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mc:AlternateContent>
          <mc:Choice Requires="wpg">
            <w:drawing>
              <wp:anchor distT="0" distB="0" distL="114300" distR="114300" simplePos="0" relativeHeight="251658240" behindDoc="1" locked="0" layoutInCell="1" allowOverlap="1">
                <wp:simplePos x="0" y="0"/>
                <wp:positionH relativeFrom="page">
                  <wp:posOffset>0</wp:posOffset>
                </wp:positionH>
                <wp:positionV relativeFrom="page">
                  <wp:posOffset>0</wp:posOffset>
                </wp:positionV>
                <wp:extent cx="7560310" cy="3402965"/>
                <wp:effectExtent l="0" t="0" r="2540" b="6985"/>
                <wp:wrapNone/>
                <wp:docPr id="1" name="组合 1"/>
                <wp:cNvGraphicFramePr/>
                <a:graphic xmlns:a="http://schemas.openxmlformats.org/drawingml/2006/main">
                  <a:graphicData uri="http://schemas.microsoft.com/office/word/2010/wordprocessingGroup">
                    <wpg:wgp>
                      <wpg:cNvGrpSpPr/>
                      <wpg:grpSpPr>
                        <a:xfrm>
                          <a:off x="0" y="0"/>
                          <a:ext cx="7560310" cy="3402965"/>
                          <a:chOff x="0" y="0"/>
                          <a:chExt cx="11906" cy="5359"/>
                        </a:xfrm>
                      </wpg:grpSpPr>
                      <pic:pic xmlns:pic="http://schemas.openxmlformats.org/drawingml/2006/picture">
                        <pic:nvPicPr>
                          <pic:cNvPr id="2"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1906" cy="5359"/>
                          </a:xfrm>
                          <a:prstGeom prst="rect">
                            <a:avLst/>
                          </a:prstGeom>
                          <a:noFill/>
                          <a:ln>
                            <a:noFill/>
                          </a:ln>
                        </pic:spPr>
                      </pic:pic>
                      <wps:wsp>
                        <wps:cNvPr id="3" name="Text Box 4"/>
                        <wps:cNvSpPr txBox="1">
                          <a:spLocks noChangeArrowheads="1"/>
                        </wps:cNvSpPr>
                        <wps:spPr bwMode="auto">
                          <a:xfrm>
                            <a:off x="1321" y="2397"/>
                            <a:ext cx="9250" cy="690"/>
                          </a:xfrm>
                          <a:prstGeom prst="rect">
                            <a:avLst/>
                          </a:prstGeom>
                          <a:noFill/>
                          <a:ln>
                            <a:noFill/>
                          </a:ln>
                        </wps:spPr>
                        <wps:txbx>
                          <w:txbxContent>
                            <w:p>
                              <w:pPr>
                                <w:spacing w:line="359" w:lineRule="exact"/>
                                <w:jc w:val="center"/>
                                <w:rPr>
                                  <w:rFonts w:ascii="Verdana"/>
                                  <w:b/>
                                  <w:color w:val="2E3092"/>
                                  <w:spacing w:val="-20"/>
                                  <w:w w:val="90"/>
                                  <w:sz w:val="36"/>
                                </w:rPr>
                              </w:pPr>
                              <w:r>
                                <w:rPr>
                                  <w:rFonts w:ascii="Verdana"/>
                                  <w:b/>
                                  <w:color w:val="2E3092"/>
                                  <w:spacing w:val="-2"/>
                                  <w:w w:val="90"/>
                                  <w:sz w:val="36"/>
                                </w:rPr>
                                <w:t>Confirmation</w:t>
                              </w:r>
                              <w:r>
                                <w:rPr>
                                  <w:rFonts w:ascii="Verdana"/>
                                  <w:b/>
                                  <w:color w:val="2E3092"/>
                                  <w:spacing w:val="-20"/>
                                  <w:w w:val="90"/>
                                  <w:sz w:val="36"/>
                                </w:rPr>
                                <w:t xml:space="preserve"> </w:t>
                              </w:r>
                              <w:r>
                                <w:rPr>
                                  <w:rFonts w:ascii="Verdana"/>
                                  <w:b/>
                                  <w:color w:val="2E3092"/>
                                  <w:spacing w:val="-1"/>
                                  <w:w w:val="90"/>
                                  <w:sz w:val="36"/>
                                </w:rPr>
                                <w:t>Form</w:t>
                              </w:r>
                              <w:r>
                                <w:rPr>
                                  <w:rFonts w:ascii="Verdana"/>
                                  <w:b/>
                                  <w:color w:val="2E3092"/>
                                  <w:spacing w:val="-21"/>
                                  <w:w w:val="90"/>
                                  <w:sz w:val="36"/>
                                </w:rPr>
                                <w:t xml:space="preserve"> </w:t>
                              </w:r>
                              <w:r>
                                <w:rPr>
                                  <w:rFonts w:ascii="Verdana"/>
                                  <w:b/>
                                  <w:color w:val="2E3092"/>
                                  <w:spacing w:val="-2"/>
                                  <w:w w:val="90"/>
                                  <w:sz w:val="36"/>
                                </w:rPr>
                                <w:t>for</w:t>
                              </w:r>
                              <w:r>
                                <w:rPr>
                                  <w:rFonts w:ascii="Verdana"/>
                                  <w:b/>
                                  <w:color w:val="2E3092"/>
                                  <w:spacing w:val="-19"/>
                                  <w:w w:val="90"/>
                                  <w:sz w:val="36"/>
                                </w:rPr>
                                <w:t xml:space="preserve"> </w:t>
                              </w:r>
                              <w:r>
                                <w:rPr>
                                  <w:rFonts w:ascii="Verdana"/>
                                  <w:b/>
                                  <w:color w:val="2E3092"/>
                                  <w:spacing w:val="-1"/>
                                  <w:w w:val="90"/>
                                  <w:sz w:val="36"/>
                                </w:rPr>
                                <w:t>Membership</w:t>
                              </w:r>
                              <w:r>
                                <w:rPr>
                                  <w:rFonts w:ascii="Verdana"/>
                                  <w:b/>
                                  <w:color w:val="2E3092"/>
                                  <w:spacing w:val="-18"/>
                                  <w:w w:val="90"/>
                                  <w:sz w:val="36"/>
                                </w:rPr>
                                <w:t xml:space="preserve"> </w:t>
                              </w:r>
                              <w:r>
                                <w:rPr>
                                  <w:rFonts w:ascii="Verdana"/>
                                  <w:b/>
                                  <w:color w:val="2E3092"/>
                                  <w:spacing w:val="-1"/>
                                  <w:w w:val="90"/>
                                  <w:sz w:val="36"/>
                                </w:rPr>
                                <w:t>of</w:t>
                              </w:r>
                              <w:r>
                                <w:rPr>
                                  <w:rFonts w:ascii="Verdana"/>
                                  <w:b/>
                                  <w:color w:val="2E3092"/>
                                  <w:spacing w:val="-20"/>
                                  <w:w w:val="90"/>
                                  <w:sz w:val="36"/>
                                </w:rPr>
                                <w:t xml:space="preserve"> </w:t>
                              </w:r>
                            </w:p>
                            <w:p>
                              <w:pPr>
                                <w:spacing w:line="359" w:lineRule="exact"/>
                                <w:jc w:val="center"/>
                                <w:rPr>
                                  <w:rFonts w:ascii="Verdana" w:hAnsi="Verdana" w:eastAsia="Verdana" w:cs="Verdana"/>
                                  <w:sz w:val="36"/>
                                  <w:szCs w:val="36"/>
                                </w:rPr>
                              </w:pPr>
                              <w:r>
                                <w:rPr>
                                  <w:rFonts w:ascii="Verdana"/>
                                  <w:b/>
                                  <w:color w:val="2E3092"/>
                                  <w:spacing w:val="-1"/>
                                  <w:w w:val="90"/>
                                  <w:sz w:val="36"/>
                                </w:rPr>
                                <w:t>GEIDCO &amp; GEI Alliances</w:t>
                              </w:r>
                            </w:p>
                          </w:txbxContent>
                        </wps:txbx>
                        <wps:bodyPr rot="0" vert="horz" wrap="square" lIns="0" tIns="0" rIns="0" bIns="0" anchor="t" anchorCtr="0" upright="1">
                          <a:noAutofit/>
                        </wps:bodyPr>
                      </wps:wsp>
                    </wpg:wgp>
                  </a:graphicData>
                </a:graphic>
              </wp:anchor>
            </w:drawing>
          </mc:Choice>
          <mc:Fallback>
            <w:pict>
              <v:group id="_x0000_s1026" o:spid="_x0000_s1026" o:spt="203" style="position:absolute;left:0pt;margin-left:0pt;margin-top:0pt;height:267.95pt;width:595.3pt;mso-position-horizontal-relative:page;mso-position-vertical-relative:page;z-index:-251658240;mso-width-relative:page;mso-height-relative:page;" coordsize="11906,5359" o:gfxdata="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">
                <o:lock v:ext="edit" aspectratio="f"/>
                <v:shape id="Picture 3" o:spid="_x0000_s1026" o:spt="75" type="#_x0000_t75" style="position:absolute;left:0;top:0;height:5359;width:11906;" filled="f" o:preferrelative="t" stroked="f" coordsize="21600,21600" o:gfxdata="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Ry8r4A&#10;AADaAAAADwAAAAAAAAABACAAAAAiAAAAZHJzL2Rvd25yZXYueG1sUEsBAhQAFAAAAAgAh07iQDMv&#10;BZ47AAAAOQAAABAAAAAAAAAAAQAgAAAADQEAAGRycy9zaGFwZXhtbC54bWxQSwUGAAAAAAYABgBb&#10;AQAAtwMAAAAA&#10;">
                  <v:fill on="f" focussize="0,0"/>
                  <v:stroke on="f"/>
                  <v:imagedata r:id="rId4" o:title=""/>
                  <o:lock v:ext="edit" aspectratio="t"/>
                </v:shape>
                <v:shape id="Text Box 4" o:spid="_x0000_s1026" o:spt="202" type="#_x0000_t202" style="position:absolute;left:1321;top:2397;height:690;width:9250;" filled="f" stroked="f" coordsize="21600,21600" o:gfxdata="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6fiTvQAA&#10;ANo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line="359" w:lineRule="exact"/>
                          <w:jc w:val="center"/>
                          <w:rPr>
                            <w:rFonts w:ascii="Verdana"/>
                            <w:b/>
                            <w:color w:val="2E3092"/>
                            <w:spacing w:val="-20"/>
                            <w:w w:val="90"/>
                            <w:sz w:val="36"/>
                          </w:rPr>
                        </w:pPr>
                        <w:r>
                          <w:rPr>
                            <w:rFonts w:ascii="Verdana"/>
                            <w:b/>
                            <w:color w:val="2E3092"/>
                            <w:spacing w:val="-2"/>
                            <w:w w:val="90"/>
                            <w:sz w:val="36"/>
                          </w:rPr>
                          <w:t>Confirmation</w:t>
                        </w:r>
                        <w:r>
                          <w:rPr>
                            <w:rFonts w:ascii="Verdana"/>
                            <w:b/>
                            <w:color w:val="2E3092"/>
                            <w:spacing w:val="-20"/>
                            <w:w w:val="90"/>
                            <w:sz w:val="36"/>
                          </w:rPr>
                          <w:t xml:space="preserve"> </w:t>
                        </w:r>
                        <w:r>
                          <w:rPr>
                            <w:rFonts w:ascii="Verdana"/>
                            <w:b/>
                            <w:color w:val="2E3092"/>
                            <w:spacing w:val="-1"/>
                            <w:w w:val="90"/>
                            <w:sz w:val="36"/>
                          </w:rPr>
                          <w:t>Form</w:t>
                        </w:r>
                        <w:r>
                          <w:rPr>
                            <w:rFonts w:ascii="Verdana"/>
                            <w:b/>
                            <w:color w:val="2E3092"/>
                            <w:spacing w:val="-21"/>
                            <w:w w:val="90"/>
                            <w:sz w:val="36"/>
                          </w:rPr>
                          <w:t xml:space="preserve"> </w:t>
                        </w:r>
                        <w:r>
                          <w:rPr>
                            <w:rFonts w:ascii="Verdana"/>
                            <w:b/>
                            <w:color w:val="2E3092"/>
                            <w:spacing w:val="-2"/>
                            <w:w w:val="90"/>
                            <w:sz w:val="36"/>
                          </w:rPr>
                          <w:t>for</w:t>
                        </w:r>
                        <w:r>
                          <w:rPr>
                            <w:rFonts w:ascii="Verdana"/>
                            <w:b/>
                            <w:color w:val="2E3092"/>
                            <w:spacing w:val="-19"/>
                            <w:w w:val="90"/>
                            <w:sz w:val="36"/>
                          </w:rPr>
                          <w:t xml:space="preserve"> </w:t>
                        </w:r>
                        <w:r>
                          <w:rPr>
                            <w:rFonts w:ascii="Verdana"/>
                            <w:b/>
                            <w:color w:val="2E3092"/>
                            <w:spacing w:val="-1"/>
                            <w:w w:val="90"/>
                            <w:sz w:val="36"/>
                          </w:rPr>
                          <w:t>Membership</w:t>
                        </w:r>
                        <w:r>
                          <w:rPr>
                            <w:rFonts w:ascii="Verdana"/>
                            <w:b/>
                            <w:color w:val="2E3092"/>
                            <w:spacing w:val="-18"/>
                            <w:w w:val="90"/>
                            <w:sz w:val="36"/>
                          </w:rPr>
                          <w:t xml:space="preserve"> </w:t>
                        </w:r>
                        <w:r>
                          <w:rPr>
                            <w:rFonts w:ascii="Verdana"/>
                            <w:b/>
                            <w:color w:val="2E3092"/>
                            <w:spacing w:val="-1"/>
                            <w:w w:val="90"/>
                            <w:sz w:val="36"/>
                          </w:rPr>
                          <w:t>of</w:t>
                        </w:r>
                        <w:r>
                          <w:rPr>
                            <w:rFonts w:ascii="Verdana"/>
                            <w:b/>
                            <w:color w:val="2E3092"/>
                            <w:spacing w:val="-20"/>
                            <w:w w:val="90"/>
                            <w:sz w:val="36"/>
                          </w:rPr>
                          <w:t xml:space="preserve"> </w:t>
                        </w:r>
                      </w:p>
                      <w:p>
                        <w:pPr>
                          <w:spacing w:line="359" w:lineRule="exact"/>
                          <w:jc w:val="center"/>
                          <w:rPr>
                            <w:rFonts w:ascii="Verdana" w:hAnsi="Verdana" w:eastAsia="Verdana" w:cs="Verdana"/>
                            <w:sz w:val="36"/>
                            <w:szCs w:val="36"/>
                          </w:rPr>
                        </w:pPr>
                        <w:r>
                          <w:rPr>
                            <w:rFonts w:ascii="Verdana"/>
                            <w:b/>
                            <w:color w:val="2E3092"/>
                            <w:spacing w:val="-1"/>
                            <w:w w:val="90"/>
                            <w:sz w:val="36"/>
                          </w:rPr>
                          <w:t>GEIDCO &amp; GEI Alliances</w:t>
                        </w:r>
                      </w:p>
                    </w:txbxContent>
                  </v:textbox>
                </v:shape>
              </v:group>
            </w:pict>
          </mc:Fallback>
        </mc:AlternateContent>
      </w:r>
    </w:p>
    <w:tbl>
      <w:tblPr>
        <w:tblStyle w:val="6"/>
        <w:tblpPr w:leftFromText="180" w:rightFromText="180" w:vertAnchor="page" w:horzAnchor="margin" w:tblpXSpec="center" w:tblpY="3272"/>
        <w:tblW w:w="9255" w:type="dxa"/>
        <w:tblInd w:w="0" w:type="dxa"/>
        <w:tblLayout w:type="fixed"/>
        <w:tblCellMar>
          <w:top w:w="0" w:type="dxa"/>
          <w:left w:w="0" w:type="dxa"/>
          <w:bottom w:w="0" w:type="dxa"/>
          <w:right w:w="0" w:type="dxa"/>
        </w:tblCellMar>
      </w:tblPr>
      <w:tblGrid>
        <w:gridCol w:w="2689"/>
        <w:gridCol w:w="2693"/>
        <w:gridCol w:w="1134"/>
        <w:gridCol w:w="2739"/>
      </w:tblGrid>
      <w:tr>
        <w:tblPrEx>
          <w:tblLayout w:type="fixed"/>
          <w:tblCellMar>
            <w:top w:w="0" w:type="dxa"/>
            <w:left w:w="0" w:type="dxa"/>
            <w:bottom w:w="0" w:type="dxa"/>
            <w:right w:w="0" w:type="dxa"/>
          </w:tblCellMar>
        </w:tblPrEx>
        <w:trPr>
          <w:trHeight w:val="455" w:hRule="exact"/>
        </w:trPr>
        <w:tc>
          <w:tcPr>
            <w:tcW w:w="9255" w:type="dxa"/>
            <w:gridSpan w:val="4"/>
            <w:tcBorders>
              <w:top w:val="single" w:color="050100" w:sz="4" w:space="0"/>
              <w:left w:val="single" w:color="050100" w:sz="4" w:space="0"/>
              <w:bottom w:val="single" w:color="050100" w:sz="4" w:space="0"/>
              <w:right w:val="single" w:color="050100" w:sz="4" w:space="0"/>
            </w:tcBorders>
            <w:shd w:val="clear" w:color="auto" w:fill="BDD6EE" w:themeFill="accent1" w:themeFillTint="66"/>
            <w:vAlign w:val="center"/>
          </w:tcPr>
          <w:p>
            <w:pPr>
              <w:snapToGrid w:val="0"/>
              <w:jc w:val="center"/>
              <w:rPr>
                <w:rFonts w:ascii="Times New Roman" w:hAnsi="Times New Roman" w:cs="Times New Roman"/>
                <w:b/>
                <w:kern w:val="0"/>
                <w:sz w:val="30"/>
                <w:szCs w:val="30"/>
                <w:lang w:eastAsia="en-US"/>
              </w:rPr>
            </w:pPr>
            <w:r>
              <w:rPr>
                <w:rFonts w:ascii="Times New Roman" w:hAnsi="Times New Roman" w:cs="Times New Roman"/>
                <w:b/>
                <w:kern w:val="0"/>
                <w:sz w:val="30"/>
                <w:szCs w:val="30"/>
                <w:lang w:eastAsia="en-US"/>
              </w:rPr>
              <w:t>Candidate Organization</w:t>
            </w: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Name of the Organization</w:t>
            </w:r>
          </w:p>
        </w:tc>
        <w:tc>
          <w:tcPr>
            <w:tcW w:w="6566" w:type="dxa"/>
            <w:gridSpan w:val="3"/>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Address</w:t>
            </w:r>
          </w:p>
        </w:tc>
        <w:tc>
          <w:tcPr>
            <w:tcW w:w="6566" w:type="dxa"/>
            <w:gridSpan w:val="3"/>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Postcode</w:t>
            </w:r>
          </w:p>
        </w:tc>
        <w:tc>
          <w:tcPr>
            <w:tcW w:w="6566" w:type="dxa"/>
            <w:gridSpan w:val="3"/>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Official Website</w:t>
            </w:r>
          </w:p>
        </w:tc>
        <w:tc>
          <w:tcPr>
            <w:tcW w:w="6566" w:type="dxa"/>
            <w:gridSpan w:val="3"/>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24"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Legal Representative</w:t>
            </w:r>
          </w:p>
        </w:tc>
        <w:tc>
          <w:tcPr>
            <w:tcW w:w="2693" w:type="dxa"/>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c>
          <w:tcPr>
            <w:tcW w:w="1134"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Title</w:t>
            </w:r>
          </w:p>
        </w:tc>
        <w:tc>
          <w:tcPr>
            <w:tcW w:w="2739" w:type="dxa"/>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1991" w:hRule="exact"/>
        </w:trPr>
        <w:tc>
          <w:tcPr>
            <w:tcW w:w="9255" w:type="dxa"/>
            <w:gridSpan w:val="4"/>
            <w:tcBorders>
              <w:top w:val="single" w:color="050100" w:sz="4" w:space="0"/>
              <w:left w:val="single" w:color="050100" w:sz="4" w:space="0"/>
              <w:bottom w:val="single" w:color="050100" w:sz="4" w:space="0"/>
              <w:right w:val="single" w:color="050100" w:sz="4" w:space="0"/>
            </w:tcBorders>
          </w:tcPr>
          <w:p>
            <w:pPr>
              <w:snapToGrid w:val="0"/>
              <w:jc w:val="center"/>
              <w:rPr>
                <w:rFonts w:ascii="Times New Roman" w:hAnsi="Times New Roman" w:cs="Times New Roman"/>
                <w:b/>
                <w:kern w:val="0"/>
                <w:sz w:val="30"/>
                <w:szCs w:val="30"/>
                <w:lang w:eastAsia="en-US"/>
              </w:rPr>
            </w:pPr>
            <w:r>
              <w:rPr>
                <w:rFonts w:ascii="Times New Roman" w:hAnsi="Times New Roman" w:cs="Times New Roman"/>
                <w:b/>
                <w:kern w:val="0"/>
                <w:sz w:val="30"/>
                <w:szCs w:val="30"/>
                <w:lang w:eastAsia="en-US"/>
              </w:rPr>
              <w:t>Brief introduction of the organization</w:t>
            </w:r>
          </w:p>
          <w:p>
            <w:pPr>
              <w:snapToGrid w:val="0"/>
              <w:jc w:val="center"/>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Please attach separate sheets if needed)</w:t>
            </w:r>
          </w:p>
          <w:p>
            <w:pPr>
              <w:snapToGrid w:val="0"/>
              <w:jc w:val="center"/>
              <w:rPr>
                <w:rFonts w:ascii="Times New Roman" w:hAnsi="Times New Roman" w:cs="Times New Roman"/>
                <w:kern w:val="0"/>
                <w:sz w:val="24"/>
                <w:szCs w:val="24"/>
                <w:lang w:eastAsia="en-US"/>
              </w:rPr>
            </w:pPr>
          </w:p>
          <w:p>
            <w:pPr>
              <w:snapToGrid w:val="0"/>
              <w:jc w:val="center"/>
              <w:rPr>
                <w:rFonts w:ascii="Times New Roman" w:hAnsi="Times New Roman" w:cs="Times New Roman"/>
                <w:kern w:val="0"/>
                <w:sz w:val="24"/>
                <w:szCs w:val="24"/>
                <w:lang w:eastAsia="en-US"/>
              </w:rPr>
            </w:pPr>
          </w:p>
          <w:p>
            <w:pPr>
              <w:snapToGrid w:val="0"/>
              <w:jc w:val="center"/>
              <w:rPr>
                <w:rFonts w:ascii="Times New Roman" w:hAnsi="Times New Roman" w:cs="Times New Roman"/>
                <w:kern w:val="0"/>
                <w:sz w:val="24"/>
                <w:szCs w:val="24"/>
                <w:lang w:eastAsia="en-US"/>
              </w:rPr>
            </w:pPr>
          </w:p>
          <w:p>
            <w:pPr>
              <w:snapToGrid w:val="0"/>
              <w:jc w:val="center"/>
              <w:rPr>
                <w:rFonts w:ascii="Times New Roman" w:hAnsi="Times New Roman" w:cs="Times New Roman"/>
                <w:kern w:val="0"/>
                <w:sz w:val="24"/>
                <w:szCs w:val="24"/>
                <w:lang w:eastAsia="en-US"/>
              </w:rPr>
            </w:pPr>
          </w:p>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9255" w:type="dxa"/>
            <w:gridSpan w:val="4"/>
            <w:tcBorders>
              <w:top w:val="single" w:color="050100" w:sz="4" w:space="0"/>
              <w:left w:val="single" w:color="050100" w:sz="4" w:space="0"/>
              <w:bottom w:val="single" w:color="050100" w:sz="4" w:space="0"/>
              <w:right w:val="single" w:color="050100" w:sz="4" w:space="0"/>
            </w:tcBorders>
            <w:shd w:val="clear" w:color="auto" w:fill="BDD6EE" w:themeFill="accent1" w:themeFillTint="66"/>
            <w:vAlign w:val="center"/>
          </w:tcPr>
          <w:p>
            <w:pPr>
              <w:snapToGrid w:val="0"/>
              <w:jc w:val="center"/>
              <w:rPr>
                <w:rFonts w:ascii="Times New Roman" w:hAnsi="Times New Roman" w:cs="Times New Roman"/>
                <w:b/>
                <w:kern w:val="0"/>
                <w:sz w:val="30"/>
                <w:szCs w:val="30"/>
                <w:lang w:eastAsia="en-US"/>
              </w:rPr>
            </w:pPr>
            <w:r>
              <w:rPr>
                <w:rFonts w:ascii="Times New Roman" w:hAnsi="Times New Roman" w:cs="Times New Roman"/>
                <w:b/>
                <w:kern w:val="0"/>
                <w:sz w:val="30"/>
                <w:szCs w:val="30"/>
                <w:lang w:eastAsia="en-US"/>
              </w:rPr>
              <w:t>Contact</w:t>
            </w:r>
            <w:r>
              <w:rPr>
                <w:rFonts w:hint="eastAsia" w:ascii="Times New Roman" w:hAnsi="Times New Roman" w:cs="Times New Roman"/>
                <w:b/>
                <w:kern w:val="0"/>
                <w:sz w:val="30"/>
                <w:szCs w:val="30"/>
                <w:lang w:eastAsia="zh-CN"/>
              </w:rPr>
              <w:t>s</w:t>
            </w: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Name of the Contact</w:t>
            </w:r>
          </w:p>
        </w:tc>
        <w:tc>
          <w:tcPr>
            <w:tcW w:w="2693" w:type="dxa"/>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c>
          <w:tcPr>
            <w:tcW w:w="1134"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Title</w:t>
            </w:r>
          </w:p>
        </w:tc>
        <w:tc>
          <w:tcPr>
            <w:tcW w:w="2739" w:type="dxa"/>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Department</w:t>
            </w:r>
          </w:p>
        </w:tc>
        <w:tc>
          <w:tcPr>
            <w:tcW w:w="6566" w:type="dxa"/>
            <w:gridSpan w:val="3"/>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Phone</w:t>
            </w:r>
          </w:p>
        </w:tc>
        <w:tc>
          <w:tcPr>
            <w:tcW w:w="2693" w:type="dxa"/>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c>
          <w:tcPr>
            <w:tcW w:w="1134"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Fax</w:t>
            </w:r>
          </w:p>
        </w:tc>
        <w:tc>
          <w:tcPr>
            <w:tcW w:w="2739" w:type="dxa"/>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2689" w:type="dxa"/>
            <w:tcBorders>
              <w:top w:val="single" w:color="050100" w:sz="4" w:space="0"/>
              <w:left w:val="single" w:color="050100" w:sz="4" w:space="0"/>
              <w:bottom w:val="single" w:color="050100" w:sz="4" w:space="0"/>
              <w:right w:val="single" w:color="050100" w:sz="4" w:space="0"/>
            </w:tcBorders>
            <w:vAlign w:val="center"/>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E-mail</w:t>
            </w:r>
          </w:p>
        </w:tc>
        <w:tc>
          <w:tcPr>
            <w:tcW w:w="6566" w:type="dxa"/>
            <w:gridSpan w:val="3"/>
            <w:tcBorders>
              <w:top w:val="single" w:color="050100" w:sz="4" w:space="0"/>
              <w:left w:val="single" w:color="050100" w:sz="4" w:space="0"/>
              <w:bottom w:val="single" w:color="050100" w:sz="4" w:space="0"/>
              <w:right w:val="single" w:color="050100" w:sz="4" w:space="0"/>
            </w:tcBorders>
            <w:vAlign w:val="center"/>
          </w:tcPr>
          <w:p>
            <w:pPr>
              <w:snapToGrid w:val="0"/>
              <w:jc w:val="center"/>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55" w:hRule="exact"/>
        </w:trPr>
        <w:tc>
          <w:tcPr>
            <w:tcW w:w="9255" w:type="dxa"/>
            <w:gridSpan w:val="4"/>
            <w:tcBorders>
              <w:top w:val="single" w:color="050100" w:sz="4" w:space="0"/>
              <w:left w:val="single" w:color="050100" w:sz="4" w:space="0"/>
              <w:bottom w:val="single" w:color="050100" w:sz="4" w:space="0"/>
              <w:right w:val="single" w:color="050100" w:sz="4" w:space="0"/>
            </w:tcBorders>
            <w:shd w:val="clear" w:color="auto" w:fill="BDD6EE" w:themeFill="accent1" w:themeFillTint="66"/>
            <w:vAlign w:val="center"/>
          </w:tcPr>
          <w:p>
            <w:pPr>
              <w:snapToGrid w:val="0"/>
              <w:jc w:val="center"/>
              <w:rPr>
                <w:rFonts w:ascii="Times New Roman" w:hAnsi="Times New Roman" w:cs="Times New Roman"/>
                <w:kern w:val="0"/>
                <w:sz w:val="24"/>
                <w:szCs w:val="24"/>
                <w:lang w:eastAsia="en-US"/>
              </w:rPr>
            </w:pPr>
            <w:r>
              <w:rPr>
                <w:rFonts w:ascii="Times New Roman" w:hAnsi="Times New Roman" w:cs="Times New Roman"/>
                <w:b/>
                <w:kern w:val="0"/>
                <w:sz w:val="30"/>
                <w:szCs w:val="30"/>
                <w:lang w:eastAsia="en-US"/>
              </w:rPr>
              <w:t>GEI</w:t>
            </w:r>
            <w:r>
              <w:rPr>
                <w:kern w:val="0"/>
                <w:sz w:val="22"/>
                <w:lang w:eastAsia="en-US"/>
              </w:rPr>
              <w:t xml:space="preserve"> </w:t>
            </w:r>
            <w:r>
              <w:rPr>
                <w:rFonts w:ascii="Times New Roman" w:hAnsi="Times New Roman" w:cs="Times New Roman"/>
                <w:b/>
                <w:kern w:val="0"/>
                <w:sz w:val="30"/>
                <w:szCs w:val="30"/>
                <w:lang w:eastAsia="en-US"/>
              </w:rPr>
              <w:t>Alliance(s) (Optional)</w:t>
            </w:r>
          </w:p>
        </w:tc>
      </w:tr>
      <w:tr>
        <w:tblPrEx>
          <w:tblLayout w:type="fixed"/>
          <w:tblCellMar>
            <w:top w:w="0" w:type="dxa"/>
            <w:left w:w="0" w:type="dxa"/>
            <w:bottom w:w="0" w:type="dxa"/>
            <w:right w:w="0" w:type="dxa"/>
          </w:tblCellMar>
        </w:tblPrEx>
        <w:trPr>
          <w:trHeight w:val="2085" w:hRule="exact"/>
        </w:trPr>
        <w:tc>
          <w:tcPr>
            <w:tcW w:w="9255" w:type="dxa"/>
            <w:gridSpan w:val="4"/>
            <w:tcBorders>
              <w:top w:val="single" w:color="050100" w:sz="4" w:space="0"/>
              <w:left w:val="single" w:color="050100" w:sz="4" w:space="0"/>
              <w:bottom w:val="single" w:color="050100" w:sz="4" w:space="0"/>
              <w:right w:val="single" w:color="050100" w:sz="4" w:space="0"/>
            </w:tcBorders>
            <w:vAlign w:val="center"/>
          </w:tcPr>
          <w:p>
            <w:pPr>
              <w:snapToGrid w:val="0"/>
              <w:spacing w:line="252" w:lineRule="auto"/>
              <w:ind w:left="105" w:leftChars="50"/>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 xml:space="preserve">Please </w:t>
            </w:r>
            <w:r>
              <w:rPr>
                <w:rFonts w:hint="eastAsia" w:ascii="Times New Roman" w:hAnsi="Times New Roman" w:cs="Times New Roman"/>
                <w:kern w:val="0"/>
                <w:sz w:val="24"/>
                <w:szCs w:val="24"/>
                <w:lang w:eastAsia="zh-CN"/>
              </w:rPr>
              <w:t>s</w:t>
            </w:r>
            <w:r>
              <w:rPr>
                <w:rFonts w:ascii="Times New Roman" w:hAnsi="Times New Roman" w:cs="Times New Roman"/>
                <w:kern w:val="0"/>
                <w:sz w:val="24"/>
                <w:szCs w:val="24"/>
                <w:lang w:eastAsia="zh-CN"/>
              </w:rPr>
              <w:t>elect ONE a</w:t>
            </w:r>
            <w:r>
              <w:rPr>
                <w:rFonts w:ascii="Times New Roman" w:hAnsi="Times New Roman" w:cs="Times New Roman"/>
                <w:kern w:val="0"/>
                <w:sz w:val="24"/>
                <w:szCs w:val="24"/>
                <w:lang w:eastAsia="en-US"/>
              </w:rPr>
              <w:t>lliance that is most relevant to your organization:</w:t>
            </w:r>
          </w:p>
          <w:p>
            <w:pPr>
              <w:snapToGrid w:val="0"/>
              <w:spacing w:line="252" w:lineRule="auto"/>
              <w:ind w:left="105" w:leftChars="50"/>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mc:AlternateContent>
                <mc:Choice Requires="wps">
                  <w:drawing>
                    <wp:inline distT="0" distB="0" distL="0" distR="0">
                      <wp:extent cx="4373880" cy="1076325"/>
                      <wp:effectExtent l="0" t="0" r="0" b="0"/>
                      <wp:docPr id="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4374000" cy="1076325"/>
                              </a:xfrm>
                              <a:prstGeom prst="rect">
                                <a:avLst/>
                              </a:prstGeom>
                              <a:noFill/>
                              <a:ln w="9525">
                                <a:noFill/>
                                <a:miter lim="800000"/>
                              </a:ln>
                            </wps:spPr>
                            <wps:txbx>
                              <w:txbxContent>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w:t>
                                  </w:r>
                                  <w:r>
                                    <w:rPr>
                                      <w:rFonts w:hint="eastAsia" w:ascii="Times New Roman" w:hAnsi="Times New Roman" w:cs="Times New Roman"/>
                                      <w:sz w:val="24"/>
                                      <w:szCs w:val="24"/>
                                      <w:lang w:eastAsia="en-US"/>
                                    </w:rPr>
                                    <w:t xml:space="preserve"> </w:t>
                                  </w:r>
                                  <w:r>
                                    <w:rPr>
                                      <w:rFonts w:ascii="Times New Roman" w:hAnsi="Times New Roman" w:cs="Times New Roman"/>
                                      <w:sz w:val="24"/>
                                      <w:szCs w:val="24"/>
                                    </w:rPr>
                                    <w:t xml:space="preserve">Equipment Alliance of Global Energy Interconnection </w:t>
                                  </w:r>
                                  <w:r>
                                    <w:rPr>
                                      <w:rFonts w:hint="eastAsia" w:ascii="Times New Roman" w:hAnsi="Times New Roman" w:cs="Times New Roman"/>
                                      <w:sz w:val="24"/>
                                      <w:szCs w:val="24"/>
                                    </w:rPr>
                                    <w:t>(</w:t>
                                  </w:r>
                                  <w:r>
                                    <w:rPr>
                                      <w:rFonts w:ascii="Times New Roman" w:hAnsi="Times New Roman" w:cs="Times New Roman"/>
                                      <w:sz w:val="24"/>
                                      <w:szCs w:val="24"/>
                                    </w:rPr>
                                    <w:t>EAGEI)</w:t>
                                  </w:r>
                                </w:p>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 xml:space="preserve">□ </w:t>
                                  </w:r>
                                  <w:r>
                                    <w:rPr>
                                      <w:rFonts w:ascii="Times New Roman" w:hAnsi="Times New Roman" w:cs="Times New Roman"/>
                                      <w:sz w:val="24"/>
                                      <w:szCs w:val="24"/>
                                    </w:rPr>
                                    <w:t xml:space="preserve">Finance Alliance of Global Energy Interconnection </w:t>
                                  </w:r>
                                  <w:r>
                                    <w:rPr>
                                      <w:rFonts w:hint="eastAsia" w:ascii="Times New Roman" w:hAnsi="Times New Roman" w:cs="Times New Roman"/>
                                      <w:sz w:val="24"/>
                                      <w:szCs w:val="24"/>
                                    </w:rPr>
                                    <w:t>(</w:t>
                                  </w:r>
                                  <w:r>
                                    <w:rPr>
                                      <w:rFonts w:ascii="Times New Roman" w:hAnsi="Times New Roman" w:cs="Times New Roman"/>
                                      <w:sz w:val="24"/>
                                      <w:szCs w:val="24"/>
                                    </w:rPr>
                                    <w:t>FAGEI)</w:t>
                                  </w:r>
                                </w:p>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w:t>
                                  </w:r>
                                  <w:r>
                                    <w:rPr>
                                      <w:rFonts w:hint="eastAsia" w:ascii="Times New Roman" w:hAnsi="Times New Roman" w:cs="Times New Roman"/>
                                      <w:sz w:val="24"/>
                                      <w:szCs w:val="24"/>
                                      <w:lang w:eastAsia="en-US"/>
                                    </w:rPr>
                                    <w:t xml:space="preserve"> </w:t>
                                  </w:r>
                                  <w:r>
                                    <w:rPr>
                                      <w:rFonts w:ascii="Times New Roman" w:hAnsi="Times New Roman" w:cs="Times New Roman"/>
                                      <w:sz w:val="24"/>
                                      <w:szCs w:val="24"/>
                                    </w:rPr>
                                    <w:t xml:space="preserve">University Alliance of Global Energy Interconnection </w:t>
                                  </w:r>
                                  <w:r>
                                    <w:rPr>
                                      <w:rFonts w:hint="eastAsia" w:ascii="Times New Roman" w:hAnsi="Times New Roman" w:cs="Times New Roman"/>
                                      <w:sz w:val="24"/>
                                      <w:szCs w:val="24"/>
                                    </w:rPr>
                                    <w:t>(</w:t>
                                  </w:r>
                                  <w:r>
                                    <w:rPr>
                                      <w:rFonts w:ascii="Times New Roman" w:hAnsi="Times New Roman" w:cs="Times New Roman"/>
                                      <w:sz w:val="24"/>
                                      <w:szCs w:val="24"/>
                                    </w:rPr>
                                    <w:t>UAGEI)</w:t>
                                  </w:r>
                                </w:p>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w:t>
                                  </w:r>
                                  <w:r>
                                    <w:rPr>
                                      <w:rFonts w:hint="eastAsia" w:ascii="Times New Roman" w:hAnsi="Times New Roman" w:cs="Times New Roman"/>
                                      <w:sz w:val="24"/>
                                      <w:szCs w:val="24"/>
                                      <w:lang w:eastAsia="en-US"/>
                                    </w:rPr>
                                    <w:t xml:space="preserve"> </w:t>
                                  </w:r>
                                  <w:r>
                                    <w:rPr>
                                      <w:rFonts w:ascii="Times New Roman" w:hAnsi="Times New Roman" w:cs="Times New Roman"/>
                                      <w:sz w:val="24"/>
                                      <w:szCs w:val="24"/>
                                    </w:rPr>
                                    <w:t>Think-Tank Alliance of Global Energy Interconnection (TAGEI)</w:t>
                                  </w:r>
                                </w:p>
                              </w:txbxContent>
                            </wps:txbx>
                            <wps:bodyPr rot="0" vert="horz" wrap="square" lIns="91440" tIns="45720" rIns="91440" bIns="45720" anchor="t" anchorCtr="0">
                              <a:noAutofit/>
                            </wps:bodyPr>
                          </wps:wsp>
                        </a:graphicData>
                      </a:graphic>
                    </wp:inline>
                  </w:drawing>
                </mc:Choice>
                <mc:Fallback>
                  <w:pict>
                    <v:shape id="文本框 2" o:spid="_x0000_s1026" o:spt="202" type="#_x0000_t202" style="height:84.75pt;width:344.4pt;" filled="f" stroked="f" coordsize="21600,21600" o:gfxdata="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JRF3EHTAAAABQEAAA8AAAAAAAAAAQAgAAAAIgAAAGRycy9k&#10;b3ducmV2LnhtbFBLAQIUABQAAAAIAIdO4kCBt+4NBwIAANwDAAAOAAAAAAAAAAEAIAAAACIBAABk&#10;cnMvZTJvRG9jLnhtbFBLBQYAAAAABgAGAFkBAACbBQAAAAA=&#10;">
                      <v:fill on="f" focussize="0,0"/>
                      <v:stroke on="f" miterlimit="8" joinstyle="miter"/>
                      <v:imagedata o:title=""/>
                      <o:lock v:ext="edit" aspectratio="f"/>
                      <v:textbox>
                        <w:txbxContent>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w:t>
                            </w:r>
                            <w:r>
                              <w:rPr>
                                <w:rFonts w:hint="eastAsia" w:ascii="Times New Roman" w:hAnsi="Times New Roman" w:cs="Times New Roman"/>
                                <w:sz w:val="24"/>
                                <w:szCs w:val="24"/>
                                <w:lang w:eastAsia="en-US"/>
                              </w:rPr>
                              <w:t xml:space="preserve"> </w:t>
                            </w:r>
                            <w:r>
                              <w:rPr>
                                <w:rFonts w:ascii="Times New Roman" w:hAnsi="Times New Roman" w:cs="Times New Roman"/>
                                <w:sz w:val="24"/>
                                <w:szCs w:val="24"/>
                              </w:rPr>
                              <w:t xml:space="preserve">Equipment Alliance of Global Energy Interconnection </w:t>
                            </w:r>
                            <w:r>
                              <w:rPr>
                                <w:rFonts w:hint="eastAsia" w:ascii="Times New Roman" w:hAnsi="Times New Roman" w:cs="Times New Roman"/>
                                <w:sz w:val="24"/>
                                <w:szCs w:val="24"/>
                              </w:rPr>
                              <w:t>(</w:t>
                            </w:r>
                            <w:r>
                              <w:rPr>
                                <w:rFonts w:ascii="Times New Roman" w:hAnsi="Times New Roman" w:cs="Times New Roman"/>
                                <w:sz w:val="24"/>
                                <w:szCs w:val="24"/>
                              </w:rPr>
                              <w:t>EAGEI)</w:t>
                            </w:r>
                          </w:p>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 xml:space="preserve">□ </w:t>
                            </w:r>
                            <w:r>
                              <w:rPr>
                                <w:rFonts w:ascii="Times New Roman" w:hAnsi="Times New Roman" w:cs="Times New Roman"/>
                                <w:sz w:val="24"/>
                                <w:szCs w:val="24"/>
                              </w:rPr>
                              <w:t xml:space="preserve">Finance Alliance of Global Energy Interconnection </w:t>
                            </w:r>
                            <w:r>
                              <w:rPr>
                                <w:rFonts w:hint="eastAsia" w:ascii="Times New Roman" w:hAnsi="Times New Roman" w:cs="Times New Roman"/>
                                <w:sz w:val="24"/>
                                <w:szCs w:val="24"/>
                              </w:rPr>
                              <w:t>(</w:t>
                            </w:r>
                            <w:r>
                              <w:rPr>
                                <w:rFonts w:ascii="Times New Roman" w:hAnsi="Times New Roman" w:cs="Times New Roman"/>
                                <w:sz w:val="24"/>
                                <w:szCs w:val="24"/>
                              </w:rPr>
                              <w:t>FAGEI)</w:t>
                            </w:r>
                          </w:p>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w:t>
                            </w:r>
                            <w:r>
                              <w:rPr>
                                <w:rFonts w:hint="eastAsia" w:ascii="Times New Roman" w:hAnsi="Times New Roman" w:cs="Times New Roman"/>
                                <w:sz w:val="24"/>
                                <w:szCs w:val="24"/>
                                <w:lang w:eastAsia="en-US"/>
                              </w:rPr>
                              <w:t xml:space="preserve"> </w:t>
                            </w:r>
                            <w:r>
                              <w:rPr>
                                <w:rFonts w:ascii="Times New Roman" w:hAnsi="Times New Roman" w:cs="Times New Roman"/>
                                <w:sz w:val="24"/>
                                <w:szCs w:val="24"/>
                              </w:rPr>
                              <w:t xml:space="preserve">University Alliance of Global Energy Interconnection </w:t>
                            </w:r>
                            <w:r>
                              <w:rPr>
                                <w:rFonts w:hint="eastAsia" w:ascii="Times New Roman" w:hAnsi="Times New Roman" w:cs="Times New Roman"/>
                                <w:sz w:val="24"/>
                                <w:szCs w:val="24"/>
                              </w:rPr>
                              <w:t>(</w:t>
                            </w:r>
                            <w:r>
                              <w:rPr>
                                <w:rFonts w:ascii="Times New Roman" w:hAnsi="Times New Roman" w:cs="Times New Roman"/>
                                <w:sz w:val="24"/>
                                <w:szCs w:val="24"/>
                              </w:rPr>
                              <w:t>UAGEI)</w:t>
                            </w:r>
                          </w:p>
                          <w:p>
                            <w:pPr>
                              <w:snapToGrid w:val="0"/>
                              <w:jc w:val="distribute"/>
                              <w:rPr>
                                <w:rFonts w:ascii="Times New Roman" w:hAnsi="Times New Roman" w:cs="Times New Roman"/>
                                <w:sz w:val="24"/>
                                <w:szCs w:val="24"/>
                              </w:rPr>
                            </w:pPr>
                            <w:r>
                              <w:rPr>
                                <w:rFonts w:hint="eastAsia" w:ascii="Times New Roman" w:hAnsi="Times New Roman" w:cs="Times New Roman"/>
                                <w:sz w:val="24"/>
                                <w:szCs w:val="24"/>
                              </w:rPr>
                              <w:t>□</w:t>
                            </w:r>
                            <w:r>
                              <w:rPr>
                                <w:rFonts w:hint="eastAsia" w:ascii="Times New Roman" w:hAnsi="Times New Roman" w:cs="Times New Roman"/>
                                <w:sz w:val="24"/>
                                <w:szCs w:val="24"/>
                                <w:lang w:eastAsia="en-US"/>
                              </w:rPr>
                              <w:t xml:space="preserve"> </w:t>
                            </w:r>
                            <w:r>
                              <w:rPr>
                                <w:rFonts w:ascii="Times New Roman" w:hAnsi="Times New Roman" w:cs="Times New Roman"/>
                                <w:sz w:val="24"/>
                                <w:szCs w:val="24"/>
                              </w:rPr>
                              <w:t>Think-Tank Alliance of Global Energy Interconnection (TAGEI)</w:t>
                            </w:r>
                          </w:p>
                        </w:txbxContent>
                      </v:textbox>
                      <w10:wrap type="none"/>
                      <w10:anchorlock/>
                    </v:shape>
                  </w:pict>
                </mc:Fallback>
              </mc:AlternateContent>
            </w:r>
          </w:p>
          <w:p>
            <w:pPr>
              <w:snapToGrid w:val="0"/>
              <w:spacing w:line="252" w:lineRule="auto"/>
              <w:ind w:left="105" w:leftChars="50"/>
              <w:rPr>
                <w:rFonts w:ascii="Times New Roman" w:hAnsi="Times New Roman" w:cs="Times New Roman"/>
                <w:kern w:val="0"/>
                <w:sz w:val="24"/>
                <w:szCs w:val="24"/>
                <w:lang w:eastAsia="en-US"/>
              </w:rPr>
            </w:pPr>
          </w:p>
          <w:p>
            <w:pPr>
              <w:snapToGrid w:val="0"/>
              <w:ind w:left="105" w:leftChars="50"/>
              <w:rPr>
                <w:rFonts w:ascii="Times New Roman" w:hAnsi="Times New Roman" w:cs="Times New Roman"/>
                <w:kern w:val="0"/>
                <w:sz w:val="24"/>
                <w:szCs w:val="24"/>
                <w:lang w:eastAsia="en-US"/>
              </w:rPr>
            </w:pPr>
          </w:p>
          <w:p>
            <w:pPr>
              <w:snapToGrid w:val="0"/>
              <w:ind w:left="105" w:leftChars="50"/>
              <w:rPr>
                <w:rFonts w:ascii="Times New Roman" w:hAnsi="Times New Roman" w:cs="Times New Roman"/>
                <w:kern w:val="0"/>
                <w:sz w:val="24"/>
                <w:szCs w:val="24"/>
                <w:lang w:eastAsia="en-US"/>
              </w:rPr>
            </w:pPr>
          </w:p>
          <w:p>
            <w:pPr>
              <w:snapToGrid w:val="0"/>
              <w:jc w:val="left"/>
              <w:rPr>
                <w:rFonts w:ascii="Times New Roman" w:hAnsi="Times New Roman" w:cs="Times New Roman"/>
                <w:kern w:val="0"/>
                <w:sz w:val="24"/>
                <w:szCs w:val="24"/>
                <w:lang w:eastAsia="en-US"/>
              </w:rPr>
            </w:pPr>
          </w:p>
          <w:p>
            <w:pPr>
              <w:snapToGrid w:val="0"/>
              <w:jc w:val="left"/>
              <w:rPr>
                <w:rFonts w:ascii="Times New Roman" w:hAnsi="Times New Roman" w:cs="Times New Roman"/>
                <w:kern w:val="0"/>
                <w:sz w:val="24"/>
                <w:szCs w:val="24"/>
                <w:lang w:eastAsia="en-US"/>
              </w:rPr>
            </w:pPr>
          </w:p>
        </w:tc>
      </w:tr>
      <w:tr>
        <w:tblPrEx>
          <w:tblLayout w:type="fixed"/>
          <w:tblCellMar>
            <w:top w:w="0" w:type="dxa"/>
            <w:left w:w="0" w:type="dxa"/>
            <w:bottom w:w="0" w:type="dxa"/>
            <w:right w:w="0" w:type="dxa"/>
          </w:tblCellMar>
        </w:tblPrEx>
        <w:trPr>
          <w:trHeight w:val="428" w:hRule="exact"/>
        </w:trPr>
        <w:tc>
          <w:tcPr>
            <w:tcW w:w="9255" w:type="dxa"/>
            <w:gridSpan w:val="4"/>
            <w:tcBorders>
              <w:top w:val="single" w:color="050100" w:sz="4" w:space="0"/>
              <w:left w:val="single" w:color="050100" w:sz="4" w:space="0"/>
              <w:bottom w:val="single" w:color="050100" w:sz="4" w:space="0"/>
              <w:right w:val="single" w:color="050100" w:sz="4" w:space="0"/>
            </w:tcBorders>
            <w:shd w:val="clear" w:color="auto" w:fill="BDD6EE" w:themeFill="accent1" w:themeFillTint="66"/>
          </w:tcPr>
          <w:p>
            <w:pPr>
              <w:snapToGrid w:val="0"/>
              <w:jc w:val="center"/>
              <w:rPr>
                <w:rFonts w:ascii="Times New Roman" w:hAnsi="Times New Roman" w:cs="Times New Roman"/>
                <w:b/>
                <w:kern w:val="0"/>
                <w:sz w:val="30"/>
                <w:szCs w:val="30"/>
                <w:lang w:eastAsia="en-US"/>
              </w:rPr>
            </w:pPr>
            <w:r>
              <w:rPr>
                <w:rFonts w:ascii="Times New Roman" w:hAnsi="Times New Roman" w:cs="Times New Roman"/>
                <w:b/>
                <w:kern w:val="0"/>
                <w:sz w:val="30"/>
                <w:szCs w:val="30"/>
                <w:lang w:eastAsia="en-US"/>
              </w:rPr>
              <w:t>Declaration</w:t>
            </w:r>
          </w:p>
        </w:tc>
      </w:tr>
      <w:tr>
        <w:tblPrEx>
          <w:tblLayout w:type="fixed"/>
          <w:tblCellMar>
            <w:top w:w="0" w:type="dxa"/>
            <w:left w:w="0" w:type="dxa"/>
            <w:bottom w:w="0" w:type="dxa"/>
            <w:right w:w="0" w:type="dxa"/>
          </w:tblCellMar>
        </w:tblPrEx>
        <w:trPr>
          <w:trHeight w:val="2123" w:hRule="exact"/>
        </w:trPr>
        <w:tc>
          <w:tcPr>
            <w:tcW w:w="9255" w:type="dxa"/>
            <w:gridSpan w:val="4"/>
            <w:tcBorders>
              <w:top w:val="single" w:color="050100" w:sz="4" w:space="0"/>
              <w:left w:val="single" w:color="050100" w:sz="4" w:space="0"/>
              <w:bottom w:val="single" w:color="050100" w:sz="4" w:space="0"/>
              <w:right w:val="single" w:color="050100" w:sz="4" w:space="0"/>
            </w:tcBorders>
          </w:tcPr>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 xml:space="preserve">We </w:t>
            </w:r>
            <w:r>
              <w:rPr>
                <w:rFonts w:hint="eastAsia" w:ascii="Times New Roman" w:hAnsi="Times New Roman" w:cs="Times New Roman"/>
                <w:kern w:val="0"/>
                <w:sz w:val="24"/>
                <w:szCs w:val="24"/>
                <w:lang w:eastAsia="en-US"/>
              </w:rPr>
              <w:t>(</w:t>
            </w:r>
            <w:r>
              <w:rPr>
                <w:rFonts w:ascii="Times New Roman" w:hAnsi="Times New Roman" w:cs="Times New Roman"/>
                <w:kern w:val="0"/>
                <w:sz w:val="24"/>
                <w:szCs w:val="24"/>
                <w:lang w:eastAsia="en-US"/>
              </w:rPr>
              <w:t>applicant):</w:t>
            </w:r>
          </w:p>
          <w:p>
            <w:pPr>
              <w:snapToGrid w:val="0"/>
              <w:ind w:left="105" w:leftChars="50" w:right="105" w:rightChars="50"/>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 xml:space="preserve">are willing to join the Global Energy Interconnection Development and Cooperation Organization (GEIDCO) and the selected Global Energy Interconnection Alliance, and to comply with the Articles of Association for GEIDCO and the GEI Alliance accordingly. </w:t>
            </w:r>
          </w:p>
          <w:p>
            <w:pPr>
              <w:snapToGrid w:val="0"/>
              <w:ind w:left="105" w:leftChars="50"/>
              <w:jc w:val="center"/>
              <w:rPr>
                <w:rFonts w:ascii="Times New Roman" w:hAnsi="Times New Roman" w:cs="Times New Roman"/>
                <w:kern w:val="0"/>
                <w:sz w:val="24"/>
                <w:szCs w:val="24"/>
                <w:lang w:eastAsia="en-US"/>
              </w:rPr>
            </w:pPr>
          </w:p>
          <w:p>
            <w:pPr>
              <w:snapToGrid w:val="0"/>
              <w:ind w:left="105" w:leftChars="50"/>
              <w:jc w:val="left"/>
              <w:rPr>
                <w:rFonts w:ascii="Times New Roman" w:hAnsi="Times New Roman" w:cs="Times New Roman"/>
                <w:kern w:val="0"/>
                <w:sz w:val="24"/>
                <w:szCs w:val="24"/>
                <w:lang w:eastAsia="en-US"/>
              </w:rPr>
            </w:pPr>
            <w:r>
              <w:rPr>
                <w:rFonts w:ascii="Times New Roman" w:hAnsi="Times New Roman" w:cs="Times New Roman"/>
                <w:kern w:val="0"/>
                <w:sz w:val="24"/>
                <w:szCs w:val="24"/>
                <w:lang w:eastAsia="en-US"/>
              </w:rPr>
              <w:t>Seal or Signature:</w:t>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ab/>
            </w:r>
            <w:r>
              <w:rPr>
                <w:rFonts w:ascii="Times New Roman" w:hAnsi="Times New Roman" w:cs="Times New Roman"/>
                <w:kern w:val="0"/>
                <w:sz w:val="24"/>
                <w:szCs w:val="24"/>
                <w:lang w:eastAsia="en-US"/>
              </w:rPr>
              <w:t>Date:</w:t>
            </w:r>
          </w:p>
        </w:tc>
      </w:tr>
    </w:tbl>
    <w:p>
      <w:bookmarkStart w:id="0" w:name="_GoBack"/>
      <w:bookmarkEnd w:id="0"/>
      <w:r>
        <mc:AlternateContent>
          <mc:Choice Requires="wpg">
            <w:drawing>
              <wp:anchor distT="0" distB="0" distL="114300" distR="114300" simplePos="0" relativeHeight="251659264" behindDoc="1" locked="0" layoutInCell="1" allowOverlap="1">
                <wp:simplePos x="0" y="0"/>
                <wp:positionH relativeFrom="page">
                  <wp:posOffset>-3175</wp:posOffset>
                </wp:positionH>
                <wp:positionV relativeFrom="page">
                  <wp:posOffset>8211185</wp:posOffset>
                </wp:positionV>
                <wp:extent cx="7566660" cy="2481580"/>
                <wp:effectExtent l="6350" t="10160" r="8890" b="3810"/>
                <wp:wrapNone/>
                <wp:docPr id="7" name="组合 7"/>
                <wp:cNvGraphicFramePr/>
                <a:graphic xmlns:a="http://schemas.openxmlformats.org/drawingml/2006/main">
                  <a:graphicData uri="http://schemas.microsoft.com/office/word/2010/wordprocessingGroup">
                    <wpg:wgp>
                      <wpg:cNvGrpSpPr/>
                      <wpg:grpSpPr>
                        <a:xfrm>
                          <a:off x="0" y="0"/>
                          <a:ext cx="7566660" cy="2481580"/>
                          <a:chOff x="-5" y="12931"/>
                          <a:chExt cx="11916" cy="3908"/>
                        </a:xfrm>
                      </wpg:grpSpPr>
                      <wpg:grpSp>
                        <wpg:cNvPr id="8" name="Group 9"/>
                        <wpg:cNvGrpSpPr/>
                        <wpg:grpSpPr>
                          <a:xfrm>
                            <a:off x="8329" y="15603"/>
                            <a:ext cx="55" cy="389"/>
                            <a:chOff x="8329" y="15603"/>
                            <a:chExt cx="55" cy="389"/>
                          </a:xfrm>
                        </wpg:grpSpPr>
                        <wps:wsp>
                          <wps:cNvPr id="9" name="Freeform 10"/>
                          <wps:cNvSpPr/>
                          <wps:spPr bwMode="auto">
                            <a:xfrm>
                              <a:off x="8329" y="15603"/>
                              <a:ext cx="55" cy="389"/>
                            </a:xfrm>
                            <a:custGeom>
                              <a:avLst/>
                              <a:gdLst>
                                <a:gd name="T0" fmla="+- 0 8384 8329"/>
                                <a:gd name="T1" fmla="*/ T0 w 55"/>
                                <a:gd name="T2" fmla="+- 0 15991 15603"/>
                                <a:gd name="T3" fmla="*/ 15991 h 389"/>
                                <a:gd name="T4" fmla="+- 0 8375 8329"/>
                                <a:gd name="T5" fmla="*/ T4 w 55"/>
                                <a:gd name="T6" fmla="+- 0 15961 15603"/>
                                <a:gd name="T7" fmla="*/ 15961 h 389"/>
                                <a:gd name="T8" fmla="+- 0 8369 8329"/>
                                <a:gd name="T9" fmla="*/ T8 w 55"/>
                                <a:gd name="T10" fmla="+- 0 15962 15603"/>
                                <a:gd name="T11" fmla="*/ 15962 h 389"/>
                                <a:gd name="T12" fmla="+- 0 8363 8329"/>
                                <a:gd name="T13" fmla="*/ T12 w 55"/>
                                <a:gd name="T14" fmla="+- 0 15963 15603"/>
                                <a:gd name="T15" fmla="*/ 15963 h 389"/>
                                <a:gd name="T16" fmla="+- 0 8351 8329"/>
                                <a:gd name="T17" fmla="*/ T16 w 55"/>
                                <a:gd name="T18" fmla="+- 0 15902 15603"/>
                                <a:gd name="T19" fmla="*/ 15902 h 389"/>
                                <a:gd name="T20" fmla="+- 0 8350 8329"/>
                                <a:gd name="T21" fmla="*/ T20 w 55"/>
                                <a:gd name="T22" fmla="+- 0 15863 15603"/>
                                <a:gd name="T23" fmla="*/ 15863 h 389"/>
                                <a:gd name="T24" fmla="+- 0 8351 8329"/>
                                <a:gd name="T25" fmla="*/ T24 w 55"/>
                                <a:gd name="T26" fmla="+- 0 15843 15603"/>
                                <a:gd name="T27" fmla="*/ 15843 h 389"/>
                                <a:gd name="T28" fmla="+- 0 8356 8329"/>
                                <a:gd name="T29" fmla="*/ T28 w 55"/>
                                <a:gd name="T30" fmla="+- 0 15769 15603"/>
                                <a:gd name="T31" fmla="*/ 15769 h 389"/>
                                <a:gd name="T32" fmla="+- 0 8374 8329"/>
                                <a:gd name="T33" fmla="*/ T32 w 55"/>
                                <a:gd name="T34" fmla="+- 0 15737 15603"/>
                                <a:gd name="T35" fmla="*/ 15737 h 389"/>
                                <a:gd name="T36" fmla="+- 0 8378 8329"/>
                                <a:gd name="T37" fmla="*/ T36 w 55"/>
                                <a:gd name="T38" fmla="+- 0 15731 15603"/>
                                <a:gd name="T39" fmla="*/ 15731 h 389"/>
                                <a:gd name="T40" fmla="+- 0 8378 8329"/>
                                <a:gd name="T41" fmla="*/ T40 w 55"/>
                                <a:gd name="T42" fmla="+- 0 15725 15603"/>
                                <a:gd name="T43" fmla="*/ 15725 h 389"/>
                                <a:gd name="T44" fmla="+- 0 8355 8329"/>
                                <a:gd name="T45" fmla="*/ T44 w 55"/>
                                <a:gd name="T46" fmla="+- 0 15741 15603"/>
                                <a:gd name="T47" fmla="*/ 15741 h 389"/>
                                <a:gd name="T48" fmla="+- 0 8350 8329"/>
                                <a:gd name="T49" fmla="*/ T48 w 55"/>
                                <a:gd name="T50" fmla="+- 0 15723 15603"/>
                                <a:gd name="T51" fmla="*/ 15723 h 389"/>
                                <a:gd name="T52" fmla="+- 0 8340 8329"/>
                                <a:gd name="T53" fmla="*/ T52 w 55"/>
                                <a:gd name="T54" fmla="+- 0 15644 15603"/>
                                <a:gd name="T55" fmla="*/ 15644 h 389"/>
                                <a:gd name="T56" fmla="+- 0 8340 8329"/>
                                <a:gd name="T57" fmla="*/ T56 w 55"/>
                                <a:gd name="T58" fmla="+- 0 15624 15603"/>
                                <a:gd name="T59" fmla="*/ 15624 h 389"/>
                                <a:gd name="T60" fmla="+- 0 8340 8329"/>
                                <a:gd name="T61" fmla="*/ T60 w 55"/>
                                <a:gd name="T62" fmla="+- 0 15603 15603"/>
                                <a:gd name="T63" fmla="*/ 15603 h 389"/>
                                <a:gd name="T64" fmla="+- 0 8337 8329"/>
                                <a:gd name="T65" fmla="*/ T64 w 55"/>
                                <a:gd name="T66" fmla="+- 0 15620 15603"/>
                                <a:gd name="T67" fmla="*/ 15620 h 389"/>
                                <a:gd name="T68" fmla="+- 0 8334 8329"/>
                                <a:gd name="T69" fmla="*/ T68 w 55"/>
                                <a:gd name="T70" fmla="+- 0 15638 15603"/>
                                <a:gd name="T71" fmla="*/ 15638 h 389"/>
                                <a:gd name="T72" fmla="+- 0 8333 8329"/>
                                <a:gd name="T73" fmla="*/ T72 w 55"/>
                                <a:gd name="T74" fmla="+- 0 15656 15603"/>
                                <a:gd name="T75" fmla="*/ 15656 h 389"/>
                                <a:gd name="T76" fmla="+- 0 8333 8329"/>
                                <a:gd name="T77" fmla="*/ T76 w 55"/>
                                <a:gd name="T78" fmla="+- 0 15676 15603"/>
                                <a:gd name="T79" fmla="*/ 15676 h 389"/>
                                <a:gd name="T80" fmla="+- 0 8334 8329"/>
                                <a:gd name="T81" fmla="*/ T80 w 55"/>
                                <a:gd name="T82" fmla="+- 0 15696 15603"/>
                                <a:gd name="T83" fmla="*/ 15696 h 389"/>
                                <a:gd name="T84" fmla="+- 0 8336 8329"/>
                                <a:gd name="T85" fmla="*/ T84 w 55"/>
                                <a:gd name="T86" fmla="+- 0 15717 15603"/>
                                <a:gd name="T87" fmla="*/ 15717 h 389"/>
                                <a:gd name="T88" fmla="+- 0 8339 8329"/>
                                <a:gd name="T89" fmla="*/ T88 w 55"/>
                                <a:gd name="T90" fmla="+- 0 15738 15603"/>
                                <a:gd name="T91" fmla="*/ 15738 h 389"/>
                                <a:gd name="T92" fmla="+- 0 8343 8329"/>
                                <a:gd name="T93" fmla="*/ T92 w 55"/>
                                <a:gd name="T94" fmla="+- 0 15760 15603"/>
                                <a:gd name="T95" fmla="*/ 15760 h 389"/>
                                <a:gd name="T96" fmla="+- 0 8336 8329"/>
                                <a:gd name="T97" fmla="*/ T96 w 55"/>
                                <a:gd name="T98" fmla="+- 0 15822 15603"/>
                                <a:gd name="T99" fmla="*/ 15822 h 389"/>
                                <a:gd name="T100" fmla="+- 0 8329 8329"/>
                                <a:gd name="T101" fmla="*/ T100 w 55"/>
                                <a:gd name="T102" fmla="+- 0 15884 15603"/>
                                <a:gd name="T103" fmla="*/ 15884 h 389"/>
                                <a:gd name="T104" fmla="+- 0 8333 8329"/>
                                <a:gd name="T105" fmla="*/ T104 w 55"/>
                                <a:gd name="T106" fmla="+- 0 15960 15603"/>
                                <a:gd name="T107" fmla="*/ 15960 h 389"/>
                                <a:gd name="T108" fmla="+- 0 8330 8329"/>
                                <a:gd name="T109" fmla="*/ T108 w 55"/>
                                <a:gd name="T110" fmla="+- 0 15989 15603"/>
                                <a:gd name="T111" fmla="*/ 15989 h 3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5" h="389">
                                  <a:moveTo>
                                    <a:pt x="55" y="388"/>
                                  </a:moveTo>
                                  <a:lnTo>
                                    <a:pt x="46" y="358"/>
                                  </a:lnTo>
                                  <a:lnTo>
                                    <a:pt x="40" y="359"/>
                                  </a:lnTo>
                                  <a:lnTo>
                                    <a:pt x="34" y="360"/>
                                  </a:lnTo>
                                  <a:lnTo>
                                    <a:pt x="22" y="299"/>
                                  </a:lnTo>
                                  <a:lnTo>
                                    <a:pt x="21" y="260"/>
                                  </a:lnTo>
                                  <a:lnTo>
                                    <a:pt x="22" y="240"/>
                                  </a:lnTo>
                                  <a:lnTo>
                                    <a:pt x="27" y="166"/>
                                  </a:lnTo>
                                  <a:lnTo>
                                    <a:pt x="45" y="134"/>
                                  </a:lnTo>
                                  <a:lnTo>
                                    <a:pt x="49" y="128"/>
                                  </a:lnTo>
                                  <a:lnTo>
                                    <a:pt x="49" y="122"/>
                                  </a:lnTo>
                                  <a:lnTo>
                                    <a:pt x="26" y="138"/>
                                  </a:lnTo>
                                  <a:lnTo>
                                    <a:pt x="21" y="120"/>
                                  </a:lnTo>
                                  <a:lnTo>
                                    <a:pt x="11" y="41"/>
                                  </a:lnTo>
                                  <a:lnTo>
                                    <a:pt x="11" y="21"/>
                                  </a:lnTo>
                                  <a:lnTo>
                                    <a:pt x="11" y="0"/>
                                  </a:lnTo>
                                  <a:lnTo>
                                    <a:pt x="8" y="17"/>
                                  </a:lnTo>
                                  <a:lnTo>
                                    <a:pt x="5" y="35"/>
                                  </a:lnTo>
                                  <a:lnTo>
                                    <a:pt x="4" y="53"/>
                                  </a:lnTo>
                                  <a:lnTo>
                                    <a:pt x="4" y="73"/>
                                  </a:lnTo>
                                  <a:lnTo>
                                    <a:pt x="5" y="93"/>
                                  </a:lnTo>
                                  <a:lnTo>
                                    <a:pt x="7" y="114"/>
                                  </a:lnTo>
                                  <a:lnTo>
                                    <a:pt x="10" y="135"/>
                                  </a:lnTo>
                                  <a:lnTo>
                                    <a:pt x="14" y="157"/>
                                  </a:lnTo>
                                  <a:lnTo>
                                    <a:pt x="7" y="219"/>
                                  </a:lnTo>
                                  <a:lnTo>
                                    <a:pt x="0" y="281"/>
                                  </a:lnTo>
                                  <a:lnTo>
                                    <a:pt x="4" y="357"/>
                                  </a:lnTo>
                                  <a:lnTo>
                                    <a:pt x="1" y="386"/>
                                  </a:lnTo>
                                </a:path>
                              </a:pathLst>
                            </a:custGeom>
                            <a:noFill/>
                            <a:ln w="6350">
                              <a:solidFill>
                                <a:srgbClr val="27AAE1"/>
                              </a:solidFill>
                              <a:round/>
                            </a:ln>
                          </wps:spPr>
                          <wps:bodyPr rot="0" vert="horz" wrap="square" lIns="91440" tIns="45720" rIns="91440" bIns="45720" anchor="t" anchorCtr="0" upright="1">
                            <a:noAutofit/>
                          </wps:bodyPr>
                        </wps:wsp>
                      </wpg:grpSp>
                      <wpg:grpSp>
                        <wpg:cNvPr id="10" name="Group 11"/>
                        <wpg:cNvGrpSpPr/>
                        <wpg:grpSpPr>
                          <a:xfrm>
                            <a:off x="8329" y="15603"/>
                            <a:ext cx="55" cy="389"/>
                            <a:chOff x="8329" y="15603"/>
                            <a:chExt cx="55" cy="389"/>
                          </a:xfrm>
                        </wpg:grpSpPr>
                        <wps:wsp>
                          <wps:cNvPr id="11" name="Freeform 12"/>
                          <wps:cNvSpPr/>
                          <wps:spPr bwMode="auto">
                            <a:xfrm>
                              <a:off x="8329" y="15603"/>
                              <a:ext cx="55" cy="389"/>
                            </a:xfrm>
                            <a:custGeom>
                              <a:avLst/>
                              <a:gdLst>
                                <a:gd name="T0" fmla="+- 0 8384 8329"/>
                                <a:gd name="T1" fmla="*/ T0 w 55"/>
                                <a:gd name="T2" fmla="+- 0 15991 15603"/>
                                <a:gd name="T3" fmla="*/ 15991 h 389"/>
                                <a:gd name="T4" fmla="+- 0 8375 8329"/>
                                <a:gd name="T5" fmla="*/ T4 w 55"/>
                                <a:gd name="T6" fmla="+- 0 15961 15603"/>
                                <a:gd name="T7" fmla="*/ 15961 h 389"/>
                                <a:gd name="T8" fmla="+- 0 8369 8329"/>
                                <a:gd name="T9" fmla="*/ T8 w 55"/>
                                <a:gd name="T10" fmla="+- 0 15962 15603"/>
                                <a:gd name="T11" fmla="*/ 15962 h 389"/>
                                <a:gd name="T12" fmla="+- 0 8363 8329"/>
                                <a:gd name="T13" fmla="*/ T12 w 55"/>
                                <a:gd name="T14" fmla="+- 0 15963 15603"/>
                                <a:gd name="T15" fmla="*/ 15963 h 389"/>
                                <a:gd name="T16" fmla="+- 0 8351 8329"/>
                                <a:gd name="T17" fmla="*/ T16 w 55"/>
                                <a:gd name="T18" fmla="+- 0 15902 15603"/>
                                <a:gd name="T19" fmla="*/ 15902 h 389"/>
                                <a:gd name="T20" fmla="+- 0 8350 8329"/>
                                <a:gd name="T21" fmla="*/ T20 w 55"/>
                                <a:gd name="T22" fmla="+- 0 15863 15603"/>
                                <a:gd name="T23" fmla="*/ 15863 h 389"/>
                                <a:gd name="T24" fmla="+- 0 8351 8329"/>
                                <a:gd name="T25" fmla="*/ T24 w 55"/>
                                <a:gd name="T26" fmla="+- 0 15843 15603"/>
                                <a:gd name="T27" fmla="*/ 15843 h 389"/>
                                <a:gd name="T28" fmla="+- 0 8356 8329"/>
                                <a:gd name="T29" fmla="*/ T28 w 55"/>
                                <a:gd name="T30" fmla="+- 0 15769 15603"/>
                                <a:gd name="T31" fmla="*/ 15769 h 389"/>
                                <a:gd name="T32" fmla="+- 0 8374 8329"/>
                                <a:gd name="T33" fmla="*/ T32 w 55"/>
                                <a:gd name="T34" fmla="+- 0 15737 15603"/>
                                <a:gd name="T35" fmla="*/ 15737 h 389"/>
                                <a:gd name="T36" fmla="+- 0 8378 8329"/>
                                <a:gd name="T37" fmla="*/ T36 w 55"/>
                                <a:gd name="T38" fmla="+- 0 15731 15603"/>
                                <a:gd name="T39" fmla="*/ 15731 h 389"/>
                                <a:gd name="T40" fmla="+- 0 8378 8329"/>
                                <a:gd name="T41" fmla="*/ T40 w 55"/>
                                <a:gd name="T42" fmla="+- 0 15725 15603"/>
                                <a:gd name="T43" fmla="*/ 15725 h 389"/>
                                <a:gd name="T44" fmla="+- 0 8355 8329"/>
                                <a:gd name="T45" fmla="*/ T44 w 55"/>
                                <a:gd name="T46" fmla="+- 0 15741 15603"/>
                                <a:gd name="T47" fmla="*/ 15741 h 389"/>
                                <a:gd name="T48" fmla="+- 0 8350 8329"/>
                                <a:gd name="T49" fmla="*/ T48 w 55"/>
                                <a:gd name="T50" fmla="+- 0 15723 15603"/>
                                <a:gd name="T51" fmla="*/ 15723 h 389"/>
                                <a:gd name="T52" fmla="+- 0 8340 8329"/>
                                <a:gd name="T53" fmla="*/ T52 w 55"/>
                                <a:gd name="T54" fmla="+- 0 15644 15603"/>
                                <a:gd name="T55" fmla="*/ 15644 h 389"/>
                                <a:gd name="T56" fmla="+- 0 8340 8329"/>
                                <a:gd name="T57" fmla="*/ T56 w 55"/>
                                <a:gd name="T58" fmla="+- 0 15624 15603"/>
                                <a:gd name="T59" fmla="*/ 15624 h 389"/>
                                <a:gd name="T60" fmla="+- 0 8340 8329"/>
                                <a:gd name="T61" fmla="*/ T60 w 55"/>
                                <a:gd name="T62" fmla="+- 0 15603 15603"/>
                                <a:gd name="T63" fmla="*/ 15603 h 389"/>
                                <a:gd name="T64" fmla="+- 0 8337 8329"/>
                                <a:gd name="T65" fmla="*/ T64 w 55"/>
                                <a:gd name="T66" fmla="+- 0 15620 15603"/>
                                <a:gd name="T67" fmla="*/ 15620 h 389"/>
                                <a:gd name="T68" fmla="+- 0 8334 8329"/>
                                <a:gd name="T69" fmla="*/ T68 w 55"/>
                                <a:gd name="T70" fmla="+- 0 15638 15603"/>
                                <a:gd name="T71" fmla="*/ 15638 h 389"/>
                                <a:gd name="T72" fmla="+- 0 8333 8329"/>
                                <a:gd name="T73" fmla="*/ T72 w 55"/>
                                <a:gd name="T74" fmla="+- 0 15656 15603"/>
                                <a:gd name="T75" fmla="*/ 15656 h 389"/>
                                <a:gd name="T76" fmla="+- 0 8333 8329"/>
                                <a:gd name="T77" fmla="*/ T76 w 55"/>
                                <a:gd name="T78" fmla="+- 0 15676 15603"/>
                                <a:gd name="T79" fmla="*/ 15676 h 389"/>
                                <a:gd name="T80" fmla="+- 0 8334 8329"/>
                                <a:gd name="T81" fmla="*/ T80 w 55"/>
                                <a:gd name="T82" fmla="+- 0 15696 15603"/>
                                <a:gd name="T83" fmla="*/ 15696 h 389"/>
                                <a:gd name="T84" fmla="+- 0 8336 8329"/>
                                <a:gd name="T85" fmla="*/ T84 w 55"/>
                                <a:gd name="T86" fmla="+- 0 15717 15603"/>
                                <a:gd name="T87" fmla="*/ 15717 h 389"/>
                                <a:gd name="T88" fmla="+- 0 8339 8329"/>
                                <a:gd name="T89" fmla="*/ T88 w 55"/>
                                <a:gd name="T90" fmla="+- 0 15738 15603"/>
                                <a:gd name="T91" fmla="*/ 15738 h 389"/>
                                <a:gd name="T92" fmla="+- 0 8343 8329"/>
                                <a:gd name="T93" fmla="*/ T92 w 55"/>
                                <a:gd name="T94" fmla="+- 0 15760 15603"/>
                                <a:gd name="T95" fmla="*/ 15760 h 389"/>
                                <a:gd name="T96" fmla="+- 0 8336 8329"/>
                                <a:gd name="T97" fmla="*/ T96 w 55"/>
                                <a:gd name="T98" fmla="+- 0 15822 15603"/>
                                <a:gd name="T99" fmla="*/ 15822 h 389"/>
                                <a:gd name="T100" fmla="+- 0 8329 8329"/>
                                <a:gd name="T101" fmla="*/ T100 w 55"/>
                                <a:gd name="T102" fmla="+- 0 15884 15603"/>
                                <a:gd name="T103" fmla="*/ 15884 h 389"/>
                                <a:gd name="T104" fmla="+- 0 8333 8329"/>
                                <a:gd name="T105" fmla="*/ T104 w 55"/>
                                <a:gd name="T106" fmla="+- 0 15960 15603"/>
                                <a:gd name="T107" fmla="*/ 15960 h 389"/>
                                <a:gd name="T108" fmla="+- 0 8330 8329"/>
                                <a:gd name="T109" fmla="*/ T108 w 55"/>
                                <a:gd name="T110" fmla="+- 0 15989 15603"/>
                                <a:gd name="T111" fmla="*/ 15989 h 3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5" h="389">
                                  <a:moveTo>
                                    <a:pt x="55" y="388"/>
                                  </a:moveTo>
                                  <a:lnTo>
                                    <a:pt x="46" y="358"/>
                                  </a:lnTo>
                                  <a:lnTo>
                                    <a:pt x="40" y="359"/>
                                  </a:lnTo>
                                  <a:lnTo>
                                    <a:pt x="34" y="360"/>
                                  </a:lnTo>
                                  <a:lnTo>
                                    <a:pt x="22" y="299"/>
                                  </a:lnTo>
                                  <a:lnTo>
                                    <a:pt x="21" y="260"/>
                                  </a:lnTo>
                                  <a:lnTo>
                                    <a:pt x="22" y="240"/>
                                  </a:lnTo>
                                  <a:lnTo>
                                    <a:pt x="27" y="166"/>
                                  </a:lnTo>
                                  <a:lnTo>
                                    <a:pt x="45" y="134"/>
                                  </a:lnTo>
                                  <a:lnTo>
                                    <a:pt x="49" y="128"/>
                                  </a:lnTo>
                                  <a:lnTo>
                                    <a:pt x="49" y="122"/>
                                  </a:lnTo>
                                  <a:lnTo>
                                    <a:pt x="26" y="138"/>
                                  </a:lnTo>
                                  <a:lnTo>
                                    <a:pt x="21" y="120"/>
                                  </a:lnTo>
                                  <a:lnTo>
                                    <a:pt x="11" y="41"/>
                                  </a:lnTo>
                                  <a:lnTo>
                                    <a:pt x="11" y="21"/>
                                  </a:lnTo>
                                  <a:lnTo>
                                    <a:pt x="11" y="0"/>
                                  </a:lnTo>
                                  <a:lnTo>
                                    <a:pt x="8" y="17"/>
                                  </a:lnTo>
                                  <a:lnTo>
                                    <a:pt x="5" y="35"/>
                                  </a:lnTo>
                                  <a:lnTo>
                                    <a:pt x="4" y="53"/>
                                  </a:lnTo>
                                  <a:lnTo>
                                    <a:pt x="4" y="73"/>
                                  </a:lnTo>
                                  <a:lnTo>
                                    <a:pt x="5" y="93"/>
                                  </a:lnTo>
                                  <a:lnTo>
                                    <a:pt x="7" y="114"/>
                                  </a:lnTo>
                                  <a:lnTo>
                                    <a:pt x="10" y="135"/>
                                  </a:lnTo>
                                  <a:lnTo>
                                    <a:pt x="14" y="157"/>
                                  </a:lnTo>
                                  <a:lnTo>
                                    <a:pt x="7" y="219"/>
                                  </a:lnTo>
                                  <a:lnTo>
                                    <a:pt x="0" y="281"/>
                                  </a:lnTo>
                                  <a:lnTo>
                                    <a:pt x="4" y="357"/>
                                  </a:lnTo>
                                  <a:lnTo>
                                    <a:pt x="1" y="386"/>
                                  </a:lnTo>
                                </a:path>
                              </a:pathLst>
                            </a:custGeom>
                            <a:noFill/>
                            <a:ln w="6350">
                              <a:solidFill>
                                <a:srgbClr val="27AAE1"/>
                              </a:solidFill>
                              <a:round/>
                            </a:ln>
                          </wps:spPr>
                          <wps:bodyPr rot="0" vert="horz" wrap="square" lIns="91440" tIns="45720" rIns="91440" bIns="45720" anchor="t" anchorCtr="0" upright="1">
                            <a:noAutofit/>
                          </wps:bodyPr>
                        </wps:wsp>
                      </wpg:grpSp>
                      <wpg:grpSp>
                        <wpg:cNvPr id="12" name="Group 13"/>
                        <wpg:cNvGrpSpPr/>
                        <wpg:grpSpPr>
                          <a:xfrm>
                            <a:off x="8271" y="15618"/>
                            <a:ext cx="59" cy="337"/>
                            <a:chOff x="8271" y="15618"/>
                            <a:chExt cx="59" cy="337"/>
                          </a:xfrm>
                        </wpg:grpSpPr>
                        <wps:wsp>
                          <wps:cNvPr id="13" name="Freeform 14"/>
                          <wps:cNvSpPr/>
                          <wps:spPr bwMode="auto">
                            <a:xfrm>
                              <a:off x="8271" y="15618"/>
                              <a:ext cx="59" cy="337"/>
                            </a:xfrm>
                            <a:custGeom>
                              <a:avLst/>
                              <a:gdLst>
                                <a:gd name="T0" fmla="+- 0 8302 8271"/>
                                <a:gd name="T1" fmla="*/ T0 w 59"/>
                                <a:gd name="T2" fmla="+- 0 15618 15618"/>
                                <a:gd name="T3" fmla="*/ 15618 h 337"/>
                                <a:gd name="T4" fmla="+- 0 8287 8271"/>
                                <a:gd name="T5" fmla="*/ T4 w 59"/>
                                <a:gd name="T6" fmla="+- 0 15684 15618"/>
                                <a:gd name="T7" fmla="*/ 15684 h 337"/>
                                <a:gd name="T8" fmla="+- 0 8276 8271"/>
                                <a:gd name="T9" fmla="*/ T8 w 59"/>
                                <a:gd name="T10" fmla="+- 0 15743 15618"/>
                                <a:gd name="T11" fmla="*/ 15743 h 337"/>
                                <a:gd name="T12" fmla="+- 0 8271 8271"/>
                                <a:gd name="T13" fmla="*/ T12 w 59"/>
                                <a:gd name="T14" fmla="+- 0 15828 15618"/>
                                <a:gd name="T15" fmla="*/ 15828 h 337"/>
                                <a:gd name="T16" fmla="+- 0 8272 8271"/>
                                <a:gd name="T17" fmla="*/ T16 w 59"/>
                                <a:gd name="T18" fmla="+- 0 15856 15618"/>
                                <a:gd name="T19" fmla="*/ 15856 h 337"/>
                                <a:gd name="T20" fmla="+- 0 8288 8271"/>
                                <a:gd name="T21" fmla="*/ T20 w 59"/>
                                <a:gd name="T22" fmla="+- 0 15919 15618"/>
                                <a:gd name="T23" fmla="*/ 15919 h 337"/>
                                <a:gd name="T24" fmla="+- 0 8321 8271"/>
                                <a:gd name="T25" fmla="*/ T24 w 59"/>
                                <a:gd name="T26" fmla="+- 0 15954 15618"/>
                                <a:gd name="T27" fmla="*/ 15954 h 337"/>
                                <a:gd name="T28" fmla="+- 0 8329 8271"/>
                                <a:gd name="T29" fmla="*/ T28 w 59"/>
                                <a:gd name="T30" fmla="+- 0 15884 15618"/>
                                <a:gd name="T31" fmla="*/ 15884 h 33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9" h="337">
                                  <a:moveTo>
                                    <a:pt x="31" y="0"/>
                                  </a:moveTo>
                                  <a:lnTo>
                                    <a:pt x="16" y="66"/>
                                  </a:lnTo>
                                  <a:lnTo>
                                    <a:pt x="5" y="125"/>
                                  </a:lnTo>
                                  <a:lnTo>
                                    <a:pt x="0" y="210"/>
                                  </a:lnTo>
                                  <a:lnTo>
                                    <a:pt x="1" y="238"/>
                                  </a:lnTo>
                                  <a:lnTo>
                                    <a:pt x="17" y="301"/>
                                  </a:lnTo>
                                  <a:lnTo>
                                    <a:pt x="50" y="336"/>
                                  </a:lnTo>
                                  <a:lnTo>
                                    <a:pt x="58" y="266"/>
                                  </a:lnTo>
                                </a:path>
                              </a:pathLst>
                            </a:custGeom>
                            <a:noFill/>
                            <a:ln w="6350">
                              <a:solidFill>
                                <a:srgbClr val="27AAE1"/>
                              </a:solidFill>
                              <a:round/>
                            </a:ln>
                          </wps:spPr>
                          <wps:bodyPr rot="0" vert="horz" wrap="square" lIns="91440" tIns="45720" rIns="91440" bIns="45720" anchor="t" anchorCtr="0" upright="1">
                            <a:noAutofit/>
                          </wps:bodyPr>
                        </wps:wsp>
                      </wpg:grpSp>
                      <wpg:grpSp>
                        <wpg:cNvPr id="14" name="Group 15"/>
                        <wpg:cNvGrpSpPr/>
                        <wpg:grpSpPr>
                          <a:xfrm>
                            <a:off x="8352" y="15887"/>
                            <a:ext cx="85" cy="77"/>
                            <a:chOff x="8352" y="15887"/>
                            <a:chExt cx="85" cy="77"/>
                          </a:xfrm>
                        </wpg:grpSpPr>
                        <wps:wsp>
                          <wps:cNvPr id="15" name="Freeform 16"/>
                          <wps:cNvSpPr/>
                          <wps:spPr bwMode="auto">
                            <a:xfrm>
                              <a:off x="8352" y="15887"/>
                              <a:ext cx="85" cy="77"/>
                            </a:xfrm>
                            <a:custGeom>
                              <a:avLst/>
                              <a:gdLst>
                                <a:gd name="T0" fmla="+- 0 8352 8352"/>
                                <a:gd name="T1" fmla="*/ T0 w 85"/>
                                <a:gd name="T2" fmla="+- 0 15910 15887"/>
                                <a:gd name="T3" fmla="*/ 15910 h 77"/>
                                <a:gd name="T4" fmla="+- 0 8353 8352"/>
                                <a:gd name="T5" fmla="*/ T4 w 85"/>
                                <a:gd name="T6" fmla="+- 0 15929 15887"/>
                                <a:gd name="T7" fmla="*/ 15929 h 77"/>
                                <a:gd name="T8" fmla="+- 0 8355 8352"/>
                                <a:gd name="T9" fmla="*/ T8 w 85"/>
                                <a:gd name="T10" fmla="+- 0 15949 15887"/>
                                <a:gd name="T11" fmla="*/ 15949 h 77"/>
                                <a:gd name="T12" fmla="+- 0 8363 8352"/>
                                <a:gd name="T13" fmla="*/ T12 w 85"/>
                                <a:gd name="T14" fmla="+- 0 15963 15887"/>
                                <a:gd name="T15" fmla="*/ 15963 h 77"/>
                                <a:gd name="T16" fmla="+- 0 8369 8352"/>
                                <a:gd name="T17" fmla="*/ T16 w 85"/>
                                <a:gd name="T18" fmla="+- 0 15962 15887"/>
                                <a:gd name="T19" fmla="*/ 15962 h 77"/>
                                <a:gd name="T20" fmla="+- 0 8419 8352"/>
                                <a:gd name="T21" fmla="*/ T20 w 85"/>
                                <a:gd name="T22" fmla="+- 0 15928 15887"/>
                                <a:gd name="T23" fmla="*/ 15928 h 77"/>
                                <a:gd name="T24" fmla="+- 0 8429 8352"/>
                                <a:gd name="T25" fmla="*/ T24 w 85"/>
                                <a:gd name="T26" fmla="+- 0 15910 15887"/>
                                <a:gd name="T27" fmla="*/ 15910 h 77"/>
                                <a:gd name="T28" fmla="+- 0 8436 8352"/>
                                <a:gd name="T29" fmla="*/ T28 w 85"/>
                                <a:gd name="T30" fmla="+- 0 15887 15887"/>
                                <a:gd name="T31" fmla="*/ 15887 h 7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85" h="77">
                                  <a:moveTo>
                                    <a:pt x="0" y="23"/>
                                  </a:moveTo>
                                  <a:lnTo>
                                    <a:pt x="1" y="42"/>
                                  </a:lnTo>
                                  <a:lnTo>
                                    <a:pt x="3" y="62"/>
                                  </a:lnTo>
                                  <a:lnTo>
                                    <a:pt x="11" y="76"/>
                                  </a:lnTo>
                                  <a:lnTo>
                                    <a:pt x="17" y="75"/>
                                  </a:lnTo>
                                  <a:lnTo>
                                    <a:pt x="67" y="41"/>
                                  </a:lnTo>
                                  <a:lnTo>
                                    <a:pt x="77" y="23"/>
                                  </a:lnTo>
                                  <a:lnTo>
                                    <a:pt x="84" y="0"/>
                                  </a:lnTo>
                                </a:path>
                              </a:pathLst>
                            </a:custGeom>
                            <a:noFill/>
                            <a:ln w="6350">
                              <a:solidFill>
                                <a:srgbClr val="27AAE1"/>
                              </a:solidFill>
                              <a:round/>
                            </a:ln>
                          </wps:spPr>
                          <wps:bodyPr rot="0" vert="horz" wrap="square" lIns="91440" tIns="45720" rIns="91440" bIns="45720" anchor="t" anchorCtr="0" upright="1">
                            <a:noAutofit/>
                          </wps:bodyPr>
                        </wps:wsp>
                      </wpg:grpSp>
                      <wpg:grpSp>
                        <wpg:cNvPr id="16" name="Group 17"/>
                        <wpg:cNvGrpSpPr/>
                        <wpg:grpSpPr>
                          <a:xfrm>
                            <a:off x="8302" y="15519"/>
                            <a:ext cx="140" cy="342"/>
                            <a:chOff x="8302" y="15519"/>
                            <a:chExt cx="140" cy="342"/>
                          </a:xfrm>
                        </wpg:grpSpPr>
                        <wps:wsp>
                          <wps:cNvPr id="17" name="Freeform 18"/>
                          <wps:cNvSpPr/>
                          <wps:spPr bwMode="auto">
                            <a:xfrm>
                              <a:off x="8302" y="15519"/>
                              <a:ext cx="140" cy="342"/>
                            </a:xfrm>
                            <a:custGeom>
                              <a:avLst/>
                              <a:gdLst>
                                <a:gd name="T0" fmla="+- 0 8440 8302"/>
                                <a:gd name="T1" fmla="*/ T0 w 140"/>
                                <a:gd name="T2" fmla="+- 0 15861 15519"/>
                                <a:gd name="T3" fmla="*/ 15861 h 342"/>
                                <a:gd name="T4" fmla="+- 0 8441 8302"/>
                                <a:gd name="T5" fmla="*/ T4 w 140"/>
                                <a:gd name="T6" fmla="+- 0 15842 15519"/>
                                <a:gd name="T7" fmla="*/ 15842 h 342"/>
                                <a:gd name="T8" fmla="+- 0 8442 8302"/>
                                <a:gd name="T9" fmla="*/ T8 w 140"/>
                                <a:gd name="T10" fmla="+- 0 15822 15519"/>
                                <a:gd name="T11" fmla="*/ 15822 h 342"/>
                                <a:gd name="T12" fmla="+- 0 8441 8302"/>
                                <a:gd name="T13" fmla="*/ T12 w 140"/>
                                <a:gd name="T14" fmla="+- 0 15803 15519"/>
                                <a:gd name="T15" fmla="*/ 15803 h 342"/>
                                <a:gd name="T16" fmla="+- 0 8433 8302"/>
                                <a:gd name="T17" fmla="*/ T16 w 140"/>
                                <a:gd name="T18" fmla="+- 0 15727 15519"/>
                                <a:gd name="T19" fmla="*/ 15727 h 342"/>
                                <a:gd name="T20" fmla="+- 0 8417 8302"/>
                                <a:gd name="T21" fmla="*/ T20 w 140"/>
                                <a:gd name="T22" fmla="+- 0 15648 15519"/>
                                <a:gd name="T23" fmla="*/ 15648 h 342"/>
                                <a:gd name="T24" fmla="+- 0 8399 8302"/>
                                <a:gd name="T25" fmla="*/ T24 w 140"/>
                                <a:gd name="T26" fmla="+- 0 15579 15519"/>
                                <a:gd name="T27" fmla="*/ 15579 h 342"/>
                                <a:gd name="T28" fmla="+- 0 8381 8302"/>
                                <a:gd name="T29" fmla="*/ T28 w 140"/>
                                <a:gd name="T30" fmla="+- 0 15538 15519"/>
                                <a:gd name="T31" fmla="*/ 15538 h 342"/>
                                <a:gd name="T32" fmla="+- 0 8380 8302"/>
                                <a:gd name="T33" fmla="*/ T32 w 140"/>
                                <a:gd name="T34" fmla="+- 0 15536 15519"/>
                                <a:gd name="T35" fmla="*/ 15536 h 342"/>
                                <a:gd name="T36" fmla="+- 0 8379 8302"/>
                                <a:gd name="T37" fmla="*/ T36 w 140"/>
                                <a:gd name="T38" fmla="+- 0 15534 15519"/>
                                <a:gd name="T39" fmla="*/ 15534 h 342"/>
                                <a:gd name="T40" fmla="+- 0 8377 8302"/>
                                <a:gd name="T41" fmla="*/ T40 w 140"/>
                                <a:gd name="T42" fmla="+- 0 15533 15519"/>
                                <a:gd name="T43" fmla="*/ 15533 h 342"/>
                                <a:gd name="T44" fmla="+- 0 8373 8302"/>
                                <a:gd name="T45" fmla="*/ T44 w 140"/>
                                <a:gd name="T46" fmla="+- 0 15527 15519"/>
                                <a:gd name="T47" fmla="*/ 15527 h 342"/>
                                <a:gd name="T48" fmla="+- 0 8369 8302"/>
                                <a:gd name="T49" fmla="*/ T48 w 140"/>
                                <a:gd name="T50" fmla="+- 0 15524 15519"/>
                                <a:gd name="T51" fmla="*/ 15524 h 342"/>
                                <a:gd name="T52" fmla="+- 0 8365 8302"/>
                                <a:gd name="T53" fmla="*/ T52 w 140"/>
                                <a:gd name="T54" fmla="+- 0 15522 15519"/>
                                <a:gd name="T55" fmla="*/ 15522 h 342"/>
                                <a:gd name="T56" fmla="+- 0 8362 8302"/>
                                <a:gd name="T57" fmla="*/ T56 w 140"/>
                                <a:gd name="T58" fmla="+- 0 15520 15519"/>
                                <a:gd name="T59" fmla="*/ 15520 h 342"/>
                                <a:gd name="T60" fmla="+- 0 8359 8302"/>
                                <a:gd name="T61" fmla="*/ T60 w 140"/>
                                <a:gd name="T62" fmla="+- 0 15519 15519"/>
                                <a:gd name="T63" fmla="*/ 15519 h 342"/>
                                <a:gd name="T64" fmla="+- 0 8356 8302"/>
                                <a:gd name="T65" fmla="*/ T64 w 140"/>
                                <a:gd name="T66" fmla="+- 0 15519 15519"/>
                                <a:gd name="T67" fmla="*/ 15519 h 342"/>
                                <a:gd name="T68" fmla="+- 0 8353 8302"/>
                                <a:gd name="T69" fmla="*/ T68 w 140"/>
                                <a:gd name="T70" fmla="+- 0 15519 15519"/>
                                <a:gd name="T71" fmla="*/ 15519 h 342"/>
                                <a:gd name="T72" fmla="+- 0 8350 8302"/>
                                <a:gd name="T73" fmla="*/ T72 w 140"/>
                                <a:gd name="T74" fmla="+- 0 15520 15519"/>
                                <a:gd name="T75" fmla="*/ 15520 h 342"/>
                                <a:gd name="T76" fmla="+- 0 8347 8302"/>
                                <a:gd name="T77" fmla="*/ T76 w 140"/>
                                <a:gd name="T78" fmla="+- 0 15522 15519"/>
                                <a:gd name="T79" fmla="*/ 15522 h 342"/>
                                <a:gd name="T80" fmla="+- 0 8342 8302"/>
                                <a:gd name="T81" fmla="*/ T80 w 140"/>
                                <a:gd name="T82" fmla="+- 0 15524 15519"/>
                                <a:gd name="T83" fmla="*/ 15524 h 342"/>
                                <a:gd name="T84" fmla="+- 0 8338 8302"/>
                                <a:gd name="T85" fmla="*/ T84 w 140"/>
                                <a:gd name="T86" fmla="+- 0 15527 15519"/>
                                <a:gd name="T87" fmla="*/ 15527 h 342"/>
                                <a:gd name="T88" fmla="+- 0 8334 8302"/>
                                <a:gd name="T89" fmla="*/ T88 w 140"/>
                                <a:gd name="T90" fmla="+- 0 15533 15519"/>
                                <a:gd name="T91" fmla="*/ 15533 h 342"/>
                                <a:gd name="T92" fmla="+- 0 8333 8302"/>
                                <a:gd name="T93" fmla="*/ T92 w 140"/>
                                <a:gd name="T94" fmla="+- 0 15534 15519"/>
                                <a:gd name="T95" fmla="*/ 15534 h 342"/>
                                <a:gd name="T96" fmla="+- 0 8332 8302"/>
                                <a:gd name="T97" fmla="*/ T96 w 140"/>
                                <a:gd name="T98" fmla="+- 0 15536 15519"/>
                                <a:gd name="T99" fmla="*/ 15536 h 342"/>
                                <a:gd name="T100" fmla="+- 0 8308 8302"/>
                                <a:gd name="T101" fmla="*/ T100 w 140"/>
                                <a:gd name="T102" fmla="+- 0 15597 15519"/>
                                <a:gd name="T103" fmla="*/ 15597 h 342"/>
                                <a:gd name="T104" fmla="+- 0 8305 8302"/>
                                <a:gd name="T105" fmla="*/ T104 w 140"/>
                                <a:gd name="T106" fmla="+- 0 15607 15519"/>
                                <a:gd name="T107" fmla="*/ 15607 h 342"/>
                                <a:gd name="T108" fmla="+- 0 8302 8302"/>
                                <a:gd name="T109" fmla="*/ T108 w 140"/>
                                <a:gd name="T110" fmla="+- 0 15618 15519"/>
                                <a:gd name="T111" fmla="*/ 15618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40" h="342">
                                  <a:moveTo>
                                    <a:pt x="138" y="342"/>
                                  </a:moveTo>
                                  <a:lnTo>
                                    <a:pt x="139" y="323"/>
                                  </a:lnTo>
                                  <a:lnTo>
                                    <a:pt x="140" y="303"/>
                                  </a:lnTo>
                                  <a:lnTo>
                                    <a:pt x="139" y="284"/>
                                  </a:lnTo>
                                  <a:lnTo>
                                    <a:pt x="131" y="208"/>
                                  </a:lnTo>
                                  <a:lnTo>
                                    <a:pt x="115" y="129"/>
                                  </a:lnTo>
                                  <a:lnTo>
                                    <a:pt x="97" y="60"/>
                                  </a:lnTo>
                                  <a:lnTo>
                                    <a:pt x="79" y="19"/>
                                  </a:lnTo>
                                  <a:lnTo>
                                    <a:pt x="78" y="17"/>
                                  </a:lnTo>
                                  <a:lnTo>
                                    <a:pt x="77" y="15"/>
                                  </a:lnTo>
                                  <a:lnTo>
                                    <a:pt x="75" y="14"/>
                                  </a:lnTo>
                                  <a:lnTo>
                                    <a:pt x="71" y="8"/>
                                  </a:lnTo>
                                  <a:lnTo>
                                    <a:pt x="67" y="5"/>
                                  </a:lnTo>
                                  <a:lnTo>
                                    <a:pt x="63" y="3"/>
                                  </a:lnTo>
                                  <a:lnTo>
                                    <a:pt x="60" y="1"/>
                                  </a:lnTo>
                                  <a:lnTo>
                                    <a:pt x="57" y="0"/>
                                  </a:lnTo>
                                  <a:lnTo>
                                    <a:pt x="54" y="0"/>
                                  </a:lnTo>
                                  <a:lnTo>
                                    <a:pt x="51" y="0"/>
                                  </a:lnTo>
                                  <a:lnTo>
                                    <a:pt x="48" y="1"/>
                                  </a:lnTo>
                                  <a:lnTo>
                                    <a:pt x="45" y="3"/>
                                  </a:lnTo>
                                  <a:lnTo>
                                    <a:pt x="40" y="5"/>
                                  </a:lnTo>
                                  <a:lnTo>
                                    <a:pt x="36" y="8"/>
                                  </a:lnTo>
                                  <a:lnTo>
                                    <a:pt x="32" y="14"/>
                                  </a:lnTo>
                                  <a:lnTo>
                                    <a:pt x="31" y="15"/>
                                  </a:lnTo>
                                  <a:lnTo>
                                    <a:pt x="30" y="17"/>
                                  </a:lnTo>
                                  <a:lnTo>
                                    <a:pt x="6" y="78"/>
                                  </a:lnTo>
                                  <a:lnTo>
                                    <a:pt x="3" y="88"/>
                                  </a:lnTo>
                                  <a:lnTo>
                                    <a:pt x="0" y="99"/>
                                  </a:lnTo>
                                </a:path>
                              </a:pathLst>
                            </a:custGeom>
                            <a:noFill/>
                            <a:ln w="6350">
                              <a:solidFill>
                                <a:srgbClr val="27AAE1"/>
                              </a:solidFill>
                              <a:round/>
                            </a:ln>
                          </wps:spPr>
                          <wps:bodyPr rot="0" vert="horz" wrap="square" lIns="91440" tIns="45720" rIns="91440" bIns="45720" anchor="t" anchorCtr="0" upright="1">
                            <a:noAutofit/>
                          </wps:bodyPr>
                        </wps:wsp>
                      </wpg:grpSp>
                      <wpg:grpSp>
                        <wpg:cNvPr id="18" name="Group 19"/>
                        <wpg:cNvGrpSpPr/>
                        <wpg:grpSpPr>
                          <a:xfrm>
                            <a:off x="8329" y="15605"/>
                            <a:ext cx="49" cy="297"/>
                            <a:chOff x="8329" y="15605"/>
                            <a:chExt cx="49" cy="297"/>
                          </a:xfrm>
                        </wpg:grpSpPr>
                        <wps:wsp>
                          <wps:cNvPr id="19" name="Freeform 20"/>
                          <wps:cNvSpPr/>
                          <wps:spPr bwMode="auto">
                            <a:xfrm>
                              <a:off x="8329" y="15605"/>
                              <a:ext cx="49" cy="297"/>
                            </a:xfrm>
                            <a:custGeom>
                              <a:avLst/>
                              <a:gdLst>
                                <a:gd name="T0" fmla="+- 0 8329 8329"/>
                                <a:gd name="T1" fmla="*/ T0 w 49"/>
                                <a:gd name="T2" fmla="+- 0 15884 15605"/>
                                <a:gd name="T3" fmla="*/ 15884 h 297"/>
                                <a:gd name="T4" fmla="+- 0 8336 8329"/>
                                <a:gd name="T5" fmla="*/ T4 w 49"/>
                                <a:gd name="T6" fmla="+- 0 15822 15605"/>
                                <a:gd name="T7" fmla="*/ 15822 h 297"/>
                                <a:gd name="T8" fmla="+- 0 8344 8329"/>
                                <a:gd name="T9" fmla="*/ T8 w 49"/>
                                <a:gd name="T10" fmla="+- 0 15764 15605"/>
                                <a:gd name="T11" fmla="*/ 15764 h 297"/>
                                <a:gd name="T12" fmla="+- 0 8340 8329"/>
                                <a:gd name="T13" fmla="*/ T12 w 49"/>
                                <a:gd name="T14" fmla="+- 0 15742 15605"/>
                                <a:gd name="T15" fmla="*/ 15742 h 297"/>
                                <a:gd name="T16" fmla="+- 0 8336 8329"/>
                                <a:gd name="T17" fmla="*/ T16 w 49"/>
                                <a:gd name="T18" fmla="+- 0 15721 15605"/>
                                <a:gd name="T19" fmla="*/ 15721 h 297"/>
                                <a:gd name="T20" fmla="+- 0 8334 8329"/>
                                <a:gd name="T21" fmla="*/ T20 w 49"/>
                                <a:gd name="T22" fmla="+- 0 15700 15605"/>
                                <a:gd name="T23" fmla="*/ 15700 h 297"/>
                                <a:gd name="T24" fmla="+- 0 8333 8329"/>
                                <a:gd name="T25" fmla="*/ T24 w 49"/>
                                <a:gd name="T26" fmla="+- 0 15680 15605"/>
                                <a:gd name="T27" fmla="*/ 15680 h 297"/>
                                <a:gd name="T28" fmla="+- 0 8333 8329"/>
                                <a:gd name="T29" fmla="*/ T28 w 49"/>
                                <a:gd name="T30" fmla="+- 0 15661 15605"/>
                                <a:gd name="T31" fmla="*/ 15661 h 297"/>
                                <a:gd name="T32" fmla="+- 0 8334 8329"/>
                                <a:gd name="T33" fmla="*/ T32 w 49"/>
                                <a:gd name="T34" fmla="+- 0 15642 15605"/>
                                <a:gd name="T35" fmla="*/ 15642 h 297"/>
                                <a:gd name="T36" fmla="+- 0 8336 8329"/>
                                <a:gd name="T37" fmla="*/ T36 w 49"/>
                                <a:gd name="T38" fmla="+- 0 15623 15605"/>
                                <a:gd name="T39" fmla="*/ 15623 h 297"/>
                                <a:gd name="T40" fmla="+- 0 8339 8329"/>
                                <a:gd name="T41" fmla="*/ T40 w 49"/>
                                <a:gd name="T42" fmla="+- 0 15605 15605"/>
                                <a:gd name="T43" fmla="*/ 15605 h 297"/>
                                <a:gd name="T44" fmla="+- 0 8339 8329"/>
                                <a:gd name="T45" fmla="*/ T44 w 49"/>
                                <a:gd name="T46" fmla="+- 0 15625 15605"/>
                                <a:gd name="T47" fmla="*/ 15625 h 297"/>
                                <a:gd name="T48" fmla="+- 0 8340 8329"/>
                                <a:gd name="T49" fmla="*/ T48 w 49"/>
                                <a:gd name="T50" fmla="+- 0 15645 15605"/>
                                <a:gd name="T51" fmla="*/ 15645 h 297"/>
                                <a:gd name="T52" fmla="+- 0 8347 8329"/>
                                <a:gd name="T53" fmla="*/ T52 w 49"/>
                                <a:gd name="T54" fmla="+- 0 15705 15605"/>
                                <a:gd name="T55" fmla="*/ 15705 h 297"/>
                                <a:gd name="T56" fmla="+- 0 8378 8329"/>
                                <a:gd name="T57" fmla="*/ T56 w 49"/>
                                <a:gd name="T58" fmla="+- 0 15725 15605"/>
                                <a:gd name="T59" fmla="*/ 15725 h 297"/>
                                <a:gd name="T60" fmla="+- 0 8378 8329"/>
                                <a:gd name="T61" fmla="*/ T60 w 49"/>
                                <a:gd name="T62" fmla="+- 0 15731 15605"/>
                                <a:gd name="T63" fmla="*/ 15731 h 297"/>
                                <a:gd name="T64" fmla="+- 0 8374 8329"/>
                                <a:gd name="T65" fmla="*/ T64 w 49"/>
                                <a:gd name="T66" fmla="+- 0 15737 15605"/>
                                <a:gd name="T67" fmla="*/ 15737 h 297"/>
                                <a:gd name="T68" fmla="+- 0 8366 8329"/>
                                <a:gd name="T69" fmla="*/ T68 w 49"/>
                                <a:gd name="T70" fmla="+- 0 15745 15605"/>
                                <a:gd name="T71" fmla="*/ 15745 h 297"/>
                                <a:gd name="T72" fmla="+- 0 8360 8329"/>
                                <a:gd name="T73" fmla="*/ T72 w 49"/>
                                <a:gd name="T74" fmla="+- 0 15756 15605"/>
                                <a:gd name="T75" fmla="*/ 15756 h 297"/>
                                <a:gd name="T76" fmla="+- 0 8351 8329"/>
                                <a:gd name="T77" fmla="*/ T76 w 49"/>
                                <a:gd name="T78" fmla="+- 0 15825 15605"/>
                                <a:gd name="T79" fmla="*/ 15825 h 297"/>
                                <a:gd name="T80" fmla="+- 0 8350 8329"/>
                                <a:gd name="T81" fmla="*/ T80 w 49"/>
                                <a:gd name="T82" fmla="+- 0 15868 15605"/>
                                <a:gd name="T83" fmla="*/ 15868 h 297"/>
                                <a:gd name="T84" fmla="+- 0 8351 8329"/>
                                <a:gd name="T85" fmla="*/ T84 w 49"/>
                                <a:gd name="T86" fmla="+- 0 15886 15605"/>
                                <a:gd name="T87" fmla="*/ 15886 h 297"/>
                                <a:gd name="T88" fmla="+- 0 8351 8329"/>
                                <a:gd name="T89" fmla="*/ T88 w 49"/>
                                <a:gd name="T90" fmla="+- 0 15902 15605"/>
                                <a:gd name="T91" fmla="*/ 15902 h 2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49" h="297">
                                  <a:moveTo>
                                    <a:pt x="0" y="279"/>
                                  </a:moveTo>
                                  <a:lnTo>
                                    <a:pt x="7" y="217"/>
                                  </a:lnTo>
                                  <a:lnTo>
                                    <a:pt x="15" y="159"/>
                                  </a:lnTo>
                                  <a:lnTo>
                                    <a:pt x="11" y="137"/>
                                  </a:lnTo>
                                  <a:lnTo>
                                    <a:pt x="7" y="116"/>
                                  </a:lnTo>
                                  <a:lnTo>
                                    <a:pt x="5" y="95"/>
                                  </a:lnTo>
                                  <a:lnTo>
                                    <a:pt x="4" y="75"/>
                                  </a:lnTo>
                                  <a:lnTo>
                                    <a:pt x="4" y="56"/>
                                  </a:lnTo>
                                  <a:lnTo>
                                    <a:pt x="5" y="37"/>
                                  </a:lnTo>
                                  <a:lnTo>
                                    <a:pt x="7" y="18"/>
                                  </a:lnTo>
                                  <a:lnTo>
                                    <a:pt x="10" y="0"/>
                                  </a:lnTo>
                                  <a:lnTo>
                                    <a:pt x="10" y="20"/>
                                  </a:lnTo>
                                  <a:lnTo>
                                    <a:pt x="11" y="40"/>
                                  </a:lnTo>
                                  <a:lnTo>
                                    <a:pt x="18" y="100"/>
                                  </a:lnTo>
                                  <a:lnTo>
                                    <a:pt x="49" y="120"/>
                                  </a:lnTo>
                                  <a:lnTo>
                                    <a:pt x="49" y="126"/>
                                  </a:lnTo>
                                  <a:lnTo>
                                    <a:pt x="45" y="132"/>
                                  </a:lnTo>
                                  <a:lnTo>
                                    <a:pt x="37" y="140"/>
                                  </a:lnTo>
                                  <a:lnTo>
                                    <a:pt x="31" y="151"/>
                                  </a:lnTo>
                                  <a:lnTo>
                                    <a:pt x="22" y="220"/>
                                  </a:lnTo>
                                  <a:lnTo>
                                    <a:pt x="21" y="263"/>
                                  </a:lnTo>
                                  <a:lnTo>
                                    <a:pt x="22" y="281"/>
                                  </a:lnTo>
                                  <a:lnTo>
                                    <a:pt x="22" y="297"/>
                                  </a:lnTo>
                                </a:path>
                              </a:pathLst>
                            </a:custGeom>
                            <a:noFill/>
                            <a:ln w="6350">
                              <a:solidFill>
                                <a:srgbClr val="27AAE1"/>
                              </a:solidFill>
                              <a:round/>
                            </a:ln>
                          </wps:spPr>
                          <wps:bodyPr rot="0" vert="horz" wrap="square" lIns="91440" tIns="45720" rIns="91440" bIns="45720" anchor="t" anchorCtr="0" upright="1">
                            <a:noAutofit/>
                          </wps:bodyPr>
                        </wps:wsp>
                      </wpg:grpSp>
                      <wpg:grpSp>
                        <wpg:cNvPr id="20" name="Group 21"/>
                        <wpg:cNvGrpSpPr/>
                        <wpg:grpSpPr>
                          <a:xfrm>
                            <a:off x="8329" y="15605"/>
                            <a:ext cx="49" cy="297"/>
                            <a:chOff x="8329" y="15605"/>
                            <a:chExt cx="49" cy="297"/>
                          </a:xfrm>
                        </wpg:grpSpPr>
                        <wps:wsp>
                          <wps:cNvPr id="21" name="Freeform 22"/>
                          <wps:cNvSpPr/>
                          <wps:spPr bwMode="auto">
                            <a:xfrm>
                              <a:off x="8329" y="15605"/>
                              <a:ext cx="49" cy="297"/>
                            </a:xfrm>
                            <a:custGeom>
                              <a:avLst/>
                              <a:gdLst>
                                <a:gd name="T0" fmla="+- 0 8329 8329"/>
                                <a:gd name="T1" fmla="*/ T0 w 49"/>
                                <a:gd name="T2" fmla="+- 0 15884 15605"/>
                                <a:gd name="T3" fmla="*/ 15884 h 297"/>
                                <a:gd name="T4" fmla="+- 0 8336 8329"/>
                                <a:gd name="T5" fmla="*/ T4 w 49"/>
                                <a:gd name="T6" fmla="+- 0 15822 15605"/>
                                <a:gd name="T7" fmla="*/ 15822 h 297"/>
                                <a:gd name="T8" fmla="+- 0 8344 8329"/>
                                <a:gd name="T9" fmla="*/ T8 w 49"/>
                                <a:gd name="T10" fmla="+- 0 15764 15605"/>
                                <a:gd name="T11" fmla="*/ 15764 h 297"/>
                                <a:gd name="T12" fmla="+- 0 8340 8329"/>
                                <a:gd name="T13" fmla="*/ T12 w 49"/>
                                <a:gd name="T14" fmla="+- 0 15742 15605"/>
                                <a:gd name="T15" fmla="*/ 15742 h 297"/>
                                <a:gd name="T16" fmla="+- 0 8336 8329"/>
                                <a:gd name="T17" fmla="*/ T16 w 49"/>
                                <a:gd name="T18" fmla="+- 0 15721 15605"/>
                                <a:gd name="T19" fmla="*/ 15721 h 297"/>
                                <a:gd name="T20" fmla="+- 0 8334 8329"/>
                                <a:gd name="T21" fmla="*/ T20 w 49"/>
                                <a:gd name="T22" fmla="+- 0 15700 15605"/>
                                <a:gd name="T23" fmla="*/ 15700 h 297"/>
                                <a:gd name="T24" fmla="+- 0 8333 8329"/>
                                <a:gd name="T25" fmla="*/ T24 w 49"/>
                                <a:gd name="T26" fmla="+- 0 15680 15605"/>
                                <a:gd name="T27" fmla="*/ 15680 h 297"/>
                                <a:gd name="T28" fmla="+- 0 8333 8329"/>
                                <a:gd name="T29" fmla="*/ T28 w 49"/>
                                <a:gd name="T30" fmla="+- 0 15661 15605"/>
                                <a:gd name="T31" fmla="*/ 15661 h 297"/>
                                <a:gd name="T32" fmla="+- 0 8334 8329"/>
                                <a:gd name="T33" fmla="*/ T32 w 49"/>
                                <a:gd name="T34" fmla="+- 0 15642 15605"/>
                                <a:gd name="T35" fmla="*/ 15642 h 297"/>
                                <a:gd name="T36" fmla="+- 0 8336 8329"/>
                                <a:gd name="T37" fmla="*/ T36 w 49"/>
                                <a:gd name="T38" fmla="+- 0 15623 15605"/>
                                <a:gd name="T39" fmla="*/ 15623 h 297"/>
                                <a:gd name="T40" fmla="+- 0 8339 8329"/>
                                <a:gd name="T41" fmla="*/ T40 w 49"/>
                                <a:gd name="T42" fmla="+- 0 15605 15605"/>
                                <a:gd name="T43" fmla="*/ 15605 h 297"/>
                                <a:gd name="T44" fmla="+- 0 8339 8329"/>
                                <a:gd name="T45" fmla="*/ T44 w 49"/>
                                <a:gd name="T46" fmla="+- 0 15625 15605"/>
                                <a:gd name="T47" fmla="*/ 15625 h 297"/>
                                <a:gd name="T48" fmla="+- 0 8340 8329"/>
                                <a:gd name="T49" fmla="*/ T48 w 49"/>
                                <a:gd name="T50" fmla="+- 0 15645 15605"/>
                                <a:gd name="T51" fmla="*/ 15645 h 297"/>
                                <a:gd name="T52" fmla="+- 0 8347 8329"/>
                                <a:gd name="T53" fmla="*/ T52 w 49"/>
                                <a:gd name="T54" fmla="+- 0 15705 15605"/>
                                <a:gd name="T55" fmla="*/ 15705 h 297"/>
                                <a:gd name="T56" fmla="+- 0 8378 8329"/>
                                <a:gd name="T57" fmla="*/ T56 w 49"/>
                                <a:gd name="T58" fmla="+- 0 15725 15605"/>
                                <a:gd name="T59" fmla="*/ 15725 h 297"/>
                                <a:gd name="T60" fmla="+- 0 8378 8329"/>
                                <a:gd name="T61" fmla="*/ T60 w 49"/>
                                <a:gd name="T62" fmla="+- 0 15731 15605"/>
                                <a:gd name="T63" fmla="*/ 15731 h 297"/>
                                <a:gd name="T64" fmla="+- 0 8374 8329"/>
                                <a:gd name="T65" fmla="*/ T64 w 49"/>
                                <a:gd name="T66" fmla="+- 0 15737 15605"/>
                                <a:gd name="T67" fmla="*/ 15737 h 297"/>
                                <a:gd name="T68" fmla="+- 0 8366 8329"/>
                                <a:gd name="T69" fmla="*/ T68 w 49"/>
                                <a:gd name="T70" fmla="+- 0 15745 15605"/>
                                <a:gd name="T71" fmla="*/ 15745 h 297"/>
                                <a:gd name="T72" fmla="+- 0 8360 8329"/>
                                <a:gd name="T73" fmla="*/ T72 w 49"/>
                                <a:gd name="T74" fmla="+- 0 15756 15605"/>
                                <a:gd name="T75" fmla="*/ 15756 h 297"/>
                                <a:gd name="T76" fmla="+- 0 8351 8329"/>
                                <a:gd name="T77" fmla="*/ T76 w 49"/>
                                <a:gd name="T78" fmla="+- 0 15825 15605"/>
                                <a:gd name="T79" fmla="*/ 15825 h 297"/>
                                <a:gd name="T80" fmla="+- 0 8350 8329"/>
                                <a:gd name="T81" fmla="*/ T80 w 49"/>
                                <a:gd name="T82" fmla="+- 0 15868 15605"/>
                                <a:gd name="T83" fmla="*/ 15868 h 297"/>
                                <a:gd name="T84" fmla="+- 0 8351 8329"/>
                                <a:gd name="T85" fmla="*/ T84 w 49"/>
                                <a:gd name="T86" fmla="+- 0 15886 15605"/>
                                <a:gd name="T87" fmla="*/ 15886 h 297"/>
                                <a:gd name="T88" fmla="+- 0 8351 8329"/>
                                <a:gd name="T89" fmla="*/ T88 w 49"/>
                                <a:gd name="T90" fmla="+- 0 15902 15605"/>
                                <a:gd name="T91" fmla="*/ 15902 h 2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49" h="297">
                                  <a:moveTo>
                                    <a:pt x="0" y="279"/>
                                  </a:moveTo>
                                  <a:lnTo>
                                    <a:pt x="7" y="217"/>
                                  </a:lnTo>
                                  <a:lnTo>
                                    <a:pt x="15" y="159"/>
                                  </a:lnTo>
                                  <a:lnTo>
                                    <a:pt x="11" y="137"/>
                                  </a:lnTo>
                                  <a:lnTo>
                                    <a:pt x="7" y="116"/>
                                  </a:lnTo>
                                  <a:lnTo>
                                    <a:pt x="5" y="95"/>
                                  </a:lnTo>
                                  <a:lnTo>
                                    <a:pt x="4" y="75"/>
                                  </a:lnTo>
                                  <a:lnTo>
                                    <a:pt x="4" y="56"/>
                                  </a:lnTo>
                                  <a:lnTo>
                                    <a:pt x="5" y="37"/>
                                  </a:lnTo>
                                  <a:lnTo>
                                    <a:pt x="7" y="18"/>
                                  </a:lnTo>
                                  <a:lnTo>
                                    <a:pt x="10" y="0"/>
                                  </a:lnTo>
                                  <a:lnTo>
                                    <a:pt x="10" y="20"/>
                                  </a:lnTo>
                                  <a:lnTo>
                                    <a:pt x="11" y="40"/>
                                  </a:lnTo>
                                  <a:lnTo>
                                    <a:pt x="18" y="100"/>
                                  </a:lnTo>
                                  <a:lnTo>
                                    <a:pt x="49" y="120"/>
                                  </a:lnTo>
                                  <a:lnTo>
                                    <a:pt x="49" y="126"/>
                                  </a:lnTo>
                                  <a:lnTo>
                                    <a:pt x="45" y="132"/>
                                  </a:lnTo>
                                  <a:lnTo>
                                    <a:pt x="37" y="140"/>
                                  </a:lnTo>
                                  <a:lnTo>
                                    <a:pt x="31" y="151"/>
                                  </a:lnTo>
                                  <a:lnTo>
                                    <a:pt x="22" y="220"/>
                                  </a:lnTo>
                                  <a:lnTo>
                                    <a:pt x="21" y="263"/>
                                  </a:lnTo>
                                  <a:lnTo>
                                    <a:pt x="22" y="281"/>
                                  </a:lnTo>
                                  <a:lnTo>
                                    <a:pt x="22" y="297"/>
                                  </a:lnTo>
                                </a:path>
                              </a:pathLst>
                            </a:custGeom>
                            <a:noFill/>
                            <a:ln w="6350">
                              <a:solidFill>
                                <a:srgbClr val="27AAE1"/>
                              </a:solidFill>
                              <a:round/>
                            </a:ln>
                          </wps:spPr>
                          <wps:bodyPr rot="0" vert="horz" wrap="square" lIns="91440" tIns="45720" rIns="91440" bIns="45720" anchor="t" anchorCtr="0" upright="1">
                            <a:noAutofit/>
                          </wps:bodyPr>
                        </wps:wsp>
                      </wpg:grpSp>
                      <wpg:grpSp>
                        <wpg:cNvPr id="22" name="Group 23"/>
                        <wpg:cNvGrpSpPr/>
                        <wpg:grpSpPr>
                          <a:xfrm>
                            <a:off x="8046" y="15632"/>
                            <a:ext cx="70" cy="498"/>
                            <a:chOff x="8046" y="15632"/>
                            <a:chExt cx="70" cy="498"/>
                          </a:xfrm>
                        </wpg:grpSpPr>
                        <wps:wsp>
                          <wps:cNvPr id="23" name="Freeform 24"/>
                          <wps:cNvSpPr/>
                          <wps:spPr bwMode="auto">
                            <a:xfrm>
                              <a:off x="8046" y="15632"/>
                              <a:ext cx="70" cy="498"/>
                            </a:xfrm>
                            <a:custGeom>
                              <a:avLst/>
                              <a:gdLst>
                                <a:gd name="T0" fmla="+- 0 8115 8046"/>
                                <a:gd name="T1" fmla="*/ T0 w 70"/>
                                <a:gd name="T2" fmla="+- 0 16129 15632"/>
                                <a:gd name="T3" fmla="*/ 16129 h 498"/>
                                <a:gd name="T4" fmla="+- 0 8104 8046"/>
                                <a:gd name="T5" fmla="*/ T4 w 70"/>
                                <a:gd name="T6" fmla="+- 0 16091 15632"/>
                                <a:gd name="T7" fmla="*/ 16091 h 498"/>
                                <a:gd name="T8" fmla="+- 0 8097 8046"/>
                                <a:gd name="T9" fmla="*/ T8 w 70"/>
                                <a:gd name="T10" fmla="+- 0 16092 15632"/>
                                <a:gd name="T11" fmla="*/ 16092 h 498"/>
                                <a:gd name="T12" fmla="+- 0 8089 8046"/>
                                <a:gd name="T13" fmla="*/ T12 w 70"/>
                                <a:gd name="T14" fmla="+- 0 16093 15632"/>
                                <a:gd name="T15" fmla="*/ 16093 h 498"/>
                                <a:gd name="T16" fmla="+- 0 8075 8046"/>
                                <a:gd name="T17" fmla="*/ T16 w 70"/>
                                <a:gd name="T18" fmla="+- 0 16034 15632"/>
                                <a:gd name="T19" fmla="*/ 16034 h 498"/>
                                <a:gd name="T20" fmla="+- 0 8073 8046"/>
                                <a:gd name="T21" fmla="*/ T20 w 70"/>
                                <a:gd name="T22" fmla="+- 0 15976 15632"/>
                                <a:gd name="T23" fmla="*/ 15976 h 498"/>
                                <a:gd name="T24" fmla="+- 0 8073 8046"/>
                                <a:gd name="T25" fmla="*/ T24 w 70"/>
                                <a:gd name="T26" fmla="+- 0 15956 15632"/>
                                <a:gd name="T27" fmla="*/ 15956 h 498"/>
                                <a:gd name="T28" fmla="+- 0 8076 8046"/>
                                <a:gd name="T29" fmla="*/ T28 w 70"/>
                                <a:gd name="T30" fmla="+- 0 15883 15632"/>
                                <a:gd name="T31" fmla="*/ 15883 h 498"/>
                                <a:gd name="T32" fmla="+- 0 8092 8046"/>
                                <a:gd name="T33" fmla="*/ T32 w 70"/>
                                <a:gd name="T34" fmla="+- 0 15816 15632"/>
                                <a:gd name="T35" fmla="*/ 15816 h 498"/>
                                <a:gd name="T36" fmla="+- 0 8103 8046"/>
                                <a:gd name="T37" fmla="*/ T36 w 70"/>
                                <a:gd name="T38" fmla="+- 0 15805 15632"/>
                                <a:gd name="T39" fmla="*/ 15805 h 498"/>
                                <a:gd name="T40" fmla="+- 0 8108 8046"/>
                                <a:gd name="T41" fmla="*/ T40 w 70"/>
                                <a:gd name="T42" fmla="+- 0 15796 15632"/>
                                <a:gd name="T43" fmla="*/ 15796 h 498"/>
                                <a:gd name="T44" fmla="+- 0 8108 8046"/>
                                <a:gd name="T45" fmla="*/ T44 w 70"/>
                                <a:gd name="T46" fmla="+- 0 15789 15632"/>
                                <a:gd name="T47" fmla="*/ 15789 h 498"/>
                                <a:gd name="T48" fmla="+- 0 8079 8046"/>
                                <a:gd name="T49" fmla="*/ T48 w 70"/>
                                <a:gd name="T50" fmla="+- 0 15810 15632"/>
                                <a:gd name="T51" fmla="*/ 15810 h 498"/>
                                <a:gd name="T52" fmla="+- 0 8074 8046"/>
                                <a:gd name="T53" fmla="*/ T52 w 70"/>
                                <a:gd name="T54" fmla="+- 0 15791 15632"/>
                                <a:gd name="T55" fmla="*/ 15791 h 498"/>
                                <a:gd name="T56" fmla="+- 0 8061 8046"/>
                                <a:gd name="T57" fmla="*/ T56 w 70"/>
                                <a:gd name="T58" fmla="+- 0 15714 15632"/>
                                <a:gd name="T59" fmla="*/ 15714 h 498"/>
                                <a:gd name="T60" fmla="+- 0 8059 8046"/>
                                <a:gd name="T61" fmla="*/ T60 w 70"/>
                                <a:gd name="T62" fmla="+- 0 15674 15632"/>
                                <a:gd name="T63" fmla="*/ 15674 h 498"/>
                                <a:gd name="T64" fmla="+- 0 8059 8046"/>
                                <a:gd name="T65" fmla="*/ T64 w 70"/>
                                <a:gd name="T66" fmla="+- 0 15653 15632"/>
                                <a:gd name="T67" fmla="*/ 15653 h 498"/>
                                <a:gd name="T68" fmla="+- 0 8060 8046"/>
                                <a:gd name="T69" fmla="*/ T68 w 70"/>
                                <a:gd name="T70" fmla="+- 0 15632 15632"/>
                                <a:gd name="T71" fmla="*/ 15632 h 498"/>
                                <a:gd name="T72" fmla="+- 0 8056 8046"/>
                                <a:gd name="T73" fmla="*/ T72 w 70"/>
                                <a:gd name="T74" fmla="+- 0 15649 15632"/>
                                <a:gd name="T75" fmla="*/ 15649 h 498"/>
                                <a:gd name="T76" fmla="+- 0 8053 8046"/>
                                <a:gd name="T77" fmla="*/ T76 w 70"/>
                                <a:gd name="T78" fmla="+- 0 15667 15632"/>
                                <a:gd name="T79" fmla="*/ 15667 h 498"/>
                                <a:gd name="T80" fmla="+- 0 8051 8046"/>
                                <a:gd name="T81" fmla="*/ T80 w 70"/>
                                <a:gd name="T82" fmla="+- 0 15685 15632"/>
                                <a:gd name="T83" fmla="*/ 15685 h 498"/>
                                <a:gd name="T84" fmla="+- 0 8050 8046"/>
                                <a:gd name="T85" fmla="*/ T84 w 70"/>
                                <a:gd name="T86" fmla="+- 0 15704 15632"/>
                                <a:gd name="T87" fmla="*/ 15704 h 498"/>
                                <a:gd name="T88" fmla="+- 0 8050 8046"/>
                                <a:gd name="T89" fmla="*/ T88 w 70"/>
                                <a:gd name="T90" fmla="+- 0 15723 15632"/>
                                <a:gd name="T91" fmla="*/ 15723 h 498"/>
                                <a:gd name="T92" fmla="+- 0 8051 8046"/>
                                <a:gd name="T93" fmla="*/ T92 w 70"/>
                                <a:gd name="T94" fmla="+- 0 15743 15632"/>
                                <a:gd name="T95" fmla="*/ 15743 h 498"/>
                                <a:gd name="T96" fmla="+- 0 8052 8046"/>
                                <a:gd name="T97" fmla="*/ T96 w 70"/>
                                <a:gd name="T98" fmla="+- 0 15764 15632"/>
                                <a:gd name="T99" fmla="*/ 15764 h 498"/>
                                <a:gd name="T100" fmla="+- 0 8055 8046"/>
                                <a:gd name="T101" fmla="*/ T100 w 70"/>
                                <a:gd name="T102" fmla="+- 0 15785 15632"/>
                                <a:gd name="T103" fmla="*/ 15785 h 498"/>
                                <a:gd name="T104" fmla="+- 0 8058 8046"/>
                                <a:gd name="T105" fmla="*/ T104 w 70"/>
                                <a:gd name="T106" fmla="+- 0 15806 15632"/>
                                <a:gd name="T107" fmla="*/ 15806 h 498"/>
                                <a:gd name="T108" fmla="+- 0 8062 8046"/>
                                <a:gd name="T109" fmla="*/ T108 w 70"/>
                                <a:gd name="T110" fmla="+- 0 15828 15632"/>
                                <a:gd name="T111" fmla="*/ 15828 h 498"/>
                                <a:gd name="T112" fmla="+- 0 8054 8046"/>
                                <a:gd name="T113" fmla="*/ T112 w 70"/>
                                <a:gd name="T114" fmla="+- 0 15913 15632"/>
                                <a:gd name="T115" fmla="*/ 15913 h 498"/>
                                <a:gd name="T116" fmla="+- 0 8046 8046"/>
                                <a:gd name="T117" fmla="*/ T116 w 70"/>
                                <a:gd name="T118" fmla="+- 0 15993 15632"/>
                                <a:gd name="T119" fmla="*/ 15993 h 498"/>
                                <a:gd name="T120" fmla="+- 0 8051 8046"/>
                                <a:gd name="T121" fmla="*/ T120 w 70"/>
                                <a:gd name="T122" fmla="+- 0 16089 15632"/>
                                <a:gd name="T123" fmla="*/ 16089 h 498"/>
                                <a:gd name="T124" fmla="+- 0 8047 8046"/>
                                <a:gd name="T125" fmla="*/ T124 w 70"/>
                                <a:gd name="T126" fmla="+- 0 16127 15632"/>
                                <a:gd name="T127" fmla="*/ 16127 h 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70" h="498">
                                  <a:moveTo>
                                    <a:pt x="69" y="497"/>
                                  </a:moveTo>
                                  <a:lnTo>
                                    <a:pt x="58" y="459"/>
                                  </a:lnTo>
                                  <a:lnTo>
                                    <a:pt x="51" y="460"/>
                                  </a:lnTo>
                                  <a:lnTo>
                                    <a:pt x="43" y="461"/>
                                  </a:lnTo>
                                  <a:lnTo>
                                    <a:pt x="29" y="402"/>
                                  </a:lnTo>
                                  <a:lnTo>
                                    <a:pt x="27" y="344"/>
                                  </a:lnTo>
                                  <a:lnTo>
                                    <a:pt x="27" y="324"/>
                                  </a:lnTo>
                                  <a:lnTo>
                                    <a:pt x="30" y="251"/>
                                  </a:lnTo>
                                  <a:lnTo>
                                    <a:pt x="46" y="184"/>
                                  </a:lnTo>
                                  <a:lnTo>
                                    <a:pt x="57" y="173"/>
                                  </a:lnTo>
                                  <a:lnTo>
                                    <a:pt x="62" y="164"/>
                                  </a:lnTo>
                                  <a:lnTo>
                                    <a:pt x="62" y="157"/>
                                  </a:lnTo>
                                  <a:lnTo>
                                    <a:pt x="33" y="178"/>
                                  </a:lnTo>
                                  <a:lnTo>
                                    <a:pt x="28" y="159"/>
                                  </a:lnTo>
                                  <a:lnTo>
                                    <a:pt x="15" y="82"/>
                                  </a:lnTo>
                                  <a:lnTo>
                                    <a:pt x="13" y="42"/>
                                  </a:lnTo>
                                  <a:lnTo>
                                    <a:pt x="13" y="21"/>
                                  </a:lnTo>
                                  <a:lnTo>
                                    <a:pt x="14" y="0"/>
                                  </a:lnTo>
                                  <a:lnTo>
                                    <a:pt x="10" y="17"/>
                                  </a:lnTo>
                                  <a:lnTo>
                                    <a:pt x="7" y="35"/>
                                  </a:lnTo>
                                  <a:lnTo>
                                    <a:pt x="5" y="53"/>
                                  </a:lnTo>
                                  <a:lnTo>
                                    <a:pt x="4" y="72"/>
                                  </a:lnTo>
                                  <a:lnTo>
                                    <a:pt x="4" y="91"/>
                                  </a:lnTo>
                                  <a:lnTo>
                                    <a:pt x="5" y="111"/>
                                  </a:lnTo>
                                  <a:lnTo>
                                    <a:pt x="6" y="132"/>
                                  </a:lnTo>
                                  <a:lnTo>
                                    <a:pt x="9" y="153"/>
                                  </a:lnTo>
                                  <a:lnTo>
                                    <a:pt x="12" y="174"/>
                                  </a:lnTo>
                                  <a:lnTo>
                                    <a:pt x="16" y="196"/>
                                  </a:lnTo>
                                  <a:lnTo>
                                    <a:pt x="8" y="281"/>
                                  </a:lnTo>
                                  <a:lnTo>
                                    <a:pt x="0" y="361"/>
                                  </a:lnTo>
                                  <a:lnTo>
                                    <a:pt x="5" y="457"/>
                                  </a:lnTo>
                                  <a:lnTo>
                                    <a:pt x="1" y="495"/>
                                  </a:lnTo>
                                </a:path>
                              </a:pathLst>
                            </a:custGeom>
                            <a:noFill/>
                            <a:ln w="6350">
                              <a:solidFill>
                                <a:srgbClr val="27AAE1"/>
                              </a:solidFill>
                              <a:round/>
                            </a:ln>
                          </wps:spPr>
                          <wps:bodyPr rot="0" vert="horz" wrap="square" lIns="91440" tIns="45720" rIns="91440" bIns="45720" anchor="t" anchorCtr="0" upright="1">
                            <a:noAutofit/>
                          </wps:bodyPr>
                        </wps:wsp>
                      </wpg:grpSp>
                      <wpg:grpSp>
                        <wpg:cNvPr id="24" name="Group 25"/>
                        <wpg:cNvGrpSpPr/>
                        <wpg:grpSpPr>
                          <a:xfrm>
                            <a:off x="8046" y="15632"/>
                            <a:ext cx="70" cy="498"/>
                            <a:chOff x="8046" y="15632"/>
                            <a:chExt cx="70" cy="498"/>
                          </a:xfrm>
                        </wpg:grpSpPr>
                        <wps:wsp>
                          <wps:cNvPr id="25" name="Freeform 26"/>
                          <wps:cNvSpPr/>
                          <wps:spPr bwMode="auto">
                            <a:xfrm>
                              <a:off x="8046" y="15632"/>
                              <a:ext cx="70" cy="498"/>
                            </a:xfrm>
                            <a:custGeom>
                              <a:avLst/>
                              <a:gdLst>
                                <a:gd name="T0" fmla="+- 0 8115 8046"/>
                                <a:gd name="T1" fmla="*/ T0 w 70"/>
                                <a:gd name="T2" fmla="+- 0 16129 15632"/>
                                <a:gd name="T3" fmla="*/ 16129 h 498"/>
                                <a:gd name="T4" fmla="+- 0 8104 8046"/>
                                <a:gd name="T5" fmla="*/ T4 w 70"/>
                                <a:gd name="T6" fmla="+- 0 16091 15632"/>
                                <a:gd name="T7" fmla="*/ 16091 h 498"/>
                                <a:gd name="T8" fmla="+- 0 8097 8046"/>
                                <a:gd name="T9" fmla="*/ T8 w 70"/>
                                <a:gd name="T10" fmla="+- 0 16092 15632"/>
                                <a:gd name="T11" fmla="*/ 16092 h 498"/>
                                <a:gd name="T12" fmla="+- 0 8089 8046"/>
                                <a:gd name="T13" fmla="*/ T12 w 70"/>
                                <a:gd name="T14" fmla="+- 0 16093 15632"/>
                                <a:gd name="T15" fmla="*/ 16093 h 498"/>
                                <a:gd name="T16" fmla="+- 0 8075 8046"/>
                                <a:gd name="T17" fmla="*/ T16 w 70"/>
                                <a:gd name="T18" fmla="+- 0 16034 15632"/>
                                <a:gd name="T19" fmla="*/ 16034 h 498"/>
                                <a:gd name="T20" fmla="+- 0 8073 8046"/>
                                <a:gd name="T21" fmla="*/ T20 w 70"/>
                                <a:gd name="T22" fmla="+- 0 15976 15632"/>
                                <a:gd name="T23" fmla="*/ 15976 h 498"/>
                                <a:gd name="T24" fmla="+- 0 8073 8046"/>
                                <a:gd name="T25" fmla="*/ T24 w 70"/>
                                <a:gd name="T26" fmla="+- 0 15956 15632"/>
                                <a:gd name="T27" fmla="*/ 15956 h 498"/>
                                <a:gd name="T28" fmla="+- 0 8076 8046"/>
                                <a:gd name="T29" fmla="*/ T28 w 70"/>
                                <a:gd name="T30" fmla="+- 0 15883 15632"/>
                                <a:gd name="T31" fmla="*/ 15883 h 498"/>
                                <a:gd name="T32" fmla="+- 0 8092 8046"/>
                                <a:gd name="T33" fmla="*/ T32 w 70"/>
                                <a:gd name="T34" fmla="+- 0 15816 15632"/>
                                <a:gd name="T35" fmla="*/ 15816 h 498"/>
                                <a:gd name="T36" fmla="+- 0 8103 8046"/>
                                <a:gd name="T37" fmla="*/ T36 w 70"/>
                                <a:gd name="T38" fmla="+- 0 15805 15632"/>
                                <a:gd name="T39" fmla="*/ 15805 h 498"/>
                                <a:gd name="T40" fmla="+- 0 8108 8046"/>
                                <a:gd name="T41" fmla="*/ T40 w 70"/>
                                <a:gd name="T42" fmla="+- 0 15796 15632"/>
                                <a:gd name="T43" fmla="*/ 15796 h 498"/>
                                <a:gd name="T44" fmla="+- 0 8108 8046"/>
                                <a:gd name="T45" fmla="*/ T44 w 70"/>
                                <a:gd name="T46" fmla="+- 0 15789 15632"/>
                                <a:gd name="T47" fmla="*/ 15789 h 498"/>
                                <a:gd name="T48" fmla="+- 0 8079 8046"/>
                                <a:gd name="T49" fmla="*/ T48 w 70"/>
                                <a:gd name="T50" fmla="+- 0 15810 15632"/>
                                <a:gd name="T51" fmla="*/ 15810 h 498"/>
                                <a:gd name="T52" fmla="+- 0 8074 8046"/>
                                <a:gd name="T53" fmla="*/ T52 w 70"/>
                                <a:gd name="T54" fmla="+- 0 15791 15632"/>
                                <a:gd name="T55" fmla="*/ 15791 h 498"/>
                                <a:gd name="T56" fmla="+- 0 8061 8046"/>
                                <a:gd name="T57" fmla="*/ T56 w 70"/>
                                <a:gd name="T58" fmla="+- 0 15714 15632"/>
                                <a:gd name="T59" fmla="*/ 15714 h 498"/>
                                <a:gd name="T60" fmla="+- 0 8059 8046"/>
                                <a:gd name="T61" fmla="*/ T60 w 70"/>
                                <a:gd name="T62" fmla="+- 0 15674 15632"/>
                                <a:gd name="T63" fmla="*/ 15674 h 498"/>
                                <a:gd name="T64" fmla="+- 0 8059 8046"/>
                                <a:gd name="T65" fmla="*/ T64 w 70"/>
                                <a:gd name="T66" fmla="+- 0 15653 15632"/>
                                <a:gd name="T67" fmla="*/ 15653 h 498"/>
                                <a:gd name="T68" fmla="+- 0 8060 8046"/>
                                <a:gd name="T69" fmla="*/ T68 w 70"/>
                                <a:gd name="T70" fmla="+- 0 15632 15632"/>
                                <a:gd name="T71" fmla="*/ 15632 h 498"/>
                                <a:gd name="T72" fmla="+- 0 8056 8046"/>
                                <a:gd name="T73" fmla="*/ T72 w 70"/>
                                <a:gd name="T74" fmla="+- 0 15649 15632"/>
                                <a:gd name="T75" fmla="*/ 15649 h 498"/>
                                <a:gd name="T76" fmla="+- 0 8053 8046"/>
                                <a:gd name="T77" fmla="*/ T76 w 70"/>
                                <a:gd name="T78" fmla="+- 0 15667 15632"/>
                                <a:gd name="T79" fmla="*/ 15667 h 498"/>
                                <a:gd name="T80" fmla="+- 0 8051 8046"/>
                                <a:gd name="T81" fmla="*/ T80 w 70"/>
                                <a:gd name="T82" fmla="+- 0 15685 15632"/>
                                <a:gd name="T83" fmla="*/ 15685 h 498"/>
                                <a:gd name="T84" fmla="+- 0 8050 8046"/>
                                <a:gd name="T85" fmla="*/ T84 w 70"/>
                                <a:gd name="T86" fmla="+- 0 15704 15632"/>
                                <a:gd name="T87" fmla="*/ 15704 h 498"/>
                                <a:gd name="T88" fmla="+- 0 8050 8046"/>
                                <a:gd name="T89" fmla="*/ T88 w 70"/>
                                <a:gd name="T90" fmla="+- 0 15723 15632"/>
                                <a:gd name="T91" fmla="*/ 15723 h 498"/>
                                <a:gd name="T92" fmla="+- 0 8051 8046"/>
                                <a:gd name="T93" fmla="*/ T92 w 70"/>
                                <a:gd name="T94" fmla="+- 0 15743 15632"/>
                                <a:gd name="T95" fmla="*/ 15743 h 498"/>
                                <a:gd name="T96" fmla="+- 0 8052 8046"/>
                                <a:gd name="T97" fmla="*/ T96 w 70"/>
                                <a:gd name="T98" fmla="+- 0 15764 15632"/>
                                <a:gd name="T99" fmla="*/ 15764 h 498"/>
                                <a:gd name="T100" fmla="+- 0 8055 8046"/>
                                <a:gd name="T101" fmla="*/ T100 w 70"/>
                                <a:gd name="T102" fmla="+- 0 15785 15632"/>
                                <a:gd name="T103" fmla="*/ 15785 h 498"/>
                                <a:gd name="T104" fmla="+- 0 8058 8046"/>
                                <a:gd name="T105" fmla="*/ T104 w 70"/>
                                <a:gd name="T106" fmla="+- 0 15806 15632"/>
                                <a:gd name="T107" fmla="*/ 15806 h 498"/>
                                <a:gd name="T108" fmla="+- 0 8062 8046"/>
                                <a:gd name="T109" fmla="*/ T108 w 70"/>
                                <a:gd name="T110" fmla="+- 0 15828 15632"/>
                                <a:gd name="T111" fmla="*/ 15828 h 498"/>
                                <a:gd name="T112" fmla="+- 0 8054 8046"/>
                                <a:gd name="T113" fmla="*/ T112 w 70"/>
                                <a:gd name="T114" fmla="+- 0 15913 15632"/>
                                <a:gd name="T115" fmla="*/ 15913 h 498"/>
                                <a:gd name="T116" fmla="+- 0 8046 8046"/>
                                <a:gd name="T117" fmla="*/ T116 w 70"/>
                                <a:gd name="T118" fmla="+- 0 15993 15632"/>
                                <a:gd name="T119" fmla="*/ 15993 h 498"/>
                                <a:gd name="T120" fmla="+- 0 8051 8046"/>
                                <a:gd name="T121" fmla="*/ T120 w 70"/>
                                <a:gd name="T122" fmla="+- 0 16089 15632"/>
                                <a:gd name="T123" fmla="*/ 16089 h 498"/>
                                <a:gd name="T124" fmla="+- 0 8047 8046"/>
                                <a:gd name="T125" fmla="*/ T124 w 70"/>
                                <a:gd name="T126" fmla="+- 0 16127 15632"/>
                                <a:gd name="T127" fmla="*/ 16127 h 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70" h="498">
                                  <a:moveTo>
                                    <a:pt x="69" y="497"/>
                                  </a:moveTo>
                                  <a:lnTo>
                                    <a:pt x="58" y="459"/>
                                  </a:lnTo>
                                  <a:lnTo>
                                    <a:pt x="51" y="460"/>
                                  </a:lnTo>
                                  <a:lnTo>
                                    <a:pt x="43" y="461"/>
                                  </a:lnTo>
                                  <a:lnTo>
                                    <a:pt x="29" y="402"/>
                                  </a:lnTo>
                                  <a:lnTo>
                                    <a:pt x="27" y="344"/>
                                  </a:lnTo>
                                  <a:lnTo>
                                    <a:pt x="27" y="324"/>
                                  </a:lnTo>
                                  <a:lnTo>
                                    <a:pt x="30" y="251"/>
                                  </a:lnTo>
                                  <a:lnTo>
                                    <a:pt x="46" y="184"/>
                                  </a:lnTo>
                                  <a:lnTo>
                                    <a:pt x="57" y="173"/>
                                  </a:lnTo>
                                  <a:lnTo>
                                    <a:pt x="62" y="164"/>
                                  </a:lnTo>
                                  <a:lnTo>
                                    <a:pt x="62" y="157"/>
                                  </a:lnTo>
                                  <a:lnTo>
                                    <a:pt x="33" y="178"/>
                                  </a:lnTo>
                                  <a:lnTo>
                                    <a:pt x="28" y="159"/>
                                  </a:lnTo>
                                  <a:lnTo>
                                    <a:pt x="15" y="82"/>
                                  </a:lnTo>
                                  <a:lnTo>
                                    <a:pt x="13" y="42"/>
                                  </a:lnTo>
                                  <a:lnTo>
                                    <a:pt x="13" y="21"/>
                                  </a:lnTo>
                                  <a:lnTo>
                                    <a:pt x="14" y="0"/>
                                  </a:lnTo>
                                  <a:lnTo>
                                    <a:pt x="10" y="17"/>
                                  </a:lnTo>
                                  <a:lnTo>
                                    <a:pt x="7" y="35"/>
                                  </a:lnTo>
                                  <a:lnTo>
                                    <a:pt x="5" y="53"/>
                                  </a:lnTo>
                                  <a:lnTo>
                                    <a:pt x="4" y="72"/>
                                  </a:lnTo>
                                  <a:lnTo>
                                    <a:pt x="4" y="91"/>
                                  </a:lnTo>
                                  <a:lnTo>
                                    <a:pt x="5" y="111"/>
                                  </a:lnTo>
                                  <a:lnTo>
                                    <a:pt x="6" y="132"/>
                                  </a:lnTo>
                                  <a:lnTo>
                                    <a:pt x="9" y="153"/>
                                  </a:lnTo>
                                  <a:lnTo>
                                    <a:pt x="12" y="174"/>
                                  </a:lnTo>
                                  <a:lnTo>
                                    <a:pt x="16" y="196"/>
                                  </a:lnTo>
                                  <a:lnTo>
                                    <a:pt x="8" y="281"/>
                                  </a:lnTo>
                                  <a:lnTo>
                                    <a:pt x="0" y="361"/>
                                  </a:lnTo>
                                  <a:lnTo>
                                    <a:pt x="5" y="457"/>
                                  </a:lnTo>
                                  <a:lnTo>
                                    <a:pt x="1" y="495"/>
                                  </a:lnTo>
                                </a:path>
                              </a:pathLst>
                            </a:custGeom>
                            <a:noFill/>
                            <a:ln w="6350">
                              <a:solidFill>
                                <a:srgbClr val="27AAE1"/>
                              </a:solidFill>
                              <a:round/>
                            </a:ln>
                          </wps:spPr>
                          <wps:bodyPr rot="0" vert="horz" wrap="square" lIns="91440" tIns="45720" rIns="91440" bIns="45720" anchor="t" anchorCtr="0" upright="1">
                            <a:noAutofit/>
                          </wps:bodyPr>
                        </wps:wsp>
                      </wpg:grpSp>
                      <wpg:grpSp>
                        <wpg:cNvPr id="26" name="Group 27"/>
                        <wpg:cNvGrpSpPr/>
                        <wpg:grpSpPr>
                          <a:xfrm>
                            <a:off x="7970" y="15652"/>
                            <a:ext cx="76" cy="432"/>
                            <a:chOff x="7970" y="15652"/>
                            <a:chExt cx="76" cy="432"/>
                          </a:xfrm>
                        </wpg:grpSpPr>
                        <wps:wsp>
                          <wps:cNvPr id="27" name="Freeform 28"/>
                          <wps:cNvSpPr/>
                          <wps:spPr bwMode="auto">
                            <a:xfrm>
                              <a:off x="7970" y="15652"/>
                              <a:ext cx="76" cy="432"/>
                            </a:xfrm>
                            <a:custGeom>
                              <a:avLst/>
                              <a:gdLst>
                                <a:gd name="T0" fmla="+- 0 8011 7970"/>
                                <a:gd name="T1" fmla="*/ T0 w 76"/>
                                <a:gd name="T2" fmla="+- 0 15652 15652"/>
                                <a:gd name="T3" fmla="*/ 15652 h 432"/>
                                <a:gd name="T4" fmla="+- 0 7995 7970"/>
                                <a:gd name="T5" fmla="*/ T4 w 76"/>
                                <a:gd name="T6" fmla="+- 0 15719 15652"/>
                                <a:gd name="T7" fmla="*/ 15719 h 432"/>
                                <a:gd name="T8" fmla="+- 0 7983 7970"/>
                                <a:gd name="T9" fmla="*/ T8 w 76"/>
                                <a:gd name="T10" fmla="+- 0 15780 15652"/>
                                <a:gd name="T11" fmla="*/ 15780 h 432"/>
                                <a:gd name="T12" fmla="+- 0 7973 7970"/>
                                <a:gd name="T13" fmla="*/ T12 w 76"/>
                                <a:gd name="T14" fmla="+- 0 15855 15652"/>
                                <a:gd name="T15" fmla="*/ 15855 h 432"/>
                                <a:gd name="T16" fmla="+- 0 7970 7970"/>
                                <a:gd name="T17" fmla="*/ T16 w 76"/>
                                <a:gd name="T18" fmla="+- 0 15920 15652"/>
                                <a:gd name="T19" fmla="*/ 15920 h 432"/>
                                <a:gd name="T20" fmla="+- 0 7972 7970"/>
                                <a:gd name="T21" fmla="*/ T20 w 76"/>
                                <a:gd name="T22" fmla="+- 0 15948 15652"/>
                                <a:gd name="T23" fmla="*/ 15948 h 432"/>
                                <a:gd name="T24" fmla="+- 0 7984 7970"/>
                                <a:gd name="T25" fmla="*/ T24 w 76"/>
                                <a:gd name="T26" fmla="+- 0 16017 15652"/>
                                <a:gd name="T27" fmla="*/ 16017 h 432"/>
                                <a:gd name="T28" fmla="+- 0 8023 7970"/>
                                <a:gd name="T29" fmla="*/ T28 w 76"/>
                                <a:gd name="T30" fmla="+- 0 16075 15652"/>
                                <a:gd name="T31" fmla="*/ 16075 h 432"/>
                                <a:gd name="T32" fmla="+- 0 8036 7970"/>
                                <a:gd name="T33" fmla="*/ T32 w 76"/>
                                <a:gd name="T34" fmla="+- 0 16084 15652"/>
                                <a:gd name="T35" fmla="*/ 16084 h 432"/>
                                <a:gd name="T36" fmla="+- 0 8046 7970"/>
                                <a:gd name="T37" fmla="*/ T36 w 76"/>
                                <a:gd name="T38" fmla="+- 0 15993 15652"/>
                                <a:gd name="T39" fmla="*/ 15993 h 4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6" h="432">
                                  <a:moveTo>
                                    <a:pt x="41" y="0"/>
                                  </a:moveTo>
                                  <a:lnTo>
                                    <a:pt x="25" y="67"/>
                                  </a:lnTo>
                                  <a:lnTo>
                                    <a:pt x="13" y="128"/>
                                  </a:lnTo>
                                  <a:lnTo>
                                    <a:pt x="3" y="203"/>
                                  </a:lnTo>
                                  <a:lnTo>
                                    <a:pt x="0" y="268"/>
                                  </a:lnTo>
                                  <a:lnTo>
                                    <a:pt x="2" y="296"/>
                                  </a:lnTo>
                                  <a:lnTo>
                                    <a:pt x="14" y="365"/>
                                  </a:lnTo>
                                  <a:lnTo>
                                    <a:pt x="53" y="423"/>
                                  </a:lnTo>
                                  <a:lnTo>
                                    <a:pt x="66" y="432"/>
                                  </a:lnTo>
                                  <a:lnTo>
                                    <a:pt x="76" y="341"/>
                                  </a:lnTo>
                                </a:path>
                              </a:pathLst>
                            </a:custGeom>
                            <a:noFill/>
                            <a:ln w="6350">
                              <a:solidFill>
                                <a:srgbClr val="27AAE1"/>
                              </a:solidFill>
                              <a:round/>
                            </a:ln>
                          </wps:spPr>
                          <wps:bodyPr rot="0" vert="horz" wrap="square" lIns="91440" tIns="45720" rIns="91440" bIns="45720" anchor="t" anchorCtr="0" upright="1">
                            <a:noAutofit/>
                          </wps:bodyPr>
                        </wps:wsp>
                      </wpg:grpSp>
                      <wpg:grpSp>
                        <wpg:cNvPr id="28" name="Group 29"/>
                        <wpg:cNvGrpSpPr/>
                        <wpg:grpSpPr>
                          <a:xfrm>
                            <a:off x="8074" y="15980"/>
                            <a:ext cx="111" cy="114"/>
                            <a:chOff x="8074" y="15980"/>
                            <a:chExt cx="111" cy="114"/>
                          </a:xfrm>
                        </wpg:grpSpPr>
                        <wps:wsp>
                          <wps:cNvPr id="29" name="Freeform 30"/>
                          <wps:cNvSpPr/>
                          <wps:spPr bwMode="auto">
                            <a:xfrm>
                              <a:off x="8074" y="15980"/>
                              <a:ext cx="111" cy="114"/>
                            </a:xfrm>
                            <a:custGeom>
                              <a:avLst/>
                              <a:gdLst>
                                <a:gd name="T0" fmla="+- 0 8074 8074"/>
                                <a:gd name="T1" fmla="*/ T0 w 111"/>
                                <a:gd name="T2" fmla="+- 0 16025 15980"/>
                                <a:gd name="T3" fmla="*/ 16025 h 114"/>
                                <a:gd name="T4" fmla="+- 0 8075 8074"/>
                                <a:gd name="T5" fmla="*/ T4 w 111"/>
                                <a:gd name="T6" fmla="+- 0 16045 15980"/>
                                <a:gd name="T7" fmla="*/ 16045 h 114"/>
                                <a:gd name="T8" fmla="+- 0 8077 8074"/>
                                <a:gd name="T9" fmla="*/ T8 w 111"/>
                                <a:gd name="T10" fmla="+- 0 16065 15980"/>
                                <a:gd name="T11" fmla="*/ 16065 h 114"/>
                                <a:gd name="T12" fmla="+- 0 8080 8074"/>
                                <a:gd name="T13" fmla="*/ T12 w 111"/>
                                <a:gd name="T14" fmla="+- 0 16085 15980"/>
                                <a:gd name="T15" fmla="*/ 16085 h 114"/>
                                <a:gd name="T16" fmla="+- 0 8089 8074"/>
                                <a:gd name="T17" fmla="*/ T16 w 111"/>
                                <a:gd name="T18" fmla="+- 0 16093 15980"/>
                                <a:gd name="T19" fmla="*/ 16093 h 114"/>
                                <a:gd name="T20" fmla="+- 0 8097 8074"/>
                                <a:gd name="T21" fmla="*/ T20 w 111"/>
                                <a:gd name="T22" fmla="+- 0 16092 15980"/>
                                <a:gd name="T23" fmla="*/ 16092 h 114"/>
                                <a:gd name="T24" fmla="+- 0 8151 8074"/>
                                <a:gd name="T25" fmla="*/ T24 w 111"/>
                                <a:gd name="T26" fmla="+- 0 16062 15980"/>
                                <a:gd name="T27" fmla="*/ 16062 h 114"/>
                                <a:gd name="T28" fmla="+- 0 8179 8074"/>
                                <a:gd name="T29" fmla="*/ T28 w 111"/>
                                <a:gd name="T30" fmla="+- 0 16006 15980"/>
                                <a:gd name="T31" fmla="*/ 16006 h 114"/>
                                <a:gd name="T32" fmla="+- 0 8185 8074"/>
                                <a:gd name="T33" fmla="*/ T32 w 111"/>
                                <a:gd name="T34" fmla="+- 0 15980 15980"/>
                                <a:gd name="T35" fmla="*/ 15980 h 1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1" h="114">
                                  <a:moveTo>
                                    <a:pt x="0" y="45"/>
                                  </a:moveTo>
                                  <a:lnTo>
                                    <a:pt x="1" y="65"/>
                                  </a:lnTo>
                                  <a:lnTo>
                                    <a:pt x="3" y="85"/>
                                  </a:lnTo>
                                  <a:lnTo>
                                    <a:pt x="6" y="105"/>
                                  </a:lnTo>
                                  <a:lnTo>
                                    <a:pt x="15" y="113"/>
                                  </a:lnTo>
                                  <a:lnTo>
                                    <a:pt x="23" y="112"/>
                                  </a:lnTo>
                                  <a:lnTo>
                                    <a:pt x="77" y="82"/>
                                  </a:lnTo>
                                  <a:lnTo>
                                    <a:pt x="105" y="26"/>
                                  </a:lnTo>
                                  <a:lnTo>
                                    <a:pt x="111" y="0"/>
                                  </a:lnTo>
                                </a:path>
                              </a:pathLst>
                            </a:custGeom>
                            <a:noFill/>
                            <a:ln w="6350">
                              <a:solidFill>
                                <a:srgbClr val="27AAE1"/>
                              </a:solidFill>
                              <a:round/>
                            </a:ln>
                          </wps:spPr>
                          <wps:bodyPr rot="0" vert="horz" wrap="square" lIns="91440" tIns="45720" rIns="91440" bIns="45720" anchor="t" anchorCtr="0" upright="1">
                            <a:noAutofit/>
                          </wps:bodyPr>
                        </wps:wsp>
                      </wpg:grpSp>
                      <wpg:grpSp>
                        <wpg:cNvPr id="30" name="Group 31"/>
                        <wpg:cNvGrpSpPr/>
                        <wpg:grpSpPr>
                          <a:xfrm>
                            <a:off x="8011" y="15526"/>
                            <a:ext cx="178" cy="437"/>
                            <a:chOff x="8011" y="15526"/>
                            <a:chExt cx="178" cy="437"/>
                          </a:xfrm>
                        </wpg:grpSpPr>
                        <wps:wsp>
                          <wps:cNvPr id="31" name="Freeform 32"/>
                          <wps:cNvSpPr/>
                          <wps:spPr bwMode="auto">
                            <a:xfrm>
                              <a:off x="8011" y="15526"/>
                              <a:ext cx="178" cy="437"/>
                            </a:xfrm>
                            <a:custGeom>
                              <a:avLst/>
                              <a:gdLst>
                                <a:gd name="T0" fmla="+- 0 8187 8011"/>
                                <a:gd name="T1" fmla="*/ T0 w 178"/>
                                <a:gd name="T2" fmla="+- 0 15963 15526"/>
                                <a:gd name="T3" fmla="*/ 15963 h 437"/>
                                <a:gd name="T4" fmla="+- 0 8189 8011"/>
                                <a:gd name="T5" fmla="*/ T4 w 178"/>
                                <a:gd name="T6" fmla="+- 0 15944 15526"/>
                                <a:gd name="T7" fmla="*/ 15944 h 437"/>
                                <a:gd name="T8" fmla="+- 0 8189 8011"/>
                                <a:gd name="T9" fmla="*/ T8 w 178"/>
                                <a:gd name="T10" fmla="+- 0 15925 15526"/>
                                <a:gd name="T11" fmla="*/ 15925 h 437"/>
                                <a:gd name="T12" fmla="+- 0 8189 8011"/>
                                <a:gd name="T13" fmla="*/ T12 w 178"/>
                                <a:gd name="T14" fmla="+- 0 15904 15526"/>
                                <a:gd name="T15" fmla="*/ 15904 h 437"/>
                                <a:gd name="T16" fmla="+- 0 8184 8011"/>
                                <a:gd name="T17" fmla="*/ T16 w 178"/>
                                <a:gd name="T18" fmla="+- 0 15831 15526"/>
                                <a:gd name="T19" fmla="*/ 15831 h 437"/>
                                <a:gd name="T20" fmla="+- 0 8172 8011"/>
                                <a:gd name="T21" fmla="*/ T20 w 178"/>
                                <a:gd name="T22" fmla="+- 0 15755 15526"/>
                                <a:gd name="T23" fmla="*/ 15755 h 437"/>
                                <a:gd name="T24" fmla="+- 0 8159 8011"/>
                                <a:gd name="T25" fmla="*/ T24 w 178"/>
                                <a:gd name="T26" fmla="+- 0 15694 15526"/>
                                <a:gd name="T27" fmla="*/ 15694 h 437"/>
                                <a:gd name="T28" fmla="+- 0 8143 8011"/>
                                <a:gd name="T29" fmla="*/ T28 w 178"/>
                                <a:gd name="T30" fmla="+- 0 15630 15526"/>
                                <a:gd name="T31" fmla="*/ 15630 h 437"/>
                                <a:gd name="T32" fmla="+- 0 8122 8011"/>
                                <a:gd name="T33" fmla="*/ T32 w 178"/>
                                <a:gd name="T34" fmla="+- 0 15567 15526"/>
                                <a:gd name="T35" fmla="*/ 15567 h 437"/>
                                <a:gd name="T36" fmla="+- 0 8112 8011"/>
                                <a:gd name="T37" fmla="*/ T36 w 178"/>
                                <a:gd name="T38" fmla="+- 0 15551 15526"/>
                                <a:gd name="T39" fmla="*/ 15551 h 437"/>
                                <a:gd name="T40" fmla="+- 0 8111 8011"/>
                                <a:gd name="T41" fmla="*/ T40 w 178"/>
                                <a:gd name="T42" fmla="+- 0 15548 15526"/>
                                <a:gd name="T43" fmla="*/ 15548 h 437"/>
                                <a:gd name="T44" fmla="+- 0 8109 8011"/>
                                <a:gd name="T45" fmla="*/ T44 w 178"/>
                                <a:gd name="T46" fmla="+- 0 15545 15526"/>
                                <a:gd name="T47" fmla="*/ 15545 h 437"/>
                                <a:gd name="T48" fmla="+- 0 8107 8011"/>
                                <a:gd name="T49" fmla="*/ T48 w 178"/>
                                <a:gd name="T50" fmla="+- 0 15543 15526"/>
                                <a:gd name="T51" fmla="*/ 15543 h 437"/>
                                <a:gd name="T52" fmla="+- 0 8102 8011"/>
                                <a:gd name="T53" fmla="*/ T52 w 178"/>
                                <a:gd name="T54" fmla="+- 0 15537 15526"/>
                                <a:gd name="T55" fmla="*/ 15537 h 437"/>
                                <a:gd name="T56" fmla="+- 0 8097 8011"/>
                                <a:gd name="T57" fmla="*/ T56 w 178"/>
                                <a:gd name="T58" fmla="+- 0 15532 15526"/>
                                <a:gd name="T59" fmla="*/ 15532 h 437"/>
                                <a:gd name="T60" fmla="+- 0 8091 8011"/>
                                <a:gd name="T61" fmla="*/ T60 w 178"/>
                                <a:gd name="T62" fmla="+- 0 15529 15526"/>
                                <a:gd name="T63" fmla="*/ 15529 h 437"/>
                                <a:gd name="T64" fmla="+- 0 8087 8011"/>
                                <a:gd name="T65" fmla="*/ T64 w 178"/>
                                <a:gd name="T66" fmla="+- 0 15527 15526"/>
                                <a:gd name="T67" fmla="*/ 15527 h 437"/>
                                <a:gd name="T68" fmla="+- 0 8083 8011"/>
                                <a:gd name="T69" fmla="*/ T68 w 178"/>
                                <a:gd name="T70" fmla="+- 0 15526 15526"/>
                                <a:gd name="T71" fmla="*/ 15526 h 437"/>
                                <a:gd name="T72" fmla="+- 0 8079 8011"/>
                                <a:gd name="T73" fmla="*/ T72 w 178"/>
                                <a:gd name="T74" fmla="+- 0 15526 15526"/>
                                <a:gd name="T75" fmla="*/ 15526 h 437"/>
                                <a:gd name="T76" fmla="+- 0 8076 8011"/>
                                <a:gd name="T77" fmla="*/ T76 w 178"/>
                                <a:gd name="T78" fmla="+- 0 15526 15526"/>
                                <a:gd name="T79" fmla="*/ 15526 h 437"/>
                                <a:gd name="T80" fmla="+- 0 8072 8011"/>
                                <a:gd name="T81" fmla="*/ T80 w 178"/>
                                <a:gd name="T82" fmla="+- 0 15527 15526"/>
                                <a:gd name="T83" fmla="*/ 15527 h 437"/>
                                <a:gd name="T84" fmla="+- 0 8068 8011"/>
                                <a:gd name="T85" fmla="*/ T84 w 178"/>
                                <a:gd name="T86" fmla="+- 0 15529 15526"/>
                                <a:gd name="T87" fmla="*/ 15529 h 437"/>
                                <a:gd name="T88" fmla="+- 0 8062 8011"/>
                                <a:gd name="T89" fmla="*/ T88 w 178"/>
                                <a:gd name="T90" fmla="+- 0 15532 15526"/>
                                <a:gd name="T91" fmla="*/ 15532 h 437"/>
                                <a:gd name="T92" fmla="+- 0 8057 8011"/>
                                <a:gd name="T93" fmla="*/ T92 w 178"/>
                                <a:gd name="T94" fmla="+- 0 15537 15526"/>
                                <a:gd name="T95" fmla="*/ 15537 h 437"/>
                                <a:gd name="T96" fmla="+- 0 8052 8011"/>
                                <a:gd name="T97" fmla="*/ T96 w 178"/>
                                <a:gd name="T98" fmla="+- 0 15543 15526"/>
                                <a:gd name="T99" fmla="*/ 15543 h 437"/>
                                <a:gd name="T100" fmla="+- 0 8050 8011"/>
                                <a:gd name="T101" fmla="*/ T100 w 178"/>
                                <a:gd name="T102" fmla="+- 0 15545 15526"/>
                                <a:gd name="T103" fmla="*/ 15545 h 437"/>
                                <a:gd name="T104" fmla="+- 0 8048 8011"/>
                                <a:gd name="T105" fmla="*/ T104 w 178"/>
                                <a:gd name="T106" fmla="+- 0 15548 15526"/>
                                <a:gd name="T107" fmla="*/ 15548 h 437"/>
                                <a:gd name="T108" fmla="+- 0 8022 8011"/>
                                <a:gd name="T109" fmla="*/ T108 w 178"/>
                                <a:gd name="T110" fmla="+- 0 15611 15526"/>
                                <a:gd name="T111" fmla="*/ 15611 h 437"/>
                                <a:gd name="T112" fmla="+- 0 8017 8011"/>
                                <a:gd name="T113" fmla="*/ T112 w 178"/>
                                <a:gd name="T114" fmla="+- 0 15631 15526"/>
                                <a:gd name="T115" fmla="*/ 15631 h 437"/>
                                <a:gd name="T116" fmla="+- 0 8011 8011"/>
                                <a:gd name="T117" fmla="*/ T116 w 178"/>
                                <a:gd name="T118" fmla="+- 0 15650 15526"/>
                                <a:gd name="T119" fmla="*/ 15650 h 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8" h="437">
                                  <a:moveTo>
                                    <a:pt x="176" y="437"/>
                                  </a:moveTo>
                                  <a:lnTo>
                                    <a:pt x="178" y="418"/>
                                  </a:lnTo>
                                  <a:lnTo>
                                    <a:pt x="178" y="399"/>
                                  </a:lnTo>
                                  <a:lnTo>
                                    <a:pt x="178" y="378"/>
                                  </a:lnTo>
                                  <a:lnTo>
                                    <a:pt x="173" y="305"/>
                                  </a:lnTo>
                                  <a:lnTo>
                                    <a:pt x="161" y="229"/>
                                  </a:lnTo>
                                  <a:lnTo>
                                    <a:pt x="148" y="168"/>
                                  </a:lnTo>
                                  <a:lnTo>
                                    <a:pt x="132" y="104"/>
                                  </a:lnTo>
                                  <a:lnTo>
                                    <a:pt x="111" y="41"/>
                                  </a:lnTo>
                                  <a:lnTo>
                                    <a:pt x="101" y="25"/>
                                  </a:lnTo>
                                  <a:lnTo>
                                    <a:pt x="100" y="22"/>
                                  </a:lnTo>
                                  <a:lnTo>
                                    <a:pt x="98" y="19"/>
                                  </a:lnTo>
                                  <a:lnTo>
                                    <a:pt x="96" y="17"/>
                                  </a:lnTo>
                                  <a:lnTo>
                                    <a:pt x="91" y="11"/>
                                  </a:lnTo>
                                  <a:lnTo>
                                    <a:pt x="86" y="6"/>
                                  </a:lnTo>
                                  <a:lnTo>
                                    <a:pt x="80" y="3"/>
                                  </a:lnTo>
                                  <a:lnTo>
                                    <a:pt x="76" y="1"/>
                                  </a:lnTo>
                                  <a:lnTo>
                                    <a:pt x="72" y="0"/>
                                  </a:lnTo>
                                  <a:lnTo>
                                    <a:pt x="68" y="0"/>
                                  </a:lnTo>
                                  <a:lnTo>
                                    <a:pt x="65" y="0"/>
                                  </a:lnTo>
                                  <a:lnTo>
                                    <a:pt x="61" y="1"/>
                                  </a:lnTo>
                                  <a:lnTo>
                                    <a:pt x="57" y="3"/>
                                  </a:lnTo>
                                  <a:lnTo>
                                    <a:pt x="51" y="6"/>
                                  </a:lnTo>
                                  <a:lnTo>
                                    <a:pt x="46" y="11"/>
                                  </a:lnTo>
                                  <a:lnTo>
                                    <a:pt x="41" y="17"/>
                                  </a:lnTo>
                                  <a:lnTo>
                                    <a:pt x="39" y="19"/>
                                  </a:lnTo>
                                  <a:lnTo>
                                    <a:pt x="37" y="22"/>
                                  </a:lnTo>
                                  <a:lnTo>
                                    <a:pt x="11" y="85"/>
                                  </a:lnTo>
                                  <a:lnTo>
                                    <a:pt x="6" y="105"/>
                                  </a:lnTo>
                                  <a:lnTo>
                                    <a:pt x="0" y="124"/>
                                  </a:lnTo>
                                </a:path>
                              </a:pathLst>
                            </a:custGeom>
                            <a:noFill/>
                            <a:ln w="6350">
                              <a:solidFill>
                                <a:srgbClr val="27AAE1"/>
                              </a:solidFill>
                              <a:round/>
                            </a:ln>
                          </wps:spPr>
                          <wps:bodyPr rot="0" vert="horz" wrap="square" lIns="91440" tIns="45720" rIns="91440" bIns="45720" anchor="t" anchorCtr="0" upright="1">
                            <a:noAutofit/>
                          </wps:bodyPr>
                        </wps:wsp>
                      </wpg:grpSp>
                      <wpg:grpSp>
                        <wpg:cNvPr id="32" name="Group 33"/>
                        <wpg:cNvGrpSpPr/>
                        <wpg:grpSpPr>
                          <a:xfrm>
                            <a:off x="8046" y="15640"/>
                            <a:ext cx="63" cy="372"/>
                            <a:chOff x="8046" y="15640"/>
                            <a:chExt cx="63" cy="372"/>
                          </a:xfrm>
                        </wpg:grpSpPr>
                        <wps:wsp>
                          <wps:cNvPr id="33" name="Freeform 34"/>
                          <wps:cNvSpPr/>
                          <wps:spPr bwMode="auto">
                            <a:xfrm>
                              <a:off x="8046" y="15640"/>
                              <a:ext cx="63" cy="372"/>
                            </a:xfrm>
                            <a:custGeom>
                              <a:avLst/>
                              <a:gdLst>
                                <a:gd name="T0" fmla="+- 0 8046 8046"/>
                                <a:gd name="T1" fmla="*/ T0 w 63"/>
                                <a:gd name="T2" fmla="+- 0 15993 15640"/>
                                <a:gd name="T3" fmla="*/ 15993 h 372"/>
                                <a:gd name="T4" fmla="+- 0 8054 8046"/>
                                <a:gd name="T5" fmla="*/ T4 w 63"/>
                                <a:gd name="T6" fmla="+- 0 15913 15640"/>
                                <a:gd name="T7" fmla="*/ 15913 h 372"/>
                                <a:gd name="T8" fmla="+- 0 8065 8046"/>
                                <a:gd name="T9" fmla="*/ T8 w 63"/>
                                <a:gd name="T10" fmla="+- 0 15839 15640"/>
                                <a:gd name="T11" fmla="*/ 15839 h 372"/>
                                <a:gd name="T12" fmla="+- 0 8060 8046"/>
                                <a:gd name="T13" fmla="*/ T12 w 63"/>
                                <a:gd name="T14" fmla="+- 0 15817 15640"/>
                                <a:gd name="T15" fmla="*/ 15817 h 372"/>
                                <a:gd name="T16" fmla="+- 0 8052 8046"/>
                                <a:gd name="T17" fmla="*/ T16 w 63"/>
                                <a:gd name="T18" fmla="+- 0 15754 15640"/>
                                <a:gd name="T19" fmla="*/ 15754 h 372"/>
                                <a:gd name="T20" fmla="+- 0 8050 8046"/>
                                <a:gd name="T21" fmla="*/ T20 w 63"/>
                                <a:gd name="T22" fmla="+- 0 15715 15640"/>
                                <a:gd name="T23" fmla="*/ 15715 h 372"/>
                                <a:gd name="T24" fmla="+- 0 8051 8046"/>
                                <a:gd name="T25" fmla="*/ T24 w 63"/>
                                <a:gd name="T26" fmla="+- 0 15695 15640"/>
                                <a:gd name="T27" fmla="*/ 15695 h 372"/>
                                <a:gd name="T28" fmla="+- 0 8052 8046"/>
                                <a:gd name="T29" fmla="*/ T28 w 63"/>
                                <a:gd name="T30" fmla="+- 0 15677 15640"/>
                                <a:gd name="T31" fmla="*/ 15677 h 372"/>
                                <a:gd name="T32" fmla="+- 0 8055 8046"/>
                                <a:gd name="T33" fmla="*/ T32 w 63"/>
                                <a:gd name="T34" fmla="+- 0 15658 15640"/>
                                <a:gd name="T35" fmla="*/ 15658 h 372"/>
                                <a:gd name="T36" fmla="+- 0 8058 8046"/>
                                <a:gd name="T37" fmla="*/ T36 w 63"/>
                                <a:gd name="T38" fmla="+- 0 15640 15640"/>
                                <a:gd name="T39" fmla="*/ 15640 h 372"/>
                                <a:gd name="T40" fmla="+- 0 8058 8046"/>
                                <a:gd name="T41" fmla="*/ T40 w 63"/>
                                <a:gd name="T42" fmla="+- 0 15659 15640"/>
                                <a:gd name="T43" fmla="*/ 15659 h 372"/>
                                <a:gd name="T44" fmla="+- 0 8058 8046"/>
                                <a:gd name="T45" fmla="*/ T44 w 63"/>
                                <a:gd name="T46" fmla="+- 0 15679 15640"/>
                                <a:gd name="T47" fmla="*/ 15679 h 372"/>
                                <a:gd name="T48" fmla="+- 0 8064 8046"/>
                                <a:gd name="T49" fmla="*/ T48 w 63"/>
                                <a:gd name="T50" fmla="+- 0 15739 15640"/>
                                <a:gd name="T51" fmla="*/ 15739 h 372"/>
                                <a:gd name="T52" fmla="+- 0 8076 8046"/>
                                <a:gd name="T53" fmla="*/ T52 w 63"/>
                                <a:gd name="T54" fmla="+- 0 15799 15640"/>
                                <a:gd name="T55" fmla="*/ 15799 h 372"/>
                                <a:gd name="T56" fmla="+- 0 8108 8046"/>
                                <a:gd name="T57" fmla="*/ T56 w 63"/>
                                <a:gd name="T58" fmla="+- 0 15789 15640"/>
                                <a:gd name="T59" fmla="*/ 15789 h 372"/>
                                <a:gd name="T60" fmla="+- 0 8108 8046"/>
                                <a:gd name="T61" fmla="*/ T60 w 63"/>
                                <a:gd name="T62" fmla="+- 0 15796 15640"/>
                                <a:gd name="T63" fmla="*/ 15796 h 372"/>
                                <a:gd name="T64" fmla="+- 0 8103 8046"/>
                                <a:gd name="T65" fmla="*/ T64 w 63"/>
                                <a:gd name="T66" fmla="+- 0 15805 15640"/>
                                <a:gd name="T67" fmla="*/ 15805 h 372"/>
                                <a:gd name="T68" fmla="+- 0 8093 8046"/>
                                <a:gd name="T69" fmla="*/ T68 w 63"/>
                                <a:gd name="T70" fmla="+- 0 15815 15640"/>
                                <a:gd name="T71" fmla="*/ 15815 h 372"/>
                                <a:gd name="T72" fmla="+- 0 8086 8046"/>
                                <a:gd name="T73" fmla="*/ T72 w 63"/>
                                <a:gd name="T74" fmla="+- 0 15825 15640"/>
                                <a:gd name="T75" fmla="*/ 15825 h 372"/>
                                <a:gd name="T76" fmla="+- 0 8075 8046"/>
                                <a:gd name="T77" fmla="*/ T76 w 63"/>
                                <a:gd name="T78" fmla="+- 0 15888 15640"/>
                                <a:gd name="T79" fmla="*/ 15888 h 372"/>
                                <a:gd name="T80" fmla="+- 0 8073 8046"/>
                                <a:gd name="T81" fmla="*/ T80 w 63"/>
                                <a:gd name="T82" fmla="+- 0 15959 15640"/>
                                <a:gd name="T83" fmla="*/ 15959 h 372"/>
                                <a:gd name="T84" fmla="+- 0 8073 8046"/>
                                <a:gd name="T85" fmla="*/ T84 w 63"/>
                                <a:gd name="T86" fmla="+- 0 15978 15640"/>
                                <a:gd name="T87" fmla="*/ 15978 h 372"/>
                                <a:gd name="T88" fmla="+- 0 8073 8046"/>
                                <a:gd name="T89" fmla="*/ T88 w 63"/>
                                <a:gd name="T90" fmla="+- 0 15996 15640"/>
                                <a:gd name="T91" fmla="*/ 15996 h 372"/>
                                <a:gd name="T92" fmla="+- 0 8073 8046"/>
                                <a:gd name="T93" fmla="*/ T92 w 63"/>
                                <a:gd name="T94" fmla="+- 0 16012 15640"/>
                                <a:gd name="T95" fmla="*/ 16012 h 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63" h="372">
                                  <a:moveTo>
                                    <a:pt x="0" y="353"/>
                                  </a:moveTo>
                                  <a:lnTo>
                                    <a:pt x="8" y="273"/>
                                  </a:lnTo>
                                  <a:lnTo>
                                    <a:pt x="19" y="199"/>
                                  </a:lnTo>
                                  <a:lnTo>
                                    <a:pt x="14" y="177"/>
                                  </a:lnTo>
                                  <a:lnTo>
                                    <a:pt x="6" y="114"/>
                                  </a:lnTo>
                                  <a:lnTo>
                                    <a:pt x="4" y="75"/>
                                  </a:lnTo>
                                  <a:lnTo>
                                    <a:pt x="5" y="55"/>
                                  </a:lnTo>
                                  <a:lnTo>
                                    <a:pt x="6" y="37"/>
                                  </a:lnTo>
                                  <a:lnTo>
                                    <a:pt x="9" y="18"/>
                                  </a:lnTo>
                                  <a:lnTo>
                                    <a:pt x="12" y="0"/>
                                  </a:lnTo>
                                  <a:lnTo>
                                    <a:pt x="12" y="19"/>
                                  </a:lnTo>
                                  <a:lnTo>
                                    <a:pt x="12" y="39"/>
                                  </a:lnTo>
                                  <a:lnTo>
                                    <a:pt x="18" y="99"/>
                                  </a:lnTo>
                                  <a:lnTo>
                                    <a:pt x="30" y="159"/>
                                  </a:lnTo>
                                  <a:lnTo>
                                    <a:pt x="62" y="149"/>
                                  </a:lnTo>
                                  <a:lnTo>
                                    <a:pt x="62" y="156"/>
                                  </a:lnTo>
                                  <a:lnTo>
                                    <a:pt x="57" y="165"/>
                                  </a:lnTo>
                                  <a:lnTo>
                                    <a:pt x="47" y="175"/>
                                  </a:lnTo>
                                  <a:lnTo>
                                    <a:pt x="40" y="185"/>
                                  </a:lnTo>
                                  <a:lnTo>
                                    <a:pt x="29" y="248"/>
                                  </a:lnTo>
                                  <a:lnTo>
                                    <a:pt x="27" y="319"/>
                                  </a:lnTo>
                                  <a:lnTo>
                                    <a:pt x="27" y="338"/>
                                  </a:lnTo>
                                  <a:lnTo>
                                    <a:pt x="27" y="356"/>
                                  </a:lnTo>
                                  <a:lnTo>
                                    <a:pt x="27" y="372"/>
                                  </a:lnTo>
                                </a:path>
                              </a:pathLst>
                            </a:custGeom>
                            <a:noFill/>
                            <a:ln w="6350">
                              <a:solidFill>
                                <a:srgbClr val="27AAE1"/>
                              </a:solidFill>
                              <a:round/>
                            </a:ln>
                          </wps:spPr>
                          <wps:bodyPr rot="0" vert="horz" wrap="square" lIns="91440" tIns="45720" rIns="91440" bIns="45720" anchor="t" anchorCtr="0" upright="1">
                            <a:noAutofit/>
                          </wps:bodyPr>
                        </wps:wsp>
                      </wpg:grpSp>
                      <wpg:grpSp>
                        <wpg:cNvPr id="34" name="Group 35"/>
                        <wpg:cNvGrpSpPr/>
                        <wpg:grpSpPr>
                          <a:xfrm>
                            <a:off x="8046" y="15640"/>
                            <a:ext cx="63" cy="372"/>
                            <a:chOff x="8046" y="15640"/>
                            <a:chExt cx="63" cy="372"/>
                          </a:xfrm>
                        </wpg:grpSpPr>
                        <wps:wsp>
                          <wps:cNvPr id="35" name="Freeform 36"/>
                          <wps:cNvSpPr/>
                          <wps:spPr bwMode="auto">
                            <a:xfrm>
                              <a:off x="8046" y="15640"/>
                              <a:ext cx="63" cy="372"/>
                            </a:xfrm>
                            <a:custGeom>
                              <a:avLst/>
                              <a:gdLst>
                                <a:gd name="T0" fmla="+- 0 8046 8046"/>
                                <a:gd name="T1" fmla="*/ T0 w 63"/>
                                <a:gd name="T2" fmla="+- 0 15993 15640"/>
                                <a:gd name="T3" fmla="*/ 15993 h 372"/>
                                <a:gd name="T4" fmla="+- 0 8054 8046"/>
                                <a:gd name="T5" fmla="*/ T4 w 63"/>
                                <a:gd name="T6" fmla="+- 0 15913 15640"/>
                                <a:gd name="T7" fmla="*/ 15913 h 372"/>
                                <a:gd name="T8" fmla="+- 0 8065 8046"/>
                                <a:gd name="T9" fmla="*/ T8 w 63"/>
                                <a:gd name="T10" fmla="+- 0 15839 15640"/>
                                <a:gd name="T11" fmla="*/ 15839 h 372"/>
                                <a:gd name="T12" fmla="+- 0 8060 8046"/>
                                <a:gd name="T13" fmla="*/ T12 w 63"/>
                                <a:gd name="T14" fmla="+- 0 15817 15640"/>
                                <a:gd name="T15" fmla="*/ 15817 h 372"/>
                                <a:gd name="T16" fmla="+- 0 8052 8046"/>
                                <a:gd name="T17" fmla="*/ T16 w 63"/>
                                <a:gd name="T18" fmla="+- 0 15754 15640"/>
                                <a:gd name="T19" fmla="*/ 15754 h 372"/>
                                <a:gd name="T20" fmla="+- 0 8050 8046"/>
                                <a:gd name="T21" fmla="*/ T20 w 63"/>
                                <a:gd name="T22" fmla="+- 0 15715 15640"/>
                                <a:gd name="T23" fmla="*/ 15715 h 372"/>
                                <a:gd name="T24" fmla="+- 0 8051 8046"/>
                                <a:gd name="T25" fmla="*/ T24 w 63"/>
                                <a:gd name="T26" fmla="+- 0 15695 15640"/>
                                <a:gd name="T27" fmla="*/ 15695 h 372"/>
                                <a:gd name="T28" fmla="+- 0 8052 8046"/>
                                <a:gd name="T29" fmla="*/ T28 w 63"/>
                                <a:gd name="T30" fmla="+- 0 15677 15640"/>
                                <a:gd name="T31" fmla="*/ 15677 h 372"/>
                                <a:gd name="T32" fmla="+- 0 8055 8046"/>
                                <a:gd name="T33" fmla="*/ T32 w 63"/>
                                <a:gd name="T34" fmla="+- 0 15658 15640"/>
                                <a:gd name="T35" fmla="*/ 15658 h 372"/>
                                <a:gd name="T36" fmla="+- 0 8058 8046"/>
                                <a:gd name="T37" fmla="*/ T36 w 63"/>
                                <a:gd name="T38" fmla="+- 0 15640 15640"/>
                                <a:gd name="T39" fmla="*/ 15640 h 372"/>
                                <a:gd name="T40" fmla="+- 0 8058 8046"/>
                                <a:gd name="T41" fmla="*/ T40 w 63"/>
                                <a:gd name="T42" fmla="+- 0 15659 15640"/>
                                <a:gd name="T43" fmla="*/ 15659 h 372"/>
                                <a:gd name="T44" fmla="+- 0 8058 8046"/>
                                <a:gd name="T45" fmla="*/ T44 w 63"/>
                                <a:gd name="T46" fmla="+- 0 15679 15640"/>
                                <a:gd name="T47" fmla="*/ 15679 h 372"/>
                                <a:gd name="T48" fmla="+- 0 8064 8046"/>
                                <a:gd name="T49" fmla="*/ T48 w 63"/>
                                <a:gd name="T50" fmla="+- 0 15739 15640"/>
                                <a:gd name="T51" fmla="*/ 15739 h 372"/>
                                <a:gd name="T52" fmla="+- 0 8076 8046"/>
                                <a:gd name="T53" fmla="*/ T52 w 63"/>
                                <a:gd name="T54" fmla="+- 0 15799 15640"/>
                                <a:gd name="T55" fmla="*/ 15799 h 372"/>
                                <a:gd name="T56" fmla="+- 0 8108 8046"/>
                                <a:gd name="T57" fmla="*/ T56 w 63"/>
                                <a:gd name="T58" fmla="+- 0 15789 15640"/>
                                <a:gd name="T59" fmla="*/ 15789 h 372"/>
                                <a:gd name="T60" fmla="+- 0 8108 8046"/>
                                <a:gd name="T61" fmla="*/ T60 w 63"/>
                                <a:gd name="T62" fmla="+- 0 15796 15640"/>
                                <a:gd name="T63" fmla="*/ 15796 h 372"/>
                                <a:gd name="T64" fmla="+- 0 8103 8046"/>
                                <a:gd name="T65" fmla="*/ T64 w 63"/>
                                <a:gd name="T66" fmla="+- 0 15805 15640"/>
                                <a:gd name="T67" fmla="*/ 15805 h 372"/>
                                <a:gd name="T68" fmla="+- 0 8093 8046"/>
                                <a:gd name="T69" fmla="*/ T68 w 63"/>
                                <a:gd name="T70" fmla="+- 0 15815 15640"/>
                                <a:gd name="T71" fmla="*/ 15815 h 372"/>
                                <a:gd name="T72" fmla="+- 0 8086 8046"/>
                                <a:gd name="T73" fmla="*/ T72 w 63"/>
                                <a:gd name="T74" fmla="+- 0 15825 15640"/>
                                <a:gd name="T75" fmla="*/ 15825 h 372"/>
                                <a:gd name="T76" fmla="+- 0 8075 8046"/>
                                <a:gd name="T77" fmla="*/ T76 w 63"/>
                                <a:gd name="T78" fmla="+- 0 15888 15640"/>
                                <a:gd name="T79" fmla="*/ 15888 h 372"/>
                                <a:gd name="T80" fmla="+- 0 8073 8046"/>
                                <a:gd name="T81" fmla="*/ T80 w 63"/>
                                <a:gd name="T82" fmla="+- 0 15959 15640"/>
                                <a:gd name="T83" fmla="*/ 15959 h 372"/>
                                <a:gd name="T84" fmla="+- 0 8073 8046"/>
                                <a:gd name="T85" fmla="*/ T84 w 63"/>
                                <a:gd name="T86" fmla="+- 0 15978 15640"/>
                                <a:gd name="T87" fmla="*/ 15978 h 372"/>
                                <a:gd name="T88" fmla="+- 0 8073 8046"/>
                                <a:gd name="T89" fmla="*/ T88 w 63"/>
                                <a:gd name="T90" fmla="+- 0 15996 15640"/>
                                <a:gd name="T91" fmla="*/ 15996 h 372"/>
                                <a:gd name="T92" fmla="+- 0 8073 8046"/>
                                <a:gd name="T93" fmla="*/ T92 w 63"/>
                                <a:gd name="T94" fmla="+- 0 16012 15640"/>
                                <a:gd name="T95" fmla="*/ 16012 h 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63" h="372">
                                  <a:moveTo>
                                    <a:pt x="0" y="353"/>
                                  </a:moveTo>
                                  <a:lnTo>
                                    <a:pt x="8" y="273"/>
                                  </a:lnTo>
                                  <a:lnTo>
                                    <a:pt x="19" y="199"/>
                                  </a:lnTo>
                                  <a:lnTo>
                                    <a:pt x="14" y="177"/>
                                  </a:lnTo>
                                  <a:lnTo>
                                    <a:pt x="6" y="114"/>
                                  </a:lnTo>
                                  <a:lnTo>
                                    <a:pt x="4" y="75"/>
                                  </a:lnTo>
                                  <a:lnTo>
                                    <a:pt x="5" y="55"/>
                                  </a:lnTo>
                                  <a:lnTo>
                                    <a:pt x="6" y="37"/>
                                  </a:lnTo>
                                  <a:lnTo>
                                    <a:pt x="9" y="18"/>
                                  </a:lnTo>
                                  <a:lnTo>
                                    <a:pt x="12" y="0"/>
                                  </a:lnTo>
                                  <a:lnTo>
                                    <a:pt x="12" y="19"/>
                                  </a:lnTo>
                                  <a:lnTo>
                                    <a:pt x="12" y="39"/>
                                  </a:lnTo>
                                  <a:lnTo>
                                    <a:pt x="18" y="99"/>
                                  </a:lnTo>
                                  <a:lnTo>
                                    <a:pt x="30" y="159"/>
                                  </a:lnTo>
                                  <a:lnTo>
                                    <a:pt x="62" y="149"/>
                                  </a:lnTo>
                                  <a:lnTo>
                                    <a:pt x="62" y="156"/>
                                  </a:lnTo>
                                  <a:lnTo>
                                    <a:pt x="57" y="165"/>
                                  </a:lnTo>
                                  <a:lnTo>
                                    <a:pt x="47" y="175"/>
                                  </a:lnTo>
                                  <a:lnTo>
                                    <a:pt x="40" y="185"/>
                                  </a:lnTo>
                                  <a:lnTo>
                                    <a:pt x="29" y="248"/>
                                  </a:lnTo>
                                  <a:lnTo>
                                    <a:pt x="27" y="319"/>
                                  </a:lnTo>
                                  <a:lnTo>
                                    <a:pt x="27" y="338"/>
                                  </a:lnTo>
                                  <a:lnTo>
                                    <a:pt x="27" y="356"/>
                                  </a:lnTo>
                                  <a:lnTo>
                                    <a:pt x="27" y="372"/>
                                  </a:lnTo>
                                </a:path>
                              </a:pathLst>
                            </a:custGeom>
                            <a:noFill/>
                            <a:ln w="6350">
                              <a:solidFill>
                                <a:srgbClr val="27AAE1"/>
                              </a:solidFill>
                              <a:round/>
                            </a:ln>
                          </wps:spPr>
                          <wps:bodyPr rot="0" vert="horz" wrap="square" lIns="91440" tIns="45720" rIns="91440" bIns="45720" anchor="t" anchorCtr="0" upright="1">
                            <a:noAutofit/>
                          </wps:bodyPr>
                        </wps:wsp>
                      </wpg:grpSp>
                      <wpg:grpSp>
                        <wpg:cNvPr id="36" name="Group 37"/>
                        <wpg:cNvGrpSpPr/>
                        <wpg:grpSpPr>
                          <a:xfrm>
                            <a:off x="7682" y="16182"/>
                            <a:ext cx="474" cy="343"/>
                            <a:chOff x="7682" y="16182"/>
                            <a:chExt cx="474" cy="343"/>
                          </a:xfrm>
                        </wpg:grpSpPr>
                        <wps:wsp>
                          <wps:cNvPr id="37" name="Freeform 38"/>
                          <wps:cNvSpPr/>
                          <wps:spPr bwMode="auto">
                            <a:xfrm>
                              <a:off x="7682" y="16182"/>
                              <a:ext cx="474" cy="343"/>
                            </a:xfrm>
                            <a:custGeom>
                              <a:avLst/>
                              <a:gdLst>
                                <a:gd name="T0" fmla="+- 0 7682 7682"/>
                                <a:gd name="T1" fmla="*/ T0 w 474"/>
                                <a:gd name="T2" fmla="+- 0 16245 16182"/>
                                <a:gd name="T3" fmla="*/ 16245 h 343"/>
                                <a:gd name="T4" fmla="+- 0 7752 7682"/>
                                <a:gd name="T5" fmla="*/ T4 w 474"/>
                                <a:gd name="T6" fmla="+- 0 16223 16182"/>
                                <a:gd name="T7" fmla="*/ 16223 h 343"/>
                                <a:gd name="T8" fmla="+- 0 7810 7682"/>
                                <a:gd name="T9" fmla="*/ T8 w 474"/>
                                <a:gd name="T10" fmla="+- 0 16205 16182"/>
                                <a:gd name="T11" fmla="*/ 16205 h 343"/>
                                <a:gd name="T12" fmla="+- 0 7880 7682"/>
                                <a:gd name="T13" fmla="*/ T12 w 474"/>
                                <a:gd name="T14" fmla="+- 0 16188 16182"/>
                                <a:gd name="T15" fmla="*/ 16188 h 343"/>
                                <a:gd name="T16" fmla="+- 0 7936 7682"/>
                                <a:gd name="T17" fmla="*/ T16 w 474"/>
                                <a:gd name="T18" fmla="+- 0 16182 16182"/>
                                <a:gd name="T19" fmla="*/ 16182 h 343"/>
                                <a:gd name="T20" fmla="+- 0 7954 7682"/>
                                <a:gd name="T21" fmla="*/ T20 w 474"/>
                                <a:gd name="T22" fmla="+- 0 16183 16182"/>
                                <a:gd name="T23" fmla="*/ 16183 h 343"/>
                                <a:gd name="T24" fmla="+- 0 8028 7682"/>
                                <a:gd name="T25" fmla="*/ T24 w 474"/>
                                <a:gd name="T26" fmla="+- 0 16197 16182"/>
                                <a:gd name="T27" fmla="*/ 16197 h 343"/>
                                <a:gd name="T28" fmla="+- 0 8097 7682"/>
                                <a:gd name="T29" fmla="*/ T28 w 474"/>
                                <a:gd name="T30" fmla="+- 0 16221 16182"/>
                                <a:gd name="T31" fmla="*/ 16221 h 343"/>
                                <a:gd name="T32" fmla="+- 0 8155 7682"/>
                                <a:gd name="T33" fmla="*/ T32 w 474"/>
                                <a:gd name="T34" fmla="+- 0 16242 16182"/>
                                <a:gd name="T35" fmla="*/ 16242 h 343"/>
                                <a:gd name="T36" fmla="+- 0 8155 7682"/>
                                <a:gd name="T37" fmla="*/ T36 w 474"/>
                                <a:gd name="T38" fmla="+- 0 16522 16182"/>
                                <a:gd name="T39" fmla="*/ 16522 h 343"/>
                                <a:gd name="T40" fmla="+- 0 8118 7682"/>
                                <a:gd name="T41" fmla="*/ T40 w 474"/>
                                <a:gd name="T42" fmla="+- 0 16519 16182"/>
                                <a:gd name="T43" fmla="*/ 16519 h 343"/>
                                <a:gd name="T44" fmla="+- 0 8084 7682"/>
                                <a:gd name="T45" fmla="*/ T44 w 474"/>
                                <a:gd name="T46" fmla="+- 0 16516 16182"/>
                                <a:gd name="T47" fmla="*/ 16516 h 343"/>
                                <a:gd name="T48" fmla="+- 0 8000 7682"/>
                                <a:gd name="T49" fmla="*/ T48 w 474"/>
                                <a:gd name="T50" fmla="+- 0 16510 16182"/>
                                <a:gd name="T51" fmla="*/ 16510 h 343"/>
                                <a:gd name="T52" fmla="+- 0 7936 7682"/>
                                <a:gd name="T53" fmla="*/ T52 w 474"/>
                                <a:gd name="T54" fmla="+- 0 16506 16182"/>
                                <a:gd name="T55" fmla="*/ 16506 h 343"/>
                                <a:gd name="T56" fmla="+- 0 7899 7682"/>
                                <a:gd name="T57" fmla="*/ T56 w 474"/>
                                <a:gd name="T58" fmla="+- 0 16506 16182"/>
                                <a:gd name="T59" fmla="*/ 16506 h 343"/>
                                <a:gd name="T60" fmla="+- 0 7882 7682"/>
                                <a:gd name="T61" fmla="*/ T60 w 474"/>
                                <a:gd name="T62" fmla="+- 0 16506 16182"/>
                                <a:gd name="T63" fmla="*/ 16506 h 343"/>
                                <a:gd name="T64" fmla="+- 0 7810 7682"/>
                                <a:gd name="T65" fmla="*/ T64 w 474"/>
                                <a:gd name="T66" fmla="+- 0 16511 16182"/>
                                <a:gd name="T67" fmla="*/ 16511 h 343"/>
                                <a:gd name="T68" fmla="+- 0 7743 7682"/>
                                <a:gd name="T69" fmla="*/ T68 w 474"/>
                                <a:gd name="T70" fmla="+- 0 16518 16182"/>
                                <a:gd name="T71" fmla="*/ 16518 h 343"/>
                                <a:gd name="T72" fmla="+- 0 7716 7682"/>
                                <a:gd name="T73" fmla="*/ T72 w 474"/>
                                <a:gd name="T74" fmla="+- 0 16521 16182"/>
                                <a:gd name="T75" fmla="*/ 16521 h 343"/>
                                <a:gd name="T76" fmla="+- 0 7687 7682"/>
                                <a:gd name="T77" fmla="*/ T76 w 474"/>
                                <a:gd name="T78" fmla="+- 0 16525 16182"/>
                                <a:gd name="T79" fmla="*/ 16525 h 3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74" h="343">
                                  <a:moveTo>
                                    <a:pt x="0" y="63"/>
                                  </a:moveTo>
                                  <a:lnTo>
                                    <a:pt x="70" y="41"/>
                                  </a:lnTo>
                                  <a:lnTo>
                                    <a:pt x="128" y="23"/>
                                  </a:lnTo>
                                  <a:lnTo>
                                    <a:pt x="198" y="6"/>
                                  </a:lnTo>
                                  <a:lnTo>
                                    <a:pt x="254" y="0"/>
                                  </a:lnTo>
                                  <a:lnTo>
                                    <a:pt x="272" y="1"/>
                                  </a:lnTo>
                                  <a:lnTo>
                                    <a:pt x="346" y="15"/>
                                  </a:lnTo>
                                  <a:lnTo>
                                    <a:pt x="415" y="39"/>
                                  </a:lnTo>
                                  <a:lnTo>
                                    <a:pt x="473" y="60"/>
                                  </a:lnTo>
                                  <a:lnTo>
                                    <a:pt x="473" y="340"/>
                                  </a:lnTo>
                                  <a:lnTo>
                                    <a:pt x="436" y="337"/>
                                  </a:lnTo>
                                  <a:lnTo>
                                    <a:pt x="402" y="334"/>
                                  </a:lnTo>
                                  <a:lnTo>
                                    <a:pt x="318" y="328"/>
                                  </a:lnTo>
                                  <a:lnTo>
                                    <a:pt x="254" y="324"/>
                                  </a:lnTo>
                                  <a:lnTo>
                                    <a:pt x="217" y="324"/>
                                  </a:lnTo>
                                  <a:lnTo>
                                    <a:pt x="200" y="324"/>
                                  </a:lnTo>
                                  <a:lnTo>
                                    <a:pt x="128" y="329"/>
                                  </a:lnTo>
                                  <a:lnTo>
                                    <a:pt x="61" y="336"/>
                                  </a:lnTo>
                                  <a:lnTo>
                                    <a:pt x="34" y="339"/>
                                  </a:lnTo>
                                  <a:lnTo>
                                    <a:pt x="5" y="343"/>
                                  </a:lnTo>
                                </a:path>
                              </a:pathLst>
                            </a:custGeom>
                            <a:noFill/>
                            <a:ln w="6350">
                              <a:solidFill>
                                <a:srgbClr val="27AAE1"/>
                              </a:solidFill>
                              <a:round/>
                            </a:ln>
                          </wps:spPr>
                          <wps:bodyPr rot="0" vert="horz" wrap="square" lIns="91440" tIns="45720" rIns="91440" bIns="45720" anchor="t" anchorCtr="0" upright="1">
                            <a:noAutofit/>
                          </wps:bodyPr>
                        </wps:wsp>
                      </wpg:grpSp>
                      <wpg:grpSp>
                        <wpg:cNvPr id="38" name="Group 39"/>
                        <wpg:cNvGrpSpPr/>
                        <wpg:grpSpPr>
                          <a:xfrm>
                            <a:off x="9313" y="15522"/>
                            <a:ext cx="70" cy="498"/>
                            <a:chOff x="9313" y="15522"/>
                            <a:chExt cx="70" cy="498"/>
                          </a:xfrm>
                        </wpg:grpSpPr>
                        <wps:wsp>
                          <wps:cNvPr id="39" name="Freeform 40"/>
                          <wps:cNvSpPr/>
                          <wps:spPr bwMode="auto">
                            <a:xfrm>
                              <a:off x="9313" y="15522"/>
                              <a:ext cx="70" cy="498"/>
                            </a:xfrm>
                            <a:custGeom>
                              <a:avLst/>
                              <a:gdLst>
                                <a:gd name="T0" fmla="+- 0 9382 9313"/>
                                <a:gd name="T1" fmla="*/ T0 w 70"/>
                                <a:gd name="T2" fmla="+- 0 16019 15522"/>
                                <a:gd name="T3" fmla="*/ 16019 h 498"/>
                                <a:gd name="T4" fmla="+- 0 9371 9313"/>
                                <a:gd name="T5" fmla="*/ T4 w 70"/>
                                <a:gd name="T6" fmla="+- 0 15981 15522"/>
                                <a:gd name="T7" fmla="*/ 15981 h 498"/>
                                <a:gd name="T8" fmla="+- 0 9364 9313"/>
                                <a:gd name="T9" fmla="*/ T8 w 70"/>
                                <a:gd name="T10" fmla="+- 0 15983 15522"/>
                                <a:gd name="T11" fmla="*/ 15983 h 498"/>
                                <a:gd name="T12" fmla="+- 0 9356 9313"/>
                                <a:gd name="T13" fmla="*/ T12 w 70"/>
                                <a:gd name="T14" fmla="+- 0 15984 15522"/>
                                <a:gd name="T15" fmla="*/ 15984 h 498"/>
                                <a:gd name="T16" fmla="+- 0 9341 9313"/>
                                <a:gd name="T17" fmla="*/ T16 w 70"/>
                                <a:gd name="T18" fmla="+- 0 15925 15522"/>
                                <a:gd name="T19" fmla="*/ 15925 h 498"/>
                                <a:gd name="T20" fmla="+- 0 9340 9313"/>
                                <a:gd name="T21" fmla="*/ T20 w 70"/>
                                <a:gd name="T22" fmla="+- 0 15867 15522"/>
                                <a:gd name="T23" fmla="*/ 15867 h 498"/>
                                <a:gd name="T24" fmla="+- 0 9340 9313"/>
                                <a:gd name="T25" fmla="*/ T24 w 70"/>
                                <a:gd name="T26" fmla="+- 0 15847 15522"/>
                                <a:gd name="T27" fmla="*/ 15847 h 498"/>
                                <a:gd name="T28" fmla="+- 0 9342 9313"/>
                                <a:gd name="T29" fmla="*/ T28 w 70"/>
                                <a:gd name="T30" fmla="+- 0 15773 15522"/>
                                <a:gd name="T31" fmla="*/ 15773 h 498"/>
                                <a:gd name="T32" fmla="+- 0 9359 9313"/>
                                <a:gd name="T33" fmla="*/ T32 w 70"/>
                                <a:gd name="T34" fmla="+- 0 15706 15522"/>
                                <a:gd name="T35" fmla="*/ 15706 h 498"/>
                                <a:gd name="T36" fmla="+- 0 9370 9313"/>
                                <a:gd name="T37" fmla="*/ T36 w 70"/>
                                <a:gd name="T38" fmla="+- 0 15696 15522"/>
                                <a:gd name="T39" fmla="*/ 15696 h 498"/>
                                <a:gd name="T40" fmla="+- 0 9375 9313"/>
                                <a:gd name="T41" fmla="*/ T40 w 70"/>
                                <a:gd name="T42" fmla="+- 0 15687 15522"/>
                                <a:gd name="T43" fmla="*/ 15687 h 498"/>
                                <a:gd name="T44" fmla="+- 0 9375 9313"/>
                                <a:gd name="T45" fmla="*/ T44 w 70"/>
                                <a:gd name="T46" fmla="+- 0 15680 15522"/>
                                <a:gd name="T47" fmla="*/ 15680 h 498"/>
                                <a:gd name="T48" fmla="+- 0 9346 9313"/>
                                <a:gd name="T49" fmla="*/ T48 w 70"/>
                                <a:gd name="T50" fmla="+- 0 15700 15522"/>
                                <a:gd name="T51" fmla="*/ 15700 h 498"/>
                                <a:gd name="T52" fmla="+- 0 9341 9313"/>
                                <a:gd name="T53" fmla="*/ T52 w 70"/>
                                <a:gd name="T54" fmla="+- 0 15682 15522"/>
                                <a:gd name="T55" fmla="*/ 15682 h 498"/>
                                <a:gd name="T56" fmla="+- 0 9328 9313"/>
                                <a:gd name="T57" fmla="*/ T56 w 70"/>
                                <a:gd name="T58" fmla="+- 0 15605 15522"/>
                                <a:gd name="T59" fmla="*/ 15605 h 498"/>
                                <a:gd name="T60" fmla="+- 0 9326 9313"/>
                                <a:gd name="T61" fmla="*/ T60 w 70"/>
                                <a:gd name="T62" fmla="+- 0 15564 15522"/>
                                <a:gd name="T63" fmla="*/ 15564 h 498"/>
                                <a:gd name="T64" fmla="+- 0 9326 9313"/>
                                <a:gd name="T65" fmla="*/ T64 w 70"/>
                                <a:gd name="T66" fmla="+- 0 15543 15522"/>
                                <a:gd name="T67" fmla="*/ 15543 h 498"/>
                                <a:gd name="T68" fmla="+- 0 9327 9313"/>
                                <a:gd name="T69" fmla="*/ T68 w 70"/>
                                <a:gd name="T70" fmla="+- 0 15522 15522"/>
                                <a:gd name="T71" fmla="*/ 15522 h 498"/>
                                <a:gd name="T72" fmla="+- 0 9323 9313"/>
                                <a:gd name="T73" fmla="*/ T72 w 70"/>
                                <a:gd name="T74" fmla="+- 0 15539 15522"/>
                                <a:gd name="T75" fmla="*/ 15539 h 498"/>
                                <a:gd name="T76" fmla="+- 0 9320 9313"/>
                                <a:gd name="T77" fmla="*/ T76 w 70"/>
                                <a:gd name="T78" fmla="+- 0 15557 15522"/>
                                <a:gd name="T79" fmla="*/ 15557 h 498"/>
                                <a:gd name="T80" fmla="+- 0 9318 9313"/>
                                <a:gd name="T81" fmla="*/ T80 w 70"/>
                                <a:gd name="T82" fmla="+- 0 15576 15522"/>
                                <a:gd name="T83" fmla="*/ 15576 h 498"/>
                                <a:gd name="T84" fmla="+- 0 9317 9313"/>
                                <a:gd name="T85" fmla="*/ T84 w 70"/>
                                <a:gd name="T86" fmla="+- 0 15594 15522"/>
                                <a:gd name="T87" fmla="*/ 15594 h 498"/>
                                <a:gd name="T88" fmla="+- 0 9317 9313"/>
                                <a:gd name="T89" fmla="*/ T88 w 70"/>
                                <a:gd name="T90" fmla="+- 0 15614 15522"/>
                                <a:gd name="T91" fmla="*/ 15614 h 498"/>
                                <a:gd name="T92" fmla="+- 0 9318 9313"/>
                                <a:gd name="T93" fmla="*/ T92 w 70"/>
                                <a:gd name="T94" fmla="+- 0 15634 15522"/>
                                <a:gd name="T95" fmla="*/ 15634 h 498"/>
                                <a:gd name="T96" fmla="+- 0 9319 9313"/>
                                <a:gd name="T97" fmla="*/ T96 w 70"/>
                                <a:gd name="T98" fmla="+- 0 15654 15522"/>
                                <a:gd name="T99" fmla="*/ 15654 h 498"/>
                                <a:gd name="T100" fmla="+- 0 9322 9313"/>
                                <a:gd name="T101" fmla="*/ T100 w 70"/>
                                <a:gd name="T102" fmla="+- 0 15675 15522"/>
                                <a:gd name="T103" fmla="*/ 15675 h 498"/>
                                <a:gd name="T104" fmla="+- 0 9325 9313"/>
                                <a:gd name="T105" fmla="*/ T104 w 70"/>
                                <a:gd name="T106" fmla="+- 0 15696 15522"/>
                                <a:gd name="T107" fmla="*/ 15696 h 498"/>
                                <a:gd name="T108" fmla="+- 0 9329 9313"/>
                                <a:gd name="T109" fmla="*/ T108 w 70"/>
                                <a:gd name="T110" fmla="+- 0 15718 15522"/>
                                <a:gd name="T111" fmla="*/ 15718 h 498"/>
                                <a:gd name="T112" fmla="+- 0 9320 9313"/>
                                <a:gd name="T113" fmla="*/ T112 w 70"/>
                                <a:gd name="T114" fmla="+- 0 15804 15522"/>
                                <a:gd name="T115" fmla="*/ 15804 h 498"/>
                                <a:gd name="T116" fmla="+- 0 9313 9313"/>
                                <a:gd name="T117" fmla="*/ T116 w 70"/>
                                <a:gd name="T118" fmla="+- 0 15883 15522"/>
                                <a:gd name="T119" fmla="*/ 15883 h 498"/>
                                <a:gd name="T120" fmla="+- 0 9318 9313"/>
                                <a:gd name="T121" fmla="*/ T120 w 70"/>
                                <a:gd name="T122" fmla="+- 0 15980 15522"/>
                                <a:gd name="T123" fmla="*/ 15980 h 498"/>
                                <a:gd name="T124" fmla="+- 0 9313 9313"/>
                                <a:gd name="T125" fmla="*/ T124 w 70"/>
                                <a:gd name="T126" fmla="+- 0 16017 15522"/>
                                <a:gd name="T127" fmla="*/ 16017 h 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70" h="498">
                                  <a:moveTo>
                                    <a:pt x="69" y="497"/>
                                  </a:moveTo>
                                  <a:lnTo>
                                    <a:pt x="58" y="459"/>
                                  </a:lnTo>
                                  <a:lnTo>
                                    <a:pt x="51" y="461"/>
                                  </a:lnTo>
                                  <a:lnTo>
                                    <a:pt x="43" y="462"/>
                                  </a:lnTo>
                                  <a:lnTo>
                                    <a:pt x="28" y="403"/>
                                  </a:lnTo>
                                  <a:lnTo>
                                    <a:pt x="27" y="345"/>
                                  </a:lnTo>
                                  <a:lnTo>
                                    <a:pt x="27" y="325"/>
                                  </a:lnTo>
                                  <a:lnTo>
                                    <a:pt x="29" y="251"/>
                                  </a:lnTo>
                                  <a:lnTo>
                                    <a:pt x="46" y="184"/>
                                  </a:lnTo>
                                  <a:lnTo>
                                    <a:pt x="57" y="174"/>
                                  </a:lnTo>
                                  <a:lnTo>
                                    <a:pt x="62" y="165"/>
                                  </a:lnTo>
                                  <a:lnTo>
                                    <a:pt x="62" y="158"/>
                                  </a:lnTo>
                                  <a:lnTo>
                                    <a:pt x="33" y="178"/>
                                  </a:lnTo>
                                  <a:lnTo>
                                    <a:pt x="28" y="160"/>
                                  </a:lnTo>
                                  <a:lnTo>
                                    <a:pt x="15" y="83"/>
                                  </a:lnTo>
                                  <a:lnTo>
                                    <a:pt x="13" y="42"/>
                                  </a:lnTo>
                                  <a:lnTo>
                                    <a:pt x="13" y="21"/>
                                  </a:lnTo>
                                  <a:lnTo>
                                    <a:pt x="14" y="0"/>
                                  </a:lnTo>
                                  <a:lnTo>
                                    <a:pt x="10" y="17"/>
                                  </a:lnTo>
                                  <a:lnTo>
                                    <a:pt x="7" y="35"/>
                                  </a:lnTo>
                                  <a:lnTo>
                                    <a:pt x="5" y="54"/>
                                  </a:lnTo>
                                  <a:lnTo>
                                    <a:pt x="4" y="72"/>
                                  </a:lnTo>
                                  <a:lnTo>
                                    <a:pt x="4" y="92"/>
                                  </a:lnTo>
                                  <a:lnTo>
                                    <a:pt x="5" y="112"/>
                                  </a:lnTo>
                                  <a:lnTo>
                                    <a:pt x="6" y="132"/>
                                  </a:lnTo>
                                  <a:lnTo>
                                    <a:pt x="9" y="153"/>
                                  </a:lnTo>
                                  <a:lnTo>
                                    <a:pt x="12" y="174"/>
                                  </a:lnTo>
                                  <a:lnTo>
                                    <a:pt x="16" y="196"/>
                                  </a:lnTo>
                                  <a:lnTo>
                                    <a:pt x="7" y="282"/>
                                  </a:lnTo>
                                  <a:lnTo>
                                    <a:pt x="0" y="361"/>
                                  </a:lnTo>
                                  <a:lnTo>
                                    <a:pt x="5" y="458"/>
                                  </a:lnTo>
                                  <a:lnTo>
                                    <a:pt x="0" y="495"/>
                                  </a:lnTo>
                                </a:path>
                              </a:pathLst>
                            </a:custGeom>
                            <a:noFill/>
                            <a:ln w="6350">
                              <a:solidFill>
                                <a:srgbClr val="27AAE1"/>
                              </a:solidFill>
                              <a:round/>
                            </a:ln>
                          </wps:spPr>
                          <wps:bodyPr rot="0" vert="horz" wrap="square" lIns="91440" tIns="45720" rIns="91440" bIns="45720" anchor="t" anchorCtr="0" upright="1">
                            <a:noAutofit/>
                          </wps:bodyPr>
                        </wps:wsp>
                      </wpg:grpSp>
                      <wpg:grpSp>
                        <wpg:cNvPr id="40" name="Group 41"/>
                        <wpg:cNvGrpSpPr/>
                        <wpg:grpSpPr>
                          <a:xfrm>
                            <a:off x="9237" y="15543"/>
                            <a:ext cx="76" cy="432"/>
                            <a:chOff x="9237" y="15543"/>
                            <a:chExt cx="76" cy="432"/>
                          </a:xfrm>
                        </wpg:grpSpPr>
                        <wps:wsp>
                          <wps:cNvPr id="41" name="Freeform 42"/>
                          <wps:cNvSpPr/>
                          <wps:spPr bwMode="auto">
                            <a:xfrm>
                              <a:off x="9237" y="15543"/>
                              <a:ext cx="76" cy="432"/>
                            </a:xfrm>
                            <a:custGeom>
                              <a:avLst/>
                              <a:gdLst>
                                <a:gd name="T0" fmla="+- 0 9278 9237"/>
                                <a:gd name="T1" fmla="*/ T0 w 76"/>
                                <a:gd name="T2" fmla="+- 0 15543 15543"/>
                                <a:gd name="T3" fmla="*/ 15543 h 432"/>
                                <a:gd name="T4" fmla="+- 0 9262 9237"/>
                                <a:gd name="T5" fmla="*/ T4 w 76"/>
                                <a:gd name="T6" fmla="+- 0 15609 15543"/>
                                <a:gd name="T7" fmla="*/ 15609 h 432"/>
                                <a:gd name="T8" fmla="+- 0 9250 9237"/>
                                <a:gd name="T9" fmla="*/ T8 w 76"/>
                                <a:gd name="T10" fmla="+- 0 15671 15543"/>
                                <a:gd name="T11" fmla="*/ 15671 h 432"/>
                                <a:gd name="T12" fmla="+- 0 9240 9237"/>
                                <a:gd name="T13" fmla="*/ T12 w 76"/>
                                <a:gd name="T14" fmla="+- 0 15746 15543"/>
                                <a:gd name="T15" fmla="*/ 15746 h 432"/>
                                <a:gd name="T16" fmla="+- 0 9237 9237"/>
                                <a:gd name="T17" fmla="*/ T16 w 76"/>
                                <a:gd name="T18" fmla="+- 0 15810 15543"/>
                                <a:gd name="T19" fmla="*/ 15810 h 432"/>
                                <a:gd name="T20" fmla="+- 0 9238 9237"/>
                                <a:gd name="T21" fmla="*/ T20 w 76"/>
                                <a:gd name="T22" fmla="+- 0 15838 15543"/>
                                <a:gd name="T23" fmla="*/ 15838 h 432"/>
                                <a:gd name="T24" fmla="+- 0 9251 9237"/>
                                <a:gd name="T25" fmla="*/ T24 w 76"/>
                                <a:gd name="T26" fmla="+- 0 15908 15543"/>
                                <a:gd name="T27" fmla="*/ 15908 h 432"/>
                                <a:gd name="T28" fmla="+- 0 9290 9237"/>
                                <a:gd name="T29" fmla="*/ T28 w 76"/>
                                <a:gd name="T30" fmla="+- 0 15966 15543"/>
                                <a:gd name="T31" fmla="*/ 15966 h 432"/>
                                <a:gd name="T32" fmla="+- 0 9303 9237"/>
                                <a:gd name="T33" fmla="*/ T32 w 76"/>
                                <a:gd name="T34" fmla="+- 0 15974 15543"/>
                                <a:gd name="T35" fmla="*/ 15974 h 432"/>
                                <a:gd name="T36" fmla="+- 0 9313 9237"/>
                                <a:gd name="T37" fmla="*/ T36 w 76"/>
                                <a:gd name="T38" fmla="+- 0 15883 15543"/>
                                <a:gd name="T39" fmla="*/ 15883 h 4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6" h="432">
                                  <a:moveTo>
                                    <a:pt x="41" y="0"/>
                                  </a:moveTo>
                                  <a:lnTo>
                                    <a:pt x="25" y="66"/>
                                  </a:lnTo>
                                  <a:lnTo>
                                    <a:pt x="13" y="128"/>
                                  </a:lnTo>
                                  <a:lnTo>
                                    <a:pt x="3" y="203"/>
                                  </a:lnTo>
                                  <a:lnTo>
                                    <a:pt x="0" y="267"/>
                                  </a:lnTo>
                                  <a:lnTo>
                                    <a:pt x="1" y="295"/>
                                  </a:lnTo>
                                  <a:lnTo>
                                    <a:pt x="14" y="365"/>
                                  </a:lnTo>
                                  <a:lnTo>
                                    <a:pt x="53" y="423"/>
                                  </a:lnTo>
                                  <a:lnTo>
                                    <a:pt x="66" y="431"/>
                                  </a:lnTo>
                                  <a:lnTo>
                                    <a:pt x="76" y="340"/>
                                  </a:lnTo>
                                </a:path>
                              </a:pathLst>
                            </a:custGeom>
                            <a:noFill/>
                            <a:ln w="6350">
                              <a:solidFill>
                                <a:srgbClr val="27AAE1"/>
                              </a:solidFill>
                              <a:round/>
                            </a:ln>
                          </wps:spPr>
                          <wps:bodyPr rot="0" vert="horz" wrap="square" lIns="91440" tIns="45720" rIns="91440" bIns="45720" anchor="t" anchorCtr="0" upright="1">
                            <a:noAutofit/>
                          </wps:bodyPr>
                        </wps:wsp>
                      </wpg:grpSp>
                      <wpg:grpSp>
                        <wpg:cNvPr id="42" name="Group 43"/>
                        <wpg:cNvGrpSpPr/>
                        <wpg:grpSpPr>
                          <a:xfrm>
                            <a:off x="9341" y="15871"/>
                            <a:ext cx="111" cy="114"/>
                            <a:chOff x="9341" y="15871"/>
                            <a:chExt cx="111" cy="114"/>
                          </a:xfrm>
                        </wpg:grpSpPr>
                        <wps:wsp>
                          <wps:cNvPr id="43" name="Freeform 44"/>
                          <wps:cNvSpPr/>
                          <wps:spPr bwMode="auto">
                            <a:xfrm>
                              <a:off x="9341" y="15871"/>
                              <a:ext cx="111" cy="114"/>
                            </a:xfrm>
                            <a:custGeom>
                              <a:avLst/>
                              <a:gdLst>
                                <a:gd name="T0" fmla="+- 0 9341 9341"/>
                                <a:gd name="T1" fmla="*/ T0 w 111"/>
                                <a:gd name="T2" fmla="+- 0 15916 15871"/>
                                <a:gd name="T3" fmla="*/ 15916 h 114"/>
                                <a:gd name="T4" fmla="+- 0 9342 9341"/>
                                <a:gd name="T5" fmla="*/ T4 w 111"/>
                                <a:gd name="T6" fmla="+- 0 15936 15871"/>
                                <a:gd name="T7" fmla="*/ 15936 h 114"/>
                                <a:gd name="T8" fmla="+- 0 9344 9341"/>
                                <a:gd name="T9" fmla="*/ T8 w 111"/>
                                <a:gd name="T10" fmla="+- 0 15956 15871"/>
                                <a:gd name="T11" fmla="*/ 15956 h 114"/>
                                <a:gd name="T12" fmla="+- 0 9347 9341"/>
                                <a:gd name="T13" fmla="*/ T12 w 111"/>
                                <a:gd name="T14" fmla="+- 0 15975 15871"/>
                                <a:gd name="T15" fmla="*/ 15975 h 114"/>
                                <a:gd name="T16" fmla="+- 0 9356 9341"/>
                                <a:gd name="T17" fmla="*/ T16 w 111"/>
                                <a:gd name="T18" fmla="+- 0 15984 15871"/>
                                <a:gd name="T19" fmla="*/ 15984 h 114"/>
                                <a:gd name="T20" fmla="+- 0 9364 9341"/>
                                <a:gd name="T21" fmla="*/ T20 w 111"/>
                                <a:gd name="T22" fmla="+- 0 15983 15871"/>
                                <a:gd name="T23" fmla="*/ 15983 h 114"/>
                                <a:gd name="T24" fmla="+- 0 9418 9341"/>
                                <a:gd name="T25" fmla="*/ T24 w 111"/>
                                <a:gd name="T26" fmla="+- 0 15953 15871"/>
                                <a:gd name="T27" fmla="*/ 15953 h 114"/>
                                <a:gd name="T28" fmla="+- 0 9446 9341"/>
                                <a:gd name="T29" fmla="*/ T28 w 111"/>
                                <a:gd name="T30" fmla="+- 0 15896 15871"/>
                                <a:gd name="T31" fmla="*/ 15896 h 114"/>
                                <a:gd name="T32" fmla="+- 0 9452 9341"/>
                                <a:gd name="T33" fmla="*/ T32 w 111"/>
                                <a:gd name="T34" fmla="+- 0 15871 15871"/>
                                <a:gd name="T35" fmla="*/ 15871 h 1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1" h="114">
                                  <a:moveTo>
                                    <a:pt x="0" y="45"/>
                                  </a:moveTo>
                                  <a:lnTo>
                                    <a:pt x="1" y="65"/>
                                  </a:lnTo>
                                  <a:lnTo>
                                    <a:pt x="3" y="85"/>
                                  </a:lnTo>
                                  <a:lnTo>
                                    <a:pt x="6" y="104"/>
                                  </a:lnTo>
                                  <a:lnTo>
                                    <a:pt x="15" y="113"/>
                                  </a:lnTo>
                                  <a:lnTo>
                                    <a:pt x="23" y="112"/>
                                  </a:lnTo>
                                  <a:lnTo>
                                    <a:pt x="77" y="82"/>
                                  </a:lnTo>
                                  <a:lnTo>
                                    <a:pt x="105" y="25"/>
                                  </a:lnTo>
                                  <a:lnTo>
                                    <a:pt x="111" y="0"/>
                                  </a:lnTo>
                                </a:path>
                              </a:pathLst>
                            </a:custGeom>
                            <a:noFill/>
                            <a:ln w="6350">
                              <a:solidFill>
                                <a:srgbClr val="27AAE1"/>
                              </a:solidFill>
                              <a:round/>
                            </a:ln>
                          </wps:spPr>
                          <wps:bodyPr rot="0" vert="horz" wrap="square" lIns="91440" tIns="45720" rIns="91440" bIns="45720" anchor="t" anchorCtr="0" upright="1">
                            <a:noAutofit/>
                          </wps:bodyPr>
                        </wps:wsp>
                      </wpg:grpSp>
                      <wpg:grpSp>
                        <wpg:cNvPr id="44" name="Group 45"/>
                        <wpg:cNvGrpSpPr/>
                        <wpg:grpSpPr>
                          <a:xfrm>
                            <a:off x="9278" y="15417"/>
                            <a:ext cx="178" cy="437"/>
                            <a:chOff x="9278" y="15417"/>
                            <a:chExt cx="178" cy="437"/>
                          </a:xfrm>
                        </wpg:grpSpPr>
                        <wps:wsp>
                          <wps:cNvPr id="45" name="Freeform 46"/>
                          <wps:cNvSpPr/>
                          <wps:spPr bwMode="auto">
                            <a:xfrm>
                              <a:off x="9278" y="15417"/>
                              <a:ext cx="178" cy="437"/>
                            </a:xfrm>
                            <a:custGeom>
                              <a:avLst/>
                              <a:gdLst>
                                <a:gd name="T0" fmla="+- 0 9454 9278"/>
                                <a:gd name="T1" fmla="*/ T0 w 178"/>
                                <a:gd name="T2" fmla="+- 0 15853 15417"/>
                                <a:gd name="T3" fmla="*/ 15853 h 437"/>
                                <a:gd name="T4" fmla="+- 0 9455 9278"/>
                                <a:gd name="T5" fmla="*/ T4 w 178"/>
                                <a:gd name="T6" fmla="+- 0 15835 15417"/>
                                <a:gd name="T7" fmla="*/ 15835 h 437"/>
                                <a:gd name="T8" fmla="+- 0 9456 9278"/>
                                <a:gd name="T9" fmla="*/ T8 w 178"/>
                                <a:gd name="T10" fmla="+- 0 15815 15417"/>
                                <a:gd name="T11" fmla="*/ 15815 h 437"/>
                                <a:gd name="T12" fmla="+- 0 9456 9278"/>
                                <a:gd name="T13" fmla="*/ T12 w 178"/>
                                <a:gd name="T14" fmla="+- 0 15794 15417"/>
                                <a:gd name="T15" fmla="*/ 15794 h 437"/>
                                <a:gd name="T16" fmla="+- 0 9450 9278"/>
                                <a:gd name="T17" fmla="*/ T16 w 178"/>
                                <a:gd name="T18" fmla="+- 0 15722 15417"/>
                                <a:gd name="T19" fmla="*/ 15722 h 437"/>
                                <a:gd name="T20" fmla="+- 0 9439 9278"/>
                                <a:gd name="T21" fmla="*/ T20 w 178"/>
                                <a:gd name="T22" fmla="+- 0 15645 15417"/>
                                <a:gd name="T23" fmla="*/ 15645 h 437"/>
                                <a:gd name="T24" fmla="+- 0 9426 9278"/>
                                <a:gd name="T25" fmla="*/ T24 w 178"/>
                                <a:gd name="T26" fmla="+- 0 15585 15417"/>
                                <a:gd name="T27" fmla="*/ 15585 h 437"/>
                                <a:gd name="T28" fmla="+- 0 9410 9278"/>
                                <a:gd name="T29" fmla="*/ T28 w 178"/>
                                <a:gd name="T30" fmla="+- 0 15521 15417"/>
                                <a:gd name="T31" fmla="*/ 15521 h 437"/>
                                <a:gd name="T32" fmla="+- 0 9389 9278"/>
                                <a:gd name="T33" fmla="*/ T32 w 178"/>
                                <a:gd name="T34" fmla="+- 0 15458 15417"/>
                                <a:gd name="T35" fmla="*/ 15458 h 437"/>
                                <a:gd name="T36" fmla="+- 0 9379 9278"/>
                                <a:gd name="T37" fmla="*/ T36 w 178"/>
                                <a:gd name="T38" fmla="+- 0 15441 15417"/>
                                <a:gd name="T39" fmla="*/ 15441 h 437"/>
                                <a:gd name="T40" fmla="+- 0 9378 9278"/>
                                <a:gd name="T41" fmla="*/ T40 w 178"/>
                                <a:gd name="T42" fmla="+- 0 15438 15417"/>
                                <a:gd name="T43" fmla="*/ 15438 h 437"/>
                                <a:gd name="T44" fmla="+- 0 9376 9278"/>
                                <a:gd name="T45" fmla="*/ T44 w 178"/>
                                <a:gd name="T46" fmla="+- 0 15436 15417"/>
                                <a:gd name="T47" fmla="*/ 15436 h 437"/>
                                <a:gd name="T48" fmla="+- 0 9374 9278"/>
                                <a:gd name="T49" fmla="*/ T48 w 178"/>
                                <a:gd name="T50" fmla="+- 0 15434 15417"/>
                                <a:gd name="T51" fmla="*/ 15434 h 437"/>
                                <a:gd name="T52" fmla="+- 0 9369 9278"/>
                                <a:gd name="T53" fmla="*/ T52 w 178"/>
                                <a:gd name="T54" fmla="+- 0 15427 15417"/>
                                <a:gd name="T55" fmla="*/ 15427 h 437"/>
                                <a:gd name="T56" fmla="+- 0 9363 9278"/>
                                <a:gd name="T57" fmla="*/ T56 w 178"/>
                                <a:gd name="T58" fmla="+- 0 15422 15417"/>
                                <a:gd name="T59" fmla="*/ 15422 h 437"/>
                                <a:gd name="T60" fmla="+- 0 9358 9278"/>
                                <a:gd name="T61" fmla="*/ T60 w 178"/>
                                <a:gd name="T62" fmla="+- 0 15420 15417"/>
                                <a:gd name="T63" fmla="*/ 15420 h 437"/>
                                <a:gd name="T64" fmla="+- 0 9354 9278"/>
                                <a:gd name="T65" fmla="*/ T64 w 178"/>
                                <a:gd name="T66" fmla="+- 0 15418 15417"/>
                                <a:gd name="T67" fmla="*/ 15418 h 437"/>
                                <a:gd name="T68" fmla="+- 0 9350 9278"/>
                                <a:gd name="T69" fmla="*/ T68 w 178"/>
                                <a:gd name="T70" fmla="+- 0 15417 15417"/>
                                <a:gd name="T71" fmla="*/ 15417 h 437"/>
                                <a:gd name="T72" fmla="+- 0 9346 9278"/>
                                <a:gd name="T73" fmla="*/ T72 w 178"/>
                                <a:gd name="T74" fmla="+- 0 15417 15417"/>
                                <a:gd name="T75" fmla="*/ 15417 h 437"/>
                                <a:gd name="T76" fmla="+- 0 9342 9278"/>
                                <a:gd name="T77" fmla="*/ T76 w 178"/>
                                <a:gd name="T78" fmla="+- 0 15417 15417"/>
                                <a:gd name="T79" fmla="*/ 15417 h 437"/>
                                <a:gd name="T80" fmla="+- 0 9339 9278"/>
                                <a:gd name="T81" fmla="*/ T80 w 178"/>
                                <a:gd name="T82" fmla="+- 0 15418 15417"/>
                                <a:gd name="T83" fmla="*/ 15418 h 437"/>
                                <a:gd name="T84" fmla="+- 0 9335 9278"/>
                                <a:gd name="T85" fmla="*/ T84 w 178"/>
                                <a:gd name="T86" fmla="+- 0 15420 15417"/>
                                <a:gd name="T87" fmla="*/ 15420 h 437"/>
                                <a:gd name="T88" fmla="+- 0 9329 9278"/>
                                <a:gd name="T89" fmla="*/ T88 w 178"/>
                                <a:gd name="T90" fmla="+- 0 15422 15417"/>
                                <a:gd name="T91" fmla="*/ 15422 h 437"/>
                                <a:gd name="T92" fmla="+- 0 9324 9278"/>
                                <a:gd name="T93" fmla="*/ T92 w 178"/>
                                <a:gd name="T94" fmla="+- 0 15427 15417"/>
                                <a:gd name="T95" fmla="*/ 15427 h 437"/>
                                <a:gd name="T96" fmla="+- 0 9319 9278"/>
                                <a:gd name="T97" fmla="*/ T96 w 178"/>
                                <a:gd name="T98" fmla="+- 0 15434 15417"/>
                                <a:gd name="T99" fmla="*/ 15434 h 437"/>
                                <a:gd name="T100" fmla="+- 0 9317 9278"/>
                                <a:gd name="T101" fmla="*/ T100 w 178"/>
                                <a:gd name="T102" fmla="+- 0 15436 15417"/>
                                <a:gd name="T103" fmla="*/ 15436 h 437"/>
                                <a:gd name="T104" fmla="+- 0 9315 9278"/>
                                <a:gd name="T105" fmla="*/ T104 w 178"/>
                                <a:gd name="T106" fmla="+- 0 15438 15417"/>
                                <a:gd name="T107" fmla="*/ 15438 h 437"/>
                                <a:gd name="T108" fmla="+- 0 9289 9278"/>
                                <a:gd name="T109" fmla="*/ T108 w 178"/>
                                <a:gd name="T110" fmla="+- 0 15501 15417"/>
                                <a:gd name="T111" fmla="*/ 15501 h 437"/>
                                <a:gd name="T112" fmla="+- 0 9283 9278"/>
                                <a:gd name="T113" fmla="*/ T112 w 178"/>
                                <a:gd name="T114" fmla="+- 0 15521 15417"/>
                                <a:gd name="T115" fmla="*/ 15521 h 437"/>
                                <a:gd name="T116" fmla="+- 0 9278 9278"/>
                                <a:gd name="T117" fmla="*/ T116 w 178"/>
                                <a:gd name="T118" fmla="+- 0 15540 15417"/>
                                <a:gd name="T119" fmla="*/ 15540 h 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8" h="437">
                                  <a:moveTo>
                                    <a:pt x="176" y="436"/>
                                  </a:moveTo>
                                  <a:lnTo>
                                    <a:pt x="177" y="418"/>
                                  </a:lnTo>
                                  <a:lnTo>
                                    <a:pt x="178" y="398"/>
                                  </a:lnTo>
                                  <a:lnTo>
                                    <a:pt x="178" y="377"/>
                                  </a:lnTo>
                                  <a:lnTo>
                                    <a:pt x="172" y="305"/>
                                  </a:lnTo>
                                  <a:lnTo>
                                    <a:pt x="161" y="228"/>
                                  </a:lnTo>
                                  <a:lnTo>
                                    <a:pt x="148" y="168"/>
                                  </a:lnTo>
                                  <a:lnTo>
                                    <a:pt x="132" y="104"/>
                                  </a:lnTo>
                                  <a:lnTo>
                                    <a:pt x="111" y="41"/>
                                  </a:lnTo>
                                  <a:lnTo>
                                    <a:pt x="101" y="24"/>
                                  </a:lnTo>
                                  <a:lnTo>
                                    <a:pt x="100" y="21"/>
                                  </a:lnTo>
                                  <a:lnTo>
                                    <a:pt x="98" y="19"/>
                                  </a:lnTo>
                                  <a:lnTo>
                                    <a:pt x="96" y="17"/>
                                  </a:lnTo>
                                  <a:lnTo>
                                    <a:pt x="91" y="10"/>
                                  </a:lnTo>
                                  <a:lnTo>
                                    <a:pt x="85" y="5"/>
                                  </a:lnTo>
                                  <a:lnTo>
                                    <a:pt x="80" y="3"/>
                                  </a:lnTo>
                                  <a:lnTo>
                                    <a:pt x="76" y="1"/>
                                  </a:lnTo>
                                  <a:lnTo>
                                    <a:pt x="72" y="0"/>
                                  </a:lnTo>
                                  <a:lnTo>
                                    <a:pt x="68" y="0"/>
                                  </a:lnTo>
                                  <a:lnTo>
                                    <a:pt x="64" y="0"/>
                                  </a:lnTo>
                                  <a:lnTo>
                                    <a:pt x="61" y="1"/>
                                  </a:lnTo>
                                  <a:lnTo>
                                    <a:pt x="57" y="3"/>
                                  </a:lnTo>
                                  <a:lnTo>
                                    <a:pt x="51" y="5"/>
                                  </a:lnTo>
                                  <a:lnTo>
                                    <a:pt x="46" y="10"/>
                                  </a:lnTo>
                                  <a:lnTo>
                                    <a:pt x="41" y="17"/>
                                  </a:lnTo>
                                  <a:lnTo>
                                    <a:pt x="39" y="19"/>
                                  </a:lnTo>
                                  <a:lnTo>
                                    <a:pt x="37" y="21"/>
                                  </a:lnTo>
                                  <a:lnTo>
                                    <a:pt x="11" y="84"/>
                                  </a:lnTo>
                                  <a:lnTo>
                                    <a:pt x="5" y="104"/>
                                  </a:lnTo>
                                  <a:lnTo>
                                    <a:pt x="0" y="123"/>
                                  </a:lnTo>
                                </a:path>
                              </a:pathLst>
                            </a:custGeom>
                            <a:noFill/>
                            <a:ln w="6350">
                              <a:solidFill>
                                <a:srgbClr val="27AAE1"/>
                              </a:solidFill>
                              <a:round/>
                            </a:ln>
                          </wps:spPr>
                          <wps:bodyPr rot="0" vert="horz" wrap="square" lIns="91440" tIns="45720" rIns="91440" bIns="45720" anchor="t" anchorCtr="0" upright="1">
                            <a:noAutofit/>
                          </wps:bodyPr>
                        </wps:wsp>
                      </wpg:grpSp>
                      <wpg:grpSp>
                        <wpg:cNvPr id="46" name="Group 47"/>
                        <wpg:cNvGrpSpPr/>
                        <wpg:grpSpPr>
                          <a:xfrm>
                            <a:off x="9313" y="15531"/>
                            <a:ext cx="63" cy="372"/>
                            <a:chOff x="9313" y="15531"/>
                            <a:chExt cx="63" cy="372"/>
                          </a:xfrm>
                        </wpg:grpSpPr>
                        <wps:wsp>
                          <wps:cNvPr id="47" name="Freeform 48"/>
                          <wps:cNvSpPr/>
                          <wps:spPr bwMode="auto">
                            <a:xfrm>
                              <a:off x="9313" y="15531"/>
                              <a:ext cx="63" cy="372"/>
                            </a:xfrm>
                            <a:custGeom>
                              <a:avLst/>
                              <a:gdLst>
                                <a:gd name="T0" fmla="+- 0 9313 9313"/>
                                <a:gd name="T1" fmla="*/ T0 w 63"/>
                                <a:gd name="T2" fmla="+- 0 15883 15531"/>
                                <a:gd name="T3" fmla="*/ 15883 h 372"/>
                                <a:gd name="T4" fmla="+- 0 9320 9313"/>
                                <a:gd name="T5" fmla="*/ T4 w 63"/>
                                <a:gd name="T6" fmla="+- 0 15804 15531"/>
                                <a:gd name="T7" fmla="*/ 15804 h 372"/>
                                <a:gd name="T8" fmla="+- 0 9332 9313"/>
                                <a:gd name="T9" fmla="*/ T8 w 63"/>
                                <a:gd name="T10" fmla="+- 0 15729 15531"/>
                                <a:gd name="T11" fmla="*/ 15729 h 372"/>
                                <a:gd name="T12" fmla="+- 0 9327 9313"/>
                                <a:gd name="T13" fmla="*/ T12 w 63"/>
                                <a:gd name="T14" fmla="+- 0 15708 15531"/>
                                <a:gd name="T15" fmla="*/ 15708 h 372"/>
                                <a:gd name="T16" fmla="+- 0 9318 9313"/>
                                <a:gd name="T17" fmla="*/ T16 w 63"/>
                                <a:gd name="T18" fmla="+- 0 15645 15531"/>
                                <a:gd name="T19" fmla="*/ 15645 h 372"/>
                                <a:gd name="T20" fmla="+- 0 9317 9313"/>
                                <a:gd name="T21" fmla="*/ T20 w 63"/>
                                <a:gd name="T22" fmla="+- 0 15605 15531"/>
                                <a:gd name="T23" fmla="*/ 15605 h 372"/>
                                <a:gd name="T24" fmla="+- 0 9318 9313"/>
                                <a:gd name="T25" fmla="*/ T24 w 63"/>
                                <a:gd name="T26" fmla="+- 0 15586 15531"/>
                                <a:gd name="T27" fmla="*/ 15586 h 372"/>
                                <a:gd name="T28" fmla="+- 0 9319 9313"/>
                                <a:gd name="T29" fmla="*/ T28 w 63"/>
                                <a:gd name="T30" fmla="+- 0 15567 15531"/>
                                <a:gd name="T31" fmla="*/ 15567 h 372"/>
                                <a:gd name="T32" fmla="+- 0 9321 9313"/>
                                <a:gd name="T33" fmla="*/ T32 w 63"/>
                                <a:gd name="T34" fmla="+- 0 15549 15531"/>
                                <a:gd name="T35" fmla="*/ 15549 h 372"/>
                                <a:gd name="T36" fmla="+- 0 9325 9313"/>
                                <a:gd name="T37" fmla="*/ T36 w 63"/>
                                <a:gd name="T38" fmla="+- 0 15531 15531"/>
                                <a:gd name="T39" fmla="*/ 15531 h 372"/>
                                <a:gd name="T40" fmla="+- 0 9324 9313"/>
                                <a:gd name="T41" fmla="*/ T40 w 63"/>
                                <a:gd name="T42" fmla="+- 0 15550 15531"/>
                                <a:gd name="T43" fmla="*/ 15550 h 372"/>
                                <a:gd name="T44" fmla="+- 0 9325 9313"/>
                                <a:gd name="T45" fmla="*/ T44 w 63"/>
                                <a:gd name="T46" fmla="+- 0 15570 15531"/>
                                <a:gd name="T47" fmla="*/ 15570 h 372"/>
                                <a:gd name="T48" fmla="+- 0 9331 9313"/>
                                <a:gd name="T49" fmla="*/ T48 w 63"/>
                                <a:gd name="T50" fmla="+- 0 15630 15531"/>
                                <a:gd name="T51" fmla="*/ 15630 h 372"/>
                                <a:gd name="T52" fmla="+- 0 9343 9313"/>
                                <a:gd name="T53" fmla="*/ T52 w 63"/>
                                <a:gd name="T54" fmla="+- 0 15689 15531"/>
                                <a:gd name="T55" fmla="*/ 15689 h 372"/>
                                <a:gd name="T56" fmla="+- 0 9375 9313"/>
                                <a:gd name="T57" fmla="*/ T56 w 63"/>
                                <a:gd name="T58" fmla="+- 0 15680 15531"/>
                                <a:gd name="T59" fmla="*/ 15680 h 372"/>
                                <a:gd name="T60" fmla="+- 0 9375 9313"/>
                                <a:gd name="T61" fmla="*/ T60 w 63"/>
                                <a:gd name="T62" fmla="+- 0 15687 15531"/>
                                <a:gd name="T63" fmla="*/ 15687 h 372"/>
                                <a:gd name="T64" fmla="+- 0 9370 9313"/>
                                <a:gd name="T65" fmla="*/ T64 w 63"/>
                                <a:gd name="T66" fmla="+- 0 15695 15531"/>
                                <a:gd name="T67" fmla="*/ 15695 h 372"/>
                                <a:gd name="T68" fmla="+- 0 9360 9313"/>
                                <a:gd name="T69" fmla="*/ T68 w 63"/>
                                <a:gd name="T70" fmla="+- 0 15706 15531"/>
                                <a:gd name="T71" fmla="*/ 15706 h 372"/>
                                <a:gd name="T72" fmla="+- 0 9353 9313"/>
                                <a:gd name="T73" fmla="*/ T72 w 63"/>
                                <a:gd name="T74" fmla="+- 0 15715 15531"/>
                                <a:gd name="T75" fmla="*/ 15715 h 372"/>
                                <a:gd name="T76" fmla="+- 0 9342 9313"/>
                                <a:gd name="T77" fmla="*/ T76 w 63"/>
                                <a:gd name="T78" fmla="+- 0 15778 15531"/>
                                <a:gd name="T79" fmla="*/ 15778 h 372"/>
                                <a:gd name="T80" fmla="+- 0 9340 9313"/>
                                <a:gd name="T81" fmla="*/ T80 w 63"/>
                                <a:gd name="T82" fmla="+- 0 15849 15531"/>
                                <a:gd name="T83" fmla="*/ 15849 h 372"/>
                                <a:gd name="T84" fmla="+- 0 9340 9313"/>
                                <a:gd name="T85" fmla="*/ T84 w 63"/>
                                <a:gd name="T86" fmla="+- 0 15869 15531"/>
                                <a:gd name="T87" fmla="*/ 15869 h 372"/>
                                <a:gd name="T88" fmla="+- 0 9340 9313"/>
                                <a:gd name="T89" fmla="*/ T88 w 63"/>
                                <a:gd name="T90" fmla="+- 0 15886 15531"/>
                                <a:gd name="T91" fmla="*/ 15886 h 372"/>
                                <a:gd name="T92" fmla="+- 0 9340 9313"/>
                                <a:gd name="T93" fmla="*/ T92 w 63"/>
                                <a:gd name="T94" fmla="+- 0 15903 15531"/>
                                <a:gd name="T95" fmla="*/ 15903 h 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63" h="372">
                                  <a:moveTo>
                                    <a:pt x="0" y="352"/>
                                  </a:moveTo>
                                  <a:lnTo>
                                    <a:pt x="7" y="273"/>
                                  </a:lnTo>
                                  <a:lnTo>
                                    <a:pt x="19" y="198"/>
                                  </a:lnTo>
                                  <a:lnTo>
                                    <a:pt x="14" y="177"/>
                                  </a:lnTo>
                                  <a:lnTo>
                                    <a:pt x="5" y="114"/>
                                  </a:lnTo>
                                  <a:lnTo>
                                    <a:pt x="4" y="74"/>
                                  </a:lnTo>
                                  <a:lnTo>
                                    <a:pt x="5" y="55"/>
                                  </a:lnTo>
                                  <a:lnTo>
                                    <a:pt x="6" y="36"/>
                                  </a:lnTo>
                                  <a:lnTo>
                                    <a:pt x="8" y="18"/>
                                  </a:lnTo>
                                  <a:lnTo>
                                    <a:pt x="12" y="0"/>
                                  </a:lnTo>
                                  <a:lnTo>
                                    <a:pt x="11" y="19"/>
                                  </a:lnTo>
                                  <a:lnTo>
                                    <a:pt x="12" y="39"/>
                                  </a:lnTo>
                                  <a:lnTo>
                                    <a:pt x="18" y="99"/>
                                  </a:lnTo>
                                  <a:lnTo>
                                    <a:pt x="30" y="158"/>
                                  </a:lnTo>
                                  <a:lnTo>
                                    <a:pt x="62" y="149"/>
                                  </a:lnTo>
                                  <a:lnTo>
                                    <a:pt x="62" y="156"/>
                                  </a:lnTo>
                                  <a:lnTo>
                                    <a:pt x="57" y="164"/>
                                  </a:lnTo>
                                  <a:lnTo>
                                    <a:pt x="47" y="175"/>
                                  </a:lnTo>
                                  <a:lnTo>
                                    <a:pt x="40" y="184"/>
                                  </a:lnTo>
                                  <a:lnTo>
                                    <a:pt x="29" y="247"/>
                                  </a:lnTo>
                                  <a:lnTo>
                                    <a:pt x="27" y="318"/>
                                  </a:lnTo>
                                  <a:lnTo>
                                    <a:pt x="27" y="338"/>
                                  </a:lnTo>
                                  <a:lnTo>
                                    <a:pt x="27" y="355"/>
                                  </a:lnTo>
                                  <a:lnTo>
                                    <a:pt x="27" y="372"/>
                                  </a:lnTo>
                                </a:path>
                              </a:pathLst>
                            </a:custGeom>
                            <a:noFill/>
                            <a:ln w="6350">
                              <a:solidFill>
                                <a:srgbClr val="27AAE1"/>
                              </a:solidFill>
                              <a:round/>
                            </a:ln>
                          </wps:spPr>
                          <wps:bodyPr rot="0" vert="horz" wrap="square" lIns="91440" tIns="45720" rIns="91440" bIns="45720" anchor="t" anchorCtr="0" upright="1">
                            <a:noAutofit/>
                          </wps:bodyPr>
                        </wps:wsp>
                      </wpg:grpSp>
                      <wpg:grpSp>
                        <wpg:cNvPr id="48" name="Group 49"/>
                        <wpg:cNvGrpSpPr/>
                        <wpg:grpSpPr>
                          <a:xfrm>
                            <a:off x="9585" y="15685"/>
                            <a:ext cx="47" cy="332"/>
                            <a:chOff x="9585" y="15685"/>
                            <a:chExt cx="47" cy="332"/>
                          </a:xfrm>
                        </wpg:grpSpPr>
                        <wps:wsp>
                          <wps:cNvPr id="49" name="Freeform 50"/>
                          <wps:cNvSpPr/>
                          <wps:spPr bwMode="auto">
                            <a:xfrm>
                              <a:off x="9585" y="15685"/>
                              <a:ext cx="47" cy="332"/>
                            </a:xfrm>
                            <a:custGeom>
                              <a:avLst/>
                              <a:gdLst>
                                <a:gd name="T0" fmla="+- 0 9631 9585"/>
                                <a:gd name="T1" fmla="*/ T0 w 47"/>
                                <a:gd name="T2" fmla="+- 0 16016 15685"/>
                                <a:gd name="T3" fmla="*/ 16016 h 332"/>
                                <a:gd name="T4" fmla="+- 0 9624 9585"/>
                                <a:gd name="T5" fmla="*/ T4 w 47"/>
                                <a:gd name="T6" fmla="+- 0 15990 15685"/>
                                <a:gd name="T7" fmla="*/ 15990 h 332"/>
                                <a:gd name="T8" fmla="+- 0 9619 9585"/>
                                <a:gd name="T9" fmla="*/ T8 w 47"/>
                                <a:gd name="T10" fmla="+- 0 15992 15685"/>
                                <a:gd name="T11" fmla="*/ 15992 h 332"/>
                                <a:gd name="T12" fmla="+- 0 9614 9585"/>
                                <a:gd name="T13" fmla="*/ T12 w 47"/>
                                <a:gd name="T14" fmla="+- 0 15992 15685"/>
                                <a:gd name="T15" fmla="*/ 15992 h 332"/>
                                <a:gd name="T16" fmla="+- 0 9603 9585"/>
                                <a:gd name="T17" fmla="*/ T16 w 47"/>
                                <a:gd name="T18" fmla="+- 0 15914 15685"/>
                                <a:gd name="T19" fmla="*/ 15914 h 332"/>
                                <a:gd name="T20" fmla="+- 0 9603 9585"/>
                                <a:gd name="T21" fmla="*/ T20 w 47"/>
                                <a:gd name="T22" fmla="+- 0 15894 15685"/>
                                <a:gd name="T23" fmla="*/ 15894 h 332"/>
                                <a:gd name="T24" fmla="+- 0 9609 9585"/>
                                <a:gd name="T25" fmla="*/ T24 w 47"/>
                                <a:gd name="T26" fmla="+- 0 15822 15685"/>
                                <a:gd name="T27" fmla="*/ 15822 h 332"/>
                                <a:gd name="T28" fmla="+- 0 9623 9585"/>
                                <a:gd name="T29" fmla="*/ T28 w 47"/>
                                <a:gd name="T30" fmla="+- 0 15800 15685"/>
                                <a:gd name="T31" fmla="*/ 15800 h 332"/>
                                <a:gd name="T32" fmla="+- 0 9627 9585"/>
                                <a:gd name="T33" fmla="*/ T32 w 47"/>
                                <a:gd name="T34" fmla="+- 0 15794 15685"/>
                                <a:gd name="T35" fmla="*/ 15794 h 332"/>
                                <a:gd name="T36" fmla="+- 0 9627 9585"/>
                                <a:gd name="T37" fmla="*/ T36 w 47"/>
                                <a:gd name="T38" fmla="+- 0 15790 15685"/>
                                <a:gd name="T39" fmla="*/ 15790 h 332"/>
                                <a:gd name="T40" fmla="+- 0 9607 9585"/>
                                <a:gd name="T41" fmla="*/ T40 w 47"/>
                                <a:gd name="T42" fmla="+- 0 15803 15685"/>
                                <a:gd name="T43" fmla="*/ 15803 h 332"/>
                                <a:gd name="T44" fmla="+- 0 9602 9585"/>
                                <a:gd name="T45" fmla="*/ T44 w 47"/>
                                <a:gd name="T46" fmla="+- 0 15785 15685"/>
                                <a:gd name="T47" fmla="*/ 15785 h 332"/>
                                <a:gd name="T48" fmla="+- 0 9599 9585"/>
                                <a:gd name="T49" fmla="*/ T48 w 47"/>
                                <a:gd name="T50" fmla="+- 0 15766 15685"/>
                                <a:gd name="T51" fmla="*/ 15766 h 332"/>
                                <a:gd name="T52" fmla="+- 0 9596 9585"/>
                                <a:gd name="T53" fmla="*/ T52 w 47"/>
                                <a:gd name="T54" fmla="+- 0 15746 15685"/>
                                <a:gd name="T55" fmla="*/ 15746 h 332"/>
                                <a:gd name="T56" fmla="+- 0 9594 9585"/>
                                <a:gd name="T57" fmla="*/ T56 w 47"/>
                                <a:gd name="T58" fmla="+- 0 15726 15685"/>
                                <a:gd name="T59" fmla="*/ 15726 h 332"/>
                                <a:gd name="T60" fmla="+- 0 9594 9585"/>
                                <a:gd name="T61" fmla="*/ T60 w 47"/>
                                <a:gd name="T62" fmla="+- 0 15706 15685"/>
                                <a:gd name="T63" fmla="*/ 15706 h 332"/>
                                <a:gd name="T64" fmla="+- 0 9595 9585"/>
                                <a:gd name="T65" fmla="*/ T64 w 47"/>
                                <a:gd name="T66" fmla="+- 0 15685 15685"/>
                                <a:gd name="T67" fmla="*/ 15685 h 332"/>
                                <a:gd name="T68" fmla="+- 0 9591 9585"/>
                                <a:gd name="T69" fmla="*/ T68 w 47"/>
                                <a:gd name="T70" fmla="+- 0 15702 15685"/>
                                <a:gd name="T71" fmla="*/ 15702 h 332"/>
                                <a:gd name="T72" fmla="+- 0 9589 9585"/>
                                <a:gd name="T73" fmla="*/ T72 w 47"/>
                                <a:gd name="T74" fmla="+- 0 15720 15685"/>
                                <a:gd name="T75" fmla="*/ 15720 h 332"/>
                                <a:gd name="T76" fmla="+- 0 9588 9585"/>
                                <a:gd name="T77" fmla="*/ T76 w 47"/>
                                <a:gd name="T78" fmla="+- 0 15739 15685"/>
                                <a:gd name="T79" fmla="*/ 15739 h 332"/>
                                <a:gd name="T80" fmla="+- 0 9588 9585"/>
                                <a:gd name="T81" fmla="*/ T80 w 47"/>
                                <a:gd name="T82" fmla="+- 0 15759 15685"/>
                                <a:gd name="T83" fmla="*/ 15759 h 332"/>
                                <a:gd name="T84" fmla="+- 0 9590 9585"/>
                                <a:gd name="T85" fmla="*/ T84 w 47"/>
                                <a:gd name="T86" fmla="+- 0 15780 15685"/>
                                <a:gd name="T87" fmla="*/ 15780 h 332"/>
                                <a:gd name="T88" fmla="+- 0 9593 9585"/>
                                <a:gd name="T89" fmla="*/ T88 w 47"/>
                                <a:gd name="T90" fmla="+- 0 15801 15685"/>
                                <a:gd name="T91" fmla="*/ 15801 h 332"/>
                                <a:gd name="T92" fmla="+- 0 9598 9585"/>
                                <a:gd name="T93" fmla="*/ T92 w 47"/>
                                <a:gd name="T94" fmla="+- 0 15823 15685"/>
                                <a:gd name="T95" fmla="*/ 15823 h 332"/>
                                <a:gd name="T96" fmla="+- 0 9590 9585"/>
                                <a:gd name="T97" fmla="*/ T96 w 47"/>
                                <a:gd name="T98" fmla="+- 0 15872 15685"/>
                                <a:gd name="T99" fmla="*/ 15872 h 332"/>
                                <a:gd name="T100" fmla="+- 0 9585 9585"/>
                                <a:gd name="T101" fmla="*/ T100 w 47"/>
                                <a:gd name="T102" fmla="+- 0 15925 15685"/>
                                <a:gd name="T103" fmla="*/ 15925 h 332"/>
                                <a:gd name="T104" fmla="+- 0 9588 9585"/>
                                <a:gd name="T105" fmla="*/ T104 w 47"/>
                                <a:gd name="T106" fmla="+- 0 15990 15685"/>
                                <a:gd name="T107" fmla="*/ 15990 h 332"/>
                                <a:gd name="T108" fmla="+- 0 9586 9585"/>
                                <a:gd name="T109" fmla="*/ T108 w 47"/>
                                <a:gd name="T110" fmla="+- 0 16015 15685"/>
                                <a:gd name="T111" fmla="*/ 16015 h 3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7" h="332">
                                  <a:moveTo>
                                    <a:pt x="46" y="331"/>
                                  </a:moveTo>
                                  <a:lnTo>
                                    <a:pt x="39" y="305"/>
                                  </a:lnTo>
                                  <a:lnTo>
                                    <a:pt x="34" y="307"/>
                                  </a:lnTo>
                                  <a:lnTo>
                                    <a:pt x="29" y="307"/>
                                  </a:lnTo>
                                  <a:lnTo>
                                    <a:pt x="18" y="229"/>
                                  </a:lnTo>
                                  <a:lnTo>
                                    <a:pt x="18" y="209"/>
                                  </a:lnTo>
                                  <a:lnTo>
                                    <a:pt x="24" y="137"/>
                                  </a:lnTo>
                                  <a:lnTo>
                                    <a:pt x="38" y="115"/>
                                  </a:lnTo>
                                  <a:lnTo>
                                    <a:pt x="42" y="109"/>
                                  </a:lnTo>
                                  <a:lnTo>
                                    <a:pt x="42" y="105"/>
                                  </a:lnTo>
                                  <a:lnTo>
                                    <a:pt x="22" y="118"/>
                                  </a:lnTo>
                                  <a:lnTo>
                                    <a:pt x="17" y="100"/>
                                  </a:lnTo>
                                  <a:lnTo>
                                    <a:pt x="14" y="81"/>
                                  </a:lnTo>
                                  <a:lnTo>
                                    <a:pt x="11" y="61"/>
                                  </a:lnTo>
                                  <a:lnTo>
                                    <a:pt x="9" y="41"/>
                                  </a:lnTo>
                                  <a:lnTo>
                                    <a:pt x="9" y="21"/>
                                  </a:lnTo>
                                  <a:lnTo>
                                    <a:pt x="10" y="0"/>
                                  </a:lnTo>
                                  <a:lnTo>
                                    <a:pt x="6" y="17"/>
                                  </a:lnTo>
                                  <a:lnTo>
                                    <a:pt x="4" y="35"/>
                                  </a:lnTo>
                                  <a:lnTo>
                                    <a:pt x="3" y="54"/>
                                  </a:lnTo>
                                  <a:lnTo>
                                    <a:pt x="3" y="74"/>
                                  </a:lnTo>
                                  <a:lnTo>
                                    <a:pt x="5" y="95"/>
                                  </a:lnTo>
                                  <a:lnTo>
                                    <a:pt x="8" y="116"/>
                                  </a:lnTo>
                                  <a:lnTo>
                                    <a:pt x="13" y="138"/>
                                  </a:lnTo>
                                  <a:lnTo>
                                    <a:pt x="5" y="187"/>
                                  </a:lnTo>
                                  <a:lnTo>
                                    <a:pt x="0" y="240"/>
                                  </a:lnTo>
                                  <a:lnTo>
                                    <a:pt x="3" y="305"/>
                                  </a:lnTo>
                                  <a:lnTo>
                                    <a:pt x="1" y="330"/>
                                  </a:lnTo>
                                </a:path>
                              </a:pathLst>
                            </a:custGeom>
                            <a:noFill/>
                            <a:ln w="6350">
                              <a:solidFill>
                                <a:srgbClr val="27AAE1"/>
                              </a:solidFill>
                              <a:round/>
                            </a:ln>
                          </wps:spPr>
                          <wps:bodyPr rot="0" vert="horz" wrap="square" lIns="91440" tIns="45720" rIns="91440" bIns="45720" anchor="t" anchorCtr="0" upright="1">
                            <a:noAutofit/>
                          </wps:bodyPr>
                        </wps:wsp>
                      </wpg:grpSp>
                      <wpg:grpSp>
                        <wpg:cNvPr id="50" name="Group 51"/>
                        <wpg:cNvGrpSpPr/>
                        <wpg:grpSpPr>
                          <a:xfrm>
                            <a:off x="9535" y="15698"/>
                            <a:ext cx="50" cy="290"/>
                            <a:chOff x="9535" y="15698"/>
                            <a:chExt cx="50" cy="290"/>
                          </a:xfrm>
                        </wpg:grpSpPr>
                        <wps:wsp>
                          <wps:cNvPr id="51" name="Freeform 52"/>
                          <wps:cNvSpPr/>
                          <wps:spPr bwMode="auto">
                            <a:xfrm>
                              <a:off x="9535" y="15698"/>
                              <a:ext cx="50" cy="290"/>
                            </a:xfrm>
                            <a:custGeom>
                              <a:avLst/>
                              <a:gdLst>
                                <a:gd name="T0" fmla="+- 0 9562 9535"/>
                                <a:gd name="T1" fmla="*/ T0 w 50"/>
                                <a:gd name="T2" fmla="+- 0 15698 15698"/>
                                <a:gd name="T3" fmla="*/ 15698 h 290"/>
                                <a:gd name="T4" fmla="+- 0 9547 9535"/>
                                <a:gd name="T5" fmla="*/ T4 w 50"/>
                                <a:gd name="T6" fmla="+- 0 15764 15698"/>
                                <a:gd name="T7" fmla="*/ 15764 h 290"/>
                                <a:gd name="T8" fmla="+- 0 9536 9535"/>
                                <a:gd name="T9" fmla="*/ T8 w 50"/>
                                <a:gd name="T10" fmla="+- 0 15839 15698"/>
                                <a:gd name="T11" fmla="*/ 15839 h 290"/>
                                <a:gd name="T12" fmla="+- 0 9535 9535"/>
                                <a:gd name="T13" fmla="*/ T12 w 50"/>
                                <a:gd name="T14" fmla="+- 0 15886 15698"/>
                                <a:gd name="T15" fmla="*/ 15886 h 290"/>
                                <a:gd name="T16" fmla="+- 0 9537 9535"/>
                                <a:gd name="T17" fmla="*/ T16 w 50"/>
                                <a:gd name="T18" fmla="+- 0 15912 15698"/>
                                <a:gd name="T19" fmla="*/ 15912 h 290"/>
                                <a:gd name="T20" fmla="+- 0 9558 9535"/>
                                <a:gd name="T21" fmla="*/ T20 w 50"/>
                                <a:gd name="T22" fmla="+- 0 15969 15698"/>
                                <a:gd name="T23" fmla="*/ 15969 h 290"/>
                                <a:gd name="T24" fmla="+- 0 9584 9535"/>
                                <a:gd name="T25" fmla="*/ T24 w 50"/>
                                <a:gd name="T26" fmla="+- 0 15988 15698"/>
                                <a:gd name="T27" fmla="*/ 15988 h 290"/>
                                <a:gd name="T28" fmla="+- 0 9585 9535"/>
                                <a:gd name="T29" fmla="*/ T28 w 50"/>
                                <a:gd name="T30" fmla="+- 0 15925 15698"/>
                                <a:gd name="T31" fmla="*/ 15925 h 29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0" h="290">
                                  <a:moveTo>
                                    <a:pt x="27" y="0"/>
                                  </a:moveTo>
                                  <a:lnTo>
                                    <a:pt x="12" y="66"/>
                                  </a:lnTo>
                                  <a:lnTo>
                                    <a:pt x="1" y="141"/>
                                  </a:lnTo>
                                  <a:lnTo>
                                    <a:pt x="0" y="188"/>
                                  </a:lnTo>
                                  <a:lnTo>
                                    <a:pt x="2" y="214"/>
                                  </a:lnTo>
                                  <a:lnTo>
                                    <a:pt x="23" y="271"/>
                                  </a:lnTo>
                                  <a:lnTo>
                                    <a:pt x="49" y="290"/>
                                  </a:lnTo>
                                  <a:lnTo>
                                    <a:pt x="50" y="227"/>
                                  </a:lnTo>
                                </a:path>
                              </a:pathLst>
                            </a:custGeom>
                            <a:noFill/>
                            <a:ln w="6350">
                              <a:solidFill>
                                <a:srgbClr val="27AAE1"/>
                              </a:solidFill>
                              <a:round/>
                            </a:ln>
                          </wps:spPr>
                          <wps:bodyPr rot="0" vert="horz" wrap="square" lIns="91440" tIns="45720" rIns="91440" bIns="45720" anchor="t" anchorCtr="0" upright="1">
                            <a:noAutofit/>
                          </wps:bodyPr>
                        </wps:wsp>
                      </wpg:grpSp>
                      <wpg:grpSp>
                        <wpg:cNvPr id="52" name="Group 53"/>
                        <wpg:cNvGrpSpPr/>
                        <wpg:grpSpPr>
                          <a:xfrm>
                            <a:off x="9604" y="15908"/>
                            <a:ext cx="75" cy="85"/>
                            <a:chOff x="9604" y="15908"/>
                            <a:chExt cx="75" cy="85"/>
                          </a:xfrm>
                        </wpg:grpSpPr>
                        <wps:wsp>
                          <wps:cNvPr id="53" name="Freeform 54"/>
                          <wps:cNvSpPr/>
                          <wps:spPr bwMode="auto">
                            <a:xfrm>
                              <a:off x="9604" y="15908"/>
                              <a:ext cx="75" cy="85"/>
                            </a:xfrm>
                            <a:custGeom>
                              <a:avLst/>
                              <a:gdLst>
                                <a:gd name="T0" fmla="+- 0 9604 9604"/>
                                <a:gd name="T1" fmla="*/ T0 w 75"/>
                                <a:gd name="T2" fmla="+- 0 15947 15908"/>
                                <a:gd name="T3" fmla="*/ 15947 h 85"/>
                                <a:gd name="T4" fmla="+- 0 9605 9604"/>
                                <a:gd name="T5" fmla="*/ T4 w 75"/>
                                <a:gd name="T6" fmla="+- 0 15967 15908"/>
                                <a:gd name="T7" fmla="*/ 15967 h 85"/>
                                <a:gd name="T8" fmla="+- 0 9608 9604"/>
                                <a:gd name="T9" fmla="*/ T8 w 75"/>
                                <a:gd name="T10" fmla="+- 0 15987 15908"/>
                                <a:gd name="T11" fmla="*/ 15987 h 85"/>
                                <a:gd name="T12" fmla="+- 0 9614 9604"/>
                                <a:gd name="T13" fmla="*/ T12 w 75"/>
                                <a:gd name="T14" fmla="+- 0 15992 15908"/>
                                <a:gd name="T15" fmla="*/ 15992 h 85"/>
                                <a:gd name="T16" fmla="+- 0 9619 9604"/>
                                <a:gd name="T17" fmla="*/ T16 w 75"/>
                                <a:gd name="T18" fmla="+- 0 15992 15908"/>
                                <a:gd name="T19" fmla="*/ 15992 h 85"/>
                                <a:gd name="T20" fmla="+- 0 9674 9604"/>
                                <a:gd name="T21" fmla="*/ T20 w 75"/>
                                <a:gd name="T22" fmla="+- 0 15934 15908"/>
                                <a:gd name="T23" fmla="*/ 15934 h 85"/>
                                <a:gd name="T24" fmla="+- 0 9679 9604"/>
                                <a:gd name="T25" fmla="*/ T24 w 75"/>
                                <a:gd name="T26" fmla="+- 0 15908 15908"/>
                                <a:gd name="T27" fmla="*/ 15908 h 85"/>
                              </a:gdLst>
                              <a:ahLst/>
                              <a:cxnLst>
                                <a:cxn ang="0">
                                  <a:pos x="T1" y="T3"/>
                                </a:cxn>
                                <a:cxn ang="0">
                                  <a:pos x="T5" y="T7"/>
                                </a:cxn>
                                <a:cxn ang="0">
                                  <a:pos x="T9" y="T11"/>
                                </a:cxn>
                                <a:cxn ang="0">
                                  <a:pos x="T13" y="T15"/>
                                </a:cxn>
                                <a:cxn ang="0">
                                  <a:pos x="T17" y="T19"/>
                                </a:cxn>
                                <a:cxn ang="0">
                                  <a:pos x="T21" y="T23"/>
                                </a:cxn>
                                <a:cxn ang="0">
                                  <a:pos x="T25" y="T27"/>
                                </a:cxn>
                              </a:cxnLst>
                              <a:rect l="0" t="0" r="r" b="b"/>
                              <a:pathLst>
                                <a:path w="75" h="85">
                                  <a:moveTo>
                                    <a:pt x="0" y="39"/>
                                  </a:moveTo>
                                  <a:lnTo>
                                    <a:pt x="1" y="59"/>
                                  </a:lnTo>
                                  <a:lnTo>
                                    <a:pt x="4" y="79"/>
                                  </a:lnTo>
                                  <a:lnTo>
                                    <a:pt x="10" y="84"/>
                                  </a:lnTo>
                                  <a:lnTo>
                                    <a:pt x="15" y="84"/>
                                  </a:lnTo>
                                  <a:lnTo>
                                    <a:pt x="70" y="26"/>
                                  </a:lnTo>
                                  <a:lnTo>
                                    <a:pt x="75" y="0"/>
                                  </a:lnTo>
                                </a:path>
                              </a:pathLst>
                            </a:custGeom>
                            <a:noFill/>
                            <a:ln w="6350">
                              <a:solidFill>
                                <a:srgbClr val="27AAE1"/>
                              </a:solidFill>
                              <a:round/>
                            </a:ln>
                          </wps:spPr>
                          <wps:bodyPr rot="0" vert="horz" wrap="square" lIns="91440" tIns="45720" rIns="91440" bIns="45720" anchor="t" anchorCtr="0" upright="1">
                            <a:noAutofit/>
                          </wps:bodyPr>
                        </wps:wsp>
                      </wpg:grpSp>
                      <wpg:grpSp>
                        <wpg:cNvPr id="54" name="Group 55"/>
                        <wpg:cNvGrpSpPr/>
                        <wpg:grpSpPr>
                          <a:xfrm>
                            <a:off x="9562" y="15614"/>
                            <a:ext cx="119" cy="291"/>
                            <a:chOff x="9562" y="15614"/>
                            <a:chExt cx="119" cy="291"/>
                          </a:xfrm>
                        </wpg:grpSpPr>
                        <wps:wsp>
                          <wps:cNvPr id="55" name="Freeform 56"/>
                          <wps:cNvSpPr/>
                          <wps:spPr bwMode="auto">
                            <a:xfrm>
                              <a:off x="9562" y="15614"/>
                              <a:ext cx="119" cy="291"/>
                            </a:xfrm>
                            <a:custGeom>
                              <a:avLst/>
                              <a:gdLst>
                                <a:gd name="T0" fmla="+- 0 9679 9562"/>
                                <a:gd name="T1" fmla="*/ T0 w 119"/>
                                <a:gd name="T2" fmla="+- 0 15905 15614"/>
                                <a:gd name="T3" fmla="*/ 15905 h 291"/>
                                <a:gd name="T4" fmla="+- 0 9681 9562"/>
                                <a:gd name="T5" fmla="*/ T4 w 119"/>
                                <a:gd name="T6" fmla="+- 0 15887 15614"/>
                                <a:gd name="T7" fmla="*/ 15887 h 291"/>
                                <a:gd name="T8" fmla="+- 0 9681 9562"/>
                                <a:gd name="T9" fmla="*/ T8 w 119"/>
                                <a:gd name="T10" fmla="+- 0 15866 15614"/>
                                <a:gd name="T11" fmla="*/ 15866 h 291"/>
                                <a:gd name="T12" fmla="+- 0 9680 9562"/>
                                <a:gd name="T13" fmla="*/ T12 w 119"/>
                                <a:gd name="T14" fmla="+- 0 15848 15614"/>
                                <a:gd name="T15" fmla="*/ 15848 h 291"/>
                                <a:gd name="T16" fmla="+- 0 9670 9562"/>
                                <a:gd name="T17" fmla="*/ T16 w 119"/>
                                <a:gd name="T18" fmla="+- 0 15773 15614"/>
                                <a:gd name="T19" fmla="*/ 15773 h 291"/>
                                <a:gd name="T20" fmla="+- 0 9657 9562"/>
                                <a:gd name="T21" fmla="*/ T20 w 119"/>
                                <a:gd name="T22" fmla="+- 0 15712 15614"/>
                                <a:gd name="T23" fmla="*/ 15712 h 291"/>
                                <a:gd name="T24" fmla="+- 0 9639 9562"/>
                                <a:gd name="T25" fmla="*/ T24 w 119"/>
                                <a:gd name="T26" fmla="+- 0 15651 15614"/>
                                <a:gd name="T27" fmla="*/ 15651 h 291"/>
                                <a:gd name="T28" fmla="+- 0 9629 9562"/>
                                <a:gd name="T29" fmla="*/ T28 w 119"/>
                                <a:gd name="T30" fmla="+- 0 15631 15614"/>
                                <a:gd name="T31" fmla="*/ 15631 h 291"/>
                                <a:gd name="T32" fmla="+- 0 9628 9562"/>
                                <a:gd name="T33" fmla="*/ T32 w 119"/>
                                <a:gd name="T34" fmla="+- 0 15629 15614"/>
                                <a:gd name="T35" fmla="*/ 15629 h 291"/>
                                <a:gd name="T36" fmla="+- 0 9627 9562"/>
                                <a:gd name="T37" fmla="*/ T36 w 119"/>
                                <a:gd name="T38" fmla="+- 0 15627 15614"/>
                                <a:gd name="T39" fmla="*/ 15627 h 291"/>
                                <a:gd name="T40" fmla="+- 0 9626 9562"/>
                                <a:gd name="T41" fmla="*/ T40 w 119"/>
                                <a:gd name="T42" fmla="+- 0 15626 15614"/>
                                <a:gd name="T43" fmla="*/ 15626 h 291"/>
                                <a:gd name="T44" fmla="+- 0 9622 9562"/>
                                <a:gd name="T45" fmla="*/ T44 w 119"/>
                                <a:gd name="T46" fmla="+- 0 15621 15614"/>
                                <a:gd name="T47" fmla="*/ 15621 h 291"/>
                                <a:gd name="T48" fmla="+- 0 9619 9562"/>
                                <a:gd name="T49" fmla="*/ T48 w 119"/>
                                <a:gd name="T50" fmla="+- 0 15618 15614"/>
                                <a:gd name="T51" fmla="*/ 15618 h 291"/>
                                <a:gd name="T52" fmla="+- 0 9615 9562"/>
                                <a:gd name="T53" fmla="*/ T52 w 119"/>
                                <a:gd name="T54" fmla="+- 0 15616 15614"/>
                                <a:gd name="T55" fmla="*/ 15616 h 291"/>
                                <a:gd name="T56" fmla="+- 0 9613 9562"/>
                                <a:gd name="T57" fmla="*/ T56 w 119"/>
                                <a:gd name="T58" fmla="+- 0 15615 15614"/>
                                <a:gd name="T59" fmla="*/ 15615 h 291"/>
                                <a:gd name="T60" fmla="+- 0 9610 9562"/>
                                <a:gd name="T61" fmla="*/ T60 w 119"/>
                                <a:gd name="T62" fmla="+- 0 15614 15614"/>
                                <a:gd name="T63" fmla="*/ 15614 h 291"/>
                                <a:gd name="T64" fmla="+- 0 9607 9562"/>
                                <a:gd name="T65" fmla="*/ T64 w 119"/>
                                <a:gd name="T66" fmla="+- 0 15614 15614"/>
                                <a:gd name="T67" fmla="*/ 15614 h 291"/>
                                <a:gd name="T68" fmla="+- 0 9605 9562"/>
                                <a:gd name="T69" fmla="*/ T68 w 119"/>
                                <a:gd name="T70" fmla="+- 0 15614 15614"/>
                                <a:gd name="T71" fmla="*/ 15614 h 291"/>
                                <a:gd name="T72" fmla="+- 0 9602 9562"/>
                                <a:gd name="T73" fmla="*/ T72 w 119"/>
                                <a:gd name="T74" fmla="+- 0 15615 15614"/>
                                <a:gd name="T75" fmla="*/ 15615 h 291"/>
                                <a:gd name="T76" fmla="+- 0 9600 9562"/>
                                <a:gd name="T77" fmla="*/ T76 w 119"/>
                                <a:gd name="T78" fmla="+- 0 15616 15614"/>
                                <a:gd name="T79" fmla="*/ 15616 h 291"/>
                                <a:gd name="T80" fmla="+- 0 9596 9562"/>
                                <a:gd name="T81" fmla="*/ T80 w 119"/>
                                <a:gd name="T82" fmla="+- 0 15618 15614"/>
                                <a:gd name="T83" fmla="*/ 15618 h 291"/>
                                <a:gd name="T84" fmla="+- 0 9593 9562"/>
                                <a:gd name="T85" fmla="*/ T84 w 119"/>
                                <a:gd name="T86" fmla="+- 0 15621 15614"/>
                                <a:gd name="T87" fmla="*/ 15621 h 291"/>
                                <a:gd name="T88" fmla="+- 0 9589 9562"/>
                                <a:gd name="T89" fmla="*/ T88 w 119"/>
                                <a:gd name="T90" fmla="+- 0 15626 15614"/>
                                <a:gd name="T91" fmla="*/ 15626 h 291"/>
                                <a:gd name="T92" fmla="+- 0 9588 9562"/>
                                <a:gd name="T93" fmla="*/ T92 w 119"/>
                                <a:gd name="T94" fmla="+- 0 15627 15614"/>
                                <a:gd name="T95" fmla="*/ 15627 h 291"/>
                                <a:gd name="T96" fmla="+- 0 9587 9562"/>
                                <a:gd name="T97" fmla="*/ T96 w 119"/>
                                <a:gd name="T98" fmla="+- 0 15629 15614"/>
                                <a:gd name="T99" fmla="*/ 15629 h 291"/>
                                <a:gd name="T100" fmla="+- 0 9569 9562"/>
                                <a:gd name="T101" fmla="*/ T100 w 119"/>
                                <a:gd name="T102" fmla="+- 0 15671 15614"/>
                                <a:gd name="T103" fmla="*/ 15671 h 291"/>
                                <a:gd name="T104" fmla="+- 0 9567 9562"/>
                                <a:gd name="T105" fmla="*/ T104 w 119"/>
                                <a:gd name="T106" fmla="+- 0 15680 15614"/>
                                <a:gd name="T107" fmla="*/ 15680 h 291"/>
                                <a:gd name="T108" fmla="+- 0 9564 9562"/>
                                <a:gd name="T109" fmla="*/ T108 w 119"/>
                                <a:gd name="T110" fmla="+- 0 15689 15614"/>
                                <a:gd name="T111" fmla="*/ 15689 h 291"/>
                                <a:gd name="T112" fmla="+- 0 9562 9562"/>
                                <a:gd name="T113" fmla="*/ T112 w 119"/>
                                <a:gd name="T114" fmla="+- 0 15698 15614"/>
                                <a:gd name="T115" fmla="*/ 15698 h 2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291">
                                  <a:moveTo>
                                    <a:pt x="117" y="291"/>
                                  </a:moveTo>
                                  <a:lnTo>
                                    <a:pt x="119" y="273"/>
                                  </a:lnTo>
                                  <a:lnTo>
                                    <a:pt x="119" y="252"/>
                                  </a:lnTo>
                                  <a:lnTo>
                                    <a:pt x="118" y="234"/>
                                  </a:lnTo>
                                  <a:lnTo>
                                    <a:pt x="108" y="159"/>
                                  </a:lnTo>
                                  <a:lnTo>
                                    <a:pt x="95" y="98"/>
                                  </a:lnTo>
                                  <a:lnTo>
                                    <a:pt x="77" y="37"/>
                                  </a:lnTo>
                                  <a:lnTo>
                                    <a:pt x="67" y="17"/>
                                  </a:lnTo>
                                  <a:lnTo>
                                    <a:pt x="66" y="15"/>
                                  </a:lnTo>
                                  <a:lnTo>
                                    <a:pt x="65" y="13"/>
                                  </a:lnTo>
                                  <a:lnTo>
                                    <a:pt x="64" y="12"/>
                                  </a:lnTo>
                                  <a:lnTo>
                                    <a:pt x="60" y="7"/>
                                  </a:lnTo>
                                  <a:lnTo>
                                    <a:pt x="57" y="4"/>
                                  </a:lnTo>
                                  <a:lnTo>
                                    <a:pt x="53" y="2"/>
                                  </a:lnTo>
                                  <a:lnTo>
                                    <a:pt x="51" y="1"/>
                                  </a:lnTo>
                                  <a:lnTo>
                                    <a:pt x="48" y="0"/>
                                  </a:lnTo>
                                  <a:lnTo>
                                    <a:pt x="45" y="0"/>
                                  </a:lnTo>
                                  <a:lnTo>
                                    <a:pt x="43" y="0"/>
                                  </a:lnTo>
                                  <a:lnTo>
                                    <a:pt x="40" y="1"/>
                                  </a:lnTo>
                                  <a:lnTo>
                                    <a:pt x="38" y="2"/>
                                  </a:lnTo>
                                  <a:lnTo>
                                    <a:pt x="34" y="4"/>
                                  </a:lnTo>
                                  <a:lnTo>
                                    <a:pt x="31" y="7"/>
                                  </a:lnTo>
                                  <a:lnTo>
                                    <a:pt x="27" y="12"/>
                                  </a:lnTo>
                                  <a:lnTo>
                                    <a:pt x="26" y="13"/>
                                  </a:lnTo>
                                  <a:lnTo>
                                    <a:pt x="25" y="15"/>
                                  </a:lnTo>
                                  <a:lnTo>
                                    <a:pt x="7" y="57"/>
                                  </a:lnTo>
                                  <a:lnTo>
                                    <a:pt x="5" y="66"/>
                                  </a:lnTo>
                                  <a:lnTo>
                                    <a:pt x="2" y="75"/>
                                  </a:lnTo>
                                  <a:lnTo>
                                    <a:pt x="0" y="84"/>
                                  </a:lnTo>
                                </a:path>
                              </a:pathLst>
                            </a:custGeom>
                            <a:noFill/>
                            <a:ln w="6350">
                              <a:solidFill>
                                <a:srgbClr val="27AAE1"/>
                              </a:solidFill>
                              <a:round/>
                            </a:ln>
                          </wps:spPr>
                          <wps:bodyPr rot="0" vert="horz" wrap="square" lIns="91440" tIns="45720" rIns="91440" bIns="45720" anchor="t" anchorCtr="0" upright="1">
                            <a:noAutofit/>
                          </wps:bodyPr>
                        </wps:wsp>
                      </wpg:grpSp>
                      <wpg:grpSp>
                        <wpg:cNvPr id="56" name="Group 57"/>
                        <wpg:cNvGrpSpPr/>
                        <wpg:grpSpPr>
                          <a:xfrm>
                            <a:off x="9585" y="15684"/>
                            <a:ext cx="42" cy="257"/>
                            <a:chOff x="9585" y="15684"/>
                            <a:chExt cx="42" cy="257"/>
                          </a:xfrm>
                        </wpg:grpSpPr>
                        <wps:wsp>
                          <wps:cNvPr id="57" name="Freeform 58"/>
                          <wps:cNvSpPr/>
                          <wps:spPr bwMode="auto">
                            <a:xfrm>
                              <a:off x="9585" y="15684"/>
                              <a:ext cx="42" cy="257"/>
                            </a:xfrm>
                            <a:custGeom>
                              <a:avLst/>
                              <a:gdLst>
                                <a:gd name="T0" fmla="+- 0 9585 9585"/>
                                <a:gd name="T1" fmla="*/ T0 w 42"/>
                                <a:gd name="T2" fmla="+- 0 15925 15684"/>
                                <a:gd name="T3" fmla="*/ 15925 h 257"/>
                                <a:gd name="T4" fmla="+- 0 9590 9585"/>
                                <a:gd name="T5" fmla="*/ T4 w 42"/>
                                <a:gd name="T6" fmla="+- 0 15872 15684"/>
                                <a:gd name="T7" fmla="*/ 15872 h 257"/>
                                <a:gd name="T8" fmla="+- 0 9598 9585"/>
                                <a:gd name="T9" fmla="*/ T8 w 42"/>
                                <a:gd name="T10" fmla="+- 0 15823 15684"/>
                                <a:gd name="T11" fmla="*/ 15823 h 257"/>
                                <a:gd name="T12" fmla="+- 0 9593 9585"/>
                                <a:gd name="T13" fmla="*/ T12 w 42"/>
                                <a:gd name="T14" fmla="+- 0 15801 15684"/>
                                <a:gd name="T15" fmla="*/ 15801 h 257"/>
                                <a:gd name="T16" fmla="+- 0 9590 9585"/>
                                <a:gd name="T17" fmla="*/ T16 w 42"/>
                                <a:gd name="T18" fmla="+- 0 15780 15684"/>
                                <a:gd name="T19" fmla="*/ 15780 h 257"/>
                                <a:gd name="T20" fmla="+- 0 9588 9585"/>
                                <a:gd name="T21" fmla="*/ T20 w 42"/>
                                <a:gd name="T22" fmla="+- 0 15760 15684"/>
                                <a:gd name="T23" fmla="*/ 15760 h 257"/>
                                <a:gd name="T24" fmla="+- 0 9588 9585"/>
                                <a:gd name="T25" fmla="*/ T24 w 42"/>
                                <a:gd name="T26" fmla="+- 0 15740 15684"/>
                                <a:gd name="T27" fmla="*/ 15740 h 257"/>
                                <a:gd name="T28" fmla="+- 0 9589 9585"/>
                                <a:gd name="T29" fmla="*/ T28 w 42"/>
                                <a:gd name="T30" fmla="+- 0 15721 15684"/>
                                <a:gd name="T31" fmla="*/ 15721 h 257"/>
                                <a:gd name="T32" fmla="+- 0 9591 9585"/>
                                <a:gd name="T33" fmla="*/ T32 w 42"/>
                                <a:gd name="T34" fmla="+- 0 15702 15684"/>
                                <a:gd name="T35" fmla="*/ 15702 h 257"/>
                                <a:gd name="T36" fmla="+- 0 9594 9585"/>
                                <a:gd name="T37" fmla="*/ T36 w 42"/>
                                <a:gd name="T38" fmla="+- 0 15684 15684"/>
                                <a:gd name="T39" fmla="*/ 15684 h 257"/>
                                <a:gd name="T40" fmla="+- 0 9594 9585"/>
                                <a:gd name="T41" fmla="*/ T40 w 42"/>
                                <a:gd name="T42" fmla="+- 0 15705 15684"/>
                                <a:gd name="T43" fmla="*/ 15705 h 257"/>
                                <a:gd name="T44" fmla="+- 0 9594 9585"/>
                                <a:gd name="T45" fmla="*/ T44 w 42"/>
                                <a:gd name="T46" fmla="+- 0 15726 15684"/>
                                <a:gd name="T47" fmla="*/ 15726 h 257"/>
                                <a:gd name="T48" fmla="+- 0 9596 9585"/>
                                <a:gd name="T49" fmla="*/ T48 w 42"/>
                                <a:gd name="T50" fmla="+- 0 15746 15684"/>
                                <a:gd name="T51" fmla="*/ 15746 h 257"/>
                                <a:gd name="T52" fmla="+- 0 9599 9585"/>
                                <a:gd name="T53" fmla="*/ T52 w 42"/>
                                <a:gd name="T54" fmla="+- 0 15765 15684"/>
                                <a:gd name="T55" fmla="*/ 15765 h 257"/>
                                <a:gd name="T56" fmla="+- 0 9602 9585"/>
                                <a:gd name="T57" fmla="*/ T56 w 42"/>
                                <a:gd name="T58" fmla="+- 0 15785 15684"/>
                                <a:gd name="T59" fmla="*/ 15785 h 257"/>
                                <a:gd name="T60" fmla="+- 0 9627 9585"/>
                                <a:gd name="T61" fmla="*/ T60 w 42"/>
                                <a:gd name="T62" fmla="+- 0 15790 15684"/>
                                <a:gd name="T63" fmla="*/ 15790 h 257"/>
                                <a:gd name="T64" fmla="+- 0 9627 9585"/>
                                <a:gd name="T65" fmla="*/ T64 w 42"/>
                                <a:gd name="T66" fmla="+- 0 15794 15684"/>
                                <a:gd name="T67" fmla="*/ 15794 h 257"/>
                                <a:gd name="T68" fmla="+- 0 9623 9585"/>
                                <a:gd name="T69" fmla="*/ T68 w 42"/>
                                <a:gd name="T70" fmla="+- 0 15800 15684"/>
                                <a:gd name="T71" fmla="*/ 15800 h 257"/>
                                <a:gd name="T72" fmla="+- 0 9616 9585"/>
                                <a:gd name="T73" fmla="*/ T72 w 42"/>
                                <a:gd name="T74" fmla="+- 0 15807 15684"/>
                                <a:gd name="T75" fmla="*/ 15807 h 257"/>
                                <a:gd name="T76" fmla="+- 0 9610 9585"/>
                                <a:gd name="T77" fmla="*/ T76 w 42"/>
                                <a:gd name="T78" fmla="+- 0 15818 15684"/>
                                <a:gd name="T79" fmla="*/ 15818 h 257"/>
                                <a:gd name="T80" fmla="+- 0 9606 9585"/>
                                <a:gd name="T81" fmla="*/ T80 w 42"/>
                                <a:gd name="T82" fmla="+- 0 15838 15684"/>
                                <a:gd name="T83" fmla="*/ 15838 h 257"/>
                                <a:gd name="T84" fmla="+- 0 9605 9585"/>
                                <a:gd name="T85" fmla="*/ T84 w 42"/>
                                <a:gd name="T86" fmla="+- 0 15867 15684"/>
                                <a:gd name="T87" fmla="*/ 15867 h 257"/>
                                <a:gd name="T88" fmla="+- 0 9604 9585"/>
                                <a:gd name="T89" fmla="*/ T88 w 42"/>
                                <a:gd name="T90" fmla="+- 0 15891 15684"/>
                                <a:gd name="T91" fmla="*/ 15891 h 257"/>
                                <a:gd name="T92" fmla="+- 0 9603 9585"/>
                                <a:gd name="T93" fmla="*/ T92 w 42"/>
                                <a:gd name="T94" fmla="+- 0 15911 15684"/>
                                <a:gd name="T95" fmla="*/ 15911 h 257"/>
                                <a:gd name="T96" fmla="+- 0 9603 9585"/>
                                <a:gd name="T97" fmla="*/ T96 w 42"/>
                                <a:gd name="T98" fmla="+- 0 15927 15684"/>
                                <a:gd name="T99" fmla="*/ 15927 h 257"/>
                                <a:gd name="T100" fmla="+- 0 9604 9585"/>
                                <a:gd name="T101" fmla="*/ T100 w 42"/>
                                <a:gd name="T102" fmla="+- 0 15941 15684"/>
                                <a:gd name="T103" fmla="*/ 15941 h 2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 h="257">
                                  <a:moveTo>
                                    <a:pt x="0" y="241"/>
                                  </a:moveTo>
                                  <a:lnTo>
                                    <a:pt x="5" y="188"/>
                                  </a:lnTo>
                                  <a:lnTo>
                                    <a:pt x="13" y="139"/>
                                  </a:lnTo>
                                  <a:lnTo>
                                    <a:pt x="8" y="117"/>
                                  </a:lnTo>
                                  <a:lnTo>
                                    <a:pt x="5" y="96"/>
                                  </a:lnTo>
                                  <a:lnTo>
                                    <a:pt x="3" y="76"/>
                                  </a:lnTo>
                                  <a:lnTo>
                                    <a:pt x="3" y="56"/>
                                  </a:lnTo>
                                  <a:lnTo>
                                    <a:pt x="4" y="37"/>
                                  </a:lnTo>
                                  <a:lnTo>
                                    <a:pt x="6" y="18"/>
                                  </a:lnTo>
                                  <a:lnTo>
                                    <a:pt x="9" y="0"/>
                                  </a:lnTo>
                                  <a:lnTo>
                                    <a:pt x="9" y="21"/>
                                  </a:lnTo>
                                  <a:lnTo>
                                    <a:pt x="9" y="42"/>
                                  </a:lnTo>
                                  <a:lnTo>
                                    <a:pt x="11" y="62"/>
                                  </a:lnTo>
                                  <a:lnTo>
                                    <a:pt x="14" y="81"/>
                                  </a:lnTo>
                                  <a:lnTo>
                                    <a:pt x="17" y="101"/>
                                  </a:lnTo>
                                  <a:lnTo>
                                    <a:pt x="42" y="106"/>
                                  </a:lnTo>
                                  <a:lnTo>
                                    <a:pt x="42" y="110"/>
                                  </a:lnTo>
                                  <a:lnTo>
                                    <a:pt x="38" y="116"/>
                                  </a:lnTo>
                                  <a:lnTo>
                                    <a:pt x="31" y="123"/>
                                  </a:lnTo>
                                  <a:lnTo>
                                    <a:pt x="25" y="134"/>
                                  </a:lnTo>
                                  <a:lnTo>
                                    <a:pt x="21" y="154"/>
                                  </a:lnTo>
                                  <a:lnTo>
                                    <a:pt x="20" y="183"/>
                                  </a:lnTo>
                                  <a:lnTo>
                                    <a:pt x="19" y="207"/>
                                  </a:lnTo>
                                  <a:lnTo>
                                    <a:pt x="18" y="227"/>
                                  </a:lnTo>
                                  <a:lnTo>
                                    <a:pt x="18" y="243"/>
                                  </a:lnTo>
                                  <a:lnTo>
                                    <a:pt x="19" y="257"/>
                                  </a:lnTo>
                                </a:path>
                              </a:pathLst>
                            </a:custGeom>
                            <a:noFill/>
                            <a:ln w="6350">
                              <a:solidFill>
                                <a:srgbClr val="27AAE1"/>
                              </a:solidFill>
                              <a:round/>
                            </a:ln>
                          </wps:spPr>
                          <wps:bodyPr rot="0" vert="horz" wrap="square" lIns="91440" tIns="45720" rIns="91440" bIns="45720" anchor="t" anchorCtr="0" upright="1">
                            <a:noAutofit/>
                          </wps:bodyPr>
                        </wps:wsp>
                      </wpg:grpSp>
                      <wpg:grpSp>
                        <wpg:cNvPr id="58" name="Group 59"/>
                        <wpg:cNvGrpSpPr/>
                        <wpg:grpSpPr>
                          <a:xfrm>
                            <a:off x="9585" y="15684"/>
                            <a:ext cx="42" cy="257"/>
                            <a:chOff x="9585" y="15684"/>
                            <a:chExt cx="42" cy="257"/>
                          </a:xfrm>
                        </wpg:grpSpPr>
                        <wps:wsp>
                          <wps:cNvPr id="59" name="Freeform 60"/>
                          <wps:cNvSpPr/>
                          <wps:spPr bwMode="auto">
                            <a:xfrm>
                              <a:off x="9585" y="15684"/>
                              <a:ext cx="42" cy="257"/>
                            </a:xfrm>
                            <a:custGeom>
                              <a:avLst/>
                              <a:gdLst>
                                <a:gd name="T0" fmla="+- 0 9585 9585"/>
                                <a:gd name="T1" fmla="*/ T0 w 42"/>
                                <a:gd name="T2" fmla="+- 0 15925 15684"/>
                                <a:gd name="T3" fmla="*/ 15925 h 257"/>
                                <a:gd name="T4" fmla="+- 0 9590 9585"/>
                                <a:gd name="T5" fmla="*/ T4 w 42"/>
                                <a:gd name="T6" fmla="+- 0 15872 15684"/>
                                <a:gd name="T7" fmla="*/ 15872 h 257"/>
                                <a:gd name="T8" fmla="+- 0 9598 9585"/>
                                <a:gd name="T9" fmla="*/ T8 w 42"/>
                                <a:gd name="T10" fmla="+- 0 15823 15684"/>
                                <a:gd name="T11" fmla="*/ 15823 h 257"/>
                                <a:gd name="T12" fmla="+- 0 9593 9585"/>
                                <a:gd name="T13" fmla="*/ T12 w 42"/>
                                <a:gd name="T14" fmla="+- 0 15801 15684"/>
                                <a:gd name="T15" fmla="*/ 15801 h 257"/>
                                <a:gd name="T16" fmla="+- 0 9590 9585"/>
                                <a:gd name="T17" fmla="*/ T16 w 42"/>
                                <a:gd name="T18" fmla="+- 0 15780 15684"/>
                                <a:gd name="T19" fmla="*/ 15780 h 257"/>
                                <a:gd name="T20" fmla="+- 0 9588 9585"/>
                                <a:gd name="T21" fmla="*/ T20 w 42"/>
                                <a:gd name="T22" fmla="+- 0 15760 15684"/>
                                <a:gd name="T23" fmla="*/ 15760 h 257"/>
                                <a:gd name="T24" fmla="+- 0 9588 9585"/>
                                <a:gd name="T25" fmla="*/ T24 w 42"/>
                                <a:gd name="T26" fmla="+- 0 15740 15684"/>
                                <a:gd name="T27" fmla="*/ 15740 h 257"/>
                                <a:gd name="T28" fmla="+- 0 9589 9585"/>
                                <a:gd name="T29" fmla="*/ T28 w 42"/>
                                <a:gd name="T30" fmla="+- 0 15721 15684"/>
                                <a:gd name="T31" fmla="*/ 15721 h 257"/>
                                <a:gd name="T32" fmla="+- 0 9591 9585"/>
                                <a:gd name="T33" fmla="*/ T32 w 42"/>
                                <a:gd name="T34" fmla="+- 0 15702 15684"/>
                                <a:gd name="T35" fmla="*/ 15702 h 257"/>
                                <a:gd name="T36" fmla="+- 0 9594 9585"/>
                                <a:gd name="T37" fmla="*/ T36 w 42"/>
                                <a:gd name="T38" fmla="+- 0 15684 15684"/>
                                <a:gd name="T39" fmla="*/ 15684 h 257"/>
                                <a:gd name="T40" fmla="+- 0 9594 9585"/>
                                <a:gd name="T41" fmla="*/ T40 w 42"/>
                                <a:gd name="T42" fmla="+- 0 15705 15684"/>
                                <a:gd name="T43" fmla="*/ 15705 h 257"/>
                                <a:gd name="T44" fmla="+- 0 9594 9585"/>
                                <a:gd name="T45" fmla="*/ T44 w 42"/>
                                <a:gd name="T46" fmla="+- 0 15726 15684"/>
                                <a:gd name="T47" fmla="*/ 15726 h 257"/>
                                <a:gd name="T48" fmla="+- 0 9596 9585"/>
                                <a:gd name="T49" fmla="*/ T48 w 42"/>
                                <a:gd name="T50" fmla="+- 0 15746 15684"/>
                                <a:gd name="T51" fmla="*/ 15746 h 257"/>
                                <a:gd name="T52" fmla="+- 0 9599 9585"/>
                                <a:gd name="T53" fmla="*/ T52 w 42"/>
                                <a:gd name="T54" fmla="+- 0 15765 15684"/>
                                <a:gd name="T55" fmla="*/ 15765 h 257"/>
                                <a:gd name="T56" fmla="+- 0 9602 9585"/>
                                <a:gd name="T57" fmla="*/ T56 w 42"/>
                                <a:gd name="T58" fmla="+- 0 15785 15684"/>
                                <a:gd name="T59" fmla="*/ 15785 h 257"/>
                                <a:gd name="T60" fmla="+- 0 9627 9585"/>
                                <a:gd name="T61" fmla="*/ T60 w 42"/>
                                <a:gd name="T62" fmla="+- 0 15790 15684"/>
                                <a:gd name="T63" fmla="*/ 15790 h 257"/>
                                <a:gd name="T64" fmla="+- 0 9627 9585"/>
                                <a:gd name="T65" fmla="*/ T64 w 42"/>
                                <a:gd name="T66" fmla="+- 0 15794 15684"/>
                                <a:gd name="T67" fmla="*/ 15794 h 257"/>
                                <a:gd name="T68" fmla="+- 0 9623 9585"/>
                                <a:gd name="T69" fmla="*/ T68 w 42"/>
                                <a:gd name="T70" fmla="+- 0 15800 15684"/>
                                <a:gd name="T71" fmla="*/ 15800 h 257"/>
                                <a:gd name="T72" fmla="+- 0 9616 9585"/>
                                <a:gd name="T73" fmla="*/ T72 w 42"/>
                                <a:gd name="T74" fmla="+- 0 15807 15684"/>
                                <a:gd name="T75" fmla="*/ 15807 h 257"/>
                                <a:gd name="T76" fmla="+- 0 9610 9585"/>
                                <a:gd name="T77" fmla="*/ T76 w 42"/>
                                <a:gd name="T78" fmla="+- 0 15818 15684"/>
                                <a:gd name="T79" fmla="*/ 15818 h 257"/>
                                <a:gd name="T80" fmla="+- 0 9606 9585"/>
                                <a:gd name="T81" fmla="*/ T80 w 42"/>
                                <a:gd name="T82" fmla="+- 0 15838 15684"/>
                                <a:gd name="T83" fmla="*/ 15838 h 257"/>
                                <a:gd name="T84" fmla="+- 0 9605 9585"/>
                                <a:gd name="T85" fmla="*/ T84 w 42"/>
                                <a:gd name="T86" fmla="+- 0 15867 15684"/>
                                <a:gd name="T87" fmla="*/ 15867 h 257"/>
                                <a:gd name="T88" fmla="+- 0 9604 9585"/>
                                <a:gd name="T89" fmla="*/ T88 w 42"/>
                                <a:gd name="T90" fmla="+- 0 15891 15684"/>
                                <a:gd name="T91" fmla="*/ 15891 h 257"/>
                                <a:gd name="T92" fmla="+- 0 9603 9585"/>
                                <a:gd name="T93" fmla="*/ T92 w 42"/>
                                <a:gd name="T94" fmla="+- 0 15911 15684"/>
                                <a:gd name="T95" fmla="*/ 15911 h 257"/>
                                <a:gd name="T96" fmla="+- 0 9603 9585"/>
                                <a:gd name="T97" fmla="*/ T96 w 42"/>
                                <a:gd name="T98" fmla="+- 0 15927 15684"/>
                                <a:gd name="T99" fmla="*/ 15927 h 257"/>
                                <a:gd name="T100" fmla="+- 0 9604 9585"/>
                                <a:gd name="T101" fmla="*/ T100 w 42"/>
                                <a:gd name="T102" fmla="+- 0 15941 15684"/>
                                <a:gd name="T103" fmla="*/ 15941 h 2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 h="257">
                                  <a:moveTo>
                                    <a:pt x="0" y="241"/>
                                  </a:moveTo>
                                  <a:lnTo>
                                    <a:pt x="5" y="188"/>
                                  </a:lnTo>
                                  <a:lnTo>
                                    <a:pt x="13" y="139"/>
                                  </a:lnTo>
                                  <a:lnTo>
                                    <a:pt x="8" y="117"/>
                                  </a:lnTo>
                                  <a:lnTo>
                                    <a:pt x="5" y="96"/>
                                  </a:lnTo>
                                  <a:lnTo>
                                    <a:pt x="3" y="76"/>
                                  </a:lnTo>
                                  <a:lnTo>
                                    <a:pt x="3" y="56"/>
                                  </a:lnTo>
                                  <a:lnTo>
                                    <a:pt x="4" y="37"/>
                                  </a:lnTo>
                                  <a:lnTo>
                                    <a:pt x="6" y="18"/>
                                  </a:lnTo>
                                  <a:lnTo>
                                    <a:pt x="9" y="0"/>
                                  </a:lnTo>
                                  <a:lnTo>
                                    <a:pt x="9" y="21"/>
                                  </a:lnTo>
                                  <a:lnTo>
                                    <a:pt x="9" y="42"/>
                                  </a:lnTo>
                                  <a:lnTo>
                                    <a:pt x="11" y="62"/>
                                  </a:lnTo>
                                  <a:lnTo>
                                    <a:pt x="14" y="81"/>
                                  </a:lnTo>
                                  <a:lnTo>
                                    <a:pt x="17" y="101"/>
                                  </a:lnTo>
                                  <a:lnTo>
                                    <a:pt x="42" y="106"/>
                                  </a:lnTo>
                                  <a:lnTo>
                                    <a:pt x="42" y="110"/>
                                  </a:lnTo>
                                  <a:lnTo>
                                    <a:pt x="38" y="116"/>
                                  </a:lnTo>
                                  <a:lnTo>
                                    <a:pt x="31" y="123"/>
                                  </a:lnTo>
                                  <a:lnTo>
                                    <a:pt x="25" y="134"/>
                                  </a:lnTo>
                                  <a:lnTo>
                                    <a:pt x="21" y="154"/>
                                  </a:lnTo>
                                  <a:lnTo>
                                    <a:pt x="20" y="183"/>
                                  </a:lnTo>
                                  <a:lnTo>
                                    <a:pt x="19" y="207"/>
                                  </a:lnTo>
                                  <a:lnTo>
                                    <a:pt x="18" y="227"/>
                                  </a:lnTo>
                                  <a:lnTo>
                                    <a:pt x="18" y="243"/>
                                  </a:lnTo>
                                  <a:lnTo>
                                    <a:pt x="19" y="257"/>
                                  </a:lnTo>
                                </a:path>
                              </a:pathLst>
                            </a:custGeom>
                            <a:noFill/>
                            <a:ln w="6350">
                              <a:solidFill>
                                <a:srgbClr val="27AAE1"/>
                              </a:solidFill>
                              <a:round/>
                            </a:ln>
                          </wps:spPr>
                          <wps:bodyPr rot="0" vert="horz" wrap="square" lIns="91440" tIns="45720" rIns="91440" bIns="45720" anchor="t" anchorCtr="0" upright="1">
                            <a:noAutofit/>
                          </wps:bodyPr>
                        </wps:wsp>
                      </wpg:grpSp>
                      <wpg:grpSp>
                        <wpg:cNvPr id="60" name="Group 61"/>
                        <wpg:cNvGrpSpPr/>
                        <wpg:grpSpPr>
                          <a:xfrm>
                            <a:off x="11664" y="15663"/>
                            <a:ext cx="67" cy="462"/>
                            <a:chOff x="11664" y="15663"/>
                            <a:chExt cx="67" cy="462"/>
                          </a:xfrm>
                        </wpg:grpSpPr>
                        <wps:wsp>
                          <wps:cNvPr id="61" name="Freeform 62"/>
                          <wps:cNvSpPr/>
                          <wps:spPr bwMode="auto">
                            <a:xfrm>
                              <a:off x="11664" y="15663"/>
                              <a:ext cx="67" cy="462"/>
                            </a:xfrm>
                            <a:custGeom>
                              <a:avLst/>
                              <a:gdLst>
                                <a:gd name="T0" fmla="+- 0 11730 11664"/>
                                <a:gd name="T1" fmla="*/ T0 w 67"/>
                                <a:gd name="T2" fmla="+- 0 16125 15663"/>
                                <a:gd name="T3" fmla="*/ 16125 h 462"/>
                                <a:gd name="T4" fmla="+- 0 11719 11664"/>
                                <a:gd name="T5" fmla="*/ T4 w 67"/>
                                <a:gd name="T6" fmla="+- 0 16088 15663"/>
                                <a:gd name="T7" fmla="*/ 16088 h 462"/>
                                <a:gd name="T8" fmla="+- 0 11712 11664"/>
                                <a:gd name="T9" fmla="*/ T8 w 67"/>
                                <a:gd name="T10" fmla="+- 0 16090 15663"/>
                                <a:gd name="T11" fmla="*/ 16090 h 462"/>
                                <a:gd name="T12" fmla="+- 0 11705 11664"/>
                                <a:gd name="T13" fmla="*/ T12 w 67"/>
                                <a:gd name="T14" fmla="+- 0 16091 15663"/>
                                <a:gd name="T15" fmla="*/ 16091 h 462"/>
                                <a:gd name="T16" fmla="+- 0 11691 11664"/>
                                <a:gd name="T17" fmla="*/ T16 w 67"/>
                                <a:gd name="T18" fmla="+- 0 16032 15663"/>
                                <a:gd name="T19" fmla="*/ 16032 h 462"/>
                                <a:gd name="T20" fmla="+- 0 11689 11664"/>
                                <a:gd name="T21" fmla="*/ T20 w 67"/>
                                <a:gd name="T22" fmla="+- 0 15975 15663"/>
                                <a:gd name="T23" fmla="*/ 15975 h 462"/>
                                <a:gd name="T24" fmla="+- 0 11689 11664"/>
                                <a:gd name="T25" fmla="*/ T24 w 67"/>
                                <a:gd name="T26" fmla="+- 0 15955 15663"/>
                                <a:gd name="T27" fmla="*/ 15955 h 462"/>
                                <a:gd name="T28" fmla="+- 0 11693 11664"/>
                                <a:gd name="T29" fmla="*/ T28 w 67"/>
                                <a:gd name="T30" fmla="+- 0 15882 15663"/>
                                <a:gd name="T31" fmla="*/ 15882 h 462"/>
                                <a:gd name="T32" fmla="+- 0 11718 11664"/>
                                <a:gd name="T33" fmla="*/ T32 w 67"/>
                                <a:gd name="T34" fmla="+- 0 15816 15663"/>
                                <a:gd name="T35" fmla="*/ 15816 h 462"/>
                                <a:gd name="T36" fmla="+- 0 11723 11664"/>
                                <a:gd name="T37" fmla="*/ T36 w 67"/>
                                <a:gd name="T38" fmla="+- 0 15808 15663"/>
                                <a:gd name="T39" fmla="*/ 15808 h 462"/>
                                <a:gd name="T40" fmla="+- 0 11723 11664"/>
                                <a:gd name="T41" fmla="*/ T40 w 67"/>
                                <a:gd name="T42" fmla="+- 0 15802 15663"/>
                                <a:gd name="T43" fmla="*/ 15802 h 462"/>
                                <a:gd name="T44" fmla="+- 0 11695 11664"/>
                                <a:gd name="T45" fmla="*/ T44 w 67"/>
                                <a:gd name="T46" fmla="+- 0 15821 15663"/>
                                <a:gd name="T47" fmla="*/ 15821 h 462"/>
                                <a:gd name="T48" fmla="+- 0 11690 11664"/>
                                <a:gd name="T49" fmla="*/ T48 w 67"/>
                                <a:gd name="T50" fmla="+- 0 15802 15663"/>
                                <a:gd name="T51" fmla="*/ 15802 h 462"/>
                                <a:gd name="T52" fmla="+- 0 11678 11664"/>
                                <a:gd name="T53" fmla="*/ T52 w 67"/>
                                <a:gd name="T54" fmla="+- 0 15725 15663"/>
                                <a:gd name="T55" fmla="*/ 15725 h 462"/>
                                <a:gd name="T56" fmla="+- 0 11676 11664"/>
                                <a:gd name="T57" fmla="*/ T56 w 67"/>
                                <a:gd name="T58" fmla="+- 0 15684 15663"/>
                                <a:gd name="T59" fmla="*/ 15684 h 462"/>
                                <a:gd name="T60" fmla="+- 0 11677 11664"/>
                                <a:gd name="T61" fmla="*/ T60 w 67"/>
                                <a:gd name="T62" fmla="+- 0 15663 15663"/>
                                <a:gd name="T63" fmla="*/ 15663 h 462"/>
                                <a:gd name="T64" fmla="+- 0 11673 11664"/>
                                <a:gd name="T65" fmla="*/ T64 w 67"/>
                                <a:gd name="T66" fmla="+- 0 15678 15663"/>
                                <a:gd name="T67" fmla="*/ 15678 h 462"/>
                                <a:gd name="T68" fmla="+- 0 11670 11664"/>
                                <a:gd name="T69" fmla="*/ T68 w 67"/>
                                <a:gd name="T70" fmla="+- 0 15695 15663"/>
                                <a:gd name="T71" fmla="*/ 15695 h 462"/>
                                <a:gd name="T72" fmla="+- 0 11668 11664"/>
                                <a:gd name="T73" fmla="*/ T72 w 67"/>
                                <a:gd name="T74" fmla="+- 0 15712 15663"/>
                                <a:gd name="T75" fmla="*/ 15712 h 462"/>
                                <a:gd name="T76" fmla="+- 0 11668 11664"/>
                                <a:gd name="T77" fmla="*/ T76 w 67"/>
                                <a:gd name="T78" fmla="+- 0 15731 15663"/>
                                <a:gd name="T79" fmla="*/ 15731 h 462"/>
                                <a:gd name="T80" fmla="+- 0 11668 11664"/>
                                <a:gd name="T81" fmla="*/ T80 w 67"/>
                                <a:gd name="T82" fmla="+- 0 15751 15663"/>
                                <a:gd name="T83" fmla="*/ 15751 h 462"/>
                                <a:gd name="T84" fmla="+- 0 11669 11664"/>
                                <a:gd name="T85" fmla="*/ T84 w 67"/>
                                <a:gd name="T86" fmla="+- 0 15772 15663"/>
                                <a:gd name="T87" fmla="*/ 15772 h 462"/>
                                <a:gd name="T88" fmla="+- 0 11672 11664"/>
                                <a:gd name="T89" fmla="*/ T88 w 67"/>
                                <a:gd name="T90" fmla="+- 0 15794 15663"/>
                                <a:gd name="T91" fmla="*/ 15794 h 462"/>
                                <a:gd name="T92" fmla="+- 0 11675 11664"/>
                                <a:gd name="T93" fmla="*/ T92 w 67"/>
                                <a:gd name="T94" fmla="+- 0 15816 15663"/>
                                <a:gd name="T95" fmla="*/ 15816 h 462"/>
                                <a:gd name="T96" fmla="+- 0 11680 11664"/>
                                <a:gd name="T97" fmla="*/ T96 w 67"/>
                                <a:gd name="T98" fmla="+- 0 15839 15663"/>
                                <a:gd name="T99" fmla="*/ 15839 h 462"/>
                                <a:gd name="T100" fmla="+- 0 11671 11664"/>
                                <a:gd name="T101" fmla="*/ T100 w 67"/>
                                <a:gd name="T102" fmla="+- 0 15919 15663"/>
                                <a:gd name="T103" fmla="*/ 15919 h 462"/>
                                <a:gd name="T104" fmla="+- 0 11664 11664"/>
                                <a:gd name="T105" fmla="*/ T104 w 67"/>
                                <a:gd name="T106" fmla="+- 0 15995 15663"/>
                                <a:gd name="T107" fmla="*/ 15995 h 462"/>
                                <a:gd name="T108" fmla="+- 0 11668 11664"/>
                                <a:gd name="T109" fmla="*/ T108 w 67"/>
                                <a:gd name="T110" fmla="+- 0 16087 15663"/>
                                <a:gd name="T111" fmla="*/ 16087 h 462"/>
                                <a:gd name="T112" fmla="+- 0 11664 11664"/>
                                <a:gd name="T113" fmla="*/ T112 w 67"/>
                                <a:gd name="T114" fmla="+- 0 16123 15663"/>
                                <a:gd name="T115" fmla="*/ 16123 h 4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67" h="462">
                                  <a:moveTo>
                                    <a:pt x="66" y="462"/>
                                  </a:moveTo>
                                  <a:lnTo>
                                    <a:pt x="55" y="425"/>
                                  </a:lnTo>
                                  <a:lnTo>
                                    <a:pt x="48" y="427"/>
                                  </a:lnTo>
                                  <a:lnTo>
                                    <a:pt x="41" y="428"/>
                                  </a:lnTo>
                                  <a:lnTo>
                                    <a:pt x="27" y="369"/>
                                  </a:lnTo>
                                  <a:lnTo>
                                    <a:pt x="25" y="312"/>
                                  </a:lnTo>
                                  <a:lnTo>
                                    <a:pt x="25" y="292"/>
                                  </a:lnTo>
                                  <a:lnTo>
                                    <a:pt x="29" y="219"/>
                                  </a:lnTo>
                                  <a:lnTo>
                                    <a:pt x="54" y="153"/>
                                  </a:lnTo>
                                  <a:lnTo>
                                    <a:pt x="59" y="145"/>
                                  </a:lnTo>
                                  <a:lnTo>
                                    <a:pt x="59" y="139"/>
                                  </a:lnTo>
                                  <a:lnTo>
                                    <a:pt x="31" y="158"/>
                                  </a:lnTo>
                                  <a:lnTo>
                                    <a:pt x="26" y="139"/>
                                  </a:lnTo>
                                  <a:lnTo>
                                    <a:pt x="14" y="62"/>
                                  </a:lnTo>
                                  <a:lnTo>
                                    <a:pt x="12" y="21"/>
                                  </a:lnTo>
                                  <a:lnTo>
                                    <a:pt x="13" y="0"/>
                                  </a:lnTo>
                                  <a:lnTo>
                                    <a:pt x="9" y="15"/>
                                  </a:lnTo>
                                  <a:lnTo>
                                    <a:pt x="6" y="32"/>
                                  </a:lnTo>
                                  <a:lnTo>
                                    <a:pt x="4" y="49"/>
                                  </a:lnTo>
                                  <a:lnTo>
                                    <a:pt x="4" y="68"/>
                                  </a:lnTo>
                                  <a:lnTo>
                                    <a:pt x="4" y="88"/>
                                  </a:lnTo>
                                  <a:lnTo>
                                    <a:pt x="5" y="109"/>
                                  </a:lnTo>
                                  <a:lnTo>
                                    <a:pt x="8" y="131"/>
                                  </a:lnTo>
                                  <a:lnTo>
                                    <a:pt x="11" y="153"/>
                                  </a:lnTo>
                                  <a:lnTo>
                                    <a:pt x="16" y="176"/>
                                  </a:lnTo>
                                  <a:lnTo>
                                    <a:pt x="7" y="256"/>
                                  </a:lnTo>
                                  <a:lnTo>
                                    <a:pt x="0" y="332"/>
                                  </a:lnTo>
                                  <a:lnTo>
                                    <a:pt x="4" y="424"/>
                                  </a:lnTo>
                                  <a:lnTo>
                                    <a:pt x="0" y="460"/>
                                  </a:lnTo>
                                </a:path>
                              </a:pathLst>
                            </a:custGeom>
                            <a:noFill/>
                            <a:ln w="6350">
                              <a:solidFill>
                                <a:srgbClr val="27AAE1"/>
                              </a:solidFill>
                              <a:round/>
                            </a:ln>
                          </wps:spPr>
                          <wps:bodyPr rot="0" vert="horz" wrap="square" lIns="91440" tIns="45720" rIns="91440" bIns="45720" anchor="t" anchorCtr="0" upright="1">
                            <a:noAutofit/>
                          </wps:bodyPr>
                        </wps:wsp>
                      </wpg:grpSp>
                      <wpg:grpSp>
                        <wpg:cNvPr id="62" name="Group 63"/>
                        <wpg:cNvGrpSpPr/>
                        <wpg:grpSpPr>
                          <a:xfrm>
                            <a:off x="11592" y="15671"/>
                            <a:ext cx="72" cy="412"/>
                            <a:chOff x="11592" y="15671"/>
                            <a:chExt cx="72" cy="412"/>
                          </a:xfrm>
                        </wpg:grpSpPr>
                        <wps:wsp>
                          <wps:cNvPr id="63" name="Freeform 64"/>
                          <wps:cNvSpPr/>
                          <wps:spPr bwMode="auto">
                            <a:xfrm>
                              <a:off x="11592" y="15671"/>
                              <a:ext cx="72" cy="412"/>
                            </a:xfrm>
                            <a:custGeom>
                              <a:avLst/>
                              <a:gdLst>
                                <a:gd name="T0" fmla="+- 0 11630 11592"/>
                                <a:gd name="T1" fmla="*/ T0 w 72"/>
                                <a:gd name="T2" fmla="+- 0 15671 15671"/>
                                <a:gd name="T3" fmla="*/ 15671 h 412"/>
                                <a:gd name="T4" fmla="+- 0 11615 11592"/>
                                <a:gd name="T5" fmla="*/ T4 w 72"/>
                                <a:gd name="T6" fmla="+- 0 15737 15671"/>
                                <a:gd name="T7" fmla="*/ 15737 h 412"/>
                                <a:gd name="T8" fmla="+- 0 11603 11592"/>
                                <a:gd name="T9" fmla="*/ T8 w 72"/>
                                <a:gd name="T10" fmla="+- 0 15799 15671"/>
                                <a:gd name="T11" fmla="*/ 15799 h 412"/>
                                <a:gd name="T12" fmla="+- 0 11594 11592"/>
                                <a:gd name="T13" fmla="*/ T12 w 72"/>
                                <a:gd name="T14" fmla="+- 0 15873 15671"/>
                                <a:gd name="T15" fmla="*/ 15873 h 412"/>
                                <a:gd name="T16" fmla="+- 0 11592 11592"/>
                                <a:gd name="T17" fmla="*/ T16 w 72"/>
                                <a:gd name="T18" fmla="+- 0 15921 15671"/>
                                <a:gd name="T19" fmla="*/ 15921 h 412"/>
                                <a:gd name="T20" fmla="+- 0 11593 11592"/>
                                <a:gd name="T21" fmla="*/ T20 w 72"/>
                                <a:gd name="T22" fmla="+- 0 15950 15671"/>
                                <a:gd name="T23" fmla="*/ 15950 h 412"/>
                                <a:gd name="T24" fmla="+- 0 11606 11592"/>
                                <a:gd name="T25" fmla="*/ T24 w 72"/>
                                <a:gd name="T26" fmla="+- 0 16019 15671"/>
                                <a:gd name="T27" fmla="*/ 16019 h 412"/>
                                <a:gd name="T28" fmla="+- 0 11644 11592"/>
                                <a:gd name="T29" fmla="*/ T28 w 72"/>
                                <a:gd name="T30" fmla="+- 0 16075 15671"/>
                                <a:gd name="T31" fmla="*/ 16075 h 412"/>
                                <a:gd name="T32" fmla="+- 0 11658 11592"/>
                                <a:gd name="T33" fmla="*/ T32 w 72"/>
                                <a:gd name="T34" fmla="+- 0 16083 15671"/>
                                <a:gd name="T35" fmla="*/ 16083 h 412"/>
                                <a:gd name="T36" fmla="+- 0 11664 11592"/>
                                <a:gd name="T37" fmla="*/ T36 w 72"/>
                                <a:gd name="T38" fmla="+- 0 15995 15671"/>
                                <a:gd name="T39" fmla="*/ 15995 h 4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2" h="412">
                                  <a:moveTo>
                                    <a:pt x="38" y="0"/>
                                  </a:moveTo>
                                  <a:lnTo>
                                    <a:pt x="23" y="66"/>
                                  </a:lnTo>
                                  <a:lnTo>
                                    <a:pt x="11" y="128"/>
                                  </a:lnTo>
                                  <a:lnTo>
                                    <a:pt x="2" y="202"/>
                                  </a:lnTo>
                                  <a:lnTo>
                                    <a:pt x="0" y="250"/>
                                  </a:lnTo>
                                  <a:lnTo>
                                    <a:pt x="1" y="279"/>
                                  </a:lnTo>
                                  <a:lnTo>
                                    <a:pt x="14" y="348"/>
                                  </a:lnTo>
                                  <a:lnTo>
                                    <a:pt x="52" y="404"/>
                                  </a:lnTo>
                                  <a:lnTo>
                                    <a:pt x="66" y="412"/>
                                  </a:lnTo>
                                  <a:lnTo>
                                    <a:pt x="72" y="324"/>
                                  </a:lnTo>
                                </a:path>
                              </a:pathLst>
                            </a:custGeom>
                            <a:noFill/>
                            <a:ln w="6350">
                              <a:solidFill>
                                <a:srgbClr val="27AAE1"/>
                              </a:solidFill>
                              <a:round/>
                            </a:ln>
                          </wps:spPr>
                          <wps:bodyPr rot="0" vert="horz" wrap="square" lIns="91440" tIns="45720" rIns="91440" bIns="45720" anchor="t" anchorCtr="0" upright="1">
                            <a:noAutofit/>
                          </wps:bodyPr>
                        </wps:wsp>
                      </wpg:grpSp>
                      <wpg:grpSp>
                        <wpg:cNvPr id="64" name="Group 65"/>
                        <wpg:cNvGrpSpPr/>
                        <wpg:grpSpPr>
                          <a:xfrm>
                            <a:off x="11691" y="15974"/>
                            <a:ext cx="107" cy="117"/>
                            <a:chOff x="11691" y="15974"/>
                            <a:chExt cx="107" cy="117"/>
                          </a:xfrm>
                        </wpg:grpSpPr>
                        <wps:wsp>
                          <wps:cNvPr id="65" name="Freeform 66"/>
                          <wps:cNvSpPr/>
                          <wps:spPr bwMode="auto">
                            <a:xfrm>
                              <a:off x="11691" y="15974"/>
                              <a:ext cx="107" cy="117"/>
                            </a:xfrm>
                            <a:custGeom>
                              <a:avLst/>
                              <a:gdLst>
                                <a:gd name="T0" fmla="+- 0 11691 11691"/>
                                <a:gd name="T1" fmla="*/ T0 w 107"/>
                                <a:gd name="T2" fmla="+- 0 16026 15974"/>
                                <a:gd name="T3" fmla="*/ 16026 h 117"/>
                                <a:gd name="T4" fmla="+- 0 11692 11691"/>
                                <a:gd name="T5" fmla="*/ T4 w 107"/>
                                <a:gd name="T6" fmla="+- 0 16046 15974"/>
                                <a:gd name="T7" fmla="*/ 16046 h 117"/>
                                <a:gd name="T8" fmla="+- 0 11694 11691"/>
                                <a:gd name="T9" fmla="*/ T8 w 107"/>
                                <a:gd name="T10" fmla="+- 0 16066 15974"/>
                                <a:gd name="T11" fmla="*/ 16066 h 117"/>
                                <a:gd name="T12" fmla="+- 0 11697 11691"/>
                                <a:gd name="T13" fmla="*/ T12 w 107"/>
                                <a:gd name="T14" fmla="+- 0 16086 15974"/>
                                <a:gd name="T15" fmla="*/ 16086 h 117"/>
                                <a:gd name="T16" fmla="+- 0 11705 11691"/>
                                <a:gd name="T17" fmla="*/ T16 w 107"/>
                                <a:gd name="T18" fmla="+- 0 16091 15974"/>
                                <a:gd name="T19" fmla="*/ 16091 h 117"/>
                                <a:gd name="T20" fmla="+- 0 11712 11691"/>
                                <a:gd name="T21" fmla="*/ T20 w 107"/>
                                <a:gd name="T22" fmla="+- 0 16090 15974"/>
                                <a:gd name="T23" fmla="*/ 16090 h 117"/>
                                <a:gd name="T24" fmla="+- 0 11765 11691"/>
                                <a:gd name="T25" fmla="*/ T24 w 107"/>
                                <a:gd name="T26" fmla="+- 0 16059 15974"/>
                                <a:gd name="T27" fmla="*/ 16059 h 117"/>
                                <a:gd name="T28" fmla="+- 0 11792 11691"/>
                                <a:gd name="T29" fmla="*/ T28 w 107"/>
                                <a:gd name="T30" fmla="+- 0 16000 15974"/>
                                <a:gd name="T31" fmla="*/ 16000 h 117"/>
                                <a:gd name="T32" fmla="+- 0 11797 11691"/>
                                <a:gd name="T33" fmla="*/ T32 w 107"/>
                                <a:gd name="T34" fmla="+- 0 15974 15974"/>
                                <a:gd name="T35" fmla="*/ 15974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7" h="117">
                                  <a:moveTo>
                                    <a:pt x="0" y="52"/>
                                  </a:moveTo>
                                  <a:lnTo>
                                    <a:pt x="1" y="72"/>
                                  </a:lnTo>
                                  <a:lnTo>
                                    <a:pt x="3" y="92"/>
                                  </a:lnTo>
                                  <a:lnTo>
                                    <a:pt x="6" y="112"/>
                                  </a:lnTo>
                                  <a:lnTo>
                                    <a:pt x="14" y="117"/>
                                  </a:lnTo>
                                  <a:lnTo>
                                    <a:pt x="21" y="116"/>
                                  </a:lnTo>
                                  <a:lnTo>
                                    <a:pt x="74" y="85"/>
                                  </a:lnTo>
                                  <a:lnTo>
                                    <a:pt x="101" y="26"/>
                                  </a:lnTo>
                                  <a:lnTo>
                                    <a:pt x="106" y="0"/>
                                  </a:lnTo>
                                </a:path>
                              </a:pathLst>
                            </a:custGeom>
                            <a:noFill/>
                            <a:ln w="6350">
                              <a:solidFill>
                                <a:srgbClr val="27AAE1"/>
                              </a:solidFill>
                              <a:round/>
                            </a:ln>
                          </wps:spPr>
                          <wps:bodyPr rot="0" vert="horz" wrap="square" lIns="91440" tIns="45720" rIns="91440" bIns="45720" anchor="t" anchorCtr="0" upright="1">
                            <a:noAutofit/>
                          </wps:bodyPr>
                        </wps:wsp>
                      </wpg:grpSp>
                      <wpg:grpSp>
                        <wpg:cNvPr id="66" name="Group 67"/>
                        <wpg:cNvGrpSpPr/>
                        <wpg:grpSpPr>
                          <a:xfrm>
                            <a:off x="11631" y="15551"/>
                            <a:ext cx="170" cy="416"/>
                            <a:chOff x="11631" y="15551"/>
                            <a:chExt cx="170" cy="416"/>
                          </a:xfrm>
                        </wpg:grpSpPr>
                        <wps:wsp>
                          <wps:cNvPr id="67" name="Freeform 68"/>
                          <wps:cNvSpPr/>
                          <wps:spPr bwMode="auto">
                            <a:xfrm>
                              <a:off x="11631" y="15551"/>
                              <a:ext cx="170" cy="416"/>
                            </a:xfrm>
                            <a:custGeom>
                              <a:avLst/>
                              <a:gdLst>
                                <a:gd name="T0" fmla="+- 0 11798 11631"/>
                                <a:gd name="T1" fmla="*/ T0 w 170"/>
                                <a:gd name="T2" fmla="+- 0 15967 15551"/>
                                <a:gd name="T3" fmla="*/ 15967 h 416"/>
                                <a:gd name="T4" fmla="+- 0 11799 11631"/>
                                <a:gd name="T5" fmla="*/ T4 w 170"/>
                                <a:gd name="T6" fmla="+- 0 15948 15551"/>
                                <a:gd name="T7" fmla="*/ 15948 h 416"/>
                                <a:gd name="T8" fmla="+- 0 11800 11631"/>
                                <a:gd name="T9" fmla="*/ T8 w 170"/>
                                <a:gd name="T10" fmla="+- 0 15928 15551"/>
                                <a:gd name="T11" fmla="*/ 15928 h 416"/>
                                <a:gd name="T12" fmla="+- 0 11800 11631"/>
                                <a:gd name="T13" fmla="*/ T12 w 170"/>
                                <a:gd name="T14" fmla="+- 0 15907 15551"/>
                                <a:gd name="T15" fmla="*/ 15907 h 416"/>
                                <a:gd name="T16" fmla="+- 0 11794 11631"/>
                                <a:gd name="T17" fmla="*/ T16 w 170"/>
                                <a:gd name="T18" fmla="+- 0 15836 15551"/>
                                <a:gd name="T19" fmla="*/ 15836 h 416"/>
                                <a:gd name="T20" fmla="+- 0 11782 11631"/>
                                <a:gd name="T21" fmla="*/ T20 w 170"/>
                                <a:gd name="T22" fmla="+- 0 15759 15551"/>
                                <a:gd name="T23" fmla="*/ 15759 h 416"/>
                                <a:gd name="T24" fmla="+- 0 11768 11631"/>
                                <a:gd name="T25" fmla="*/ T24 w 170"/>
                                <a:gd name="T26" fmla="+- 0 15697 15551"/>
                                <a:gd name="T27" fmla="*/ 15697 h 416"/>
                                <a:gd name="T28" fmla="+- 0 11749 11631"/>
                                <a:gd name="T29" fmla="*/ T28 w 170"/>
                                <a:gd name="T30" fmla="+- 0 15625 15551"/>
                                <a:gd name="T31" fmla="*/ 15625 h 416"/>
                                <a:gd name="T32" fmla="+- 0 11727 11631"/>
                                <a:gd name="T33" fmla="*/ T32 w 170"/>
                                <a:gd name="T34" fmla="+- 0 15574 15551"/>
                                <a:gd name="T35" fmla="*/ 15574 h 416"/>
                                <a:gd name="T36" fmla="+- 0 11725 11631"/>
                                <a:gd name="T37" fmla="*/ T36 w 170"/>
                                <a:gd name="T38" fmla="+- 0 15572 15551"/>
                                <a:gd name="T39" fmla="*/ 15572 h 416"/>
                                <a:gd name="T40" fmla="+- 0 11724 11631"/>
                                <a:gd name="T41" fmla="*/ T40 w 170"/>
                                <a:gd name="T42" fmla="+- 0 15570 15551"/>
                                <a:gd name="T43" fmla="*/ 15570 h 416"/>
                                <a:gd name="T44" fmla="+- 0 11722 11631"/>
                                <a:gd name="T45" fmla="*/ T44 w 170"/>
                                <a:gd name="T46" fmla="+- 0 15567 15551"/>
                                <a:gd name="T47" fmla="*/ 15567 h 416"/>
                                <a:gd name="T48" fmla="+- 0 11717 11631"/>
                                <a:gd name="T49" fmla="*/ T48 w 170"/>
                                <a:gd name="T50" fmla="+- 0 15561 15551"/>
                                <a:gd name="T51" fmla="*/ 15561 h 416"/>
                                <a:gd name="T52" fmla="+- 0 11712 11631"/>
                                <a:gd name="T53" fmla="*/ T52 w 170"/>
                                <a:gd name="T54" fmla="+- 0 15557 15551"/>
                                <a:gd name="T55" fmla="*/ 15557 h 416"/>
                                <a:gd name="T56" fmla="+- 0 11707 11631"/>
                                <a:gd name="T57" fmla="*/ T56 w 170"/>
                                <a:gd name="T58" fmla="+- 0 15554 15551"/>
                                <a:gd name="T59" fmla="*/ 15554 h 416"/>
                                <a:gd name="T60" fmla="+- 0 11703 11631"/>
                                <a:gd name="T61" fmla="*/ T60 w 170"/>
                                <a:gd name="T62" fmla="+- 0 15552 15551"/>
                                <a:gd name="T63" fmla="*/ 15552 h 416"/>
                                <a:gd name="T64" fmla="+- 0 11699 11631"/>
                                <a:gd name="T65" fmla="*/ T64 w 170"/>
                                <a:gd name="T66" fmla="+- 0 15551 15551"/>
                                <a:gd name="T67" fmla="*/ 15551 h 416"/>
                                <a:gd name="T68" fmla="+- 0 11695 11631"/>
                                <a:gd name="T69" fmla="*/ T68 w 170"/>
                                <a:gd name="T70" fmla="+- 0 15551 15551"/>
                                <a:gd name="T71" fmla="*/ 15551 h 416"/>
                                <a:gd name="T72" fmla="+- 0 11692 11631"/>
                                <a:gd name="T73" fmla="*/ T72 w 170"/>
                                <a:gd name="T74" fmla="+- 0 15551 15551"/>
                                <a:gd name="T75" fmla="*/ 15551 h 416"/>
                                <a:gd name="T76" fmla="+- 0 11688 11631"/>
                                <a:gd name="T77" fmla="*/ T76 w 170"/>
                                <a:gd name="T78" fmla="+- 0 15552 15551"/>
                                <a:gd name="T79" fmla="*/ 15552 h 416"/>
                                <a:gd name="T80" fmla="+- 0 11685 11631"/>
                                <a:gd name="T81" fmla="*/ T80 w 170"/>
                                <a:gd name="T82" fmla="+- 0 15554 15551"/>
                                <a:gd name="T83" fmla="*/ 15554 h 416"/>
                                <a:gd name="T84" fmla="+- 0 11679 11631"/>
                                <a:gd name="T85" fmla="*/ T84 w 170"/>
                                <a:gd name="T86" fmla="+- 0 15557 15551"/>
                                <a:gd name="T87" fmla="*/ 15557 h 416"/>
                                <a:gd name="T88" fmla="+- 0 11674 11631"/>
                                <a:gd name="T89" fmla="*/ T88 w 170"/>
                                <a:gd name="T90" fmla="+- 0 15561 15551"/>
                                <a:gd name="T91" fmla="*/ 15561 h 416"/>
                                <a:gd name="T92" fmla="+- 0 11669 11631"/>
                                <a:gd name="T93" fmla="*/ T92 w 170"/>
                                <a:gd name="T94" fmla="+- 0 15567 15551"/>
                                <a:gd name="T95" fmla="*/ 15567 h 416"/>
                                <a:gd name="T96" fmla="+- 0 11668 11631"/>
                                <a:gd name="T97" fmla="*/ T96 w 170"/>
                                <a:gd name="T98" fmla="+- 0 15570 15551"/>
                                <a:gd name="T99" fmla="*/ 15570 h 416"/>
                                <a:gd name="T100" fmla="+- 0 11666 11631"/>
                                <a:gd name="T101" fmla="*/ T100 w 170"/>
                                <a:gd name="T102" fmla="+- 0 15572 15551"/>
                                <a:gd name="T103" fmla="*/ 15572 h 416"/>
                                <a:gd name="T104" fmla="+- 0 11641 11631"/>
                                <a:gd name="T105" fmla="*/ T104 w 170"/>
                                <a:gd name="T106" fmla="+- 0 15632 15551"/>
                                <a:gd name="T107" fmla="*/ 15632 h 416"/>
                                <a:gd name="T108" fmla="+- 0 11636 11631"/>
                                <a:gd name="T109" fmla="*/ T108 w 170"/>
                                <a:gd name="T110" fmla="+- 0 15651 15551"/>
                                <a:gd name="T111" fmla="*/ 15651 h 416"/>
                                <a:gd name="T112" fmla="+- 0 11631 11631"/>
                                <a:gd name="T113" fmla="*/ T112 w 170"/>
                                <a:gd name="T114" fmla="+- 0 15671 15551"/>
                                <a:gd name="T115" fmla="*/ 15671 h 4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70" h="416">
                                  <a:moveTo>
                                    <a:pt x="167" y="416"/>
                                  </a:moveTo>
                                  <a:lnTo>
                                    <a:pt x="168" y="397"/>
                                  </a:lnTo>
                                  <a:lnTo>
                                    <a:pt x="169" y="377"/>
                                  </a:lnTo>
                                  <a:lnTo>
                                    <a:pt x="169" y="356"/>
                                  </a:lnTo>
                                  <a:lnTo>
                                    <a:pt x="163" y="285"/>
                                  </a:lnTo>
                                  <a:lnTo>
                                    <a:pt x="151" y="208"/>
                                  </a:lnTo>
                                  <a:lnTo>
                                    <a:pt x="137" y="146"/>
                                  </a:lnTo>
                                  <a:lnTo>
                                    <a:pt x="118" y="74"/>
                                  </a:lnTo>
                                  <a:lnTo>
                                    <a:pt x="96" y="23"/>
                                  </a:lnTo>
                                  <a:lnTo>
                                    <a:pt x="94" y="21"/>
                                  </a:lnTo>
                                  <a:lnTo>
                                    <a:pt x="93" y="19"/>
                                  </a:lnTo>
                                  <a:lnTo>
                                    <a:pt x="91" y="16"/>
                                  </a:lnTo>
                                  <a:lnTo>
                                    <a:pt x="86" y="10"/>
                                  </a:lnTo>
                                  <a:lnTo>
                                    <a:pt x="81" y="6"/>
                                  </a:lnTo>
                                  <a:lnTo>
                                    <a:pt x="76" y="3"/>
                                  </a:lnTo>
                                  <a:lnTo>
                                    <a:pt x="72" y="1"/>
                                  </a:lnTo>
                                  <a:lnTo>
                                    <a:pt x="68" y="0"/>
                                  </a:lnTo>
                                  <a:lnTo>
                                    <a:pt x="64" y="0"/>
                                  </a:lnTo>
                                  <a:lnTo>
                                    <a:pt x="61" y="0"/>
                                  </a:lnTo>
                                  <a:lnTo>
                                    <a:pt x="57" y="1"/>
                                  </a:lnTo>
                                  <a:lnTo>
                                    <a:pt x="54" y="3"/>
                                  </a:lnTo>
                                  <a:lnTo>
                                    <a:pt x="48" y="6"/>
                                  </a:lnTo>
                                  <a:lnTo>
                                    <a:pt x="43" y="10"/>
                                  </a:lnTo>
                                  <a:lnTo>
                                    <a:pt x="38" y="16"/>
                                  </a:lnTo>
                                  <a:lnTo>
                                    <a:pt x="37" y="19"/>
                                  </a:lnTo>
                                  <a:lnTo>
                                    <a:pt x="35" y="21"/>
                                  </a:lnTo>
                                  <a:lnTo>
                                    <a:pt x="10" y="81"/>
                                  </a:lnTo>
                                  <a:lnTo>
                                    <a:pt x="5" y="100"/>
                                  </a:lnTo>
                                  <a:lnTo>
                                    <a:pt x="0" y="120"/>
                                  </a:lnTo>
                                </a:path>
                              </a:pathLst>
                            </a:custGeom>
                            <a:noFill/>
                            <a:ln w="6350">
                              <a:solidFill>
                                <a:srgbClr val="27AAE1"/>
                              </a:solidFill>
                              <a:round/>
                            </a:ln>
                          </wps:spPr>
                          <wps:bodyPr rot="0" vert="horz" wrap="square" lIns="91440" tIns="45720" rIns="91440" bIns="45720" anchor="t" anchorCtr="0" upright="1">
                            <a:noAutofit/>
                          </wps:bodyPr>
                        </wps:wsp>
                      </wpg:grpSp>
                      <wpg:grpSp>
                        <wpg:cNvPr id="68" name="Group 69"/>
                        <wpg:cNvGrpSpPr/>
                        <wpg:grpSpPr>
                          <a:xfrm>
                            <a:off x="11664" y="15651"/>
                            <a:ext cx="60" cy="372"/>
                            <a:chOff x="11664" y="15651"/>
                            <a:chExt cx="60" cy="372"/>
                          </a:xfrm>
                        </wpg:grpSpPr>
                        <wps:wsp>
                          <wps:cNvPr id="69" name="Freeform 70"/>
                          <wps:cNvSpPr/>
                          <wps:spPr bwMode="auto">
                            <a:xfrm>
                              <a:off x="11664" y="15651"/>
                              <a:ext cx="60" cy="372"/>
                            </a:xfrm>
                            <a:custGeom>
                              <a:avLst/>
                              <a:gdLst>
                                <a:gd name="T0" fmla="+- 0 11664 11664"/>
                                <a:gd name="T1" fmla="*/ T0 w 60"/>
                                <a:gd name="T2" fmla="+- 0 15995 15651"/>
                                <a:gd name="T3" fmla="*/ 15995 h 372"/>
                                <a:gd name="T4" fmla="+- 0 11671 11664"/>
                                <a:gd name="T5" fmla="*/ T4 w 60"/>
                                <a:gd name="T6" fmla="+- 0 15919 15651"/>
                                <a:gd name="T7" fmla="*/ 15919 h 372"/>
                                <a:gd name="T8" fmla="+- 0 11682 11664"/>
                                <a:gd name="T9" fmla="*/ T8 w 60"/>
                                <a:gd name="T10" fmla="+- 0 15849 15651"/>
                                <a:gd name="T11" fmla="*/ 15849 h 372"/>
                                <a:gd name="T12" fmla="+- 0 11677 11664"/>
                                <a:gd name="T13" fmla="*/ T12 w 60"/>
                                <a:gd name="T14" fmla="+- 0 15827 15651"/>
                                <a:gd name="T15" fmla="*/ 15827 h 372"/>
                                <a:gd name="T16" fmla="+- 0 11669 11664"/>
                                <a:gd name="T17" fmla="*/ T16 w 60"/>
                                <a:gd name="T18" fmla="+- 0 15764 15651"/>
                                <a:gd name="T19" fmla="*/ 15764 h 372"/>
                                <a:gd name="T20" fmla="+- 0 11668 11664"/>
                                <a:gd name="T21" fmla="*/ T20 w 60"/>
                                <a:gd name="T22" fmla="+- 0 15725 15651"/>
                                <a:gd name="T23" fmla="*/ 15725 h 372"/>
                                <a:gd name="T24" fmla="+- 0 11669 11664"/>
                                <a:gd name="T25" fmla="*/ T24 w 60"/>
                                <a:gd name="T26" fmla="+- 0 15706 15651"/>
                                <a:gd name="T27" fmla="*/ 15706 h 372"/>
                                <a:gd name="T28" fmla="+- 0 11671 11664"/>
                                <a:gd name="T29" fmla="*/ T28 w 60"/>
                                <a:gd name="T30" fmla="+- 0 15687 15651"/>
                                <a:gd name="T31" fmla="*/ 15687 h 372"/>
                                <a:gd name="T32" fmla="+- 0 11673 11664"/>
                                <a:gd name="T33" fmla="*/ T32 w 60"/>
                                <a:gd name="T34" fmla="+- 0 15669 15651"/>
                                <a:gd name="T35" fmla="*/ 15669 h 372"/>
                                <a:gd name="T36" fmla="+- 0 11677 11664"/>
                                <a:gd name="T37" fmla="*/ T36 w 60"/>
                                <a:gd name="T38" fmla="+- 0 15651 15651"/>
                                <a:gd name="T39" fmla="*/ 15651 h 372"/>
                                <a:gd name="T40" fmla="+- 0 11676 11664"/>
                                <a:gd name="T41" fmla="*/ T40 w 60"/>
                                <a:gd name="T42" fmla="+- 0 15672 15651"/>
                                <a:gd name="T43" fmla="*/ 15672 h 372"/>
                                <a:gd name="T44" fmla="+- 0 11676 11664"/>
                                <a:gd name="T45" fmla="*/ T44 w 60"/>
                                <a:gd name="T46" fmla="+- 0 15693 15651"/>
                                <a:gd name="T47" fmla="*/ 15693 h 372"/>
                                <a:gd name="T48" fmla="+- 0 11681 11664"/>
                                <a:gd name="T49" fmla="*/ T48 w 60"/>
                                <a:gd name="T50" fmla="+- 0 15753 15651"/>
                                <a:gd name="T51" fmla="*/ 15753 h 372"/>
                                <a:gd name="T52" fmla="+- 0 11692 11664"/>
                                <a:gd name="T53" fmla="*/ T52 w 60"/>
                                <a:gd name="T54" fmla="+- 0 15810 15651"/>
                                <a:gd name="T55" fmla="*/ 15810 h 372"/>
                                <a:gd name="T56" fmla="+- 0 11723 11664"/>
                                <a:gd name="T57" fmla="*/ T56 w 60"/>
                                <a:gd name="T58" fmla="+- 0 15802 15651"/>
                                <a:gd name="T59" fmla="*/ 15802 h 372"/>
                                <a:gd name="T60" fmla="+- 0 11723 11664"/>
                                <a:gd name="T61" fmla="*/ T60 w 60"/>
                                <a:gd name="T62" fmla="+- 0 15808 15651"/>
                                <a:gd name="T63" fmla="*/ 15808 h 372"/>
                                <a:gd name="T64" fmla="+- 0 11718 11664"/>
                                <a:gd name="T65" fmla="*/ T64 w 60"/>
                                <a:gd name="T66" fmla="+- 0 15816 15651"/>
                                <a:gd name="T67" fmla="*/ 15816 h 372"/>
                                <a:gd name="T68" fmla="+- 0 11708 11664"/>
                                <a:gd name="T69" fmla="*/ T68 w 60"/>
                                <a:gd name="T70" fmla="+- 0 15826 15651"/>
                                <a:gd name="T71" fmla="*/ 15826 h 372"/>
                                <a:gd name="T72" fmla="+- 0 11702 11664"/>
                                <a:gd name="T73" fmla="*/ T72 w 60"/>
                                <a:gd name="T74" fmla="+- 0 15836 15651"/>
                                <a:gd name="T75" fmla="*/ 15836 h 372"/>
                                <a:gd name="T76" fmla="+- 0 11691 11664"/>
                                <a:gd name="T77" fmla="*/ T76 w 60"/>
                                <a:gd name="T78" fmla="+- 0 15901 15651"/>
                                <a:gd name="T79" fmla="*/ 15901 h 372"/>
                                <a:gd name="T80" fmla="+- 0 11689 11664"/>
                                <a:gd name="T81" fmla="*/ T80 w 60"/>
                                <a:gd name="T82" fmla="+- 0 15969 15651"/>
                                <a:gd name="T83" fmla="*/ 15969 h 372"/>
                                <a:gd name="T84" fmla="+- 0 11689 11664"/>
                                <a:gd name="T85" fmla="*/ T84 w 60"/>
                                <a:gd name="T86" fmla="+- 0 15989 15651"/>
                                <a:gd name="T87" fmla="*/ 15989 h 372"/>
                                <a:gd name="T88" fmla="+- 0 11690 11664"/>
                                <a:gd name="T89" fmla="*/ T88 w 60"/>
                                <a:gd name="T90" fmla="+- 0 16006 15651"/>
                                <a:gd name="T91" fmla="*/ 16006 h 372"/>
                                <a:gd name="T92" fmla="+- 0 11690 11664"/>
                                <a:gd name="T93" fmla="*/ T92 w 60"/>
                                <a:gd name="T94" fmla="+- 0 16022 15651"/>
                                <a:gd name="T95" fmla="*/ 16022 h 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60" h="372">
                                  <a:moveTo>
                                    <a:pt x="0" y="344"/>
                                  </a:moveTo>
                                  <a:lnTo>
                                    <a:pt x="7" y="268"/>
                                  </a:lnTo>
                                  <a:lnTo>
                                    <a:pt x="18" y="198"/>
                                  </a:lnTo>
                                  <a:lnTo>
                                    <a:pt x="13" y="176"/>
                                  </a:lnTo>
                                  <a:lnTo>
                                    <a:pt x="5" y="113"/>
                                  </a:lnTo>
                                  <a:lnTo>
                                    <a:pt x="4" y="74"/>
                                  </a:lnTo>
                                  <a:lnTo>
                                    <a:pt x="5" y="55"/>
                                  </a:lnTo>
                                  <a:lnTo>
                                    <a:pt x="7" y="36"/>
                                  </a:lnTo>
                                  <a:lnTo>
                                    <a:pt x="9" y="18"/>
                                  </a:lnTo>
                                  <a:lnTo>
                                    <a:pt x="13" y="0"/>
                                  </a:lnTo>
                                  <a:lnTo>
                                    <a:pt x="12" y="21"/>
                                  </a:lnTo>
                                  <a:lnTo>
                                    <a:pt x="12" y="42"/>
                                  </a:lnTo>
                                  <a:lnTo>
                                    <a:pt x="17" y="102"/>
                                  </a:lnTo>
                                  <a:lnTo>
                                    <a:pt x="28" y="159"/>
                                  </a:lnTo>
                                  <a:lnTo>
                                    <a:pt x="59" y="151"/>
                                  </a:lnTo>
                                  <a:lnTo>
                                    <a:pt x="59" y="157"/>
                                  </a:lnTo>
                                  <a:lnTo>
                                    <a:pt x="54" y="165"/>
                                  </a:lnTo>
                                  <a:lnTo>
                                    <a:pt x="44" y="175"/>
                                  </a:lnTo>
                                  <a:lnTo>
                                    <a:pt x="38" y="185"/>
                                  </a:lnTo>
                                  <a:lnTo>
                                    <a:pt x="27" y="250"/>
                                  </a:lnTo>
                                  <a:lnTo>
                                    <a:pt x="25" y="318"/>
                                  </a:lnTo>
                                  <a:lnTo>
                                    <a:pt x="25" y="338"/>
                                  </a:lnTo>
                                  <a:lnTo>
                                    <a:pt x="26" y="355"/>
                                  </a:lnTo>
                                  <a:lnTo>
                                    <a:pt x="26" y="371"/>
                                  </a:lnTo>
                                </a:path>
                              </a:pathLst>
                            </a:custGeom>
                            <a:noFill/>
                            <a:ln w="6350">
                              <a:solidFill>
                                <a:srgbClr val="27AAE1"/>
                              </a:solidFill>
                              <a:round/>
                            </a:ln>
                          </wps:spPr>
                          <wps:bodyPr rot="0" vert="horz" wrap="square" lIns="91440" tIns="45720" rIns="91440" bIns="45720" anchor="t" anchorCtr="0" upright="1">
                            <a:noAutofit/>
                          </wps:bodyPr>
                        </wps:wsp>
                      </wpg:grpSp>
                      <wpg:grpSp>
                        <wpg:cNvPr id="70" name="Group 71"/>
                        <wpg:cNvGrpSpPr/>
                        <wpg:grpSpPr>
                          <a:xfrm>
                            <a:off x="10706" y="15764"/>
                            <a:ext cx="47" cy="332"/>
                            <a:chOff x="10706" y="15764"/>
                            <a:chExt cx="47" cy="332"/>
                          </a:xfrm>
                        </wpg:grpSpPr>
                        <wps:wsp>
                          <wps:cNvPr id="71" name="Freeform 72"/>
                          <wps:cNvSpPr/>
                          <wps:spPr bwMode="auto">
                            <a:xfrm>
                              <a:off x="10706" y="15764"/>
                              <a:ext cx="47" cy="332"/>
                            </a:xfrm>
                            <a:custGeom>
                              <a:avLst/>
                              <a:gdLst>
                                <a:gd name="T0" fmla="+- 0 10752 10706"/>
                                <a:gd name="T1" fmla="*/ T0 w 47"/>
                                <a:gd name="T2" fmla="+- 0 16096 15764"/>
                                <a:gd name="T3" fmla="*/ 16096 h 332"/>
                                <a:gd name="T4" fmla="+- 0 10744 10706"/>
                                <a:gd name="T5" fmla="*/ T4 w 47"/>
                                <a:gd name="T6" fmla="+- 0 16070 15764"/>
                                <a:gd name="T7" fmla="*/ 16070 h 332"/>
                                <a:gd name="T8" fmla="+- 0 10739 10706"/>
                                <a:gd name="T9" fmla="*/ T8 w 47"/>
                                <a:gd name="T10" fmla="+- 0 16071 15764"/>
                                <a:gd name="T11" fmla="*/ 16071 h 332"/>
                                <a:gd name="T12" fmla="+- 0 10734 10706"/>
                                <a:gd name="T13" fmla="*/ T12 w 47"/>
                                <a:gd name="T14" fmla="+- 0 16072 15764"/>
                                <a:gd name="T15" fmla="*/ 16072 h 332"/>
                                <a:gd name="T16" fmla="+- 0 10723 10706"/>
                                <a:gd name="T17" fmla="*/ T16 w 47"/>
                                <a:gd name="T18" fmla="+- 0 15994 15764"/>
                                <a:gd name="T19" fmla="*/ 15994 h 332"/>
                                <a:gd name="T20" fmla="+- 0 10724 10706"/>
                                <a:gd name="T21" fmla="*/ T20 w 47"/>
                                <a:gd name="T22" fmla="+- 0 15974 15764"/>
                                <a:gd name="T23" fmla="*/ 15974 h 332"/>
                                <a:gd name="T24" fmla="+- 0 10730 10706"/>
                                <a:gd name="T25" fmla="*/ T24 w 47"/>
                                <a:gd name="T26" fmla="+- 0 15902 15764"/>
                                <a:gd name="T27" fmla="*/ 15902 h 332"/>
                                <a:gd name="T28" fmla="+- 0 10744 10706"/>
                                <a:gd name="T29" fmla="*/ T28 w 47"/>
                                <a:gd name="T30" fmla="+- 0 15880 15764"/>
                                <a:gd name="T31" fmla="*/ 15880 h 332"/>
                                <a:gd name="T32" fmla="+- 0 10747 10706"/>
                                <a:gd name="T33" fmla="*/ T32 w 47"/>
                                <a:gd name="T34" fmla="+- 0 15874 15764"/>
                                <a:gd name="T35" fmla="*/ 15874 h 332"/>
                                <a:gd name="T36" fmla="+- 0 10747 10706"/>
                                <a:gd name="T37" fmla="*/ T36 w 47"/>
                                <a:gd name="T38" fmla="+- 0 15869 15764"/>
                                <a:gd name="T39" fmla="*/ 15869 h 332"/>
                                <a:gd name="T40" fmla="+- 0 10727 10706"/>
                                <a:gd name="T41" fmla="*/ T40 w 47"/>
                                <a:gd name="T42" fmla="+- 0 15883 15764"/>
                                <a:gd name="T43" fmla="*/ 15883 h 332"/>
                                <a:gd name="T44" fmla="+- 0 10723 10706"/>
                                <a:gd name="T45" fmla="*/ T44 w 47"/>
                                <a:gd name="T46" fmla="+- 0 15864 15764"/>
                                <a:gd name="T47" fmla="*/ 15864 h 332"/>
                                <a:gd name="T48" fmla="+- 0 10719 10706"/>
                                <a:gd name="T49" fmla="*/ T48 w 47"/>
                                <a:gd name="T50" fmla="+- 0 15845 15764"/>
                                <a:gd name="T51" fmla="*/ 15845 h 332"/>
                                <a:gd name="T52" fmla="+- 0 10716 10706"/>
                                <a:gd name="T53" fmla="*/ T52 w 47"/>
                                <a:gd name="T54" fmla="+- 0 15826 15764"/>
                                <a:gd name="T55" fmla="*/ 15826 h 332"/>
                                <a:gd name="T56" fmla="+- 0 10715 10706"/>
                                <a:gd name="T57" fmla="*/ T56 w 47"/>
                                <a:gd name="T58" fmla="+- 0 15806 15764"/>
                                <a:gd name="T59" fmla="*/ 15806 h 332"/>
                                <a:gd name="T60" fmla="+- 0 10714 10706"/>
                                <a:gd name="T61" fmla="*/ T60 w 47"/>
                                <a:gd name="T62" fmla="+- 0 15785 15764"/>
                                <a:gd name="T63" fmla="*/ 15785 h 332"/>
                                <a:gd name="T64" fmla="+- 0 10715 10706"/>
                                <a:gd name="T65" fmla="*/ T64 w 47"/>
                                <a:gd name="T66" fmla="+- 0 15764 15764"/>
                                <a:gd name="T67" fmla="*/ 15764 h 332"/>
                                <a:gd name="T68" fmla="+- 0 10711 10706"/>
                                <a:gd name="T69" fmla="*/ T68 w 47"/>
                                <a:gd name="T70" fmla="+- 0 15782 15764"/>
                                <a:gd name="T71" fmla="*/ 15782 h 332"/>
                                <a:gd name="T72" fmla="+- 0 10709 10706"/>
                                <a:gd name="T73" fmla="*/ T72 w 47"/>
                                <a:gd name="T74" fmla="+- 0 15800 15764"/>
                                <a:gd name="T75" fmla="*/ 15800 h 332"/>
                                <a:gd name="T76" fmla="+- 0 10708 10706"/>
                                <a:gd name="T77" fmla="*/ T76 w 47"/>
                                <a:gd name="T78" fmla="+- 0 15819 15764"/>
                                <a:gd name="T79" fmla="*/ 15819 h 332"/>
                                <a:gd name="T80" fmla="+- 0 10709 10706"/>
                                <a:gd name="T81" fmla="*/ T80 w 47"/>
                                <a:gd name="T82" fmla="+- 0 15839 15764"/>
                                <a:gd name="T83" fmla="*/ 15839 h 332"/>
                                <a:gd name="T84" fmla="+- 0 10711 10706"/>
                                <a:gd name="T85" fmla="*/ T84 w 47"/>
                                <a:gd name="T86" fmla="+- 0 15859 15764"/>
                                <a:gd name="T87" fmla="*/ 15859 h 332"/>
                                <a:gd name="T88" fmla="+- 0 10714 10706"/>
                                <a:gd name="T89" fmla="*/ T88 w 47"/>
                                <a:gd name="T90" fmla="+- 0 15880 15764"/>
                                <a:gd name="T91" fmla="*/ 15880 h 332"/>
                                <a:gd name="T92" fmla="+- 0 10718 10706"/>
                                <a:gd name="T93" fmla="*/ T92 w 47"/>
                                <a:gd name="T94" fmla="+- 0 15902 15764"/>
                                <a:gd name="T95" fmla="*/ 15902 h 332"/>
                                <a:gd name="T96" fmla="+- 0 10711 10706"/>
                                <a:gd name="T97" fmla="*/ T96 w 47"/>
                                <a:gd name="T98" fmla="+- 0 15952 15764"/>
                                <a:gd name="T99" fmla="*/ 15952 h 332"/>
                                <a:gd name="T100" fmla="+- 0 10706 10706"/>
                                <a:gd name="T101" fmla="*/ T100 w 47"/>
                                <a:gd name="T102" fmla="+- 0 16005 15764"/>
                                <a:gd name="T103" fmla="*/ 16005 h 332"/>
                                <a:gd name="T104" fmla="+- 0 10709 10706"/>
                                <a:gd name="T105" fmla="*/ T104 w 47"/>
                                <a:gd name="T106" fmla="+- 0 16069 15764"/>
                                <a:gd name="T107" fmla="*/ 16069 h 332"/>
                                <a:gd name="T108" fmla="+- 0 10706 10706"/>
                                <a:gd name="T109" fmla="*/ T108 w 47"/>
                                <a:gd name="T110" fmla="+- 0 16094 15764"/>
                                <a:gd name="T111" fmla="*/ 16094 h 3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7" h="332">
                                  <a:moveTo>
                                    <a:pt x="46" y="332"/>
                                  </a:moveTo>
                                  <a:lnTo>
                                    <a:pt x="38" y="306"/>
                                  </a:lnTo>
                                  <a:lnTo>
                                    <a:pt x="33" y="307"/>
                                  </a:lnTo>
                                  <a:lnTo>
                                    <a:pt x="28" y="308"/>
                                  </a:lnTo>
                                  <a:lnTo>
                                    <a:pt x="17" y="230"/>
                                  </a:lnTo>
                                  <a:lnTo>
                                    <a:pt x="18" y="210"/>
                                  </a:lnTo>
                                  <a:lnTo>
                                    <a:pt x="24" y="138"/>
                                  </a:lnTo>
                                  <a:lnTo>
                                    <a:pt x="38" y="116"/>
                                  </a:lnTo>
                                  <a:lnTo>
                                    <a:pt x="41" y="110"/>
                                  </a:lnTo>
                                  <a:lnTo>
                                    <a:pt x="41" y="105"/>
                                  </a:lnTo>
                                  <a:lnTo>
                                    <a:pt x="21" y="119"/>
                                  </a:lnTo>
                                  <a:lnTo>
                                    <a:pt x="17" y="100"/>
                                  </a:lnTo>
                                  <a:lnTo>
                                    <a:pt x="13" y="81"/>
                                  </a:lnTo>
                                  <a:lnTo>
                                    <a:pt x="10" y="62"/>
                                  </a:lnTo>
                                  <a:lnTo>
                                    <a:pt x="9" y="42"/>
                                  </a:lnTo>
                                  <a:lnTo>
                                    <a:pt x="8" y="21"/>
                                  </a:lnTo>
                                  <a:lnTo>
                                    <a:pt x="9" y="0"/>
                                  </a:lnTo>
                                  <a:lnTo>
                                    <a:pt x="5" y="18"/>
                                  </a:lnTo>
                                  <a:lnTo>
                                    <a:pt x="3" y="36"/>
                                  </a:lnTo>
                                  <a:lnTo>
                                    <a:pt x="2" y="55"/>
                                  </a:lnTo>
                                  <a:lnTo>
                                    <a:pt x="3" y="75"/>
                                  </a:lnTo>
                                  <a:lnTo>
                                    <a:pt x="5" y="95"/>
                                  </a:lnTo>
                                  <a:lnTo>
                                    <a:pt x="8" y="116"/>
                                  </a:lnTo>
                                  <a:lnTo>
                                    <a:pt x="12" y="138"/>
                                  </a:lnTo>
                                  <a:lnTo>
                                    <a:pt x="5" y="188"/>
                                  </a:lnTo>
                                  <a:lnTo>
                                    <a:pt x="0" y="241"/>
                                  </a:lnTo>
                                  <a:lnTo>
                                    <a:pt x="3" y="305"/>
                                  </a:lnTo>
                                  <a:lnTo>
                                    <a:pt x="0" y="330"/>
                                  </a:lnTo>
                                </a:path>
                              </a:pathLst>
                            </a:custGeom>
                            <a:noFill/>
                            <a:ln w="6350">
                              <a:solidFill>
                                <a:srgbClr val="27AAE1"/>
                              </a:solidFill>
                              <a:round/>
                            </a:ln>
                          </wps:spPr>
                          <wps:bodyPr rot="0" vert="horz" wrap="square" lIns="91440" tIns="45720" rIns="91440" bIns="45720" anchor="t" anchorCtr="0" upright="1">
                            <a:noAutofit/>
                          </wps:bodyPr>
                        </wps:wsp>
                      </wpg:grpSp>
                      <wpg:grpSp>
                        <wpg:cNvPr id="72" name="Group 73"/>
                        <wpg:cNvGrpSpPr/>
                        <wpg:grpSpPr>
                          <a:xfrm>
                            <a:off x="10656" y="15778"/>
                            <a:ext cx="50" cy="290"/>
                            <a:chOff x="10656" y="15778"/>
                            <a:chExt cx="50" cy="290"/>
                          </a:xfrm>
                        </wpg:grpSpPr>
                        <wps:wsp>
                          <wps:cNvPr id="73" name="Freeform 74"/>
                          <wps:cNvSpPr/>
                          <wps:spPr bwMode="auto">
                            <a:xfrm>
                              <a:off x="10656" y="15778"/>
                              <a:ext cx="50" cy="290"/>
                            </a:xfrm>
                            <a:custGeom>
                              <a:avLst/>
                              <a:gdLst>
                                <a:gd name="T0" fmla="+- 0 10682 10656"/>
                                <a:gd name="T1" fmla="*/ T0 w 50"/>
                                <a:gd name="T2" fmla="+- 0 15778 15778"/>
                                <a:gd name="T3" fmla="*/ 15778 h 290"/>
                                <a:gd name="T4" fmla="+- 0 10667 10656"/>
                                <a:gd name="T5" fmla="*/ T4 w 50"/>
                                <a:gd name="T6" fmla="+- 0 15843 15778"/>
                                <a:gd name="T7" fmla="*/ 15843 h 290"/>
                                <a:gd name="T8" fmla="+- 0 10657 10656"/>
                                <a:gd name="T9" fmla="*/ T8 w 50"/>
                                <a:gd name="T10" fmla="+- 0 15919 15778"/>
                                <a:gd name="T11" fmla="*/ 15919 h 290"/>
                                <a:gd name="T12" fmla="+- 0 10656 10656"/>
                                <a:gd name="T13" fmla="*/ T12 w 50"/>
                                <a:gd name="T14" fmla="+- 0 15966 15778"/>
                                <a:gd name="T15" fmla="*/ 15966 h 290"/>
                                <a:gd name="T16" fmla="+- 0 10658 10656"/>
                                <a:gd name="T17" fmla="*/ T16 w 50"/>
                                <a:gd name="T18" fmla="+- 0 15992 15778"/>
                                <a:gd name="T19" fmla="*/ 15992 h 290"/>
                                <a:gd name="T20" fmla="+- 0 10679 10656"/>
                                <a:gd name="T21" fmla="*/ T20 w 50"/>
                                <a:gd name="T22" fmla="+- 0 16048 15778"/>
                                <a:gd name="T23" fmla="*/ 16048 h 290"/>
                                <a:gd name="T24" fmla="+- 0 10704 10656"/>
                                <a:gd name="T25" fmla="*/ T24 w 50"/>
                                <a:gd name="T26" fmla="+- 0 16068 15778"/>
                                <a:gd name="T27" fmla="*/ 16068 h 290"/>
                                <a:gd name="T28" fmla="+- 0 10706 10656"/>
                                <a:gd name="T29" fmla="*/ T28 w 50"/>
                                <a:gd name="T30" fmla="+- 0 16005 15778"/>
                                <a:gd name="T31" fmla="*/ 16005 h 29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0" h="290">
                                  <a:moveTo>
                                    <a:pt x="26" y="0"/>
                                  </a:moveTo>
                                  <a:lnTo>
                                    <a:pt x="11" y="65"/>
                                  </a:lnTo>
                                  <a:lnTo>
                                    <a:pt x="1" y="141"/>
                                  </a:lnTo>
                                  <a:lnTo>
                                    <a:pt x="0" y="188"/>
                                  </a:lnTo>
                                  <a:lnTo>
                                    <a:pt x="2" y="214"/>
                                  </a:lnTo>
                                  <a:lnTo>
                                    <a:pt x="23" y="270"/>
                                  </a:lnTo>
                                  <a:lnTo>
                                    <a:pt x="48" y="290"/>
                                  </a:lnTo>
                                  <a:lnTo>
                                    <a:pt x="50" y="227"/>
                                  </a:lnTo>
                                </a:path>
                              </a:pathLst>
                            </a:custGeom>
                            <a:noFill/>
                            <a:ln w="6350">
                              <a:solidFill>
                                <a:srgbClr val="27AAE1"/>
                              </a:solidFill>
                              <a:round/>
                            </a:ln>
                          </wps:spPr>
                          <wps:bodyPr rot="0" vert="horz" wrap="square" lIns="91440" tIns="45720" rIns="91440" bIns="45720" anchor="t" anchorCtr="0" upright="1">
                            <a:noAutofit/>
                          </wps:bodyPr>
                        </wps:wsp>
                      </wpg:grpSp>
                      <wpg:grpSp>
                        <wpg:cNvPr id="74" name="Group 75"/>
                        <wpg:cNvGrpSpPr/>
                        <wpg:grpSpPr>
                          <a:xfrm>
                            <a:off x="10724" y="15987"/>
                            <a:ext cx="75" cy="85"/>
                            <a:chOff x="10724" y="15987"/>
                            <a:chExt cx="75" cy="85"/>
                          </a:xfrm>
                        </wpg:grpSpPr>
                        <wps:wsp>
                          <wps:cNvPr id="75" name="Freeform 76"/>
                          <wps:cNvSpPr/>
                          <wps:spPr bwMode="auto">
                            <a:xfrm>
                              <a:off x="10724" y="15987"/>
                              <a:ext cx="75" cy="85"/>
                            </a:xfrm>
                            <a:custGeom>
                              <a:avLst/>
                              <a:gdLst>
                                <a:gd name="T0" fmla="+- 0 10724 10724"/>
                                <a:gd name="T1" fmla="*/ T0 w 75"/>
                                <a:gd name="T2" fmla="+- 0 16027 15987"/>
                                <a:gd name="T3" fmla="*/ 16027 h 85"/>
                                <a:gd name="T4" fmla="+- 0 10726 10724"/>
                                <a:gd name="T5" fmla="*/ T4 w 75"/>
                                <a:gd name="T6" fmla="+- 0 16047 15987"/>
                                <a:gd name="T7" fmla="*/ 16047 h 85"/>
                                <a:gd name="T8" fmla="+- 0 10728 10724"/>
                                <a:gd name="T9" fmla="*/ T8 w 75"/>
                                <a:gd name="T10" fmla="+- 0 16066 15987"/>
                                <a:gd name="T11" fmla="*/ 16066 h 85"/>
                                <a:gd name="T12" fmla="+- 0 10735 10724"/>
                                <a:gd name="T13" fmla="*/ T12 w 75"/>
                                <a:gd name="T14" fmla="+- 0 16072 15987"/>
                                <a:gd name="T15" fmla="*/ 16072 h 85"/>
                                <a:gd name="T16" fmla="+- 0 10739 10724"/>
                                <a:gd name="T17" fmla="*/ T16 w 75"/>
                                <a:gd name="T18" fmla="+- 0 16071 15987"/>
                                <a:gd name="T19" fmla="*/ 16071 h 85"/>
                                <a:gd name="T20" fmla="+- 0 10795 10724"/>
                                <a:gd name="T21" fmla="*/ T20 w 75"/>
                                <a:gd name="T22" fmla="+- 0 16013 15987"/>
                                <a:gd name="T23" fmla="*/ 16013 h 85"/>
                                <a:gd name="T24" fmla="+- 0 10799 10724"/>
                                <a:gd name="T25" fmla="*/ T24 w 75"/>
                                <a:gd name="T26" fmla="+- 0 15987 15987"/>
                                <a:gd name="T27" fmla="*/ 15987 h 85"/>
                              </a:gdLst>
                              <a:ahLst/>
                              <a:cxnLst>
                                <a:cxn ang="0">
                                  <a:pos x="T1" y="T3"/>
                                </a:cxn>
                                <a:cxn ang="0">
                                  <a:pos x="T5" y="T7"/>
                                </a:cxn>
                                <a:cxn ang="0">
                                  <a:pos x="T9" y="T11"/>
                                </a:cxn>
                                <a:cxn ang="0">
                                  <a:pos x="T13" y="T15"/>
                                </a:cxn>
                                <a:cxn ang="0">
                                  <a:pos x="T17" y="T19"/>
                                </a:cxn>
                                <a:cxn ang="0">
                                  <a:pos x="T21" y="T23"/>
                                </a:cxn>
                                <a:cxn ang="0">
                                  <a:pos x="T25" y="T27"/>
                                </a:cxn>
                              </a:cxnLst>
                              <a:rect l="0" t="0" r="r" b="b"/>
                              <a:pathLst>
                                <a:path w="75" h="85">
                                  <a:moveTo>
                                    <a:pt x="0" y="40"/>
                                  </a:moveTo>
                                  <a:lnTo>
                                    <a:pt x="2" y="60"/>
                                  </a:lnTo>
                                  <a:lnTo>
                                    <a:pt x="4" y="79"/>
                                  </a:lnTo>
                                  <a:lnTo>
                                    <a:pt x="11" y="85"/>
                                  </a:lnTo>
                                  <a:lnTo>
                                    <a:pt x="15" y="84"/>
                                  </a:lnTo>
                                  <a:lnTo>
                                    <a:pt x="71" y="26"/>
                                  </a:lnTo>
                                  <a:lnTo>
                                    <a:pt x="75" y="0"/>
                                  </a:lnTo>
                                </a:path>
                              </a:pathLst>
                            </a:custGeom>
                            <a:noFill/>
                            <a:ln w="6350">
                              <a:solidFill>
                                <a:srgbClr val="27AAE1"/>
                              </a:solidFill>
                              <a:round/>
                            </a:ln>
                          </wps:spPr>
                          <wps:bodyPr rot="0" vert="horz" wrap="square" lIns="91440" tIns="45720" rIns="91440" bIns="45720" anchor="t" anchorCtr="0" upright="1">
                            <a:noAutofit/>
                          </wps:bodyPr>
                        </wps:wsp>
                      </wpg:grpSp>
                      <wpg:grpSp>
                        <wpg:cNvPr id="76" name="Group 77"/>
                        <wpg:cNvGrpSpPr/>
                        <wpg:grpSpPr>
                          <a:xfrm>
                            <a:off x="10682" y="15694"/>
                            <a:ext cx="119" cy="291"/>
                            <a:chOff x="10682" y="15694"/>
                            <a:chExt cx="119" cy="291"/>
                          </a:xfrm>
                        </wpg:grpSpPr>
                        <wps:wsp>
                          <wps:cNvPr id="77" name="Freeform 78"/>
                          <wps:cNvSpPr/>
                          <wps:spPr bwMode="auto">
                            <a:xfrm>
                              <a:off x="10682" y="15694"/>
                              <a:ext cx="119" cy="291"/>
                            </a:xfrm>
                            <a:custGeom>
                              <a:avLst/>
                              <a:gdLst>
                                <a:gd name="T0" fmla="+- 0 10800 10682"/>
                                <a:gd name="T1" fmla="*/ T0 w 119"/>
                                <a:gd name="T2" fmla="+- 0 15985 15694"/>
                                <a:gd name="T3" fmla="*/ 15985 h 291"/>
                                <a:gd name="T4" fmla="+- 0 10801 10682"/>
                                <a:gd name="T5" fmla="*/ T4 w 119"/>
                                <a:gd name="T6" fmla="+- 0 15966 15694"/>
                                <a:gd name="T7" fmla="*/ 15966 h 291"/>
                                <a:gd name="T8" fmla="+- 0 10801 10682"/>
                                <a:gd name="T9" fmla="*/ T8 w 119"/>
                                <a:gd name="T10" fmla="+- 0 15946 15694"/>
                                <a:gd name="T11" fmla="*/ 15946 h 291"/>
                                <a:gd name="T12" fmla="+- 0 10800 10682"/>
                                <a:gd name="T13" fmla="*/ T12 w 119"/>
                                <a:gd name="T14" fmla="+- 0 15928 15694"/>
                                <a:gd name="T15" fmla="*/ 15928 h 291"/>
                                <a:gd name="T16" fmla="+- 0 10791 10682"/>
                                <a:gd name="T17" fmla="*/ T16 w 119"/>
                                <a:gd name="T18" fmla="+- 0 15853 15694"/>
                                <a:gd name="T19" fmla="*/ 15853 h 291"/>
                                <a:gd name="T20" fmla="+- 0 10778 10682"/>
                                <a:gd name="T21" fmla="*/ T20 w 119"/>
                                <a:gd name="T22" fmla="+- 0 15792 15694"/>
                                <a:gd name="T23" fmla="*/ 15792 h 291"/>
                                <a:gd name="T24" fmla="+- 0 10760 10682"/>
                                <a:gd name="T25" fmla="*/ T24 w 119"/>
                                <a:gd name="T26" fmla="+- 0 15730 15694"/>
                                <a:gd name="T27" fmla="*/ 15730 h 291"/>
                                <a:gd name="T28" fmla="+- 0 10750 10682"/>
                                <a:gd name="T29" fmla="*/ T28 w 119"/>
                                <a:gd name="T30" fmla="+- 0 15710 15694"/>
                                <a:gd name="T31" fmla="*/ 15710 h 291"/>
                                <a:gd name="T32" fmla="+- 0 10749 10682"/>
                                <a:gd name="T33" fmla="*/ T32 w 119"/>
                                <a:gd name="T34" fmla="+- 0 15709 15694"/>
                                <a:gd name="T35" fmla="*/ 15709 h 291"/>
                                <a:gd name="T36" fmla="+- 0 10748 10682"/>
                                <a:gd name="T37" fmla="*/ T36 w 119"/>
                                <a:gd name="T38" fmla="+- 0 15707 15694"/>
                                <a:gd name="T39" fmla="*/ 15707 h 291"/>
                                <a:gd name="T40" fmla="+- 0 10746 10682"/>
                                <a:gd name="T41" fmla="*/ T40 w 119"/>
                                <a:gd name="T42" fmla="+- 0 15705 15694"/>
                                <a:gd name="T43" fmla="*/ 15705 h 291"/>
                                <a:gd name="T44" fmla="+- 0 10743 10682"/>
                                <a:gd name="T45" fmla="*/ T44 w 119"/>
                                <a:gd name="T46" fmla="+- 0 15701 15694"/>
                                <a:gd name="T47" fmla="*/ 15701 h 291"/>
                                <a:gd name="T48" fmla="+- 0 10739 10682"/>
                                <a:gd name="T49" fmla="*/ T48 w 119"/>
                                <a:gd name="T50" fmla="+- 0 15698 15694"/>
                                <a:gd name="T51" fmla="*/ 15698 h 291"/>
                                <a:gd name="T52" fmla="+- 0 10736 10682"/>
                                <a:gd name="T53" fmla="*/ T52 w 119"/>
                                <a:gd name="T54" fmla="+- 0 15696 15694"/>
                                <a:gd name="T55" fmla="*/ 15696 h 291"/>
                                <a:gd name="T56" fmla="+- 0 10733 10682"/>
                                <a:gd name="T57" fmla="*/ T56 w 119"/>
                                <a:gd name="T58" fmla="+- 0 15695 15694"/>
                                <a:gd name="T59" fmla="*/ 15695 h 291"/>
                                <a:gd name="T60" fmla="+- 0 10730 10682"/>
                                <a:gd name="T61" fmla="*/ T60 w 119"/>
                                <a:gd name="T62" fmla="+- 0 15694 15694"/>
                                <a:gd name="T63" fmla="*/ 15694 h 291"/>
                                <a:gd name="T64" fmla="+- 0 10728 10682"/>
                                <a:gd name="T65" fmla="*/ T64 w 119"/>
                                <a:gd name="T66" fmla="+- 0 15694 15694"/>
                                <a:gd name="T67" fmla="*/ 15694 h 291"/>
                                <a:gd name="T68" fmla="+- 0 10725 10682"/>
                                <a:gd name="T69" fmla="*/ T68 w 119"/>
                                <a:gd name="T70" fmla="+- 0 15694 15694"/>
                                <a:gd name="T71" fmla="*/ 15694 h 291"/>
                                <a:gd name="T72" fmla="+- 0 10723 10682"/>
                                <a:gd name="T73" fmla="*/ T72 w 119"/>
                                <a:gd name="T74" fmla="+- 0 15695 15694"/>
                                <a:gd name="T75" fmla="*/ 15695 h 291"/>
                                <a:gd name="T76" fmla="+- 0 10720 10682"/>
                                <a:gd name="T77" fmla="*/ T76 w 119"/>
                                <a:gd name="T78" fmla="+- 0 15696 15694"/>
                                <a:gd name="T79" fmla="*/ 15696 h 291"/>
                                <a:gd name="T80" fmla="+- 0 10717 10682"/>
                                <a:gd name="T81" fmla="*/ T80 w 119"/>
                                <a:gd name="T82" fmla="+- 0 15698 15694"/>
                                <a:gd name="T83" fmla="*/ 15698 h 291"/>
                                <a:gd name="T84" fmla="+- 0 10713 10682"/>
                                <a:gd name="T85" fmla="*/ T84 w 119"/>
                                <a:gd name="T86" fmla="+- 0 15701 15694"/>
                                <a:gd name="T87" fmla="*/ 15701 h 291"/>
                                <a:gd name="T88" fmla="+- 0 10710 10682"/>
                                <a:gd name="T89" fmla="*/ T88 w 119"/>
                                <a:gd name="T90" fmla="+- 0 15705 15694"/>
                                <a:gd name="T91" fmla="*/ 15705 h 291"/>
                                <a:gd name="T92" fmla="+- 0 10709 10682"/>
                                <a:gd name="T93" fmla="*/ T92 w 119"/>
                                <a:gd name="T94" fmla="+- 0 15707 15694"/>
                                <a:gd name="T95" fmla="*/ 15707 h 291"/>
                                <a:gd name="T96" fmla="+- 0 10707 10682"/>
                                <a:gd name="T97" fmla="*/ T96 w 119"/>
                                <a:gd name="T98" fmla="+- 0 15709 15694"/>
                                <a:gd name="T99" fmla="*/ 15709 h 291"/>
                                <a:gd name="T100" fmla="+- 0 10685 10682"/>
                                <a:gd name="T101" fmla="*/ T100 w 119"/>
                                <a:gd name="T102" fmla="+- 0 15769 15694"/>
                                <a:gd name="T103" fmla="*/ 15769 h 291"/>
                                <a:gd name="T104" fmla="+- 0 10682 10682"/>
                                <a:gd name="T105" fmla="*/ T104 w 119"/>
                                <a:gd name="T106" fmla="+- 0 15778 15694"/>
                                <a:gd name="T107" fmla="*/ 15778 h 2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19" h="291">
                                  <a:moveTo>
                                    <a:pt x="118" y="291"/>
                                  </a:moveTo>
                                  <a:lnTo>
                                    <a:pt x="119" y="272"/>
                                  </a:lnTo>
                                  <a:lnTo>
                                    <a:pt x="119" y="252"/>
                                  </a:lnTo>
                                  <a:lnTo>
                                    <a:pt x="118" y="234"/>
                                  </a:lnTo>
                                  <a:lnTo>
                                    <a:pt x="109" y="159"/>
                                  </a:lnTo>
                                  <a:lnTo>
                                    <a:pt x="96" y="98"/>
                                  </a:lnTo>
                                  <a:lnTo>
                                    <a:pt x="78" y="36"/>
                                  </a:lnTo>
                                  <a:lnTo>
                                    <a:pt x="68" y="16"/>
                                  </a:lnTo>
                                  <a:lnTo>
                                    <a:pt x="67" y="15"/>
                                  </a:lnTo>
                                  <a:lnTo>
                                    <a:pt x="66" y="13"/>
                                  </a:lnTo>
                                  <a:lnTo>
                                    <a:pt x="64" y="11"/>
                                  </a:lnTo>
                                  <a:lnTo>
                                    <a:pt x="61" y="7"/>
                                  </a:lnTo>
                                  <a:lnTo>
                                    <a:pt x="57" y="4"/>
                                  </a:lnTo>
                                  <a:lnTo>
                                    <a:pt x="54" y="2"/>
                                  </a:lnTo>
                                  <a:lnTo>
                                    <a:pt x="51" y="1"/>
                                  </a:lnTo>
                                  <a:lnTo>
                                    <a:pt x="48" y="0"/>
                                  </a:lnTo>
                                  <a:lnTo>
                                    <a:pt x="46" y="0"/>
                                  </a:lnTo>
                                  <a:lnTo>
                                    <a:pt x="43" y="0"/>
                                  </a:lnTo>
                                  <a:lnTo>
                                    <a:pt x="41" y="1"/>
                                  </a:lnTo>
                                  <a:lnTo>
                                    <a:pt x="38" y="2"/>
                                  </a:lnTo>
                                  <a:lnTo>
                                    <a:pt x="35" y="4"/>
                                  </a:lnTo>
                                  <a:lnTo>
                                    <a:pt x="31" y="7"/>
                                  </a:lnTo>
                                  <a:lnTo>
                                    <a:pt x="28" y="11"/>
                                  </a:lnTo>
                                  <a:lnTo>
                                    <a:pt x="27" y="13"/>
                                  </a:lnTo>
                                  <a:lnTo>
                                    <a:pt x="25" y="15"/>
                                  </a:lnTo>
                                  <a:lnTo>
                                    <a:pt x="3" y="75"/>
                                  </a:lnTo>
                                  <a:lnTo>
                                    <a:pt x="0" y="84"/>
                                  </a:lnTo>
                                </a:path>
                              </a:pathLst>
                            </a:custGeom>
                            <a:noFill/>
                            <a:ln w="6350">
                              <a:solidFill>
                                <a:srgbClr val="27AAE1"/>
                              </a:solidFill>
                              <a:round/>
                            </a:ln>
                          </wps:spPr>
                          <wps:bodyPr rot="0" vert="horz" wrap="square" lIns="91440" tIns="45720" rIns="91440" bIns="45720" anchor="t" anchorCtr="0" upright="1">
                            <a:noAutofit/>
                          </wps:bodyPr>
                        </wps:wsp>
                      </wpg:grpSp>
                      <wpg:grpSp>
                        <wpg:cNvPr id="78" name="Group 79"/>
                        <wpg:cNvGrpSpPr/>
                        <wpg:grpSpPr>
                          <a:xfrm>
                            <a:off x="10706" y="15764"/>
                            <a:ext cx="42" cy="257"/>
                            <a:chOff x="10706" y="15764"/>
                            <a:chExt cx="42" cy="257"/>
                          </a:xfrm>
                        </wpg:grpSpPr>
                        <wps:wsp>
                          <wps:cNvPr id="79" name="Freeform 80"/>
                          <wps:cNvSpPr/>
                          <wps:spPr bwMode="auto">
                            <a:xfrm>
                              <a:off x="10706" y="15764"/>
                              <a:ext cx="42" cy="257"/>
                            </a:xfrm>
                            <a:custGeom>
                              <a:avLst/>
                              <a:gdLst>
                                <a:gd name="T0" fmla="+- 0 10706 10706"/>
                                <a:gd name="T1" fmla="*/ T0 w 42"/>
                                <a:gd name="T2" fmla="+- 0 16005 15764"/>
                                <a:gd name="T3" fmla="*/ 16005 h 257"/>
                                <a:gd name="T4" fmla="+- 0 10711 10706"/>
                                <a:gd name="T5" fmla="*/ T4 w 42"/>
                                <a:gd name="T6" fmla="+- 0 15952 15764"/>
                                <a:gd name="T7" fmla="*/ 15952 h 257"/>
                                <a:gd name="T8" fmla="+- 0 10718 10706"/>
                                <a:gd name="T9" fmla="*/ T8 w 42"/>
                                <a:gd name="T10" fmla="+- 0 15902 15764"/>
                                <a:gd name="T11" fmla="*/ 15902 h 257"/>
                                <a:gd name="T12" fmla="+- 0 10714 10706"/>
                                <a:gd name="T13" fmla="*/ T12 w 42"/>
                                <a:gd name="T14" fmla="+- 0 15881 15764"/>
                                <a:gd name="T15" fmla="*/ 15881 h 257"/>
                                <a:gd name="T16" fmla="+- 0 10711 10706"/>
                                <a:gd name="T17" fmla="*/ T16 w 42"/>
                                <a:gd name="T18" fmla="+- 0 15860 15764"/>
                                <a:gd name="T19" fmla="*/ 15860 h 257"/>
                                <a:gd name="T20" fmla="+- 0 10709 10706"/>
                                <a:gd name="T21" fmla="*/ T20 w 42"/>
                                <a:gd name="T22" fmla="+- 0 15839 15764"/>
                                <a:gd name="T23" fmla="*/ 15839 h 257"/>
                                <a:gd name="T24" fmla="+- 0 10708 10706"/>
                                <a:gd name="T25" fmla="*/ T24 w 42"/>
                                <a:gd name="T26" fmla="+- 0 15820 15764"/>
                                <a:gd name="T27" fmla="*/ 15820 h 257"/>
                                <a:gd name="T28" fmla="+- 0 10709 10706"/>
                                <a:gd name="T29" fmla="*/ T28 w 42"/>
                                <a:gd name="T30" fmla="+- 0 15800 15764"/>
                                <a:gd name="T31" fmla="*/ 15800 h 257"/>
                                <a:gd name="T32" fmla="+- 0 10711 10706"/>
                                <a:gd name="T33" fmla="*/ T32 w 42"/>
                                <a:gd name="T34" fmla="+- 0 15782 15764"/>
                                <a:gd name="T35" fmla="*/ 15782 h 257"/>
                                <a:gd name="T36" fmla="+- 0 10715 10706"/>
                                <a:gd name="T37" fmla="*/ T36 w 42"/>
                                <a:gd name="T38" fmla="+- 0 15764 15764"/>
                                <a:gd name="T39" fmla="*/ 15764 h 257"/>
                                <a:gd name="T40" fmla="+- 0 10714 10706"/>
                                <a:gd name="T41" fmla="*/ T40 w 42"/>
                                <a:gd name="T42" fmla="+- 0 15785 15764"/>
                                <a:gd name="T43" fmla="*/ 15785 h 257"/>
                                <a:gd name="T44" fmla="+- 0 10715 10706"/>
                                <a:gd name="T45" fmla="*/ T44 w 42"/>
                                <a:gd name="T46" fmla="+- 0 15805 15764"/>
                                <a:gd name="T47" fmla="*/ 15805 h 257"/>
                                <a:gd name="T48" fmla="+- 0 10716 10706"/>
                                <a:gd name="T49" fmla="*/ T48 w 42"/>
                                <a:gd name="T50" fmla="+- 0 15825 15764"/>
                                <a:gd name="T51" fmla="*/ 15825 h 257"/>
                                <a:gd name="T52" fmla="+- 0 10719 10706"/>
                                <a:gd name="T53" fmla="*/ T52 w 42"/>
                                <a:gd name="T54" fmla="+- 0 15845 15764"/>
                                <a:gd name="T55" fmla="*/ 15845 h 257"/>
                                <a:gd name="T56" fmla="+- 0 10723 10706"/>
                                <a:gd name="T57" fmla="*/ T56 w 42"/>
                                <a:gd name="T58" fmla="+- 0 15864 15764"/>
                                <a:gd name="T59" fmla="*/ 15864 h 257"/>
                                <a:gd name="T60" fmla="+- 0 10727 10706"/>
                                <a:gd name="T61" fmla="*/ T60 w 42"/>
                                <a:gd name="T62" fmla="+- 0 15883 15764"/>
                                <a:gd name="T63" fmla="*/ 15883 h 257"/>
                                <a:gd name="T64" fmla="+- 0 10747 10706"/>
                                <a:gd name="T65" fmla="*/ T64 w 42"/>
                                <a:gd name="T66" fmla="+- 0 15869 15764"/>
                                <a:gd name="T67" fmla="*/ 15869 h 257"/>
                                <a:gd name="T68" fmla="+- 0 10747 10706"/>
                                <a:gd name="T69" fmla="*/ T68 w 42"/>
                                <a:gd name="T70" fmla="+- 0 15874 15764"/>
                                <a:gd name="T71" fmla="*/ 15874 h 257"/>
                                <a:gd name="T72" fmla="+- 0 10744 10706"/>
                                <a:gd name="T73" fmla="*/ T72 w 42"/>
                                <a:gd name="T74" fmla="+- 0 15880 15764"/>
                                <a:gd name="T75" fmla="*/ 15880 h 257"/>
                                <a:gd name="T76" fmla="+- 0 10737 10706"/>
                                <a:gd name="T77" fmla="*/ T76 w 42"/>
                                <a:gd name="T78" fmla="+- 0 15887 15764"/>
                                <a:gd name="T79" fmla="*/ 15887 h 257"/>
                                <a:gd name="T80" fmla="+- 0 10731 10706"/>
                                <a:gd name="T81" fmla="*/ T80 w 42"/>
                                <a:gd name="T82" fmla="+- 0 15898 15764"/>
                                <a:gd name="T83" fmla="*/ 15898 h 257"/>
                                <a:gd name="T84" fmla="+- 0 10727 10706"/>
                                <a:gd name="T85" fmla="*/ T84 w 42"/>
                                <a:gd name="T86" fmla="+- 0 15917 15764"/>
                                <a:gd name="T87" fmla="*/ 15917 h 257"/>
                                <a:gd name="T88" fmla="+- 0 10725 10706"/>
                                <a:gd name="T89" fmla="*/ T88 w 42"/>
                                <a:gd name="T90" fmla="+- 0 15947 15764"/>
                                <a:gd name="T91" fmla="*/ 15947 h 257"/>
                                <a:gd name="T92" fmla="+- 0 10724 10706"/>
                                <a:gd name="T93" fmla="*/ T92 w 42"/>
                                <a:gd name="T94" fmla="+- 0 15971 15764"/>
                                <a:gd name="T95" fmla="*/ 15971 h 257"/>
                                <a:gd name="T96" fmla="+- 0 10724 10706"/>
                                <a:gd name="T97" fmla="*/ T96 w 42"/>
                                <a:gd name="T98" fmla="+- 0 15991 15764"/>
                                <a:gd name="T99" fmla="*/ 15991 h 257"/>
                                <a:gd name="T100" fmla="+- 0 10724 10706"/>
                                <a:gd name="T101" fmla="*/ T100 w 42"/>
                                <a:gd name="T102" fmla="+- 0 16007 15764"/>
                                <a:gd name="T103" fmla="*/ 16007 h 257"/>
                                <a:gd name="T104" fmla="+- 0 10724 10706"/>
                                <a:gd name="T105" fmla="*/ T104 w 42"/>
                                <a:gd name="T106" fmla="+- 0 16021 15764"/>
                                <a:gd name="T107" fmla="*/ 16021 h 2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2" h="257">
                                  <a:moveTo>
                                    <a:pt x="0" y="241"/>
                                  </a:moveTo>
                                  <a:lnTo>
                                    <a:pt x="5" y="188"/>
                                  </a:lnTo>
                                  <a:lnTo>
                                    <a:pt x="12" y="138"/>
                                  </a:lnTo>
                                  <a:lnTo>
                                    <a:pt x="8" y="117"/>
                                  </a:lnTo>
                                  <a:lnTo>
                                    <a:pt x="5" y="96"/>
                                  </a:lnTo>
                                  <a:lnTo>
                                    <a:pt x="3" y="75"/>
                                  </a:lnTo>
                                  <a:lnTo>
                                    <a:pt x="2" y="56"/>
                                  </a:lnTo>
                                  <a:lnTo>
                                    <a:pt x="3" y="36"/>
                                  </a:lnTo>
                                  <a:lnTo>
                                    <a:pt x="5" y="18"/>
                                  </a:lnTo>
                                  <a:lnTo>
                                    <a:pt x="9" y="0"/>
                                  </a:lnTo>
                                  <a:lnTo>
                                    <a:pt x="8" y="21"/>
                                  </a:lnTo>
                                  <a:lnTo>
                                    <a:pt x="9" y="41"/>
                                  </a:lnTo>
                                  <a:lnTo>
                                    <a:pt x="10" y="61"/>
                                  </a:lnTo>
                                  <a:lnTo>
                                    <a:pt x="13" y="81"/>
                                  </a:lnTo>
                                  <a:lnTo>
                                    <a:pt x="17" y="100"/>
                                  </a:lnTo>
                                  <a:lnTo>
                                    <a:pt x="21" y="119"/>
                                  </a:lnTo>
                                  <a:lnTo>
                                    <a:pt x="41" y="105"/>
                                  </a:lnTo>
                                  <a:lnTo>
                                    <a:pt x="41" y="110"/>
                                  </a:lnTo>
                                  <a:lnTo>
                                    <a:pt x="38" y="116"/>
                                  </a:lnTo>
                                  <a:lnTo>
                                    <a:pt x="31" y="123"/>
                                  </a:lnTo>
                                  <a:lnTo>
                                    <a:pt x="25" y="134"/>
                                  </a:lnTo>
                                  <a:lnTo>
                                    <a:pt x="21" y="153"/>
                                  </a:lnTo>
                                  <a:lnTo>
                                    <a:pt x="19" y="183"/>
                                  </a:lnTo>
                                  <a:lnTo>
                                    <a:pt x="18" y="207"/>
                                  </a:lnTo>
                                  <a:lnTo>
                                    <a:pt x="18" y="227"/>
                                  </a:lnTo>
                                  <a:lnTo>
                                    <a:pt x="18" y="243"/>
                                  </a:lnTo>
                                  <a:lnTo>
                                    <a:pt x="18" y="257"/>
                                  </a:lnTo>
                                </a:path>
                              </a:pathLst>
                            </a:custGeom>
                            <a:noFill/>
                            <a:ln w="6350">
                              <a:solidFill>
                                <a:srgbClr val="27AAE1"/>
                              </a:solidFill>
                              <a:round/>
                            </a:ln>
                          </wps:spPr>
                          <wps:bodyPr rot="0" vert="horz" wrap="square" lIns="91440" tIns="45720" rIns="91440" bIns="45720" anchor="t" anchorCtr="0" upright="1">
                            <a:noAutofit/>
                          </wps:bodyPr>
                        </wps:wsp>
                      </wpg:grpSp>
                      <wpg:grpSp>
                        <wpg:cNvPr id="80" name="Group 81"/>
                        <wpg:cNvGrpSpPr/>
                        <wpg:grpSpPr>
                          <a:xfrm>
                            <a:off x="10706" y="15764"/>
                            <a:ext cx="42" cy="257"/>
                            <a:chOff x="10706" y="15764"/>
                            <a:chExt cx="42" cy="257"/>
                          </a:xfrm>
                        </wpg:grpSpPr>
                        <wps:wsp>
                          <wps:cNvPr id="81" name="Freeform 82"/>
                          <wps:cNvSpPr/>
                          <wps:spPr bwMode="auto">
                            <a:xfrm>
                              <a:off x="10706" y="15764"/>
                              <a:ext cx="42" cy="257"/>
                            </a:xfrm>
                            <a:custGeom>
                              <a:avLst/>
                              <a:gdLst>
                                <a:gd name="T0" fmla="+- 0 10706 10706"/>
                                <a:gd name="T1" fmla="*/ T0 w 42"/>
                                <a:gd name="T2" fmla="+- 0 16005 15764"/>
                                <a:gd name="T3" fmla="*/ 16005 h 257"/>
                                <a:gd name="T4" fmla="+- 0 10711 10706"/>
                                <a:gd name="T5" fmla="*/ T4 w 42"/>
                                <a:gd name="T6" fmla="+- 0 15952 15764"/>
                                <a:gd name="T7" fmla="*/ 15952 h 257"/>
                                <a:gd name="T8" fmla="+- 0 10718 10706"/>
                                <a:gd name="T9" fmla="*/ T8 w 42"/>
                                <a:gd name="T10" fmla="+- 0 15902 15764"/>
                                <a:gd name="T11" fmla="*/ 15902 h 257"/>
                                <a:gd name="T12" fmla="+- 0 10714 10706"/>
                                <a:gd name="T13" fmla="*/ T12 w 42"/>
                                <a:gd name="T14" fmla="+- 0 15881 15764"/>
                                <a:gd name="T15" fmla="*/ 15881 h 257"/>
                                <a:gd name="T16" fmla="+- 0 10711 10706"/>
                                <a:gd name="T17" fmla="*/ T16 w 42"/>
                                <a:gd name="T18" fmla="+- 0 15860 15764"/>
                                <a:gd name="T19" fmla="*/ 15860 h 257"/>
                                <a:gd name="T20" fmla="+- 0 10709 10706"/>
                                <a:gd name="T21" fmla="*/ T20 w 42"/>
                                <a:gd name="T22" fmla="+- 0 15839 15764"/>
                                <a:gd name="T23" fmla="*/ 15839 h 257"/>
                                <a:gd name="T24" fmla="+- 0 10708 10706"/>
                                <a:gd name="T25" fmla="*/ T24 w 42"/>
                                <a:gd name="T26" fmla="+- 0 15820 15764"/>
                                <a:gd name="T27" fmla="*/ 15820 h 257"/>
                                <a:gd name="T28" fmla="+- 0 10709 10706"/>
                                <a:gd name="T29" fmla="*/ T28 w 42"/>
                                <a:gd name="T30" fmla="+- 0 15800 15764"/>
                                <a:gd name="T31" fmla="*/ 15800 h 257"/>
                                <a:gd name="T32" fmla="+- 0 10711 10706"/>
                                <a:gd name="T33" fmla="*/ T32 w 42"/>
                                <a:gd name="T34" fmla="+- 0 15782 15764"/>
                                <a:gd name="T35" fmla="*/ 15782 h 257"/>
                                <a:gd name="T36" fmla="+- 0 10715 10706"/>
                                <a:gd name="T37" fmla="*/ T36 w 42"/>
                                <a:gd name="T38" fmla="+- 0 15764 15764"/>
                                <a:gd name="T39" fmla="*/ 15764 h 257"/>
                                <a:gd name="T40" fmla="+- 0 10714 10706"/>
                                <a:gd name="T41" fmla="*/ T40 w 42"/>
                                <a:gd name="T42" fmla="+- 0 15785 15764"/>
                                <a:gd name="T43" fmla="*/ 15785 h 257"/>
                                <a:gd name="T44" fmla="+- 0 10715 10706"/>
                                <a:gd name="T45" fmla="*/ T44 w 42"/>
                                <a:gd name="T46" fmla="+- 0 15805 15764"/>
                                <a:gd name="T47" fmla="*/ 15805 h 257"/>
                                <a:gd name="T48" fmla="+- 0 10716 10706"/>
                                <a:gd name="T49" fmla="*/ T48 w 42"/>
                                <a:gd name="T50" fmla="+- 0 15825 15764"/>
                                <a:gd name="T51" fmla="*/ 15825 h 257"/>
                                <a:gd name="T52" fmla="+- 0 10719 10706"/>
                                <a:gd name="T53" fmla="*/ T52 w 42"/>
                                <a:gd name="T54" fmla="+- 0 15845 15764"/>
                                <a:gd name="T55" fmla="*/ 15845 h 257"/>
                                <a:gd name="T56" fmla="+- 0 10723 10706"/>
                                <a:gd name="T57" fmla="*/ T56 w 42"/>
                                <a:gd name="T58" fmla="+- 0 15864 15764"/>
                                <a:gd name="T59" fmla="*/ 15864 h 257"/>
                                <a:gd name="T60" fmla="+- 0 10727 10706"/>
                                <a:gd name="T61" fmla="*/ T60 w 42"/>
                                <a:gd name="T62" fmla="+- 0 15883 15764"/>
                                <a:gd name="T63" fmla="*/ 15883 h 257"/>
                                <a:gd name="T64" fmla="+- 0 10747 10706"/>
                                <a:gd name="T65" fmla="*/ T64 w 42"/>
                                <a:gd name="T66" fmla="+- 0 15869 15764"/>
                                <a:gd name="T67" fmla="*/ 15869 h 257"/>
                                <a:gd name="T68" fmla="+- 0 10747 10706"/>
                                <a:gd name="T69" fmla="*/ T68 w 42"/>
                                <a:gd name="T70" fmla="+- 0 15874 15764"/>
                                <a:gd name="T71" fmla="*/ 15874 h 257"/>
                                <a:gd name="T72" fmla="+- 0 10744 10706"/>
                                <a:gd name="T73" fmla="*/ T72 w 42"/>
                                <a:gd name="T74" fmla="+- 0 15880 15764"/>
                                <a:gd name="T75" fmla="*/ 15880 h 257"/>
                                <a:gd name="T76" fmla="+- 0 10737 10706"/>
                                <a:gd name="T77" fmla="*/ T76 w 42"/>
                                <a:gd name="T78" fmla="+- 0 15887 15764"/>
                                <a:gd name="T79" fmla="*/ 15887 h 257"/>
                                <a:gd name="T80" fmla="+- 0 10731 10706"/>
                                <a:gd name="T81" fmla="*/ T80 w 42"/>
                                <a:gd name="T82" fmla="+- 0 15898 15764"/>
                                <a:gd name="T83" fmla="*/ 15898 h 257"/>
                                <a:gd name="T84" fmla="+- 0 10727 10706"/>
                                <a:gd name="T85" fmla="*/ T84 w 42"/>
                                <a:gd name="T86" fmla="+- 0 15917 15764"/>
                                <a:gd name="T87" fmla="*/ 15917 h 257"/>
                                <a:gd name="T88" fmla="+- 0 10725 10706"/>
                                <a:gd name="T89" fmla="*/ T88 w 42"/>
                                <a:gd name="T90" fmla="+- 0 15947 15764"/>
                                <a:gd name="T91" fmla="*/ 15947 h 257"/>
                                <a:gd name="T92" fmla="+- 0 10724 10706"/>
                                <a:gd name="T93" fmla="*/ T92 w 42"/>
                                <a:gd name="T94" fmla="+- 0 15971 15764"/>
                                <a:gd name="T95" fmla="*/ 15971 h 257"/>
                                <a:gd name="T96" fmla="+- 0 10724 10706"/>
                                <a:gd name="T97" fmla="*/ T96 w 42"/>
                                <a:gd name="T98" fmla="+- 0 15991 15764"/>
                                <a:gd name="T99" fmla="*/ 15991 h 257"/>
                                <a:gd name="T100" fmla="+- 0 10724 10706"/>
                                <a:gd name="T101" fmla="*/ T100 w 42"/>
                                <a:gd name="T102" fmla="+- 0 16007 15764"/>
                                <a:gd name="T103" fmla="*/ 16007 h 257"/>
                                <a:gd name="T104" fmla="+- 0 10724 10706"/>
                                <a:gd name="T105" fmla="*/ T104 w 42"/>
                                <a:gd name="T106" fmla="+- 0 16021 15764"/>
                                <a:gd name="T107" fmla="*/ 16021 h 2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2" h="257">
                                  <a:moveTo>
                                    <a:pt x="0" y="241"/>
                                  </a:moveTo>
                                  <a:lnTo>
                                    <a:pt x="5" y="188"/>
                                  </a:lnTo>
                                  <a:lnTo>
                                    <a:pt x="12" y="138"/>
                                  </a:lnTo>
                                  <a:lnTo>
                                    <a:pt x="8" y="117"/>
                                  </a:lnTo>
                                  <a:lnTo>
                                    <a:pt x="5" y="96"/>
                                  </a:lnTo>
                                  <a:lnTo>
                                    <a:pt x="3" y="75"/>
                                  </a:lnTo>
                                  <a:lnTo>
                                    <a:pt x="2" y="56"/>
                                  </a:lnTo>
                                  <a:lnTo>
                                    <a:pt x="3" y="36"/>
                                  </a:lnTo>
                                  <a:lnTo>
                                    <a:pt x="5" y="18"/>
                                  </a:lnTo>
                                  <a:lnTo>
                                    <a:pt x="9" y="0"/>
                                  </a:lnTo>
                                  <a:lnTo>
                                    <a:pt x="8" y="21"/>
                                  </a:lnTo>
                                  <a:lnTo>
                                    <a:pt x="9" y="41"/>
                                  </a:lnTo>
                                  <a:lnTo>
                                    <a:pt x="10" y="61"/>
                                  </a:lnTo>
                                  <a:lnTo>
                                    <a:pt x="13" y="81"/>
                                  </a:lnTo>
                                  <a:lnTo>
                                    <a:pt x="17" y="100"/>
                                  </a:lnTo>
                                  <a:lnTo>
                                    <a:pt x="21" y="119"/>
                                  </a:lnTo>
                                  <a:lnTo>
                                    <a:pt x="41" y="105"/>
                                  </a:lnTo>
                                  <a:lnTo>
                                    <a:pt x="41" y="110"/>
                                  </a:lnTo>
                                  <a:lnTo>
                                    <a:pt x="38" y="116"/>
                                  </a:lnTo>
                                  <a:lnTo>
                                    <a:pt x="31" y="123"/>
                                  </a:lnTo>
                                  <a:lnTo>
                                    <a:pt x="25" y="134"/>
                                  </a:lnTo>
                                  <a:lnTo>
                                    <a:pt x="21" y="153"/>
                                  </a:lnTo>
                                  <a:lnTo>
                                    <a:pt x="19" y="183"/>
                                  </a:lnTo>
                                  <a:lnTo>
                                    <a:pt x="18" y="207"/>
                                  </a:lnTo>
                                  <a:lnTo>
                                    <a:pt x="18" y="227"/>
                                  </a:lnTo>
                                  <a:lnTo>
                                    <a:pt x="18" y="243"/>
                                  </a:lnTo>
                                  <a:lnTo>
                                    <a:pt x="18" y="257"/>
                                  </a:lnTo>
                                </a:path>
                              </a:pathLst>
                            </a:custGeom>
                            <a:noFill/>
                            <a:ln w="6350">
                              <a:solidFill>
                                <a:srgbClr val="27AAE1"/>
                              </a:solidFill>
                              <a:round/>
                            </a:ln>
                          </wps:spPr>
                          <wps:bodyPr rot="0" vert="horz" wrap="square" lIns="91440" tIns="45720" rIns="91440" bIns="45720" anchor="t" anchorCtr="0" upright="1">
                            <a:noAutofit/>
                          </wps:bodyPr>
                        </wps:wsp>
                      </wpg:grpSp>
                      <wpg:grpSp>
                        <wpg:cNvPr id="82" name="Group 83"/>
                        <wpg:cNvGrpSpPr/>
                        <wpg:grpSpPr>
                          <a:xfrm>
                            <a:off x="6023" y="15602"/>
                            <a:ext cx="5776" cy="606"/>
                            <a:chOff x="6023" y="15602"/>
                            <a:chExt cx="5776" cy="606"/>
                          </a:xfrm>
                        </wpg:grpSpPr>
                        <wps:wsp>
                          <wps:cNvPr id="83" name="Freeform 84"/>
                          <wps:cNvSpPr/>
                          <wps:spPr bwMode="auto">
                            <a:xfrm>
                              <a:off x="6023" y="15602"/>
                              <a:ext cx="5776" cy="606"/>
                            </a:xfrm>
                            <a:custGeom>
                              <a:avLst/>
                              <a:gdLst>
                                <a:gd name="T0" fmla="+- 0 9612 6023"/>
                                <a:gd name="T1" fmla="*/ T0 w 5776"/>
                                <a:gd name="T2" fmla="+- 0 16096 15602"/>
                                <a:gd name="T3" fmla="*/ 16096 h 606"/>
                                <a:gd name="T4" fmla="+- 0 9493 6023"/>
                                <a:gd name="T5" fmla="*/ T4 w 5776"/>
                                <a:gd name="T6" fmla="+- 0 16072 15602"/>
                                <a:gd name="T7" fmla="*/ 16072 h 606"/>
                                <a:gd name="T8" fmla="+- 0 9460 6023"/>
                                <a:gd name="T9" fmla="*/ T8 w 5776"/>
                                <a:gd name="T10" fmla="+- 0 16091 15602"/>
                                <a:gd name="T11" fmla="*/ 16091 h 606"/>
                                <a:gd name="T12" fmla="+- 0 9396 6023"/>
                                <a:gd name="T13" fmla="*/ T12 w 5776"/>
                                <a:gd name="T14" fmla="+- 0 16098 15602"/>
                                <a:gd name="T15" fmla="*/ 16098 h 606"/>
                                <a:gd name="T16" fmla="+- 0 9328 6023"/>
                                <a:gd name="T17" fmla="*/ T16 w 5776"/>
                                <a:gd name="T18" fmla="+- 0 16066 15602"/>
                                <a:gd name="T19" fmla="*/ 16066 h 606"/>
                                <a:gd name="T20" fmla="+- 0 9274 6023"/>
                                <a:gd name="T21" fmla="*/ T20 w 5776"/>
                                <a:gd name="T22" fmla="+- 0 16040 15602"/>
                                <a:gd name="T23" fmla="*/ 16040 h 606"/>
                                <a:gd name="T24" fmla="+- 0 9176 6023"/>
                                <a:gd name="T25" fmla="*/ T24 w 5776"/>
                                <a:gd name="T26" fmla="+- 0 16081 15602"/>
                                <a:gd name="T27" fmla="*/ 16081 h 606"/>
                                <a:gd name="T28" fmla="+- 0 9125 6023"/>
                                <a:gd name="T29" fmla="*/ T28 w 5776"/>
                                <a:gd name="T30" fmla="+- 0 16130 15602"/>
                                <a:gd name="T31" fmla="*/ 16130 h 606"/>
                                <a:gd name="T32" fmla="+- 0 11756 6023"/>
                                <a:gd name="T33" fmla="*/ T32 w 5776"/>
                                <a:gd name="T34" fmla="+- 0 16144 15602"/>
                                <a:gd name="T35" fmla="*/ 16144 h 606"/>
                                <a:gd name="T36" fmla="+- 0 11721 6023"/>
                                <a:gd name="T37" fmla="*/ T36 w 5776"/>
                                <a:gd name="T38" fmla="+- 0 16099 15602"/>
                                <a:gd name="T39" fmla="*/ 16099 h 606"/>
                                <a:gd name="T40" fmla="+- 0 11507 6023"/>
                                <a:gd name="T41" fmla="*/ T40 w 5776"/>
                                <a:gd name="T42" fmla="+- 0 16032 15602"/>
                                <a:gd name="T43" fmla="*/ 16032 h 606"/>
                                <a:gd name="T44" fmla="+- 0 11252 6023"/>
                                <a:gd name="T45" fmla="*/ T44 w 5776"/>
                                <a:gd name="T46" fmla="+- 0 15914 15602"/>
                                <a:gd name="T47" fmla="*/ 15914 h 606"/>
                                <a:gd name="T48" fmla="+- 0 11114 6023"/>
                                <a:gd name="T49" fmla="*/ T48 w 5776"/>
                                <a:gd name="T50" fmla="+- 0 15846 15602"/>
                                <a:gd name="T51" fmla="*/ 15846 h 606"/>
                                <a:gd name="T52" fmla="+- 0 10975 6023"/>
                                <a:gd name="T53" fmla="*/ T52 w 5776"/>
                                <a:gd name="T54" fmla="+- 0 15858 15602"/>
                                <a:gd name="T55" fmla="*/ 15858 h 606"/>
                                <a:gd name="T56" fmla="+- 0 10885 6023"/>
                                <a:gd name="T57" fmla="*/ T56 w 5776"/>
                                <a:gd name="T58" fmla="+- 0 15891 15602"/>
                                <a:gd name="T59" fmla="*/ 15891 h 606"/>
                                <a:gd name="T60" fmla="+- 0 10742 6023"/>
                                <a:gd name="T61" fmla="*/ T60 w 5776"/>
                                <a:gd name="T62" fmla="+- 0 15993 15602"/>
                                <a:gd name="T63" fmla="*/ 15993 h 606"/>
                                <a:gd name="T64" fmla="+- 0 10622 6023"/>
                                <a:gd name="T65" fmla="*/ T64 w 5776"/>
                                <a:gd name="T66" fmla="+- 0 15959 15602"/>
                                <a:gd name="T67" fmla="*/ 15959 h 606"/>
                                <a:gd name="T68" fmla="+- 0 10467 6023"/>
                                <a:gd name="T69" fmla="*/ T68 w 5776"/>
                                <a:gd name="T70" fmla="+- 0 15936 15602"/>
                                <a:gd name="T71" fmla="*/ 15936 h 606"/>
                                <a:gd name="T72" fmla="+- 0 10307 6023"/>
                                <a:gd name="T73" fmla="*/ T72 w 5776"/>
                                <a:gd name="T74" fmla="+- 0 15844 15602"/>
                                <a:gd name="T75" fmla="*/ 15844 h 606"/>
                                <a:gd name="T76" fmla="+- 0 10178 6023"/>
                                <a:gd name="T77" fmla="*/ T76 w 5776"/>
                                <a:gd name="T78" fmla="+- 0 15899 15602"/>
                                <a:gd name="T79" fmla="*/ 15899 h 606"/>
                                <a:gd name="T80" fmla="+- 0 10113 6023"/>
                                <a:gd name="T81" fmla="*/ T80 w 5776"/>
                                <a:gd name="T82" fmla="+- 0 15939 15602"/>
                                <a:gd name="T83" fmla="*/ 15939 h 606"/>
                                <a:gd name="T84" fmla="+- 0 10105 6023"/>
                                <a:gd name="T85" fmla="*/ T84 w 5776"/>
                                <a:gd name="T86" fmla="+- 0 15989 15602"/>
                                <a:gd name="T87" fmla="*/ 15989 h 606"/>
                                <a:gd name="T88" fmla="+- 0 9984 6023"/>
                                <a:gd name="T89" fmla="*/ T88 w 5776"/>
                                <a:gd name="T90" fmla="+- 0 15843 15602"/>
                                <a:gd name="T91" fmla="*/ 15843 h 606"/>
                                <a:gd name="T92" fmla="+- 0 9726 6023"/>
                                <a:gd name="T93" fmla="*/ T92 w 5776"/>
                                <a:gd name="T94" fmla="+- 0 15863 15602"/>
                                <a:gd name="T95" fmla="*/ 15863 h 606"/>
                                <a:gd name="T96" fmla="+- 0 9631 6023"/>
                                <a:gd name="T97" fmla="*/ T96 w 5776"/>
                                <a:gd name="T98" fmla="+- 0 16002 15602"/>
                                <a:gd name="T99" fmla="*/ 16002 h 606"/>
                                <a:gd name="T100" fmla="+- 0 9664 6023"/>
                                <a:gd name="T101" fmla="*/ T100 w 5776"/>
                                <a:gd name="T102" fmla="+- 0 15881 15602"/>
                                <a:gd name="T103" fmla="*/ 15881 h 606"/>
                                <a:gd name="T104" fmla="+- 0 9153 6023"/>
                                <a:gd name="T105" fmla="*/ T104 w 5776"/>
                                <a:gd name="T106" fmla="+- 0 15925 15602"/>
                                <a:gd name="T107" fmla="*/ 15925 h 606"/>
                                <a:gd name="T108" fmla="+- 0 9083 6023"/>
                                <a:gd name="T109" fmla="*/ T108 w 5776"/>
                                <a:gd name="T110" fmla="+- 0 15649 15602"/>
                                <a:gd name="T111" fmla="*/ 15649 h 606"/>
                                <a:gd name="T112" fmla="+- 0 8925 6023"/>
                                <a:gd name="T113" fmla="*/ T112 w 5776"/>
                                <a:gd name="T114" fmla="+- 0 15602 15602"/>
                                <a:gd name="T115" fmla="*/ 15602 h 606"/>
                                <a:gd name="T116" fmla="+- 0 8763 6023"/>
                                <a:gd name="T117" fmla="*/ T116 w 5776"/>
                                <a:gd name="T118" fmla="+- 0 15686 15602"/>
                                <a:gd name="T119" fmla="*/ 15686 h 606"/>
                                <a:gd name="T120" fmla="+- 0 8741 6023"/>
                                <a:gd name="T121" fmla="*/ T120 w 5776"/>
                                <a:gd name="T122" fmla="+- 0 16039 15602"/>
                                <a:gd name="T123" fmla="*/ 16039 h 606"/>
                                <a:gd name="T124" fmla="+- 0 8671 6023"/>
                                <a:gd name="T125" fmla="*/ T124 w 5776"/>
                                <a:gd name="T126" fmla="+- 0 15826 15602"/>
                                <a:gd name="T127" fmla="*/ 15826 h 606"/>
                                <a:gd name="T128" fmla="+- 0 8149 6023"/>
                                <a:gd name="T129" fmla="*/ T128 w 5776"/>
                                <a:gd name="T130" fmla="+- 0 15936 15602"/>
                                <a:gd name="T131" fmla="*/ 15936 h 606"/>
                                <a:gd name="T132" fmla="+- 0 8066 6023"/>
                                <a:gd name="T133" fmla="*/ T132 w 5776"/>
                                <a:gd name="T134" fmla="+- 0 16025 15602"/>
                                <a:gd name="T135" fmla="*/ 16025 h 606"/>
                                <a:gd name="T136" fmla="+- 0 7907 6023"/>
                                <a:gd name="T137" fmla="*/ T136 w 5776"/>
                                <a:gd name="T138" fmla="+- 0 16033 15602"/>
                                <a:gd name="T139" fmla="*/ 16033 h 606"/>
                                <a:gd name="T140" fmla="+- 0 7686 6023"/>
                                <a:gd name="T141" fmla="*/ T140 w 5776"/>
                                <a:gd name="T142" fmla="+- 0 16098 15602"/>
                                <a:gd name="T143" fmla="*/ 16098 h 606"/>
                                <a:gd name="T144" fmla="+- 0 7517 6023"/>
                                <a:gd name="T145" fmla="*/ T144 w 5776"/>
                                <a:gd name="T146" fmla="+- 0 16146 15602"/>
                                <a:gd name="T147" fmla="*/ 16146 h 606"/>
                                <a:gd name="T148" fmla="+- 0 7356 6023"/>
                                <a:gd name="T149" fmla="*/ T148 w 5776"/>
                                <a:gd name="T150" fmla="+- 0 16139 15602"/>
                                <a:gd name="T151" fmla="*/ 16139 h 606"/>
                                <a:gd name="T152" fmla="+- 0 7149 6023"/>
                                <a:gd name="T153" fmla="*/ T152 w 5776"/>
                                <a:gd name="T154" fmla="+- 0 16089 15602"/>
                                <a:gd name="T155" fmla="*/ 16089 h 606"/>
                                <a:gd name="T156" fmla="+- 0 6998 6023"/>
                                <a:gd name="T157" fmla="*/ T156 w 5776"/>
                                <a:gd name="T158" fmla="+- 0 16029 15602"/>
                                <a:gd name="T159" fmla="*/ 16029 h 606"/>
                                <a:gd name="T160" fmla="+- 0 6920 6023"/>
                                <a:gd name="T161" fmla="*/ T160 w 5776"/>
                                <a:gd name="T162" fmla="+- 0 16009 15602"/>
                                <a:gd name="T163" fmla="*/ 16009 h 606"/>
                                <a:gd name="T164" fmla="+- 0 6815 6023"/>
                                <a:gd name="T165" fmla="*/ T164 w 5776"/>
                                <a:gd name="T166" fmla="+- 0 16020 15602"/>
                                <a:gd name="T167" fmla="*/ 16020 h 606"/>
                                <a:gd name="T168" fmla="+- 0 6689 6023"/>
                                <a:gd name="T169" fmla="*/ T168 w 5776"/>
                                <a:gd name="T170" fmla="+- 0 16069 15602"/>
                                <a:gd name="T171" fmla="*/ 16069 h 606"/>
                                <a:gd name="T172" fmla="+- 0 6173 6023"/>
                                <a:gd name="T173" fmla="*/ T172 w 5776"/>
                                <a:gd name="T174" fmla="+- 0 16122 15602"/>
                                <a:gd name="T175" fmla="*/ 16122 h 606"/>
                                <a:gd name="T176" fmla="+- 0 6023 6023"/>
                                <a:gd name="T177" fmla="*/ T176 w 5776"/>
                                <a:gd name="T178" fmla="+- 0 16149 15602"/>
                                <a:gd name="T179" fmla="*/ 16149 h 606"/>
                                <a:gd name="T180" fmla="+- 0 6179 6023"/>
                                <a:gd name="T181" fmla="*/ T180 w 5776"/>
                                <a:gd name="T182" fmla="+- 0 16163 15602"/>
                                <a:gd name="T183" fmla="*/ 16163 h 606"/>
                                <a:gd name="T184" fmla="+- 0 6400 6023"/>
                                <a:gd name="T185" fmla="*/ T184 w 5776"/>
                                <a:gd name="T186" fmla="+- 0 16165 15602"/>
                                <a:gd name="T187" fmla="*/ 16165 h 606"/>
                                <a:gd name="T188" fmla="+- 0 6671 6023"/>
                                <a:gd name="T189" fmla="*/ T188 w 5776"/>
                                <a:gd name="T190" fmla="+- 0 16162 15602"/>
                                <a:gd name="T191" fmla="*/ 16162 h 606"/>
                                <a:gd name="T192" fmla="+- 0 6812 6023"/>
                                <a:gd name="T193" fmla="*/ T192 w 5776"/>
                                <a:gd name="T194" fmla="+- 0 16136 15602"/>
                                <a:gd name="T195" fmla="*/ 16136 h 606"/>
                                <a:gd name="T196" fmla="+- 0 6845 6023"/>
                                <a:gd name="T197" fmla="*/ T196 w 5776"/>
                                <a:gd name="T198" fmla="+- 0 16111 15602"/>
                                <a:gd name="T199" fmla="*/ 16111 h 606"/>
                                <a:gd name="T200" fmla="+- 0 6912 6023"/>
                                <a:gd name="T201" fmla="*/ T200 w 5776"/>
                                <a:gd name="T202" fmla="+- 0 16095 15602"/>
                                <a:gd name="T203" fmla="*/ 16095 h 606"/>
                                <a:gd name="T204" fmla="+- 0 6962 6023"/>
                                <a:gd name="T205" fmla="*/ T204 w 5776"/>
                                <a:gd name="T206" fmla="+- 0 16082 15602"/>
                                <a:gd name="T207" fmla="*/ 16082 h 606"/>
                                <a:gd name="T208" fmla="+- 0 7053 6023"/>
                                <a:gd name="T209" fmla="*/ T208 w 5776"/>
                                <a:gd name="T210" fmla="+- 0 16148 15602"/>
                                <a:gd name="T211" fmla="*/ 16148 h 606"/>
                                <a:gd name="T212" fmla="+- 0 8663 6023"/>
                                <a:gd name="T213" fmla="*/ T212 w 5776"/>
                                <a:gd name="T214" fmla="+- 0 16122 15602"/>
                                <a:gd name="T215" fmla="*/ 16122 h 606"/>
                                <a:gd name="T216" fmla="+- 0 8708 6023"/>
                                <a:gd name="T217" fmla="*/ T216 w 5776"/>
                                <a:gd name="T218" fmla="+- 0 16110 15602"/>
                                <a:gd name="T219" fmla="*/ 16110 h 606"/>
                                <a:gd name="T220" fmla="+- 0 8808 6023"/>
                                <a:gd name="T221" fmla="*/ T220 w 5776"/>
                                <a:gd name="T222" fmla="+- 0 16059 15602"/>
                                <a:gd name="T223" fmla="*/ 16059 h 606"/>
                                <a:gd name="T224" fmla="+- 0 8911 6023"/>
                                <a:gd name="T225" fmla="*/ T224 w 5776"/>
                                <a:gd name="T226" fmla="+- 0 16104 15602"/>
                                <a:gd name="T227" fmla="*/ 16104 h 606"/>
                                <a:gd name="T228" fmla="+- 0 9009 6023"/>
                                <a:gd name="T229" fmla="*/ T228 w 5776"/>
                                <a:gd name="T230" fmla="+- 0 16178 15602"/>
                                <a:gd name="T231" fmla="*/ 16178 h 606"/>
                                <a:gd name="T232" fmla="+- 0 10340 6023"/>
                                <a:gd name="T233" fmla="*/ T232 w 5776"/>
                                <a:gd name="T234" fmla="+- 0 16207 15602"/>
                                <a:gd name="T235" fmla="*/ 16207 h 6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776" h="606">
                                  <a:moveTo>
                                    <a:pt x="3738" y="519"/>
                                  </a:moveTo>
                                  <a:lnTo>
                                    <a:pt x="3668" y="510"/>
                                  </a:lnTo>
                                  <a:lnTo>
                                    <a:pt x="3589" y="494"/>
                                  </a:lnTo>
                                  <a:lnTo>
                                    <a:pt x="3530" y="476"/>
                                  </a:lnTo>
                                  <a:lnTo>
                                    <a:pt x="3495" y="469"/>
                                  </a:lnTo>
                                  <a:lnTo>
                                    <a:pt x="3470" y="470"/>
                                  </a:lnTo>
                                  <a:lnTo>
                                    <a:pt x="3452" y="476"/>
                                  </a:lnTo>
                                  <a:lnTo>
                                    <a:pt x="3442" y="484"/>
                                  </a:lnTo>
                                  <a:lnTo>
                                    <a:pt x="3437" y="489"/>
                                  </a:lnTo>
                                  <a:lnTo>
                                    <a:pt x="3406" y="486"/>
                                  </a:lnTo>
                                  <a:lnTo>
                                    <a:pt x="3385" y="491"/>
                                  </a:lnTo>
                                  <a:lnTo>
                                    <a:pt x="3373" y="496"/>
                                  </a:lnTo>
                                  <a:lnTo>
                                    <a:pt x="3349" y="491"/>
                                  </a:lnTo>
                                  <a:lnTo>
                                    <a:pt x="3325" y="479"/>
                                  </a:lnTo>
                                  <a:lnTo>
                                    <a:pt x="3305" y="464"/>
                                  </a:lnTo>
                                  <a:lnTo>
                                    <a:pt x="3289" y="451"/>
                                  </a:lnTo>
                                  <a:lnTo>
                                    <a:pt x="3282" y="443"/>
                                  </a:lnTo>
                                  <a:lnTo>
                                    <a:pt x="3251" y="438"/>
                                  </a:lnTo>
                                  <a:lnTo>
                                    <a:pt x="3195" y="461"/>
                                  </a:lnTo>
                                  <a:lnTo>
                                    <a:pt x="3184" y="474"/>
                                  </a:lnTo>
                                  <a:lnTo>
                                    <a:pt x="3153" y="479"/>
                                  </a:lnTo>
                                  <a:lnTo>
                                    <a:pt x="3129" y="493"/>
                                  </a:lnTo>
                                  <a:lnTo>
                                    <a:pt x="3113" y="511"/>
                                  </a:lnTo>
                                  <a:lnTo>
                                    <a:pt x="3102" y="528"/>
                                  </a:lnTo>
                                  <a:lnTo>
                                    <a:pt x="3097" y="541"/>
                                  </a:lnTo>
                                  <a:lnTo>
                                    <a:pt x="5641" y="544"/>
                                  </a:lnTo>
                                  <a:lnTo>
                                    <a:pt x="5733" y="542"/>
                                  </a:lnTo>
                                  <a:lnTo>
                                    <a:pt x="5776" y="529"/>
                                  </a:lnTo>
                                  <a:lnTo>
                                    <a:pt x="5769" y="523"/>
                                  </a:lnTo>
                                  <a:lnTo>
                                    <a:pt x="5698" y="497"/>
                                  </a:lnTo>
                                  <a:lnTo>
                                    <a:pt x="5622" y="474"/>
                                  </a:lnTo>
                                  <a:lnTo>
                                    <a:pt x="5578" y="460"/>
                                  </a:lnTo>
                                  <a:lnTo>
                                    <a:pt x="5484" y="430"/>
                                  </a:lnTo>
                                  <a:lnTo>
                                    <a:pt x="5388" y="396"/>
                                  </a:lnTo>
                                  <a:lnTo>
                                    <a:pt x="5301" y="356"/>
                                  </a:lnTo>
                                  <a:lnTo>
                                    <a:pt x="5229" y="312"/>
                                  </a:lnTo>
                                  <a:lnTo>
                                    <a:pt x="5199" y="291"/>
                                  </a:lnTo>
                                  <a:lnTo>
                                    <a:pt x="5170" y="274"/>
                                  </a:lnTo>
                                  <a:lnTo>
                                    <a:pt x="5091" y="244"/>
                                  </a:lnTo>
                                  <a:lnTo>
                                    <a:pt x="5044" y="239"/>
                                  </a:lnTo>
                                  <a:lnTo>
                                    <a:pt x="5023" y="239"/>
                                  </a:lnTo>
                                  <a:lnTo>
                                    <a:pt x="4952" y="256"/>
                                  </a:lnTo>
                                  <a:lnTo>
                                    <a:pt x="4900" y="286"/>
                                  </a:lnTo>
                                  <a:lnTo>
                                    <a:pt x="4891" y="294"/>
                                  </a:lnTo>
                                  <a:lnTo>
                                    <a:pt x="4862" y="289"/>
                                  </a:lnTo>
                                  <a:lnTo>
                                    <a:pt x="4792" y="305"/>
                                  </a:lnTo>
                                  <a:lnTo>
                                    <a:pt x="4746" y="346"/>
                                  </a:lnTo>
                                  <a:lnTo>
                                    <a:pt x="4719" y="391"/>
                                  </a:lnTo>
                                  <a:lnTo>
                                    <a:pt x="4701" y="382"/>
                                  </a:lnTo>
                                  <a:lnTo>
                                    <a:pt x="4637" y="360"/>
                                  </a:lnTo>
                                  <a:lnTo>
                                    <a:pt x="4599" y="357"/>
                                  </a:lnTo>
                                  <a:lnTo>
                                    <a:pt x="4582" y="356"/>
                                  </a:lnTo>
                                  <a:lnTo>
                                    <a:pt x="4517" y="348"/>
                                  </a:lnTo>
                                  <a:lnTo>
                                    <a:pt x="4444" y="334"/>
                                  </a:lnTo>
                                  <a:lnTo>
                                    <a:pt x="4377" y="313"/>
                                  </a:lnTo>
                                  <a:lnTo>
                                    <a:pt x="4316" y="277"/>
                                  </a:lnTo>
                                  <a:lnTo>
                                    <a:pt x="4284" y="242"/>
                                  </a:lnTo>
                                  <a:lnTo>
                                    <a:pt x="4248" y="238"/>
                                  </a:lnTo>
                                  <a:lnTo>
                                    <a:pt x="4179" y="261"/>
                                  </a:lnTo>
                                  <a:lnTo>
                                    <a:pt x="4155" y="297"/>
                                  </a:lnTo>
                                  <a:lnTo>
                                    <a:pt x="4123" y="303"/>
                                  </a:lnTo>
                                  <a:lnTo>
                                    <a:pt x="4102" y="318"/>
                                  </a:lnTo>
                                  <a:lnTo>
                                    <a:pt x="4090" y="337"/>
                                  </a:lnTo>
                                  <a:lnTo>
                                    <a:pt x="4083" y="357"/>
                                  </a:lnTo>
                                  <a:lnTo>
                                    <a:pt x="4082" y="375"/>
                                  </a:lnTo>
                                  <a:lnTo>
                                    <a:pt x="4082" y="387"/>
                                  </a:lnTo>
                                  <a:lnTo>
                                    <a:pt x="3937" y="389"/>
                                  </a:lnTo>
                                  <a:lnTo>
                                    <a:pt x="3937" y="266"/>
                                  </a:lnTo>
                                  <a:lnTo>
                                    <a:pt x="3961" y="241"/>
                                  </a:lnTo>
                                  <a:lnTo>
                                    <a:pt x="3931" y="211"/>
                                  </a:lnTo>
                                  <a:lnTo>
                                    <a:pt x="3753" y="211"/>
                                  </a:lnTo>
                                  <a:lnTo>
                                    <a:pt x="3703" y="261"/>
                                  </a:lnTo>
                                  <a:lnTo>
                                    <a:pt x="3733" y="261"/>
                                  </a:lnTo>
                                  <a:lnTo>
                                    <a:pt x="3733" y="400"/>
                                  </a:lnTo>
                                  <a:lnTo>
                                    <a:pt x="3608" y="400"/>
                                  </a:lnTo>
                                  <a:lnTo>
                                    <a:pt x="3608" y="309"/>
                                  </a:lnTo>
                                  <a:lnTo>
                                    <a:pt x="3641" y="309"/>
                                  </a:lnTo>
                                  <a:lnTo>
                                    <a:pt x="3641" y="279"/>
                                  </a:lnTo>
                                  <a:lnTo>
                                    <a:pt x="3100" y="279"/>
                                  </a:lnTo>
                                  <a:lnTo>
                                    <a:pt x="3100" y="323"/>
                                  </a:lnTo>
                                  <a:lnTo>
                                    <a:pt x="3130" y="323"/>
                                  </a:lnTo>
                                  <a:lnTo>
                                    <a:pt x="3130" y="408"/>
                                  </a:lnTo>
                                  <a:lnTo>
                                    <a:pt x="3060" y="408"/>
                                  </a:lnTo>
                                  <a:lnTo>
                                    <a:pt x="3060" y="47"/>
                                  </a:lnTo>
                                  <a:lnTo>
                                    <a:pt x="3115" y="47"/>
                                  </a:lnTo>
                                  <a:lnTo>
                                    <a:pt x="3067" y="0"/>
                                  </a:lnTo>
                                  <a:lnTo>
                                    <a:pt x="2902" y="0"/>
                                  </a:lnTo>
                                  <a:lnTo>
                                    <a:pt x="2902" y="44"/>
                                  </a:lnTo>
                                  <a:lnTo>
                                    <a:pt x="2740" y="44"/>
                                  </a:lnTo>
                                  <a:lnTo>
                                    <a:pt x="2740" y="84"/>
                                  </a:lnTo>
                                  <a:lnTo>
                                    <a:pt x="2777" y="84"/>
                                  </a:lnTo>
                                  <a:lnTo>
                                    <a:pt x="2777" y="437"/>
                                  </a:lnTo>
                                  <a:lnTo>
                                    <a:pt x="2718" y="437"/>
                                  </a:lnTo>
                                  <a:lnTo>
                                    <a:pt x="2718" y="334"/>
                                  </a:lnTo>
                                  <a:lnTo>
                                    <a:pt x="2758" y="334"/>
                                  </a:lnTo>
                                  <a:lnTo>
                                    <a:pt x="2648" y="224"/>
                                  </a:lnTo>
                                  <a:lnTo>
                                    <a:pt x="2210" y="224"/>
                                  </a:lnTo>
                                  <a:lnTo>
                                    <a:pt x="2100" y="334"/>
                                  </a:lnTo>
                                  <a:lnTo>
                                    <a:pt x="2126" y="334"/>
                                  </a:lnTo>
                                  <a:lnTo>
                                    <a:pt x="2126" y="440"/>
                                  </a:lnTo>
                                  <a:lnTo>
                                    <a:pt x="2084" y="430"/>
                                  </a:lnTo>
                                  <a:lnTo>
                                    <a:pt x="2043" y="423"/>
                                  </a:lnTo>
                                  <a:lnTo>
                                    <a:pt x="2002" y="421"/>
                                  </a:lnTo>
                                  <a:lnTo>
                                    <a:pt x="1962" y="421"/>
                                  </a:lnTo>
                                  <a:lnTo>
                                    <a:pt x="1884" y="431"/>
                                  </a:lnTo>
                                  <a:lnTo>
                                    <a:pt x="1808" y="449"/>
                                  </a:lnTo>
                                  <a:lnTo>
                                    <a:pt x="1734" y="472"/>
                                  </a:lnTo>
                                  <a:lnTo>
                                    <a:pt x="1663" y="496"/>
                                  </a:lnTo>
                                  <a:lnTo>
                                    <a:pt x="1628" y="508"/>
                                  </a:lnTo>
                                  <a:lnTo>
                                    <a:pt x="1560" y="529"/>
                                  </a:lnTo>
                                  <a:lnTo>
                                    <a:pt x="1494" y="544"/>
                                  </a:lnTo>
                                  <a:lnTo>
                                    <a:pt x="1429" y="549"/>
                                  </a:lnTo>
                                  <a:lnTo>
                                    <a:pt x="1398" y="547"/>
                                  </a:lnTo>
                                  <a:lnTo>
                                    <a:pt x="1333" y="537"/>
                                  </a:lnTo>
                                  <a:lnTo>
                                    <a:pt x="1273" y="525"/>
                                  </a:lnTo>
                                  <a:lnTo>
                                    <a:pt x="1192" y="506"/>
                                  </a:lnTo>
                                  <a:lnTo>
                                    <a:pt x="1126" y="487"/>
                                  </a:lnTo>
                                  <a:lnTo>
                                    <a:pt x="1064" y="467"/>
                                  </a:lnTo>
                                  <a:lnTo>
                                    <a:pt x="1005" y="440"/>
                                  </a:lnTo>
                                  <a:lnTo>
                                    <a:pt x="975" y="427"/>
                                  </a:lnTo>
                                  <a:lnTo>
                                    <a:pt x="947" y="418"/>
                                  </a:lnTo>
                                  <a:lnTo>
                                    <a:pt x="921" y="411"/>
                                  </a:lnTo>
                                  <a:lnTo>
                                    <a:pt x="897" y="407"/>
                                  </a:lnTo>
                                  <a:lnTo>
                                    <a:pt x="874" y="405"/>
                                  </a:lnTo>
                                  <a:lnTo>
                                    <a:pt x="854" y="405"/>
                                  </a:lnTo>
                                  <a:lnTo>
                                    <a:pt x="792" y="418"/>
                                  </a:lnTo>
                                  <a:lnTo>
                                    <a:pt x="761" y="435"/>
                                  </a:lnTo>
                                  <a:lnTo>
                                    <a:pt x="733" y="435"/>
                                  </a:lnTo>
                                  <a:lnTo>
                                    <a:pt x="666" y="467"/>
                                  </a:lnTo>
                                  <a:lnTo>
                                    <a:pt x="627" y="509"/>
                                  </a:lnTo>
                                  <a:lnTo>
                                    <a:pt x="223" y="509"/>
                                  </a:lnTo>
                                  <a:lnTo>
                                    <a:pt x="150" y="520"/>
                                  </a:lnTo>
                                  <a:lnTo>
                                    <a:pt x="70" y="531"/>
                                  </a:lnTo>
                                  <a:lnTo>
                                    <a:pt x="5" y="544"/>
                                  </a:lnTo>
                                  <a:lnTo>
                                    <a:pt x="0" y="547"/>
                                  </a:lnTo>
                                  <a:lnTo>
                                    <a:pt x="3" y="548"/>
                                  </a:lnTo>
                                  <a:lnTo>
                                    <a:pt x="67" y="557"/>
                                  </a:lnTo>
                                  <a:lnTo>
                                    <a:pt x="156" y="561"/>
                                  </a:lnTo>
                                  <a:lnTo>
                                    <a:pt x="237" y="563"/>
                                  </a:lnTo>
                                  <a:lnTo>
                                    <a:pt x="329" y="563"/>
                                  </a:lnTo>
                                  <a:lnTo>
                                    <a:pt x="377" y="563"/>
                                  </a:lnTo>
                                  <a:lnTo>
                                    <a:pt x="473" y="562"/>
                                  </a:lnTo>
                                  <a:lnTo>
                                    <a:pt x="566" y="561"/>
                                  </a:lnTo>
                                  <a:lnTo>
                                    <a:pt x="648" y="560"/>
                                  </a:lnTo>
                                  <a:lnTo>
                                    <a:pt x="715" y="559"/>
                                  </a:lnTo>
                                  <a:lnTo>
                                    <a:pt x="775" y="558"/>
                                  </a:lnTo>
                                  <a:lnTo>
                                    <a:pt x="789" y="534"/>
                                  </a:lnTo>
                                  <a:lnTo>
                                    <a:pt x="799" y="518"/>
                                  </a:lnTo>
                                  <a:lnTo>
                                    <a:pt x="810" y="510"/>
                                  </a:lnTo>
                                  <a:lnTo>
                                    <a:pt x="822" y="509"/>
                                  </a:lnTo>
                                  <a:lnTo>
                                    <a:pt x="839" y="514"/>
                                  </a:lnTo>
                                  <a:lnTo>
                                    <a:pt x="866" y="503"/>
                                  </a:lnTo>
                                  <a:lnTo>
                                    <a:pt x="889" y="493"/>
                                  </a:lnTo>
                                  <a:lnTo>
                                    <a:pt x="908" y="486"/>
                                  </a:lnTo>
                                  <a:lnTo>
                                    <a:pt x="925" y="482"/>
                                  </a:lnTo>
                                  <a:lnTo>
                                    <a:pt x="939" y="480"/>
                                  </a:lnTo>
                                  <a:lnTo>
                                    <a:pt x="952" y="480"/>
                                  </a:lnTo>
                                  <a:lnTo>
                                    <a:pt x="1014" y="527"/>
                                  </a:lnTo>
                                  <a:lnTo>
                                    <a:pt x="1030" y="546"/>
                                  </a:lnTo>
                                  <a:lnTo>
                                    <a:pt x="2627" y="561"/>
                                  </a:lnTo>
                                  <a:lnTo>
                                    <a:pt x="2634" y="536"/>
                                  </a:lnTo>
                                  <a:lnTo>
                                    <a:pt x="2640" y="520"/>
                                  </a:lnTo>
                                  <a:lnTo>
                                    <a:pt x="2649" y="510"/>
                                  </a:lnTo>
                                  <a:lnTo>
                                    <a:pt x="2664" y="507"/>
                                  </a:lnTo>
                                  <a:lnTo>
                                    <a:pt x="2685" y="508"/>
                                  </a:lnTo>
                                  <a:lnTo>
                                    <a:pt x="2717" y="513"/>
                                  </a:lnTo>
                                  <a:lnTo>
                                    <a:pt x="2735" y="495"/>
                                  </a:lnTo>
                                  <a:lnTo>
                                    <a:pt x="2785" y="457"/>
                                  </a:lnTo>
                                  <a:lnTo>
                                    <a:pt x="2797" y="456"/>
                                  </a:lnTo>
                                  <a:lnTo>
                                    <a:pt x="2810" y="459"/>
                                  </a:lnTo>
                                  <a:lnTo>
                                    <a:pt x="2888" y="502"/>
                                  </a:lnTo>
                                  <a:lnTo>
                                    <a:pt x="2914" y="523"/>
                                  </a:lnTo>
                                  <a:lnTo>
                                    <a:pt x="2936" y="541"/>
                                  </a:lnTo>
                                  <a:lnTo>
                                    <a:pt x="2986" y="576"/>
                                  </a:lnTo>
                                  <a:lnTo>
                                    <a:pt x="3043" y="597"/>
                                  </a:lnTo>
                                  <a:lnTo>
                                    <a:pt x="3081" y="602"/>
                                  </a:lnTo>
                                  <a:lnTo>
                                    <a:pt x="4317" y="605"/>
                                  </a:lnTo>
                                </a:path>
                              </a:pathLst>
                            </a:custGeom>
                            <a:noFill/>
                            <a:ln w="6350">
                              <a:solidFill>
                                <a:srgbClr val="27AAE1"/>
                              </a:solidFill>
                              <a:round/>
                            </a:ln>
                          </wps:spPr>
                          <wps:bodyPr rot="0" vert="horz" wrap="square" lIns="91440" tIns="45720" rIns="91440" bIns="45720" anchor="t" anchorCtr="0" upright="1">
                            <a:noAutofit/>
                          </wps:bodyPr>
                        </wps:wsp>
                      </wpg:grpSp>
                      <wpg:grpSp>
                        <wpg:cNvPr id="84" name="Group 85"/>
                        <wpg:cNvGrpSpPr/>
                        <wpg:grpSpPr>
                          <a:xfrm>
                            <a:off x="8229" y="16554"/>
                            <a:ext cx="3554" cy="2"/>
                            <a:chOff x="8229" y="16554"/>
                            <a:chExt cx="3554" cy="2"/>
                          </a:xfrm>
                        </wpg:grpSpPr>
                        <wps:wsp>
                          <wps:cNvPr id="85" name="Freeform 86"/>
                          <wps:cNvSpPr/>
                          <wps:spPr bwMode="auto">
                            <a:xfrm>
                              <a:off x="8229" y="16554"/>
                              <a:ext cx="3554" cy="2"/>
                            </a:xfrm>
                            <a:custGeom>
                              <a:avLst/>
                              <a:gdLst>
                                <a:gd name="T0" fmla="+- 0 8229 8229"/>
                                <a:gd name="T1" fmla="*/ T0 w 3554"/>
                                <a:gd name="T2" fmla="+- 0 11783 8229"/>
                                <a:gd name="T3" fmla="*/ T2 w 3554"/>
                              </a:gdLst>
                              <a:ahLst/>
                              <a:cxnLst>
                                <a:cxn ang="0">
                                  <a:pos x="T1" y="0"/>
                                </a:cxn>
                                <a:cxn ang="0">
                                  <a:pos x="T3" y="0"/>
                                </a:cxn>
                              </a:cxnLst>
                              <a:rect l="0" t="0" r="r" b="b"/>
                              <a:pathLst>
                                <a:path w="3554">
                                  <a:moveTo>
                                    <a:pt x="0" y="0"/>
                                  </a:moveTo>
                                  <a:lnTo>
                                    <a:pt x="3554" y="0"/>
                                  </a:lnTo>
                                </a:path>
                              </a:pathLst>
                            </a:custGeom>
                            <a:noFill/>
                            <a:ln w="6350">
                              <a:solidFill>
                                <a:srgbClr val="27AAE1"/>
                              </a:solidFill>
                              <a:round/>
                            </a:ln>
                          </wps:spPr>
                          <wps:bodyPr rot="0" vert="horz" wrap="square" lIns="91440" tIns="45720" rIns="91440" bIns="45720" anchor="t" anchorCtr="0" upright="1">
                            <a:noAutofit/>
                          </wps:bodyPr>
                        </wps:wsp>
                      </wpg:grpSp>
                      <wpg:grpSp>
                        <wpg:cNvPr id="86" name="Group 87"/>
                        <wpg:cNvGrpSpPr/>
                        <wpg:grpSpPr>
                          <a:xfrm>
                            <a:off x="8329" y="16476"/>
                            <a:ext cx="3554" cy="2"/>
                            <a:chOff x="8329" y="16476"/>
                            <a:chExt cx="3554" cy="2"/>
                          </a:xfrm>
                        </wpg:grpSpPr>
                        <wps:wsp>
                          <wps:cNvPr id="87" name="Freeform 88"/>
                          <wps:cNvSpPr/>
                          <wps:spPr bwMode="auto">
                            <a:xfrm>
                              <a:off x="8329" y="16476"/>
                              <a:ext cx="3554" cy="2"/>
                            </a:xfrm>
                            <a:custGeom>
                              <a:avLst/>
                              <a:gdLst>
                                <a:gd name="T0" fmla="+- 0 8329 8329"/>
                                <a:gd name="T1" fmla="*/ T0 w 3554"/>
                                <a:gd name="T2" fmla="+- 0 11882 8329"/>
                                <a:gd name="T3" fmla="*/ T2 w 3554"/>
                              </a:gdLst>
                              <a:ahLst/>
                              <a:cxnLst>
                                <a:cxn ang="0">
                                  <a:pos x="T1" y="0"/>
                                </a:cxn>
                                <a:cxn ang="0">
                                  <a:pos x="T3" y="0"/>
                                </a:cxn>
                              </a:cxnLst>
                              <a:rect l="0" t="0" r="r" b="b"/>
                              <a:pathLst>
                                <a:path w="3554">
                                  <a:moveTo>
                                    <a:pt x="0" y="0"/>
                                  </a:moveTo>
                                  <a:lnTo>
                                    <a:pt x="3553" y="0"/>
                                  </a:lnTo>
                                </a:path>
                              </a:pathLst>
                            </a:custGeom>
                            <a:noFill/>
                            <a:ln w="6350">
                              <a:solidFill>
                                <a:srgbClr val="27AAE1"/>
                              </a:solidFill>
                              <a:round/>
                            </a:ln>
                          </wps:spPr>
                          <wps:bodyPr rot="0" vert="horz" wrap="square" lIns="91440" tIns="45720" rIns="91440" bIns="45720" anchor="t" anchorCtr="0" upright="1">
                            <a:noAutofit/>
                          </wps:bodyPr>
                        </wps:wsp>
                      </wpg:grpSp>
                      <wpg:grpSp>
                        <wpg:cNvPr id="88" name="Group 89"/>
                        <wpg:cNvGrpSpPr/>
                        <wpg:grpSpPr>
                          <a:xfrm>
                            <a:off x="8452" y="16410"/>
                            <a:ext cx="3455" cy="2"/>
                            <a:chOff x="8452" y="16410"/>
                            <a:chExt cx="3455" cy="2"/>
                          </a:xfrm>
                        </wpg:grpSpPr>
                        <wps:wsp>
                          <wps:cNvPr id="89" name="Freeform 90"/>
                          <wps:cNvSpPr/>
                          <wps:spPr bwMode="auto">
                            <a:xfrm>
                              <a:off x="8452" y="16410"/>
                              <a:ext cx="3455" cy="2"/>
                            </a:xfrm>
                            <a:custGeom>
                              <a:avLst/>
                              <a:gdLst>
                                <a:gd name="T0" fmla="+- 0 8452 8452"/>
                                <a:gd name="T1" fmla="*/ T0 w 3455"/>
                                <a:gd name="T2" fmla="+- 0 11906 8452"/>
                                <a:gd name="T3" fmla="*/ T2 w 3455"/>
                              </a:gdLst>
                              <a:ahLst/>
                              <a:cxnLst>
                                <a:cxn ang="0">
                                  <a:pos x="T1" y="0"/>
                                </a:cxn>
                                <a:cxn ang="0">
                                  <a:pos x="T3" y="0"/>
                                </a:cxn>
                              </a:cxnLst>
                              <a:rect l="0" t="0" r="r" b="b"/>
                              <a:pathLst>
                                <a:path w="3455">
                                  <a:moveTo>
                                    <a:pt x="0" y="0"/>
                                  </a:moveTo>
                                  <a:lnTo>
                                    <a:pt x="3454" y="0"/>
                                  </a:lnTo>
                                </a:path>
                              </a:pathLst>
                            </a:custGeom>
                            <a:noFill/>
                            <a:ln w="6350">
                              <a:solidFill>
                                <a:srgbClr val="27AAE1"/>
                              </a:solidFill>
                              <a:round/>
                            </a:ln>
                          </wps:spPr>
                          <wps:bodyPr rot="0" vert="horz" wrap="square" lIns="91440" tIns="45720" rIns="91440" bIns="45720" anchor="t" anchorCtr="0" upright="1">
                            <a:noAutofit/>
                          </wps:bodyPr>
                        </wps:wsp>
                      </wpg:grpSp>
                      <wpg:grpSp>
                        <wpg:cNvPr id="90" name="Group 91"/>
                        <wpg:cNvGrpSpPr/>
                        <wpg:grpSpPr>
                          <a:xfrm>
                            <a:off x="8587" y="16332"/>
                            <a:ext cx="3319" cy="2"/>
                            <a:chOff x="8587" y="16332"/>
                            <a:chExt cx="3319" cy="2"/>
                          </a:xfrm>
                        </wpg:grpSpPr>
                        <wps:wsp>
                          <wps:cNvPr id="91" name="Freeform 92"/>
                          <wps:cNvSpPr/>
                          <wps:spPr bwMode="auto">
                            <a:xfrm>
                              <a:off x="8587" y="16332"/>
                              <a:ext cx="3319" cy="2"/>
                            </a:xfrm>
                            <a:custGeom>
                              <a:avLst/>
                              <a:gdLst>
                                <a:gd name="T0" fmla="+- 0 8587 8587"/>
                                <a:gd name="T1" fmla="*/ T0 w 3319"/>
                                <a:gd name="T2" fmla="+- 0 11906 8587"/>
                                <a:gd name="T3" fmla="*/ T2 w 3319"/>
                              </a:gdLst>
                              <a:ahLst/>
                              <a:cxnLst>
                                <a:cxn ang="0">
                                  <a:pos x="T1" y="0"/>
                                </a:cxn>
                                <a:cxn ang="0">
                                  <a:pos x="T3" y="0"/>
                                </a:cxn>
                              </a:cxnLst>
                              <a:rect l="0" t="0" r="r" b="b"/>
                              <a:pathLst>
                                <a:path w="3319">
                                  <a:moveTo>
                                    <a:pt x="0" y="0"/>
                                  </a:moveTo>
                                  <a:lnTo>
                                    <a:pt x="3319" y="0"/>
                                  </a:lnTo>
                                </a:path>
                              </a:pathLst>
                            </a:custGeom>
                            <a:noFill/>
                            <a:ln w="6350">
                              <a:solidFill>
                                <a:srgbClr val="27AAE1"/>
                              </a:solidFill>
                              <a:round/>
                            </a:ln>
                          </wps:spPr>
                          <wps:bodyPr rot="0" vert="horz" wrap="square" lIns="91440" tIns="45720" rIns="91440" bIns="45720" anchor="t" anchorCtr="0" upright="1">
                            <a:noAutofit/>
                          </wps:bodyPr>
                        </wps:wsp>
                      </wpg:grpSp>
                      <wpg:grpSp>
                        <wpg:cNvPr id="92" name="Group 93"/>
                        <wpg:cNvGrpSpPr/>
                        <wpg:grpSpPr>
                          <a:xfrm>
                            <a:off x="4304" y="16526"/>
                            <a:ext cx="2438" cy="2"/>
                            <a:chOff x="4304" y="16526"/>
                            <a:chExt cx="2438" cy="2"/>
                          </a:xfrm>
                        </wpg:grpSpPr>
                        <wps:wsp>
                          <wps:cNvPr id="93" name="Freeform 94"/>
                          <wps:cNvSpPr/>
                          <wps:spPr bwMode="auto">
                            <a:xfrm>
                              <a:off x="4304" y="16526"/>
                              <a:ext cx="2438" cy="2"/>
                            </a:xfrm>
                            <a:custGeom>
                              <a:avLst/>
                              <a:gdLst>
                                <a:gd name="T0" fmla="+- 0 4304 4304"/>
                                <a:gd name="T1" fmla="*/ T0 w 2438"/>
                                <a:gd name="T2" fmla="+- 0 16526 16526"/>
                                <a:gd name="T3" fmla="*/ 16526 h 1"/>
                                <a:gd name="T4" fmla="+- 0 6741 4304"/>
                                <a:gd name="T5" fmla="*/ T4 w 2438"/>
                                <a:gd name="T6" fmla="+- 0 16526 16526"/>
                                <a:gd name="T7" fmla="*/ 16526 h 1"/>
                              </a:gdLst>
                              <a:ahLst/>
                              <a:cxnLst>
                                <a:cxn ang="0">
                                  <a:pos x="T1" y="T3"/>
                                </a:cxn>
                                <a:cxn ang="0">
                                  <a:pos x="T5" y="T7"/>
                                </a:cxn>
                              </a:cxnLst>
                              <a:rect l="0" t="0" r="r" b="b"/>
                              <a:pathLst>
                                <a:path w="2438" h="1">
                                  <a:moveTo>
                                    <a:pt x="0" y="0"/>
                                  </a:moveTo>
                                  <a:lnTo>
                                    <a:pt x="2437" y="0"/>
                                  </a:lnTo>
                                </a:path>
                              </a:pathLst>
                            </a:custGeom>
                            <a:noFill/>
                            <a:ln w="6350">
                              <a:solidFill>
                                <a:srgbClr val="27AAE1"/>
                              </a:solidFill>
                              <a:round/>
                            </a:ln>
                          </wps:spPr>
                          <wps:bodyPr rot="0" vert="horz" wrap="square" lIns="91440" tIns="45720" rIns="91440" bIns="45720" anchor="t" anchorCtr="0" upright="1">
                            <a:noAutofit/>
                          </wps:bodyPr>
                        </wps:wsp>
                      </wpg:grpSp>
                      <wpg:grpSp>
                        <wpg:cNvPr id="94" name="Group 95"/>
                        <wpg:cNvGrpSpPr/>
                        <wpg:grpSpPr>
                          <a:xfrm>
                            <a:off x="4403" y="16471"/>
                            <a:ext cx="2438" cy="2"/>
                            <a:chOff x="4403" y="16471"/>
                            <a:chExt cx="2438" cy="2"/>
                          </a:xfrm>
                        </wpg:grpSpPr>
                        <wps:wsp>
                          <wps:cNvPr id="95" name="Freeform 96"/>
                          <wps:cNvSpPr/>
                          <wps:spPr bwMode="auto">
                            <a:xfrm>
                              <a:off x="4403" y="16471"/>
                              <a:ext cx="2438" cy="2"/>
                            </a:xfrm>
                            <a:custGeom>
                              <a:avLst/>
                              <a:gdLst>
                                <a:gd name="T0" fmla="+- 0 4403 4403"/>
                                <a:gd name="T1" fmla="*/ T0 w 2438"/>
                                <a:gd name="T2" fmla="+- 0 16471 16471"/>
                                <a:gd name="T3" fmla="*/ 16471 h 1"/>
                                <a:gd name="T4" fmla="+- 0 6840 4403"/>
                                <a:gd name="T5" fmla="*/ T4 w 2438"/>
                                <a:gd name="T6" fmla="+- 0 16472 16471"/>
                                <a:gd name="T7" fmla="*/ 16472 h 1"/>
                              </a:gdLst>
                              <a:ahLst/>
                              <a:cxnLst>
                                <a:cxn ang="0">
                                  <a:pos x="T1" y="T3"/>
                                </a:cxn>
                                <a:cxn ang="0">
                                  <a:pos x="T5" y="T7"/>
                                </a:cxn>
                              </a:cxnLst>
                              <a:rect l="0" t="0" r="r" b="b"/>
                              <a:pathLst>
                                <a:path w="2438" h="1">
                                  <a:moveTo>
                                    <a:pt x="0" y="0"/>
                                  </a:moveTo>
                                  <a:lnTo>
                                    <a:pt x="2437" y="1"/>
                                  </a:lnTo>
                                </a:path>
                              </a:pathLst>
                            </a:custGeom>
                            <a:noFill/>
                            <a:ln w="6350">
                              <a:solidFill>
                                <a:srgbClr val="27AAE1"/>
                              </a:solidFill>
                              <a:round/>
                            </a:ln>
                          </wps:spPr>
                          <wps:bodyPr rot="0" vert="horz" wrap="square" lIns="91440" tIns="45720" rIns="91440" bIns="45720" anchor="t" anchorCtr="0" upright="1">
                            <a:noAutofit/>
                          </wps:bodyPr>
                        </wps:wsp>
                      </wpg:grpSp>
                      <wpg:grpSp>
                        <wpg:cNvPr id="96" name="Group 97"/>
                        <wpg:cNvGrpSpPr/>
                        <wpg:grpSpPr>
                          <a:xfrm>
                            <a:off x="4503" y="16417"/>
                            <a:ext cx="2438" cy="2"/>
                            <a:chOff x="4503" y="16417"/>
                            <a:chExt cx="2438" cy="2"/>
                          </a:xfrm>
                        </wpg:grpSpPr>
                        <wps:wsp>
                          <wps:cNvPr id="97" name="Freeform 98"/>
                          <wps:cNvSpPr/>
                          <wps:spPr bwMode="auto">
                            <a:xfrm>
                              <a:off x="4503" y="16417"/>
                              <a:ext cx="2438" cy="2"/>
                            </a:xfrm>
                            <a:custGeom>
                              <a:avLst/>
                              <a:gdLst>
                                <a:gd name="T0" fmla="+- 0 4503 4503"/>
                                <a:gd name="T1" fmla="*/ T0 w 2438"/>
                                <a:gd name="T2" fmla="+- 0 16417 16417"/>
                                <a:gd name="T3" fmla="*/ 16417 h 1"/>
                                <a:gd name="T4" fmla="+- 0 6940 4503"/>
                                <a:gd name="T5" fmla="*/ T4 w 2438"/>
                                <a:gd name="T6" fmla="+- 0 16418 16417"/>
                                <a:gd name="T7" fmla="*/ 16418 h 1"/>
                              </a:gdLst>
                              <a:ahLst/>
                              <a:cxnLst>
                                <a:cxn ang="0">
                                  <a:pos x="T1" y="T3"/>
                                </a:cxn>
                                <a:cxn ang="0">
                                  <a:pos x="T5" y="T7"/>
                                </a:cxn>
                              </a:cxnLst>
                              <a:rect l="0" t="0" r="r" b="b"/>
                              <a:pathLst>
                                <a:path w="2438" h="1">
                                  <a:moveTo>
                                    <a:pt x="0" y="0"/>
                                  </a:moveTo>
                                  <a:lnTo>
                                    <a:pt x="2437" y="1"/>
                                  </a:lnTo>
                                </a:path>
                              </a:pathLst>
                            </a:custGeom>
                            <a:noFill/>
                            <a:ln w="6350">
                              <a:solidFill>
                                <a:srgbClr val="27AAE1"/>
                              </a:solidFill>
                              <a:round/>
                            </a:ln>
                          </wps:spPr>
                          <wps:bodyPr rot="0" vert="horz" wrap="square" lIns="91440" tIns="45720" rIns="91440" bIns="45720" anchor="t" anchorCtr="0" upright="1">
                            <a:noAutofit/>
                          </wps:bodyPr>
                        </wps:wsp>
                      </wpg:grpSp>
                      <wpg:grpSp>
                        <wpg:cNvPr id="98" name="Group 99"/>
                        <wpg:cNvGrpSpPr/>
                        <wpg:grpSpPr>
                          <a:xfrm>
                            <a:off x="4602" y="16363"/>
                            <a:ext cx="2438" cy="2"/>
                            <a:chOff x="4602" y="16363"/>
                            <a:chExt cx="2438" cy="2"/>
                          </a:xfrm>
                        </wpg:grpSpPr>
                        <wps:wsp>
                          <wps:cNvPr id="99" name="Freeform 100"/>
                          <wps:cNvSpPr/>
                          <wps:spPr bwMode="auto">
                            <a:xfrm>
                              <a:off x="4602" y="16363"/>
                              <a:ext cx="2438" cy="2"/>
                            </a:xfrm>
                            <a:custGeom>
                              <a:avLst/>
                              <a:gdLst>
                                <a:gd name="T0" fmla="+- 0 4602 4602"/>
                                <a:gd name="T1" fmla="*/ T0 w 2438"/>
                                <a:gd name="T2" fmla="+- 0 16363 16363"/>
                                <a:gd name="T3" fmla="*/ 16363 h 1"/>
                                <a:gd name="T4" fmla="+- 0 7039 4602"/>
                                <a:gd name="T5" fmla="*/ T4 w 2438"/>
                                <a:gd name="T6" fmla="+- 0 16364 16363"/>
                                <a:gd name="T7" fmla="*/ 16364 h 1"/>
                              </a:gdLst>
                              <a:ahLst/>
                              <a:cxnLst>
                                <a:cxn ang="0">
                                  <a:pos x="T1" y="T3"/>
                                </a:cxn>
                                <a:cxn ang="0">
                                  <a:pos x="T5" y="T7"/>
                                </a:cxn>
                              </a:cxnLst>
                              <a:rect l="0" t="0" r="r" b="b"/>
                              <a:pathLst>
                                <a:path w="2438" h="1">
                                  <a:moveTo>
                                    <a:pt x="0" y="0"/>
                                  </a:moveTo>
                                  <a:lnTo>
                                    <a:pt x="2437" y="1"/>
                                  </a:lnTo>
                                </a:path>
                              </a:pathLst>
                            </a:custGeom>
                            <a:noFill/>
                            <a:ln w="6350">
                              <a:solidFill>
                                <a:srgbClr val="27AAE1"/>
                              </a:solidFill>
                              <a:round/>
                            </a:ln>
                          </wps:spPr>
                          <wps:bodyPr rot="0" vert="horz" wrap="square" lIns="91440" tIns="45720" rIns="91440" bIns="45720" anchor="t" anchorCtr="0" upright="1">
                            <a:noAutofit/>
                          </wps:bodyPr>
                        </wps:wsp>
                      </wpg:grpSp>
                      <wpg:grpSp>
                        <wpg:cNvPr id="100" name="Group 101"/>
                        <wpg:cNvGrpSpPr/>
                        <wpg:grpSpPr>
                          <a:xfrm>
                            <a:off x="4702" y="16309"/>
                            <a:ext cx="2438" cy="2"/>
                            <a:chOff x="4702" y="16309"/>
                            <a:chExt cx="2438" cy="2"/>
                          </a:xfrm>
                        </wpg:grpSpPr>
                        <wps:wsp>
                          <wps:cNvPr id="101" name="Freeform 102"/>
                          <wps:cNvSpPr/>
                          <wps:spPr bwMode="auto">
                            <a:xfrm>
                              <a:off x="4702" y="16309"/>
                              <a:ext cx="2438" cy="2"/>
                            </a:xfrm>
                            <a:custGeom>
                              <a:avLst/>
                              <a:gdLst>
                                <a:gd name="T0" fmla="+- 0 4702 4702"/>
                                <a:gd name="T1" fmla="*/ T0 w 2438"/>
                                <a:gd name="T2" fmla="+- 0 16309 16309"/>
                                <a:gd name="T3" fmla="*/ 16309 h 1"/>
                                <a:gd name="T4" fmla="+- 0 7139 4702"/>
                                <a:gd name="T5" fmla="*/ T4 w 2438"/>
                                <a:gd name="T6" fmla="+- 0 16309 16309"/>
                                <a:gd name="T7" fmla="*/ 16309 h 1"/>
                              </a:gdLst>
                              <a:ahLst/>
                              <a:cxnLst>
                                <a:cxn ang="0">
                                  <a:pos x="T1" y="T3"/>
                                </a:cxn>
                                <a:cxn ang="0">
                                  <a:pos x="T5" y="T7"/>
                                </a:cxn>
                              </a:cxnLst>
                              <a:rect l="0" t="0" r="r" b="b"/>
                              <a:pathLst>
                                <a:path w="2438" h="1">
                                  <a:moveTo>
                                    <a:pt x="0" y="0"/>
                                  </a:moveTo>
                                  <a:lnTo>
                                    <a:pt x="2437" y="0"/>
                                  </a:lnTo>
                                </a:path>
                              </a:pathLst>
                            </a:custGeom>
                            <a:noFill/>
                            <a:ln w="6350">
                              <a:solidFill>
                                <a:srgbClr val="27AAE1"/>
                              </a:solidFill>
                              <a:round/>
                            </a:ln>
                          </wps:spPr>
                          <wps:bodyPr rot="0" vert="horz" wrap="square" lIns="91440" tIns="45720" rIns="91440" bIns="45720" anchor="t" anchorCtr="0" upright="1">
                            <a:noAutofit/>
                          </wps:bodyPr>
                        </wps:wsp>
                      </wpg:grpSp>
                      <wpg:grpSp>
                        <wpg:cNvPr id="102" name="Group 103"/>
                        <wpg:cNvGrpSpPr/>
                        <wpg:grpSpPr>
                          <a:xfrm>
                            <a:off x="4205" y="16255"/>
                            <a:ext cx="3034" cy="326"/>
                            <a:chOff x="4205" y="16255"/>
                            <a:chExt cx="3034" cy="326"/>
                          </a:xfrm>
                        </wpg:grpSpPr>
                        <wps:wsp>
                          <wps:cNvPr id="103" name="Freeform 104"/>
                          <wps:cNvSpPr/>
                          <wps:spPr bwMode="auto">
                            <a:xfrm>
                              <a:off x="4205" y="16255"/>
                              <a:ext cx="3034" cy="326"/>
                            </a:xfrm>
                            <a:custGeom>
                              <a:avLst/>
                              <a:gdLst>
                                <a:gd name="T0" fmla="+- 0 6642 4205"/>
                                <a:gd name="T1" fmla="*/ T0 w 3034"/>
                                <a:gd name="T2" fmla="+- 0 16580 16255"/>
                                <a:gd name="T3" fmla="*/ 16580 h 326"/>
                                <a:gd name="T4" fmla="+- 0 4205 4205"/>
                                <a:gd name="T5" fmla="*/ T4 w 3034"/>
                                <a:gd name="T6" fmla="+- 0 16580 16255"/>
                                <a:gd name="T7" fmla="*/ 16580 h 326"/>
                                <a:gd name="T8" fmla="+- 0 4801 4205"/>
                                <a:gd name="T9" fmla="*/ T8 w 3034"/>
                                <a:gd name="T10" fmla="+- 0 16255 16255"/>
                                <a:gd name="T11" fmla="*/ 16255 h 326"/>
                                <a:gd name="T12" fmla="+- 0 7238 4205"/>
                                <a:gd name="T13" fmla="*/ T12 w 3034"/>
                                <a:gd name="T14" fmla="+- 0 16255 16255"/>
                                <a:gd name="T15" fmla="*/ 16255 h 326"/>
                                <a:gd name="T16" fmla="+- 0 6642 4205"/>
                                <a:gd name="T17" fmla="*/ T16 w 3034"/>
                                <a:gd name="T18" fmla="+- 0 16580 16255"/>
                                <a:gd name="T19" fmla="*/ 16580 h 326"/>
                              </a:gdLst>
                              <a:ahLst/>
                              <a:cxnLst>
                                <a:cxn ang="0">
                                  <a:pos x="T1" y="T3"/>
                                </a:cxn>
                                <a:cxn ang="0">
                                  <a:pos x="T5" y="T7"/>
                                </a:cxn>
                                <a:cxn ang="0">
                                  <a:pos x="T9" y="T11"/>
                                </a:cxn>
                                <a:cxn ang="0">
                                  <a:pos x="T13" y="T15"/>
                                </a:cxn>
                                <a:cxn ang="0">
                                  <a:pos x="T17" y="T19"/>
                                </a:cxn>
                              </a:cxnLst>
                              <a:rect l="0" t="0" r="r" b="b"/>
                              <a:pathLst>
                                <a:path w="3034" h="326">
                                  <a:moveTo>
                                    <a:pt x="2437" y="325"/>
                                  </a:moveTo>
                                  <a:lnTo>
                                    <a:pt x="0" y="325"/>
                                  </a:lnTo>
                                  <a:lnTo>
                                    <a:pt x="596" y="0"/>
                                  </a:lnTo>
                                  <a:lnTo>
                                    <a:pt x="3033" y="0"/>
                                  </a:lnTo>
                                  <a:lnTo>
                                    <a:pt x="2437" y="325"/>
                                  </a:lnTo>
                                </a:path>
                              </a:pathLst>
                            </a:custGeom>
                            <a:noFill/>
                            <a:ln w="6350">
                              <a:solidFill>
                                <a:srgbClr val="27AAE1"/>
                              </a:solidFill>
                              <a:round/>
                            </a:ln>
                          </wps:spPr>
                          <wps:bodyPr rot="0" vert="horz" wrap="square" lIns="91440" tIns="45720" rIns="91440" bIns="45720" anchor="t" anchorCtr="0" upright="1">
                            <a:noAutofit/>
                          </wps:bodyPr>
                        </wps:wsp>
                      </wpg:grpSp>
                      <wpg:grpSp>
                        <wpg:cNvPr id="104" name="Group 105"/>
                        <wpg:cNvGrpSpPr/>
                        <wpg:grpSpPr>
                          <a:xfrm>
                            <a:off x="9308" y="15540"/>
                            <a:ext cx="3" cy="108"/>
                            <a:chOff x="9308" y="15540"/>
                            <a:chExt cx="3" cy="108"/>
                          </a:xfrm>
                        </wpg:grpSpPr>
                        <wps:wsp>
                          <wps:cNvPr id="105" name="Freeform 106"/>
                          <wps:cNvSpPr/>
                          <wps:spPr bwMode="auto">
                            <a:xfrm>
                              <a:off x="9308" y="15540"/>
                              <a:ext cx="3" cy="108"/>
                            </a:xfrm>
                            <a:custGeom>
                              <a:avLst/>
                              <a:gdLst>
                                <a:gd name="T0" fmla="+- 0 9310 9308"/>
                                <a:gd name="T1" fmla="*/ T0 w 3"/>
                                <a:gd name="T2" fmla="+- 0 15540 15540"/>
                                <a:gd name="T3" fmla="*/ 15540 h 108"/>
                                <a:gd name="T4" fmla="+- 0 9308 9308"/>
                                <a:gd name="T5" fmla="*/ T4 w 3"/>
                                <a:gd name="T6" fmla="+- 0 15648 15540"/>
                                <a:gd name="T7" fmla="*/ 15648 h 108"/>
                              </a:gdLst>
                              <a:ahLst/>
                              <a:cxnLst>
                                <a:cxn ang="0">
                                  <a:pos x="T1" y="T3"/>
                                </a:cxn>
                                <a:cxn ang="0">
                                  <a:pos x="T5" y="T7"/>
                                </a:cxn>
                              </a:cxnLst>
                              <a:rect l="0" t="0" r="r" b="b"/>
                              <a:pathLst>
                                <a:path w="3" h="108">
                                  <a:moveTo>
                                    <a:pt x="2" y="0"/>
                                  </a:moveTo>
                                  <a:lnTo>
                                    <a:pt x="0" y="108"/>
                                  </a:lnTo>
                                </a:path>
                              </a:pathLst>
                            </a:custGeom>
                            <a:noFill/>
                            <a:ln w="6350">
                              <a:solidFill>
                                <a:srgbClr val="231F20"/>
                              </a:solidFill>
                              <a:round/>
                            </a:ln>
                          </wps:spPr>
                          <wps:bodyPr rot="0" vert="horz" wrap="square" lIns="91440" tIns="45720" rIns="91440" bIns="45720" anchor="t" anchorCtr="0" upright="1">
                            <a:noAutofit/>
                          </wps:bodyPr>
                        </wps:wsp>
                      </wpg:grpSp>
                      <wpg:grpSp>
                        <wpg:cNvPr id="106" name="Group 107"/>
                        <wpg:cNvGrpSpPr/>
                        <wpg:grpSpPr>
                          <a:xfrm>
                            <a:off x="6537" y="15209"/>
                            <a:ext cx="266" cy="118"/>
                            <a:chOff x="6537" y="15209"/>
                            <a:chExt cx="266" cy="118"/>
                          </a:xfrm>
                        </wpg:grpSpPr>
                        <wps:wsp>
                          <wps:cNvPr id="107" name="Freeform 108"/>
                          <wps:cNvSpPr/>
                          <wps:spPr bwMode="auto">
                            <a:xfrm>
                              <a:off x="6537" y="15209"/>
                              <a:ext cx="266" cy="118"/>
                            </a:xfrm>
                            <a:custGeom>
                              <a:avLst/>
                              <a:gdLst>
                                <a:gd name="T0" fmla="+- 0 6771 6537"/>
                                <a:gd name="T1" fmla="*/ T0 w 266"/>
                                <a:gd name="T2" fmla="+- 0 15233 15209"/>
                                <a:gd name="T3" fmla="*/ 15233 h 118"/>
                                <a:gd name="T4" fmla="+- 0 6537 6537"/>
                                <a:gd name="T5" fmla="*/ T4 w 266"/>
                                <a:gd name="T6" fmla="+- 0 15209 15209"/>
                                <a:gd name="T7" fmla="*/ 15209 h 118"/>
                                <a:gd name="T8" fmla="+- 0 6542 6537"/>
                                <a:gd name="T9" fmla="*/ T8 w 266"/>
                                <a:gd name="T10" fmla="+- 0 15229 15209"/>
                                <a:gd name="T11" fmla="*/ 15229 h 118"/>
                                <a:gd name="T12" fmla="+- 0 6548 6537"/>
                                <a:gd name="T13" fmla="*/ T12 w 266"/>
                                <a:gd name="T14" fmla="+- 0 15248 15209"/>
                                <a:gd name="T15" fmla="*/ 15248 h 118"/>
                                <a:gd name="T16" fmla="+- 0 6553 6537"/>
                                <a:gd name="T17" fmla="*/ T16 w 266"/>
                                <a:gd name="T18" fmla="+- 0 15267 15209"/>
                                <a:gd name="T19" fmla="*/ 15267 h 118"/>
                                <a:gd name="T20" fmla="+- 0 6558 6537"/>
                                <a:gd name="T21" fmla="*/ T20 w 266"/>
                                <a:gd name="T22" fmla="+- 0 15286 15209"/>
                                <a:gd name="T23" fmla="*/ 15286 h 118"/>
                                <a:gd name="T24" fmla="+- 0 6564 6537"/>
                                <a:gd name="T25" fmla="*/ T24 w 266"/>
                                <a:gd name="T26" fmla="+- 0 15306 15209"/>
                                <a:gd name="T27" fmla="*/ 15306 h 118"/>
                                <a:gd name="T28" fmla="+- 0 6803 6537"/>
                                <a:gd name="T29" fmla="*/ T28 w 266"/>
                                <a:gd name="T30" fmla="+- 0 15327 15209"/>
                                <a:gd name="T31" fmla="*/ 15327 h 118"/>
                                <a:gd name="T32" fmla="+- 0 6796 6537"/>
                                <a:gd name="T33" fmla="*/ T32 w 266"/>
                                <a:gd name="T34" fmla="+- 0 15307 15209"/>
                                <a:gd name="T35" fmla="*/ 15307 h 118"/>
                                <a:gd name="T36" fmla="+- 0 6790 6537"/>
                                <a:gd name="T37" fmla="*/ T36 w 266"/>
                                <a:gd name="T38" fmla="+- 0 15288 15209"/>
                                <a:gd name="T39" fmla="*/ 15288 h 118"/>
                                <a:gd name="T40" fmla="+- 0 6783 6537"/>
                                <a:gd name="T41" fmla="*/ T40 w 266"/>
                                <a:gd name="T42" fmla="+- 0 15269 15209"/>
                                <a:gd name="T43" fmla="*/ 15269 h 118"/>
                                <a:gd name="T44" fmla="+- 0 6777 6537"/>
                                <a:gd name="T45" fmla="*/ T44 w 266"/>
                                <a:gd name="T46" fmla="+- 0 15251 15209"/>
                                <a:gd name="T47" fmla="*/ 15251 h 118"/>
                                <a:gd name="T48" fmla="+- 0 6771 6537"/>
                                <a:gd name="T49" fmla="*/ T48 w 266"/>
                                <a:gd name="T50" fmla="+- 0 15233 15209"/>
                                <a:gd name="T51" fmla="*/ 15233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66" h="118">
                                  <a:moveTo>
                                    <a:pt x="234" y="24"/>
                                  </a:moveTo>
                                  <a:lnTo>
                                    <a:pt x="0" y="0"/>
                                  </a:lnTo>
                                  <a:lnTo>
                                    <a:pt x="5" y="20"/>
                                  </a:lnTo>
                                  <a:lnTo>
                                    <a:pt x="11" y="39"/>
                                  </a:lnTo>
                                  <a:lnTo>
                                    <a:pt x="16" y="58"/>
                                  </a:lnTo>
                                  <a:lnTo>
                                    <a:pt x="21" y="77"/>
                                  </a:lnTo>
                                  <a:lnTo>
                                    <a:pt x="27" y="97"/>
                                  </a:lnTo>
                                  <a:lnTo>
                                    <a:pt x="266" y="118"/>
                                  </a:lnTo>
                                  <a:lnTo>
                                    <a:pt x="259" y="98"/>
                                  </a:lnTo>
                                  <a:lnTo>
                                    <a:pt x="253" y="79"/>
                                  </a:lnTo>
                                  <a:lnTo>
                                    <a:pt x="246" y="60"/>
                                  </a:lnTo>
                                  <a:lnTo>
                                    <a:pt x="240" y="42"/>
                                  </a:lnTo>
                                  <a:lnTo>
                                    <a:pt x="234" y="24"/>
                                  </a:lnTo>
                                  <a:close/>
                                </a:path>
                              </a:pathLst>
                            </a:custGeom>
                            <a:noFill/>
                            <a:ln w="6350">
                              <a:solidFill>
                                <a:srgbClr val="00AEEF"/>
                              </a:solidFill>
                              <a:round/>
                            </a:ln>
                          </wps:spPr>
                          <wps:bodyPr rot="0" vert="horz" wrap="square" lIns="91440" tIns="45720" rIns="91440" bIns="45720" anchor="t" anchorCtr="0" upright="1">
                            <a:noAutofit/>
                          </wps:bodyPr>
                        </wps:wsp>
                      </wpg:grpSp>
                      <wpg:grpSp>
                        <wpg:cNvPr id="108" name="Group 109"/>
                        <wpg:cNvGrpSpPr/>
                        <wpg:grpSpPr>
                          <a:xfrm>
                            <a:off x="6568" y="15321"/>
                            <a:ext cx="272" cy="117"/>
                            <a:chOff x="6568" y="15321"/>
                            <a:chExt cx="272" cy="117"/>
                          </a:xfrm>
                        </wpg:grpSpPr>
                        <wps:wsp>
                          <wps:cNvPr id="109" name="Freeform 110"/>
                          <wps:cNvSpPr/>
                          <wps:spPr bwMode="auto">
                            <a:xfrm>
                              <a:off x="6568" y="15321"/>
                              <a:ext cx="272" cy="117"/>
                            </a:xfrm>
                            <a:custGeom>
                              <a:avLst/>
                              <a:gdLst>
                                <a:gd name="T0" fmla="+- 0 6807 6568"/>
                                <a:gd name="T1" fmla="*/ T0 w 272"/>
                                <a:gd name="T2" fmla="+- 0 15340 15321"/>
                                <a:gd name="T3" fmla="*/ 15340 h 117"/>
                                <a:gd name="T4" fmla="+- 0 6568 6568"/>
                                <a:gd name="T5" fmla="*/ T4 w 272"/>
                                <a:gd name="T6" fmla="+- 0 15321 15321"/>
                                <a:gd name="T7" fmla="*/ 15321 h 117"/>
                                <a:gd name="T8" fmla="+- 0 6574 6568"/>
                                <a:gd name="T9" fmla="*/ T8 w 272"/>
                                <a:gd name="T10" fmla="+- 0 15340 15321"/>
                                <a:gd name="T11" fmla="*/ 15340 h 117"/>
                                <a:gd name="T12" fmla="+- 0 6579 6568"/>
                                <a:gd name="T13" fmla="*/ T12 w 272"/>
                                <a:gd name="T14" fmla="+- 0 15359 15321"/>
                                <a:gd name="T15" fmla="*/ 15359 h 117"/>
                                <a:gd name="T16" fmla="+- 0 6584 6568"/>
                                <a:gd name="T17" fmla="*/ T16 w 272"/>
                                <a:gd name="T18" fmla="+- 0 15378 15321"/>
                                <a:gd name="T19" fmla="*/ 15378 h 117"/>
                                <a:gd name="T20" fmla="+- 0 6590 6568"/>
                                <a:gd name="T21" fmla="*/ T20 w 272"/>
                                <a:gd name="T22" fmla="+- 0 15398 15321"/>
                                <a:gd name="T23" fmla="*/ 15398 h 117"/>
                                <a:gd name="T24" fmla="+- 0 6595 6568"/>
                                <a:gd name="T25" fmla="*/ T24 w 272"/>
                                <a:gd name="T26" fmla="+- 0 15417 15321"/>
                                <a:gd name="T27" fmla="*/ 15417 h 117"/>
                                <a:gd name="T28" fmla="+- 0 6840 6568"/>
                                <a:gd name="T29" fmla="*/ T28 w 272"/>
                                <a:gd name="T30" fmla="+- 0 15438 15321"/>
                                <a:gd name="T31" fmla="*/ 15438 h 117"/>
                                <a:gd name="T32" fmla="+- 0 6833 6568"/>
                                <a:gd name="T33" fmla="*/ T32 w 272"/>
                                <a:gd name="T34" fmla="+- 0 15419 15321"/>
                                <a:gd name="T35" fmla="*/ 15419 h 117"/>
                                <a:gd name="T36" fmla="+- 0 6827 6568"/>
                                <a:gd name="T37" fmla="*/ T36 w 272"/>
                                <a:gd name="T38" fmla="+- 0 15400 15321"/>
                                <a:gd name="T39" fmla="*/ 15400 h 117"/>
                                <a:gd name="T40" fmla="+- 0 6821 6568"/>
                                <a:gd name="T41" fmla="*/ T40 w 272"/>
                                <a:gd name="T42" fmla="+- 0 15381 15321"/>
                                <a:gd name="T43" fmla="*/ 15381 h 117"/>
                                <a:gd name="T44" fmla="+- 0 6814 6568"/>
                                <a:gd name="T45" fmla="*/ T44 w 272"/>
                                <a:gd name="T46" fmla="+- 0 15362 15321"/>
                                <a:gd name="T47" fmla="*/ 15362 h 117"/>
                                <a:gd name="T48" fmla="+- 0 6808 6568"/>
                                <a:gd name="T49" fmla="*/ T48 w 272"/>
                                <a:gd name="T50" fmla="+- 0 15343 15321"/>
                                <a:gd name="T51" fmla="*/ 15343 h 117"/>
                                <a:gd name="T52" fmla="+- 0 6807 6568"/>
                                <a:gd name="T53" fmla="*/ T52 w 272"/>
                                <a:gd name="T54" fmla="+- 0 15340 15321"/>
                                <a:gd name="T55" fmla="*/ 15340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72" h="117">
                                  <a:moveTo>
                                    <a:pt x="239" y="19"/>
                                  </a:moveTo>
                                  <a:lnTo>
                                    <a:pt x="0" y="0"/>
                                  </a:lnTo>
                                  <a:lnTo>
                                    <a:pt x="6" y="19"/>
                                  </a:lnTo>
                                  <a:lnTo>
                                    <a:pt x="11" y="38"/>
                                  </a:lnTo>
                                  <a:lnTo>
                                    <a:pt x="16" y="57"/>
                                  </a:lnTo>
                                  <a:lnTo>
                                    <a:pt x="22" y="77"/>
                                  </a:lnTo>
                                  <a:lnTo>
                                    <a:pt x="27" y="96"/>
                                  </a:lnTo>
                                  <a:lnTo>
                                    <a:pt x="272" y="117"/>
                                  </a:lnTo>
                                  <a:lnTo>
                                    <a:pt x="265" y="98"/>
                                  </a:lnTo>
                                  <a:lnTo>
                                    <a:pt x="259" y="79"/>
                                  </a:lnTo>
                                  <a:lnTo>
                                    <a:pt x="253" y="60"/>
                                  </a:lnTo>
                                  <a:lnTo>
                                    <a:pt x="246" y="41"/>
                                  </a:lnTo>
                                  <a:lnTo>
                                    <a:pt x="240" y="22"/>
                                  </a:lnTo>
                                  <a:lnTo>
                                    <a:pt x="239" y="19"/>
                                  </a:lnTo>
                                  <a:close/>
                                </a:path>
                              </a:pathLst>
                            </a:custGeom>
                            <a:noFill/>
                            <a:ln w="6350">
                              <a:solidFill>
                                <a:srgbClr val="00AEEF"/>
                              </a:solidFill>
                              <a:round/>
                            </a:ln>
                          </wps:spPr>
                          <wps:bodyPr rot="0" vert="horz" wrap="square" lIns="91440" tIns="45720" rIns="91440" bIns="45720" anchor="t" anchorCtr="0" upright="1">
                            <a:noAutofit/>
                          </wps:bodyPr>
                        </wps:wsp>
                      </wpg:grpSp>
                      <wpg:grpSp>
                        <wpg:cNvPr id="110" name="Group 111"/>
                        <wpg:cNvGrpSpPr/>
                        <wpg:grpSpPr>
                          <a:xfrm>
                            <a:off x="6601" y="15439"/>
                            <a:ext cx="278" cy="117"/>
                            <a:chOff x="6601" y="15439"/>
                            <a:chExt cx="278" cy="117"/>
                          </a:xfrm>
                        </wpg:grpSpPr>
                        <wps:wsp>
                          <wps:cNvPr id="111" name="Freeform 112"/>
                          <wps:cNvSpPr/>
                          <wps:spPr bwMode="auto">
                            <a:xfrm>
                              <a:off x="6601" y="15439"/>
                              <a:ext cx="278" cy="117"/>
                            </a:xfrm>
                            <a:custGeom>
                              <a:avLst/>
                              <a:gdLst>
                                <a:gd name="T0" fmla="+- 0 6844 6601"/>
                                <a:gd name="T1" fmla="*/ T0 w 278"/>
                                <a:gd name="T2" fmla="+- 0 15452 15439"/>
                                <a:gd name="T3" fmla="*/ 15452 h 117"/>
                                <a:gd name="T4" fmla="+- 0 6601 6601"/>
                                <a:gd name="T5" fmla="*/ T4 w 278"/>
                                <a:gd name="T6" fmla="+- 0 15439 15439"/>
                                <a:gd name="T7" fmla="*/ 15439 h 117"/>
                                <a:gd name="T8" fmla="+- 0 6606 6601"/>
                                <a:gd name="T9" fmla="*/ T8 w 278"/>
                                <a:gd name="T10" fmla="+- 0 15458 15439"/>
                                <a:gd name="T11" fmla="*/ 15458 h 117"/>
                                <a:gd name="T12" fmla="+- 0 6612 6601"/>
                                <a:gd name="T13" fmla="*/ T12 w 278"/>
                                <a:gd name="T14" fmla="+- 0 15477 15439"/>
                                <a:gd name="T15" fmla="*/ 15477 h 117"/>
                                <a:gd name="T16" fmla="+- 0 6617 6601"/>
                                <a:gd name="T17" fmla="*/ T16 w 278"/>
                                <a:gd name="T18" fmla="+- 0 15496 15439"/>
                                <a:gd name="T19" fmla="*/ 15496 h 117"/>
                                <a:gd name="T20" fmla="+- 0 6623 6601"/>
                                <a:gd name="T21" fmla="*/ T20 w 278"/>
                                <a:gd name="T22" fmla="+- 0 15515 15439"/>
                                <a:gd name="T23" fmla="*/ 15515 h 117"/>
                                <a:gd name="T24" fmla="+- 0 6628 6601"/>
                                <a:gd name="T25" fmla="*/ T24 w 278"/>
                                <a:gd name="T26" fmla="+- 0 15535 15439"/>
                                <a:gd name="T27" fmla="*/ 15535 h 117"/>
                                <a:gd name="T28" fmla="+- 0 6879 6601"/>
                                <a:gd name="T29" fmla="*/ T28 w 278"/>
                                <a:gd name="T30" fmla="+- 0 15555 15439"/>
                                <a:gd name="T31" fmla="*/ 15555 h 117"/>
                                <a:gd name="T32" fmla="+- 0 6873 6601"/>
                                <a:gd name="T33" fmla="*/ T32 w 278"/>
                                <a:gd name="T34" fmla="+- 0 15536 15439"/>
                                <a:gd name="T35" fmla="*/ 15536 h 117"/>
                                <a:gd name="T36" fmla="+- 0 6866 6601"/>
                                <a:gd name="T37" fmla="*/ T36 w 278"/>
                                <a:gd name="T38" fmla="+- 0 15517 15439"/>
                                <a:gd name="T39" fmla="*/ 15517 h 117"/>
                                <a:gd name="T40" fmla="+- 0 6860 6601"/>
                                <a:gd name="T41" fmla="*/ T40 w 278"/>
                                <a:gd name="T42" fmla="+- 0 15498 15439"/>
                                <a:gd name="T43" fmla="*/ 15498 h 117"/>
                                <a:gd name="T44" fmla="+- 0 6854 6601"/>
                                <a:gd name="T45" fmla="*/ T44 w 278"/>
                                <a:gd name="T46" fmla="+- 0 15479 15439"/>
                                <a:gd name="T47" fmla="*/ 15479 h 117"/>
                                <a:gd name="T48" fmla="+- 0 6847 6601"/>
                                <a:gd name="T49" fmla="*/ T48 w 278"/>
                                <a:gd name="T50" fmla="+- 0 15460 15439"/>
                                <a:gd name="T51" fmla="*/ 15460 h 117"/>
                                <a:gd name="T52" fmla="+- 0 6844 6601"/>
                                <a:gd name="T53" fmla="*/ T52 w 278"/>
                                <a:gd name="T54" fmla="+- 0 15452 15439"/>
                                <a:gd name="T55" fmla="*/ 15452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78" h="117">
                                  <a:moveTo>
                                    <a:pt x="243" y="13"/>
                                  </a:moveTo>
                                  <a:lnTo>
                                    <a:pt x="0" y="0"/>
                                  </a:lnTo>
                                  <a:lnTo>
                                    <a:pt x="5" y="19"/>
                                  </a:lnTo>
                                  <a:lnTo>
                                    <a:pt x="11" y="38"/>
                                  </a:lnTo>
                                  <a:lnTo>
                                    <a:pt x="16" y="57"/>
                                  </a:lnTo>
                                  <a:lnTo>
                                    <a:pt x="22" y="76"/>
                                  </a:lnTo>
                                  <a:lnTo>
                                    <a:pt x="27" y="96"/>
                                  </a:lnTo>
                                  <a:lnTo>
                                    <a:pt x="278" y="116"/>
                                  </a:lnTo>
                                  <a:lnTo>
                                    <a:pt x="272" y="97"/>
                                  </a:lnTo>
                                  <a:lnTo>
                                    <a:pt x="265" y="78"/>
                                  </a:lnTo>
                                  <a:lnTo>
                                    <a:pt x="259" y="59"/>
                                  </a:lnTo>
                                  <a:lnTo>
                                    <a:pt x="253" y="40"/>
                                  </a:lnTo>
                                  <a:lnTo>
                                    <a:pt x="246" y="21"/>
                                  </a:lnTo>
                                  <a:lnTo>
                                    <a:pt x="243" y="13"/>
                                  </a:lnTo>
                                  <a:close/>
                                </a:path>
                              </a:pathLst>
                            </a:custGeom>
                            <a:noFill/>
                            <a:ln w="6350">
                              <a:solidFill>
                                <a:srgbClr val="00AEEF"/>
                              </a:solidFill>
                              <a:round/>
                            </a:ln>
                          </wps:spPr>
                          <wps:bodyPr rot="0" vert="horz" wrap="square" lIns="91440" tIns="45720" rIns="91440" bIns="45720" anchor="t" anchorCtr="0" upright="1">
                            <a:noAutofit/>
                          </wps:bodyPr>
                        </wps:wsp>
                      </wpg:grpSp>
                      <wpg:grpSp>
                        <wpg:cNvPr id="112" name="Group 113"/>
                        <wpg:cNvGrpSpPr/>
                        <wpg:grpSpPr>
                          <a:xfrm>
                            <a:off x="6636" y="15563"/>
                            <a:ext cx="285" cy="116"/>
                            <a:chOff x="6636" y="15563"/>
                            <a:chExt cx="285" cy="116"/>
                          </a:xfrm>
                        </wpg:grpSpPr>
                        <wps:wsp>
                          <wps:cNvPr id="113" name="Freeform 114"/>
                          <wps:cNvSpPr/>
                          <wps:spPr bwMode="auto">
                            <a:xfrm>
                              <a:off x="6636" y="15563"/>
                              <a:ext cx="285" cy="116"/>
                            </a:xfrm>
                            <a:custGeom>
                              <a:avLst/>
                              <a:gdLst>
                                <a:gd name="T0" fmla="+- 0 6884 6636"/>
                                <a:gd name="T1" fmla="*/ T0 w 285"/>
                                <a:gd name="T2" fmla="+- 0 15570 15563"/>
                                <a:gd name="T3" fmla="*/ 15570 h 116"/>
                                <a:gd name="T4" fmla="+- 0 6636 6636"/>
                                <a:gd name="T5" fmla="*/ T4 w 285"/>
                                <a:gd name="T6" fmla="+- 0 15563 15563"/>
                                <a:gd name="T7" fmla="*/ 15563 h 116"/>
                                <a:gd name="T8" fmla="+- 0 6641 6636"/>
                                <a:gd name="T9" fmla="*/ T8 w 285"/>
                                <a:gd name="T10" fmla="+- 0 15582 15563"/>
                                <a:gd name="T11" fmla="*/ 15582 h 116"/>
                                <a:gd name="T12" fmla="+- 0 6647 6636"/>
                                <a:gd name="T13" fmla="*/ T12 w 285"/>
                                <a:gd name="T14" fmla="+- 0 15602 15563"/>
                                <a:gd name="T15" fmla="*/ 15602 h 116"/>
                                <a:gd name="T16" fmla="+- 0 6652 6636"/>
                                <a:gd name="T17" fmla="*/ T16 w 285"/>
                                <a:gd name="T18" fmla="+- 0 15621 15563"/>
                                <a:gd name="T19" fmla="*/ 15621 h 116"/>
                                <a:gd name="T20" fmla="+- 0 6657 6636"/>
                                <a:gd name="T21" fmla="*/ T20 w 285"/>
                                <a:gd name="T22" fmla="+- 0 15640 15563"/>
                                <a:gd name="T23" fmla="*/ 15640 h 116"/>
                                <a:gd name="T24" fmla="+- 0 6663 6636"/>
                                <a:gd name="T25" fmla="*/ T24 w 285"/>
                                <a:gd name="T26" fmla="+- 0 15660 15563"/>
                                <a:gd name="T27" fmla="*/ 15660 h 116"/>
                                <a:gd name="T28" fmla="+- 0 6668 6636"/>
                                <a:gd name="T29" fmla="*/ T28 w 285"/>
                                <a:gd name="T30" fmla="+- 0 15679 15563"/>
                                <a:gd name="T31" fmla="*/ 15679 h 116"/>
                                <a:gd name="T32" fmla="+- 0 6920 6636"/>
                                <a:gd name="T33" fmla="*/ T32 w 285"/>
                                <a:gd name="T34" fmla="+- 0 15679 15563"/>
                                <a:gd name="T35" fmla="*/ 15679 h 116"/>
                                <a:gd name="T36" fmla="+- 0 6901 6636"/>
                                <a:gd name="T37" fmla="*/ T36 w 285"/>
                                <a:gd name="T38" fmla="+- 0 15622 15563"/>
                                <a:gd name="T39" fmla="*/ 15622 h 116"/>
                                <a:gd name="T40" fmla="+- 0 6889 6636"/>
                                <a:gd name="T41" fmla="*/ T40 w 285"/>
                                <a:gd name="T42" fmla="+- 0 15584 15563"/>
                                <a:gd name="T43" fmla="*/ 15584 h 116"/>
                                <a:gd name="T44" fmla="+- 0 6884 6636"/>
                                <a:gd name="T45" fmla="*/ T44 w 285"/>
                                <a:gd name="T46" fmla="+- 0 15570 15563"/>
                                <a:gd name="T47" fmla="*/ 15570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85" h="116">
                                  <a:moveTo>
                                    <a:pt x="248" y="7"/>
                                  </a:moveTo>
                                  <a:lnTo>
                                    <a:pt x="0" y="0"/>
                                  </a:lnTo>
                                  <a:lnTo>
                                    <a:pt x="5" y="19"/>
                                  </a:lnTo>
                                  <a:lnTo>
                                    <a:pt x="11" y="39"/>
                                  </a:lnTo>
                                  <a:lnTo>
                                    <a:pt x="16" y="58"/>
                                  </a:lnTo>
                                  <a:lnTo>
                                    <a:pt x="21" y="77"/>
                                  </a:lnTo>
                                  <a:lnTo>
                                    <a:pt x="27" y="97"/>
                                  </a:lnTo>
                                  <a:lnTo>
                                    <a:pt x="32" y="116"/>
                                  </a:lnTo>
                                  <a:lnTo>
                                    <a:pt x="284" y="116"/>
                                  </a:lnTo>
                                  <a:lnTo>
                                    <a:pt x="265" y="59"/>
                                  </a:lnTo>
                                  <a:lnTo>
                                    <a:pt x="253" y="21"/>
                                  </a:lnTo>
                                  <a:lnTo>
                                    <a:pt x="248" y="7"/>
                                  </a:lnTo>
                                  <a:close/>
                                </a:path>
                              </a:pathLst>
                            </a:custGeom>
                            <a:noFill/>
                            <a:ln w="6350">
                              <a:solidFill>
                                <a:srgbClr val="00AEEF"/>
                              </a:solidFill>
                              <a:round/>
                            </a:ln>
                          </wps:spPr>
                          <wps:bodyPr rot="0" vert="horz" wrap="square" lIns="91440" tIns="45720" rIns="91440" bIns="45720" anchor="t" anchorCtr="0" upright="1">
                            <a:noAutofit/>
                          </wps:bodyPr>
                        </wps:wsp>
                      </wpg:grpSp>
                      <wpg:grpSp>
                        <wpg:cNvPr id="114" name="Group 115"/>
                        <wpg:cNvGrpSpPr/>
                        <wpg:grpSpPr>
                          <a:xfrm>
                            <a:off x="6249" y="15180"/>
                            <a:ext cx="283" cy="125"/>
                            <a:chOff x="6249" y="15180"/>
                            <a:chExt cx="283" cy="125"/>
                          </a:xfrm>
                        </wpg:grpSpPr>
                        <wps:wsp>
                          <wps:cNvPr id="115" name="Freeform 116"/>
                          <wps:cNvSpPr/>
                          <wps:spPr bwMode="auto">
                            <a:xfrm>
                              <a:off x="6249" y="15180"/>
                              <a:ext cx="283" cy="125"/>
                            </a:xfrm>
                            <a:custGeom>
                              <a:avLst/>
                              <a:gdLst>
                                <a:gd name="T0" fmla="+- 0 6505 6249"/>
                                <a:gd name="T1" fmla="*/ T0 w 283"/>
                                <a:gd name="T2" fmla="+- 0 15206 15180"/>
                                <a:gd name="T3" fmla="*/ 15206 h 125"/>
                                <a:gd name="T4" fmla="+- 0 6249 6249"/>
                                <a:gd name="T5" fmla="*/ T4 w 283"/>
                                <a:gd name="T6" fmla="+- 0 15180 15180"/>
                                <a:gd name="T7" fmla="*/ 15180 h 125"/>
                                <a:gd name="T8" fmla="+- 0 6272 6249"/>
                                <a:gd name="T9" fmla="*/ T8 w 283"/>
                                <a:gd name="T10" fmla="+- 0 15284 15180"/>
                                <a:gd name="T11" fmla="*/ 15284 h 125"/>
                                <a:gd name="T12" fmla="+- 0 6532 6249"/>
                                <a:gd name="T13" fmla="*/ T12 w 283"/>
                                <a:gd name="T14" fmla="+- 0 15305 15180"/>
                                <a:gd name="T15" fmla="*/ 15305 h 125"/>
                                <a:gd name="T16" fmla="+- 0 6527 6249"/>
                                <a:gd name="T17" fmla="*/ T16 w 283"/>
                                <a:gd name="T18" fmla="+- 0 15285 15180"/>
                                <a:gd name="T19" fmla="*/ 15285 h 125"/>
                                <a:gd name="T20" fmla="+- 0 6522 6249"/>
                                <a:gd name="T21" fmla="*/ T20 w 283"/>
                                <a:gd name="T22" fmla="+- 0 15266 15180"/>
                                <a:gd name="T23" fmla="*/ 15266 h 125"/>
                                <a:gd name="T24" fmla="+- 0 6516 6249"/>
                                <a:gd name="T25" fmla="*/ T24 w 283"/>
                                <a:gd name="T26" fmla="+- 0 15246 15180"/>
                                <a:gd name="T27" fmla="*/ 15246 h 125"/>
                                <a:gd name="T28" fmla="+- 0 6511 6249"/>
                                <a:gd name="T29" fmla="*/ T28 w 283"/>
                                <a:gd name="T30" fmla="+- 0 15227 15180"/>
                                <a:gd name="T31" fmla="*/ 15227 h 125"/>
                                <a:gd name="T32" fmla="+- 0 6506 6249"/>
                                <a:gd name="T33" fmla="*/ T32 w 283"/>
                                <a:gd name="T34" fmla="+- 0 15208 15180"/>
                                <a:gd name="T35" fmla="*/ 15208 h 125"/>
                                <a:gd name="T36" fmla="+- 0 6505 6249"/>
                                <a:gd name="T37" fmla="*/ T36 w 283"/>
                                <a:gd name="T38" fmla="+- 0 15206 15180"/>
                                <a:gd name="T39" fmla="*/ 15206 h 1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3" h="125">
                                  <a:moveTo>
                                    <a:pt x="256" y="26"/>
                                  </a:moveTo>
                                  <a:lnTo>
                                    <a:pt x="0" y="0"/>
                                  </a:lnTo>
                                  <a:lnTo>
                                    <a:pt x="23" y="104"/>
                                  </a:lnTo>
                                  <a:lnTo>
                                    <a:pt x="283" y="125"/>
                                  </a:lnTo>
                                  <a:lnTo>
                                    <a:pt x="278" y="105"/>
                                  </a:lnTo>
                                  <a:lnTo>
                                    <a:pt x="273" y="86"/>
                                  </a:lnTo>
                                  <a:lnTo>
                                    <a:pt x="267" y="66"/>
                                  </a:lnTo>
                                  <a:lnTo>
                                    <a:pt x="262" y="47"/>
                                  </a:lnTo>
                                  <a:lnTo>
                                    <a:pt x="257" y="28"/>
                                  </a:lnTo>
                                  <a:lnTo>
                                    <a:pt x="256" y="26"/>
                                  </a:lnTo>
                                  <a:close/>
                                </a:path>
                              </a:pathLst>
                            </a:custGeom>
                            <a:noFill/>
                            <a:ln w="6350">
                              <a:solidFill>
                                <a:srgbClr val="00AEEF"/>
                              </a:solidFill>
                              <a:round/>
                            </a:ln>
                          </wps:spPr>
                          <wps:bodyPr rot="0" vert="horz" wrap="square" lIns="91440" tIns="45720" rIns="91440" bIns="45720" anchor="t" anchorCtr="0" upright="1">
                            <a:noAutofit/>
                          </wps:bodyPr>
                        </wps:wsp>
                      </wpg:grpSp>
                      <wpg:grpSp>
                        <wpg:cNvPr id="116" name="Group 117"/>
                        <wpg:cNvGrpSpPr/>
                        <wpg:grpSpPr>
                          <a:xfrm>
                            <a:off x="6133" y="15298"/>
                            <a:ext cx="466" cy="249"/>
                            <a:chOff x="6133" y="15298"/>
                            <a:chExt cx="466" cy="249"/>
                          </a:xfrm>
                        </wpg:grpSpPr>
                        <wps:wsp>
                          <wps:cNvPr id="117" name="Freeform 118"/>
                          <wps:cNvSpPr/>
                          <wps:spPr bwMode="auto">
                            <a:xfrm>
                              <a:off x="6133" y="15298"/>
                              <a:ext cx="466" cy="249"/>
                            </a:xfrm>
                            <a:custGeom>
                              <a:avLst/>
                              <a:gdLst>
                                <a:gd name="T0" fmla="+- 0 6568 6133"/>
                                <a:gd name="T1" fmla="*/ T0 w 466"/>
                                <a:gd name="T2" fmla="+- 0 15437 15298"/>
                                <a:gd name="T3" fmla="*/ 15437 h 249"/>
                                <a:gd name="T4" fmla="+- 0 6314 6133"/>
                                <a:gd name="T5" fmla="*/ T4 w 466"/>
                                <a:gd name="T6" fmla="+- 0 15424 15298"/>
                                <a:gd name="T7" fmla="*/ 15424 h 249"/>
                                <a:gd name="T8" fmla="+- 0 6312 6133"/>
                                <a:gd name="T9" fmla="*/ T8 w 466"/>
                                <a:gd name="T10" fmla="+- 0 15419 15298"/>
                                <a:gd name="T11" fmla="*/ 15419 h 249"/>
                                <a:gd name="T12" fmla="+- 0 6310 6133"/>
                                <a:gd name="T13" fmla="*/ T12 w 466"/>
                                <a:gd name="T14" fmla="+- 0 15414 15298"/>
                                <a:gd name="T15" fmla="*/ 15414 h 249"/>
                                <a:gd name="T16" fmla="+- 0 6308 6133"/>
                                <a:gd name="T17" fmla="*/ T16 w 466"/>
                                <a:gd name="T18" fmla="+- 0 15408 15298"/>
                                <a:gd name="T19" fmla="*/ 15408 h 249"/>
                                <a:gd name="T20" fmla="+- 0 6564 6133"/>
                                <a:gd name="T21" fmla="*/ T20 w 466"/>
                                <a:gd name="T22" fmla="+- 0 15423 15298"/>
                                <a:gd name="T23" fmla="*/ 15423 h 249"/>
                                <a:gd name="T24" fmla="+- 0 6559 6133"/>
                                <a:gd name="T25" fmla="*/ T24 w 466"/>
                                <a:gd name="T26" fmla="+- 0 15403 15298"/>
                                <a:gd name="T27" fmla="*/ 15403 h 249"/>
                                <a:gd name="T28" fmla="+- 0 6554 6133"/>
                                <a:gd name="T29" fmla="*/ T28 w 466"/>
                                <a:gd name="T30" fmla="+- 0 15384 15298"/>
                                <a:gd name="T31" fmla="*/ 15384 h 249"/>
                                <a:gd name="T32" fmla="+- 0 6548 6133"/>
                                <a:gd name="T33" fmla="*/ T32 w 466"/>
                                <a:gd name="T34" fmla="+- 0 15364 15298"/>
                                <a:gd name="T35" fmla="*/ 15364 h 249"/>
                                <a:gd name="T36" fmla="+- 0 6543 6133"/>
                                <a:gd name="T37" fmla="*/ T36 w 466"/>
                                <a:gd name="T38" fmla="+- 0 15345 15298"/>
                                <a:gd name="T39" fmla="*/ 15345 h 249"/>
                                <a:gd name="T40" fmla="+- 0 6538 6133"/>
                                <a:gd name="T41" fmla="*/ T40 w 466"/>
                                <a:gd name="T42" fmla="+- 0 15326 15298"/>
                                <a:gd name="T43" fmla="*/ 15326 h 249"/>
                                <a:gd name="T44" fmla="+- 0 6275 6133"/>
                                <a:gd name="T45" fmla="*/ T44 w 466"/>
                                <a:gd name="T46" fmla="+- 0 15298 15298"/>
                                <a:gd name="T47" fmla="*/ 15298 h 249"/>
                                <a:gd name="T48" fmla="+- 0 6294 6133"/>
                                <a:gd name="T49" fmla="*/ T48 w 466"/>
                                <a:gd name="T50" fmla="+- 0 15385 15298"/>
                                <a:gd name="T51" fmla="*/ 15385 h 249"/>
                                <a:gd name="T52" fmla="+- 0 6275 6133"/>
                                <a:gd name="T53" fmla="*/ T52 w 466"/>
                                <a:gd name="T54" fmla="+- 0 15383 15298"/>
                                <a:gd name="T55" fmla="*/ 15383 h 249"/>
                                <a:gd name="T56" fmla="+- 0 6255 6133"/>
                                <a:gd name="T57" fmla="*/ T56 w 466"/>
                                <a:gd name="T58" fmla="+- 0 15381 15298"/>
                                <a:gd name="T59" fmla="*/ 15381 h 249"/>
                                <a:gd name="T60" fmla="+- 0 6235 6133"/>
                                <a:gd name="T61" fmla="*/ T60 w 466"/>
                                <a:gd name="T62" fmla="+- 0 15379 15298"/>
                                <a:gd name="T63" fmla="*/ 15379 h 249"/>
                                <a:gd name="T64" fmla="+- 0 6215 6133"/>
                                <a:gd name="T65" fmla="*/ T64 w 466"/>
                                <a:gd name="T66" fmla="+- 0 15377 15298"/>
                                <a:gd name="T67" fmla="*/ 15377 h 249"/>
                                <a:gd name="T68" fmla="+- 0 6195 6133"/>
                                <a:gd name="T69" fmla="*/ T68 w 466"/>
                                <a:gd name="T70" fmla="+- 0 15375 15298"/>
                                <a:gd name="T71" fmla="*/ 15375 h 249"/>
                                <a:gd name="T72" fmla="+- 0 6175 6133"/>
                                <a:gd name="T73" fmla="*/ T72 w 466"/>
                                <a:gd name="T74" fmla="+- 0 15373 15298"/>
                                <a:gd name="T75" fmla="*/ 15373 h 249"/>
                                <a:gd name="T76" fmla="+- 0 6155 6133"/>
                                <a:gd name="T77" fmla="*/ T76 w 466"/>
                                <a:gd name="T78" fmla="+- 0 15371 15298"/>
                                <a:gd name="T79" fmla="*/ 15371 h 249"/>
                                <a:gd name="T80" fmla="+- 0 6135 6133"/>
                                <a:gd name="T81" fmla="*/ T80 w 466"/>
                                <a:gd name="T82" fmla="+- 0 15369 15298"/>
                                <a:gd name="T83" fmla="*/ 15369 h 249"/>
                                <a:gd name="T84" fmla="+- 0 6133 6133"/>
                                <a:gd name="T85" fmla="*/ T84 w 466"/>
                                <a:gd name="T86" fmla="+- 0 15387 15298"/>
                                <a:gd name="T87" fmla="*/ 15387 h 249"/>
                                <a:gd name="T88" fmla="+- 0 6180 6133"/>
                                <a:gd name="T89" fmla="*/ T88 w 466"/>
                                <a:gd name="T90" fmla="+- 0 15441 15298"/>
                                <a:gd name="T91" fmla="*/ 15441 h 249"/>
                                <a:gd name="T92" fmla="+- 0 6256 6133"/>
                                <a:gd name="T93" fmla="*/ T92 w 466"/>
                                <a:gd name="T94" fmla="+- 0 15451 15298"/>
                                <a:gd name="T95" fmla="*/ 15451 h 249"/>
                                <a:gd name="T96" fmla="+- 0 6296 6133"/>
                                <a:gd name="T97" fmla="*/ T96 w 466"/>
                                <a:gd name="T98" fmla="+- 0 15454 15298"/>
                                <a:gd name="T99" fmla="*/ 15454 h 249"/>
                                <a:gd name="T100" fmla="+- 0 6312 6133"/>
                                <a:gd name="T101" fmla="*/ T100 w 466"/>
                                <a:gd name="T102" fmla="+- 0 15465 15298"/>
                                <a:gd name="T103" fmla="*/ 15465 h 249"/>
                                <a:gd name="T104" fmla="+- 0 6292 6133"/>
                                <a:gd name="T105" fmla="*/ T104 w 466"/>
                                <a:gd name="T106" fmla="+- 0 15464 15298"/>
                                <a:gd name="T107" fmla="*/ 15464 h 249"/>
                                <a:gd name="T108" fmla="+- 0 6272 6133"/>
                                <a:gd name="T109" fmla="*/ T108 w 466"/>
                                <a:gd name="T110" fmla="+- 0 15462 15298"/>
                                <a:gd name="T111" fmla="*/ 15462 h 249"/>
                                <a:gd name="T112" fmla="+- 0 6252 6133"/>
                                <a:gd name="T113" fmla="*/ T112 w 466"/>
                                <a:gd name="T114" fmla="+- 0 15461 15298"/>
                                <a:gd name="T115" fmla="*/ 15461 h 249"/>
                                <a:gd name="T116" fmla="+- 0 6229 6133"/>
                                <a:gd name="T117" fmla="*/ T116 w 466"/>
                                <a:gd name="T118" fmla="+- 0 15459 15298"/>
                                <a:gd name="T119" fmla="*/ 15459 h 249"/>
                                <a:gd name="T120" fmla="+- 0 6208 6133"/>
                                <a:gd name="T121" fmla="*/ T120 w 466"/>
                                <a:gd name="T122" fmla="+- 0 15457 15298"/>
                                <a:gd name="T123" fmla="*/ 15457 h 249"/>
                                <a:gd name="T124" fmla="+- 0 6188 6133"/>
                                <a:gd name="T125" fmla="*/ T124 w 466"/>
                                <a:gd name="T126" fmla="+- 0 15456 15298"/>
                                <a:gd name="T127" fmla="*/ 15456 h 249"/>
                                <a:gd name="T128" fmla="+- 0 6170 6133"/>
                                <a:gd name="T129" fmla="*/ T128 w 466"/>
                                <a:gd name="T130" fmla="+- 0 15454 15298"/>
                                <a:gd name="T131" fmla="*/ 15454 h 249"/>
                                <a:gd name="T132" fmla="+- 0 6152 6133"/>
                                <a:gd name="T133" fmla="*/ T132 w 466"/>
                                <a:gd name="T134" fmla="+- 0 15453 15298"/>
                                <a:gd name="T135" fmla="*/ 15453 h 249"/>
                                <a:gd name="T136" fmla="+- 0 6154 6133"/>
                                <a:gd name="T137" fmla="*/ T136 w 466"/>
                                <a:gd name="T138" fmla="+- 0 15472 15298"/>
                                <a:gd name="T139" fmla="*/ 15472 h 249"/>
                                <a:gd name="T140" fmla="+- 0 6158 6133"/>
                                <a:gd name="T141" fmla="*/ T140 w 466"/>
                                <a:gd name="T142" fmla="+- 0 15491 15298"/>
                                <a:gd name="T143" fmla="*/ 15491 h 249"/>
                                <a:gd name="T144" fmla="+- 0 6162 6133"/>
                                <a:gd name="T145" fmla="*/ T144 w 466"/>
                                <a:gd name="T146" fmla="+- 0 15511 15298"/>
                                <a:gd name="T147" fmla="*/ 15511 h 249"/>
                                <a:gd name="T148" fmla="+- 0 6598 6133"/>
                                <a:gd name="T149" fmla="*/ T148 w 466"/>
                                <a:gd name="T150" fmla="+- 0 15547 15298"/>
                                <a:gd name="T151" fmla="*/ 15547 h 249"/>
                                <a:gd name="T152" fmla="+- 0 6593 6133"/>
                                <a:gd name="T153" fmla="*/ T152 w 466"/>
                                <a:gd name="T154" fmla="+- 0 15528 15298"/>
                                <a:gd name="T155" fmla="*/ 15528 h 249"/>
                                <a:gd name="T156" fmla="+- 0 6587 6133"/>
                                <a:gd name="T157" fmla="*/ T156 w 466"/>
                                <a:gd name="T158" fmla="+- 0 15508 15298"/>
                                <a:gd name="T159" fmla="*/ 15508 h 249"/>
                                <a:gd name="T160" fmla="+- 0 6582 6133"/>
                                <a:gd name="T161" fmla="*/ T160 w 466"/>
                                <a:gd name="T162" fmla="+- 0 15489 15298"/>
                                <a:gd name="T163" fmla="*/ 15489 h 249"/>
                                <a:gd name="T164" fmla="+- 0 6577 6133"/>
                                <a:gd name="T165" fmla="*/ T164 w 466"/>
                                <a:gd name="T166" fmla="+- 0 15470 15298"/>
                                <a:gd name="T167" fmla="*/ 15470 h 249"/>
                                <a:gd name="T168" fmla="+- 0 6572 6133"/>
                                <a:gd name="T169" fmla="*/ T168 w 466"/>
                                <a:gd name="T170" fmla="+- 0 15450 15298"/>
                                <a:gd name="T171" fmla="*/ 15450 h 249"/>
                                <a:gd name="T172" fmla="+- 0 6568 6133"/>
                                <a:gd name="T173" fmla="*/ T172 w 466"/>
                                <a:gd name="T174" fmla="+- 0 15437 15298"/>
                                <a:gd name="T175" fmla="*/ 154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466" h="249">
                                  <a:moveTo>
                                    <a:pt x="435" y="139"/>
                                  </a:moveTo>
                                  <a:lnTo>
                                    <a:pt x="181" y="126"/>
                                  </a:lnTo>
                                  <a:lnTo>
                                    <a:pt x="179" y="121"/>
                                  </a:lnTo>
                                  <a:lnTo>
                                    <a:pt x="177" y="116"/>
                                  </a:lnTo>
                                  <a:lnTo>
                                    <a:pt x="175" y="110"/>
                                  </a:lnTo>
                                  <a:lnTo>
                                    <a:pt x="431" y="125"/>
                                  </a:lnTo>
                                  <a:lnTo>
                                    <a:pt x="426" y="105"/>
                                  </a:lnTo>
                                  <a:lnTo>
                                    <a:pt x="421" y="86"/>
                                  </a:lnTo>
                                  <a:lnTo>
                                    <a:pt x="415" y="66"/>
                                  </a:lnTo>
                                  <a:lnTo>
                                    <a:pt x="410" y="47"/>
                                  </a:lnTo>
                                  <a:lnTo>
                                    <a:pt x="405" y="28"/>
                                  </a:lnTo>
                                  <a:lnTo>
                                    <a:pt x="142" y="0"/>
                                  </a:lnTo>
                                  <a:lnTo>
                                    <a:pt x="161" y="87"/>
                                  </a:lnTo>
                                  <a:lnTo>
                                    <a:pt x="142" y="85"/>
                                  </a:lnTo>
                                  <a:lnTo>
                                    <a:pt x="122" y="83"/>
                                  </a:lnTo>
                                  <a:lnTo>
                                    <a:pt x="102" y="81"/>
                                  </a:lnTo>
                                  <a:lnTo>
                                    <a:pt x="82" y="79"/>
                                  </a:lnTo>
                                  <a:lnTo>
                                    <a:pt x="62" y="77"/>
                                  </a:lnTo>
                                  <a:lnTo>
                                    <a:pt x="42" y="75"/>
                                  </a:lnTo>
                                  <a:lnTo>
                                    <a:pt x="22" y="73"/>
                                  </a:lnTo>
                                  <a:lnTo>
                                    <a:pt x="2" y="71"/>
                                  </a:lnTo>
                                  <a:lnTo>
                                    <a:pt x="0" y="89"/>
                                  </a:lnTo>
                                  <a:lnTo>
                                    <a:pt x="47" y="143"/>
                                  </a:lnTo>
                                  <a:lnTo>
                                    <a:pt x="123" y="153"/>
                                  </a:lnTo>
                                  <a:lnTo>
                                    <a:pt x="163" y="156"/>
                                  </a:lnTo>
                                  <a:lnTo>
                                    <a:pt x="179" y="167"/>
                                  </a:lnTo>
                                  <a:lnTo>
                                    <a:pt x="159" y="166"/>
                                  </a:lnTo>
                                  <a:lnTo>
                                    <a:pt x="139" y="164"/>
                                  </a:lnTo>
                                  <a:lnTo>
                                    <a:pt x="119" y="163"/>
                                  </a:lnTo>
                                  <a:lnTo>
                                    <a:pt x="96" y="161"/>
                                  </a:lnTo>
                                  <a:lnTo>
                                    <a:pt x="75" y="159"/>
                                  </a:lnTo>
                                  <a:lnTo>
                                    <a:pt x="55" y="158"/>
                                  </a:lnTo>
                                  <a:lnTo>
                                    <a:pt x="37" y="156"/>
                                  </a:lnTo>
                                  <a:lnTo>
                                    <a:pt x="19" y="155"/>
                                  </a:lnTo>
                                  <a:lnTo>
                                    <a:pt x="21" y="174"/>
                                  </a:lnTo>
                                  <a:lnTo>
                                    <a:pt x="25" y="193"/>
                                  </a:lnTo>
                                  <a:lnTo>
                                    <a:pt x="29" y="213"/>
                                  </a:lnTo>
                                  <a:lnTo>
                                    <a:pt x="465" y="249"/>
                                  </a:lnTo>
                                  <a:lnTo>
                                    <a:pt x="460" y="230"/>
                                  </a:lnTo>
                                  <a:lnTo>
                                    <a:pt x="454" y="210"/>
                                  </a:lnTo>
                                  <a:lnTo>
                                    <a:pt x="449" y="191"/>
                                  </a:lnTo>
                                  <a:lnTo>
                                    <a:pt x="444" y="172"/>
                                  </a:lnTo>
                                  <a:lnTo>
                                    <a:pt x="439" y="152"/>
                                  </a:lnTo>
                                  <a:lnTo>
                                    <a:pt x="435" y="139"/>
                                  </a:lnTo>
                                  <a:close/>
                                </a:path>
                              </a:pathLst>
                            </a:custGeom>
                            <a:noFill/>
                            <a:ln w="6350">
                              <a:solidFill>
                                <a:srgbClr val="00AEEF"/>
                              </a:solidFill>
                              <a:round/>
                            </a:ln>
                          </wps:spPr>
                          <wps:bodyPr rot="0" vert="horz" wrap="square" lIns="91440" tIns="45720" rIns="91440" bIns="45720" anchor="t" anchorCtr="0" upright="1">
                            <a:noAutofit/>
                          </wps:bodyPr>
                        </wps:wsp>
                      </wpg:grpSp>
                      <wpg:grpSp>
                        <wpg:cNvPr id="118" name="Group 119"/>
                        <wpg:cNvGrpSpPr/>
                        <wpg:grpSpPr>
                          <a:xfrm>
                            <a:off x="6174" y="15545"/>
                            <a:ext cx="747" cy="328"/>
                            <a:chOff x="6174" y="15545"/>
                            <a:chExt cx="747" cy="328"/>
                          </a:xfrm>
                        </wpg:grpSpPr>
                        <wps:wsp>
                          <wps:cNvPr id="119" name="Freeform 120"/>
                          <wps:cNvSpPr/>
                          <wps:spPr bwMode="auto">
                            <a:xfrm>
                              <a:off x="6174" y="15545"/>
                              <a:ext cx="747" cy="328"/>
                            </a:xfrm>
                            <a:custGeom>
                              <a:avLst/>
                              <a:gdLst>
                                <a:gd name="T0" fmla="+- 0 6920 6174"/>
                                <a:gd name="T1" fmla="*/ T0 w 747"/>
                                <a:gd name="T2" fmla="+- 0 15725 15545"/>
                                <a:gd name="T3" fmla="*/ 15725 h 328"/>
                                <a:gd name="T4" fmla="+- 0 6920 6174"/>
                                <a:gd name="T5" fmla="*/ T4 w 747"/>
                                <a:gd name="T6" fmla="+- 0 15704 15545"/>
                                <a:gd name="T7" fmla="*/ 15704 h 328"/>
                                <a:gd name="T8" fmla="+- 0 6407 6174"/>
                                <a:gd name="T9" fmla="*/ T8 w 747"/>
                                <a:gd name="T10" fmla="+- 0 15704 15545"/>
                                <a:gd name="T11" fmla="*/ 15704 h 328"/>
                                <a:gd name="T12" fmla="+- 0 6405 6174"/>
                                <a:gd name="T13" fmla="*/ T12 w 747"/>
                                <a:gd name="T14" fmla="+- 0 15696 15545"/>
                                <a:gd name="T15" fmla="*/ 15696 h 328"/>
                                <a:gd name="T16" fmla="+- 0 6402 6174"/>
                                <a:gd name="T17" fmla="*/ T16 w 747"/>
                                <a:gd name="T18" fmla="+- 0 15688 15545"/>
                                <a:gd name="T19" fmla="*/ 15688 h 328"/>
                                <a:gd name="T20" fmla="+- 0 6399 6174"/>
                                <a:gd name="T21" fmla="*/ T20 w 747"/>
                                <a:gd name="T22" fmla="+- 0 15679 15545"/>
                                <a:gd name="T23" fmla="*/ 15679 h 328"/>
                                <a:gd name="T24" fmla="+- 0 6634 6174"/>
                                <a:gd name="T25" fmla="*/ T24 w 747"/>
                                <a:gd name="T26" fmla="+- 0 15679 15545"/>
                                <a:gd name="T27" fmla="*/ 15679 h 328"/>
                                <a:gd name="T28" fmla="+- 0 6629 6174"/>
                                <a:gd name="T29" fmla="*/ T28 w 747"/>
                                <a:gd name="T30" fmla="+- 0 15660 15545"/>
                                <a:gd name="T31" fmla="*/ 15660 h 328"/>
                                <a:gd name="T32" fmla="+- 0 6613 6174"/>
                                <a:gd name="T33" fmla="*/ T32 w 747"/>
                                <a:gd name="T34" fmla="+- 0 15601 15545"/>
                                <a:gd name="T35" fmla="*/ 15601 h 328"/>
                                <a:gd name="T36" fmla="+- 0 6174 6174"/>
                                <a:gd name="T37" fmla="*/ T36 w 747"/>
                                <a:gd name="T38" fmla="+- 0 15545 15545"/>
                                <a:gd name="T39" fmla="*/ 15545 h 328"/>
                                <a:gd name="T40" fmla="+- 0 6179 6174"/>
                                <a:gd name="T41" fmla="*/ T40 w 747"/>
                                <a:gd name="T42" fmla="+- 0 15565 15545"/>
                                <a:gd name="T43" fmla="*/ 15565 h 328"/>
                                <a:gd name="T44" fmla="+- 0 6184 6174"/>
                                <a:gd name="T45" fmla="*/ T44 w 747"/>
                                <a:gd name="T46" fmla="+- 0 15584 15545"/>
                                <a:gd name="T47" fmla="*/ 15584 h 328"/>
                                <a:gd name="T48" fmla="+- 0 6234 6174"/>
                                <a:gd name="T49" fmla="*/ T48 w 747"/>
                                <a:gd name="T50" fmla="+- 0 15626 15545"/>
                                <a:gd name="T51" fmla="*/ 15626 h 328"/>
                                <a:gd name="T52" fmla="+- 0 6300 6174"/>
                                <a:gd name="T53" fmla="*/ T52 w 747"/>
                                <a:gd name="T54" fmla="+- 0 15628 15545"/>
                                <a:gd name="T55" fmla="*/ 15628 h 328"/>
                                <a:gd name="T56" fmla="+- 0 6320 6174"/>
                                <a:gd name="T57" fmla="*/ T56 w 747"/>
                                <a:gd name="T58" fmla="+- 0 15629 15545"/>
                                <a:gd name="T59" fmla="*/ 15629 h 328"/>
                                <a:gd name="T60" fmla="+- 0 6337 6174"/>
                                <a:gd name="T61" fmla="*/ T60 w 747"/>
                                <a:gd name="T62" fmla="+- 0 15629 15545"/>
                                <a:gd name="T63" fmla="*/ 15629 h 328"/>
                                <a:gd name="T64" fmla="+- 0 6351 6174"/>
                                <a:gd name="T65" fmla="*/ T64 w 747"/>
                                <a:gd name="T66" fmla="+- 0 15641 15545"/>
                                <a:gd name="T67" fmla="*/ 15641 h 328"/>
                                <a:gd name="T68" fmla="+- 0 6331 6174"/>
                                <a:gd name="T69" fmla="*/ T68 w 747"/>
                                <a:gd name="T70" fmla="+- 0 15640 15545"/>
                                <a:gd name="T71" fmla="*/ 15640 h 328"/>
                                <a:gd name="T72" fmla="+- 0 6311 6174"/>
                                <a:gd name="T73" fmla="*/ T72 w 747"/>
                                <a:gd name="T74" fmla="+- 0 15640 15545"/>
                                <a:gd name="T75" fmla="*/ 15640 h 328"/>
                                <a:gd name="T76" fmla="+- 0 6245 6174"/>
                                <a:gd name="T77" fmla="*/ T76 w 747"/>
                                <a:gd name="T78" fmla="+- 0 15638 15545"/>
                                <a:gd name="T79" fmla="*/ 15638 h 328"/>
                                <a:gd name="T80" fmla="+- 0 6209 6174"/>
                                <a:gd name="T81" fmla="*/ T80 w 747"/>
                                <a:gd name="T82" fmla="+- 0 15637 15545"/>
                                <a:gd name="T83" fmla="*/ 15637 h 328"/>
                                <a:gd name="T84" fmla="+- 0 6208 6174"/>
                                <a:gd name="T85" fmla="*/ T84 w 747"/>
                                <a:gd name="T86" fmla="+- 0 15656 15545"/>
                                <a:gd name="T87" fmla="*/ 15656 h 328"/>
                                <a:gd name="T88" fmla="+- 0 6210 6174"/>
                                <a:gd name="T89" fmla="*/ T88 w 747"/>
                                <a:gd name="T90" fmla="+- 0 15676 15545"/>
                                <a:gd name="T91" fmla="*/ 15676 h 328"/>
                                <a:gd name="T92" fmla="+- 0 6214 6174"/>
                                <a:gd name="T93" fmla="*/ T92 w 747"/>
                                <a:gd name="T94" fmla="+- 0 15695 15545"/>
                                <a:gd name="T95" fmla="*/ 15695 h 328"/>
                                <a:gd name="T96" fmla="+- 0 6219 6174"/>
                                <a:gd name="T97" fmla="*/ T96 w 747"/>
                                <a:gd name="T98" fmla="+- 0 15715 15545"/>
                                <a:gd name="T99" fmla="*/ 15715 h 328"/>
                                <a:gd name="T100" fmla="+- 0 6581 6174"/>
                                <a:gd name="T101" fmla="*/ T100 w 747"/>
                                <a:gd name="T102" fmla="+- 0 15725 15545"/>
                                <a:gd name="T103" fmla="*/ 15725 h 328"/>
                                <a:gd name="T104" fmla="+- 0 6581 6174"/>
                                <a:gd name="T105" fmla="*/ T104 w 747"/>
                                <a:gd name="T106" fmla="+- 0 15838 15545"/>
                                <a:gd name="T107" fmla="*/ 15838 h 328"/>
                                <a:gd name="T108" fmla="+- 0 6530 6174"/>
                                <a:gd name="T109" fmla="*/ T108 w 747"/>
                                <a:gd name="T110" fmla="+- 0 15838 15545"/>
                                <a:gd name="T111" fmla="*/ 15838 h 328"/>
                                <a:gd name="T112" fmla="+- 0 6530 6174"/>
                                <a:gd name="T113" fmla="*/ T112 w 747"/>
                                <a:gd name="T114" fmla="+- 0 15872 15545"/>
                                <a:gd name="T115" fmla="*/ 15872 h 328"/>
                                <a:gd name="T116" fmla="+- 0 6690 6174"/>
                                <a:gd name="T117" fmla="*/ T116 w 747"/>
                                <a:gd name="T118" fmla="+- 0 15872 15545"/>
                                <a:gd name="T119" fmla="*/ 15872 h 328"/>
                                <a:gd name="T120" fmla="+- 0 6690 6174"/>
                                <a:gd name="T121" fmla="*/ T120 w 747"/>
                                <a:gd name="T122" fmla="+- 0 15838 15545"/>
                                <a:gd name="T123" fmla="*/ 15838 h 328"/>
                                <a:gd name="T124" fmla="+- 0 6645 6174"/>
                                <a:gd name="T125" fmla="*/ T124 w 747"/>
                                <a:gd name="T126" fmla="+- 0 15838 15545"/>
                                <a:gd name="T127" fmla="*/ 15838 h 328"/>
                                <a:gd name="T128" fmla="+- 0 6645 6174"/>
                                <a:gd name="T129" fmla="*/ T128 w 747"/>
                                <a:gd name="T130" fmla="+- 0 15725 15545"/>
                                <a:gd name="T131" fmla="*/ 15725 h 328"/>
                                <a:gd name="T132" fmla="+- 0 6920 6174"/>
                                <a:gd name="T133" fmla="*/ T132 w 747"/>
                                <a:gd name="T134" fmla="+- 0 15725 15545"/>
                                <a:gd name="T135" fmla="*/ 15725 h 3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747" h="328">
                                  <a:moveTo>
                                    <a:pt x="746" y="180"/>
                                  </a:moveTo>
                                  <a:lnTo>
                                    <a:pt x="746" y="159"/>
                                  </a:lnTo>
                                  <a:lnTo>
                                    <a:pt x="233" y="159"/>
                                  </a:lnTo>
                                  <a:lnTo>
                                    <a:pt x="231" y="151"/>
                                  </a:lnTo>
                                  <a:lnTo>
                                    <a:pt x="228" y="143"/>
                                  </a:lnTo>
                                  <a:lnTo>
                                    <a:pt x="225" y="134"/>
                                  </a:lnTo>
                                  <a:lnTo>
                                    <a:pt x="460" y="134"/>
                                  </a:lnTo>
                                  <a:lnTo>
                                    <a:pt x="455" y="115"/>
                                  </a:lnTo>
                                  <a:lnTo>
                                    <a:pt x="439" y="56"/>
                                  </a:lnTo>
                                  <a:lnTo>
                                    <a:pt x="0" y="0"/>
                                  </a:lnTo>
                                  <a:lnTo>
                                    <a:pt x="5" y="20"/>
                                  </a:lnTo>
                                  <a:lnTo>
                                    <a:pt x="10" y="39"/>
                                  </a:lnTo>
                                  <a:lnTo>
                                    <a:pt x="60" y="81"/>
                                  </a:lnTo>
                                  <a:lnTo>
                                    <a:pt x="126" y="83"/>
                                  </a:lnTo>
                                  <a:lnTo>
                                    <a:pt x="146" y="84"/>
                                  </a:lnTo>
                                  <a:lnTo>
                                    <a:pt x="163" y="84"/>
                                  </a:lnTo>
                                  <a:lnTo>
                                    <a:pt x="177" y="96"/>
                                  </a:lnTo>
                                  <a:lnTo>
                                    <a:pt x="157" y="95"/>
                                  </a:lnTo>
                                  <a:lnTo>
                                    <a:pt x="137" y="95"/>
                                  </a:lnTo>
                                  <a:lnTo>
                                    <a:pt x="71" y="93"/>
                                  </a:lnTo>
                                  <a:lnTo>
                                    <a:pt x="35" y="92"/>
                                  </a:lnTo>
                                  <a:lnTo>
                                    <a:pt x="34" y="111"/>
                                  </a:lnTo>
                                  <a:lnTo>
                                    <a:pt x="36" y="131"/>
                                  </a:lnTo>
                                  <a:lnTo>
                                    <a:pt x="40" y="150"/>
                                  </a:lnTo>
                                  <a:lnTo>
                                    <a:pt x="45" y="170"/>
                                  </a:lnTo>
                                  <a:lnTo>
                                    <a:pt x="407" y="180"/>
                                  </a:lnTo>
                                  <a:lnTo>
                                    <a:pt x="407" y="293"/>
                                  </a:lnTo>
                                  <a:lnTo>
                                    <a:pt x="356" y="293"/>
                                  </a:lnTo>
                                  <a:lnTo>
                                    <a:pt x="356" y="327"/>
                                  </a:lnTo>
                                  <a:lnTo>
                                    <a:pt x="516" y="327"/>
                                  </a:lnTo>
                                  <a:lnTo>
                                    <a:pt x="516" y="293"/>
                                  </a:lnTo>
                                  <a:lnTo>
                                    <a:pt x="471" y="293"/>
                                  </a:lnTo>
                                  <a:lnTo>
                                    <a:pt x="471" y="180"/>
                                  </a:lnTo>
                                  <a:lnTo>
                                    <a:pt x="746" y="180"/>
                                  </a:lnTo>
                                  <a:close/>
                                </a:path>
                              </a:pathLst>
                            </a:custGeom>
                            <a:noFill/>
                            <a:ln w="6350">
                              <a:solidFill>
                                <a:srgbClr val="00AEEF"/>
                              </a:solidFill>
                              <a:round/>
                            </a:ln>
                          </wps:spPr>
                          <wps:bodyPr rot="0" vert="horz" wrap="square" lIns="91440" tIns="45720" rIns="91440" bIns="45720" anchor="t" anchorCtr="0" upright="1">
                            <a:noAutofit/>
                          </wps:bodyPr>
                        </wps:wsp>
                      </wpg:grpSp>
                      <wpg:grpSp>
                        <wpg:cNvPr id="120" name="Group 121"/>
                        <wpg:cNvGrpSpPr/>
                        <wpg:grpSpPr>
                          <a:xfrm>
                            <a:off x="5906" y="15345"/>
                            <a:ext cx="213" cy="95"/>
                            <a:chOff x="5906" y="15345"/>
                            <a:chExt cx="213" cy="95"/>
                          </a:xfrm>
                        </wpg:grpSpPr>
                        <wps:wsp>
                          <wps:cNvPr id="121" name="Freeform 122"/>
                          <wps:cNvSpPr/>
                          <wps:spPr bwMode="auto">
                            <a:xfrm>
                              <a:off x="5906" y="15345"/>
                              <a:ext cx="213" cy="95"/>
                            </a:xfrm>
                            <a:custGeom>
                              <a:avLst/>
                              <a:gdLst>
                                <a:gd name="T0" fmla="+- 0 6118 5906"/>
                                <a:gd name="T1" fmla="*/ T0 w 213"/>
                                <a:gd name="T2" fmla="+- 0 15440 15345"/>
                                <a:gd name="T3" fmla="*/ 15440 h 95"/>
                                <a:gd name="T4" fmla="+- 0 6103 5906"/>
                                <a:gd name="T5" fmla="*/ T4 w 213"/>
                                <a:gd name="T6" fmla="+- 0 15382 15345"/>
                                <a:gd name="T7" fmla="*/ 15382 h 95"/>
                                <a:gd name="T8" fmla="+- 0 6043 5906"/>
                                <a:gd name="T9" fmla="*/ T8 w 213"/>
                                <a:gd name="T10" fmla="+- 0 15361 15345"/>
                                <a:gd name="T11" fmla="*/ 15361 h 95"/>
                                <a:gd name="T12" fmla="+- 0 5964 5906"/>
                                <a:gd name="T13" fmla="*/ T12 w 213"/>
                                <a:gd name="T14" fmla="+- 0 15351 15345"/>
                                <a:gd name="T15" fmla="*/ 15351 h 95"/>
                                <a:gd name="T16" fmla="+- 0 5906 5906"/>
                                <a:gd name="T17" fmla="*/ T16 w 213"/>
                                <a:gd name="T18" fmla="+- 0 15345 15345"/>
                                <a:gd name="T19" fmla="*/ 15345 h 95"/>
                                <a:gd name="T20" fmla="+- 0 5920 5906"/>
                                <a:gd name="T21" fmla="*/ T20 w 213"/>
                                <a:gd name="T22" fmla="+- 0 15424 15345"/>
                                <a:gd name="T23" fmla="*/ 15424 h 95"/>
                                <a:gd name="T24" fmla="+- 0 5940 5906"/>
                                <a:gd name="T25" fmla="*/ T24 w 213"/>
                                <a:gd name="T26" fmla="+- 0 15425 15345"/>
                                <a:gd name="T27" fmla="*/ 15425 h 95"/>
                                <a:gd name="T28" fmla="+- 0 5960 5906"/>
                                <a:gd name="T29" fmla="*/ T28 w 213"/>
                                <a:gd name="T30" fmla="+- 0 15427 15345"/>
                                <a:gd name="T31" fmla="*/ 15427 h 95"/>
                                <a:gd name="T32" fmla="+- 0 5980 5906"/>
                                <a:gd name="T33" fmla="*/ T32 w 213"/>
                                <a:gd name="T34" fmla="+- 0 15429 15345"/>
                                <a:gd name="T35" fmla="*/ 15429 h 95"/>
                                <a:gd name="T36" fmla="+- 0 6000 5906"/>
                                <a:gd name="T37" fmla="*/ T36 w 213"/>
                                <a:gd name="T38" fmla="+- 0 15430 15345"/>
                                <a:gd name="T39" fmla="*/ 15430 h 95"/>
                                <a:gd name="T40" fmla="+- 0 6025 5906"/>
                                <a:gd name="T41" fmla="*/ T40 w 213"/>
                                <a:gd name="T42" fmla="+- 0 15432 15345"/>
                                <a:gd name="T43" fmla="*/ 15432 h 95"/>
                                <a:gd name="T44" fmla="+- 0 6047 5906"/>
                                <a:gd name="T45" fmla="*/ T44 w 213"/>
                                <a:gd name="T46" fmla="+- 0 15434 15345"/>
                                <a:gd name="T47" fmla="*/ 15434 h 95"/>
                                <a:gd name="T48" fmla="+- 0 6067 5906"/>
                                <a:gd name="T49" fmla="*/ T48 w 213"/>
                                <a:gd name="T50" fmla="+- 0 15436 15345"/>
                                <a:gd name="T51" fmla="*/ 15436 h 95"/>
                                <a:gd name="T52" fmla="+- 0 6086 5906"/>
                                <a:gd name="T53" fmla="*/ T52 w 213"/>
                                <a:gd name="T54" fmla="+- 0 15437 15345"/>
                                <a:gd name="T55" fmla="*/ 15437 h 95"/>
                                <a:gd name="T56" fmla="+- 0 6103 5906"/>
                                <a:gd name="T57" fmla="*/ T56 w 213"/>
                                <a:gd name="T58" fmla="+- 0 15439 15345"/>
                                <a:gd name="T59" fmla="*/ 15439 h 95"/>
                                <a:gd name="T60" fmla="+- 0 6118 5906"/>
                                <a:gd name="T61" fmla="*/ T60 w 213"/>
                                <a:gd name="T62" fmla="+- 0 15440 15345"/>
                                <a:gd name="T63" fmla="*/ 15440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13" h="95">
                                  <a:moveTo>
                                    <a:pt x="212" y="95"/>
                                  </a:moveTo>
                                  <a:lnTo>
                                    <a:pt x="197" y="37"/>
                                  </a:lnTo>
                                  <a:lnTo>
                                    <a:pt x="137" y="16"/>
                                  </a:lnTo>
                                  <a:lnTo>
                                    <a:pt x="58" y="6"/>
                                  </a:lnTo>
                                  <a:lnTo>
                                    <a:pt x="0" y="0"/>
                                  </a:lnTo>
                                  <a:lnTo>
                                    <a:pt x="14" y="79"/>
                                  </a:lnTo>
                                  <a:lnTo>
                                    <a:pt x="34" y="80"/>
                                  </a:lnTo>
                                  <a:lnTo>
                                    <a:pt x="54" y="82"/>
                                  </a:lnTo>
                                  <a:lnTo>
                                    <a:pt x="74" y="84"/>
                                  </a:lnTo>
                                  <a:lnTo>
                                    <a:pt x="94" y="85"/>
                                  </a:lnTo>
                                  <a:lnTo>
                                    <a:pt x="119" y="87"/>
                                  </a:lnTo>
                                  <a:lnTo>
                                    <a:pt x="141" y="89"/>
                                  </a:lnTo>
                                  <a:lnTo>
                                    <a:pt x="161" y="91"/>
                                  </a:lnTo>
                                  <a:lnTo>
                                    <a:pt x="180" y="92"/>
                                  </a:lnTo>
                                  <a:lnTo>
                                    <a:pt x="197" y="94"/>
                                  </a:lnTo>
                                  <a:lnTo>
                                    <a:pt x="212" y="95"/>
                                  </a:lnTo>
                                  <a:close/>
                                </a:path>
                              </a:pathLst>
                            </a:custGeom>
                            <a:noFill/>
                            <a:ln w="6350">
                              <a:solidFill>
                                <a:srgbClr val="00AEEF"/>
                              </a:solidFill>
                              <a:round/>
                            </a:ln>
                          </wps:spPr>
                          <wps:bodyPr rot="0" vert="horz" wrap="square" lIns="91440" tIns="45720" rIns="91440" bIns="45720" anchor="t" anchorCtr="0" upright="1">
                            <a:noAutofit/>
                          </wps:bodyPr>
                        </wps:wsp>
                      </wpg:grpSp>
                      <wpg:grpSp>
                        <wpg:cNvPr id="122" name="Group 123"/>
                        <wpg:cNvGrpSpPr/>
                        <wpg:grpSpPr>
                          <a:xfrm>
                            <a:off x="5923" y="15435"/>
                            <a:ext cx="221" cy="95"/>
                            <a:chOff x="5923" y="15435"/>
                            <a:chExt cx="221" cy="95"/>
                          </a:xfrm>
                        </wpg:grpSpPr>
                        <wps:wsp>
                          <wps:cNvPr id="123" name="Freeform 124"/>
                          <wps:cNvSpPr/>
                          <wps:spPr bwMode="auto">
                            <a:xfrm>
                              <a:off x="5923" y="15435"/>
                              <a:ext cx="221" cy="95"/>
                            </a:xfrm>
                            <a:custGeom>
                              <a:avLst/>
                              <a:gdLst>
                                <a:gd name="T0" fmla="+- 0 6143 5923"/>
                                <a:gd name="T1" fmla="*/ T0 w 221"/>
                                <a:gd name="T2" fmla="+- 0 15530 15435"/>
                                <a:gd name="T3" fmla="*/ 15530 h 95"/>
                                <a:gd name="T4" fmla="+- 0 6138 5923"/>
                                <a:gd name="T5" fmla="*/ T4 w 221"/>
                                <a:gd name="T6" fmla="+- 0 15510 15435"/>
                                <a:gd name="T7" fmla="*/ 15510 h 95"/>
                                <a:gd name="T8" fmla="+- 0 6132 5923"/>
                                <a:gd name="T9" fmla="*/ T8 w 221"/>
                                <a:gd name="T10" fmla="+- 0 15491 15435"/>
                                <a:gd name="T11" fmla="*/ 15491 h 95"/>
                                <a:gd name="T12" fmla="+- 0 6127 5923"/>
                                <a:gd name="T13" fmla="*/ T12 w 221"/>
                                <a:gd name="T14" fmla="+- 0 15472 15435"/>
                                <a:gd name="T15" fmla="*/ 15472 h 95"/>
                                <a:gd name="T16" fmla="+- 0 6122 5923"/>
                                <a:gd name="T17" fmla="*/ T16 w 221"/>
                                <a:gd name="T18" fmla="+- 0 15452 15435"/>
                                <a:gd name="T19" fmla="*/ 15452 h 95"/>
                                <a:gd name="T20" fmla="+- 0 6042 5923"/>
                                <a:gd name="T21" fmla="*/ T20 w 221"/>
                                <a:gd name="T22" fmla="+- 0 15444 15435"/>
                                <a:gd name="T23" fmla="*/ 15444 h 95"/>
                                <a:gd name="T24" fmla="+- 0 5982 5923"/>
                                <a:gd name="T25" fmla="*/ T24 w 221"/>
                                <a:gd name="T26" fmla="+- 0 15440 15435"/>
                                <a:gd name="T27" fmla="*/ 15440 h 95"/>
                                <a:gd name="T28" fmla="+- 0 5963 5923"/>
                                <a:gd name="T29" fmla="*/ T28 w 221"/>
                                <a:gd name="T30" fmla="+- 0 15438 15435"/>
                                <a:gd name="T31" fmla="*/ 15438 h 95"/>
                                <a:gd name="T32" fmla="+- 0 5943 5923"/>
                                <a:gd name="T33" fmla="*/ T32 w 221"/>
                                <a:gd name="T34" fmla="+- 0 15437 15435"/>
                                <a:gd name="T35" fmla="*/ 15437 h 95"/>
                                <a:gd name="T36" fmla="+- 0 5923 5923"/>
                                <a:gd name="T37" fmla="*/ T36 w 221"/>
                                <a:gd name="T38" fmla="+- 0 15435 15435"/>
                                <a:gd name="T39" fmla="*/ 15435 h 95"/>
                                <a:gd name="T40" fmla="+- 0 5941 5923"/>
                                <a:gd name="T41" fmla="*/ T40 w 221"/>
                                <a:gd name="T42" fmla="+- 0 15518 15435"/>
                                <a:gd name="T43" fmla="*/ 15518 h 95"/>
                                <a:gd name="T44" fmla="+- 0 5961 5923"/>
                                <a:gd name="T45" fmla="*/ T44 w 221"/>
                                <a:gd name="T46" fmla="+- 0 15519 15435"/>
                                <a:gd name="T47" fmla="*/ 15519 h 95"/>
                                <a:gd name="T48" fmla="+- 0 5981 5923"/>
                                <a:gd name="T49" fmla="*/ T48 w 221"/>
                                <a:gd name="T50" fmla="+- 0 15521 15435"/>
                                <a:gd name="T51" fmla="*/ 15521 h 95"/>
                                <a:gd name="T52" fmla="+- 0 6001 5923"/>
                                <a:gd name="T53" fmla="*/ T52 w 221"/>
                                <a:gd name="T54" fmla="+- 0 15522 15435"/>
                                <a:gd name="T55" fmla="*/ 15522 h 95"/>
                                <a:gd name="T56" fmla="+- 0 6021 5923"/>
                                <a:gd name="T57" fmla="*/ T56 w 221"/>
                                <a:gd name="T58" fmla="+- 0 15523 15435"/>
                                <a:gd name="T59" fmla="*/ 15523 h 95"/>
                                <a:gd name="T60" fmla="+- 0 6041 5923"/>
                                <a:gd name="T61" fmla="*/ T60 w 221"/>
                                <a:gd name="T62" fmla="+- 0 15524 15435"/>
                                <a:gd name="T63" fmla="*/ 15524 h 95"/>
                                <a:gd name="T64" fmla="+- 0 6061 5923"/>
                                <a:gd name="T65" fmla="*/ T64 w 221"/>
                                <a:gd name="T66" fmla="+- 0 15525 15435"/>
                                <a:gd name="T67" fmla="*/ 15525 h 95"/>
                                <a:gd name="T68" fmla="+- 0 6081 5923"/>
                                <a:gd name="T69" fmla="*/ T68 w 221"/>
                                <a:gd name="T70" fmla="+- 0 15526 15435"/>
                                <a:gd name="T71" fmla="*/ 15526 h 95"/>
                                <a:gd name="T72" fmla="+- 0 6101 5923"/>
                                <a:gd name="T73" fmla="*/ T72 w 221"/>
                                <a:gd name="T74" fmla="+- 0 15527 15435"/>
                                <a:gd name="T75" fmla="*/ 15527 h 95"/>
                                <a:gd name="T76" fmla="+- 0 6121 5923"/>
                                <a:gd name="T77" fmla="*/ T76 w 221"/>
                                <a:gd name="T78" fmla="+- 0 15528 15435"/>
                                <a:gd name="T79" fmla="*/ 15528 h 95"/>
                                <a:gd name="T80" fmla="+- 0 6141 5923"/>
                                <a:gd name="T81" fmla="*/ T80 w 221"/>
                                <a:gd name="T82" fmla="+- 0 15530 15435"/>
                                <a:gd name="T83" fmla="*/ 15530 h 95"/>
                                <a:gd name="T84" fmla="+- 0 6143 5923"/>
                                <a:gd name="T85" fmla="*/ T84 w 221"/>
                                <a:gd name="T86" fmla="+- 0 15530 15435"/>
                                <a:gd name="T87" fmla="*/ 15530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21" h="95">
                                  <a:moveTo>
                                    <a:pt x="220" y="95"/>
                                  </a:moveTo>
                                  <a:lnTo>
                                    <a:pt x="215" y="75"/>
                                  </a:lnTo>
                                  <a:lnTo>
                                    <a:pt x="209" y="56"/>
                                  </a:lnTo>
                                  <a:lnTo>
                                    <a:pt x="204" y="37"/>
                                  </a:lnTo>
                                  <a:lnTo>
                                    <a:pt x="199" y="17"/>
                                  </a:lnTo>
                                  <a:lnTo>
                                    <a:pt x="119" y="9"/>
                                  </a:lnTo>
                                  <a:lnTo>
                                    <a:pt x="59" y="5"/>
                                  </a:lnTo>
                                  <a:lnTo>
                                    <a:pt x="40" y="3"/>
                                  </a:lnTo>
                                  <a:lnTo>
                                    <a:pt x="20" y="2"/>
                                  </a:lnTo>
                                  <a:lnTo>
                                    <a:pt x="0" y="0"/>
                                  </a:lnTo>
                                  <a:lnTo>
                                    <a:pt x="18" y="83"/>
                                  </a:lnTo>
                                  <a:lnTo>
                                    <a:pt x="38" y="84"/>
                                  </a:lnTo>
                                  <a:lnTo>
                                    <a:pt x="58" y="86"/>
                                  </a:lnTo>
                                  <a:lnTo>
                                    <a:pt x="78" y="87"/>
                                  </a:lnTo>
                                  <a:lnTo>
                                    <a:pt x="98" y="88"/>
                                  </a:lnTo>
                                  <a:lnTo>
                                    <a:pt x="118" y="89"/>
                                  </a:lnTo>
                                  <a:lnTo>
                                    <a:pt x="138" y="90"/>
                                  </a:lnTo>
                                  <a:lnTo>
                                    <a:pt x="158" y="91"/>
                                  </a:lnTo>
                                  <a:lnTo>
                                    <a:pt x="178" y="92"/>
                                  </a:lnTo>
                                  <a:lnTo>
                                    <a:pt x="198" y="93"/>
                                  </a:lnTo>
                                  <a:lnTo>
                                    <a:pt x="218" y="95"/>
                                  </a:lnTo>
                                  <a:lnTo>
                                    <a:pt x="220" y="95"/>
                                  </a:lnTo>
                                  <a:close/>
                                </a:path>
                              </a:pathLst>
                            </a:custGeom>
                            <a:noFill/>
                            <a:ln w="6350">
                              <a:solidFill>
                                <a:srgbClr val="00AEEF"/>
                              </a:solidFill>
                              <a:round/>
                            </a:ln>
                          </wps:spPr>
                          <wps:bodyPr rot="0" vert="horz" wrap="square" lIns="91440" tIns="45720" rIns="91440" bIns="45720" anchor="t" anchorCtr="0" upright="1">
                            <a:noAutofit/>
                          </wps:bodyPr>
                        </wps:wsp>
                      </wpg:grpSp>
                      <wpg:grpSp>
                        <wpg:cNvPr id="124" name="Group 125"/>
                        <wpg:cNvGrpSpPr/>
                        <wpg:grpSpPr>
                          <a:xfrm>
                            <a:off x="5975" y="15631"/>
                            <a:ext cx="221" cy="94"/>
                            <a:chOff x="5975" y="15631"/>
                            <a:chExt cx="221" cy="94"/>
                          </a:xfrm>
                        </wpg:grpSpPr>
                        <wps:wsp>
                          <wps:cNvPr id="125" name="Freeform 126"/>
                          <wps:cNvSpPr/>
                          <wps:spPr bwMode="auto">
                            <a:xfrm>
                              <a:off x="5975" y="15631"/>
                              <a:ext cx="221" cy="94"/>
                            </a:xfrm>
                            <a:custGeom>
                              <a:avLst/>
                              <a:gdLst>
                                <a:gd name="T0" fmla="+- 0 6196 5975"/>
                                <a:gd name="T1" fmla="*/ T0 w 221"/>
                                <a:gd name="T2" fmla="+- 0 15725 15631"/>
                                <a:gd name="T3" fmla="*/ 15725 h 94"/>
                                <a:gd name="T4" fmla="+- 0 6191 5975"/>
                                <a:gd name="T5" fmla="*/ T4 w 221"/>
                                <a:gd name="T6" fmla="+- 0 15706 15631"/>
                                <a:gd name="T7" fmla="*/ 15706 h 94"/>
                                <a:gd name="T8" fmla="+- 0 6185 5975"/>
                                <a:gd name="T9" fmla="*/ T8 w 221"/>
                                <a:gd name="T10" fmla="+- 0 15686 15631"/>
                                <a:gd name="T11" fmla="*/ 15686 h 94"/>
                                <a:gd name="T12" fmla="+- 0 6180 5975"/>
                                <a:gd name="T13" fmla="*/ T12 w 221"/>
                                <a:gd name="T14" fmla="+- 0 15667 15631"/>
                                <a:gd name="T15" fmla="*/ 15667 h 94"/>
                                <a:gd name="T16" fmla="+- 0 6175 5975"/>
                                <a:gd name="T17" fmla="*/ T16 w 221"/>
                                <a:gd name="T18" fmla="+- 0 15648 15631"/>
                                <a:gd name="T19" fmla="*/ 15648 h 94"/>
                                <a:gd name="T20" fmla="+- 0 6115 5975"/>
                                <a:gd name="T21" fmla="*/ T20 w 221"/>
                                <a:gd name="T22" fmla="+- 0 15636 15631"/>
                                <a:gd name="T23" fmla="*/ 15636 h 94"/>
                                <a:gd name="T24" fmla="+- 0 6054 5975"/>
                                <a:gd name="T25" fmla="*/ T24 w 221"/>
                                <a:gd name="T26" fmla="+- 0 15633 15631"/>
                                <a:gd name="T27" fmla="*/ 15633 h 94"/>
                                <a:gd name="T28" fmla="+- 0 6033 5975"/>
                                <a:gd name="T29" fmla="*/ T28 w 221"/>
                                <a:gd name="T30" fmla="+- 0 15633 15631"/>
                                <a:gd name="T31" fmla="*/ 15633 h 94"/>
                                <a:gd name="T32" fmla="+- 0 6013 5975"/>
                                <a:gd name="T33" fmla="*/ T32 w 221"/>
                                <a:gd name="T34" fmla="+- 0 15632 15631"/>
                                <a:gd name="T35" fmla="*/ 15632 h 94"/>
                                <a:gd name="T36" fmla="+- 0 5994 5975"/>
                                <a:gd name="T37" fmla="*/ T36 w 221"/>
                                <a:gd name="T38" fmla="+- 0 15632 15631"/>
                                <a:gd name="T39" fmla="*/ 15632 h 94"/>
                                <a:gd name="T40" fmla="+- 0 5975 5975"/>
                                <a:gd name="T41" fmla="*/ T40 w 221"/>
                                <a:gd name="T42" fmla="+- 0 15631 15631"/>
                                <a:gd name="T43" fmla="*/ 15631 h 94"/>
                                <a:gd name="T44" fmla="+- 0 5987 5975"/>
                                <a:gd name="T45" fmla="*/ T44 w 221"/>
                                <a:gd name="T46" fmla="+- 0 15725 15631"/>
                                <a:gd name="T47" fmla="*/ 15725 h 94"/>
                                <a:gd name="T48" fmla="+- 0 6089 5975"/>
                                <a:gd name="T49" fmla="*/ T48 w 221"/>
                                <a:gd name="T50" fmla="+- 0 15725 15631"/>
                                <a:gd name="T51" fmla="*/ 15725 h 94"/>
                                <a:gd name="T52" fmla="+- 0 6196 5975"/>
                                <a:gd name="T53" fmla="*/ T52 w 221"/>
                                <a:gd name="T54" fmla="+- 0 15725 15631"/>
                                <a:gd name="T55" fmla="*/ 15725 h 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1" h="94">
                                  <a:moveTo>
                                    <a:pt x="221" y="94"/>
                                  </a:moveTo>
                                  <a:lnTo>
                                    <a:pt x="216" y="75"/>
                                  </a:lnTo>
                                  <a:lnTo>
                                    <a:pt x="210" y="55"/>
                                  </a:lnTo>
                                  <a:lnTo>
                                    <a:pt x="205" y="36"/>
                                  </a:lnTo>
                                  <a:lnTo>
                                    <a:pt x="200" y="17"/>
                                  </a:lnTo>
                                  <a:lnTo>
                                    <a:pt x="140" y="5"/>
                                  </a:lnTo>
                                  <a:lnTo>
                                    <a:pt x="79" y="2"/>
                                  </a:lnTo>
                                  <a:lnTo>
                                    <a:pt x="58" y="2"/>
                                  </a:lnTo>
                                  <a:lnTo>
                                    <a:pt x="38" y="1"/>
                                  </a:lnTo>
                                  <a:lnTo>
                                    <a:pt x="19" y="1"/>
                                  </a:lnTo>
                                  <a:lnTo>
                                    <a:pt x="0" y="0"/>
                                  </a:lnTo>
                                  <a:lnTo>
                                    <a:pt x="12" y="94"/>
                                  </a:lnTo>
                                  <a:lnTo>
                                    <a:pt x="114" y="94"/>
                                  </a:lnTo>
                                  <a:lnTo>
                                    <a:pt x="221" y="94"/>
                                  </a:lnTo>
                                  <a:close/>
                                </a:path>
                              </a:pathLst>
                            </a:custGeom>
                            <a:noFill/>
                            <a:ln w="6350">
                              <a:solidFill>
                                <a:srgbClr val="00AEEF"/>
                              </a:solidFill>
                              <a:round/>
                            </a:ln>
                          </wps:spPr>
                          <wps:bodyPr rot="0" vert="horz" wrap="square" lIns="91440" tIns="45720" rIns="91440" bIns="45720" anchor="t" anchorCtr="0" upright="1">
                            <a:noAutofit/>
                          </wps:bodyPr>
                        </wps:wsp>
                      </wpg:grpSp>
                      <wpg:grpSp>
                        <wpg:cNvPr id="126" name="Group 127"/>
                        <wpg:cNvGrpSpPr/>
                        <wpg:grpSpPr>
                          <a:xfrm>
                            <a:off x="5948" y="15530"/>
                            <a:ext cx="221" cy="95"/>
                            <a:chOff x="5948" y="15530"/>
                            <a:chExt cx="221" cy="95"/>
                          </a:xfrm>
                        </wpg:grpSpPr>
                        <wps:wsp>
                          <wps:cNvPr id="127" name="Freeform 128"/>
                          <wps:cNvSpPr/>
                          <wps:spPr bwMode="auto">
                            <a:xfrm>
                              <a:off x="5948" y="15530"/>
                              <a:ext cx="221" cy="95"/>
                            </a:xfrm>
                            <a:custGeom>
                              <a:avLst/>
                              <a:gdLst>
                                <a:gd name="T0" fmla="+- 0 6169 5948"/>
                                <a:gd name="T1" fmla="*/ T0 w 221"/>
                                <a:gd name="T2" fmla="+- 0 15625 15530"/>
                                <a:gd name="T3" fmla="*/ 15625 h 95"/>
                                <a:gd name="T4" fmla="+- 0 6153 5948"/>
                                <a:gd name="T5" fmla="*/ T4 w 221"/>
                                <a:gd name="T6" fmla="+- 0 15566 15530"/>
                                <a:gd name="T7" fmla="*/ 15566 h 95"/>
                                <a:gd name="T8" fmla="+- 0 6088 5948"/>
                                <a:gd name="T9" fmla="*/ T8 w 221"/>
                                <a:gd name="T10" fmla="+- 0 15538 15530"/>
                                <a:gd name="T11" fmla="*/ 15538 h 95"/>
                                <a:gd name="T12" fmla="+- 0 6027 5948"/>
                                <a:gd name="T13" fmla="*/ T12 w 221"/>
                                <a:gd name="T14" fmla="+- 0 15534 15530"/>
                                <a:gd name="T15" fmla="*/ 15534 h 95"/>
                                <a:gd name="T16" fmla="+- 0 6007 5948"/>
                                <a:gd name="T17" fmla="*/ T16 w 221"/>
                                <a:gd name="T18" fmla="+- 0 15533 15530"/>
                                <a:gd name="T19" fmla="*/ 15533 h 95"/>
                                <a:gd name="T20" fmla="+- 0 5987 5948"/>
                                <a:gd name="T21" fmla="*/ T20 w 221"/>
                                <a:gd name="T22" fmla="+- 0 15532 15530"/>
                                <a:gd name="T23" fmla="*/ 15532 h 95"/>
                                <a:gd name="T24" fmla="+- 0 5968 5948"/>
                                <a:gd name="T25" fmla="*/ T24 w 221"/>
                                <a:gd name="T26" fmla="+- 0 15531 15530"/>
                                <a:gd name="T27" fmla="*/ 15531 h 95"/>
                                <a:gd name="T28" fmla="+- 0 5948 5948"/>
                                <a:gd name="T29" fmla="*/ T28 w 221"/>
                                <a:gd name="T30" fmla="+- 0 15530 15530"/>
                                <a:gd name="T31" fmla="*/ 15530 h 95"/>
                                <a:gd name="T32" fmla="+- 0 5963 5948"/>
                                <a:gd name="T33" fmla="*/ T32 w 221"/>
                                <a:gd name="T34" fmla="+- 0 15619 15530"/>
                                <a:gd name="T35" fmla="*/ 15619 h 95"/>
                                <a:gd name="T36" fmla="+- 0 6024 5948"/>
                                <a:gd name="T37" fmla="*/ T36 w 221"/>
                                <a:gd name="T38" fmla="+- 0 15620 15530"/>
                                <a:gd name="T39" fmla="*/ 15620 h 95"/>
                                <a:gd name="T40" fmla="+- 0 6084 5948"/>
                                <a:gd name="T41" fmla="*/ T40 w 221"/>
                                <a:gd name="T42" fmla="+- 0 15622 15530"/>
                                <a:gd name="T43" fmla="*/ 15622 h 95"/>
                                <a:gd name="T44" fmla="+- 0 6104 5948"/>
                                <a:gd name="T45" fmla="*/ T44 w 221"/>
                                <a:gd name="T46" fmla="+- 0 15623 15530"/>
                                <a:gd name="T47" fmla="*/ 15623 h 95"/>
                                <a:gd name="T48" fmla="+- 0 6124 5948"/>
                                <a:gd name="T49" fmla="*/ T48 w 221"/>
                                <a:gd name="T50" fmla="+- 0 15623 15530"/>
                                <a:gd name="T51" fmla="*/ 15623 h 95"/>
                                <a:gd name="T52" fmla="+- 0 6144 5948"/>
                                <a:gd name="T53" fmla="*/ T52 w 221"/>
                                <a:gd name="T54" fmla="+- 0 15624 15530"/>
                                <a:gd name="T55" fmla="*/ 15624 h 95"/>
                                <a:gd name="T56" fmla="+- 0 6163 5948"/>
                                <a:gd name="T57" fmla="*/ T56 w 221"/>
                                <a:gd name="T58" fmla="+- 0 15624 15530"/>
                                <a:gd name="T59" fmla="*/ 15624 h 95"/>
                                <a:gd name="T60" fmla="+- 0 6169 5948"/>
                                <a:gd name="T61" fmla="*/ T60 w 221"/>
                                <a:gd name="T62" fmla="+- 0 15625 15530"/>
                                <a:gd name="T63" fmla="*/ 1562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21" h="95">
                                  <a:moveTo>
                                    <a:pt x="221" y="95"/>
                                  </a:moveTo>
                                  <a:lnTo>
                                    <a:pt x="205" y="36"/>
                                  </a:lnTo>
                                  <a:lnTo>
                                    <a:pt x="140" y="8"/>
                                  </a:lnTo>
                                  <a:lnTo>
                                    <a:pt x="79" y="4"/>
                                  </a:lnTo>
                                  <a:lnTo>
                                    <a:pt x="59" y="3"/>
                                  </a:lnTo>
                                  <a:lnTo>
                                    <a:pt x="39" y="2"/>
                                  </a:lnTo>
                                  <a:lnTo>
                                    <a:pt x="20" y="1"/>
                                  </a:lnTo>
                                  <a:lnTo>
                                    <a:pt x="0" y="0"/>
                                  </a:lnTo>
                                  <a:lnTo>
                                    <a:pt x="15" y="89"/>
                                  </a:lnTo>
                                  <a:lnTo>
                                    <a:pt x="76" y="90"/>
                                  </a:lnTo>
                                  <a:lnTo>
                                    <a:pt x="136" y="92"/>
                                  </a:lnTo>
                                  <a:lnTo>
                                    <a:pt x="156" y="93"/>
                                  </a:lnTo>
                                  <a:lnTo>
                                    <a:pt x="176" y="93"/>
                                  </a:lnTo>
                                  <a:lnTo>
                                    <a:pt x="196" y="94"/>
                                  </a:lnTo>
                                  <a:lnTo>
                                    <a:pt x="215" y="94"/>
                                  </a:lnTo>
                                  <a:lnTo>
                                    <a:pt x="221" y="95"/>
                                  </a:lnTo>
                                  <a:close/>
                                </a:path>
                              </a:pathLst>
                            </a:custGeom>
                            <a:noFill/>
                            <a:ln w="6350">
                              <a:solidFill>
                                <a:srgbClr val="00AEEF"/>
                              </a:solidFill>
                              <a:round/>
                            </a:ln>
                          </wps:spPr>
                          <wps:bodyPr rot="0" vert="horz" wrap="square" lIns="91440" tIns="45720" rIns="91440" bIns="45720" anchor="t" anchorCtr="0" upright="1">
                            <a:noAutofit/>
                          </wps:bodyPr>
                        </wps:wsp>
                      </wpg:grpSp>
                      <wpg:grpSp>
                        <wpg:cNvPr id="128" name="Group 129"/>
                        <wpg:cNvGrpSpPr/>
                        <wpg:grpSpPr>
                          <a:xfrm>
                            <a:off x="5989" y="15744"/>
                            <a:ext cx="426" cy="128"/>
                            <a:chOff x="5989" y="15744"/>
                            <a:chExt cx="426" cy="128"/>
                          </a:xfrm>
                        </wpg:grpSpPr>
                        <wps:wsp>
                          <wps:cNvPr id="129" name="Freeform 130"/>
                          <wps:cNvSpPr/>
                          <wps:spPr bwMode="auto">
                            <a:xfrm>
                              <a:off x="5989" y="15744"/>
                              <a:ext cx="426" cy="128"/>
                            </a:xfrm>
                            <a:custGeom>
                              <a:avLst/>
                              <a:gdLst>
                                <a:gd name="T0" fmla="+- 0 5992 5989"/>
                                <a:gd name="T1" fmla="*/ T0 w 426"/>
                                <a:gd name="T2" fmla="+- 0 15759 15744"/>
                                <a:gd name="T3" fmla="*/ 15759 h 128"/>
                                <a:gd name="T4" fmla="+- 0 6148 5989"/>
                                <a:gd name="T5" fmla="*/ T4 w 426"/>
                                <a:gd name="T6" fmla="+- 0 15759 15744"/>
                                <a:gd name="T7" fmla="*/ 15759 h 128"/>
                                <a:gd name="T8" fmla="+- 0 6148 5989"/>
                                <a:gd name="T9" fmla="*/ T8 w 426"/>
                                <a:gd name="T10" fmla="+- 0 15838 15744"/>
                                <a:gd name="T11" fmla="*/ 15838 h 128"/>
                                <a:gd name="T12" fmla="+- 0 6117 5989"/>
                                <a:gd name="T13" fmla="*/ T12 w 426"/>
                                <a:gd name="T14" fmla="+- 0 15838 15744"/>
                                <a:gd name="T15" fmla="*/ 15838 h 128"/>
                                <a:gd name="T16" fmla="+- 0 6117 5989"/>
                                <a:gd name="T17" fmla="*/ T16 w 426"/>
                                <a:gd name="T18" fmla="+- 0 15872 15744"/>
                                <a:gd name="T19" fmla="*/ 15872 h 128"/>
                                <a:gd name="T20" fmla="+- 0 6236 5989"/>
                                <a:gd name="T21" fmla="*/ T20 w 426"/>
                                <a:gd name="T22" fmla="+- 0 15872 15744"/>
                                <a:gd name="T23" fmla="*/ 15872 h 128"/>
                                <a:gd name="T24" fmla="+- 0 6236 5989"/>
                                <a:gd name="T25" fmla="*/ T24 w 426"/>
                                <a:gd name="T26" fmla="+- 0 15838 15744"/>
                                <a:gd name="T27" fmla="*/ 15838 h 128"/>
                                <a:gd name="T28" fmla="+- 0 6205 5989"/>
                                <a:gd name="T29" fmla="*/ T28 w 426"/>
                                <a:gd name="T30" fmla="+- 0 15838 15744"/>
                                <a:gd name="T31" fmla="*/ 15838 h 128"/>
                                <a:gd name="T32" fmla="+- 0 6205 5989"/>
                                <a:gd name="T33" fmla="*/ T32 w 426"/>
                                <a:gd name="T34" fmla="+- 0 15759 15744"/>
                                <a:gd name="T35" fmla="*/ 15759 h 128"/>
                                <a:gd name="T36" fmla="+- 0 6414 5989"/>
                                <a:gd name="T37" fmla="*/ T36 w 426"/>
                                <a:gd name="T38" fmla="+- 0 15759 15744"/>
                                <a:gd name="T39" fmla="*/ 15759 h 128"/>
                                <a:gd name="T40" fmla="+- 0 6414 5989"/>
                                <a:gd name="T41" fmla="*/ T40 w 426"/>
                                <a:gd name="T42" fmla="+- 0 15744 15744"/>
                                <a:gd name="T43" fmla="*/ 15744 h 128"/>
                                <a:gd name="T44" fmla="+- 0 5989 5989"/>
                                <a:gd name="T45" fmla="*/ T44 w 426"/>
                                <a:gd name="T46" fmla="+- 0 15744 15744"/>
                                <a:gd name="T47" fmla="*/ 15744 h 128"/>
                                <a:gd name="T48" fmla="+- 0 5992 5989"/>
                                <a:gd name="T49" fmla="*/ T48 w 426"/>
                                <a:gd name="T50" fmla="+- 0 15759 15744"/>
                                <a:gd name="T51" fmla="*/ 1575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6" h="128">
                                  <a:moveTo>
                                    <a:pt x="3" y="15"/>
                                  </a:moveTo>
                                  <a:lnTo>
                                    <a:pt x="159" y="15"/>
                                  </a:lnTo>
                                  <a:lnTo>
                                    <a:pt x="159" y="94"/>
                                  </a:lnTo>
                                  <a:lnTo>
                                    <a:pt x="128" y="94"/>
                                  </a:lnTo>
                                  <a:lnTo>
                                    <a:pt x="128" y="128"/>
                                  </a:lnTo>
                                  <a:lnTo>
                                    <a:pt x="247" y="128"/>
                                  </a:lnTo>
                                  <a:lnTo>
                                    <a:pt x="247" y="94"/>
                                  </a:lnTo>
                                  <a:lnTo>
                                    <a:pt x="216" y="94"/>
                                  </a:lnTo>
                                  <a:lnTo>
                                    <a:pt x="216" y="15"/>
                                  </a:lnTo>
                                  <a:lnTo>
                                    <a:pt x="425" y="15"/>
                                  </a:lnTo>
                                  <a:lnTo>
                                    <a:pt x="425" y="0"/>
                                  </a:lnTo>
                                  <a:lnTo>
                                    <a:pt x="0" y="0"/>
                                  </a:lnTo>
                                  <a:lnTo>
                                    <a:pt x="3" y="15"/>
                                  </a:lnTo>
                                  <a:close/>
                                </a:path>
                              </a:pathLst>
                            </a:custGeom>
                            <a:noFill/>
                            <a:ln w="6350">
                              <a:solidFill>
                                <a:srgbClr val="00AEEF"/>
                              </a:solidFill>
                              <a:round/>
                            </a:ln>
                          </wps:spPr>
                          <wps:bodyPr rot="0" vert="horz" wrap="square" lIns="91440" tIns="45720" rIns="91440" bIns="45720" anchor="t" anchorCtr="0" upright="1">
                            <a:noAutofit/>
                          </wps:bodyPr>
                        </wps:wsp>
                        <pic:pic xmlns:pic="http://schemas.openxmlformats.org/drawingml/2006/picture">
                          <pic:nvPicPr>
                            <pic:cNvPr id="130" name="Picture 13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3074" y="15396"/>
                              <a:ext cx="965" cy="682"/>
                            </a:xfrm>
                            <a:prstGeom prst="rect">
                              <a:avLst/>
                            </a:prstGeom>
                            <a:noFill/>
                            <a:ln>
                              <a:noFill/>
                            </a:ln>
                          </pic:spPr>
                        </pic:pic>
                      </wpg:grpSp>
                      <wpg:grpSp>
                        <wpg:cNvPr id="131" name="Group 132"/>
                        <wpg:cNvGrpSpPr/>
                        <wpg:grpSpPr>
                          <a:xfrm>
                            <a:off x="4423" y="15692"/>
                            <a:ext cx="39" cy="339"/>
                            <a:chOff x="4423" y="15692"/>
                            <a:chExt cx="39" cy="339"/>
                          </a:xfrm>
                        </wpg:grpSpPr>
                        <wps:wsp>
                          <wps:cNvPr id="132" name="Freeform 133"/>
                          <wps:cNvSpPr/>
                          <wps:spPr bwMode="auto">
                            <a:xfrm>
                              <a:off x="4423" y="15692"/>
                              <a:ext cx="39" cy="339"/>
                            </a:xfrm>
                            <a:custGeom>
                              <a:avLst/>
                              <a:gdLst>
                                <a:gd name="T0" fmla="+- 0 4462 4423"/>
                                <a:gd name="T1" fmla="*/ T0 w 39"/>
                                <a:gd name="T2" fmla="+- 0 16031 15692"/>
                                <a:gd name="T3" fmla="*/ 16031 h 339"/>
                                <a:gd name="T4" fmla="+- 0 4455 4423"/>
                                <a:gd name="T5" fmla="*/ T4 w 39"/>
                                <a:gd name="T6" fmla="+- 0 15947 15692"/>
                                <a:gd name="T7" fmla="*/ 15947 h 339"/>
                                <a:gd name="T8" fmla="+- 0 4452 4423"/>
                                <a:gd name="T9" fmla="*/ T8 w 39"/>
                                <a:gd name="T10" fmla="+- 0 15948 15692"/>
                                <a:gd name="T11" fmla="*/ 15948 h 339"/>
                                <a:gd name="T12" fmla="+- 0 4447 4423"/>
                                <a:gd name="T13" fmla="*/ T12 w 39"/>
                                <a:gd name="T14" fmla="+- 0 15948 15692"/>
                                <a:gd name="T15" fmla="*/ 15948 h 339"/>
                                <a:gd name="T16" fmla="+- 0 4438 4423"/>
                                <a:gd name="T17" fmla="*/ T16 w 39"/>
                                <a:gd name="T18" fmla="+- 0 15874 15692"/>
                                <a:gd name="T19" fmla="*/ 15874 h 339"/>
                                <a:gd name="T20" fmla="+- 0 4439 4423"/>
                                <a:gd name="T21" fmla="*/ T20 w 39"/>
                                <a:gd name="T22" fmla="+- 0 15852 15692"/>
                                <a:gd name="T23" fmla="*/ 15852 h 339"/>
                                <a:gd name="T24" fmla="+- 0 4441 4423"/>
                                <a:gd name="T25" fmla="*/ T24 w 39"/>
                                <a:gd name="T26" fmla="+- 0 15822 15692"/>
                                <a:gd name="T27" fmla="*/ 15822 h 339"/>
                                <a:gd name="T28" fmla="+- 0 4445 4423"/>
                                <a:gd name="T29" fmla="*/ T28 w 39"/>
                                <a:gd name="T30" fmla="+- 0 15803 15692"/>
                                <a:gd name="T31" fmla="*/ 15803 h 339"/>
                                <a:gd name="T32" fmla="+- 0 4455 4423"/>
                                <a:gd name="T33" fmla="*/ T32 w 39"/>
                                <a:gd name="T34" fmla="+- 0 15789 15692"/>
                                <a:gd name="T35" fmla="*/ 15789 h 339"/>
                                <a:gd name="T36" fmla="+- 0 4458 4423"/>
                                <a:gd name="T37" fmla="*/ T36 w 39"/>
                                <a:gd name="T38" fmla="+- 0 15784 15692"/>
                                <a:gd name="T39" fmla="*/ 15784 h 339"/>
                                <a:gd name="T40" fmla="+- 0 4458 4423"/>
                                <a:gd name="T41" fmla="*/ T40 w 39"/>
                                <a:gd name="T42" fmla="+- 0 15780 15692"/>
                                <a:gd name="T43" fmla="*/ 15780 h 339"/>
                                <a:gd name="T44" fmla="+- 0 4442 4423"/>
                                <a:gd name="T45" fmla="*/ T44 w 39"/>
                                <a:gd name="T46" fmla="+- 0 15791 15692"/>
                                <a:gd name="T47" fmla="*/ 15791 h 339"/>
                                <a:gd name="T48" fmla="+- 0 4437 4423"/>
                                <a:gd name="T49" fmla="*/ T48 w 39"/>
                                <a:gd name="T50" fmla="+- 0 15773 15692"/>
                                <a:gd name="T51" fmla="*/ 15773 h 339"/>
                                <a:gd name="T52" fmla="+- 0 4434 4423"/>
                                <a:gd name="T53" fmla="*/ T52 w 39"/>
                                <a:gd name="T54" fmla="+- 0 15754 15692"/>
                                <a:gd name="T55" fmla="*/ 15754 h 339"/>
                                <a:gd name="T56" fmla="+- 0 4432 4423"/>
                                <a:gd name="T57" fmla="*/ T56 w 39"/>
                                <a:gd name="T58" fmla="+- 0 15734 15692"/>
                                <a:gd name="T59" fmla="*/ 15734 h 339"/>
                                <a:gd name="T60" fmla="+- 0 4431 4423"/>
                                <a:gd name="T61" fmla="*/ T60 w 39"/>
                                <a:gd name="T62" fmla="+- 0 15713 15692"/>
                                <a:gd name="T63" fmla="*/ 15713 h 339"/>
                                <a:gd name="T64" fmla="+- 0 4431 4423"/>
                                <a:gd name="T65" fmla="*/ T64 w 39"/>
                                <a:gd name="T66" fmla="+- 0 15692 15692"/>
                                <a:gd name="T67" fmla="*/ 15692 h 339"/>
                                <a:gd name="T68" fmla="+- 0 4428 4423"/>
                                <a:gd name="T69" fmla="*/ T68 w 39"/>
                                <a:gd name="T70" fmla="+- 0 15710 15692"/>
                                <a:gd name="T71" fmla="*/ 15710 h 339"/>
                                <a:gd name="T72" fmla="+- 0 4426 4423"/>
                                <a:gd name="T73" fmla="*/ T72 w 39"/>
                                <a:gd name="T74" fmla="+- 0 15729 15692"/>
                                <a:gd name="T75" fmla="*/ 15729 h 339"/>
                                <a:gd name="T76" fmla="+- 0 4426 4423"/>
                                <a:gd name="T77" fmla="*/ T76 w 39"/>
                                <a:gd name="T78" fmla="+- 0 15748 15692"/>
                                <a:gd name="T79" fmla="*/ 15748 h 339"/>
                                <a:gd name="T80" fmla="+- 0 4427 4423"/>
                                <a:gd name="T81" fmla="*/ T80 w 39"/>
                                <a:gd name="T82" fmla="+- 0 15768 15692"/>
                                <a:gd name="T83" fmla="*/ 15768 h 339"/>
                                <a:gd name="T84" fmla="+- 0 4430 4423"/>
                                <a:gd name="T85" fmla="*/ T84 w 39"/>
                                <a:gd name="T86" fmla="+- 0 15789 15692"/>
                                <a:gd name="T87" fmla="*/ 15789 h 339"/>
                                <a:gd name="T88" fmla="+- 0 4428 4423"/>
                                <a:gd name="T89" fmla="*/ T88 w 39"/>
                                <a:gd name="T90" fmla="+- 0 15849 15692"/>
                                <a:gd name="T91" fmla="*/ 15849 h 339"/>
                                <a:gd name="T92" fmla="+- 0 4423 4423"/>
                                <a:gd name="T93" fmla="*/ T92 w 39"/>
                                <a:gd name="T94" fmla="+- 0 15892 15692"/>
                                <a:gd name="T95" fmla="*/ 15892 h 339"/>
                                <a:gd name="T96" fmla="+- 0 4426 4423"/>
                                <a:gd name="T97" fmla="*/ T96 w 39"/>
                                <a:gd name="T98" fmla="+- 0 15946 15692"/>
                                <a:gd name="T99" fmla="*/ 15946 h 339"/>
                                <a:gd name="T100" fmla="+- 0 4424 4423"/>
                                <a:gd name="T101" fmla="*/ T100 w 39"/>
                                <a:gd name="T102" fmla="+- 0 16030 15692"/>
                                <a:gd name="T103" fmla="*/ 16030 h 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39" h="339">
                                  <a:moveTo>
                                    <a:pt x="39" y="339"/>
                                  </a:moveTo>
                                  <a:lnTo>
                                    <a:pt x="32" y="255"/>
                                  </a:lnTo>
                                  <a:lnTo>
                                    <a:pt x="29" y="256"/>
                                  </a:lnTo>
                                  <a:lnTo>
                                    <a:pt x="24" y="256"/>
                                  </a:lnTo>
                                  <a:lnTo>
                                    <a:pt x="15" y="182"/>
                                  </a:lnTo>
                                  <a:lnTo>
                                    <a:pt x="16" y="160"/>
                                  </a:lnTo>
                                  <a:lnTo>
                                    <a:pt x="18" y="130"/>
                                  </a:lnTo>
                                  <a:lnTo>
                                    <a:pt x="22" y="111"/>
                                  </a:lnTo>
                                  <a:lnTo>
                                    <a:pt x="32" y="97"/>
                                  </a:lnTo>
                                  <a:lnTo>
                                    <a:pt x="35" y="92"/>
                                  </a:lnTo>
                                  <a:lnTo>
                                    <a:pt x="35" y="88"/>
                                  </a:lnTo>
                                  <a:lnTo>
                                    <a:pt x="19" y="99"/>
                                  </a:lnTo>
                                  <a:lnTo>
                                    <a:pt x="14" y="81"/>
                                  </a:lnTo>
                                  <a:lnTo>
                                    <a:pt x="11" y="62"/>
                                  </a:lnTo>
                                  <a:lnTo>
                                    <a:pt x="9" y="42"/>
                                  </a:lnTo>
                                  <a:lnTo>
                                    <a:pt x="8" y="21"/>
                                  </a:lnTo>
                                  <a:lnTo>
                                    <a:pt x="8" y="0"/>
                                  </a:lnTo>
                                  <a:lnTo>
                                    <a:pt x="5" y="18"/>
                                  </a:lnTo>
                                  <a:lnTo>
                                    <a:pt x="3" y="37"/>
                                  </a:lnTo>
                                  <a:lnTo>
                                    <a:pt x="3" y="56"/>
                                  </a:lnTo>
                                  <a:lnTo>
                                    <a:pt x="4" y="76"/>
                                  </a:lnTo>
                                  <a:lnTo>
                                    <a:pt x="7" y="97"/>
                                  </a:lnTo>
                                  <a:lnTo>
                                    <a:pt x="5" y="157"/>
                                  </a:lnTo>
                                  <a:lnTo>
                                    <a:pt x="0" y="200"/>
                                  </a:lnTo>
                                  <a:lnTo>
                                    <a:pt x="3" y="254"/>
                                  </a:lnTo>
                                  <a:lnTo>
                                    <a:pt x="1" y="338"/>
                                  </a:lnTo>
                                </a:path>
                              </a:pathLst>
                            </a:custGeom>
                            <a:noFill/>
                            <a:ln w="6350">
                              <a:solidFill>
                                <a:srgbClr val="27AAE1"/>
                              </a:solidFill>
                              <a:round/>
                            </a:ln>
                          </wps:spPr>
                          <wps:bodyPr rot="0" vert="horz" wrap="square" lIns="91440" tIns="45720" rIns="91440" bIns="45720" anchor="t" anchorCtr="0" upright="1">
                            <a:noAutofit/>
                          </wps:bodyPr>
                        </wps:wsp>
                      </wpg:grpSp>
                      <wpg:grpSp>
                        <wpg:cNvPr id="133" name="Group 134"/>
                        <wpg:cNvGrpSpPr/>
                        <wpg:grpSpPr>
                          <a:xfrm>
                            <a:off x="4382" y="15704"/>
                            <a:ext cx="41" cy="239"/>
                            <a:chOff x="4382" y="15704"/>
                            <a:chExt cx="41" cy="239"/>
                          </a:xfrm>
                        </wpg:grpSpPr>
                        <wps:wsp>
                          <wps:cNvPr id="134" name="Freeform 135"/>
                          <wps:cNvSpPr/>
                          <wps:spPr bwMode="auto">
                            <a:xfrm>
                              <a:off x="4382" y="15704"/>
                              <a:ext cx="41" cy="239"/>
                            </a:xfrm>
                            <a:custGeom>
                              <a:avLst/>
                              <a:gdLst>
                                <a:gd name="T0" fmla="+- 0 4404 4382"/>
                                <a:gd name="T1" fmla="*/ T0 w 41"/>
                                <a:gd name="T2" fmla="+- 0 15704 15704"/>
                                <a:gd name="T3" fmla="*/ 15704 h 239"/>
                                <a:gd name="T4" fmla="+- 0 4390 4382"/>
                                <a:gd name="T5" fmla="*/ T4 w 41"/>
                                <a:gd name="T6" fmla="+- 0 15769 15704"/>
                                <a:gd name="T7" fmla="*/ 15769 h 239"/>
                                <a:gd name="T8" fmla="+- 0 4382 4382"/>
                                <a:gd name="T9" fmla="*/ T8 w 41"/>
                                <a:gd name="T10" fmla="+- 0 15856 15704"/>
                                <a:gd name="T11" fmla="*/ 15856 h 239"/>
                                <a:gd name="T12" fmla="+- 0 4385 4382"/>
                                <a:gd name="T13" fmla="*/ T12 w 41"/>
                                <a:gd name="T14" fmla="+- 0 15883 15704"/>
                                <a:gd name="T15" fmla="*/ 15883 h 239"/>
                                <a:gd name="T16" fmla="+- 0 4389 4382"/>
                                <a:gd name="T17" fmla="*/ T16 w 41"/>
                                <a:gd name="T18" fmla="+- 0 15904 15704"/>
                                <a:gd name="T19" fmla="*/ 15904 h 239"/>
                                <a:gd name="T20" fmla="+- 0 4397 4382"/>
                                <a:gd name="T21" fmla="*/ T20 w 41"/>
                                <a:gd name="T22" fmla="+- 0 15921 15704"/>
                                <a:gd name="T23" fmla="*/ 15921 h 239"/>
                                <a:gd name="T24" fmla="+- 0 4406 4382"/>
                                <a:gd name="T25" fmla="*/ T24 w 41"/>
                                <a:gd name="T26" fmla="+- 0 15934 15704"/>
                                <a:gd name="T27" fmla="*/ 15934 h 239"/>
                                <a:gd name="T28" fmla="+- 0 4418 4382"/>
                                <a:gd name="T29" fmla="*/ T28 w 41"/>
                                <a:gd name="T30" fmla="+- 0 15943 15704"/>
                                <a:gd name="T31" fmla="*/ 15943 h 239"/>
                                <a:gd name="T32" fmla="+- 0 4423 4382"/>
                                <a:gd name="T33" fmla="*/ T32 w 41"/>
                                <a:gd name="T34" fmla="+- 0 15892 15704"/>
                                <a:gd name="T35" fmla="*/ 15892 h 2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1" h="239">
                                  <a:moveTo>
                                    <a:pt x="22" y="0"/>
                                  </a:moveTo>
                                  <a:lnTo>
                                    <a:pt x="8" y="65"/>
                                  </a:lnTo>
                                  <a:lnTo>
                                    <a:pt x="0" y="152"/>
                                  </a:lnTo>
                                  <a:lnTo>
                                    <a:pt x="3" y="179"/>
                                  </a:lnTo>
                                  <a:lnTo>
                                    <a:pt x="7" y="200"/>
                                  </a:lnTo>
                                  <a:lnTo>
                                    <a:pt x="15" y="217"/>
                                  </a:lnTo>
                                  <a:lnTo>
                                    <a:pt x="24" y="230"/>
                                  </a:lnTo>
                                  <a:lnTo>
                                    <a:pt x="36" y="239"/>
                                  </a:lnTo>
                                  <a:lnTo>
                                    <a:pt x="41" y="188"/>
                                  </a:lnTo>
                                </a:path>
                              </a:pathLst>
                            </a:custGeom>
                            <a:noFill/>
                            <a:ln w="6350">
                              <a:solidFill>
                                <a:srgbClr val="27AAE1"/>
                              </a:solidFill>
                              <a:round/>
                            </a:ln>
                          </wps:spPr>
                          <wps:bodyPr rot="0" vert="horz" wrap="square" lIns="91440" tIns="45720" rIns="91440" bIns="45720" anchor="t" anchorCtr="0" upright="1">
                            <a:noAutofit/>
                          </wps:bodyPr>
                        </wps:wsp>
                      </wpg:grpSp>
                      <wpg:grpSp>
                        <wpg:cNvPr id="135" name="Group 136"/>
                        <wpg:cNvGrpSpPr/>
                        <wpg:grpSpPr>
                          <a:xfrm>
                            <a:off x="4439" y="15882"/>
                            <a:ext cx="62" cy="67"/>
                            <a:chOff x="4439" y="15882"/>
                            <a:chExt cx="62" cy="67"/>
                          </a:xfrm>
                        </wpg:grpSpPr>
                        <wps:wsp>
                          <wps:cNvPr id="136" name="Freeform 137"/>
                          <wps:cNvSpPr/>
                          <wps:spPr bwMode="auto">
                            <a:xfrm>
                              <a:off x="4439" y="15882"/>
                              <a:ext cx="62" cy="67"/>
                            </a:xfrm>
                            <a:custGeom>
                              <a:avLst/>
                              <a:gdLst>
                                <a:gd name="T0" fmla="+- 0 4439 4439"/>
                                <a:gd name="T1" fmla="*/ T0 w 62"/>
                                <a:gd name="T2" fmla="+- 0 15911 15882"/>
                                <a:gd name="T3" fmla="*/ 15911 h 67"/>
                                <a:gd name="T4" fmla="+- 0 4440 4439"/>
                                <a:gd name="T5" fmla="*/ T4 w 62"/>
                                <a:gd name="T6" fmla="+- 0 15923 15882"/>
                                <a:gd name="T7" fmla="*/ 15923 h 67"/>
                                <a:gd name="T8" fmla="+- 0 4441 4439"/>
                                <a:gd name="T9" fmla="*/ T8 w 62"/>
                                <a:gd name="T10" fmla="+- 0 15936 15882"/>
                                <a:gd name="T11" fmla="*/ 15936 h 67"/>
                                <a:gd name="T12" fmla="+- 0 4443 4439"/>
                                <a:gd name="T13" fmla="*/ T12 w 62"/>
                                <a:gd name="T14" fmla="+- 0 15948 15882"/>
                                <a:gd name="T15" fmla="*/ 15948 h 67"/>
                                <a:gd name="T16" fmla="+- 0 4447 4439"/>
                                <a:gd name="T17" fmla="*/ T16 w 62"/>
                                <a:gd name="T18" fmla="+- 0 15948 15882"/>
                                <a:gd name="T19" fmla="*/ 15948 h 67"/>
                                <a:gd name="T20" fmla="+- 0 4495 4439"/>
                                <a:gd name="T21" fmla="*/ T20 w 62"/>
                                <a:gd name="T22" fmla="+- 0 15907 15882"/>
                                <a:gd name="T23" fmla="*/ 15907 h 67"/>
                                <a:gd name="T24" fmla="+- 0 4501 4439"/>
                                <a:gd name="T25" fmla="*/ T24 w 62"/>
                                <a:gd name="T26" fmla="+- 0 15882 15882"/>
                                <a:gd name="T27" fmla="*/ 15882 h 67"/>
                              </a:gdLst>
                              <a:ahLst/>
                              <a:cxnLst>
                                <a:cxn ang="0">
                                  <a:pos x="T1" y="T3"/>
                                </a:cxn>
                                <a:cxn ang="0">
                                  <a:pos x="T5" y="T7"/>
                                </a:cxn>
                                <a:cxn ang="0">
                                  <a:pos x="T9" y="T11"/>
                                </a:cxn>
                                <a:cxn ang="0">
                                  <a:pos x="T13" y="T15"/>
                                </a:cxn>
                                <a:cxn ang="0">
                                  <a:pos x="T17" y="T19"/>
                                </a:cxn>
                                <a:cxn ang="0">
                                  <a:pos x="T21" y="T23"/>
                                </a:cxn>
                                <a:cxn ang="0">
                                  <a:pos x="T25" y="T27"/>
                                </a:cxn>
                              </a:cxnLst>
                              <a:rect l="0" t="0" r="r" b="b"/>
                              <a:pathLst>
                                <a:path w="62" h="67">
                                  <a:moveTo>
                                    <a:pt x="0" y="29"/>
                                  </a:moveTo>
                                  <a:lnTo>
                                    <a:pt x="1" y="41"/>
                                  </a:lnTo>
                                  <a:lnTo>
                                    <a:pt x="2" y="54"/>
                                  </a:lnTo>
                                  <a:lnTo>
                                    <a:pt x="4" y="66"/>
                                  </a:lnTo>
                                  <a:lnTo>
                                    <a:pt x="8" y="66"/>
                                  </a:lnTo>
                                  <a:lnTo>
                                    <a:pt x="56" y="25"/>
                                  </a:lnTo>
                                  <a:lnTo>
                                    <a:pt x="62" y="0"/>
                                  </a:lnTo>
                                </a:path>
                              </a:pathLst>
                            </a:custGeom>
                            <a:noFill/>
                            <a:ln w="6350">
                              <a:solidFill>
                                <a:srgbClr val="27AAE1"/>
                              </a:solidFill>
                              <a:round/>
                            </a:ln>
                          </wps:spPr>
                          <wps:bodyPr rot="0" vert="horz" wrap="square" lIns="91440" tIns="45720" rIns="91440" bIns="45720" anchor="t" anchorCtr="0" upright="1">
                            <a:noAutofit/>
                          </wps:bodyPr>
                        </wps:wsp>
                      </wpg:grpSp>
                      <wpg:grpSp>
                        <wpg:cNvPr id="137" name="Group 138"/>
                        <wpg:cNvGrpSpPr/>
                        <wpg:grpSpPr>
                          <a:xfrm>
                            <a:off x="4404" y="15635"/>
                            <a:ext cx="99" cy="242"/>
                            <a:chOff x="4404" y="15635"/>
                            <a:chExt cx="99" cy="242"/>
                          </a:xfrm>
                        </wpg:grpSpPr>
                        <wps:wsp>
                          <wps:cNvPr id="138" name="Freeform 139"/>
                          <wps:cNvSpPr/>
                          <wps:spPr bwMode="auto">
                            <a:xfrm>
                              <a:off x="4404" y="15635"/>
                              <a:ext cx="99" cy="242"/>
                            </a:xfrm>
                            <a:custGeom>
                              <a:avLst/>
                              <a:gdLst>
                                <a:gd name="T0" fmla="+- 0 4502 4404"/>
                                <a:gd name="T1" fmla="*/ T0 w 99"/>
                                <a:gd name="T2" fmla="+- 0 15876 15635"/>
                                <a:gd name="T3" fmla="*/ 15876 h 242"/>
                                <a:gd name="T4" fmla="+- 0 4503 4404"/>
                                <a:gd name="T5" fmla="*/ T4 w 99"/>
                                <a:gd name="T6" fmla="+- 0 15864 15635"/>
                                <a:gd name="T7" fmla="*/ 15864 h 242"/>
                                <a:gd name="T8" fmla="+- 0 4503 4404"/>
                                <a:gd name="T9" fmla="*/ T8 w 99"/>
                                <a:gd name="T10" fmla="+- 0 15851 15635"/>
                                <a:gd name="T11" fmla="*/ 15851 h 242"/>
                                <a:gd name="T12" fmla="+- 0 4502 4404"/>
                                <a:gd name="T13" fmla="*/ T12 w 99"/>
                                <a:gd name="T14" fmla="+- 0 15836 15635"/>
                                <a:gd name="T15" fmla="*/ 15836 h 242"/>
                                <a:gd name="T16" fmla="+- 0 4494 4404"/>
                                <a:gd name="T17" fmla="*/ T16 w 99"/>
                                <a:gd name="T18" fmla="+- 0 15765 15635"/>
                                <a:gd name="T19" fmla="*/ 15765 h 242"/>
                                <a:gd name="T20" fmla="+- 0 4480 4404"/>
                                <a:gd name="T21" fmla="*/ T20 w 99"/>
                                <a:gd name="T22" fmla="+- 0 15701 15635"/>
                                <a:gd name="T23" fmla="*/ 15701 h 242"/>
                                <a:gd name="T24" fmla="+- 0 4468 4404"/>
                                <a:gd name="T25" fmla="*/ T24 w 99"/>
                                <a:gd name="T26" fmla="+- 0 15663 15635"/>
                                <a:gd name="T27" fmla="*/ 15663 h 242"/>
                                <a:gd name="T28" fmla="+- 0 4466 4404"/>
                                <a:gd name="T29" fmla="*/ T28 w 99"/>
                                <a:gd name="T30" fmla="+- 0 15657 15635"/>
                                <a:gd name="T31" fmla="*/ 15657 h 242"/>
                                <a:gd name="T32" fmla="+- 0 4448 4404"/>
                                <a:gd name="T33" fmla="*/ T32 w 99"/>
                                <a:gd name="T34" fmla="+- 0 15636 15635"/>
                                <a:gd name="T35" fmla="*/ 15636 h 242"/>
                                <a:gd name="T36" fmla="+- 0 4446 4404"/>
                                <a:gd name="T37" fmla="*/ T36 w 99"/>
                                <a:gd name="T38" fmla="+- 0 15635 15635"/>
                                <a:gd name="T39" fmla="*/ 15635 h 242"/>
                                <a:gd name="T40" fmla="+- 0 4444 4404"/>
                                <a:gd name="T41" fmla="*/ T40 w 99"/>
                                <a:gd name="T42" fmla="+- 0 15635 15635"/>
                                <a:gd name="T43" fmla="*/ 15635 h 242"/>
                                <a:gd name="T44" fmla="+- 0 4442 4404"/>
                                <a:gd name="T45" fmla="*/ T44 w 99"/>
                                <a:gd name="T46" fmla="+- 0 15635 15635"/>
                                <a:gd name="T47" fmla="*/ 15635 h 242"/>
                                <a:gd name="T48" fmla="+- 0 4440 4404"/>
                                <a:gd name="T49" fmla="*/ T48 w 99"/>
                                <a:gd name="T50" fmla="+- 0 15635 15635"/>
                                <a:gd name="T51" fmla="*/ 15635 h 242"/>
                                <a:gd name="T52" fmla="+- 0 4438 4404"/>
                                <a:gd name="T53" fmla="*/ T52 w 99"/>
                                <a:gd name="T54" fmla="+- 0 15635 15635"/>
                                <a:gd name="T55" fmla="*/ 15635 h 242"/>
                                <a:gd name="T56" fmla="+- 0 4436 4404"/>
                                <a:gd name="T57" fmla="*/ T56 w 99"/>
                                <a:gd name="T58" fmla="+- 0 15636 15635"/>
                                <a:gd name="T59" fmla="*/ 15636 h 242"/>
                                <a:gd name="T60" fmla="+- 0 4433 4404"/>
                                <a:gd name="T61" fmla="*/ T60 w 99"/>
                                <a:gd name="T62" fmla="+- 0 15638 15635"/>
                                <a:gd name="T63" fmla="*/ 15638 h 242"/>
                                <a:gd name="T64" fmla="+- 0 4408 4404"/>
                                <a:gd name="T65" fmla="*/ T64 w 99"/>
                                <a:gd name="T66" fmla="+- 0 15689 15635"/>
                                <a:gd name="T67" fmla="*/ 15689 h 242"/>
                                <a:gd name="T68" fmla="+- 0 4406 4404"/>
                                <a:gd name="T69" fmla="*/ T68 w 99"/>
                                <a:gd name="T70" fmla="+- 0 15697 15635"/>
                                <a:gd name="T71" fmla="*/ 15697 h 242"/>
                                <a:gd name="T72" fmla="+- 0 4404 4404"/>
                                <a:gd name="T73" fmla="*/ T72 w 99"/>
                                <a:gd name="T74" fmla="+- 0 15704 15635"/>
                                <a:gd name="T75" fmla="*/ 15704 h 2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9" h="242">
                                  <a:moveTo>
                                    <a:pt x="98" y="241"/>
                                  </a:moveTo>
                                  <a:lnTo>
                                    <a:pt x="99" y="229"/>
                                  </a:lnTo>
                                  <a:lnTo>
                                    <a:pt x="99" y="216"/>
                                  </a:lnTo>
                                  <a:lnTo>
                                    <a:pt x="98" y="201"/>
                                  </a:lnTo>
                                  <a:lnTo>
                                    <a:pt x="90" y="130"/>
                                  </a:lnTo>
                                  <a:lnTo>
                                    <a:pt x="76" y="66"/>
                                  </a:lnTo>
                                  <a:lnTo>
                                    <a:pt x="64" y="28"/>
                                  </a:lnTo>
                                  <a:lnTo>
                                    <a:pt x="62" y="22"/>
                                  </a:lnTo>
                                  <a:lnTo>
                                    <a:pt x="44" y="1"/>
                                  </a:lnTo>
                                  <a:lnTo>
                                    <a:pt x="42" y="0"/>
                                  </a:lnTo>
                                  <a:lnTo>
                                    <a:pt x="40" y="0"/>
                                  </a:lnTo>
                                  <a:lnTo>
                                    <a:pt x="38" y="0"/>
                                  </a:lnTo>
                                  <a:lnTo>
                                    <a:pt x="36" y="0"/>
                                  </a:lnTo>
                                  <a:lnTo>
                                    <a:pt x="34" y="0"/>
                                  </a:lnTo>
                                  <a:lnTo>
                                    <a:pt x="32" y="1"/>
                                  </a:lnTo>
                                  <a:lnTo>
                                    <a:pt x="29" y="3"/>
                                  </a:lnTo>
                                  <a:lnTo>
                                    <a:pt x="4" y="54"/>
                                  </a:lnTo>
                                  <a:lnTo>
                                    <a:pt x="2" y="62"/>
                                  </a:lnTo>
                                  <a:lnTo>
                                    <a:pt x="0" y="69"/>
                                  </a:lnTo>
                                </a:path>
                              </a:pathLst>
                            </a:custGeom>
                            <a:noFill/>
                            <a:ln w="6350">
                              <a:solidFill>
                                <a:srgbClr val="27AAE1"/>
                              </a:solidFill>
                              <a:round/>
                            </a:ln>
                          </wps:spPr>
                          <wps:bodyPr rot="0" vert="horz" wrap="square" lIns="91440" tIns="45720" rIns="91440" bIns="45720" anchor="t" anchorCtr="0" upright="1">
                            <a:noAutofit/>
                          </wps:bodyPr>
                        </wps:wsp>
                      </wpg:grpSp>
                      <wpg:grpSp>
                        <wpg:cNvPr id="139" name="Group 140"/>
                        <wpg:cNvGrpSpPr/>
                        <wpg:grpSpPr>
                          <a:xfrm>
                            <a:off x="4423" y="15707"/>
                            <a:ext cx="35" cy="203"/>
                            <a:chOff x="4423" y="15707"/>
                            <a:chExt cx="35" cy="203"/>
                          </a:xfrm>
                        </wpg:grpSpPr>
                        <wps:wsp>
                          <wps:cNvPr id="140" name="Freeform 141"/>
                          <wps:cNvSpPr/>
                          <wps:spPr bwMode="auto">
                            <a:xfrm>
                              <a:off x="4423" y="15707"/>
                              <a:ext cx="35" cy="203"/>
                            </a:xfrm>
                            <a:custGeom>
                              <a:avLst/>
                              <a:gdLst>
                                <a:gd name="T0" fmla="+- 0 4423 4423"/>
                                <a:gd name="T1" fmla="*/ T0 w 35"/>
                                <a:gd name="T2" fmla="+- 0 15893 15707"/>
                                <a:gd name="T3" fmla="*/ 15893 h 203"/>
                                <a:gd name="T4" fmla="+- 0 4428 4423"/>
                                <a:gd name="T5" fmla="*/ T4 w 35"/>
                                <a:gd name="T6" fmla="+- 0 15849 15707"/>
                                <a:gd name="T7" fmla="*/ 15849 h 203"/>
                                <a:gd name="T8" fmla="+- 0 4434 4423"/>
                                <a:gd name="T9" fmla="*/ T8 w 35"/>
                                <a:gd name="T10" fmla="+- 0 15807 15707"/>
                                <a:gd name="T11" fmla="*/ 15807 h 203"/>
                                <a:gd name="T12" fmla="+- 0 4430 4423"/>
                                <a:gd name="T13" fmla="*/ T12 w 35"/>
                                <a:gd name="T14" fmla="+- 0 15786 15707"/>
                                <a:gd name="T15" fmla="*/ 15786 h 203"/>
                                <a:gd name="T16" fmla="+- 0 4427 4423"/>
                                <a:gd name="T17" fmla="*/ T16 w 35"/>
                                <a:gd name="T18" fmla="+- 0 15765 15707"/>
                                <a:gd name="T19" fmla="*/ 15765 h 203"/>
                                <a:gd name="T20" fmla="+- 0 4426 4423"/>
                                <a:gd name="T21" fmla="*/ T20 w 35"/>
                                <a:gd name="T22" fmla="+- 0 15745 15707"/>
                                <a:gd name="T23" fmla="*/ 15745 h 203"/>
                                <a:gd name="T24" fmla="+- 0 4426 4423"/>
                                <a:gd name="T25" fmla="*/ T24 w 35"/>
                                <a:gd name="T26" fmla="+- 0 15726 15707"/>
                                <a:gd name="T27" fmla="*/ 15726 h 203"/>
                                <a:gd name="T28" fmla="+- 0 4428 4423"/>
                                <a:gd name="T29" fmla="*/ T28 w 35"/>
                                <a:gd name="T30" fmla="+- 0 15707 15707"/>
                                <a:gd name="T31" fmla="*/ 15707 h 203"/>
                                <a:gd name="T32" fmla="+- 0 4429 4423"/>
                                <a:gd name="T33" fmla="*/ T32 w 35"/>
                                <a:gd name="T34" fmla="+- 0 15723 15707"/>
                                <a:gd name="T35" fmla="*/ 15723 h 203"/>
                                <a:gd name="T36" fmla="+- 0 4432 4423"/>
                                <a:gd name="T37" fmla="*/ T36 w 35"/>
                                <a:gd name="T38" fmla="+- 0 15743 15707"/>
                                <a:gd name="T39" fmla="*/ 15743 h 203"/>
                                <a:gd name="T40" fmla="+- 0 4435 4423"/>
                                <a:gd name="T41" fmla="*/ T40 w 35"/>
                                <a:gd name="T42" fmla="+- 0 15764 15707"/>
                                <a:gd name="T43" fmla="*/ 15764 h 203"/>
                                <a:gd name="T44" fmla="+- 0 4440 4423"/>
                                <a:gd name="T45" fmla="*/ T44 w 35"/>
                                <a:gd name="T46" fmla="+- 0 15786 15707"/>
                                <a:gd name="T47" fmla="*/ 15786 h 203"/>
                                <a:gd name="T48" fmla="+- 0 4458 4423"/>
                                <a:gd name="T49" fmla="*/ T48 w 35"/>
                                <a:gd name="T50" fmla="+- 0 15780 15707"/>
                                <a:gd name="T51" fmla="*/ 15780 h 203"/>
                                <a:gd name="T52" fmla="+- 0 4458 4423"/>
                                <a:gd name="T53" fmla="*/ T52 w 35"/>
                                <a:gd name="T54" fmla="+- 0 15784 15707"/>
                                <a:gd name="T55" fmla="*/ 15784 h 203"/>
                                <a:gd name="T56" fmla="+- 0 4455 4423"/>
                                <a:gd name="T57" fmla="*/ T56 w 35"/>
                                <a:gd name="T58" fmla="+- 0 15789 15707"/>
                                <a:gd name="T59" fmla="*/ 15789 h 203"/>
                                <a:gd name="T60" fmla="+- 0 4449 4423"/>
                                <a:gd name="T61" fmla="*/ T60 w 35"/>
                                <a:gd name="T62" fmla="+- 0 15794 15707"/>
                                <a:gd name="T63" fmla="*/ 15794 h 203"/>
                                <a:gd name="T64" fmla="+- 0 4444 4423"/>
                                <a:gd name="T65" fmla="*/ T64 w 35"/>
                                <a:gd name="T66" fmla="+- 0 15806 15707"/>
                                <a:gd name="T67" fmla="*/ 15806 h 203"/>
                                <a:gd name="T68" fmla="+- 0 4440 4423"/>
                                <a:gd name="T69" fmla="*/ T68 w 35"/>
                                <a:gd name="T70" fmla="+- 0 15829 15707"/>
                                <a:gd name="T71" fmla="*/ 15829 h 203"/>
                                <a:gd name="T72" fmla="+- 0 4439 4423"/>
                                <a:gd name="T73" fmla="*/ T72 w 35"/>
                                <a:gd name="T74" fmla="+- 0 15855 15707"/>
                                <a:gd name="T75" fmla="*/ 15855 h 203"/>
                                <a:gd name="T76" fmla="+- 0 4438 4423"/>
                                <a:gd name="T77" fmla="*/ T76 w 35"/>
                                <a:gd name="T78" fmla="+- 0 15877 15707"/>
                                <a:gd name="T79" fmla="*/ 15877 h 203"/>
                                <a:gd name="T80" fmla="+- 0 4438 4423"/>
                                <a:gd name="T81" fmla="*/ T80 w 35"/>
                                <a:gd name="T82" fmla="+- 0 15894 15707"/>
                                <a:gd name="T83" fmla="*/ 15894 h 203"/>
                                <a:gd name="T84" fmla="+- 0 4439 4423"/>
                                <a:gd name="T85" fmla="*/ T84 w 35"/>
                                <a:gd name="T86" fmla="+- 0 15909 15707"/>
                                <a:gd name="T87" fmla="*/ 15909 h 2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5" h="203">
                                  <a:moveTo>
                                    <a:pt x="0" y="186"/>
                                  </a:moveTo>
                                  <a:lnTo>
                                    <a:pt x="5" y="142"/>
                                  </a:lnTo>
                                  <a:lnTo>
                                    <a:pt x="11" y="100"/>
                                  </a:lnTo>
                                  <a:lnTo>
                                    <a:pt x="7" y="79"/>
                                  </a:lnTo>
                                  <a:lnTo>
                                    <a:pt x="4" y="58"/>
                                  </a:lnTo>
                                  <a:lnTo>
                                    <a:pt x="3" y="38"/>
                                  </a:lnTo>
                                  <a:lnTo>
                                    <a:pt x="3" y="19"/>
                                  </a:lnTo>
                                  <a:lnTo>
                                    <a:pt x="5" y="0"/>
                                  </a:lnTo>
                                  <a:lnTo>
                                    <a:pt x="6" y="16"/>
                                  </a:lnTo>
                                  <a:lnTo>
                                    <a:pt x="9" y="36"/>
                                  </a:lnTo>
                                  <a:lnTo>
                                    <a:pt x="12" y="57"/>
                                  </a:lnTo>
                                  <a:lnTo>
                                    <a:pt x="17" y="79"/>
                                  </a:lnTo>
                                  <a:lnTo>
                                    <a:pt x="35" y="73"/>
                                  </a:lnTo>
                                  <a:lnTo>
                                    <a:pt x="35" y="77"/>
                                  </a:lnTo>
                                  <a:lnTo>
                                    <a:pt x="32" y="82"/>
                                  </a:lnTo>
                                  <a:lnTo>
                                    <a:pt x="26" y="87"/>
                                  </a:lnTo>
                                  <a:lnTo>
                                    <a:pt x="21" y="99"/>
                                  </a:lnTo>
                                  <a:lnTo>
                                    <a:pt x="17" y="122"/>
                                  </a:lnTo>
                                  <a:lnTo>
                                    <a:pt x="16" y="148"/>
                                  </a:lnTo>
                                  <a:lnTo>
                                    <a:pt x="15" y="170"/>
                                  </a:lnTo>
                                  <a:lnTo>
                                    <a:pt x="15" y="187"/>
                                  </a:lnTo>
                                  <a:lnTo>
                                    <a:pt x="16" y="202"/>
                                  </a:lnTo>
                                </a:path>
                              </a:pathLst>
                            </a:custGeom>
                            <a:noFill/>
                            <a:ln w="6350">
                              <a:solidFill>
                                <a:srgbClr val="27AAE1"/>
                              </a:solidFill>
                              <a:round/>
                            </a:ln>
                          </wps:spPr>
                          <wps:bodyPr rot="0" vert="horz" wrap="square" lIns="91440" tIns="45720" rIns="91440" bIns="45720" anchor="t" anchorCtr="0" upright="1">
                            <a:noAutofit/>
                          </wps:bodyPr>
                        </wps:wsp>
                      </wpg:grpSp>
                      <wpg:grpSp>
                        <wpg:cNvPr id="141" name="Group 142"/>
                        <wpg:cNvGrpSpPr/>
                        <wpg:grpSpPr>
                          <a:xfrm>
                            <a:off x="4662" y="15579"/>
                            <a:ext cx="49" cy="423"/>
                            <a:chOff x="4662" y="15579"/>
                            <a:chExt cx="49" cy="423"/>
                          </a:xfrm>
                        </wpg:grpSpPr>
                        <wps:wsp>
                          <wps:cNvPr id="142" name="Freeform 143"/>
                          <wps:cNvSpPr/>
                          <wps:spPr bwMode="auto">
                            <a:xfrm>
                              <a:off x="4662" y="15579"/>
                              <a:ext cx="49" cy="423"/>
                            </a:xfrm>
                            <a:custGeom>
                              <a:avLst/>
                              <a:gdLst>
                                <a:gd name="T0" fmla="+- 0 4711 4662"/>
                                <a:gd name="T1" fmla="*/ T0 w 49"/>
                                <a:gd name="T2" fmla="+- 0 16001 15579"/>
                                <a:gd name="T3" fmla="*/ 16001 h 423"/>
                                <a:gd name="T4" fmla="+- 0 4703 4662"/>
                                <a:gd name="T5" fmla="*/ T4 w 49"/>
                                <a:gd name="T6" fmla="+- 0 15894 15579"/>
                                <a:gd name="T7" fmla="*/ 15894 h 423"/>
                                <a:gd name="T8" fmla="+- 0 4698 4662"/>
                                <a:gd name="T9" fmla="*/ T8 w 49"/>
                                <a:gd name="T10" fmla="+- 0 15895 15579"/>
                                <a:gd name="T11" fmla="*/ 15895 h 423"/>
                                <a:gd name="T12" fmla="+- 0 4693 4662"/>
                                <a:gd name="T13" fmla="*/ T12 w 49"/>
                                <a:gd name="T14" fmla="+- 0 15896 15579"/>
                                <a:gd name="T15" fmla="*/ 15896 h 423"/>
                                <a:gd name="T16" fmla="+- 0 4682 4662"/>
                                <a:gd name="T17" fmla="*/ T16 w 49"/>
                                <a:gd name="T18" fmla="+- 0 15837 15579"/>
                                <a:gd name="T19" fmla="*/ 15837 h 423"/>
                                <a:gd name="T20" fmla="+- 0 4681 4662"/>
                                <a:gd name="T21" fmla="*/ T20 w 49"/>
                                <a:gd name="T22" fmla="+- 0 15798 15579"/>
                                <a:gd name="T23" fmla="*/ 15798 h 423"/>
                                <a:gd name="T24" fmla="+- 0 4682 4662"/>
                                <a:gd name="T25" fmla="*/ T24 w 49"/>
                                <a:gd name="T26" fmla="+- 0 15777 15579"/>
                                <a:gd name="T27" fmla="*/ 15777 h 423"/>
                                <a:gd name="T28" fmla="+- 0 4684 4662"/>
                                <a:gd name="T29" fmla="*/ T28 w 49"/>
                                <a:gd name="T30" fmla="+- 0 15745 15579"/>
                                <a:gd name="T31" fmla="*/ 15745 h 423"/>
                                <a:gd name="T32" fmla="+- 0 4687 4662"/>
                                <a:gd name="T33" fmla="*/ T32 w 49"/>
                                <a:gd name="T34" fmla="+- 0 15722 15579"/>
                                <a:gd name="T35" fmla="*/ 15722 h 423"/>
                                <a:gd name="T36" fmla="+- 0 4691 4662"/>
                                <a:gd name="T37" fmla="*/ T36 w 49"/>
                                <a:gd name="T38" fmla="+- 0 15708 15579"/>
                                <a:gd name="T39" fmla="*/ 15708 h 423"/>
                                <a:gd name="T40" fmla="+- 0 4703 4662"/>
                                <a:gd name="T41" fmla="*/ T40 w 49"/>
                                <a:gd name="T42" fmla="+- 0 15694 15579"/>
                                <a:gd name="T43" fmla="*/ 15694 h 423"/>
                                <a:gd name="T44" fmla="+- 0 4706 4662"/>
                                <a:gd name="T45" fmla="*/ T44 w 49"/>
                                <a:gd name="T46" fmla="+- 0 15688 15579"/>
                                <a:gd name="T47" fmla="*/ 15688 h 423"/>
                                <a:gd name="T48" fmla="+- 0 4706 4662"/>
                                <a:gd name="T49" fmla="*/ T48 w 49"/>
                                <a:gd name="T50" fmla="+- 0 15683 15579"/>
                                <a:gd name="T51" fmla="*/ 15683 h 423"/>
                                <a:gd name="T52" fmla="+- 0 4686 4662"/>
                                <a:gd name="T53" fmla="*/ T52 w 49"/>
                                <a:gd name="T54" fmla="+- 0 15697 15579"/>
                                <a:gd name="T55" fmla="*/ 15697 h 423"/>
                                <a:gd name="T56" fmla="+- 0 4681 4662"/>
                                <a:gd name="T57" fmla="*/ T56 w 49"/>
                                <a:gd name="T58" fmla="+- 0 15678 15579"/>
                                <a:gd name="T59" fmla="*/ 15678 h 423"/>
                                <a:gd name="T60" fmla="+- 0 4677 4662"/>
                                <a:gd name="T61" fmla="*/ T60 w 49"/>
                                <a:gd name="T62" fmla="+- 0 15659 15579"/>
                                <a:gd name="T63" fmla="*/ 15659 h 423"/>
                                <a:gd name="T64" fmla="+- 0 4674 4662"/>
                                <a:gd name="T65" fmla="*/ T64 w 49"/>
                                <a:gd name="T66" fmla="+- 0 15640 15579"/>
                                <a:gd name="T67" fmla="*/ 15640 h 423"/>
                                <a:gd name="T68" fmla="+- 0 4673 4662"/>
                                <a:gd name="T69" fmla="*/ T68 w 49"/>
                                <a:gd name="T70" fmla="+- 0 15620 15579"/>
                                <a:gd name="T71" fmla="*/ 15620 h 423"/>
                                <a:gd name="T72" fmla="+- 0 4672 4662"/>
                                <a:gd name="T73" fmla="*/ T72 w 49"/>
                                <a:gd name="T74" fmla="+- 0 15600 15579"/>
                                <a:gd name="T75" fmla="*/ 15600 h 423"/>
                                <a:gd name="T76" fmla="+- 0 4672 4662"/>
                                <a:gd name="T77" fmla="*/ T76 w 49"/>
                                <a:gd name="T78" fmla="+- 0 15579 15579"/>
                                <a:gd name="T79" fmla="*/ 15579 h 423"/>
                                <a:gd name="T80" fmla="+- 0 4668 4662"/>
                                <a:gd name="T81" fmla="*/ T80 w 49"/>
                                <a:gd name="T82" fmla="+- 0 15594 15579"/>
                                <a:gd name="T83" fmla="*/ 15594 h 423"/>
                                <a:gd name="T84" fmla="+- 0 4666 4662"/>
                                <a:gd name="T85" fmla="*/ T84 w 49"/>
                                <a:gd name="T86" fmla="+- 0 15612 15579"/>
                                <a:gd name="T87" fmla="*/ 15612 h 423"/>
                                <a:gd name="T88" fmla="+- 0 4665 4662"/>
                                <a:gd name="T89" fmla="*/ T88 w 49"/>
                                <a:gd name="T90" fmla="+- 0 15630 15579"/>
                                <a:gd name="T91" fmla="*/ 15630 h 423"/>
                                <a:gd name="T92" fmla="+- 0 4666 4662"/>
                                <a:gd name="T93" fmla="*/ T92 w 49"/>
                                <a:gd name="T94" fmla="+- 0 15650 15579"/>
                                <a:gd name="T95" fmla="*/ 15650 h 423"/>
                                <a:gd name="T96" fmla="+- 0 4668 4662"/>
                                <a:gd name="T97" fmla="*/ T96 w 49"/>
                                <a:gd name="T98" fmla="+- 0 15671 15579"/>
                                <a:gd name="T99" fmla="*/ 15671 h 423"/>
                                <a:gd name="T100" fmla="+- 0 4671 4662"/>
                                <a:gd name="T101" fmla="*/ T100 w 49"/>
                                <a:gd name="T102" fmla="+- 0 15694 15579"/>
                                <a:gd name="T103" fmla="*/ 15694 h 423"/>
                                <a:gd name="T104" fmla="+- 0 4676 4662"/>
                                <a:gd name="T105" fmla="*/ T104 w 49"/>
                                <a:gd name="T106" fmla="+- 0 15717 15579"/>
                                <a:gd name="T107" fmla="*/ 15717 h 423"/>
                                <a:gd name="T108" fmla="+- 0 4668 4662"/>
                                <a:gd name="T109" fmla="*/ T108 w 49"/>
                                <a:gd name="T110" fmla="+- 0 15770 15579"/>
                                <a:gd name="T111" fmla="*/ 15770 h 423"/>
                                <a:gd name="T112" fmla="+- 0 4662 4662"/>
                                <a:gd name="T113" fmla="*/ T112 w 49"/>
                                <a:gd name="T114" fmla="+- 0 15825 15579"/>
                                <a:gd name="T115" fmla="*/ 15825 h 423"/>
                                <a:gd name="T116" fmla="+- 0 4666 4662"/>
                                <a:gd name="T117" fmla="*/ T116 w 49"/>
                                <a:gd name="T118" fmla="+- 0 15893 15579"/>
                                <a:gd name="T119" fmla="*/ 15893 h 423"/>
                                <a:gd name="T120" fmla="+- 0 4663 4662"/>
                                <a:gd name="T121" fmla="*/ T120 w 49"/>
                                <a:gd name="T122" fmla="+- 0 15999 15579"/>
                                <a:gd name="T123" fmla="*/ 15999 h 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49" h="423">
                                  <a:moveTo>
                                    <a:pt x="49" y="422"/>
                                  </a:moveTo>
                                  <a:lnTo>
                                    <a:pt x="41" y="315"/>
                                  </a:lnTo>
                                  <a:lnTo>
                                    <a:pt x="36" y="316"/>
                                  </a:lnTo>
                                  <a:lnTo>
                                    <a:pt x="31" y="317"/>
                                  </a:lnTo>
                                  <a:lnTo>
                                    <a:pt x="20" y="258"/>
                                  </a:lnTo>
                                  <a:lnTo>
                                    <a:pt x="19" y="219"/>
                                  </a:lnTo>
                                  <a:lnTo>
                                    <a:pt x="20" y="198"/>
                                  </a:lnTo>
                                  <a:lnTo>
                                    <a:pt x="22" y="166"/>
                                  </a:lnTo>
                                  <a:lnTo>
                                    <a:pt x="25" y="143"/>
                                  </a:lnTo>
                                  <a:lnTo>
                                    <a:pt x="29" y="129"/>
                                  </a:lnTo>
                                  <a:lnTo>
                                    <a:pt x="41" y="115"/>
                                  </a:lnTo>
                                  <a:lnTo>
                                    <a:pt x="44" y="109"/>
                                  </a:lnTo>
                                  <a:lnTo>
                                    <a:pt x="44" y="104"/>
                                  </a:lnTo>
                                  <a:lnTo>
                                    <a:pt x="24" y="118"/>
                                  </a:lnTo>
                                  <a:lnTo>
                                    <a:pt x="19" y="99"/>
                                  </a:lnTo>
                                  <a:lnTo>
                                    <a:pt x="15" y="80"/>
                                  </a:lnTo>
                                  <a:lnTo>
                                    <a:pt x="12" y="61"/>
                                  </a:lnTo>
                                  <a:lnTo>
                                    <a:pt x="11" y="41"/>
                                  </a:lnTo>
                                  <a:lnTo>
                                    <a:pt x="10" y="21"/>
                                  </a:lnTo>
                                  <a:lnTo>
                                    <a:pt x="10" y="0"/>
                                  </a:lnTo>
                                  <a:lnTo>
                                    <a:pt x="6" y="15"/>
                                  </a:lnTo>
                                  <a:lnTo>
                                    <a:pt x="4" y="33"/>
                                  </a:lnTo>
                                  <a:lnTo>
                                    <a:pt x="3" y="51"/>
                                  </a:lnTo>
                                  <a:lnTo>
                                    <a:pt x="4" y="71"/>
                                  </a:lnTo>
                                  <a:lnTo>
                                    <a:pt x="6" y="92"/>
                                  </a:lnTo>
                                  <a:lnTo>
                                    <a:pt x="9" y="115"/>
                                  </a:lnTo>
                                  <a:lnTo>
                                    <a:pt x="14" y="138"/>
                                  </a:lnTo>
                                  <a:lnTo>
                                    <a:pt x="6" y="191"/>
                                  </a:lnTo>
                                  <a:lnTo>
                                    <a:pt x="0" y="246"/>
                                  </a:lnTo>
                                  <a:lnTo>
                                    <a:pt x="4" y="314"/>
                                  </a:lnTo>
                                  <a:lnTo>
                                    <a:pt x="1" y="420"/>
                                  </a:lnTo>
                                </a:path>
                              </a:pathLst>
                            </a:custGeom>
                            <a:noFill/>
                            <a:ln w="6350">
                              <a:solidFill>
                                <a:srgbClr val="27AAE1"/>
                              </a:solidFill>
                              <a:round/>
                            </a:ln>
                          </wps:spPr>
                          <wps:bodyPr rot="0" vert="horz" wrap="square" lIns="91440" tIns="45720" rIns="91440" bIns="45720" anchor="t" anchorCtr="0" upright="1">
                            <a:noAutofit/>
                          </wps:bodyPr>
                        </wps:wsp>
                      </wpg:grpSp>
                      <wpg:grpSp>
                        <wpg:cNvPr id="143" name="Group 144"/>
                        <wpg:cNvGrpSpPr/>
                        <wpg:grpSpPr>
                          <a:xfrm>
                            <a:off x="4610" y="15586"/>
                            <a:ext cx="56" cy="307"/>
                            <a:chOff x="4610" y="15586"/>
                            <a:chExt cx="56" cy="307"/>
                          </a:xfrm>
                        </wpg:grpSpPr>
                        <wps:wsp>
                          <wps:cNvPr id="144" name="Freeform 145"/>
                          <wps:cNvSpPr/>
                          <wps:spPr bwMode="auto">
                            <a:xfrm>
                              <a:off x="4610" y="15586"/>
                              <a:ext cx="56" cy="307"/>
                            </a:xfrm>
                            <a:custGeom>
                              <a:avLst/>
                              <a:gdLst>
                                <a:gd name="T0" fmla="+- 0 4638 4610"/>
                                <a:gd name="T1" fmla="*/ T0 w 56"/>
                                <a:gd name="T2" fmla="+- 0 15586 15586"/>
                                <a:gd name="T3" fmla="*/ 15586 h 307"/>
                                <a:gd name="T4" fmla="+- 0 4623 4610"/>
                                <a:gd name="T5" fmla="*/ T4 w 56"/>
                                <a:gd name="T6" fmla="+- 0 15652 15586"/>
                                <a:gd name="T7" fmla="*/ 15652 h 307"/>
                                <a:gd name="T8" fmla="+- 0 4611 4610"/>
                                <a:gd name="T9" fmla="*/ T8 w 56"/>
                                <a:gd name="T10" fmla="+- 0 15728 15586"/>
                                <a:gd name="T11" fmla="*/ 15728 h 307"/>
                                <a:gd name="T12" fmla="+- 0 4610 4610"/>
                                <a:gd name="T13" fmla="*/ T12 w 56"/>
                                <a:gd name="T14" fmla="+- 0 15777 15586"/>
                                <a:gd name="T15" fmla="*/ 15777 h 307"/>
                                <a:gd name="T16" fmla="+- 0 4612 4610"/>
                                <a:gd name="T17" fmla="*/ T16 w 56"/>
                                <a:gd name="T18" fmla="+- 0 15804 15586"/>
                                <a:gd name="T19" fmla="*/ 15804 h 307"/>
                                <a:gd name="T20" fmla="+- 0 4629 4610"/>
                                <a:gd name="T21" fmla="*/ T20 w 56"/>
                                <a:gd name="T22" fmla="+- 0 15864 15586"/>
                                <a:gd name="T23" fmla="*/ 15864 h 307"/>
                                <a:gd name="T24" fmla="+- 0 4666 4610"/>
                                <a:gd name="T25" fmla="*/ T24 w 56"/>
                                <a:gd name="T26" fmla="+- 0 15893 15586"/>
                                <a:gd name="T27" fmla="*/ 15893 h 307"/>
                                <a:gd name="T28" fmla="+- 0 4662 4610"/>
                                <a:gd name="T29" fmla="*/ T28 w 56"/>
                                <a:gd name="T30" fmla="+- 0 15825 15586"/>
                                <a:gd name="T31" fmla="*/ 15825 h 3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6" h="307">
                                  <a:moveTo>
                                    <a:pt x="28" y="0"/>
                                  </a:moveTo>
                                  <a:lnTo>
                                    <a:pt x="13" y="66"/>
                                  </a:lnTo>
                                  <a:lnTo>
                                    <a:pt x="1" y="142"/>
                                  </a:lnTo>
                                  <a:lnTo>
                                    <a:pt x="0" y="191"/>
                                  </a:lnTo>
                                  <a:lnTo>
                                    <a:pt x="2" y="218"/>
                                  </a:lnTo>
                                  <a:lnTo>
                                    <a:pt x="19" y="278"/>
                                  </a:lnTo>
                                  <a:lnTo>
                                    <a:pt x="56" y="307"/>
                                  </a:lnTo>
                                  <a:lnTo>
                                    <a:pt x="52" y="239"/>
                                  </a:lnTo>
                                </a:path>
                              </a:pathLst>
                            </a:custGeom>
                            <a:noFill/>
                            <a:ln w="6350">
                              <a:solidFill>
                                <a:srgbClr val="27AAE1"/>
                              </a:solidFill>
                              <a:round/>
                            </a:ln>
                          </wps:spPr>
                          <wps:bodyPr rot="0" vert="horz" wrap="square" lIns="91440" tIns="45720" rIns="91440" bIns="45720" anchor="t" anchorCtr="0" upright="1">
                            <a:noAutofit/>
                          </wps:bodyPr>
                        </wps:wsp>
                      </wpg:grpSp>
                      <wpg:grpSp>
                        <wpg:cNvPr id="145" name="Group 146"/>
                        <wpg:cNvGrpSpPr/>
                        <wpg:grpSpPr>
                          <a:xfrm>
                            <a:off x="4682" y="15814"/>
                            <a:ext cx="79" cy="82"/>
                            <a:chOff x="4682" y="15814"/>
                            <a:chExt cx="79" cy="82"/>
                          </a:xfrm>
                        </wpg:grpSpPr>
                        <wps:wsp>
                          <wps:cNvPr id="146" name="Freeform 147"/>
                          <wps:cNvSpPr/>
                          <wps:spPr bwMode="auto">
                            <a:xfrm>
                              <a:off x="4682" y="15814"/>
                              <a:ext cx="79" cy="82"/>
                            </a:xfrm>
                            <a:custGeom>
                              <a:avLst/>
                              <a:gdLst>
                                <a:gd name="T0" fmla="+- 0 4682 4682"/>
                                <a:gd name="T1" fmla="*/ T0 w 79"/>
                                <a:gd name="T2" fmla="+- 0 15848 15814"/>
                                <a:gd name="T3" fmla="*/ 15848 h 82"/>
                                <a:gd name="T4" fmla="+- 0 4684 4682"/>
                                <a:gd name="T5" fmla="*/ T4 w 79"/>
                                <a:gd name="T6" fmla="+- 0 15868 15814"/>
                                <a:gd name="T7" fmla="*/ 15868 h 82"/>
                                <a:gd name="T8" fmla="+- 0 4686 4682"/>
                                <a:gd name="T9" fmla="*/ T8 w 79"/>
                                <a:gd name="T10" fmla="+- 0 15888 15814"/>
                                <a:gd name="T11" fmla="*/ 15888 h 82"/>
                                <a:gd name="T12" fmla="+- 0 4693 4682"/>
                                <a:gd name="T13" fmla="*/ T12 w 79"/>
                                <a:gd name="T14" fmla="+- 0 15896 15814"/>
                                <a:gd name="T15" fmla="*/ 15896 h 82"/>
                                <a:gd name="T16" fmla="+- 0 4698 4682"/>
                                <a:gd name="T17" fmla="*/ T16 w 79"/>
                                <a:gd name="T18" fmla="+- 0 15895 15814"/>
                                <a:gd name="T19" fmla="*/ 15895 h 82"/>
                                <a:gd name="T20" fmla="+- 0 4755 4682"/>
                                <a:gd name="T21" fmla="*/ T20 w 79"/>
                                <a:gd name="T22" fmla="+- 0 15839 15814"/>
                                <a:gd name="T23" fmla="*/ 15839 h 82"/>
                                <a:gd name="T24" fmla="+- 0 4760 4682"/>
                                <a:gd name="T25" fmla="*/ T24 w 79"/>
                                <a:gd name="T26" fmla="+- 0 15814 15814"/>
                                <a:gd name="T27" fmla="*/ 15814 h 82"/>
                              </a:gdLst>
                              <a:ahLst/>
                              <a:cxnLst>
                                <a:cxn ang="0">
                                  <a:pos x="T1" y="T3"/>
                                </a:cxn>
                                <a:cxn ang="0">
                                  <a:pos x="T5" y="T7"/>
                                </a:cxn>
                                <a:cxn ang="0">
                                  <a:pos x="T9" y="T11"/>
                                </a:cxn>
                                <a:cxn ang="0">
                                  <a:pos x="T13" y="T15"/>
                                </a:cxn>
                                <a:cxn ang="0">
                                  <a:pos x="T17" y="T19"/>
                                </a:cxn>
                                <a:cxn ang="0">
                                  <a:pos x="T21" y="T23"/>
                                </a:cxn>
                                <a:cxn ang="0">
                                  <a:pos x="T25" y="T27"/>
                                </a:cxn>
                              </a:cxnLst>
                              <a:rect l="0" t="0" r="r" b="b"/>
                              <a:pathLst>
                                <a:path w="79" h="82">
                                  <a:moveTo>
                                    <a:pt x="0" y="34"/>
                                  </a:moveTo>
                                  <a:lnTo>
                                    <a:pt x="2" y="54"/>
                                  </a:lnTo>
                                  <a:lnTo>
                                    <a:pt x="4" y="74"/>
                                  </a:lnTo>
                                  <a:lnTo>
                                    <a:pt x="11" y="82"/>
                                  </a:lnTo>
                                  <a:lnTo>
                                    <a:pt x="16" y="81"/>
                                  </a:lnTo>
                                  <a:lnTo>
                                    <a:pt x="73" y="25"/>
                                  </a:lnTo>
                                  <a:lnTo>
                                    <a:pt x="78" y="0"/>
                                  </a:lnTo>
                                </a:path>
                              </a:pathLst>
                            </a:custGeom>
                            <a:noFill/>
                            <a:ln w="6350">
                              <a:solidFill>
                                <a:srgbClr val="27AAE1"/>
                              </a:solidFill>
                              <a:round/>
                            </a:ln>
                          </wps:spPr>
                          <wps:bodyPr rot="0" vert="horz" wrap="square" lIns="91440" tIns="45720" rIns="91440" bIns="45720" anchor="t" anchorCtr="0" upright="1">
                            <a:noAutofit/>
                          </wps:bodyPr>
                        </wps:wsp>
                      </wpg:grpSp>
                      <wpg:grpSp>
                        <wpg:cNvPr id="147" name="Group 148"/>
                        <wpg:cNvGrpSpPr/>
                        <wpg:grpSpPr>
                          <a:xfrm>
                            <a:off x="4638" y="15498"/>
                            <a:ext cx="126" cy="307"/>
                            <a:chOff x="4638" y="15498"/>
                            <a:chExt cx="126" cy="307"/>
                          </a:xfrm>
                        </wpg:grpSpPr>
                        <wps:wsp>
                          <wps:cNvPr id="148" name="Freeform 149"/>
                          <wps:cNvSpPr/>
                          <wps:spPr bwMode="auto">
                            <a:xfrm>
                              <a:off x="4638" y="15498"/>
                              <a:ext cx="126" cy="307"/>
                            </a:xfrm>
                            <a:custGeom>
                              <a:avLst/>
                              <a:gdLst>
                                <a:gd name="T0" fmla="+- 0 4762 4638"/>
                                <a:gd name="T1" fmla="*/ T0 w 126"/>
                                <a:gd name="T2" fmla="+- 0 15804 15498"/>
                                <a:gd name="T3" fmla="*/ 15804 h 307"/>
                                <a:gd name="T4" fmla="+- 0 4763 4638"/>
                                <a:gd name="T5" fmla="*/ T4 w 126"/>
                                <a:gd name="T6" fmla="+- 0 15786 15498"/>
                                <a:gd name="T7" fmla="*/ 15786 h 307"/>
                                <a:gd name="T8" fmla="+- 0 4763 4638"/>
                                <a:gd name="T9" fmla="*/ T8 w 126"/>
                                <a:gd name="T10" fmla="+- 0 15765 15498"/>
                                <a:gd name="T11" fmla="*/ 15765 h 307"/>
                                <a:gd name="T12" fmla="+- 0 4762 4638"/>
                                <a:gd name="T13" fmla="*/ T12 w 126"/>
                                <a:gd name="T14" fmla="+- 0 15747 15498"/>
                                <a:gd name="T15" fmla="*/ 15747 h 307"/>
                                <a:gd name="T16" fmla="+- 0 4753 4638"/>
                                <a:gd name="T17" fmla="*/ T16 w 126"/>
                                <a:gd name="T18" fmla="+- 0 15672 15498"/>
                                <a:gd name="T19" fmla="*/ 15672 h 307"/>
                                <a:gd name="T20" fmla="+- 0 4741 4638"/>
                                <a:gd name="T21" fmla="*/ T20 w 126"/>
                                <a:gd name="T22" fmla="+- 0 15612 15498"/>
                                <a:gd name="T23" fmla="*/ 15612 h 307"/>
                                <a:gd name="T24" fmla="+- 0 4724 4638"/>
                                <a:gd name="T25" fmla="*/ T24 w 126"/>
                                <a:gd name="T26" fmla="+- 0 15548 15498"/>
                                <a:gd name="T27" fmla="*/ 15548 h 307"/>
                                <a:gd name="T28" fmla="+- 0 4719 4638"/>
                                <a:gd name="T29" fmla="*/ T28 w 126"/>
                                <a:gd name="T30" fmla="+- 0 15534 15498"/>
                                <a:gd name="T31" fmla="*/ 15534 h 307"/>
                                <a:gd name="T32" fmla="+- 0 4716 4638"/>
                                <a:gd name="T33" fmla="*/ T32 w 126"/>
                                <a:gd name="T34" fmla="+- 0 15527 15498"/>
                                <a:gd name="T35" fmla="*/ 15527 h 307"/>
                                <a:gd name="T36" fmla="+- 0 4713 4638"/>
                                <a:gd name="T37" fmla="*/ T36 w 126"/>
                                <a:gd name="T38" fmla="+- 0 15520 15498"/>
                                <a:gd name="T39" fmla="*/ 15520 h 307"/>
                                <a:gd name="T40" fmla="+- 0 4709 4638"/>
                                <a:gd name="T41" fmla="*/ T40 w 126"/>
                                <a:gd name="T42" fmla="+- 0 15515 15498"/>
                                <a:gd name="T43" fmla="*/ 15515 h 307"/>
                                <a:gd name="T44" fmla="+- 0 4708 4638"/>
                                <a:gd name="T45" fmla="*/ T44 w 126"/>
                                <a:gd name="T46" fmla="+- 0 15513 15498"/>
                                <a:gd name="T47" fmla="*/ 15513 h 307"/>
                                <a:gd name="T48" fmla="+- 0 4707 4638"/>
                                <a:gd name="T49" fmla="*/ T48 w 126"/>
                                <a:gd name="T50" fmla="+- 0 15511 15498"/>
                                <a:gd name="T51" fmla="*/ 15511 h 307"/>
                                <a:gd name="T52" fmla="+- 0 4705 4638"/>
                                <a:gd name="T53" fmla="*/ T52 w 126"/>
                                <a:gd name="T54" fmla="+- 0 15510 15498"/>
                                <a:gd name="T55" fmla="*/ 15510 h 307"/>
                                <a:gd name="T56" fmla="+- 0 4702 4638"/>
                                <a:gd name="T57" fmla="*/ T56 w 126"/>
                                <a:gd name="T58" fmla="+- 0 15505 15498"/>
                                <a:gd name="T59" fmla="*/ 15505 h 307"/>
                                <a:gd name="T60" fmla="+- 0 4698 4638"/>
                                <a:gd name="T61" fmla="*/ T60 w 126"/>
                                <a:gd name="T62" fmla="+- 0 15502 15498"/>
                                <a:gd name="T63" fmla="*/ 15502 h 307"/>
                                <a:gd name="T64" fmla="+- 0 4694 4638"/>
                                <a:gd name="T65" fmla="*/ T64 w 126"/>
                                <a:gd name="T66" fmla="+- 0 15500 15498"/>
                                <a:gd name="T67" fmla="*/ 15500 h 307"/>
                                <a:gd name="T68" fmla="+- 0 4691 4638"/>
                                <a:gd name="T69" fmla="*/ T68 w 126"/>
                                <a:gd name="T70" fmla="+- 0 15499 15498"/>
                                <a:gd name="T71" fmla="*/ 15499 h 307"/>
                                <a:gd name="T72" fmla="+- 0 4689 4638"/>
                                <a:gd name="T73" fmla="*/ T72 w 126"/>
                                <a:gd name="T74" fmla="+- 0 15498 15498"/>
                                <a:gd name="T75" fmla="*/ 15498 h 307"/>
                                <a:gd name="T76" fmla="+- 0 4686 4638"/>
                                <a:gd name="T77" fmla="*/ T76 w 126"/>
                                <a:gd name="T78" fmla="+- 0 15498 15498"/>
                                <a:gd name="T79" fmla="*/ 15498 h 307"/>
                                <a:gd name="T80" fmla="+- 0 4683 4638"/>
                                <a:gd name="T81" fmla="*/ T80 w 126"/>
                                <a:gd name="T82" fmla="+- 0 15498 15498"/>
                                <a:gd name="T83" fmla="*/ 15498 h 307"/>
                                <a:gd name="T84" fmla="+- 0 4681 4638"/>
                                <a:gd name="T85" fmla="*/ T84 w 126"/>
                                <a:gd name="T86" fmla="+- 0 15499 15498"/>
                                <a:gd name="T87" fmla="*/ 15499 h 307"/>
                                <a:gd name="T88" fmla="+- 0 4678 4638"/>
                                <a:gd name="T89" fmla="*/ T88 w 126"/>
                                <a:gd name="T90" fmla="+- 0 15500 15498"/>
                                <a:gd name="T91" fmla="*/ 15500 h 307"/>
                                <a:gd name="T92" fmla="+- 0 4674 4638"/>
                                <a:gd name="T93" fmla="*/ T92 w 126"/>
                                <a:gd name="T94" fmla="+- 0 15502 15498"/>
                                <a:gd name="T95" fmla="*/ 15502 h 307"/>
                                <a:gd name="T96" fmla="+- 0 4670 4638"/>
                                <a:gd name="T97" fmla="*/ T96 w 126"/>
                                <a:gd name="T98" fmla="+- 0 15505 15498"/>
                                <a:gd name="T99" fmla="*/ 15505 h 307"/>
                                <a:gd name="T100" fmla="+- 0 4667 4638"/>
                                <a:gd name="T101" fmla="*/ T100 w 126"/>
                                <a:gd name="T102" fmla="+- 0 15510 15498"/>
                                <a:gd name="T103" fmla="*/ 15510 h 307"/>
                                <a:gd name="T104" fmla="+- 0 4666 4638"/>
                                <a:gd name="T105" fmla="*/ T104 w 126"/>
                                <a:gd name="T106" fmla="+- 0 15511 15498"/>
                                <a:gd name="T107" fmla="*/ 15511 h 307"/>
                                <a:gd name="T108" fmla="+- 0 4664 4638"/>
                                <a:gd name="T109" fmla="*/ T108 w 126"/>
                                <a:gd name="T110" fmla="+- 0 15513 15498"/>
                                <a:gd name="T111" fmla="*/ 15513 h 307"/>
                                <a:gd name="T112" fmla="+- 0 4640 4638"/>
                                <a:gd name="T113" fmla="*/ T112 w 126"/>
                                <a:gd name="T114" fmla="+- 0 15577 15498"/>
                                <a:gd name="T115" fmla="*/ 15577 h 307"/>
                                <a:gd name="T116" fmla="+- 0 4638 4638"/>
                                <a:gd name="T117" fmla="*/ T116 w 126"/>
                                <a:gd name="T118" fmla="+- 0 15586 15498"/>
                                <a:gd name="T119" fmla="*/ 15586 h 3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26" h="307">
                                  <a:moveTo>
                                    <a:pt x="124" y="306"/>
                                  </a:moveTo>
                                  <a:lnTo>
                                    <a:pt x="125" y="288"/>
                                  </a:lnTo>
                                  <a:lnTo>
                                    <a:pt x="125" y="267"/>
                                  </a:lnTo>
                                  <a:lnTo>
                                    <a:pt x="124" y="249"/>
                                  </a:lnTo>
                                  <a:lnTo>
                                    <a:pt x="115" y="174"/>
                                  </a:lnTo>
                                  <a:lnTo>
                                    <a:pt x="103" y="114"/>
                                  </a:lnTo>
                                  <a:lnTo>
                                    <a:pt x="86" y="50"/>
                                  </a:lnTo>
                                  <a:lnTo>
                                    <a:pt x="81" y="36"/>
                                  </a:lnTo>
                                  <a:lnTo>
                                    <a:pt x="78" y="29"/>
                                  </a:lnTo>
                                  <a:lnTo>
                                    <a:pt x="75" y="22"/>
                                  </a:lnTo>
                                  <a:lnTo>
                                    <a:pt x="71" y="17"/>
                                  </a:lnTo>
                                  <a:lnTo>
                                    <a:pt x="70" y="15"/>
                                  </a:lnTo>
                                  <a:lnTo>
                                    <a:pt x="69" y="13"/>
                                  </a:lnTo>
                                  <a:lnTo>
                                    <a:pt x="67" y="12"/>
                                  </a:lnTo>
                                  <a:lnTo>
                                    <a:pt x="64" y="7"/>
                                  </a:lnTo>
                                  <a:lnTo>
                                    <a:pt x="60" y="4"/>
                                  </a:lnTo>
                                  <a:lnTo>
                                    <a:pt x="56" y="2"/>
                                  </a:lnTo>
                                  <a:lnTo>
                                    <a:pt x="53" y="1"/>
                                  </a:lnTo>
                                  <a:lnTo>
                                    <a:pt x="51" y="0"/>
                                  </a:lnTo>
                                  <a:lnTo>
                                    <a:pt x="48" y="0"/>
                                  </a:lnTo>
                                  <a:lnTo>
                                    <a:pt x="45" y="0"/>
                                  </a:lnTo>
                                  <a:lnTo>
                                    <a:pt x="43" y="1"/>
                                  </a:lnTo>
                                  <a:lnTo>
                                    <a:pt x="40" y="2"/>
                                  </a:lnTo>
                                  <a:lnTo>
                                    <a:pt x="36" y="4"/>
                                  </a:lnTo>
                                  <a:lnTo>
                                    <a:pt x="32" y="7"/>
                                  </a:lnTo>
                                  <a:lnTo>
                                    <a:pt x="29" y="12"/>
                                  </a:lnTo>
                                  <a:lnTo>
                                    <a:pt x="28" y="13"/>
                                  </a:lnTo>
                                  <a:lnTo>
                                    <a:pt x="26" y="15"/>
                                  </a:lnTo>
                                  <a:lnTo>
                                    <a:pt x="2" y="79"/>
                                  </a:lnTo>
                                  <a:lnTo>
                                    <a:pt x="0" y="88"/>
                                  </a:lnTo>
                                </a:path>
                              </a:pathLst>
                            </a:custGeom>
                            <a:noFill/>
                            <a:ln w="6350">
                              <a:solidFill>
                                <a:srgbClr val="27AAE1"/>
                              </a:solidFill>
                              <a:round/>
                            </a:ln>
                          </wps:spPr>
                          <wps:bodyPr rot="0" vert="horz" wrap="square" lIns="91440" tIns="45720" rIns="91440" bIns="45720" anchor="t" anchorCtr="0" upright="1">
                            <a:noAutofit/>
                          </wps:bodyPr>
                        </wps:wsp>
                      </wpg:grpSp>
                      <wpg:grpSp>
                        <wpg:cNvPr id="149" name="Group 150"/>
                        <wpg:cNvGrpSpPr/>
                        <wpg:grpSpPr>
                          <a:xfrm>
                            <a:off x="4662" y="15578"/>
                            <a:ext cx="44" cy="262"/>
                            <a:chOff x="4662" y="15578"/>
                            <a:chExt cx="44" cy="262"/>
                          </a:xfrm>
                        </wpg:grpSpPr>
                        <wps:wsp>
                          <wps:cNvPr id="150" name="Freeform 151"/>
                          <wps:cNvSpPr/>
                          <wps:spPr bwMode="auto">
                            <a:xfrm>
                              <a:off x="4662" y="15578"/>
                              <a:ext cx="44" cy="262"/>
                            </a:xfrm>
                            <a:custGeom>
                              <a:avLst/>
                              <a:gdLst>
                                <a:gd name="T0" fmla="+- 0 4662 4662"/>
                                <a:gd name="T1" fmla="*/ T0 w 44"/>
                                <a:gd name="T2" fmla="+- 0 15825 15578"/>
                                <a:gd name="T3" fmla="*/ 15825 h 262"/>
                                <a:gd name="T4" fmla="+- 0 4668 4662"/>
                                <a:gd name="T5" fmla="*/ T4 w 44"/>
                                <a:gd name="T6" fmla="+- 0 15770 15578"/>
                                <a:gd name="T7" fmla="*/ 15770 h 262"/>
                                <a:gd name="T8" fmla="+- 0 4676 4662"/>
                                <a:gd name="T9" fmla="*/ T8 w 44"/>
                                <a:gd name="T10" fmla="+- 0 15717 15578"/>
                                <a:gd name="T11" fmla="*/ 15717 h 262"/>
                                <a:gd name="T12" fmla="+- 0 4671 4662"/>
                                <a:gd name="T13" fmla="*/ T12 w 44"/>
                                <a:gd name="T14" fmla="+- 0 15696 15578"/>
                                <a:gd name="T15" fmla="*/ 15696 h 262"/>
                                <a:gd name="T16" fmla="+- 0 4668 4662"/>
                                <a:gd name="T17" fmla="*/ T16 w 44"/>
                                <a:gd name="T18" fmla="+- 0 15675 15578"/>
                                <a:gd name="T19" fmla="*/ 15675 h 262"/>
                                <a:gd name="T20" fmla="+- 0 4666 4662"/>
                                <a:gd name="T21" fmla="*/ T20 w 44"/>
                                <a:gd name="T22" fmla="+- 0 15654 15578"/>
                                <a:gd name="T23" fmla="*/ 15654 h 262"/>
                                <a:gd name="T24" fmla="+- 0 4665 4662"/>
                                <a:gd name="T25" fmla="*/ T24 w 44"/>
                                <a:gd name="T26" fmla="+- 0 15634 15578"/>
                                <a:gd name="T27" fmla="*/ 15634 h 262"/>
                                <a:gd name="T28" fmla="+- 0 4666 4662"/>
                                <a:gd name="T29" fmla="*/ T28 w 44"/>
                                <a:gd name="T30" fmla="+- 0 15615 15578"/>
                                <a:gd name="T31" fmla="*/ 15615 h 262"/>
                                <a:gd name="T32" fmla="+- 0 4668 4662"/>
                                <a:gd name="T33" fmla="*/ T32 w 44"/>
                                <a:gd name="T34" fmla="+- 0 15596 15578"/>
                                <a:gd name="T35" fmla="*/ 15596 h 262"/>
                                <a:gd name="T36" fmla="+- 0 4671 4662"/>
                                <a:gd name="T37" fmla="*/ T36 w 44"/>
                                <a:gd name="T38" fmla="+- 0 15578 15578"/>
                                <a:gd name="T39" fmla="*/ 15578 h 262"/>
                                <a:gd name="T40" fmla="+- 0 4671 4662"/>
                                <a:gd name="T41" fmla="*/ T40 w 44"/>
                                <a:gd name="T42" fmla="+- 0 15598 15578"/>
                                <a:gd name="T43" fmla="*/ 15598 h 262"/>
                                <a:gd name="T44" fmla="+- 0 4672 4662"/>
                                <a:gd name="T45" fmla="*/ T44 w 44"/>
                                <a:gd name="T46" fmla="+- 0 15617 15578"/>
                                <a:gd name="T47" fmla="*/ 15617 h 262"/>
                                <a:gd name="T48" fmla="+- 0 4674 4662"/>
                                <a:gd name="T49" fmla="*/ T48 w 44"/>
                                <a:gd name="T50" fmla="+- 0 15637 15578"/>
                                <a:gd name="T51" fmla="*/ 15637 h 262"/>
                                <a:gd name="T52" fmla="+- 0 4677 4662"/>
                                <a:gd name="T53" fmla="*/ T52 w 44"/>
                                <a:gd name="T54" fmla="+- 0 15657 15578"/>
                                <a:gd name="T55" fmla="*/ 15657 h 262"/>
                                <a:gd name="T56" fmla="+- 0 4681 4662"/>
                                <a:gd name="T57" fmla="*/ T56 w 44"/>
                                <a:gd name="T58" fmla="+- 0 15678 15578"/>
                                <a:gd name="T59" fmla="*/ 15678 h 262"/>
                                <a:gd name="T60" fmla="+- 0 4706 4662"/>
                                <a:gd name="T61" fmla="*/ T60 w 44"/>
                                <a:gd name="T62" fmla="+- 0 15683 15578"/>
                                <a:gd name="T63" fmla="*/ 15683 h 262"/>
                                <a:gd name="T64" fmla="+- 0 4706 4662"/>
                                <a:gd name="T65" fmla="*/ T64 w 44"/>
                                <a:gd name="T66" fmla="+- 0 15688 15578"/>
                                <a:gd name="T67" fmla="*/ 15688 h 262"/>
                                <a:gd name="T68" fmla="+- 0 4703 4662"/>
                                <a:gd name="T69" fmla="*/ T68 w 44"/>
                                <a:gd name="T70" fmla="+- 0 15694 15578"/>
                                <a:gd name="T71" fmla="*/ 15694 h 262"/>
                                <a:gd name="T72" fmla="+- 0 4695 4662"/>
                                <a:gd name="T73" fmla="*/ T72 w 44"/>
                                <a:gd name="T74" fmla="+- 0 15701 15578"/>
                                <a:gd name="T75" fmla="*/ 15701 h 262"/>
                                <a:gd name="T76" fmla="+- 0 4689 4662"/>
                                <a:gd name="T77" fmla="*/ T76 w 44"/>
                                <a:gd name="T78" fmla="+- 0 15712 15578"/>
                                <a:gd name="T79" fmla="*/ 15712 h 262"/>
                                <a:gd name="T80" fmla="+- 0 4685 4662"/>
                                <a:gd name="T81" fmla="*/ T80 w 44"/>
                                <a:gd name="T82" fmla="+- 0 15731 15578"/>
                                <a:gd name="T83" fmla="*/ 15731 h 262"/>
                                <a:gd name="T84" fmla="+- 0 4683 4662"/>
                                <a:gd name="T85" fmla="*/ T84 w 44"/>
                                <a:gd name="T86" fmla="+- 0 15758 15578"/>
                                <a:gd name="T87" fmla="*/ 15758 h 262"/>
                                <a:gd name="T88" fmla="+- 0 4682 4662"/>
                                <a:gd name="T89" fmla="*/ T88 w 44"/>
                                <a:gd name="T90" fmla="+- 0 15782 15578"/>
                                <a:gd name="T91" fmla="*/ 15782 h 262"/>
                                <a:gd name="T92" fmla="+- 0 4681 4662"/>
                                <a:gd name="T93" fmla="*/ T92 w 44"/>
                                <a:gd name="T94" fmla="+- 0 15803 15578"/>
                                <a:gd name="T95" fmla="*/ 15803 h 262"/>
                                <a:gd name="T96" fmla="+- 0 4681 4662"/>
                                <a:gd name="T97" fmla="*/ T96 w 44"/>
                                <a:gd name="T98" fmla="+- 0 15823 15578"/>
                                <a:gd name="T99" fmla="*/ 15823 h 262"/>
                                <a:gd name="T100" fmla="+- 0 4682 4662"/>
                                <a:gd name="T101" fmla="*/ T100 w 44"/>
                                <a:gd name="T102" fmla="+- 0 15840 15578"/>
                                <a:gd name="T103" fmla="*/ 15840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4" h="262">
                                  <a:moveTo>
                                    <a:pt x="0" y="247"/>
                                  </a:moveTo>
                                  <a:lnTo>
                                    <a:pt x="6" y="192"/>
                                  </a:lnTo>
                                  <a:lnTo>
                                    <a:pt x="14" y="139"/>
                                  </a:lnTo>
                                  <a:lnTo>
                                    <a:pt x="9" y="118"/>
                                  </a:lnTo>
                                  <a:lnTo>
                                    <a:pt x="6" y="97"/>
                                  </a:lnTo>
                                  <a:lnTo>
                                    <a:pt x="4" y="76"/>
                                  </a:lnTo>
                                  <a:lnTo>
                                    <a:pt x="3" y="56"/>
                                  </a:lnTo>
                                  <a:lnTo>
                                    <a:pt x="4" y="37"/>
                                  </a:lnTo>
                                  <a:lnTo>
                                    <a:pt x="6" y="18"/>
                                  </a:lnTo>
                                  <a:lnTo>
                                    <a:pt x="9" y="0"/>
                                  </a:lnTo>
                                  <a:lnTo>
                                    <a:pt x="9" y="20"/>
                                  </a:lnTo>
                                  <a:lnTo>
                                    <a:pt x="10" y="39"/>
                                  </a:lnTo>
                                  <a:lnTo>
                                    <a:pt x="12" y="59"/>
                                  </a:lnTo>
                                  <a:lnTo>
                                    <a:pt x="15" y="79"/>
                                  </a:lnTo>
                                  <a:lnTo>
                                    <a:pt x="19" y="100"/>
                                  </a:lnTo>
                                  <a:lnTo>
                                    <a:pt x="44" y="105"/>
                                  </a:lnTo>
                                  <a:lnTo>
                                    <a:pt x="44" y="110"/>
                                  </a:lnTo>
                                  <a:lnTo>
                                    <a:pt x="41" y="116"/>
                                  </a:lnTo>
                                  <a:lnTo>
                                    <a:pt x="33" y="123"/>
                                  </a:lnTo>
                                  <a:lnTo>
                                    <a:pt x="27" y="134"/>
                                  </a:lnTo>
                                  <a:lnTo>
                                    <a:pt x="23" y="153"/>
                                  </a:lnTo>
                                  <a:lnTo>
                                    <a:pt x="21" y="180"/>
                                  </a:lnTo>
                                  <a:lnTo>
                                    <a:pt x="20" y="204"/>
                                  </a:lnTo>
                                  <a:lnTo>
                                    <a:pt x="19" y="225"/>
                                  </a:lnTo>
                                  <a:lnTo>
                                    <a:pt x="19" y="245"/>
                                  </a:lnTo>
                                  <a:lnTo>
                                    <a:pt x="20" y="262"/>
                                  </a:lnTo>
                                </a:path>
                              </a:pathLst>
                            </a:custGeom>
                            <a:noFill/>
                            <a:ln w="6350">
                              <a:solidFill>
                                <a:srgbClr val="27AAE1"/>
                              </a:solidFill>
                              <a:round/>
                            </a:ln>
                          </wps:spPr>
                          <wps:bodyPr rot="0" vert="horz" wrap="square" lIns="91440" tIns="45720" rIns="91440" bIns="45720" anchor="t" anchorCtr="0" upright="1">
                            <a:noAutofit/>
                          </wps:bodyPr>
                        </wps:wsp>
                      </wpg:grpSp>
                      <wpg:grpSp>
                        <wpg:cNvPr id="151" name="Group 152"/>
                        <wpg:cNvGrpSpPr/>
                        <wpg:grpSpPr>
                          <a:xfrm>
                            <a:off x="4662" y="15578"/>
                            <a:ext cx="44" cy="262"/>
                            <a:chOff x="4662" y="15578"/>
                            <a:chExt cx="44" cy="262"/>
                          </a:xfrm>
                        </wpg:grpSpPr>
                        <wps:wsp>
                          <wps:cNvPr id="152" name="Freeform 153"/>
                          <wps:cNvSpPr/>
                          <wps:spPr bwMode="auto">
                            <a:xfrm>
                              <a:off x="4662" y="15578"/>
                              <a:ext cx="44" cy="262"/>
                            </a:xfrm>
                            <a:custGeom>
                              <a:avLst/>
                              <a:gdLst>
                                <a:gd name="T0" fmla="+- 0 4662 4662"/>
                                <a:gd name="T1" fmla="*/ T0 w 44"/>
                                <a:gd name="T2" fmla="+- 0 15825 15578"/>
                                <a:gd name="T3" fmla="*/ 15825 h 262"/>
                                <a:gd name="T4" fmla="+- 0 4668 4662"/>
                                <a:gd name="T5" fmla="*/ T4 w 44"/>
                                <a:gd name="T6" fmla="+- 0 15770 15578"/>
                                <a:gd name="T7" fmla="*/ 15770 h 262"/>
                                <a:gd name="T8" fmla="+- 0 4676 4662"/>
                                <a:gd name="T9" fmla="*/ T8 w 44"/>
                                <a:gd name="T10" fmla="+- 0 15717 15578"/>
                                <a:gd name="T11" fmla="*/ 15717 h 262"/>
                                <a:gd name="T12" fmla="+- 0 4671 4662"/>
                                <a:gd name="T13" fmla="*/ T12 w 44"/>
                                <a:gd name="T14" fmla="+- 0 15696 15578"/>
                                <a:gd name="T15" fmla="*/ 15696 h 262"/>
                                <a:gd name="T16" fmla="+- 0 4668 4662"/>
                                <a:gd name="T17" fmla="*/ T16 w 44"/>
                                <a:gd name="T18" fmla="+- 0 15675 15578"/>
                                <a:gd name="T19" fmla="*/ 15675 h 262"/>
                                <a:gd name="T20" fmla="+- 0 4666 4662"/>
                                <a:gd name="T21" fmla="*/ T20 w 44"/>
                                <a:gd name="T22" fmla="+- 0 15654 15578"/>
                                <a:gd name="T23" fmla="*/ 15654 h 262"/>
                                <a:gd name="T24" fmla="+- 0 4665 4662"/>
                                <a:gd name="T25" fmla="*/ T24 w 44"/>
                                <a:gd name="T26" fmla="+- 0 15634 15578"/>
                                <a:gd name="T27" fmla="*/ 15634 h 262"/>
                                <a:gd name="T28" fmla="+- 0 4666 4662"/>
                                <a:gd name="T29" fmla="*/ T28 w 44"/>
                                <a:gd name="T30" fmla="+- 0 15615 15578"/>
                                <a:gd name="T31" fmla="*/ 15615 h 262"/>
                                <a:gd name="T32" fmla="+- 0 4668 4662"/>
                                <a:gd name="T33" fmla="*/ T32 w 44"/>
                                <a:gd name="T34" fmla="+- 0 15596 15578"/>
                                <a:gd name="T35" fmla="*/ 15596 h 262"/>
                                <a:gd name="T36" fmla="+- 0 4671 4662"/>
                                <a:gd name="T37" fmla="*/ T36 w 44"/>
                                <a:gd name="T38" fmla="+- 0 15578 15578"/>
                                <a:gd name="T39" fmla="*/ 15578 h 262"/>
                                <a:gd name="T40" fmla="+- 0 4671 4662"/>
                                <a:gd name="T41" fmla="*/ T40 w 44"/>
                                <a:gd name="T42" fmla="+- 0 15598 15578"/>
                                <a:gd name="T43" fmla="*/ 15598 h 262"/>
                                <a:gd name="T44" fmla="+- 0 4672 4662"/>
                                <a:gd name="T45" fmla="*/ T44 w 44"/>
                                <a:gd name="T46" fmla="+- 0 15617 15578"/>
                                <a:gd name="T47" fmla="*/ 15617 h 262"/>
                                <a:gd name="T48" fmla="+- 0 4674 4662"/>
                                <a:gd name="T49" fmla="*/ T48 w 44"/>
                                <a:gd name="T50" fmla="+- 0 15637 15578"/>
                                <a:gd name="T51" fmla="*/ 15637 h 262"/>
                                <a:gd name="T52" fmla="+- 0 4677 4662"/>
                                <a:gd name="T53" fmla="*/ T52 w 44"/>
                                <a:gd name="T54" fmla="+- 0 15657 15578"/>
                                <a:gd name="T55" fmla="*/ 15657 h 262"/>
                                <a:gd name="T56" fmla="+- 0 4681 4662"/>
                                <a:gd name="T57" fmla="*/ T56 w 44"/>
                                <a:gd name="T58" fmla="+- 0 15678 15578"/>
                                <a:gd name="T59" fmla="*/ 15678 h 262"/>
                                <a:gd name="T60" fmla="+- 0 4706 4662"/>
                                <a:gd name="T61" fmla="*/ T60 w 44"/>
                                <a:gd name="T62" fmla="+- 0 15683 15578"/>
                                <a:gd name="T63" fmla="*/ 15683 h 262"/>
                                <a:gd name="T64" fmla="+- 0 4706 4662"/>
                                <a:gd name="T65" fmla="*/ T64 w 44"/>
                                <a:gd name="T66" fmla="+- 0 15688 15578"/>
                                <a:gd name="T67" fmla="*/ 15688 h 262"/>
                                <a:gd name="T68" fmla="+- 0 4703 4662"/>
                                <a:gd name="T69" fmla="*/ T68 w 44"/>
                                <a:gd name="T70" fmla="+- 0 15694 15578"/>
                                <a:gd name="T71" fmla="*/ 15694 h 262"/>
                                <a:gd name="T72" fmla="+- 0 4695 4662"/>
                                <a:gd name="T73" fmla="*/ T72 w 44"/>
                                <a:gd name="T74" fmla="+- 0 15701 15578"/>
                                <a:gd name="T75" fmla="*/ 15701 h 262"/>
                                <a:gd name="T76" fmla="+- 0 4689 4662"/>
                                <a:gd name="T77" fmla="*/ T76 w 44"/>
                                <a:gd name="T78" fmla="+- 0 15712 15578"/>
                                <a:gd name="T79" fmla="*/ 15712 h 262"/>
                                <a:gd name="T80" fmla="+- 0 4685 4662"/>
                                <a:gd name="T81" fmla="*/ T80 w 44"/>
                                <a:gd name="T82" fmla="+- 0 15731 15578"/>
                                <a:gd name="T83" fmla="*/ 15731 h 262"/>
                                <a:gd name="T84" fmla="+- 0 4683 4662"/>
                                <a:gd name="T85" fmla="*/ T84 w 44"/>
                                <a:gd name="T86" fmla="+- 0 15758 15578"/>
                                <a:gd name="T87" fmla="*/ 15758 h 262"/>
                                <a:gd name="T88" fmla="+- 0 4682 4662"/>
                                <a:gd name="T89" fmla="*/ T88 w 44"/>
                                <a:gd name="T90" fmla="+- 0 15782 15578"/>
                                <a:gd name="T91" fmla="*/ 15782 h 262"/>
                                <a:gd name="T92" fmla="+- 0 4681 4662"/>
                                <a:gd name="T93" fmla="*/ T92 w 44"/>
                                <a:gd name="T94" fmla="+- 0 15803 15578"/>
                                <a:gd name="T95" fmla="*/ 15803 h 262"/>
                                <a:gd name="T96" fmla="+- 0 4681 4662"/>
                                <a:gd name="T97" fmla="*/ T96 w 44"/>
                                <a:gd name="T98" fmla="+- 0 15823 15578"/>
                                <a:gd name="T99" fmla="*/ 15823 h 262"/>
                                <a:gd name="T100" fmla="+- 0 4682 4662"/>
                                <a:gd name="T101" fmla="*/ T100 w 44"/>
                                <a:gd name="T102" fmla="+- 0 15840 15578"/>
                                <a:gd name="T103" fmla="*/ 15840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4" h="262">
                                  <a:moveTo>
                                    <a:pt x="0" y="247"/>
                                  </a:moveTo>
                                  <a:lnTo>
                                    <a:pt x="6" y="192"/>
                                  </a:lnTo>
                                  <a:lnTo>
                                    <a:pt x="14" y="139"/>
                                  </a:lnTo>
                                  <a:lnTo>
                                    <a:pt x="9" y="118"/>
                                  </a:lnTo>
                                  <a:lnTo>
                                    <a:pt x="6" y="97"/>
                                  </a:lnTo>
                                  <a:lnTo>
                                    <a:pt x="4" y="76"/>
                                  </a:lnTo>
                                  <a:lnTo>
                                    <a:pt x="3" y="56"/>
                                  </a:lnTo>
                                  <a:lnTo>
                                    <a:pt x="4" y="37"/>
                                  </a:lnTo>
                                  <a:lnTo>
                                    <a:pt x="6" y="18"/>
                                  </a:lnTo>
                                  <a:lnTo>
                                    <a:pt x="9" y="0"/>
                                  </a:lnTo>
                                  <a:lnTo>
                                    <a:pt x="9" y="20"/>
                                  </a:lnTo>
                                  <a:lnTo>
                                    <a:pt x="10" y="39"/>
                                  </a:lnTo>
                                  <a:lnTo>
                                    <a:pt x="12" y="59"/>
                                  </a:lnTo>
                                  <a:lnTo>
                                    <a:pt x="15" y="79"/>
                                  </a:lnTo>
                                  <a:lnTo>
                                    <a:pt x="19" y="100"/>
                                  </a:lnTo>
                                  <a:lnTo>
                                    <a:pt x="44" y="105"/>
                                  </a:lnTo>
                                  <a:lnTo>
                                    <a:pt x="44" y="110"/>
                                  </a:lnTo>
                                  <a:lnTo>
                                    <a:pt x="41" y="116"/>
                                  </a:lnTo>
                                  <a:lnTo>
                                    <a:pt x="33" y="123"/>
                                  </a:lnTo>
                                  <a:lnTo>
                                    <a:pt x="27" y="134"/>
                                  </a:lnTo>
                                  <a:lnTo>
                                    <a:pt x="23" y="153"/>
                                  </a:lnTo>
                                  <a:lnTo>
                                    <a:pt x="21" y="180"/>
                                  </a:lnTo>
                                  <a:lnTo>
                                    <a:pt x="20" y="204"/>
                                  </a:lnTo>
                                  <a:lnTo>
                                    <a:pt x="19" y="225"/>
                                  </a:lnTo>
                                  <a:lnTo>
                                    <a:pt x="19" y="245"/>
                                  </a:lnTo>
                                  <a:lnTo>
                                    <a:pt x="20" y="262"/>
                                  </a:lnTo>
                                </a:path>
                              </a:pathLst>
                            </a:custGeom>
                            <a:noFill/>
                            <a:ln w="6350">
                              <a:solidFill>
                                <a:srgbClr val="27AAE1"/>
                              </a:solidFill>
                              <a:round/>
                            </a:ln>
                          </wps:spPr>
                          <wps:bodyPr rot="0" vert="horz" wrap="square" lIns="91440" tIns="45720" rIns="91440" bIns="45720" anchor="t" anchorCtr="0" upright="1">
                            <a:noAutofit/>
                          </wps:bodyPr>
                        </wps:wsp>
                      </wpg:grpSp>
                      <wpg:grpSp>
                        <wpg:cNvPr id="153" name="Group 154"/>
                        <wpg:cNvGrpSpPr/>
                        <wpg:grpSpPr>
                          <a:xfrm>
                            <a:off x="5050" y="15670"/>
                            <a:ext cx="49" cy="423"/>
                            <a:chOff x="5050" y="15670"/>
                            <a:chExt cx="49" cy="423"/>
                          </a:xfrm>
                        </wpg:grpSpPr>
                        <wps:wsp>
                          <wps:cNvPr id="154" name="Freeform 155"/>
                          <wps:cNvSpPr/>
                          <wps:spPr bwMode="auto">
                            <a:xfrm>
                              <a:off x="5050" y="15670"/>
                              <a:ext cx="49" cy="423"/>
                            </a:xfrm>
                            <a:custGeom>
                              <a:avLst/>
                              <a:gdLst>
                                <a:gd name="T0" fmla="+- 0 5099 5050"/>
                                <a:gd name="T1" fmla="*/ T0 w 49"/>
                                <a:gd name="T2" fmla="+- 0 16092 15670"/>
                                <a:gd name="T3" fmla="*/ 16092 h 423"/>
                                <a:gd name="T4" fmla="+- 0 5091 5050"/>
                                <a:gd name="T5" fmla="*/ T4 w 49"/>
                                <a:gd name="T6" fmla="+- 0 15985 15670"/>
                                <a:gd name="T7" fmla="*/ 15985 h 423"/>
                                <a:gd name="T8" fmla="+- 0 5086 5050"/>
                                <a:gd name="T9" fmla="*/ T8 w 49"/>
                                <a:gd name="T10" fmla="+- 0 15987 15670"/>
                                <a:gd name="T11" fmla="*/ 15987 h 423"/>
                                <a:gd name="T12" fmla="+- 0 5081 5050"/>
                                <a:gd name="T13" fmla="*/ T12 w 49"/>
                                <a:gd name="T14" fmla="+- 0 15987 15670"/>
                                <a:gd name="T15" fmla="*/ 15987 h 423"/>
                                <a:gd name="T16" fmla="+- 0 5070 5050"/>
                                <a:gd name="T17" fmla="*/ T16 w 49"/>
                                <a:gd name="T18" fmla="+- 0 15928 15670"/>
                                <a:gd name="T19" fmla="*/ 15928 h 423"/>
                                <a:gd name="T20" fmla="+- 0 5069 5050"/>
                                <a:gd name="T21" fmla="*/ T20 w 49"/>
                                <a:gd name="T22" fmla="+- 0 15889 15670"/>
                                <a:gd name="T23" fmla="*/ 15889 h 423"/>
                                <a:gd name="T24" fmla="+- 0 5070 5050"/>
                                <a:gd name="T25" fmla="*/ T24 w 49"/>
                                <a:gd name="T26" fmla="+- 0 15869 15670"/>
                                <a:gd name="T27" fmla="*/ 15869 h 423"/>
                                <a:gd name="T28" fmla="+- 0 5072 5050"/>
                                <a:gd name="T29" fmla="*/ T28 w 49"/>
                                <a:gd name="T30" fmla="+- 0 15836 15670"/>
                                <a:gd name="T31" fmla="*/ 15836 h 423"/>
                                <a:gd name="T32" fmla="+- 0 5075 5050"/>
                                <a:gd name="T33" fmla="*/ T32 w 49"/>
                                <a:gd name="T34" fmla="+- 0 15814 15670"/>
                                <a:gd name="T35" fmla="*/ 15814 h 423"/>
                                <a:gd name="T36" fmla="+- 0 5079 5050"/>
                                <a:gd name="T37" fmla="*/ T36 w 49"/>
                                <a:gd name="T38" fmla="+- 0 15799 15670"/>
                                <a:gd name="T39" fmla="*/ 15799 h 423"/>
                                <a:gd name="T40" fmla="+- 0 5091 5050"/>
                                <a:gd name="T41" fmla="*/ T40 w 49"/>
                                <a:gd name="T42" fmla="+- 0 15785 15670"/>
                                <a:gd name="T43" fmla="*/ 15785 h 423"/>
                                <a:gd name="T44" fmla="+- 0 5094 5050"/>
                                <a:gd name="T45" fmla="*/ T44 w 49"/>
                                <a:gd name="T46" fmla="+- 0 15779 15670"/>
                                <a:gd name="T47" fmla="*/ 15779 h 423"/>
                                <a:gd name="T48" fmla="+- 0 5094 5050"/>
                                <a:gd name="T49" fmla="*/ T48 w 49"/>
                                <a:gd name="T50" fmla="+- 0 15774 15670"/>
                                <a:gd name="T51" fmla="*/ 15774 h 423"/>
                                <a:gd name="T52" fmla="+- 0 5074 5050"/>
                                <a:gd name="T53" fmla="*/ T52 w 49"/>
                                <a:gd name="T54" fmla="+- 0 15788 15670"/>
                                <a:gd name="T55" fmla="*/ 15788 h 423"/>
                                <a:gd name="T56" fmla="+- 0 5069 5050"/>
                                <a:gd name="T57" fmla="*/ T56 w 49"/>
                                <a:gd name="T58" fmla="+- 0 15770 15670"/>
                                <a:gd name="T59" fmla="*/ 15770 h 423"/>
                                <a:gd name="T60" fmla="+- 0 5065 5050"/>
                                <a:gd name="T61" fmla="*/ T60 w 49"/>
                                <a:gd name="T62" fmla="+- 0 15751 15670"/>
                                <a:gd name="T63" fmla="*/ 15751 h 423"/>
                                <a:gd name="T64" fmla="+- 0 5062 5050"/>
                                <a:gd name="T65" fmla="*/ T64 w 49"/>
                                <a:gd name="T66" fmla="+- 0 15731 15670"/>
                                <a:gd name="T67" fmla="*/ 15731 h 423"/>
                                <a:gd name="T68" fmla="+- 0 5061 5050"/>
                                <a:gd name="T69" fmla="*/ T68 w 49"/>
                                <a:gd name="T70" fmla="+- 0 15711 15670"/>
                                <a:gd name="T71" fmla="*/ 15711 h 423"/>
                                <a:gd name="T72" fmla="+- 0 5060 5050"/>
                                <a:gd name="T73" fmla="*/ T72 w 49"/>
                                <a:gd name="T74" fmla="+- 0 15691 15670"/>
                                <a:gd name="T75" fmla="*/ 15691 h 423"/>
                                <a:gd name="T76" fmla="+- 0 5060 5050"/>
                                <a:gd name="T77" fmla="*/ T76 w 49"/>
                                <a:gd name="T78" fmla="+- 0 15670 15670"/>
                                <a:gd name="T79" fmla="*/ 15670 h 423"/>
                                <a:gd name="T80" fmla="+- 0 5057 5050"/>
                                <a:gd name="T81" fmla="*/ T80 w 49"/>
                                <a:gd name="T82" fmla="+- 0 15686 15670"/>
                                <a:gd name="T83" fmla="*/ 15686 h 423"/>
                                <a:gd name="T84" fmla="+- 0 5054 5050"/>
                                <a:gd name="T85" fmla="*/ T84 w 49"/>
                                <a:gd name="T86" fmla="+- 0 15703 15670"/>
                                <a:gd name="T87" fmla="*/ 15703 h 423"/>
                                <a:gd name="T88" fmla="+- 0 5053 5050"/>
                                <a:gd name="T89" fmla="*/ T88 w 49"/>
                                <a:gd name="T90" fmla="+- 0 15722 15670"/>
                                <a:gd name="T91" fmla="*/ 15722 h 423"/>
                                <a:gd name="T92" fmla="+- 0 5054 5050"/>
                                <a:gd name="T93" fmla="*/ T92 w 49"/>
                                <a:gd name="T94" fmla="+- 0 15742 15670"/>
                                <a:gd name="T95" fmla="*/ 15742 h 423"/>
                                <a:gd name="T96" fmla="+- 0 5056 5050"/>
                                <a:gd name="T97" fmla="*/ T96 w 49"/>
                                <a:gd name="T98" fmla="+- 0 15763 15670"/>
                                <a:gd name="T99" fmla="*/ 15763 h 423"/>
                                <a:gd name="T100" fmla="+- 0 5059 5050"/>
                                <a:gd name="T101" fmla="*/ T100 w 49"/>
                                <a:gd name="T102" fmla="+- 0 15785 15670"/>
                                <a:gd name="T103" fmla="*/ 15785 h 423"/>
                                <a:gd name="T104" fmla="+- 0 5064 5050"/>
                                <a:gd name="T105" fmla="*/ T104 w 49"/>
                                <a:gd name="T106" fmla="+- 0 15808 15670"/>
                                <a:gd name="T107" fmla="*/ 15808 h 423"/>
                                <a:gd name="T108" fmla="+- 0 5056 5050"/>
                                <a:gd name="T109" fmla="*/ T108 w 49"/>
                                <a:gd name="T110" fmla="+- 0 15861 15670"/>
                                <a:gd name="T111" fmla="*/ 15861 h 423"/>
                                <a:gd name="T112" fmla="+- 0 5050 5050"/>
                                <a:gd name="T113" fmla="*/ T112 w 49"/>
                                <a:gd name="T114" fmla="+- 0 15917 15670"/>
                                <a:gd name="T115" fmla="*/ 15917 h 423"/>
                                <a:gd name="T116" fmla="+- 0 5054 5050"/>
                                <a:gd name="T117" fmla="*/ T116 w 49"/>
                                <a:gd name="T118" fmla="+- 0 15984 15670"/>
                                <a:gd name="T119" fmla="*/ 15984 h 423"/>
                                <a:gd name="T120" fmla="+- 0 5051 5050"/>
                                <a:gd name="T121" fmla="*/ T120 w 49"/>
                                <a:gd name="T122" fmla="+- 0 16090 15670"/>
                                <a:gd name="T123" fmla="*/ 16090 h 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49" h="423">
                                  <a:moveTo>
                                    <a:pt x="49" y="422"/>
                                  </a:moveTo>
                                  <a:lnTo>
                                    <a:pt x="41" y="315"/>
                                  </a:lnTo>
                                  <a:lnTo>
                                    <a:pt x="36" y="317"/>
                                  </a:lnTo>
                                  <a:lnTo>
                                    <a:pt x="31" y="317"/>
                                  </a:lnTo>
                                  <a:lnTo>
                                    <a:pt x="20" y="258"/>
                                  </a:lnTo>
                                  <a:lnTo>
                                    <a:pt x="19" y="219"/>
                                  </a:lnTo>
                                  <a:lnTo>
                                    <a:pt x="20" y="199"/>
                                  </a:lnTo>
                                  <a:lnTo>
                                    <a:pt x="22" y="166"/>
                                  </a:lnTo>
                                  <a:lnTo>
                                    <a:pt x="25" y="144"/>
                                  </a:lnTo>
                                  <a:lnTo>
                                    <a:pt x="29" y="129"/>
                                  </a:lnTo>
                                  <a:lnTo>
                                    <a:pt x="41" y="115"/>
                                  </a:lnTo>
                                  <a:lnTo>
                                    <a:pt x="44" y="109"/>
                                  </a:lnTo>
                                  <a:lnTo>
                                    <a:pt x="44" y="104"/>
                                  </a:lnTo>
                                  <a:lnTo>
                                    <a:pt x="24" y="118"/>
                                  </a:lnTo>
                                  <a:lnTo>
                                    <a:pt x="19" y="100"/>
                                  </a:lnTo>
                                  <a:lnTo>
                                    <a:pt x="15" y="81"/>
                                  </a:lnTo>
                                  <a:lnTo>
                                    <a:pt x="12" y="61"/>
                                  </a:lnTo>
                                  <a:lnTo>
                                    <a:pt x="11" y="41"/>
                                  </a:lnTo>
                                  <a:lnTo>
                                    <a:pt x="10" y="21"/>
                                  </a:lnTo>
                                  <a:lnTo>
                                    <a:pt x="10" y="0"/>
                                  </a:lnTo>
                                  <a:lnTo>
                                    <a:pt x="7" y="16"/>
                                  </a:lnTo>
                                  <a:lnTo>
                                    <a:pt x="4" y="33"/>
                                  </a:lnTo>
                                  <a:lnTo>
                                    <a:pt x="3" y="52"/>
                                  </a:lnTo>
                                  <a:lnTo>
                                    <a:pt x="4" y="72"/>
                                  </a:lnTo>
                                  <a:lnTo>
                                    <a:pt x="6" y="93"/>
                                  </a:lnTo>
                                  <a:lnTo>
                                    <a:pt x="9" y="115"/>
                                  </a:lnTo>
                                  <a:lnTo>
                                    <a:pt x="14" y="138"/>
                                  </a:lnTo>
                                  <a:lnTo>
                                    <a:pt x="6" y="191"/>
                                  </a:lnTo>
                                  <a:lnTo>
                                    <a:pt x="0" y="247"/>
                                  </a:lnTo>
                                  <a:lnTo>
                                    <a:pt x="4" y="314"/>
                                  </a:lnTo>
                                  <a:lnTo>
                                    <a:pt x="1" y="420"/>
                                  </a:lnTo>
                                </a:path>
                              </a:pathLst>
                            </a:custGeom>
                            <a:noFill/>
                            <a:ln w="6350">
                              <a:solidFill>
                                <a:srgbClr val="27AAE1"/>
                              </a:solidFill>
                              <a:round/>
                            </a:ln>
                          </wps:spPr>
                          <wps:bodyPr rot="0" vert="horz" wrap="square" lIns="91440" tIns="45720" rIns="91440" bIns="45720" anchor="t" anchorCtr="0" upright="1">
                            <a:noAutofit/>
                          </wps:bodyPr>
                        </wps:wsp>
                      </wpg:grpSp>
                      <wpg:grpSp>
                        <wpg:cNvPr id="155" name="Group 156"/>
                        <wpg:cNvGrpSpPr/>
                        <wpg:grpSpPr>
                          <a:xfrm>
                            <a:off x="4998" y="15677"/>
                            <a:ext cx="56" cy="307"/>
                            <a:chOff x="4998" y="15677"/>
                            <a:chExt cx="56" cy="307"/>
                          </a:xfrm>
                        </wpg:grpSpPr>
                        <wps:wsp>
                          <wps:cNvPr id="156" name="Freeform 157"/>
                          <wps:cNvSpPr/>
                          <wps:spPr bwMode="auto">
                            <a:xfrm>
                              <a:off x="4998" y="15677"/>
                              <a:ext cx="56" cy="307"/>
                            </a:xfrm>
                            <a:custGeom>
                              <a:avLst/>
                              <a:gdLst>
                                <a:gd name="T0" fmla="+- 0 5026 4998"/>
                                <a:gd name="T1" fmla="*/ T0 w 56"/>
                                <a:gd name="T2" fmla="+- 0 15677 15677"/>
                                <a:gd name="T3" fmla="*/ 15677 h 307"/>
                                <a:gd name="T4" fmla="+- 0 5011 4998"/>
                                <a:gd name="T5" fmla="*/ T4 w 56"/>
                                <a:gd name="T6" fmla="+- 0 15743 15677"/>
                                <a:gd name="T7" fmla="*/ 15743 h 307"/>
                                <a:gd name="T8" fmla="+- 0 5000 4998"/>
                                <a:gd name="T9" fmla="*/ T8 w 56"/>
                                <a:gd name="T10" fmla="+- 0 15819 15677"/>
                                <a:gd name="T11" fmla="*/ 15819 h 307"/>
                                <a:gd name="T12" fmla="+- 0 4998 4998"/>
                                <a:gd name="T13" fmla="*/ T12 w 56"/>
                                <a:gd name="T14" fmla="+- 0 15868 15677"/>
                                <a:gd name="T15" fmla="*/ 15868 h 307"/>
                                <a:gd name="T16" fmla="+- 0 5000 4998"/>
                                <a:gd name="T17" fmla="*/ T16 w 56"/>
                                <a:gd name="T18" fmla="+- 0 15895 15677"/>
                                <a:gd name="T19" fmla="*/ 15895 h 307"/>
                                <a:gd name="T20" fmla="+- 0 5017 4998"/>
                                <a:gd name="T21" fmla="*/ T20 w 56"/>
                                <a:gd name="T22" fmla="+- 0 15955 15677"/>
                                <a:gd name="T23" fmla="*/ 15955 h 307"/>
                                <a:gd name="T24" fmla="+- 0 5054 4998"/>
                                <a:gd name="T25" fmla="*/ T24 w 56"/>
                                <a:gd name="T26" fmla="+- 0 15984 15677"/>
                                <a:gd name="T27" fmla="*/ 15984 h 307"/>
                                <a:gd name="T28" fmla="+- 0 5050 4998"/>
                                <a:gd name="T29" fmla="*/ T28 w 56"/>
                                <a:gd name="T30" fmla="+- 0 15917 15677"/>
                                <a:gd name="T31" fmla="*/ 15917 h 3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6" h="307">
                                  <a:moveTo>
                                    <a:pt x="28" y="0"/>
                                  </a:moveTo>
                                  <a:lnTo>
                                    <a:pt x="13" y="66"/>
                                  </a:lnTo>
                                  <a:lnTo>
                                    <a:pt x="2" y="142"/>
                                  </a:lnTo>
                                  <a:lnTo>
                                    <a:pt x="0" y="191"/>
                                  </a:lnTo>
                                  <a:lnTo>
                                    <a:pt x="2" y="218"/>
                                  </a:lnTo>
                                  <a:lnTo>
                                    <a:pt x="19" y="278"/>
                                  </a:lnTo>
                                  <a:lnTo>
                                    <a:pt x="56" y="307"/>
                                  </a:lnTo>
                                  <a:lnTo>
                                    <a:pt x="52" y="240"/>
                                  </a:lnTo>
                                </a:path>
                              </a:pathLst>
                            </a:custGeom>
                            <a:noFill/>
                            <a:ln w="6350">
                              <a:solidFill>
                                <a:srgbClr val="27AAE1"/>
                              </a:solidFill>
                              <a:round/>
                            </a:ln>
                          </wps:spPr>
                          <wps:bodyPr rot="0" vert="horz" wrap="square" lIns="91440" tIns="45720" rIns="91440" bIns="45720" anchor="t" anchorCtr="0" upright="1">
                            <a:noAutofit/>
                          </wps:bodyPr>
                        </wps:wsp>
                      </wpg:grpSp>
                      <wpg:grpSp>
                        <wpg:cNvPr id="157" name="Group 158"/>
                        <wpg:cNvGrpSpPr/>
                        <wpg:grpSpPr>
                          <a:xfrm>
                            <a:off x="5070" y="15906"/>
                            <a:ext cx="79" cy="82"/>
                            <a:chOff x="5070" y="15906"/>
                            <a:chExt cx="79" cy="82"/>
                          </a:xfrm>
                        </wpg:grpSpPr>
                        <wps:wsp>
                          <wps:cNvPr id="158" name="Freeform 159"/>
                          <wps:cNvSpPr/>
                          <wps:spPr bwMode="auto">
                            <a:xfrm>
                              <a:off x="5070" y="15906"/>
                              <a:ext cx="79" cy="82"/>
                            </a:xfrm>
                            <a:custGeom>
                              <a:avLst/>
                              <a:gdLst>
                                <a:gd name="T0" fmla="+- 0 5070 5070"/>
                                <a:gd name="T1" fmla="*/ T0 w 79"/>
                                <a:gd name="T2" fmla="+- 0 15939 15906"/>
                                <a:gd name="T3" fmla="*/ 15939 h 82"/>
                                <a:gd name="T4" fmla="+- 0 5072 5070"/>
                                <a:gd name="T5" fmla="*/ T4 w 79"/>
                                <a:gd name="T6" fmla="+- 0 15959 15906"/>
                                <a:gd name="T7" fmla="*/ 15959 h 82"/>
                                <a:gd name="T8" fmla="+- 0 5074 5070"/>
                                <a:gd name="T9" fmla="*/ T8 w 79"/>
                                <a:gd name="T10" fmla="+- 0 15979 15906"/>
                                <a:gd name="T11" fmla="*/ 15979 h 82"/>
                                <a:gd name="T12" fmla="+- 0 5081 5070"/>
                                <a:gd name="T13" fmla="*/ T12 w 79"/>
                                <a:gd name="T14" fmla="+- 0 15987 15906"/>
                                <a:gd name="T15" fmla="*/ 15987 h 82"/>
                                <a:gd name="T16" fmla="+- 0 5086 5070"/>
                                <a:gd name="T17" fmla="*/ T16 w 79"/>
                                <a:gd name="T18" fmla="+- 0 15987 15906"/>
                                <a:gd name="T19" fmla="*/ 15987 h 82"/>
                                <a:gd name="T20" fmla="+- 0 5143 5070"/>
                                <a:gd name="T21" fmla="*/ T20 w 79"/>
                                <a:gd name="T22" fmla="+- 0 15930 15906"/>
                                <a:gd name="T23" fmla="*/ 15930 h 82"/>
                                <a:gd name="T24" fmla="+- 0 5148 5070"/>
                                <a:gd name="T25" fmla="*/ T24 w 79"/>
                                <a:gd name="T26" fmla="+- 0 15906 15906"/>
                                <a:gd name="T27" fmla="*/ 15906 h 82"/>
                              </a:gdLst>
                              <a:ahLst/>
                              <a:cxnLst>
                                <a:cxn ang="0">
                                  <a:pos x="T1" y="T3"/>
                                </a:cxn>
                                <a:cxn ang="0">
                                  <a:pos x="T5" y="T7"/>
                                </a:cxn>
                                <a:cxn ang="0">
                                  <a:pos x="T9" y="T11"/>
                                </a:cxn>
                                <a:cxn ang="0">
                                  <a:pos x="T13" y="T15"/>
                                </a:cxn>
                                <a:cxn ang="0">
                                  <a:pos x="T17" y="T19"/>
                                </a:cxn>
                                <a:cxn ang="0">
                                  <a:pos x="T21" y="T23"/>
                                </a:cxn>
                                <a:cxn ang="0">
                                  <a:pos x="T25" y="T27"/>
                                </a:cxn>
                              </a:cxnLst>
                              <a:rect l="0" t="0" r="r" b="b"/>
                              <a:pathLst>
                                <a:path w="79" h="82">
                                  <a:moveTo>
                                    <a:pt x="0" y="33"/>
                                  </a:moveTo>
                                  <a:lnTo>
                                    <a:pt x="2" y="53"/>
                                  </a:lnTo>
                                  <a:lnTo>
                                    <a:pt x="4" y="73"/>
                                  </a:lnTo>
                                  <a:lnTo>
                                    <a:pt x="11" y="81"/>
                                  </a:lnTo>
                                  <a:lnTo>
                                    <a:pt x="16" y="81"/>
                                  </a:lnTo>
                                  <a:lnTo>
                                    <a:pt x="73" y="24"/>
                                  </a:lnTo>
                                  <a:lnTo>
                                    <a:pt x="78" y="0"/>
                                  </a:lnTo>
                                </a:path>
                              </a:pathLst>
                            </a:custGeom>
                            <a:noFill/>
                            <a:ln w="6350">
                              <a:solidFill>
                                <a:srgbClr val="27AAE1"/>
                              </a:solidFill>
                              <a:round/>
                            </a:ln>
                          </wps:spPr>
                          <wps:bodyPr rot="0" vert="horz" wrap="square" lIns="91440" tIns="45720" rIns="91440" bIns="45720" anchor="t" anchorCtr="0" upright="1">
                            <a:noAutofit/>
                          </wps:bodyPr>
                        </wps:wsp>
                      </wpg:grpSp>
                      <wpg:grpSp>
                        <wpg:cNvPr id="159" name="Group 160"/>
                        <wpg:cNvGrpSpPr/>
                        <wpg:grpSpPr>
                          <a:xfrm>
                            <a:off x="5026" y="15589"/>
                            <a:ext cx="126" cy="307"/>
                            <a:chOff x="5026" y="15589"/>
                            <a:chExt cx="126" cy="307"/>
                          </a:xfrm>
                        </wpg:grpSpPr>
                        <wps:wsp>
                          <wps:cNvPr id="160" name="Freeform 161"/>
                          <wps:cNvSpPr/>
                          <wps:spPr bwMode="auto">
                            <a:xfrm>
                              <a:off x="5026" y="15589"/>
                              <a:ext cx="126" cy="307"/>
                            </a:xfrm>
                            <a:custGeom>
                              <a:avLst/>
                              <a:gdLst>
                                <a:gd name="T0" fmla="+- 0 5150 5026"/>
                                <a:gd name="T1" fmla="*/ T0 w 126"/>
                                <a:gd name="T2" fmla="+- 0 15896 15589"/>
                                <a:gd name="T3" fmla="*/ 15896 h 307"/>
                                <a:gd name="T4" fmla="+- 0 5151 5026"/>
                                <a:gd name="T5" fmla="*/ T4 w 126"/>
                                <a:gd name="T6" fmla="+- 0 15877 15589"/>
                                <a:gd name="T7" fmla="*/ 15877 h 307"/>
                                <a:gd name="T8" fmla="+- 0 5151 5026"/>
                                <a:gd name="T9" fmla="*/ T8 w 126"/>
                                <a:gd name="T10" fmla="+- 0 15857 15589"/>
                                <a:gd name="T11" fmla="*/ 15857 h 307"/>
                                <a:gd name="T12" fmla="+- 0 5150 5026"/>
                                <a:gd name="T13" fmla="*/ T12 w 126"/>
                                <a:gd name="T14" fmla="+- 0 15838 15589"/>
                                <a:gd name="T15" fmla="*/ 15838 h 307"/>
                                <a:gd name="T16" fmla="+- 0 5141 5026"/>
                                <a:gd name="T17" fmla="*/ T16 w 126"/>
                                <a:gd name="T18" fmla="+- 0 15763 15589"/>
                                <a:gd name="T19" fmla="*/ 15763 h 307"/>
                                <a:gd name="T20" fmla="+- 0 5129 5026"/>
                                <a:gd name="T21" fmla="*/ T20 w 126"/>
                                <a:gd name="T22" fmla="+- 0 15703 15589"/>
                                <a:gd name="T23" fmla="*/ 15703 h 307"/>
                                <a:gd name="T24" fmla="+- 0 5112 5026"/>
                                <a:gd name="T25" fmla="*/ T24 w 126"/>
                                <a:gd name="T26" fmla="+- 0 15639 15589"/>
                                <a:gd name="T27" fmla="*/ 15639 h 307"/>
                                <a:gd name="T28" fmla="+- 0 5107 5026"/>
                                <a:gd name="T29" fmla="*/ T28 w 126"/>
                                <a:gd name="T30" fmla="+- 0 15625 15589"/>
                                <a:gd name="T31" fmla="*/ 15625 h 307"/>
                                <a:gd name="T32" fmla="+- 0 5104 5026"/>
                                <a:gd name="T33" fmla="*/ T32 w 126"/>
                                <a:gd name="T34" fmla="+- 0 15618 15589"/>
                                <a:gd name="T35" fmla="*/ 15618 h 307"/>
                                <a:gd name="T36" fmla="+- 0 5101 5026"/>
                                <a:gd name="T37" fmla="*/ T36 w 126"/>
                                <a:gd name="T38" fmla="+- 0 15611 15589"/>
                                <a:gd name="T39" fmla="*/ 15611 h 307"/>
                                <a:gd name="T40" fmla="+- 0 5097 5026"/>
                                <a:gd name="T41" fmla="*/ T40 w 126"/>
                                <a:gd name="T42" fmla="+- 0 15606 15589"/>
                                <a:gd name="T43" fmla="*/ 15606 h 307"/>
                                <a:gd name="T44" fmla="+- 0 5096 5026"/>
                                <a:gd name="T45" fmla="*/ T44 w 126"/>
                                <a:gd name="T46" fmla="+- 0 15604 15589"/>
                                <a:gd name="T47" fmla="*/ 15604 h 307"/>
                                <a:gd name="T48" fmla="+- 0 5095 5026"/>
                                <a:gd name="T49" fmla="*/ T48 w 126"/>
                                <a:gd name="T50" fmla="+- 0 15603 15589"/>
                                <a:gd name="T51" fmla="*/ 15603 h 307"/>
                                <a:gd name="T52" fmla="+- 0 5093 5026"/>
                                <a:gd name="T53" fmla="*/ T52 w 126"/>
                                <a:gd name="T54" fmla="+- 0 15601 15589"/>
                                <a:gd name="T55" fmla="*/ 15601 h 307"/>
                                <a:gd name="T56" fmla="+- 0 5090 5026"/>
                                <a:gd name="T57" fmla="*/ T56 w 126"/>
                                <a:gd name="T58" fmla="+- 0 15596 15589"/>
                                <a:gd name="T59" fmla="*/ 15596 h 307"/>
                                <a:gd name="T60" fmla="+- 0 5086 5026"/>
                                <a:gd name="T61" fmla="*/ T60 w 126"/>
                                <a:gd name="T62" fmla="+- 0 15593 15589"/>
                                <a:gd name="T63" fmla="*/ 15593 h 307"/>
                                <a:gd name="T64" fmla="+- 0 5082 5026"/>
                                <a:gd name="T65" fmla="*/ T64 w 126"/>
                                <a:gd name="T66" fmla="+- 0 15591 15589"/>
                                <a:gd name="T67" fmla="*/ 15591 h 307"/>
                                <a:gd name="T68" fmla="+- 0 5079 5026"/>
                                <a:gd name="T69" fmla="*/ T68 w 126"/>
                                <a:gd name="T70" fmla="+- 0 15590 15589"/>
                                <a:gd name="T71" fmla="*/ 15590 h 307"/>
                                <a:gd name="T72" fmla="+- 0 5077 5026"/>
                                <a:gd name="T73" fmla="*/ T72 w 126"/>
                                <a:gd name="T74" fmla="+- 0 15589 15589"/>
                                <a:gd name="T75" fmla="*/ 15589 h 307"/>
                                <a:gd name="T76" fmla="+- 0 5074 5026"/>
                                <a:gd name="T77" fmla="*/ T76 w 126"/>
                                <a:gd name="T78" fmla="+- 0 15589 15589"/>
                                <a:gd name="T79" fmla="*/ 15589 h 307"/>
                                <a:gd name="T80" fmla="+- 0 5071 5026"/>
                                <a:gd name="T81" fmla="*/ T80 w 126"/>
                                <a:gd name="T82" fmla="+- 0 15589 15589"/>
                                <a:gd name="T83" fmla="*/ 15589 h 307"/>
                                <a:gd name="T84" fmla="+- 0 5069 5026"/>
                                <a:gd name="T85" fmla="*/ T84 w 126"/>
                                <a:gd name="T86" fmla="+- 0 15590 15589"/>
                                <a:gd name="T87" fmla="*/ 15590 h 307"/>
                                <a:gd name="T88" fmla="+- 0 5066 5026"/>
                                <a:gd name="T89" fmla="*/ T88 w 126"/>
                                <a:gd name="T90" fmla="+- 0 15591 15589"/>
                                <a:gd name="T91" fmla="*/ 15591 h 307"/>
                                <a:gd name="T92" fmla="+- 0 5062 5026"/>
                                <a:gd name="T93" fmla="*/ T92 w 126"/>
                                <a:gd name="T94" fmla="+- 0 15593 15589"/>
                                <a:gd name="T95" fmla="*/ 15593 h 307"/>
                                <a:gd name="T96" fmla="+- 0 5058 5026"/>
                                <a:gd name="T97" fmla="*/ T96 w 126"/>
                                <a:gd name="T98" fmla="+- 0 15596 15589"/>
                                <a:gd name="T99" fmla="*/ 15596 h 307"/>
                                <a:gd name="T100" fmla="+- 0 5055 5026"/>
                                <a:gd name="T101" fmla="*/ T100 w 126"/>
                                <a:gd name="T102" fmla="+- 0 15601 15589"/>
                                <a:gd name="T103" fmla="*/ 15601 h 307"/>
                                <a:gd name="T104" fmla="+- 0 5054 5026"/>
                                <a:gd name="T105" fmla="*/ T104 w 126"/>
                                <a:gd name="T106" fmla="+- 0 15603 15589"/>
                                <a:gd name="T107" fmla="*/ 15603 h 307"/>
                                <a:gd name="T108" fmla="+- 0 5052 5026"/>
                                <a:gd name="T109" fmla="*/ T108 w 126"/>
                                <a:gd name="T110" fmla="+- 0 15604 15589"/>
                                <a:gd name="T111" fmla="*/ 15604 h 307"/>
                                <a:gd name="T112" fmla="+- 0 5034 5026"/>
                                <a:gd name="T113" fmla="*/ T112 w 126"/>
                                <a:gd name="T114" fmla="+- 0 15649 15589"/>
                                <a:gd name="T115" fmla="*/ 15649 h 307"/>
                                <a:gd name="T116" fmla="+- 0 5031 5026"/>
                                <a:gd name="T117" fmla="*/ T116 w 126"/>
                                <a:gd name="T118" fmla="+- 0 15658 15589"/>
                                <a:gd name="T119" fmla="*/ 15658 h 307"/>
                                <a:gd name="T120" fmla="+- 0 5028 5026"/>
                                <a:gd name="T121" fmla="*/ T120 w 126"/>
                                <a:gd name="T122" fmla="+- 0 15668 15589"/>
                                <a:gd name="T123" fmla="*/ 15668 h 307"/>
                                <a:gd name="T124" fmla="+- 0 5026 5026"/>
                                <a:gd name="T125" fmla="*/ T124 w 126"/>
                                <a:gd name="T126" fmla="+- 0 15677 15589"/>
                                <a:gd name="T127" fmla="*/ 15677 h 3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26" h="307">
                                  <a:moveTo>
                                    <a:pt x="124" y="307"/>
                                  </a:moveTo>
                                  <a:lnTo>
                                    <a:pt x="125" y="288"/>
                                  </a:lnTo>
                                  <a:lnTo>
                                    <a:pt x="125" y="268"/>
                                  </a:lnTo>
                                  <a:lnTo>
                                    <a:pt x="124" y="249"/>
                                  </a:lnTo>
                                  <a:lnTo>
                                    <a:pt x="115" y="174"/>
                                  </a:lnTo>
                                  <a:lnTo>
                                    <a:pt x="103" y="114"/>
                                  </a:lnTo>
                                  <a:lnTo>
                                    <a:pt x="86" y="50"/>
                                  </a:lnTo>
                                  <a:lnTo>
                                    <a:pt x="81" y="36"/>
                                  </a:lnTo>
                                  <a:lnTo>
                                    <a:pt x="78" y="29"/>
                                  </a:lnTo>
                                  <a:lnTo>
                                    <a:pt x="75" y="22"/>
                                  </a:lnTo>
                                  <a:lnTo>
                                    <a:pt x="71" y="17"/>
                                  </a:lnTo>
                                  <a:lnTo>
                                    <a:pt x="70" y="15"/>
                                  </a:lnTo>
                                  <a:lnTo>
                                    <a:pt x="69" y="14"/>
                                  </a:lnTo>
                                  <a:lnTo>
                                    <a:pt x="67" y="12"/>
                                  </a:lnTo>
                                  <a:lnTo>
                                    <a:pt x="64" y="7"/>
                                  </a:lnTo>
                                  <a:lnTo>
                                    <a:pt x="60" y="4"/>
                                  </a:lnTo>
                                  <a:lnTo>
                                    <a:pt x="56" y="2"/>
                                  </a:lnTo>
                                  <a:lnTo>
                                    <a:pt x="53" y="1"/>
                                  </a:lnTo>
                                  <a:lnTo>
                                    <a:pt x="51" y="0"/>
                                  </a:lnTo>
                                  <a:lnTo>
                                    <a:pt x="48" y="0"/>
                                  </a:lnTo>
                                  <a:lnTo>
                                    <a:pt x="45" y="0"/>
                                  </a:lnTo>
                                  <a:lnTo>
                                    <a:pt x="43" y="1"/>
                                  </a:lnTo>
                                  <a:lnTo>
                                    <a:pt x="40" y="2"/>
                                  </a:lnTo>
                                  <a:lnTo>
                                    <a:pt x="36" y="4"/>
                                  </a:lnTo>
                                  <a:lnTo>
                                    <a:pt x="32" y="7"/>
                                  </a:lnTo>
                                  <a:lnTo>
                                    <a:pt x="29" y="12"/>
                                  </a:lnTo>
                                  <a:lnTo>
                                    <a:pt x="28" y="14"/>
                                  </a:lnTo>
                                  <a:lnTo>
                                    <a:pt x="26" y="15"/>
                                  </a:lnTo>
                                  <a:lnTo>
                                    <a:pt x="8" y="60"/>
                                  </a:lnTo>
                                  <a:lnTo>
                                    <a:pt x="5" y="69"/>
                                  </a:lnTo>
                                  <a:lnTo>
                                    <a:pt x="2" y="79"/>
                                  </a:lnTo>
                                  <a:lnTo>
                                    <a:pt x="0" y="88"/>
                                  </a:lnTo>
                                </a:path>
                              </a:pathLst>
                            </a:custGeom>
                            <a:noFill/>
                            <a:ln w="6350">
                              <a:solidFill>
                                <a:srgbClr val="27AAE1"/>
                              </a:solidFill>
                              <a:round/>
                            </a:ln>
                          </wps:spPr>
                          <wps:bodyPr rot="0" vert="horz" wrap="square" lIns="91440" tIns="45720" rIns="91440" bIns="45720" anchor="t" anchorCtr="0" upright="1">
                            <a:noAutofit/>
                          </wps:bodyPr>
                        </wps:wsp>
                      </wpg:grpSp>
                      <wpg:grpSp>
                        <wpg:cNvPr id="161" name="Group 162"/>
                        <wpg:cNvGrpSpPr/>
                        <wpg:grpSpPr>
                          <a:xfrm>
                            <a:off x="5050" y="15669"/>
                            <a:ext cx="44" cy="262"/>
                            <a:chOff x="5050" y="15669"/>
                            <a:chExt cx="44" cy="262"/>
                          </a:xfrm>
                        </wpg:grpSpPr>
                        <wps:wsp>
                          <wps:cNvPr id="162" name="Freeform 163"/>
                          <wps:cNvSpPr/>
                          <wps:spPr bwMode="auto">
                            <a:xfrm>
                              <a:off x="5050" y="15669"/>
                              <a:ext cx="44" cy="262"/>
                            </a:xfrm>
                            <a:custGeom>
                              <a:avLst/>
                              <a:gdLst>
                                <a:gd name="T0" fmla="+- 0 5050 5050"/>
                                <a:gd name="T1" fmla="*/ T0 w 44"/>
                                <a:gd name="T2" fmla="+- 0 15917 15669"/>
                                <a:gd name="T3" fmla="*/ 15917 h 262"/>
                                <a:gd name="T4" fmla="+- 0 5056 5050"/>
                                <a:gd name="T5" fmla="*/ T4 w 44"/>
                                <a:gd name="T6" fmla="+- 0 15861 15669"/>
                                <a:gd name="T7" fmla="*/ 15861 h 262"/>
                                <a:gd name="T8" fmla="+- 0 5064 5050"/>
                                <a:gd name="T9" fmla="*/ T8 w 44"/>
                                <a:gd name="T10" fmla="+- 0 15809 15669"/>
                                <a:gd name="T11" fmla="*/ 15809 h 262"/>
                                <a:gd name="T12" fmla="+- 0 5059 5050"/>
                                <a:gd name="T13" fmla="*/ T12 w 44"/>
                                <a:gd name="T14" fmla="+- 0 15787 15669"/>
                                <a:gd name="T15" fmla="*/ 15787 h 262"/>
                                <a:gd name="T16" fmla="+- 0 5056 5050"/>
                                <a:gd name="T17" fmla="*/ T16 w 44"/>
                                <a:gd name="T18" fmla="+- 0 15766 15669"/>
                                <a:gd name="T19" fmla="*/ 15766 h 262"/>
                                <a:gd name="T20" fmla="+- 0 5054 5050"/>
                                <a:gd name="T21" fmla="*/ T20 w 44"/>
                                <a:gd name="T22" fmla="+- 0 15745 15669"/>
                                <a:gd name="T23" fmla="*/ 15745 h 262"/>
                                <a:gd name="T24" fmla="+- 0 5053 5050"/>
                                <a:gd name="T25" fmla="*/ T24 w 44"/>
                                <a:gd name="T26" fmla="+- 0 15725 15669"/>
                                <a:gd name="T27" fmla="*/ 15725 h 262"/>
                                <a:gd name="T28" fmla="+- 0 5054 5050"/>
                                <a:gd name="T29" fmla="*/ T28 w 44"/>
                                <a:gd name="T30" fmla="+- 0 15706 15669"/>
                                <a:gd name="T31" fmla="*/ 15706 h 262"/>
                                <a:gd name="T32" fmla="+- 0 5056 5050"/>
                                <a:gd name="T33" fmla="*/ T32 w 44"/>
                                <a:gd name="T34" fmla="+- 0 15687 15669"/>
                                <a:gd name="T35" fmla="*/ 15687 h 262"/>
                                <a:gd name="T36" fmla="+- 0 5059 5050"/>
                                <a:gd name="T37" fmla="*/ T36 w 44"/>
                                <a:gd name="T38" fmla="+- 0 15669 15669"/>
                                <a:gd name="T39" fmla="*/ 15669 h 262"/>
                                <a:gd name="T40" fmla="+- 0 5059 5050"/>
                                <a:gd name="T41" fmla="*/ T40 w 44"/>
                                <a:gd name="T42" fmla="+- 0 15689 15669"/>
                                <a:gd name="T43" fmla="*/ 15689 h 262"/>
                                <a:gd name="T44" fmla="+- 0 5060 5050"/>
                                <a:gd name="T45" fmla="*/ T44 w 44"/>
                                <a:gd name="T46" fmla="+- 0 15708 15669"/>
                                <a:gd name="T47" fmla="*/ 15708 h 262"/>
                                <a:gd name="T48" fmla="+- 0 5062 5050"/>
                                <a:gd name="T49" fmla="*/ T48 w 44"/>
                                <a:gd name="T50" fmla="+- 0 15728 15669"/>
                                <a:gd name="T51" fmla="*/ 15728 h 262"/>
                                <a:gd name="T52" fmla="+- 0 5065 5050"/>
                                <a:gd name="T53" fmla="*/ T52 w 44"/>
                                <a:gd name="T54" fmla="+- 0 15749 15669"/>
                                <a:gd name="T55" fmla="*/ 15749 h 262"/>
                                <a:gd name="T56" fmla="+- 0 5069 5050"/>
                                <a:gd name="T57" fmla="*/ T56 w 44"/>
                                <a:gd name="T58" fmla="+- 0 15769 15669"/>
                                <a:gd name="T59" fmla="*/ 15769 h 262"/>
                                <a:gd name="T60" fmla="+- 0 5094 5050"/>
                                <a:gd name="T61" fmla="*/ T60 w 44"/>
                                <a:gd name="T62" fmla="+- 0 15774 15669"/>
                                <a:gd name="T63" fmla="*/ 15774 h 262"/>
                                <a:gd name="T64" fmla="+- 0 5094 5050"/>
                                <a:gd name="T65" fmla="*/ T64 w 44"/>
                                <a:gd name="T66" fmla="+- 0 15779 15669"/>
                                <a:gd name="T67" fmla="*/ 15779 h 262"/>
                                <a:gd name="T68" fmla="+- 0 5091 5050"/>
                                <a:gd name="T69" fmla="*/ T68 w 44"/>
                                <a:gd name="T70" fmla="+- 0 15785 15669"/>
                                <a:gd name="T71" fmla="*/ 15785 h 262"/>
                                <a:gd name="T72" fmla="+- 0 5083 5050"/>
                                <a:gd name="T73" fmla="*/ T72 w 44"/>
                                <a:gd name="T74" fmla="+- 0 15792 15669"/>
                                <a:gd name="T75" fmla="*/ 15792 h 262"/>
                                <a:gd name="T76" fmla="+- 0 5077 5050"/>
                                <a:gd name="T77" fmla="*/ T76 w 44"/>
                                <a:gd name="T78" fmla="+- 0 15803 15669"/>
                                <a:gd name="T79" fmla="*/ 15803 h 262"/>
                                <a:gd name="T80" fmla="+- 0 5073 5050"/>
                                <a:gd name="T81" fmla="*/ T80 w 44"/>
                                <a:gd name="T82" fmla="+- 0 15822 15669"/>
                                <a:gd name="T83" fmla="*/ 15822 h 262"/>
                                <a:gd name="T84" fmla="+- 0 5071 5050"/>
                                <a:gd name="T85" fmla="*/ T84 w 44"/>
                                <a:gd name="T86" fmla="+- 0 15849 15669"/>
                                <a:gd name="T87" fmla="*/ 15849 h 262"/>
                                <a:gd name="T88" fmla="+- 0 5070 5050"/>
                                <a:gd name="T89" fmla="*/ T88 w 44"/>
                                <a:gd name="T90" fmla="+- 0 15873 15669"/>
                                <a:gd name="T91" fmla="*/ 15873 h 262"/>
                                <a:gd name="T92" fmla="+- 0 5069 5050"/>
                                <a:gd name="T93" fmla="*/ T92 w 44"/>
                                <a:gd name="T94" fmla="+- 0 15894 15669"/>
                                <a:gd name="T95" fmla="*/ 15894 h 262"/>
                                <a:gd name="T96" fmla="+- 0 5069 5050"/>
                                <a:gd name="T97" fmla="*/ T96 w 44"/>
                                <a:gd name="T98" fmla="+- 0 15914 15669"/>
                                <a:gd name="T99" fmla="*/ 15914 h 262"/>
                                <a:gd name="T100" fmla="+- 0 5070 5050"/>
                                <a:gd name="T101" fmla="*/ T100 w 44"/>
                                <a:gd name="T102" fmla="+- 0 15931 15669"/>
                                <a:gd name="T103" fmla="*/ 15931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4" h="262">
                                  <a:moveTo>
                                    <a:pt x="0" y="248"/>
                                  </a:moveTo>
                                  <a:lnTo>
                                    <a:pt x="6" y="192"/>
                                  </a:lnTo>
                                  <a:lnTo>
                                    <a:pt x="14" y="140"/>
                                  </a:lnTo>
                                  <a:lnTo>
                                    <a:pt x="9" y="118"/>
                                  </a:lnTo>
                                  <a:lnTo>
                                    <a:pt x="6" y="97"/>
                                  </a:lnTo>
                                  <a:lnTo>
                                    <a:pt x="4" y="76"/>
                                  </a:lnTo>
                                  <a:lnTo>
                                    <a:pt x="3" y="56"/>
                                  </a:lnTo>
                                  <a:lnTo>
                                    <a:pt x="4" y="37"/>
                                  </a:lnTo>
                                  <a:lnTo>
                                    <a:pt x="6" y="18"/>
                                  </a:lnTo>
                                  <a:lnTo>
                                    <a:pt x="9" y="0"/>
                                  </a:lnTo>
                                  <a:lnTo>
                                    <a:pt x="9" y="20"/>
                                  </a:lnTo>
                                  <a:lnTo>
                                    <a:pt x="10" y="39"/>
                                  </a:lnTo>
                                  <a:lnTo>
                                    <a:pt x="12" y="59"/>
                                  </a:lnTo>
                                  <a:lnTo>
                                    <a:pt x="15" y="80"/>
                                  </a:lnTo>
                                  <a:lnTo>
                                    <a:pt x="19" y="100"/>
                                  </a:lnTo>
                                  <a:lnTo>
                                    <a:pt x="44" y="105"/>
                                  </a:lnTo>
                                  <a:lnTo>
                                    <a:pt x="44" y="110"/>
                                  </a:lnTo>
                                  <a:lnTo>
                                    <a:pt x="41" y="116"/>
                                  </a:lnTo>
                                  <a:lnTo>
                                    <a:pt x="33" y="123"/>
                                  </a:lnTo>
                                  <a:lnTo>
                                    <a:pt x="27" y="134"/>
                                  </a:lnTo>
                                  <a:lnTo>
                                    <a:pt x="23" y="153"/>
                                  </a:lnTo>
                                  <a:lnTo>
                                    <a:pt x="21" y="180"/>
                                  </a:lnTo>
                                  <a:lnTo>
                                    <a:pt x="20" y="204"/>
                                  </a:lnTo>
                                  <a:lnTo>
                                    <a:pt x="19" y="225"/>
                                  </a:lnTo>
                                  <a:lnTo>
                                    <a:pt x="19" y="245"/>
                                  </a:lnTo>
                                  <a:lnTo>
                                    <a:pt x="20" y="262"/>
                                  </a:lnTo>
                                </a:path>
                              </a:pathLst>
                            </a:custGeom>
                            <a:noFill/>
                            <a:ln w="6350">
                              <a:solidFill>
                                <a:srgbClr val="27AAE1"/>
                              </a:solidFill>
                              <a:round/>
                            </a:ln>
                          </wps:spPr>
                          <wps:bodyPr rot="0" vert="horz" wrap="square" lIns="91440" tIns="45720" rIns="91440" bIns="45720" anchor="t" anchorCtr="0" upright="1">
                            <a:noAutofit/>
                          </wps:bodyPr>
                        </wps:wsp>
                      </wpg:grpSp>
                      <wpg:grpSp>
                        <wpg:cNvPr id="163" name="Group 164"/>
                        <wpg:cNvGrpSpPr/>
                        <wpg:grpSpPr>
                          <a:xfrm>
                            <a:off x="5050" y="15669"/>
                            <a:ext cx="44" cy="262"/>
                            <a:chOff x="5050" y="15669"/>
                            <a:chExt cx="44" cy="262"/>
                          </a:xfrm>
                        </wpg:grpSpPr>
                        <wps:wsp>
                          <wps:cNvPr id="164" name="Freeform 165"/>
                          <wps:cNvSpPr/>
                          <wps:spPr bwMode="auto">
                            <a:xfrm>
                              <a:off x="5050" y="15669"/>
                              <a:ext cx="44" cy="262"/>
                            </a:xfrm>
                            <a:custGeom>
                              <a:avLst/>
                              <a:gdLst>
                                <a:gd name="T0" fmla="+- 0 5050 5050"/>
                                <a:gd name="T1" fmla="*/ T0 w 44"/>
                                <a:gd name="T2" fmla="+- 0 15917 15669"/>
                                <a:gd name="T3" fmla="*/ 15917 h 262"/>
                                <a:gd name="T4" fmla="+- 0 5056 5050"/>
                                <a:gd name="T5" fmla="*/ T4 w 44"/>
                                <a:gd name="T6" fmla="+- 0 15861 15669"/>
                                <a:gd name="T7" fmla="*/ 15861 h 262"/>
                                <a:gd name="T8" fmla="+- 0 5064 5050"/>
                                <a:gd name="T9" fmla="*/ T8 w 44"/>
                                <a:gd name="T10" fmla="+- 0 15809 15669"/>
                                <a:gd name="T11" fmla="*/ 15809 h 262"/>
                                <a:gd name="T12" fmla="+- 0 5059 5050"/>
                                <a:gd name="T13" fmla="*/ T12 w 44"/>
                                <a:gd name="T14" fmla="+- 0 15787 15669"/>
                                <a:gd name="T15" fmla="*/ 15787 h 262"/>
                                <a:gd name="T16" fmla="+- 0 5056 5050"/>
                                <a:gd name="T17" fmla="*/ T16 w 44"/>
                                <a:gd name="T18" fmla="+- 0 15766 15669"/>
                                <a:gd name="T19" fmla="*/ 15766 h 262"/>
                                <a:gd name="T20" fmla="+- 0 5054 5050"/>
                                <a:gd name="T21" fmla="*/ T20 w 44"/>
                                <a:gd name="T22" fmla="+- 0 15745 15669"/>
                                <a:gd name="T23" fmla="*/ 15745 h 262"/>
                                <a:gd name="T24" fmla="+- 0 5053 5050"/>
                                <a:gd name="T25" fmla="*/ T24 w 44"/>
                                <a:gd name="T26" fmla="+- 0 15725 15669"/>
                                <a:gd name="T27" fmla="*/ 15725 h 262"/>
                                <a:gd name="T28" fmla="+- 0 5054 5050"/>
                                <a:gd name="T29" fmla="*/ T28 w 44"/>
                                <a:gd name="T30" fmla="+- 0 15706 15669"/>
                                <a:gd name="T31" fmla="*/ 15706 h 262"/>
                                <a:gd name="T32" fmla="+- 0 5056 5050"/>
                                <a:gd name="T33" fmla="*/ T32 w 44"/>
                                <a:gd name="T34" fmla="+- 0 15687 15669"/>
                                <a:gd name="T35" fmla="*/ 15687 h 262"/>
                                <a:gd name="T36" fmla="+- 0 5059 5050"/>
                                <a:gd name="T37" fmla="*/ T36 w 44"/>
                                <a:gd name="T38" fmla="+- 0 15669 15669"/>
                                <a:gd name="T39" fmla="*/ 15669 h 262"/>
                                <a:gd name="T40" fmla="+- 0 5059 5050"/>
                                <a:gd name="T41" fmla="*/ T40 w 44"/>
                                <a:gd name="T42" fmla="+- 0 15689 15669"/>
                                <a:gd name="T43" fmla="*/ 15689 h 262"/>
                                <a:gd name="T44" fmla="+- 0 5060 5050"/>
                                <a:gd name="T45" fmla="*/ T44 w 44"/>
                                <a:gd name="T46" fmla="+- 0 15708 15669"/>
                                <a:gd name="T47" fmla="*/ 15708 h 262"/>
                                <a:gd name="T48" fmla="+- 0 5062 5050"/>
                                <a:gd name="T49" fmla="*/ T48 w 44"/>
                                <a:gd name="T50" fmla="+- 0 15728 15669"/>
                                <a:gd name="T51" fmla="*/ 15728 h 262"/>
                                <a:gd name="T52" fmla="+- 0 5065 5050"/>
                                <a:gd name="T53" fmla="*/ T52 w 44"/>
                                <a:gd name="T54" fmla="+- 0 15749 15669"/>
                                <a:gd name="T55" fmla="*/ 15749 h 262"/>
                                <a:gd name="T56" fmla="+- 0 5069 5050"/>
                                <a:gd name="T57" fmla="*/ T56 w 44"/>
                                <a:gd name="T58" fmla="+- 0 15769 15669"/>
                                <a:gd name="T59" fmla="*/ 15769 h 262"/>
                                <a:gd name="T60" fmla="+- 0 5094 5050"/>
                                <a:gd name="T61" fmla="*/ T60 w 44"/>
                                <a:gd name="T62" fmla="+- 0 15774 15669"/>
                                <a:gd name="T63" fmla="*/ 15774 h 262"/>
                                <a:gd name="T64" fmla="+- 0 5094 5050"/>
                                <a:gd name="T65" fmla="*/ T64 w 44"/>
                                <a:gd name="T66" fmla="+- 0 15779 15669"/>
                                <a:gd name="T67" fmla="*/ 15779 h 262"/>
                                <a:gd name="T68" fmla="+- 0 5091 5050"/>
                                <a:gd name="T69" fmla="*/ T68 w 44"/>
                                <a:gd name="T70" fmla="+- 0 15785 15669"/>
                                <a:gd name="T71" fmla="*/ 15785 h 262"/>
                                <a:gd name="T72" fmla="+- 0 5083 5050"/>
                                <a:gd name="T73" fmla="*/ T72 w 44"/>
                                <a:gd name="T74" fmla="+- 0 15792 15669"/>
                                <a:gd name="T75" fmla="*/ 15792 h 262"/>
                                <a:gd name="T76" fmla="+- 0 5077 5050"/>
                                <a:gd name="T77" fmla="*/ T76 w 44"/>
                                <a:gd name="T78" fmla="+- 0 15803 15669"/>
                                <a:gd name="T79" fmla="*/ 15803 h 262"/>
                                <a:gd name="T80" fmla="+- 0 5073 5050"/>
                                <a:gd name="T81" fmla="*/ T80 w 44"/>
                                <a:gd name="T82" fmla="+- 0 15822 15669"/>
                                <a:gd name="T83" fmla="*/ 15822 h 262"/>
                                <a:gd name="T84" fmla="+- 0 5071 5050"/>
                                <a:gd name="T85" fmla="*/ T84 w 44"/>
                                <a:gd name="T86" fmla="+- 0 15849 15669"/>
                                <a:gd name="T87" fmla="*/ 15849 h 262"/>
                                <a:gd name="T88" fmla="+- 0 5070 5050"/>
                                <a:gd name="T89" fmla="*/ T88 w 44"/>
                                <a:gd name="T90" fmla="+- 0 15873 15669"/>
                                <a:gd name="T91" fmla="*/ 15873 h 262"/>
                                <a:gd name="T92" fmla="+- 0 5069 5050"/>
                                <a:gd name="T93" fmla="*/ T92 w 44"/>
                                <a:gd name="T94" fmla="+- 0 15894 15669"/>
                                <a:gd name="T95" fmla="*/ 15894 h 262"/>
                                <a:gd name="T96" fmla="+- 0 5069 5050"/>
                                <a:gd name="T97" fmla="*/ T96 w 44"/>
                                <a:gd name="T98" fmla="+- 0 15914 15669"/>
                                <a:gd name="T99" fmla="*/ 15914 h 262"/>
                                <a:gd name="T100" fmla="+- 0 5070 5050"/>
                                <a:gd name="T101" fmla="*/ T100 w 44"/>
                                <a:gd name="T102" fmla="+- 0 15931 15669"/>
                                <a:gd name="T103" fmla="*/ 15931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4" h="262">
                                  <a:moveTo>
                                    <a:pt x="0" y="248"/>
                                  </a:moveTo>
                                  <a:lnTo>
                                    <a:pt x="6" y="192"/>
                                  </a:lnTo>
                                  <a:lnTo>
                                    <a:pt x="14" y="140"/>
                                  </a:lnTo>
                                  <a:lnTo>
                                    <a:pt x="9" y="118"/>
                                  </a:lnTo>
                                  <a:lnTo>
                                    <a:pt x="6" y="97"/>
                                  </a:lnTo>
                                  <a:lnTo>
                                    <a:pt x="4" y="76"/>
                                  </a:lnTo>
                                  <a:lnTo>
                                    <a:pt x="3" y="56"/>
                                  </a:lnTo>
                                  <a:lnTo>
                                    <a:pt x="4" y="37"/>
                                  </a:lnTo>
                                  <a:lnTo>
                                    <a:pt x="6" y="18"/>
                                  </a:lnTo>
                                  <a:lnTo>
                                    <a:pt x="9" y="0"/>
                                  </a:lnTo>
                                  <a:lnTo>
                                    <a:pt x="9" y="20"/>
                                  </a:lnTo>
                                  <a:lnTo>
                                    <a:pt x="10" y="39"/>
                                  </a:lnTo>
                                  <a:lnTo>
                                    <a:pt x="12" y="59"/>
                                  </a:lnTo>
                                  <a:lnTo>
                                    <a:pt x="15" y="80"/>
                                  </a:lnTo>
                                  <a:lnTo>
                                    <a:pt x="19" y="100"/>
                                  </a:lnTo>
                                  <a:lnTo>
                                    <a:pt x="44" y="105"/>
                                  </a:lnTo>
                                  <a:lnTo>
                                    <a:pt x="44" y="110"/>
                                  </a:lnTo>
                                  <a:lnTo>
                                    <a:pt x="41" y="116"/>
                                  </a:lnTo>
                                  <a:lnTo>
                                    <a:pt x="33" y="123"/>
                                  </a:lnTo>
                                  <a:lnTo>
                                    <a:pt x="27" y="134"/>
                                  </a:lnTo>
                                  <a:lnTo>
                                    <a:pt x="23" y="153"/>
                                  </a:lnTo>
                                  <a:lnTo>
                                    <a:pt x="21" y="180"/>
                                  </a:lnTo>
                                  <a:lnTo>
                                    <a:pt x="20" y="204"/>
                                  </a:lnTo>
                                  <a:lnTo>
                                    <a:pt x="19" y="225"/>
                                  </a:lnTo>
                                  <a:lnTo>
                                    <a:pt x="19" y="245"/>
                                  </a:lnTo>
                                  <a:lnTo>
                                    <a:pt x="20" y="262"/>
                                  </a:lnTo>
                                </a:path>
                              </a:pathLst>
                            </a:custGeom>
                            <a:noFill/>
                            <a:ln w="6350">
                              <a:solidFill>
                                <a:srgbClr val="27AAE1"/>
                              </a:solidFill>
                              <a:round/>
                            </a:ln>
                          </wps:spPr>
                          <wps:bodyPr rot="0" vert="horz" wrap="square" lIns="91440" tIns="45720" rIns="91440" bIns="45720" anchor="t" anchorCtr="0" upright="1">
                            <a:noAutofit/>
                          </wps:bodyPr>
                        </wps:wsp>
                      </wpg:grpSp>
                      <wpg:grpSp>
                        <wpg:cNvPr id="165" name="Group 166"/>
                        <wpg:cNvGrpSpPr/>
                        <wpg:grpSpPr>
                          <a:xfrm>
                            <a:off x="0" y="15901"/>
                            <a:ext cx="1137" cy="247"/>
                            <a:chOff x="0" y="15901"/>
                            <a:chExt cx="1137" cy="247"/>
                          </a:xfrm>
                        </wpg:grpSpPr>
                        <wps:wsp>
                          <wps:cNvPr id="166" name="Freeform 167"/>
                          <wps:cNvSpPr/>
                          <wps:spPr bwMode="auto">
                            <a:xfrm>
                              <a:off x="0" y="15901"/>
                              <a:ext cx="1137" cy="247"/>
                            </a:xfrm>
                            <a:custGeom>
                              <a:avLst/>
                              <a:gdLst>
                                <a:gd name="T0" fmla="*/ 0 w 1137"/>
                                <a:gd name="T1" fmla="+- 0 15973 15901"/>
                                <a:gd name="T2" fmla="*/ 15973 h 247"/>
                                <a:gd name="T3" fmla="*/ 57 w 1137"/>
                                <a:gd name="T4" fmla="+- 0 15928 15901"/>
                                <a:gd name="T5" fmla="*/ 15928 h 247"/>
                                <a:gd name="T6" fmla="*/ 114 w 1137"/>
                                <a:gd name="T7" fmla="+- 0 15907 15901"/>
                                <a:gd name="T8" fmla="*/ 15907 h 247"/>
                                <a:gd name="T9" fmla="*/ 152 w 1137"/>
                                <a:gd name="T10" fmla="+- 0 15901 15901"/>
                                <a:gd name="T11" fmla="*/ 15901 h 247"/>
                                <a:gd name="T12" fmla="*/ 205 w 1137"/>
                                <a:gd name="T13" fmla="+- 0 15904 15901"/>
                                <a:gd name="T14" fmla="*/ 15904 h 247"/>
                                <a:gd name="T15" fmla="*/ 259 w 1137"/>
                                <a:gd name="T16" fmla="+- 0 15906 15901"/>
                                <a:gd name="T17" fmla="*/ 15906 h 247"/>
                                <a:gd name="T18" fmla="*/ 365 w 1137"/>
                                <a:gd name="T19" fmla="+- 0 15910 15901"/>
                                <a:gd name="T20" fmla="*/ 15910 h 247"/>
                                <a:gd name="T21" fmla="*/ 471 w 1137"/>
                                <a:gd name="T22" fmla="+- 0 15915 15901"/>
                                <a:gd name="T23" fmla="*/ 15915 h 247"/>
                                <a:gd name="T24" fmla="*/ 576 w 1137"/>
                                <a:gd name="T25" fmla="+- 0 15924 15901"/>
                                <a:gd name="T26" fmla="*/ 15924 h 247"/>
                                <a:gd name="T27" fmla="*/ 679 w 1137"/>
                                <a:gd name="T28" fmla="+- 0 15938 15901"/>
                                <a:gd name="T29" fmla="*/ 15938 h 247"/>
                                <a:gd name="T30" fmla="*/ 780 w 1137"/>
                                <a:gd name="T31" fmla="+- 0 15959 15901"/>
                                <a:gd name="T32" fmla="*/ 15959 h 247"/>
                                <a:gd name="T33" fmla="*/ 876 w 1137"/>
                                <a:gd name="T34" fmla="+- 0 15989 15901"/>
                                <a:gd name="T35" fmla="*/ 15989 h 247"/>
                                <a:gd name="T36" fmla="*/ 968 w 1137"/>
                                <a:gd name="T37" fmla="+- 0 16029 15901"/>
                                <a:gd name="T38" fmla="*/ 16029 h 247"/>
                                <a:gd name="T39" fmla="*/ 1055 w 1137"/>
                                <a:gd name="T40" fmla="+- 0 16081 15901"/>
                                <a:gd name="T41" fmla="*/ 16081 h 247"/>
                                <a:gd name="T42" fmla="*/ 1136 w 1137"/>
                                <a:gd name="T43" fmla="+- 0 16148 15901"/>
                                <a:gd name="T44" fmla="*/ 16148 h 247"/>
                                <a:gd name="T45" fmla="*/ 1095 w 1137"/>
                                <a:gd name="T46" fmla="+- 0 16146 15901"/>
                                <a:gd name="T47" fmla="*/ 16146 h 247"/>
                                <a:gd name="T48" fmla="*/ 1035 w 1137"/>
                                <a:gd name="T49" fmla="+- 0 16142 15901"/>
                                <a:gd name="T50" fmla="*/ 16142 h 247"/>
                                <a:gd name="T51" fmla="*/ 1096 w 1137"/>
                                <a:gd name="T52" fmla="+- 0 16123 15901"/>
                                <a:gd name="T53" fmla="*/ 16123 h 247"/>
                                <a:gd name="T54" fmla="*/ 1136 w 1137"/>
                                <a:gd name="T55" fmla="+- 0 16148 15901"/>
                                <a:gd name="T56" fmla="*/ 16148 h 247"/>
                                <a:gd name="T57" fmla="*/ 1070 w 1137"/>
                                <a:gd name="T58" fmla="+- 0 16148 15901"/>
                                <a:gd name="T59" fmla="*/ 16148 h 247"/>
                                <a:gd name="T60" fmla="*/ 1005 w 1137"/>
                                <a:gd name="T61" fmla="+- 0 16147 15901"/>
                                <a:gd name="T62" fmla="*/ 16147 h 247"/>
                                <a:gd name="T63" fmla="*/ 938 w 1137"/>
                                <a:gd name="T64" fmla="+- 0 16147 15901"/>
                                <a:gd name="T65" fmla="*/ 16147 h 247"/>
                                <a:gd name="T66" fmla="*/ 872 w 1137"/>
                                <a:gd name="T67" fmla="+- 0 16145 15901"/>
                                <a:gd name="T68" fmla="*/ 16145 h 247"/>
                                <a:gd name="T69" fmla="*/ 805 w 1137"/>
                                <a:gd name="T70" fmla="+- 0 16144 15901"/>
                                <a:gd name="T71" fmla="*/ 16144 h 247"/>
                                <a:gd name="T72" fmla="*/ 737 w 1137"/>
                                <a:gd name="T73" fmla="+- 0 16142 15901"/>
                                <a:gd name="T74" fmla="*/ 16142 h 247"/>
                                <a:gd name="T75" fmla="*/ 670 w 1137"/>
                                <a:gd name="T76" fmla="+- 0 16140 15901"/>
                                <a:gd name="T77" fmla="*/ 16140 h 247"/>
                                <a:gd name="T78" fmla="*/ 602 w 1137"/>
                                <a:gd name="T79" fmla="+- 0 16138 15901"/>
                                <a:gd name="T80" fmla="*/ 16138 h 247"/>
                                <a:gd name="T81" fmla="*/ 535 w 1137"/>
                                <a:gd name="T82" fmla="+- 0 16136 15901"/>
                                <a:gd name="T83" fmla="*/ 16136 h 247"/>
                                <a:gd name="T84" fmla="*/ 467 w 1137"/>
                                <a:gd name="T85" fmla="+- 0 16135 15901"/>
                                <a:gd name="T86" fmla="*/ 16135 h 247"/>
                                <a:gd name="T87" fmla="*/ 399 w 1137"/>
                                <a:gd name="T88" fmla="+- 0 16133 15901"/>
                                <a:gd name="T89" fmla="*/ 16133 h 247"/>
                                <a:gd name="T90" fmla="*/ 330 w 1137"/>
                                <a:gd name="T91" fmla="+- 0 16132 15901"/>
                                <a:gd name="T92" fmla="*/ 16132 h 247"/>
                                <a:gd name="T93" fmla="*/ 262 w 1137"/>
                                <a:gd name="T94" fmla="+- 0 16130 15901"/>
                                <a:gd name="T95" fmla="*/ 16130 h 247"/>
                                <a:gd name="T96" fmla="*/ 194 w 1137"/>
                                <a:gd name="T97" fmla="+- 0 16130 15901"/>
                                <a:gd name="T98" fmla="*/ 16130 h 247"/>
                                <a:gd name="T99" fmla="*/ 125 w 1137"/>
                                <a:gd name="T100" fmla="+- 0 16129 15901"/>
                                <a:gd name="T101" fmla="*/ 16129 h 247"/>
                                <a:gd name="T102" fmla="*/ 57 w 1137"/>
                                <a:gd name="T103" fmla="+- 0 16130 15901"/>
                                <a:gd name="T104" fmla="*/ 16130 h 247"/>
                                <a:gd name="T105" fmla="*/ 0 w 1137"/>
                                <a:gd name="T106" fmla="+- 0 16130 15901"/>
                                <a:gd name="T107" fmla="*/ 16130 h 24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1137" h="247">
                                  <a:moveTo>
                                    <a:pt x="0" y="72"/>
                                  </a:moveTo>
                                  <a:lnTo>
                                    <a:pt x="57" y="27"/>
                                  </a:lnTo>
                                  <a:lnTo>
                                    <a:pt x="114" y="6"/>
                                  </a:lnTo>
                                  <a:lnTo>
                                    <a:pt x="152" y="0"/>
                                  </a:lnTo>
                                  <a:lnTo>
                                    <a:pt x="205" y="3"/>
                                  </a:lnTo>
                                  <a:lnTo>
                                    <a:pt x="259" y="5"/>
                                  </a:lnTo>
                                  <a:lnTo>
                                    <a:pt x="365" y="9"/>
                                  </a:lnTo>
                                  <a:lnTo>
                                    <a:pt x="471" y="14"/>
                                  </a:lnTo>
                                  <a:lnTo>
                                    <a:pt x="576" y="23"/>
                                  </a:lnTo>
                                  <a:lnTo>
                                    <a:pt x="679" y="37"/>
                                  </a:lnTo>
                                  <a:lnTo>
                                    <a:pt x="780" y="58"/>
                                  </a:lnTo>
                                  <a:lnTo>
                                    <a:pt x="876" y="88"/>
                                  </a:lnTo>
                                  <a:lnTo>
                                    <a:pt x="968" y="128"/>
                                  </a:lnTo>
                                  <a:lnTo>
                                    <a:pt x="1055" y="180"/>
                                  </a:lnTo>
                                  <a:lnTo>
                                    <a:pt x="1136" y="247"/>
                                  </a:lnTo>
                                  <a:lnTo>
                                    <a:pt x="1095" y="245"/>
                                  </a:lnTo>
                                  <a:lnTo>
                                    <a:pt x="1035" y="241"/>
                                  </a:lnTo>
                                  <a:lnTo>
                                    <a:pt x="1096" y="222"/>
                                  </a:lnTo>
                                  <a:lnTo>
                                    <a:pt x="1136" y="247"/>
                                  </a:lnTo>
                                  <a:lnTo>
                                    <a:pt x="1070" y="247"/>
                                  </a:lnTo>
                                  <a:lnTo>
                                    <a:pt x="1005" y="246"/>
                                  </a:lnTo>
                                  <a:lnTo>
                                    <a:pt x="938" y="246"/>
                                  </a:lnTo>
                                  <a:lnTo>
                                    <a:pt x="872" y="244"/>
                                  </a:lnTo>
                                  <a:lnTo>
                                    <a:pt x="805" y="243"/>
                                  </a:lnTo>
                                  <a:lnTo>
                                    <a:pt x="737" y="241"/>
                                  </a:lnTo>
                                  <a:lnTo>
                                    <a:pt x="670" y="239"/>
                                  </a:lnTo>
                                  <a:lnTo>
                                    <a:pt x="602" y="237"/>
                                  </a:lnTo>
                                  <a:lnTo>
                                    <a:pt x="535" y="235"/>
                                  </a:lnTo>
                                  <a:lnTo>
                                    <a:pt x="467" y="234"/>
                                  </a:lnTo>
                                  <a:lnTo>
                                    <a:pt x="399" y="232"/>
                                  </a:lnTo>
                                  <a:lnTo>
                                    <a:pt x="330" y="231"/>
                                  </a:lnTo>
                                  <a:lnTo>
                                    <a:pt x="262" y="229"/>
                                  </a:lnTo>
                                  <a:lnTo>
                                    <a:pt x="194" y="229"/>
                                  </a:lnTo>
                                  <a:lnTo>
                                    <a:pt x="125" y="228"/>
                                  </a:lnTo>
                                  <a:lnTo>
                                    <a:pt x="57" y="229"/>
                                  </a:lnTo>
                                  <a:lnTo>
                                    <a:pt x="0" y="229"/>
                                  </a:lnTo>
                                </a:path>
                              </a:pathLst>
                            </a:custGeom>
                            <a:noFill/>
                            <a:ln w="6350">
                              <a:solidFill>
                                <a:srgbClr val="27AAE1"/>
                              </a:solidFill>
                              <a:round/>
                            </a:ln>
                          </wps:spPr>
                          <wps:bodyPr rot="0" vert="horz" wrap="square" lIns="91440" tIns="45720" rIns="91440" bIns="45720" anchor="t" anchorCtr="0" upright="1">
                            <a:noAutofit/>
                          </wps:bodyPr>
                        </wps:wsp>
                      </wpg:grpSp>
                      <wpg:grpSp>
                        <wpg:cNvPr id="167" name="Group 168"/>
                        <wpg:cNvGrpSpPr/>
                        <wpg:grpSpPr>
                          <a:xfrm>
                            <a:off x="1030" y="15680"/>
                            <a:ext cx="4800" cy="429"/>
                            <a:chOff x="1030" y="15680"/>
                            <a:chExt cx="4800" cy="429"/>
                          </a:xfrm>
                        </wpg:grpSpPr>
                        <wps:wsp>
                          <wps:cNvPr id="168" name="Freeform 169"/>
                          <wps:cNvSpPr/>
                          <wps:spPr bwMode="auto">
                            <a:xfrm>
                              <a:off x="1030" y="15680"/>
                              <a:ext cx="4800" cy="429"/>
                            </a:xfrm>
                            <a:custGeom>
                              <a:avLst/>
                              <a:gdLst>
                                <a:gd name="T0" fmla="+- 0 2883 1030"/>
                                <a:gd name="T1" fmla="*/ T0 w 4800"/>
                                <a:gd name="T2" fmla="+- 0 16104 15680"/>
                                <a:gd name="T3" fmla="*/ 16104 h 429"/>
                                <a:gd name="T4" fmla="+- 0 2942 1030"/>
                                <a:gd name="T5" fmla="*/ T4 w 4800"/>
                                <a:gd name="T6" fmla="+- 0 16079 15680"/>
                                <a:gd name="T7" fmla="*/ 16079 h 429"/>
                                <a:gd name="T8" fmla="+- 0 2993 1030"/>
                                <a:gd name="T9" fmla="*/ T8 w 4800"/>
                                <a:gd name="T10" fmla="+- 0 16069 15680"/>
                                <a:gd name="T11" fmla="*/ 16069 h 429"/>
                                <a:gd name="T12" fmla="+- 0 3035 1030"/>
                                <a:gd name="T13" fmla="*/ T12 w 4800"/>
                                <a:gd name="T14" fmla="+- 0 16069 15680"/>
                                <a:gd name="T15" fmla="*/ 16069 h 429"/>
                                <a:gd name="T16" fmla="+- 0 3131 1030"/>
                                <a:gd name="T17" fmla="*/ T16 w 4800"/>
                                <a:gd name="T18" fmla="+- 0 16079 15680"/>
                                <a:gd name="T19" fmla="*/ 16079 h 429"/>
                                <a:gd name="T20" fmla="+- 0 3172 1030"/>
                                <a:gd name="T21" fmla="*/ T20 w 4800"/>
                                <a:gd name="T22" fmla="+- 0 16088 15680"/>
                                <a:gd name="T23" fmla="*/ 16088 h 429"/>
                                <a:gd name="T24" fmla="+- 0 3184 1030"/>
                                <a:gd name="T25" fmla="*/ T24 w 4800"/>
                                <a:gd name="T26" fmla="+- 0 16104 15680"/>
                                <a:gd name="T27" fmla="*/ 16104 h 429"/>
                                <a:gd name="T28" fmla="+- 0 3250 1030"/>
                                <a:gd name="T29" fmla="*/ T28 w 4800"/>
                                <a:gd name="T30" fmla="+- 0 16088 15680"/>
                                <a:gd name="T31" fmla="*/ 16088 h 429"/>
                                <a:gd name="T32" fmla="+- 0 3297 1030"/>
                                <a:gd name="T33" fmla="*/ T32 w 4800"/>
                                <a:gd name="T34" fmla="+- 0 16084 15680"/>
                                <a:gd name="T35" fmla="*/ 16084 h 429"/>
                                <a:gd name="T36" fmla="+- 0 3330 1030"/>
                                <a:gd name="T37" fmla="*/ T36 w 4800"/>
                                <a:gd name="T38" fmla="+- 0 16087 15680"/>
                                <a:gd name="T39" fmla="*/ 16087 h 429"/>
                                <a:gd name="T40" fmla="+- 0 3352 1030"/>
                                <a:gd name="T41" fmla="*/ T40 w 4800"/>
                                <a:gd name="T42" fmla="+- 0 16094 15680"/>
                                <a:gd name="T43" fmla="*/ 16094 h 429"/>
                                <a:gd name="T44" fmla="+- 0 3370 1030"/>
                                <a:gd name="T45" fmla="*/ T44 w 4800"/>
                                <a:gd name="T46" fmla="+- 0 16100 15680"/>
                                <a:gd name="T47" fmla="*/ 16100 h 429"/>
                                <a:gd name="T48" fmla="+- 0 3389 1030"/>
                                <a:gd name="T49" fmla="*/ T48 w 4800"/>
                                <a:gd name="T50" fmla="+- 0 16103 15680"/>
                                <a:gd name="T51" fmla="*/ 16103 h 429"/>
                                <a:gd name="T52" fmla="+- 0 3433 1030"/>
                                <a:gd name="T53" fmla="*/ T52 w 4800"/>
                                <a:gd name="T54" fmla="+- 0 16089 15680"/>
                                <a:gd name="T55" fmla="*/ 16089 h 429"/>
                                <a:gd name="T56" fmla="+- 0 3466 1030"/>
                                <a:gd name="T57" fmla="*/ T56 w 4800"/>
                                <a:gd name="T58" fmla="+- 0 16060 15680"/>
                                <a:gd name="T59" fmla="*/ 16060 h 429"/>
                                <a:gd name="T60" fmla="+- 0 3505 1030"/>
                                <a:gd name="T61" fmla="*/ T60 w 4800"/>
                                <a:gd name="T62" fmla="+- 0 16046 15680"/>
                                <a:gd name="T63" fmla="*/ 16046 h 429"/>
                                <a:gd name="T64" fmla="+- 0 3571 1030"/>
                                <a:gd name="T65" fmla="*/ T64 w 4800"/>
                                <a:gd name="T66" fmla="+- 0 16074 15680"/>
                                <a:gd name="T67" fmla="*/ 16074 h 429"/>
                                <a:gd name="T68" fmla="+- 0 3616 1030"/>
                                <a:gd name="T69" fmla="*/ T68 w 4800"/>
                                <a:gd name="T70" fmla="+- 0 16094 15680"/>
                                <a:gd name="T71" fmla="*/ 16094 h 429"/>
                                <a:gd name="T72" fmla="+- 0 5829 1030"/>
                                <a:gd name="T73" fmla="*/ T72 w 4800"/>
                                <a:gd name="T74" fmla="+- 0 16108 15680"/>
                                <a:gd name="T75" fmla="*/ 16108 h 429"/>
                                <a:gd name="T76" fmla="+- 0 5356 1030"/>
                                <a:gd name="T77" fmla="*/ T76 w 4800"/>
                                <a:gd name="T78" fmla="+- 0 16082 15680"/>
                                <a:gd name="T79" fmla="*/ 16082 h 429"/>
                                <a:gd name="T80" fmla="+- 0 5395 1030"/>
                                <a:gd name="T81" fmla="*/ T80 w 4800"/>
                                <a:gd name="T82" fmla="+- 0 15984 15680"/>
                                <a:gd name="T83" fmla="*/ 15984 h 429"/>
                                <a:gd name="T84" fmla="+- 0 5010 1030"/>
                                <a:gd name="T85" fmla="*/ T84 w 4800"/>
                                <a:gd name="T86" fmla="+- 0 15899 15680"/>
                                <a:gd name="T87" fmla="*/ 15899 h 429"/>
                                <a:gd name="T88" fmla="+- 0 4945 1030"/>
                                <a:gd name="T89" fmla="*/ T88 w 4800"/>
                                <a:gd name="T90" fmla="+- 0 15989 15680"/>
                                <a:gd name="T91" fmla="*/ 15989 h 429"/>
                                <a:gd name="T92" fmla="+- 0 4870 1030"/>
                                <a:gd name="T93" fmla="*/ T92 w 4800"/>
                                <a:gd name="T94" fmla="+- 0 16060 15680"/>
                                <a:gd name="T95" fmla="*/ 16060 h 429"/>
                                <a:gd name="T96" fmla="+- 0 4906 1030"/>
                                <a:gd name="T97" fmla="*/ T96 w 4800"/>
                                <a:gd name="T98" fmla="+- 0 15825 15680"/>
                                <a:gd name="T99" fmla="*/ 15825 h 429"/>
                                <a:gd name="T100" fmla="+- 0 4610 1030"/>
                                <a:gd name="T101" fmla="*/ T100 w 4800"/>
                                <a:gd name="T102" fmla="+- 0 15793 15680"/>
                                <a:gd name="T103" fmla="*/ 15793 h 429"/>
                                <a:gd name="T104" fmla="+- 0 4635 1030"/>
                                <a:gd name="T105" fmla="*/ T104 w 4800"/>
                                <a:gd name="T106" fmla="+- 0 15832 15680"/>
                                <a:gd name="T107" fmla="*/ 15832 h 429"/>
                                <a:gd name="T108" fmla="+- 0 4605 1030"/>
                                <a:gd name="T109" fmla="*/ T108 w 4800"/>
                                <a:gd name="T110" fmla="+- 0 15924 15680"/>
                                <a:gd name="T111" fmla="*/ 15924 h 429"/>
                                <a:gd name="T112" fmla="+- 0 4557 1030"/>
                                <a:gd name="T113" fmla="*/ T112 w 4800"/>
                                <a:gd name="T114" fmla="+- 0 15918 15680"/>
                                <a:gd name="T115" fmla="*/ 15918 h 429"/>
                                <a:gd name="T116" fmla="+- 0 4493 1030"/>
                                <a:gd name="T117" fmla="*/ T116 w 4800"/>
                                <a:gd name="T118" fmla="+- 0 15956 15680"/>
                                <a:gd name="T119" fmla="*/ 15956 h 429"/>
                                <a:gd name="T120" fmla="+- 0 4405 1030"/>
                                <a:gd name="T121" fmla="*/ T120 w 4800"/>
                                <a:gd name="T122" fmla="+- 0 15974 15680"/>
                                <a:gd name="T123" fmla="*/ 15974 h 429"/>
                                <a:gd name="T124" fmla="+- 0 4390 1030"/>
                                <a:gd name="T125" fmla="*/ T124 w 4800"/>
                                <a:gd name="T126" fmla="+- 0 15817 15680"/>
                                <a:gd name="T127" fmla="*/ 15817 h 429"/>
                                <a:gd name="T128" fmla="+- 0 4348 1030"/>
                                <a:gd name="T129" fmla="*/ T128 w 4800"/>
                                <a:gd name="T130" fmla="+- 0 15680 15680"/>
                                <a:gd name="T131" fmla="*/ 15680 h 429"/>
                                <a:gd name="T132" fmla="+- 0 3668 1030"/>
                                <a:gd name="T133" fmla="*/ T132 w 4800"/>
                                <a:gd name="T134" fmla="+- 0 15822 15680"/>
                                <a:gd name="T135" fmla="*/ 15822 h 429"/>
                                <a:gd name="T136" fmla="+- 0 3688 1030"/>
                                <a:gd name="T137" fmla="*/ T136 w 4800"/>
                                <a:gd name="T138" fmla="+- 0 15986 15680"/>
                                <a:gd name="T139" fmla="*/ 15986 h 429"/>
                                <a:gd name="T140" fmla="+- 0 3590 1030"/>
                                <a:gd name="T141" fmla="*/ T140 w 4800"/>
                                <a:gd name="T142" fmla="+- 0 15927 15680"/>
                                <a:gd name="T143" fmla="*/ 15927 h 429"/>
                                <a:gd name="T144" fmla="+- 0 3624 1030"/>
                                <a:gd name="T145" fmla="*/ T144 w 4800"/>
                                <a:gd name="T146" fmla="+- 0 15901 15680"/>
                                <a:gd name="T147" fmla="*/ 15901 h 429"/>
                                <a:gd name="T148" fmla="+- 0 3282 1030"/>
                                <a:gd name="T149" fmla="*/ T148 w 4800"/>
                                <a:gd name="T150" fmla="+- 0 15937 15680"/>
                                <a:gd name="T151" fmla="*/ 15937 h 429"/>
                                <a:gd name="T152" fmla="+- 0 3314 1030"/>
                                <a:gd name="T153" fmla="*/ T152 w 4800"/>
                                <a:gd name="T154" fmla="+- 0 16053 15680"/>
                                <a:gd name="T155" fmla="*/ 16053 h 429"/>
                                <a:gd name="T156" fmla="+- 0 2407 1030"/>
                                <a:gd name="T157" fmla="*/ T156 w 4800"/>
                                <a:gd name="T158" fmla="+- 0 16035 15680"/>
                                <a:gd name="T159" fmla="*/ 16035 h 429"/>
                                <a:gd name="T160" fmla="+- 0 2348 1030"/>
                                <a:gd name="T161" fmla="*/ T160 w 4800"/>
                                <a:gd name="T162" fmla="+- 0 15970 15680"/>
                                <a:gd name="T163" fmla="*/ 15970 h 429"/>
                                <a:gd name="T164" fmla="+- 0 2225 1030"/>
                                <a:gd name="T165" fmla="*/ T164 w 4800"/>
                                <a:gd name="T166" fmla="+- 0 15938 15680"/>
                                <a:gd name="T167" fmla="*/ 15938 h 429"/>
                                <a:gd name="T168" fmla="+- 0 2112 1030"/>
                                <a:gd name="T169" fmla="*/ T168 w 4800"/>
                                <a:gd name="T170" fmla="+- 0 15944 15680"/>
                                <a:gd name="T171" fmla="*/ 15944 h 429"/>
                                <a:gd name="T172" fmla="+- 0 1941 1030"/>
                                <a:gd name="T173" fmla="*/ T172 w 4800"/>
                                <a:gd name="T174" fmla="+- 0 15962 15680"/>
                                <a:gd name="T175" fmla="*/ 15962 h 429"/>
                                <a:gd name="T176" fmla="+- 0 1730 1030"/>
                                <a:gd name="T177" fmla="*/ T176 w 4800"/>
                                <a:gd name="T178" fmla="+- 0 16006 15680"/>
                                <a:gd name="T179" fmla="*/ 16006 h 429"/>
                                <a:gd name="T180" fmla="+- 0 1618 1030"/>
                                <a:gd name="T181" fmla="*/ T180 w 4800"/>
                                <a:gd name="T182" fmla="+- 0 16032 15680"/>
                                <a:gd name="T183" fmla="*/ 16032 h 429"/>
                                <a:gd name="T184" fmla="+- 0 1393 1030"/>
                                <a:gd name="T185" fmla="*/ T184 w 4800"/>
                                <a:gd name="T186" fmla="+- 0 16077 15680"/>
                                <a:gd name="T187" fmla="*/ 16077 h 429"/>
                                <a:gd name="T188" fmla="+- 0 1189 1030"/>
                                <a:gd name="T189" fmla="*/ T188 w 4800"/>
                                <a:gd name="T190" fmla="+- 0 16095 15680"/>
                                <a:gd name="T191" fmla="*/ 16095 h 429"/>
                                <a:gd name="T192" fmla="+- 0 1102 1030"/>
                                <a:gd name="T193" fmla="*/ T192 w 4800"/>
                                <a:gd name="T194" fmla="+- 0 16087 15680"/>
                                <a:gd name="T195" fmla="*/ 16087 h 429"/>
                                <a:gd name="T196" fmla="+- 0 1030 1030"/>
                                <a:gd name="T197" fmla="*/ T196 w 4800"/>
                                <a:gd name="T198" fmla="+- 0 16063 15680"/>
                                <a:gd name="T199" fmla="*/ 16063 h 4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4800" h="429">
                                  <a:moveTo>
                                    <a:pt x="1758" y="424"/>
                                  </a:moveTo>
                                  <a:lnTo>
                                    <a:pt x="1853" y="424"/>
                                  </a:lnTo>
                                  <a:lnTo>
                                    <a:pt x="1884" y="409"/>
                                  </a:lnTo>
                                  <a:lnTo>
                                    <a:pt x="1912" y="399"/>
                                  </a:lnTo>
                                  <a:lnTo>
                                    <a:pt x="1939" y="392"/>
                                  </a:lnTo>
                                  <a:lnTo>
                                    <a:pt x="1963" y="389"/>
                                  </a:lnTo>
                                  <a:lnTo>
                                    <a:pt x="1985" y="388"/>
                                  </a:lnTo>
                                  <a:lnTo>
                                    <a:pt x="2005" y="389"/>
                                  </a:lnTo>
                                  <a:lnTo>
                                    <a:pt x="2063" y="406"/>
                                  </a:lnTo>
                                  <a:lnTo>
                                    <a:pt x="2101" y="399"/>
                                  </a:lnTo>
                                  <a:lnTo>
                                    <a:pt x="2126" y="401"/>
                                  </a:lnTo>
                                  <a:lnTo>
                                    <a:pt x="2142" y="408"/>
                                  </a:lnTo>
                                  <a:lnTo>
                                    <a:pt x="2150" y="417"/>
                                  </a:lnTo>
                                  <a:lnTo>
                                    <a:pt x="2154" y="424"/>
                                  </a:lnTo>
                                  <a:lnTo>
                                    <a:pt x="2190" y="415"/>
                                  </a:lnTo>
                                  <a:lnTo>
                                    <a:pt x="2220" y="408"/>
                                  </a:lnTo>
                                  <a:lnTo>
                                    <a:pt x="2246" y="405"/>
                                  </a:lnTo>
                                  <a:lnTo>
                                    <a:pt x="2267" y="404"/>
                                  </a:lnTo>
                                  <a:lnTo>
                                    <a:pt x="2285" y="405"/>
                                  </a:lnTo>
                                  <a:lnTo>
                                    <a:pt x="2300" y="407"/>
                                  </a:lnTo>
                                  <a:lnTo>
                                    <a:pt x="2312" y="410"/>
                                  </a:lnTo>
                                  <a:lnTo>
                                    <a:pt x="2322" y="414"/>
                                  </a:lnTo>
                                  <a:lnTo>
                                    <a:pt x="2332" y="417"/>
                                  </a:lnTo>
                                  <a:lnTo>
                                    <a:pt x="2340" y="420"/>
                                  </a:lnTo>
                                  <a:lnTo>
                                    <a:pt x="2349" y="422"/>
                                  </a:lnTo>
                                  <a:lnTo>
                                    <a:pt x="2359" y="423"/>
                                  </a:lnTo>
                                  <a:lnTo>
                                    <a:pt x="2370" y="421"/>
                                  </a:lnTo>
                                  <a:lnTo>
                                    <a:pt x="2403" y="409"/>
                                  </a:lnTo>
                                  <a:lnTo>
                                    <a:pt x="2424" y="394"/>
                                  </a:lnTo>
                                  <a:lnTo>
                                    <a:pt x="2436" y="380"/>
                                  </a:lnTo>
                                  <a:lnTo>
                                    <a:pt x="2440" y="373"/>
                                  </a:lnTo>
                                  <a:lnTo>
                                    <a:pt x="2475" y="366"/>
                                  </a:lnTo>
                                  <a:lnTo>
                                    <a:pt x="2538" y="391"/>
                                  </a:lnTo>
                                  <a:lnTo>
                                    <a:pt x="2541" y="394"/>
                                  </a:lnTo>
                                  <a:lnTo>
                                    <a:pt x="2570" y="399"/>
                                  </a:lnTo>
                                  <a:lnTo>
                                    <a:pt x="2586" y="414"/>
                                  </a:lnTo>
                                  <a:lnTo>
                                    <a:pt x="2594" y="426"/>
                                  </a:lnTo>
                                  <a:lnTo>
                                    <a:pt x="4799" y="428"/>
                                  </a:lnTo>
                                  <a:lnTo>
                                    <a:pt x="4799" y="402"/>
                                  </a:lnTo>
                                  <a:lnTo>
                                    <a:pt x="4326" y="402"/>
                                  </a:lnTo>
                                  <a:lnTo>
                                    <a:pt x="4326" y="304"/>
                                  </a:lnTo>
                                  <a:lnTo>
                                    <a:pt x="4365" y="304"/>
                                  </a:lnTo>
                                  <a:lnTo>
                                    <a:pt x="4280" y="219"/>
                                  </a:lnTo>
                                  <a:lnTo>
                                    <a:pt x="3980" y="219"/>
                                  </a:lnTo>
                                  <a:lnTo>
                                    <a:pt x="3891" y="309"/>
                                  </a:lnTo>
                                  <a:lnTo>
                                    <a:pt x="3915" y="309"/>
                                  </a:lnTo>
                                  <a:lnTo>
                                    <a:pt x="3915" y="380"/>
                                  </a:lnTo>
                                  <a:lnTo>
                                    <a:pt x="3840" y="380"/>
                                  </a:lnTo>
                                  <a:lnTo>
                                    <a:pt x="3840" y="145"/>
                                  </a:lnTo>
                                  <a:lnTo>
                                    <a:pt x="3876" y="145"/>
                                  </a:lnTo>
                                  <a:lnTo>
                                    <a:pt x="3876" y="113"/>
                                  </a:lnTo>
                                  <a:lnTo>
                                    <a:pt x="3580" y="113"/>
                                  </a:lnTo>
                                  <a:lnTo>
                                    <a:pt x="3580" y="152"/>
                                  </a:lnTo>
                                  <a:lnTo>
                                    <a:pt x="3605" y="152"/>
                                  </a:lnTo>
                                  <a:lnTo>
                                    <a:pt x="3605" y="257"/>
                                  </a:lnTo>
                                  <a:lnTo>
                                    <a:pt x="3575" y="244"/>
                                  </a:lnTo>
                                  <a:lnTo>
                                    <a:pt x="3549" y="238"/>
                                  </a:lnTo>
                                  <a:lnTo>
                                    <a:pt x="3527" y="238"/>
                                  </a:lnTo>
                                  <a:lnTo>
                                    <a:pt x="3508" y="242"/>
                                  </a:lnTo>
                                  <a:lnTo>
                                    <a:pt x="3463" y="276"/>
                                  </a:lnTo>
                                  <a:lnTo>
                                    <a:pt x="3435" y="272"/>
                                  </a:lnTo>
                                  <a:lnTo>
                                    <a:pt x="3375" y="294"/>
                                  </a:lnTo>
                                  <a:lnTo>
                                    <a:pt x="3360" y="308"/>
                                  </a:lnTo>
                                  <a:lnTo>
                                    <a:pt x="3360" y="137"/>
                                  </a:lnTo>
                                  <a:lnTo>
                                    <a:pt x="3397" y="137"/>
                                  </a:lnTo>
                                  <a:lnTo>
                                    <a:pt x="3318" y="0"/>
                                  </a:lnTo>
                                  <a:lnTo>
                                    <a:pt x="2763" y="0"/>
                                  </a:lnTo>
                                  <a:lnTo>
                                    <a:pt x="2638" y="142"/>
                                  </a:lnTo>
                                  <a:lnTo>
                                    <a:pt x="2658" y="142"/>
                                  </a:lnTo>
                                  <a:lnTo>
                                    <a:pt x="2658" y="306"/>
                                  </a:lnTo>
                                  <a:lnTo>
                                    <a:pt x="2560" y="306"/>
                                  </a:lnTo>
                                  <a:lnTo>
                                    <a:pt x="2560" y="247"/>
                                  </a:lnTo>
                                  <a:lnTo>
                                    <a:pt x="2594" y="247"/>
                                  </a:lnTo>
                                  <a:lnTo>
                                    <a:pt x="2594" y="221"/>
                                  </a:lnTo>
                                  <a:lnTo>
                                    <a:pt x="2252" y="221"/>
                                  </a:lnTo>
                                  <a:lnTo>
                                    <a:pt x="2252" y="257"/>
                                  </a:lnTo>
                                  <a:lnTo>
                                    <a:pt x="2284" y="257"/>
                                  </a:lnTo>
                                  <a:lnTo>
                                    <a:pt x="2284" y="373"/>
                                  </a:lnTo>
                                  <a:lnTo>
                                    <a:pt x="1391" y="373"/>
                                  </a:lnTo>
                                  <a:lnTo>
                                    <a:pt x="1377" y="355"/>
                                  </a:lnTo>
                                  <a:lnTo>
                                    <a:pt x="1364" y="338"/>
                                  </a:lnTo>
                                  <a:lnTo>
                                    <a:pt x="1318" y="290"/>
                                  </a:lnTo>
                                  <a:lnTo>
                                    <a:pt x="1253" y="262"/>
                                  </a:lnTo>
                                  <a:lnTo>
                                    <a:pt x="1195" y="258"/>
                                  </a:lnTo>
                                  <a:lnTo>
                                    <a:pt x="1172" y="258"/>
                                  </a:lnTo>
                                  <a:lnTo>
                                    <a:pt x="1082" y="264"/>
                                  </a:lnTo>
                                  <a:lnTo>
                                    <a:pt x="1003" y="271"/>
                                  </a:lnTo>
                                  <a:lnTo>
                                    <a:pt x="911" y="282"/>
                                  </a:lnTo>
                                  <a:lnTo>
                                    <a:pt x="809" y="302"/>
                                  </a:lnTo>
                                  <a:lnTo>
                                    <a:pt x="700" y="326"/>
                                  </a:lnTo>
                                  <a:lnTo>
                                    <a:pt x="644" y="339"/>
                                  </a:lnTo>
                                  <a:lnTo>
                                    <a:pt x="588" y="352"/>
                                  </a:lnTo>
                                  <a:lnTo>
                                    <a:pt x="474" y="377"/>
                                  </a:lnTo>
                                  <a:lnTo>
                                    <a:pt x="363" y="397"/>
                                  </a:lnTo>
                                  <a:lnTo>
                                    <a:pt x="257" y="411"/>
                                  </a:lnTo>
                                  <a:lnTo>
                                    <a:pt x="159" y="415"/>
                                  </a:lnTo>
                                  <a:lnTo>
                                    <a:pt x="114" y="413"/>
                                  </a:lnTo>
                                  <a:lnTo>
                                    <a:pt x="72" y="407"/>
                                  </a:lnTo>
                                  <a:lnTo>
                                    <a:pt x="34" y="397"/>
                                  </a:lnTo>
                                  <a:lnTo>
                                    <a:pt x="0" y="383"/>
                                  </a:lnTo>
                                </a:path>
                              </a:pathLst>
                            </a:custGeom>
                            <a:noFill/>
                            <a:ln w="6350">
                              <a:solidFill>
                                <a:srgbClr val="27AAE1"/>
                              </a:solidFill>
                              <a:round/>
                            </a:ln>
                          </wps:spPr>
                          <wps:bodyPr rot="0" vert="horz" wrap="square" lIns="91440" tIns="45720" rIns="91440" bIns="45720" anchor="t" anchorCtr="0" upright="1">
                            <a:noAutofit/>
                          </wps:bodyPr>
                        </wps:wsp>
                      </wpg:grpSp>
                      <wpg:grpSp>
                        <wpg:cNvPr id="169" name="Group 170"/>
                        <wpg:cNvGrpSpPr/>
                        <wpg:grpSpPr>
                          <a:xfrm>
                            <a:off x="2831" y="15563"/>
                            <a:ext cx="2" cy="485"/>
                            <a:chOff x="2831" y="15563"/>
                            <a:chExt cx="2" cy="485"/>
                          </a:xfrm>
                        </wpg:grpSpPr>
                        <wps:wsp>
                          <wps:cNvPr id="170" name="Freeform 171"/>
                          <wps:cNvSpPr/>
                          <wps:spPr bwMode="auto">
                            <a:xfrm>
                              <a:off x="2831" y="15563"/>
                              <a:ext cx="2" cy="485"/>
                            </a:xfrm>
                            <a:custGeom>
                              <a:avLst/>
                              <a:gdLst>
                                <a:gd name="T0" fmla="+- 0 15563 15563"/>
                                <a:gd name="T1" fmla="*/ 15563 h 485"/>
                                <a:gd name="T2" fmla="+- 0 16048 15563"/>
                                <a:gd name="T3" fmla="*/ 16048 h 485"/>
                              </a:gdLst>
                              <a:ahLst/>
                              <a:cxnLst>
                                <a:cxn ang="0">
                                  <a:pos x="0" y="T1"/>
                                </a:cxn>
                                <a:cxn ang="0">
                                  <a:pos x="0" y="T3"/>
                                </a:cxn>
                              </a:cxnLst>
                              <a:rect l="0" t="0" r="r" b="b"/>
                              <a:pathLst>
                                <a:path h="485">
                                  <a:moveTo>
                                    <a:pt x="0" y="0"/>
                                  </a:moveTo>
                                  <a:lnTo>
                                    <a:pt x="0" y="485"/>
                                  </a:lnTo>
                                </a:path>
                              </a:pathLst>
                            </a:custGeom>
                            <a:noFill/>
                            <a:ln w="6367">
                              <a:solidFill>
                                <a:srgbClr val="27AAE1"/>
                              </a:solidFill>
                              <a:round/>
                            </a:ln>
                          </wps:spPr>
                          <wps:bodyPr rot="0" vert="horz" wrap="square" lIns="91440" tIns="45720" rIns="91440" bIns="45720" anchor="t" anchorCtr="0" upright="1">
                            <a:noAutofit/>
                          </wps:bodyPr>
                        </wps:wsp>
                      </wpg:grpSp>
                      <wpg:grpSp>
                        <wpg:cNvPr id="171" name="Group 172"/>
                        <wpg:cNvGrpSpPr/>
                        <wpg:grpSpPr>
                          <a:xfrm>
                            <a:off x="2873" y="15551"/>
                            <a:ext cx="27" cy="27"/>
                            <a:chOff x="2873" y="15551"/>
                            <a:chExt cx="27" cy="27"/>
                          </a:xfrm>
                        </wpg:grpSpPr>
                        <wps:wsp>
                          <wps:cNvPr id="172" name="Freeform 173"/>
                          <wps:cNvSpPr/>
                          <wps:spPr bwMode="auto">
                            <a:xfrm>
                              <a:off x="2873" y="15551"/>
                              <a:ext cx="27" cy="27"/>
                            </a:xfrm>
                            <a:custGeom>
                              <a:avLst/>
                              <a:gdLst>
                                <a:gd name="T0" fmla="+- 0 2899 2873"/>
                                <a:gd name="T1" fmla="*/ T0 w 27"/>
                                <a:gd name="T2" fmla="+- 0 15564 15551"/>
                                <a:gd name="T3" fmla="*/ 15564 h 27"/>
                                <a:gd name="T4" fmla="+- 0 2899 2873"/>
                                <a:gd name="T5" fmla="*/ T4 w 27"/>
                                <a:gd name="T6" fmla="+- 0 15571 15551"/>
                                <a:gd name="T7" fmla="*/ 15571 h 27"/>
                                <a:gd name="T8" fmla="+- 0 2893 2873"/>
                                <a:gd name="T9" fmla="*/ T8 w 27"/>
                                <a:gd name="T10" fmla="+- 0 15577 15551"/>
                                <a:gd name="T11" fmla="*/ 15577 h 27"/>
                                <a:gd name="T12" fmla="+- 0 2886 2873"/>
                                <a:gd name="T13" fmla="*/ T12 w 27"/>
                                <a:gd name="T14" fmla="+- 0 15577 15551"/>
                                <a:gd name="T15" fmla="*/ 15577 h 27"/>
                                <a:gd name="T16" fmla="+- 0 2878 2873"/>
                                <a:gd name="T17" fmla="*/ T16 w 27"/>
                                <a:gd name="T18" fmla="+- 0 15577 15551"/>
                                <a:gd name="T19" fmla="*/ 15577 h 27"/>
                                <a:gd name="T20" fmla="+- 0 2873 2873"/>
                                <a:gd name="T21" fmla="*/ T20 w 27"/>
                                <a:gd name="T22" fmla="+- 0 15571 15551"/>
                                <a:gd name="T23" fmla="*/ 15571 h 27"/>
                                <a:gd name="T24" fmla="+- 0 2873 2873"/>
                                <a:gd name="T25" fmla="*/ T24 w 27"/>
                                <a:gd name="T26" fmla="+- 0 15564 15551"/>
                                <a:gd name="T27" fmla="*/ 15564 h 27"/>
                                <a:gd name="T28" fmla="+- 0 2873 2873"/>
                                <a:gd name="T29" fmla="*/ T28 w 27"/>
                                <a:gd name="T30" fmla="+- 0 15557 15551"/>
                                <a:gd name="T31" fmla="*/ 15557 h 27"/>
                                <a:gd name="T32" fmla="+- 0 2878 2873"/>
                                <a:gd name="T33" fmla="*/ T32 w 27"/>
                                <a:gd name="T34" fmla="+- 0 15551 15551"/>
                                <a:gd name="T35" fmla="*/ 15551 h 27"/>
                                <a:gd name="T36" fmla="+- 0 2886 2873"/>
                                <a:gd name="T37" fmla="*/ T36 w 27"/>
                                <a:gd name="T38" fmla="+- 0 15551 15551"/>
                                <a:gd name="T39" fmla="*/ 15551 h 27"/>
                                <a:gd name="T40" fmla="+- 0 2893 2873"/>
                                <a:gd name="T41" fmla="*/ T40 w 27"/>
                                <a:gd name="T42" fmla="+- 0 15551 15551"/>
                                <a:gd name="T43" fmla="*/ 15551 h 27"/>
                                <a:gd name="T44" fmla="+- 0 2899 2873"/>
                                <a:gd name="T45" fmla="*/ T44 w 27"/>
                                <a:gd name="T46" fmla="+- 0 15557 15551"/>
                                <a:gd name="T47" fmla="*/ 15557 h 27"/>
                                <a:gd name="T48" fmla="+- 0 2899 2873"/>
                                <a:gd name="T49" fmla="*/ T48 w 27"/>
                                <a:gd name="T50" fmla="+- 0 15564 15551"/>
                                <a:gd name="T51" fmla="*/ 15564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7" h="27">
                                  <a:moveTo>
                                    <a:pt x="26" y="13"/>
                                  </a:moveTo>
                                  <a:lnTo>
                                    <a:pt x="26" y="20"/>
                                  </a:lnTo>
                                  <a:lnTo>
                                    <a:pt x="20" y="26"/>
                                  </a:lnTo>
                                  <a:lnTo>
                                    <a:pt x="13" y="26"/>
                                  </a:lnTo>
                                  <a:lnTo>
                                    <a:pt x="5" y="26"/>
                                  </a:lnTo>
                                  <a:lnTo>
                                    <a:pt x="0" y="20"/>
                                  </a:lnTo>
                                  <a:lnTo>
                                    <a:pt x="0" y="13"/>
                                  </a:lnTo>
                                  <a:lnTo>
                                    <a:pt x="0" y="6"/>
                                  </a:lnTo>
                                  <a:lnTo>
                                    <a:pt x="5" y="0"/>
                                  </a:lnTo>
                                  <a:lnTo>
                                    <a:pt x="13" y="0"/>
                                  </a:lnTo>
                                  <a:lnTo>
                                    <a:pt x="20" y="0"/>
                                  </a:lnTo>
                                  <a:lnTo>
                                    <a:pt x="26" y="6"/>
                                  </a:lnTo>
                                  <a:lnTo>
                                    <a:pt x="26" y="13"/>
                                  </a:lnTo>
                                  <a:close/>
                                </a:path>
                              </a:pathLst>
                            </a:custGeom>
                            <a:noFill/>
                            <a:ln w="6350">
                              <a:solidFill>
                                <a:srgbClr val="27AAE1"/>
                              </a:solidFill>
                              <a:round/>
                            </a:ln>
                          </wps:spPr>
                          <wps:bodyPr rot="0" vert="horz" wrap="square" lIns="91440" tIns="45720" rIns="91440" bIns="45720" anchor="t" anchorCtr="0" upright="1">
                            <a:noAutofit/>
                          </wps:bodyPr>
                        </wps:wsp>
                      </wpg:grpSp>
                      <wpg:grpSp>
                        <wpg:cNvPr id="173" name="Group 174"/>
                        <wpg:cNvGrpSpPr/>
                        <wpg:grpSpPr>
                          <a:xfrm>
                            <a:off x="2764" y="15551"/>
                            <a:ext cx="27" cy="27"/>
                            <a:chOff x="2764" y="15551"/>
                            <a:chExt cx="27" cy="27"/>
                          </a:xfrm>
                        </wpg:grpSpPr>
                        <wps:wsp>
                          <wps:cNvPr id="174" name="Freeform 175"/>
                          <wps:cNvSpPr/>
                          <wps:spPr bwMode="auto">
                            <a:xfrm>
                              <a:off x="2764" y="15551"/>
                              <a:ext cx="27" cy="27"/>
                            </a:xfrm>
                            <a:custGeom>
                              <a:avLst/>
                              <a:gdLst>
                                <a:gd name="T0" fmla="+- 0 2790 2764"/>
                                <a:gd name="T1" fmla="*/ T0 w 27"/>
                                <a:gd name="T2" fmla="+- 0 15564 15551"/>
                                <a:gd name="T3" fmla="*/ 15564 h 27"/>
                                <a:gd name="T4" fmla="+- 0 2790 2764"/>
                                <a:gd name="T5" fmla="*/ T4 w 27"/>
                                <a:gd name="T6" fmla="+- 0 15571 15551"/>
                                <a:gd name="T7" fmla="*/ 15571 h 27"/>
                                <a:gd name="T8" fmla="+- 0 2784 2764"/>
                                <a:gd name="T9" fmla="*/ T8 w 27"/>
                                <a:gd name="T10" fmla="+- 0 15577 15551"/>
                                <a:gd name="T11" fmla="*/ 15577 h 27"/>
                                <a:gd name="T12" fmla="+- 0 2777 2764"/>
                                <a:gd name="T13" fmla="*/ T12 w 27"/>
                                <a:gd name="T14" fmla="+- 0 15577 15551"/>
                                <a:gd name="T15" fmla="*/ 15577 h 27"/>
                                <a:gd name="T16" fmla="+- 0 2769 2764"/>
                                <a:gd name="T17" fmla="*/ T16 w 27"/>
                                <a:gd name="T18" fmla="+- 0 15577 15551"/>
                                <a:gd name="T19" fmla="*/ 15577 h 27"/>
                                <a:gd name="T20" fmla="+- 0 2764 2764"/>
                                <a:gd name="T21" fmla="*/ T20 w 27"/>
                                <a:gd name="T22" fmla="+- 0 15571 15551"/>
                                <a:gd name="T23" fmla="*/ 15571 h 27"/>
                                <a:gd name="T24" fmla="+- 0 2764 2764"/>
                                <a:gd name="T25" fmla="*/ T24 w 27"/>
                                <a:gd name="T26" fmla="+- 0 15564 15551"/>
                                <a:gd name="T27" fmla="*/ 15564 h 27"/>
                                <a:gd name="T28" fmla="+- 0 2764 2764"/>
                                <a:gd name="T29" fmla="*/ T28 w 27"/>
                                <a:gd name="T30" fmla="+- 0 15557 15551"/>
                                <a:gd name="T31" fmla="*/ 15557 h 27"/>
                                <a:gd name="T32" fmla="+- 0 2769 2764"/>
                                <a:gd name="T33" fmla="*/ T32 w 27"/>
                                <a:gd name="T34" fmla="+- 0 15551 15551"/>
                                <a:gd name="T35" fmla="*/ 15551 h 27"/>
                                <a:gd name="T36" fmla="+- 0 2777 2764"/>
                                <a:gd name="T37" fmla="*/ T36 w 27"/>
                                <a:gd name="T38" fmla="+- 0 15551 15551"/>
                                <a:gd name="T39" fmla="*/ 15551 h 27"/>
                                <a:gd name="T40" fmla="+- 0 2784 2764"/>
                                <a:gd name="T41" fmla="*/ T40 w 27"/>
                                <a:gd name="T42" fmla="+- 0 15551 15551"/>
                                <a:gd name="T43" fmla="*/ 15551 h 27"/>
                                <a:gd name="T44" fmla="+- 0 2790 2764"/>
                                <a:gd name="T45" fmla="*/ T44 w 27"/>
                                <a:gd name="T46" fmla="+- 0 15557 15551"/>
                                <a:gd name="T47" fmla="*/ 15557 h 27"/>
                                <a:gd name="T48" fmla="+- 0 2790 2764"/>
                                <a:gd name="T49" fmla="*/ T48 w 27"/>
                                <a:gd name="T50" fmla="+- 0 15564 15551"/>
                                <a:gd name="T51" fmla="*/ 15564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7" h="27">
                                  <a:moveTo>
                                    <a:pt x="26" y="13"/>
                                  </a:moveTo>
                                  <a:lnTo>
                                    <a:pt x="26" y="20"/>
                                  </a:lnTo>
                                  <a:lnTo>
                                    <a:pt x="20" y="26"/>
                                  </a:lnTo>
                                  <a:lnTo>
                                    <a:pt x="13" y="26"/>
                                  </a:lnTo>
                                  <a:lnTo>
                                    <a:pt x="5" y="26"/>
                                  </a:lnTo>
                                  <a:lnTo>
                                    <a:pt x="0" y="20"/>
                                  </a:lnTo>
                                  <a:lnTo>
                                    <a:pt x="0" y="13"/>
                                  </a:lnTo>
                                  <a:lnTo>
                                    <a:pt x="0" y="6"/>
                                  </a:lnTo>
                                  <a:lnTo>
                                    <a:pt x="5" y="0"/>
                                  </a:lnTo>
                                  <a:lnTo>
                                    <a:pt x="13" y="0"/>
                                  </a:lnTo>
                                  <a:lnTo>
                                    <a:pt x="20" y="0"/>
                                  </a:lnTo>
                                  <a:lnTo>
                                    <a:pt x="26" y="6"/>
                                  </a:lnTo>
                                  <a:lnTo>
                                    <a:pt x="26" y="13"/>
                                  </a:lnTo>
                                  <a:close/>
                                </a:path>
                              </a:pathLst>
                            </a:custGeom>
                            <a:noFill/>
                            <a:ln w="6350">
                              <a:solidFill>
                                <a:srgbClr val="27AAE1"/>
                              </a:solidFill>
                              <a:round/>
                            </a:ln>
                          </wps:spPr>
                          <wps:bodyPr rot="0" vert="horz" wrap="square" lIns="91440" tIns="45720" rIns="91440" bIns="45720" anchor="t" anchorCtr="0" upright="1">
                            <a:noAutofit/>
                          </wps:bodyPr>
                        </wps:wsp>
                      </wpg:grpSp>
                      <wpg:grpSp>
                        <wpg:cNvPr id="175" name="Group 176"/>
                        <wpg:cNvGrpSpPr/>
                        <wpg:grpSpPr>
                          <a:xfrm>
                            <a:off x="2755" y="15582"/>
                            <a:ext cx="153" cy="2"/>
                            <a:chOff x="2755" y="15582"/>
                            <a:chExt cx="153" cy="2"/>
                          </a:xfrm>
                        </wpg:grpSpPr>
                        <wps:wsp>
                          <wps:cNvPr id="176" name="Freeform 177"/>
                          <wps:cNvSpPr/>
                          <wps:spPr bwMode="auto">
                            <a:xfrm>
                              <a:off x="2755" y="15582"/>
                              <a:ext cx="153" cy="2"/>
                            </a:xfrm>
                            <a:custGeom>
                              <a:avLst/>
                              <a:gdLst>
                                <a:gd name="T0" fmla="+- 0 2755 2755"/>
                                <a:gd name="T1" fmla="*/ T0 w 153"/>
                                <a:gd name="T2" fmla="+- 0 2908 2755"/>
                                <a:gd name="T3" fmla="*/ T2 w 153"/>
                              </a:gdLst>
                              <a:ahLst/>
                              <a:cxnLst>
                                <a:cxn ang="0">
                                  <a:pos x="T1" y="0"/>
                                </a:cxn>
                                <a:cxn ang="0">
                                  <a:pos x="T3" y="0"/>
                                </a:cxn>
                              </a:cxnLst>
                              <a:rect l="0" t="0" r="r" b="b"/>
                              <a:pathLst>
                                <a:path w="153">
                                  <a:moveTo>
                                    <a:pt x="0" y="0"/>
                                  </a:moveTo>
                                  <a:lnTo>
                                    <a:pt x="153" y="0"/>
                                  </a:lnTo>
                                </a:path>
                              </a:pathLst>
                            </a:custGeom>
                            <a:noFill/>
                            <a:ln w="6350">
                              <a:solidFill>
                                <a:srgbClr val="27AAE1"/>
                              </a:solidFill>
                              <a:round/>
                            </a:ln>
                          </wps:spPr>
                          <wps:bodyPr rot="0" vert="horz" wrap="square" lIns="91440" tIns="45720" rIns="91440" bIns="45720" anchor="t" anchorCtr="0" upright="1">
                            <a:noAutofit/>
                          </wps:bodyPr>
                        </wps:wsp>
                      </wpg:grpSp>
                      <wpg:grpSp>
                        <wpg:cNvPr id="177" name="Group 178"/>
                        <wpg:cNvGrpSpPr/>
                        <wpg:grpSpPr>
                          <a:xfrm>
                            <a:off x="5573" y="15592"/>
                            <a:ext cx="2" cy="485"/>
                            <a:chOff x="5573" y="15592"/>
                            <a:chExt cx="2" cy="485"/>
                          </a:xfrm>
                        </wpg:grpSpPr>
                        <wps:wsp>
                          <wps:cNvPr id="178" name="Freeform 179"/>
                          <wps:cNvSpPr/>
                          <wps:spPr bwMode="auto">
                            <a:xfrm>
                              <a:off x="5573" y="15592"/>
                              <a:ext cx="2" cy="485"/>
                            </a:xfrm>
                            <a:custGeom>
                              <a:avLst/>
                              <a:gdLst>
                                <a:gd name="T0" fmla="+- 0 15592 15592"/>
                                <a:gd name="T1" fmla="*/ 15592 h 485"/>
                                <a:gd name="T2" fmla="+- 0 16077 15592"/>
                                <a:gd name="T3" fmla="*/ 16077 h 485"/>
                              </a:gdLst>
                              <a:ahLst/>
                              <a:cxnLst>
                                <a:cxn ang="0">
                                  <a:pos x="0" y="T1"/>
                                </a:cxn>
                                <a:cxn ang="0">
                                  <a:pos x="0" y="T3"/>
                                </a:cxn>
                              </a:cxnLst>
                              <a:rect l="0" t="0" r="r" b="b"/>
                              <a:pathLst>
                                <a:path h="485">
                                  <a:moveTo>
                                    <a:pt x="0" y="0"/>
                                  </a:moveTo>
                                  <a:lnTo>
                                    <a:pt x="0" y="485"/>
                                  </a:lnTo>
                                </a:path>
                              </a:pathLst>
                            </a:custGeom>
                            <a:noFill/>
                            <a:ln w="6354">
                              <a:solidFill>
                                <a:srgbClr val="27AAE1"/>
                              </a:solidFill>
                              <a:round/>
                            </a:ln>
                          </wps:spPr>
                          <wps:bodyPr rot="0" vert="horz" wrap="square" lIns="91440" tIns="45720" rIns="91440" bIns="45720" anchor="t" anchorCtr="0" upright="1">
                            <a:noAutofit/>
                          </wps:bodyPr>
                        </wps:wsp>
                      </wpg:grpSp>
                      <wpg:grpSp>
                        <wpg:cNvPr id="179" name="Group 180"/>
                        <wpg:cNvGrpSpPr/>
                        <wpg:grpSpPr>
                          <a:xfrm>
                            <a:off x="5614" y="15579"/>
                            <a:ext cx="27" cy="27"/>
                            <a:chOff x="5614" y="15579"/>
                            <a:chExt cx="27" cy="27"/>
                          </a:xfrm>
                        </wpg:grpSpPr>
                        <wps:wsp>
                          <wps:cNvPr id="180" name="Freeform 181"/>
                          <wps:cNvSpPr/>
                          <wps:spPr bwMode="auto">
                            <a:xfrm>
                              <a:off x="5614" y="15579"/>
                              <a:ext cx="27" cy="27"/>
                            </a:xfrm>
                            <a:custGeom>
                              <a:avLst/>
                              <a:gdLst>
                                <a:gd name="T0" fmla="+- 0 5640 5614"/>
                                <a:gd name="T1" fmla="*/ T0 w 27"/>
                                <a:gd name="T2" fmla="+- 0 15593 15579"/>
                                <a:gd name="T3" fmla="*/ 15593 h 27"/>
                                <a:gd name="T4" fmla="+- 0 5640 5614"/>
                                <a:gd name="T5" fmla="*/ T4 w 27"/>
                                <a:gd name="T6" fmla="+- 0 15600 15579"/>
                                <a:gd name="T7" fmla="*/ 15600 h 27"/>
                                <a:gd name="T8" fmla="+- 0 5634 5614"/>
                                <a:gd name="T9" fmla="*/ T8 w 27"/>
                                <a:gd name="T10" fmla="+- 0 15606 15579"/>
                                <a:gd name="T11" fmla="*/ 15606 h 27"/>
                                <a:gd name="T12" fmla="+- 0 5627 5614"/>
                                <a:gd name="T13" fmla="*/ T12 w 27"/>
                                <a:gd name="T14" fmla="+- 0 15606 15579"/>
                                <a:gd name="T15" fmla="*/ 15606 h 27"/>
                                <a:gd name="T16" fmla="+- 0 5620 5614"/>
                                <a:gd name="T17" fmla="*/ T16 w 27"/>
                                <a:gd name="T18" fmla="+- 0 15606 15579"/>
                                <a:gd name="T19" fmla="*/ 15606 h 27"/>
                                <a:gd name="T20" fmla="+- 0 5614 5614"/>
                                <a:gd name="T21" fmla="*/ T20 w 27"/>
                                <a:gd name="T22" fmla="+- 0 15600 15579"/>
                                <a:gd name="T23" fmla="*/ 15600 h 27"/>
                                <a:gd name="T24" fmla="+- 0 5614 5614"/>
                                <a:gd name="T25" fmla="*/ T24 w 27"/>
                                <a:gd name="T26" fmla="+- 0 15593 15579"/>
                                <a:gd name="T27" fmla="*/ 15593 h 27"/>
                                <a:gd name="T28" fmla="+- 0 5614 5614"/>
                                <a:gd name="T29" fmla="*/ T28 w 27"/>
                                <a:gd name="T30" fmla="+- 0 15585 15579"/>
                                <a:gd name="T31" fmla="*/ 15585 h 27"/>
                                <a:gd name="T32" fmla="+- 0 5620 5614"/>
                                <a:gd name="T33" fmla="*/ T32 w 27"/>
                                <a:gd name="T34" fmla="+- 0 15579 15579"/>
                                <a:gd name="T35" fmla="*/ 15579 h 27"/>
                                <a:gd name="T36" fmla="+- 0 5627 5614"/>
                                <a:gd name="T37" fmla="*/ T36 w 27"/>
                                <a:gd name="T38" fmla="+- 0 15579 15579"/>
                                <a:gd name="T39" fmla="*/ 15579 h 27"/>
                                <a:gd name="T40" fmla="+- 0 5634 5614"/>
                                <a:gd name="T41" fmla="*/ T40 w 27"/>
                                <a:gd name="T42" fmla="+- 0 15579 15579"/>
                                <a:gd name="T43" fmla="*/ 15579 h 27"/>
                                <a:gd name="T44" fmla="+- 0 5640 5614"/>
                                <a:gd name="T45" fmla="*/ T44 w 27"/>
                                <a:gd name="T46" fmla="+- 0 15585 15579"/>
                                <a:gd name="T47" fmla="*/ 15585 h 27"/>
                                <a:gd name="T48" fmla="+- 0 5640 5614"/>
                                <a:gd name="T49" fmla="*/ T48 w 27"/>
                                <a:gd name="T50" fmla="+- 0 15593 15579"/>
                                <a:gd name="T51" fmla="*/ 15593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7" h="27">
                                  <a:moveTo>
                                    <a:pt x="26" y="14"/>
                                  </a:moveTo>
                                  <a:lnTo>
                                    <a:pt x="26" y="21"/>
                                  </a:lnTo>
                                  <a:lnTo>
                                    <a:pt x="20" y="27"/>
                                  </a:lnTo>
                                  <a:lnTo>
                                    <a:pt x="13" y="27"/>
                                  </a:lnTo>
                                  <a:lnTo>
                                    <a:pt x="6" y="27"/>
                                  </a:lnTo>
                                  <a:lnTo>
                                    <a:pt x="0" y="21"/>
                                  </a:lnTo>
                                  <a:lnTo>
                                    <a:pt x="0" y="14"/>
                                  </a:lnTo>
                                  <a:lnTo>
                                    <a:pt x="0" y="6"/>
                                  </a:lnTo>
                                  <a:lnTo>
                                    <a:pt x="6" y="0"/>
                                  </a:lnTo>
                                  <a:lnTo>
                                    <a:pt x="13" y="0"/>
                                  </a:lnTo>
                                  <a:lnTo>
                                    <a:pt x="20" y="0"/>
                                  </a:lnTo>
                                  <a:lnTo>
                                    <a:pt x="26" y="6"/>
                                  </a:lnTo>
                                  <a:lnTo>
                                    <a:pt x="26" y="14"/>
                                  </a:lnTo>
                                  <a:close/>
                                </a:path>
                              </a:pathLst>
                            </a:custGeom>
                            <a:noFill/>
                            <a:ln w="6350">
                              <a:solidFill>
                                <a:srgbClr val="27AAE1"/>
                              </a:solidFill>
                              <a:round/>
                            </a:ln>
                          </wps:spPr>
                          <wps:bodyPr rot="0" vert="horz" wrap="square" lIns="91440" tIns="45720" rIns="91440" bIns="45720" anchor="t" anchorCtr="0" upright="1">
                            <a:noAutofit/>
                          </wps:bodyPr>
                        </wps:wsp>
                      </wpg:grpSp>
                      <wpg:grpSp>
                        <wpg:cNvPr id="181" name="Group 182"/>
                        <wpg:cNvGrpSpPr/>
                        <wpg:grpSpPr>
                          <a:xfrm>
                            <a:off x="5505" y="15579"/>
                            <a:ext cx="27" cy="27"/>
                            <a:chOff x="5505" y="15579"/>
                            <a:chExt cx="27" cy="27"/>
                          </a:xfrm>
                        </wpg:grpSpPr>
                        <wps:wsp>
                          <wps:cNvPr id="182" name="Freeform 183"/>
                          <wps:cNvSpPr/>
                          <wps:spPr bwMode="auto">
                            <a:xfrm>
                              <a:off x="5505" y="15579"/>
                              <a:ext cx="27" cy="27"/>
                            </a:xfrm>
                            <a:custGeom>
                              <a:avLst/>
                              <a:gdLst>
                                <a:gd name="T0" fmla="+- 0 5531 5505"/>
                                <a:gd name="T1" fmla="*/ T0 w 27"/>
                                <a:gd name="T2" fmla="+- 0 15593 15579"/>
                                <a:gd name="T3" fmla="*/ 15593 h 27"/>
                                <a:gd name="T4" fmla="+- 0 5531 5505"/>
                                <a:gd name="T5" fmla="*/ T4 w 27"/>
                                <a:gd name="T6" fmla="+- 0 15600 15579"/>
                                <a:gd name="T7" fmla="*/ 15600 h 27"/>
                                <a:gd name="T8" fmla="+- 0 5525 5505"/>
                                <a:gd name="T9" fmla="*/ T8 w 27"/>
                                <a:gd name="T10" fmla="+- 0 15606 15579"/>
                                <a:gd name="T11" fmla="*/ 15606 h 27"/>
                                <a:gd name="T12" fmla="+- 0 5518 5505"/>
                                <a:gd name="T13" fmla="*/ T12 w 27"/>
                                <a:gd name="T14" fmla="+- 0 15606 15579"/>
                                <a:gd name="T15" fmla="*/ 15606 h 27"/>
                                <a:gd name="T16" fmla="+- 0 5511 5505"/>
                                <a:gd name="T17" fmla="*/ T16 w 27"/>
                                <a:gd name="T18" fmla="+- 0 15606 15579"/>
                                <a:gd name="T19" fmla="*/ 15606 h 27"/>
                                <a:gd name="T20" fmla="+- 0 5505 5505"/>
                                <a:gd name="T21" fmla="*/ T20 w 27"/>
                                <a:gd name="T22" fmla="+- 0 15600 15579"/>
                                <a:gd name="T23" fmla="*/ 15600 h 27"/>
                                <a:gd name="T24" fmla="+- 0 5505 5505"/>
                                <a:gd name="T25" fmla="*/ T24 w 27"/>
                                <a:gd name="T26" fmla="+- 0 15593 15579"/>
                                <a:gd name="T27" fmla="*/ 15593 h 27"/>
                                <a:gd name="T28" fmla="+- 0 5505 5505"/>
                                <a:gd name="T29" fmla="*/ T28 w 27"/>
                                <a:gd name="T30" fmla="+- 0 15585 15579"/>
                                <a:gd name="T31" fmla="*/ 15585 h 27"/>
                                <a:gd name="T32" fmla="+- 0 5511 5505"/>
                                <a:gd name="T33" fmla="*/ T32 w 27"/>
                                <a:gd name="T34" fmla="+- 0 15579 15579"/>
                                <a:gd name="T35" fmla="*/ 15579 h 27"/>
                                <a:gd name="T36" fmla="+- 0 5518 5505"/>
                                <a:gd name="T37" fmla="*/ T36 w 27"/>
                                <a:gd name="T38" fmla="+- 0 15579 15579"/>
                                <a:gd name="T39" fmla="*/ 15579 h 27"/>
                                <a:gd name="T40" fmla="+- 0 5525 5505"/>
                                <a:gd name="T41" fmla="*/ T40 w 27"/>
                                <a:gd name="T42" fmla="+- 0 15579 15579"/>
                                <a:gd name="T43" fmla="*/ 15579 h 27"/>
                                <a:gd name="T44" fmla="+- 0 5531 5505"/>
                                <a:gd name="T45" fmla="*/ T44 w 27"/>
                                <a:gd name="T46" fmla="+- 0 15585 15579"/>
                                <a:gd name="T47" fmla="*/ 15585 h 27"/>
                                <a:gd name="T48" fmla="+- 0 5531 5505"/>
                                <a:gd name="T49" fmla="*/ T48 w 27"/>
                                <a:gd name="T50" fmla="+- 0 15593 15579"/>
                                <a:gd name="T51" fmla="*/ 15593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7" h="27">
                                  <a:moveTo>
                                    <a:pt x="26" y="14"/>
                                  </a:moveTo>
                                  <a:lnTo>
                                    <a:pt x="26" y="21"/>
                                  </a:lnTo>
                                  <a:lnTo>
                                    <a:pt x="20" y="27"/>
                                  </a:lnTo>
                                  <a:lnTo>
                                    <a:pt x="13" y="27"/>
                                  </a:lnTo>
                                  <a:lnTo>
                                    <a:pt x="6" y="27"/>
                                  </a:lnTo>
                                  <a:lnTo>
                                    <a:pt x="0" y="21"/>
                                  </a:lnTo>
                                  <a:lnTo>
                                    <a:pt x="0" y="14"/>
                                  </a:lnTo>
                                  <a:lnTo>
                                    <a:pt x="0" y="6"/>
                                  </a:lnTo>
                                  <a:lnTo>
                                    <a:pt x="6" y="0"/>
                                  </a:lnTo>
                                  <a:lnTo>
                                    <a:pt x="13" y="0"/>
                                  </a:lnTo>
                                  <a:lnTo>
                                    <a:pt x="20" y="0"/>
                                  </a:lnTo>
                                  <a:lnTo>
                                    <a:pt x="26" y="6"/>
                                  </a:lnTo>
                                  <a:lnTo>
                                    <a:pt x="26" y="14"/>
                                  </a:lnTo>
                                  <a:close/>
                                </a:path>
                              </a:pathLst>
                            </a:custGeom>
                            <a:noFill/>
                            <a:ln w="6350">
                              <a:solidFill>
                                <a:srgbClr val="27AAE1"/>
                              </a:solidFill>
                              <a:round/>
                            </a:ln>
                          </wps:spPr>
                          <wps:bodyPr rot="0" vert="horz" wrap="square" lIns="91440" tIns="45720" rIns="91440" bIns="45720" anchor="t" anchorCtr="0" upright="1">
                            <a:noAutofit/>
                          </wps:bodyPr>
                        </wps:wsp>
                      </wpg:grpSp>
                      <wpg:grpSp>
                        <wpg:cNvPr id="183" name="Group 184"/>
                        <wpg:cNvGrpSpPr/>
                        <wpg:grpSpPr>
                          <a:xfrm>
                            <a:off x="5496" y="15611"/>
                            <a:ext cx="154" cy="2"/>
                            <a:chOff x="5496" y="15611"/>
                            <a:chExt cx="154" cy="2"/>
                          </a:xfrm>
                        </wpg:grpSpPr>
                        <wps:wsp>
                          <wps:cNvPr id="184" name="Freeform 185"/>
                          <wps:cNvSpPr/>
                          <wps:spPr bwMode="auto">
                            <a:xfrm>
                              <a:off x="5496" y="15611"/>
                              <a:ext cx="154" cy="2"/>
                            </a:xfrm>
                            <a:custGeom>
                              <a:avLst/>
                              <a:gdLst>
                                <a:gd name="T0" fmla="+- 0 5496 5496"/>
                                <a:gd name="T1" fmla="*/ T0 w 154"/>
                                <a:gd name="T2" fmla="+- 0 5649 5496"/>
                                <a:gd name="T3" fmla="*/ T2 w 154"/>
                              </a:gdLst>
                              <a:ahLst/>
                              <a:cxnLst>
                                <a:cxn ang="0">
                                  <a:pos x="T1" y="0"/>
                                </a:cxn>
                                <a:cxn ang="0">
                                  <a:pos x="T3" y="0"/>
                                </a:cxn>
                              </a:cxnLst>
                              <a:rect l="0" t="0" r="r" b="b"/>
                              <a:pathLst>
                                <a:path w="154">
                                  <a:moveTo>
                                    <a:pt x="0" y="0"/>
                                  </a:moveTo>
                                  <a:lnTo>
                                    <a:pt x="153" y="0"/>
                                  </a:lnTo>
                                </a:path>
                              </a:pathLst>
                            </a:custGeom>
                            <a:noFill/>
                            <a:ln w="6350">
                              <a:solidFill>
                                <a:srgbClr val="27AAE1"/>
                              </a:solidFill>
                              <a:round/>
                            </a:ln>
                          </wps:spPr>
                          <wps:bodyPr rot="0" vert="horz" wrap="square" lIns="91440" tIns="45720" rIns="91440" bIns="45720" anchor="t" anchorCtr="0" upright="1">
                            <a:noAutofit/>
                          </wps:bodyPr>
                        </wps:wsp>
                      </wpg:grpSp>
                      <wpg:grpSp>
                        <wpg:cNvPr id="185" name="Group 186"/>
                        <wpg:cNvGrpSpPr/>
                        <wpg:grpSpPr>
                          <a:xfrm>
                            <a:off x="980" y="15546"/>
                            <a:ext cx="122" cy="237"/>
                            <a:chOff x="980" y="15546"/>
                            <a:chExt cx="122" cy="237"/>
                          </a:xfrm>
                        </wpg:grpSpPr>
                        <wps:wsp>
                          <wps:cNvPr id="186" name="Freeform 187"/>
                          <wps:cNvSpPr/>
                          <wps:spPr bwMode="auto">
                            <a:xfrm>
                              <a:off x="980" y="15546"/>
                              <a:ext cx="122" cy="237"/>
                            </a:xfrm>
                            <a:custGeom>
                              <a:avLst/>
                              <a:gdLst>
                                <a:gd name="T0" fmla="+- 0 1017 980"/>
                                <a:gd name="T1" fmla="*/ T0 w 122"/>
                                <a:gd name="T2" fmla="+- 0 15546 15546"/>
                                <a:gd name="T3" fmla="*/ 15546 h 237"/>
                                <a:gd name="T4" fmla="+- 0 1102 980"/>
                                <a:gd name="T5" fmla="*/ T4 w 122"/>
                                <a:gd name="T6" fmla="+- 0 15645 15546"/>
                                <a:gd name="T7" fmla="*/ 15645 h 237"/>
                                <a:gd name="T8" fmla="+- 0 980 980"/>
                                <a:gd name="T9" fmla="*/ T8 w 122"/>
                                <a:gd name="T10" fmla="+- 0 15783 15546"/>
                                <a:gd name="T11" fmla="*/ 15783 h 237"/>
                                <a:gd name="T12" fmla="+- 0 1017 980"/>
                                <a:gd name="T13" fmla="*/ T12 w 122"/>
                                <a:gd name="T14" fmla="+- 0 15546 15546"/>
                                <a:gd name="T15" fmla="*/ 15546 h 237"/>
                              </a:gdLst>
                              <a:ahLst/>
                              <a:cxnLst>
                                <a:cxn ang="0">
                                  <a:pos x="T1" y="T3"/>
                                </a:cxn>
                                <a:cxn ang="0">
                                  <a:pos x="T5" y="T7"/>
                                </a:cxn>
                                <a:cxn ang="0">
                                  <a:pos x="T9" y="T11"/>
                                </a:cxn>
                                <a:cxn ang="0">
                                  <a:pos x="T13" y="T15"/>
                                </a:cxn>
                              </a:cxnLst>
                              <a:rect l="0" t="0" r="r" b="b"/>
                              <a:pathLst>
                                <a:path w="122" h="237">
                                  <a:moveTo>
                                    <a:pt x="37" y="0"/>
                                  </a:moveTo>
                                  <a:lnTo>
                                    <a:pt x="122" y="99"/>
                                  </a:lnTo>
                                  <a:lnTo>
                                    <a:pt x="0" y="237"/>
                                  </a:lnTo>
                                  <a:lnTo>
                                    <a:pt x="37"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187" name="Group 188"/>
                        <wpg:cNvGrpSpPr/>
                        <wpg:grpSpPr>
                          <a:xfrm>
                            <a:off x="1029" y="15279"/>
                            <a:ext cx="75" cy="173"/>
                            <a:chOff x="1029" y="15279"/>
                            <a:chExt cx="75" cy="173"/>
                          </a:xfrm>
                        </wpg:grpSpPr>
                        <wps:wsp>
                          <wps:cNvPr id="188" name="Freeform 189"/>
                          <wps:cNvSpPr/>
                          <wps:spPr bwMode="auto">
                            <a:xfrm>
                              <a:off x="1029" y="15279"/>
                              <a:ext cx="75" cy="173"/>
                            </a:xfrm>
                            <a:custGeom>
                              <a:avLst/>
                              <a:gdLst>
                                <a:gd name="T0" fmla="+- 0 1054 1029"/>
                                <a:gd name="T1" fmla="*/ T0 w 75"/>
                                <a:gd name="T2" fmla="+- 0 15279 15279"/>
                                <a:gd name="T3" fmla="*/ 15279 h 173"/>
                                <a:gd name="T4" fmla="+- 0 1103 1029"/>
                                <a:gd name="T5" fmla="*/ T4 w 75"/>
                                <a:gd name="T6" fmla="+- 0 15350 15279"/>
                                <a:gd name="T7" fmla="*/ 15350 h 173"/>
                                <a:gd name="T8" fmla="+- 0 1029 1029"/>
                                <a:gd name="T9" fmla="*/ T8 w 75"/>
                                <a:gd name="T10" fmla="+- 0 15451 15279"/>
                                <a:gd name="T11" fmla="*/ 15451 h 173"/>
                                <a:gd name="T12" fmla="+- 0 1054 1029"/>
                                <a:gd name="T13" fmla="*/ T12 w 75"/>
                                <a:gd name="T14" fmla="+- 0 15279 15279"/>
                                <a:gd name="T15" fmla="*/ 15279 h 173"/>
                              </a:gdLst>
                              <a:ahLst/>
                              <a:cxnLst>
                                <a:cxn ang="0">
                                  <a:pos x="T1" y="T3"/>
                                </a:cxn>
                                <a:cxn ang="0">
                                  <a:pos x="T5" y="T7"/>
                                </a:cxn>
                                <a:cxn ang="0">
                                  <a:pos x="T9" y="T11"/>
                                </a:cxn>
                                <a:cxn ang="0">
                                  <a:pos x="T13" y="T15"/>
                                </a:cxn>
                              </a:cxnLst>
                              <a:rect l="0" t="0" r="r" b="b"/>
                              <a:pathLst>
                                <a:path w="75" h="173">
                                  <a:moveTo>
                                    <a:pt x="25" y="0"/>
                                  </a:moveTo>
                                  <a:lnTo>
                                    <a:pt x="74" y="71"/>
                                  </a:lnTo>
                                  <a:lnTo>
                                    <a:pt x="0" y="172"/>
                                  </a:lnTo>
                                  <a:lnTo>
                                    <a:pt x="25"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189" name="Group 190"/>
                        <wpg:cNvGrpSpPr/>
                        <wpg:grpSpPr>
                          <a:xfrm>
                            <a:off x="1143" y="15279"/>
                            <a:ext cx="75" cy="173"/>
                            <a:chOff x="1143" y="15279"/>
                            <a:chExt cx="75" cy="173"/>
                          </a:xfrm>
                        </wpg:grpSpPr>
                        <wps:wsp>
                          <wps:cNvPr id="190" name="Freeform 191"/>
                          <wps:cNvSpPr/>
                          <wps:spPr bwMode="auto">
                            <a:xfrm>
                              <a:off x="1143" y="15279"/>
                              <a:ext cx="75" cy="173"/>
                            </a:xfrm>
                            <a:custGeom>
                              <a:avLst/>
                              <a:gdLst>
                                <a:gd name="T0" fmla="+- 0 1192 1143"/>
                                <a:gd name="T1" fmla="*/ T0 w 75"/>
                                <a:gd name="T2" fmla="+- 0 15279 15279"/>
                                <a:gd name="T3" fmla="*/ 15279 h 173"/>
                                <a:gd name="T4" fmla="+- 0 1218 1143"/>
                                <a:gd name="T5" fmla="*/ T4 w 75"/>
                                <a:gd name="T6" fmla="+- 0 15451 15279"/>
                                <a:gd name="T7" fmla="*/ 15451 h 173"/>
                                <a:gd name="T8" fmla="+- 0 1143 1143"/>
                                <a:gd name="T9" fmla="*/ T8 w 75"/>
                                <a:gd name="T10" fmla="+- 0 15350 15279"/>
                                <a:gd name="T11" fmla="*/ 15350 h 173"/>
                                <a:gd name="T12" fmla="+- 0 1192 1143"/>
                                <a:gd name="T13" fmla="*/ T12 w 75"/>
                                <a:gd name="T14" fmla="+- 0 15279 15279"/>
                                <a:gd name="T15" fmla="*/ 15279 h 173"/>
                              </a:gdLst>
                              <a:ahLst/>
                              <a:cxnLst>
                                <a:cxn ang="0">
                                  <a:pos x="T1" y="T3"/>
                                </a:cxn>
                                <a:cxn ang="0">
                                  <a:pos x="T5" y="T7"/>
                                </a:cxn>
                                <a:cxn ang="0">
                                  <a:pos x="T9" y="T11"/>
                                </a:cxn>
                                <a:cxn ang="0">
                                  <a:pos x="T13" y="T15"/>
                                </a:cxn>
                              </a:cxnLst>
                              <a:rect l="0" t="0" r="r" b="b"/>
                              <a:pathLst>
                                <a:path w="75" h="173">
                                  <a:moveTo>
                                    <a:pt x="49" y="0"/>
                                  </a:moveTo>
                                  <a:lnTo>
                                    <a:pt x="75" y="172"/>
                                  </a:lnTo>
                                  <a:lnTo>
                                    <a:pt x="0" y="71"/>
                                  </a:lnTo>
                                  <a:lnTo>
                                    <a:pt x="49"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191" name="Group 192"/>
                        <wpg:cNvGrpSpPr/>
                        <wpg:grpSpPr>
                          <a:xfrm>
                            <a:off x="1143" y="15546"/>
                            <a:ext cx="125" cy="237"/>
                            <a:chOff x="1143" y="15546"/>
                            <a:chExt cx="125" cy="237"/>
                          </a:xfrm>
                        </wpg:grpSpPr>
                        <wps:wsp>
                          <wps:cNvPr id="192" name="Freeform 193"/>
                          <wps:cNvSpPr/>
                          <wps:spPr bwMode="auto">
                            <a:xfrm>
                              <a:off x="1143" y="15546"/>
                              <a:ext cx="125" cy="237"/>
                            </a:xfrm>
                            <a:custGeom>
                              <a:avLst/>
                              <a:gdLst>
                                <a:gd name="T0" fmla="+- 0 1267 1143"/>
                                <a:gd name="T1" fmla="*/ T0 w 125"/>
                                <a:gd name="T2" fmla="+- 0 15783 15546"/>
                                <a:gd name="T3" fmla="*/ 15783 h 237"/>
                                <a:gd name="T4" fmla="+- 0 1143 1143"/>
                                <a:gd name="T5" fmla="*/ T4 w 125"/>
                                <a:gd name="T6" fmla="+- 0 15645 15546"/>
                                <a:gd name="T7" fmla="*/ 15645 h 237"/>
                                <a:gd name="T8" fmla="+- 0 1230 1143"/>
                                <a:gd name="T9" fmla="*/ T8 w 125"/>
                                <a:gd name="T10" fmla="+- 0 15546 15546"/>
                                <a:gd name="T11" fmla="*/ 15546 h 237"/>
                                <a:gd name="T12" fmla="+- 0 1267 1143"/>
                                <a:gd name="T13" fmla="*/ T12 w 125"/>
                                <a:gd name="T14" fmla="+- 0 15783 15546"/>
                                <a:gd name="T15" fmla="*/ 15783 h 237"/>
                              </a:gdLst>
                              <a:ahLst/>
                              <a:cxnLst>
                                <a:cxn ang="0">
                                  <a:pos x="T1" y="T3"/>
                                </a:cxn>
                                <a:cxn ang="0">
                                  <a:pos x="T5" y="T7"/>
                                </a:cxn>
                                <a:cxn ang="0">
                                  <a:pos x="T9" y="T11"/>
                                </a:cxn>
                                <a:cxn ang="0">
                                  <a:pos x="T13" y="T15"/>
                                </a:cxn>
                              </a:cxnLst>
                              <a:rect l="0" t="0" r="r" b="b"/>
                              <a:pathLst>
                                <a:path w="125" h="237">
                                  <a:moveTo>
                                    <a:pt x="124" y="237"/>
                                  </a:moveTo>
                                  <a:lnTo>
                                    <a:pt x="0" y="99"/>
                                  </a:lnTo>
                                  <a:lnTo>
                                    <a:pt x="87" y="0"/>
                                  </a:lnTo>
                                  <a:lnTo>
                                    <a:pt x="124" y="237"/>
                                  </a:lnTo>
                                  <a:close/>
                                </a:path>
                              </a:pathLst>
                            </a:custGeom>
                            <a:noFill/>
                            <a:ln w="6350">
                              <a:solidFill>
                                <a:srgbClr val="00AEEF"/>
                              </a:solidFill>
                              <a:round/>
                            </a:ln>
                          </wps:spPr>
                          <wps:bodyPr rot="0" vert="horz" wrap="square" lIns="91440" tIns="45720" rIns="91440" bIns="45720" anchor="t" anchorCtr="0" upright="1">
                            <a:noAutofit/>
                          </wps:bodyPr>
                        </wps:wsp>
                      </wpg:grpSp>
                      <wpg:grpSp>
                        <wpg:cNvPr id="193" name="Group 194"/>
                        <wpg:cNvGrpSpPr/>
                        <wpg:grpSpPr>
                          <a:xfrm>
                            <a:off x="906" y="15071"/>
                            <a:ext cx="89" cy="105"/>
                            <a:chOff x="906" y="15071"/>
                            <a:chExt cx="89" cy="105"/>
                          </a:xfrm>
                        </wpg:grpSpPr>
                        <wps:wsp>
                          <wps:cNvPr id="194" name="Freeform 195"/>
                          <wps:cNvSpPr/>
                          <wps:spPr bwMode="auto">
                            <a:xfrm>
                              <a:off x="906" y="15071"/>
                              <a:ext cx="89" cy="105"/>
                            </a:xfrm>
                            <a:custGeom>
                              <a:avLst/>
                              <a:gdLst>
                                <a:gd name="T0" fmla="+- 0 995 906"/>
                                <a:gd name="T1" fmla="*/ T0 w 89"/>
                                <a:gd name="T2" fmla="+- 0 15071 15071"/>
                                <a:gd name="T3" fmla="*/ 15071 h 105"/>
                                <a:gd name="T4" fmla="+- 0 995 906"/>
                                <a:gd name="T5" fmla="*/ T4 w 89"/>
                                <a:gd name="T6" fmla="+- 0 15175 15071"/>
                                <a:gd name="T7" fmla="*/ 15175 h 105"/>
                                <a:gd name="T8" fmla="+- 0 906 906"/>
                                <a:gd name="T9" fmla="*/ T8 w 89"/>
                                <a:gd name="T10" fmla="+- 0 15175 15071"/>
                                <a:gd name="T11" fmla="*/ 15175 h 105"/>
                                <a:gd name="T12" fmla="+- 0 995 906"/>
                                <a:gd name="T13" fmla="*/ T12 w 89"/>
                                <a:gd name="T14" fmla="+- 0 15071 15071"/>
                                <a:gd name="T15" fmla="*/ 15071 h 105"/>
                              </a:gdLst>
                              <a:ahLst/>
                              <a:cxnLst>
                                <a:cxn ang="0">
                                  <a:pos x="T1" y="T3"/>
                                </a:cxn>
                                <a:cxn ang="0">
                                  <a:pos x="T5" y="T7"/>
                                </a:cxn>
                                <a:cxn ang="0">
                                  <a:pos x="T9" y="T11"/>
                                </a:cxn>
                                <a:cxn ang="0">
                                  <a:pos x="T13" y="T15"/>
                                </a:cxn>
                              </a:cxnLst>
                              <a:rect l="0" t="0" r="r" b="b"/>
                              <a:pathLst>
                                <a:path w="89" h="105">
                                  <a:moveTo>
                                    <a:pt x="89" y="0"/>
                                  </a:moveTo>
                                  <a:lnTo>
                                    <a:pt x="89" y="104"/>
                                  </a:lnTo>
                                  <a:lnTo>
                                    <a:pt x="0" y="104"/>
                                  </a:lnTo>
                                  <a:lnTo>
                                    <a:pt x="89"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195" name="Group 196"/>
                        <wpg:cNvGrpSpPr/>
                        <wpg:grpSpPr>
                          <a:xfrm>
                            <a:off x="1063" y="14943"/>
                            <a:ext cx="44" cy="181"/>
                            <a:chOff x="1063" y="14943"/>
                            <a:chExt cx="44" cy="181"/>
                          </a:xfrm>
                        </wpg:grpSpPr>
                        <wps:wsp>
                          <wps:cNvPr id="196" name="Freeform 197"/>
                          <wps:cNvSpPr/>
                          <wps:spPr bwMode="auto">
                            <a:xfrm>
                              <a:off x="1063" y="14943"/>
                              <a:ext cx="44" cy="181"/>
                            </a:xfrm>
                            <a:custGeom>
                              <a:avLst/>
                              <a:gdLst>
                                <a:gd name="T0" fmla="+- 0 1063 1063"/>
                                <a:gd name="T1" fmla="*/ T0 w 44"/>
                                <a:gd name="T2" fmla="+- 0 14943 14943"/>
                                <a:gd name="T3" fmla="*/ 14943 h 181"/>
                                <a:gd name="T4" fmla="+- 0 1107 1063"/>
                                <a:gd name="T5" fmla="*/ T4 w 44"/>
                                <a:gd name="T6" fmla="+- 0 15033 14943"/>
                                <a:gd name="T7" fmla="*/ 15033 h 181"/>
                                <a:gd name="T8" fmla="+- 0 1063 1063"/>
                                <a:gd name="T9" fmla="*/ T8 w 44"/>
                                <a:gd name="T10" fmla="+- 0 15123 14943"/>
                                <a:gd name="T11" fmla="*/ 15123 h 181"/>
                                <a:gd name="T12" fmla="+- 0 1063 1063"/>
                                <a:gd name="T13" fmla="*/ T12 w 44"/>
                                <a:gd name="T14" fmla="+- 0 14943 14943"/>
                                <a:gd name="T15" fmla="*/ 14943 h 181"/>
                              </a:gdLst>
                              <a:ahLst/>
                              <a:cxnLst>
                                <a:cxn ang="0">
                                  <a:pos x="T1" y="T3"/>
                                </a:cxn>
                                <a:cxn ang="0">
                                  <a:pos x="T5" y="T7"/>
                                </a:cxn>
                                <a:cxn ang="0">
                                  <a:pos x="T9" y="T11"/>
                                </a:cxn>
                                <a:cxn ang="0">
                                  <a:pos x="T13" y="T15"/>
                                </a:cxn>
                              </a:cxnLst>
                              <a:rect l="0" t="0" r="r" b="b"/>
                              <a:pathLst>
                                <a:path w="44" h="181">
                                  <a:moveTo>
                                    <a:pt x="0" y="0"/>
                                  </a:moveTo>
                                  <a:lnTo>
                                    <a:pt x="44" y="90"/>
                                  </a:lnTo>
                                  <a:lnTo>
                                    <a:pt x="0" y="180"/>
                                  </a:lnTo>
                                  <a:lnTo>
                                    <a:pt x="0"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197" name="Group 198"/>
                        <wpg:cNvGrpSpPr/>
                        <wpg:grpSpPr>
                          <a:xfrm>
                            <a:off x="1252" y="15071"/>
                            <a:ext cx="89" cy="105"/>
                            <a:chOff x="1252" y="15071"/>
                            <a:chExt cx="89" cy="105"/>
                          </a:xfrm>
                        </wpg:grpSpPr>
                        <wps:wsp>
                          <wps:cNvPr id="198" name="Freeform 199"/>
                          <wps:cNvSpPr/>
                          <wps:spPr bwMode="auto">
                            <a:xfrm>
                              <a:off x="1252" y="15071"/>
                              <a:ext cx="89" cy="105"/>
                            </a:xfrm>
                            <a:custGeom>
                              <a:avLst/>
                              <a:gdLst>
                                <a:gd name="T0" fmla="+- 0 1252 1252"/>
                                <a:gd name="T1" fmla="*/ T0 w 89"/>
                                <a:gd name="T2" fmla="+- 0 15071 15071"/>
                                <a:gd name="T3" fmla="*/ 15071 h 105"/>
                                <a:gd name="T4" fmla="+- 0 1340 1252"/>
                                <a:gd name="T5" fmla="*/ T4 w 89"/>
                                <a:gd name="T6" fmla="+- 0 15175 15071"/>
                                <a:gd name="T7" fmla="*/ 15175 h 105"/>
                                <a:gd name="T8" fmla="+- 0 1252 1252"/>
                                <a:gd name="T9" fmla="*/ T8 w 89"/>
                                <a:gd name="T10" fmla="+- 0 15175 15071"/>
                                <a:gd name="T11" fmla="*/ 15175 h 105"/>
                                <a:gd name="T12" fmla="+- 0 1252 1252"/>
                                <a:gd name="T13" fmla="*/ T12 w 89"/>
                                <a:gd name="T14" fmla="+- 0 15071 15071"/>
                                <a:gd name="T15" fmla="*/ 15071 h 105"/>
                              </a:gdLst>
                              <a:ahLst/>
                              <a:cxnLst>
                                <a:cxn ang="0">
                                  <a:pos x="T1" y="T3"/>
                                </a:cxn>
                                <a:cxn ang="0">
                                  <a:pos x="T5" y="T7"/>
                                </a:cxn>
                                <a:cxn ang="0">
                                  <a:pos x="T9" y="T11"/>
                                </a:cxn>
                                <a:cxn ang="0">
                                  <a:pos x="T13" y="T15"/>
                                </a:cxn>
                              </a:cxnLst>
                              <a:rect l="0" t="0" r="r" b="b"/>
                              <a:pathLst>
                                <a:path w="89" h="105">
                                  <a:moveTo>
                                    <a:pt x="0" y="0"/>
                                  </a:moveTo>
                                  <a:lnTo>
                                    <a:pt x="88" y="104"/>
                                  </a:lnTo>
                                  <a:lnTo>
                                    <a:pt x="0" y="104"/>
                                  </a:lnTo>
                                  <a:lnTo>
                                    <a:pt x="0"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199" name="Group 200"/>
                        <wpg:cNvGrpSpPr/>
                        <wpg:grpSpPr>
                          <a:xfrm>
                            <a:off x="1064" y="15236"/>
                            <a:ext cx="118" cy="83"/>
                            <a:chOff x="1064" y="15236"/>
                            <a:chExt cx="118" cy="83"/>
                          </a:xfrm>
                        </wpg:grpSpPr>
                        <wps:wsp>
                          <wps:cNvPr id="200" name="Freeform 201"/>
                          <wps:cNvSpPr/>
                          <wps:spPr bwMode="auto">
                            <a:xfrm>
                              <a:off x="1064" y="15236"/>
                              <a:ext cx="118" cy="83"/>
                            </a:xfrm>
                            <a:custGeom>
                              <a:avLst/>
                              <a:gdLst>
                                <a:gd name="T0" fmla="+- 0 1182 1064"/>
                                <a:gd name="T1" fmla="*/ T0 w 118"/>
                                <a:gd name="T2" fmla="+- 0 15236 15236"/>
                                <a:gd name="T3" fmla="*/ 15236 h 83"/>
                                <a:gd name="T4" fmla="+- 0 1171 1064"/>
                                <a:gd name="T5" fmla="*/ T4 w 118"/>
                                <a:gd name="T6" fmla="+- 0 15252 15236"/>
                                <a:gd name="T7" fmla="*/ 15252 h 83"/>
                                <a:gd name="T8" fmla="+- 0 1160 1064"/>
                                <a:gd name="T9" fmla="*/ T8 w 118"/>
                                <a:gd name="T10" fmla="+- 0 15269 15236"/>
                                <a:gd name="T11" fmla="*/ 15269 h 83"/>
                                <a:gd name="T12" fmla="+- 0 1148 1064"/>
                                <a:gd name="T13" fmla="*/ T12 w 118"/>
                                <a:gd name="T14" fmla="+- 0 15285 15236"/>
                                <a:gd name="T15" fmla="*/ 15285 h 83"/>
                                <a:gd name="T16" fmla="+- 0 1137 1064"/>
                                <a:gd name="T17" fmla="*/ T16 w 118"/>
                                <a:gd name="T18" fmla="+- 0 15302 15236"/>
                                <a:gd name="T19" fmla="*/ 15302 h 83"/>
                                <a:gd name="T20" fmla="+- 0 1126 1064"/>
                                <a:gd name="T21" fmla="*/ T20 w 118"/>
                                <a:gd name="T22" fmla="+- 0 15318 15236"/>
                                <a:gd name="T23" fmla="*/ 15318 h 83"/>
                                <a:gd name="T24" fmla="+- 0 1064 1064"/>
                                <a:gd name="T25" fmla="*/ T24 w 118"/>
                                <a:gd name="T26" fmla="+- 0 15236 15236"/>
                                <a:gd name="T27" fmla="*/ 15236 h 83"/>
                                <a:gd name="T28" fmla="+- 0 1182 1064"/>
                                <a:gd name="T29" fmla="*/ T28 w 118"/>
                                <a:gd name="T30" fmla="+- 0 15236 15236"/>
                                <a:gd name="T31" fmla="*/ 15236 h 8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8" h="83">
                                  <a:moveTo>
                                    <a:pt x="118" y="0"/>
                                  </a:moveTo>
                                  <a:lnTo>
                                    <a:pt x="107" y="16"/>
                                  </a:lnTo>
                                  <a:lnTo>
                                    <a:pt x="96" y="33"/>
                                  </a:lnTo>
                                  <a:lnTo>
                                    <a:pt x="84" y="49"/>
                                  </a:lnTo>
                                  <a:lnTo>
                                    <a:pt x="73" y="66"/>
                                  </a:lnTo>
                                  <a:lnTo>
                                    <a:pt x="62" y="82"/>
                                  </a:lnTo>
                                  <a:lnTo>
                                    <a:pt x="0" y="0"/>
                                  </a:lnTo>
                                  <a:lnTo>
                                    <a:pt x="118"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201" name="Group 202"/>
                        <wpg:cNvGrpSpPr/>
                        <wpg:grpSpPr>
                          <a:xfrm>
                            <a:off x="1072" y="15069"/>
                            <a:ext cx="103" cy="107"/>
                            <a:chOff x="1072" y="15069"/>
                            <a:chExt cx="103" cy="107"/>
                          </a:xfrm>
                        </wpg:grpSpPr>
                        <wps:wsp>
                          <wps:cNvPr id="202" name="Freeform 203"/>
                          <wps:cNvSpPr/>
                          <wps:spPr bwMode="auto">
                            <a:xfrm>
                              <a:off x="1072" y="15069"/>
                              <a:ext cx="103" cy="107"/>
                            </a:xfrm>
                            <a:custGeom>
                              <a:avLst/>
                              <a:gdLst>
                                <a:gd name="T0" fmla="+- 0 1175 1072"/>
                                <a:gd name="T1" fmla="*/ T0 w 103"/>
                                <a:gd name="T2" fmla="+- 0 15175 15069"/>
                                <a:gd name="T3" fmla="*/ 15175 h 107"/>
                                <a:gd name="T4" fmla="+- 0 1072 1072"/>
                                <a:gd name="T5" fmla="*/ T4 w 103"/>
                                <a:gd name="T6" fmla="+- 0 15175 15069"/>
                                <a:gd name="T7" fmla="*/ 15175 h 107"/>
                                <a:gd name="T8" fmla="+- 0 1124 1072"/>
                                <a:gd name="T9" fmla="*/ T8 w 103"/>
                                <a:gd name="T10" fmla="+- 0 15069 15069"/>
                                <a:gd name="T11" fmla="*/ 15069 h 107"/>
                                <a:gd name="T12" fmla="+- 0 1175 1072"/>
                                <a:gd name="T13" fmla="*/ T12 w 103"/>
                                <a:gd name="T14" fmla="+- 0 15175 15069"/>
                                <a:gd name="T15" fmla="*/ 15175 h 107"/>
                              </a:gdLst>
                              <a:ahLst/>
                              <a:cxnLst>
                                <a:cxn ang="0">
                                  <a:pos x="T1" y="T3"/>
                                </a:cxn>
                                <a:cxn ang="0">
                                  <a:pos x="T5" y="T7"/>
                                </a:cxn>
                                <a:cxn ang="0">
                                  <a:pos x="T9" y="T11"/>
                                </a:cxn>
                                <a:cxn ang="0">
                                  <a:pos x="T13" y="T15"/>
                                </a:cxn>
                              </a:cxnLst>
                              <a:rect l="0" t="0" r="r" b="b"/>
                              <a:pathLst>
                                <a:path w="103" h="107">
                                  <a:moveTo>
                                    <a:pt x="103" y="106"/>
                                  </a:moveTo>
                                  <a:lnTo>
                                    <a:pt x="0" y="106"/>
                                  </a:lnTo>
                                  <a:lnTo>
                                    <a:pt x="52" y="0"/>
                                  </a:lnTo>
                                  <a:lnTo>
                                    <a:pt x="103" y="106"/>
                                  </a:lnTo>
                                  <a:close/>
                                </a:path>
                              </a:pathLst>
                            </a:custGeom>
                            <a:noFill/>
                            <a:ln w="6350">
                              <a:solidFill>
                                <a:srgbClr val="00AEEF"/>
                              </a:solidFill>
                              <a:round/>
                            </a:ln>
                          </wps:spPr>
                          <wps:bodyPr rot="0" vert="horz" wrap="square" lIns="91440" tIns="45720" rIns="91440" bIns="45720" anchor="t" anchorCtr="0" upright="1">
                            <a:noAutofit/>
                          </wps:bodyPr>
                        </wps:wsp>
                      </wpg:grpSp>
                      <wpg:grpSp>
                        <wpg:cNvPr id="203" name="Group 204"/>
                        <wpg:cNvGrpSpPr/>
                        <wpg:grpSpPr>
                          <a:xfrm>
                            <a:off x="1141" y="14945"/>
                            <a:ext cx="43" cy="177"/>
                            <a:chOff x="1141" y="14945"/>
                            <a:chExt cx="43" cy="177"/>
                          </a:xfrm>
                        </wpg:grpSpPr>
                        <wps:wsp>
                          <wps:cNvPr id="204" name="Freeform 205"/>
                          <wps:cNvSpPr/>
                          <wps:spPr bwMode="auto">
                            <a:xfrm>
                              <a:off x="1141" y="14945"/>
                              <a:ext cx="43" cy="177"/>
                            </a:xfrm>
                            <a:custGeom>
                              <a:avLst/>
                              <a:gdLst>
                                <a:gd name="T0" fmla="+- 0 1183 1141"/>
                                <a:gd name="T1" fmla="*/ T0 w 43"/>
                                <a:gd name="T2" fmla="+- 0 14945 14945"/>
                                <a:gd name="T3" fmla="*/ 14945 h 177"/>
                                <a:gd name="T4" fmla="+- 0 1183 1141"/>
                                <a:gd name="T5" fmla="*/ T4 w 43"/>
                                <a:gd name="T6" fmla="+- 0 15121 14945"/>
                                <a:gd name="T7" fmla="*/ 15121 h 177"/>
                                <a:gd name="T8" fmla="+- 0 1141 1141"/>
                                <a:gd name="T9" fmla="*/ T8 w 43"/>
                                <a:gd name="T10" fmla="+- 0 15033 14945"/>
                                <a:gd name="T11" fmla="*/ 15033 h 177"/>
                                <a:gd name="T12" fmla="+- 0 1183 1141"/>
                                <a:gd name="T13" fmla="*/ T12 w 43"/>
                                <a:gd name="T14" fmla="+- 0 14945 14945"/>
                                <a:gd name="T15" fmla="*/ 14945 h 177"/>
                              </a:gdLst>
                              <a:ahLst/>
                              <a:cxnLst>
                                <a:cxn ang="0">
                                  <a:pos x="T1" y="T3"/>
                                </a:cxn>
                                <a:cxn ang="0">
                                  <a:pos x="T5" y="T7"/>
                                </a:cxn>
                                <a:cxn ang="0">
                                  <a:pos x="T9" y="T11"/>
                                </a:cxn>
                                <a:cxn ang="0">
                                  <a:pos x="T13" y="T15"/>
                                </a:cxn>
                              </a:cxnLst>
                              <a:rect l="0" t="0" r="r" b="b"/>
                              <a:pathLst>
                                <a:path w="43" h="177">
                                  <a:moveTo>
                                    <a:pt x="42" y="0"/>
                                  </a:moveTo>
                                  <a:lnTo>
                                    <a:pt x="42" y="176"/>
                                  </a:lnTo>
                                  <a:lnTo>
                                    <a:pt x="0" y="88"/>
                                  </a:lnTo>
                                  <a:lnTo>
                                    <a:pt x="42"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205" name="Group 206"/>
                        <wpg:cNvGrpSpPr/>
                        <wpg:grpSpPr>
                          <a:xfrm>
                            <a:off x="906" y="14733"/>
                            <a:ext cx="89" cy="105"/>
                            <a:chOff x="906" y="14733"/>
                            <a:chExt cx="89" cy="105"/>
                          </a:xfrm>
                        </wpg:grpSpPr>
                        <wps:wsp>
                          <wps:cNvPr id="206" name="Freeform 207"/>
                          <wps:cNvSpPr/>
                          <wps:spPr bwMode="auto">
                            <a:xfrm>
                              <a:off x="906" y="14733"/>
                              <a:ext cx="89" cy="105"/>
                            </a:xfrm>
                            <a:custGeom>
                              <a:avLst/>
                              <a:gdLst>
                                <a:gd name="T0" fmla="+- 0 906 906"/>
                                <a:gd name="T1" fmla="*/ T0 w 89"/>
                                <a:gd name="T2" fmla="+- 0 14837 14733"/>
                                <a:gd name="T3" fmla="*/ 14837 h 105"/>
                                <a:gd name="T4" fmla="+- 0 995 906"/>
                                <a:gd name="T5" fmla="*/ T4 w 89"/>
                                <a:gd name="T6" fmla="+- 0 14733 14733"/>
                                <a:gd name="T7" fmla="*/ 14733 h 105"/>
                                <a:gd name="T8" fmla="+- 0 995 906"/>
                                <a:gd name="T9" fmla="*/ T8 w 89"/>
                                <a:gd name="T10" fmla="+- 0 14837 14733"/>
                                <a:gd name="T11" fmla="*/ 14837 h 105"/>
                                <a:gd name="T12" fmla="+- 0 906 906"/>
                                <a:gd name="T13" fmla="*/ T12 w 89"/>
                                <a:gd name="T14" fmla="+- 0 14837 14733"/>
                                <a:gd name="T15" fmla="*/ 14837 h 105"/>
                              </a:gdLst>
                              <a:ahLst/>
                              <a:cxnLst>
                                <a:cxn ang="0">
                                  <a:pos x="T1" y="T3"/>
                                </a:cxn>
                                <a:cxn ang="0">
                                  <a:pos x="T5" y="T7"/>
                                </a:cxn>
                                <a:cxn ang="0">
                                  <a:pos x="T9" y="T11"/>
                                </a:cxn>
                                <a:cxn ang="0">
                                  <a:pos x="T13" y="T15"/>
                                </a:cxn>
                              </a:cxnLst>
                              <a:rect l="0" t="0" r="r" b="b"/>
                              <a:pathLst>
                                <a:path w="89" h="105">
                                  <a:moveTo>
                                    <a:pt x="0" y="104"/>
                                  </a:moveTo>
                                  <a:lnTo>
                                    <a:pt x="89" y="0"/>
                                  </a:lnTo>
                                  <a:lnTo>
                                    <a:pt x="89" y="104"/>
                                  </a:lnTo>
                                  <a:lnTo>
                                    <a:pt x="0" y="104"/>
                                  </a:lnTo>
                                  <a:close/>
                                </a:path>
                              </a:pathLst>
                            </a:custGeom>
                            <a:noFill/>
                            <a:ln w="6350">
                              <a:solidFill>
                                <a:srgbClr val="00AEEF"/>
                              </a:solidFill>
                              <a:round/>
                            </a:ln>
                          </wps:spPr>
                          <wps:bodyPr rot="0" vert="horz" wrap="square" lIns="91440" tIns="45720" rIns="91440" bIns="45720" anchor="t" anchorCtr="0" upright="1">
                            <a:noAutofit/>
                          </wps:bodyPr>
                        </wps:wsp>
                      </wpg:grpSp>
                      <wpg:grpSp>
                        <wpg:cNvPr id="207" name="Group 208"/>
                        <wpg:cNvGrpSpPr/>
                        <wpg:grpSpPr>
                          <a:xfrm>
                            <a:off x="1063" y="14676"/>
                            <a:ext cx="41" cy="120"/>
                            <a:chOff x="1063" y="14676"/>
                            <a:chExt cx="41" cy="120"/>
                          </a:xfrm>
                        </wpg:grpSpPr>
                        <wps:wsp>
                          <wps:cNvPr id="208" name="Freeform 209"/>
                          <wps:cNvSpPr/>
                          <wps:spPr bwMode="auto">
                            <a:xfrm>
                              <a:off x="1063" y="14676"/>
                              <a:ext cx="41" cy="120"/>
                            </a:xfrm>
                            <a:custGeom>
                              <a:avLst/>
                              <a:gdLst>
                                <a:gd name="T0" fmla="+- 0 1063 1063"/>
                                <a:gd name="T1" fmla="*/ T0 w 41"/>
                                <a:gd name="T2" fmla="+- 0 14676 14676"/>
                                <a:gd name="T3" fmla="*/ 14676 h 120"/>
                                <a:gd name="T4" fmla="+- 0 1104 1063"/>
                                <a:gd name="T5" fmla="*/ T4 w 41"/>
                                <a:gd name="T6" fmla="+- 0 14735 14676"/>
                                <a:gd name="T7" fmla="*/ 14735 h 120"/>
                                <a:gd name="T8" fmla="+- 0 1063 1063"/>
                                <a:gd name="T9" fmla="*/ T8 w 41"/>
                                <a:gd name="T10" fmla="+- 0 14795 14676"/>
                                <a:gd name="T11" fmla="*/ 14795 h 120"/>
                                <a:gd name="T12" fmla="+- 0 1063 1063"/>
                                <a:gd name="T13" fmla="*/ T12 w 41"/>
                                <a:gd name="T14" fmla="+- 0 14676 14676"/>
                                <a:gd name="T15" fmla="*/ 14676 h 120"/>
                              </a:gdLst>
                              <a:ahLst/>
                              <a:cxnLst>
                                <a:cxn ang="0">
                                  <a:pos x="T1" y="T3"/>
                                </a:cxn>
                                <a:cxn ang="0">
                                  <a:pos x="T5" y="T7"/>
                                </a:cxn>
                                <a:cxn ang="0">
                                  <a:pos x="T9" y="T11"/>
                                </a:cxn>
                                <a:cxn ang="0">
                                  <a:pos x="T13" y="T15"/>
                                </a:cxn>
                              </a:cxnLst>
                              <a:rect l="0" t="0" r="r" b="b"/>
                              <a:pathLst>
                                <a:path w="41" h="120">
                                  <a:moveTo>
                                    <a:pt x="0" y="0"/>
                                  </a:moveTo>
                                  <a:lnTo>
                                    <a:pt x="41" y="59"/>
                                  </a:lnTo>
                                  <a:lnTo>
                                    <a:pt x="0" y="119"/>
                                  </a:lnTo>
                                  <a:lnTo>
                                    <a:pt x="0"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209" name="Group 210"/>
                        <wpg:cNvGrpSpPr/>
                        <wpg:grpSpPr>
                          <a:xfrm>
                            <a:off x="1079" y="14641"/>
                            <a:ext cx="90" cy="66"/>
                            <a:chOff x="1079" y="14641"/>
                            <a:chExt cx="90" cy="66"/>
                          </a:xfrm>
                        </wpg:grpSpPr>
                        <wps:wsp>
                          <wps:cNvPr id="210" name="Freeform 211"/>
                          <wps:cNvSpPr/>
                          <wps:spPr bwMode="auto">
                            <a:xfrm>
                              <a:off x="1079" y="14641"/>
                              <a:ext cx="90" cy="66"/>
                            </a:xfrm>
                            <a:custGeom>
                              <a:avLst/>
                              <a:gdLst>
                                <a:gd name="T0" fmla="+- 0 1168 1079"/>
                                <a:gd name="T1" fmla="*/ T0 w 90"/>
                                <a:gd name="T2" fmla="+- 0 14641 14641"/>
                                <a:gd name="T3" fmla="*/ 14641 h 66"/>
                                <a:gd name="T4" fmla="+- 0 1124 1079"/>
                                <a:gd name="T5" fmla="*/ T4 w 90"/>
                                <a:gd name="T6" fmla="+- 0 14706 14641"/>
                                <a:gd name="T7" fmla="*/ 14706 h 66"/>
                                <a:gd name="T8" fmla="+- 0 1079 1079"/>
                                <a:gd name="T9" fmla="*/ T8 w 90"/>
                                <a:gd name="T10" fmla="+- 0 14641 14641"/>
                                <a:gd name="T11" fmla="*/ 14641 h 66"/>
                                <a:gd name="T12" fmla="+- 0 1099 1079"/>
                                <a:gd name="T13" fmla="*/ T12 w 90"/>
                                <a:gd name="T14" fmla="+- 0 14641 14641"/>
                                <a:gd name="T15" fmla="*/ 14641 h 66"/>
                                <a:gd name="T16" fmla="+- 0 1119 1079"/>
                                <a:gd name="T17" fmla="*/ T16 w 90"/>
                                <a:gd name="T18" fmla="+- 0 14641 14641"/>
                                <a:gd name="T19" fmla="*/ 14641 h 66"/>
                                <a:gd name="T20" fmla="+- 0 1139 1079"/>
                                <a:gd name="T21" fmla="*/ T20 w 90"/>
                                <a:gd name="T22" fmla="+- 0 14641 14641"/>
                                <a:gd name="T23" fmla="*/ 14641 h 66"/>
                                <a:gd name="T24" fmla="+- 0 1159 1079"/>
                                <a:gd name="T25" fmla="*/ T24 w 90"/>
                                <a:gd name="T26" fmla="+- 0 14641 14641"/>
                                <a:gd name="T27" fmla="*/ 14641 h 66"/>
                                <a:gd name="T28" fmla="+- 0 1168 1079"/>
                                <a:gd name="T29" fmla="*/ T28 w 90"/>
                                <a:gd name="T30" fmla="+- 0 14641 14641"/>
                                <a:gd name="T31" fmla="*/ 14641 h 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 h="66">
                                  <a:moveTo>
                                    <a:pt x="89" y="0"/>
                                  </a:moveTo>
                                  <a:lnTo>
                                    <a:pt x="45" y="65"/>
                                  </a:lnTo>
                                  <a:lnTo>
                                    <a:pt x="0" y="0"/>
                                  </a:lnTo>
                                  <a:lnTo>
                                    <a:pt x="20" y="0"/>
                                  </a:lnTo>
                                  <a:lnTo>
                                    <a:pt x="40" y="0"/>
                                  </a:lnTo>
                                  <a:lnTo>
                                    <a:pt x="60" y="0"/>
                                  </a:lnTo>
                                  <a:lnTo>
                                    <a:pt x="80" y="0"/>
                                  </a:lnTo>
                                  <a:lnTo>
                                    <a:pt x="89"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211" name="Group 212"/>
                        <wpg:cNvGrpSpPr/>
                        <wpg:grpSpPr>
                          <a:xfrm>
                            <a:off x="1144" y="14677"/>
                            <a:ext cx="40" cy="117"/>
                            <a:chOff x="1144" y="14677"/>
                            <a:chExt cx="40" cy="117"/>
                          </a:xfrm>
                        </wpg:grpSpPr>
                        <wps:wsp>
                          <wps:cNvPr id="212" name="Freeform 213"/>
                          <wps:cNvSpPr/>
                          <wps:spPr bwMode="auto">
                            <a:xfrm>
                              <a:off x="1144" y="14677"/>
                              <a:ext cx="40" cy="117"/>
                            </a:xfrm>
                            <a:custGeom>
                              <a:avLst/>
                              <a:gdLst>
                                <a:gd name="T0" fmla="+- 0 1183 1144"/>
                                <a:gd name="T1" fmla="*/ T0 w 40"/>
                                <a:gd name="T2" fmla="+- 0 14794 14677"/>
                                <a:gd name="T3" fmla="*/ 14794 h 117"/>
                                <a:gd name="T4" fmla="+- 0 1144 1144"/>
                                <a:gd name="T5" fmla="*/ T4 w 40"/>
                                <a:gd name="T6" fmla="+- 0 14735 14677"/>
                                <a:gd name="T7" fmla="*/ 14735 h 117"/>
                                <a:gd name="T8" fmla="+- 0 1183 1144"/>
                                <a:gd name="T9" fmla="*/ T8 w 40"/>
                                <a:gd name="T10" fmla="+- 0 14677 14677"/>
                                <a:gd name="T11" fmla="*/ 14677 h 117"/>
                                <a:gd name="T12" fmla="+- 0 1183 1144"/>
                                <a:gd name="T13" fmla="*/ T12 w 40"/>
                                <a:gd name="T14" fmla="+- 0 14794 14677"/>
                                <a:gd name="T15" fmla="*/ 14794 h 117"/>
                              </a:gdLst>
                              <a:ahLst/>
                              <a:cxnLst>
                                <a:cxn ang="0">
                                  <a:pos x="T1" y="T3"/>
                                </a:cxn>
                                <a:cxn ang="0">
                                  <a:pos x="T5" y="T7"/>
                                </a:cxn>
                                <a:cxn ang="0">
                                  <a:pos x="T9" y="T11"/>
                                </a:cxn>
                                <a:cxn ang="0">
                                  <a:pos x="T13" y="T15"/>
                                </a:cxn>
                              </a:cxnLst>
                              <a:rect l="0" t="0" r="r" b="b"/>
                              <a:pathLst>
                                <a:path w="40" h="117">
                                  <a:moveTo>
                                    <a:pt x="39" y="117"/>
                                  </a:moveTo>
                                  <a:lnTo>
                                    <a:pt x="0" y="58"/>
                                  </a:lnTo>
                                  <a:lnTo>
                                    <a:pt x="39" y="0"/>
                                  </a:lnTo>
                                  <a:lnTo>
                                    <a:pt x="39" y="117"/>
                                  </a:lnTo>
                                  <a:close/>
                                </a:path>
                              </a:pathLst>
                            </a:custGeom>
                            <a:noFill/>
                            <a:ln w="6350">
                              <a:solidFill>
                                <a:srgbClr val="00AEEF"/>
                              </a:solidFill>
                              <a:round/>
                            </a:ln>
                          </wps:spPr>
                          <wps:bodyPr rot="0" vert="horz" wrap="square" lIns="91440" tIns="45720" rIns="91440" bIns="45720" anchor="t" anchorCtr="0" upright="1">
                            <a:noAutofit/>
                          </wps:bodyPr>
                        </wps:wsp>
                      </wpg:grpSp>
                      <wpg:grpSp>
                        <wpg:cNvPr id="213" name="Group 214"/>
                        <wpg:cNvGrpSpPr/>
                        <wpg:grpSpPr>
                          <a:xfrm>
                            <a:off x="1074" y="14764"/>
                            <a:ext cx="100" cy="73"/>
                            <a:chOff x="1074" y="14764"/>
                            <a:chExt cx="100" cy="73"/>
                          </a:xfrm>
                        </wpg:grpSpPr>
                        <wps:wsp>
                          <wps:cNvPr id="214" name="Freeform 215"/>
                          <wps:cNvSpPr/>
                          <wps:spPr bwMode="auto">
                            <a:xfrm>
                              <a:off x="1074" y="14764"/>
                              <a:ext cx="100" cy="73"/>
                            </a:xfrm>
                            <a:custGeom>
                              <a:avLst/>
                              <a:gdLst>
                                <a:gd name="T0" fmla="+- 0 1074 1074"/>
                                <a:gd name="T1" fmla="*/ T0 w 100"/>
                                <a:gd name="T2" fmla="+- 0 14837 14764"/>
                                <a:gd name="T3" fmla="*/ 14837 h 73"/>
                                <a:gd name="T4" fmla="+- 0 1124 1074"/>
                                <a:gd name="T5" fmla="*/ T4 w 100"/>
                                <a:gd name="T6" fmla="+- 0 14764 14764"/>
                                <a:gd name="T7" fmla="*/ 14764 h 73"/>
                                <a:gd name="T8" fmla="+- 0 1174 1074"/>
                                <a:gd name="T9" fmla="*/ T8 w 100"/>
                                <a:gd name="T10" fmla="+- 0 14837 14764"/>
                                <a:gd name="T11" fmla="*/ 14837 h 73"/>
                                <a:gd name="T12" fmla="+- 0 1074 1074"/>
                                <a:gd name="T13" fmla="*/ T12 w 100"/>
                                <a:gd name="T14" fmla="+- 0 14837 14764"/>
                                <a:gd name="T15" fmla="*/ 14837 h 73"/>
                              </a:gdLst>
                              <a:ahLst/>
                              <a:cxnLst>
                                <a:cxn ang="0">
                                  <a:pos x="T1" y="T3"/>
                                </a:cxn>
                                <a:cxn ang="0">
                                  <a:pos x="T5" y="T7"/>
                                </a:cxn>
                                <a:cxn ang="0">
                                  <a:pos x="T9" y="T11"/>
                                </a:cxn>
                                <a:cxn ang="0">
                                  <a:pos x="T13" y="T15"/>
                                </a:cxn>
                              </a:cxnLst>
                              <a:rect l="0" t="0" r="r" b="b"/>
                              <a:pathLst>
                                <a:path w="100" h="73">
                                  <a:moveTo>
                                    <a:pt x="0" y="73"/>
                                  </a:moveTo>
                                  <a:lnTo>
                                    <a:pt x="50" y="0"/>
                                  </a:lnTo>
                                  <a:lnTo>
                                    <a:pt x="100" y="73"/>
                                  </a:lnTo>
                                  <a:lnTo>
                                    <a:pt x="0" y="73"/>
                                  </a:lnTo>
                                  <a:close/>
                                </a:path>
                              </a:pathLst>
                            </a:custGeom>
                            <a:noFill/>
                            <a:ln w="6350">
                              <a:solidFill>
                                <a:srgbClr val="00AEEF"/>
                              </a:solidFill>
                              <a:round/>
                            </a:ln>
                          </wps:spPr>
                          <wps:bodyPr rot="0" vert="horz" wrap="square" lIns="91440" tIns="45720" rIns="91440" bIns="45720" anchor="t" anchorCtr="0" upright="1">
                            <a:noAutofit/>
                          </wps:bodyPr>
                        </wps:wsp>
                      </wpg:grpSp>
                      <wpg:grpSp>
                        <wpg:cNvPr id="215" name="Group 216"/>
                        <wpg:cNvGrpSpPr/>
                        <wpg:grpSpPr>
                          <a:xfrm>
                            <a:off x="1075" y="14898"/>
                            <a:ext cx="97" cy="101"/>
                            <a:chOff x="1075" y="14898"/>
                            <a:chExt cx="97" cy="101"/>
                          </a:xfrm>
                        </wpg:grpSpPr>
                        <wps:wsp>
                          <wps:cNvPr id="216" name="Freeform 217"/>
                          <wps:cNvSpPr/>
                          <wps:spPr bwMode="auto">
                            <a:xfrm>
                              <a:off x="1075" y="14898"/>
                              <a:ext cx="97" cy="101"/>
                            </a:xfrm>
                            <a:custGeom>
                              <a:avLst/>
                              <a:gdLst>
                                <a:gd name="T0" fmla="+- 0 1172 1075"/>
                                <a:gd name="T1" fmla="*/ T0 w 97"/>
                                <a:gd name="T2" fmla="+- 0 14898 14898"/>
                                <a:gd name="T3" fmla="*/ 14898 h 101"/>
                                <a:gd name="T4" fmla="+- 0 1124 1075"/>
                                <a:gd name="T5" fmla="*/ T4 w 97"/>
                                <a:gd name="T6" fmla="+- 0 14998 14898"/>
                                <a:gd name="T7" fmla="*/ 14998 h 101"/>
                                <a:gd name="T8" fmla="+- 0 1075 1075"/>
                                <a:gd name="T9" fmla="*/ T8 w 97"/>
                                <a:gd name="T10" fmla="+- 0 14898 14898"/>
                                <a:gd name="T11" fmla="*/ 14898 h 101"/>
                                <a:gd name="T12" fmla="+- 0 1172 1075"/>
                                <a:gd name="T13" fmla="*/ T12 w 97"/>
                                <a:gd name="T14" fmla="+- 0 14898 14898"/>
                                <a:gd name="T15" fmla="*/ 14898 h 101"/>
                              </a:gdLst>
                              <a:ahLst/>
                              <a:cxnLst>
                                <a:cxn ang="0">
                                  <a:pos x="T1" y="T3"/>
                                </a:cxn>
                                <a:cxn ang="0">
                                  <a:pos x="T5" y="T7"/>
                                </a:cxn>
                                <a:cxn ang="0">
                                  <a:pos x="T9" y="T11"/>
                                </a:cxn>
                                <a:cxn ang="0">
                                  <a:pos x="T13" y="T15"/>
                                </a:cxn>
                              </a:cxnLst>
                              <a:rect l="0" t="0" r="r" b="b"/>
                              <a:pathLst>
                                <a:path w="97" h="101">
                                  <a:moveTo>
                                    <a:pt x="97" y="0"/>
                                  </a:moveTo>
                                  <a:lnTo>
                                    <a:pt x="49" y="100"/>
                                  </a:lnTo>
                                  <a:lnTo>
                                    <a:pt x="0" y="0"/>
                                  </a:lnTo>
                                  <a:lnTo>
                                    <a:pt x="97"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217" name="Group 218"/>
                        <wpg:cNvGrpSpPr/>
                        <wpg:grpSpPr>
                          <a:xfrm>
                            <a:off x="1030" y="15379"/>
                            <a:ext cx="187" cy="239"/>
                            <a:chOff x="1030" y="15379"/>
                            <a:chExt cx="187" cy="239"/>
                          </a:xfrm>
                        </wpg:grpSpPr>
                        <wps:wsp>
                          <wps:cNvPr id="218" name="Freeform 219"/>
                          <wps:cNvSpPr/>
                          <wps:spPr bwMode="auto">
                            <a:xfrm>
                              <a:off x="1030" y="15379"/>
                              <a:ext cx="187" cy="239"/>
                            </a:xfrm>
                            <a:custGeom>
                              <a:avLst/>
                              <a:gdLst>
                                <a:gd name="T0" fmla="+- 0 1030 1030"/>
                                <a:gd name="T1" fmla="*/ T0 w 187"/>
                                <a:gd name="T2" fmla="+- 0 15506 15379"/>
                                <a:gd name="T3" fmla="*/ 15506 h 239"/>
                                <a:gd name="T4" fmla="+- 0 1123 1030"/>
                                <a:gd name="T5" fmla="*/ T4 w 187"/>
                                <a:gd name="T6" fmla="+- 0 15379 15379"/>
                                <a:gd name="T7" fmla="*/ 15379 h 239"/>
                                <a:gd name="T8" fmla="+- 0 1217 1030"/>
                                <a:gd name="T9" fmla="*/ T8 w 187"/>
                                <a:gd name="T10" fmla="+- 0 15506 15379"/>
                                <a:gd name="T11" fmla="*/ 15506 h 239"/>
                                <a:gd name="T12" fmla="+- 0 1123 1030"/>
                                <a:gd name="T13" fmla="*/ T12 w 187"/>
                                <a:gd name="T14" fmla="+- 0 15617 15379"/>
                                <a:gd name="T15" fmla="*/ 15617 h 239"/>
                                <a:gd name="T16" fmla="+- 0 1030 1030"/>
                                <a:gd name="T17" fmla="*/ T16 w 187"/>
                                <a:gd name="T18" fmla="+- 0 15506 15379"/>
                                <a:gd name="T19" fmla="*/ 15506 h 239"/>
                              </a:gdLst>
                              <a:ahLst/>
                              <a:cxnLst>
                                <a:cxn ang="0">
                                  <a:pos x="T1" y="T3"/>
                                </a:cxn>
                                <a:cxn ang="0">
                                  <a:pos x="T5" y="T7"/>
                                </a:cxn>
                                <a:cxn ang="0">
                                  <a:pos x="T9" y="T11"/>
                                </a:cxn>
                                <a:cxn ang="0">
                                  <a:pos x="T13" y="T15"/>
                                </a:cxn>
                                <a:cxn ang="0">
                                  <a:pos x="T17" y="T19"/>
                                </a:cxn>
                              </a:cxnLst>
                              <a:rect l="0" t="0" r="r" b="b"/>
                              <a:pathLst>
                                <a:path w="187" h="239">
                                  <a:moveTo>
                                    <a:pt x="0" y="127"/>
                                  </a:moveTo>
                                  <a:lnTo>
                                    <a:pt x="93" y="0"/>
                                  </a:lnTo>
                                  <a:lnTo>
                                    <a:pt x="187" y="127"/>
                                  </a:lnTo>
                                  <a:lnTo>
                                    <a:pt x="93" y="238"/>
                                  </a:lnTo>
                                  <a:lnTo>
                                    <a:pt x="0" y="127"/>
                                  </a:lnTo>
                                  <a:close/>
                                </a:path>
                              </a:pathLst>
                            </a:custGeom>
                            <a:noFill/>
                            <a:ln w="6350">
                              <a:solidFill>
                                <a:srgbClr val="00AEEF"/>
                              </a:solidFill>
                              <a:round/>
                            </a:ln>
                          </wps:spPr>
                          <wps:bodyPr rot="0" vert="horz" wrap="square" lIns="91440" tIns="45720" rIns="91440" bIns="45720" anchor="t" anchorCtr="0" upright="1">
                            <a:noAutofit/>
                          </wps:bodyPr>
                        </wps:wsp>
                      </wpg:grpSp>
                      <wpg:grpSp>
                        <wpg:cNvPr id="219" name="Group 220"/>
                        <wpg:cNvGrpSpPr/>
                        <wpg:grpSpPr>
                          <a:xfrm>
                            <a:off x="1252" y="14733"/>
                            <a:ext cx="89" cy="105"/>
                            <a:chOff x="1252" y="14733"/>
                            <a:chExt cx="89" cy="105"/>
                          </a:xfrm>
                        </wpg:grpSpPr>
                        <wps:wsp>
                          <wps:cNvPr id="220" name="Freeform 221"/>
                          <wps:cNvSpPr/>
                          <wps:spPr bwMode="auto">
                            <a:xfrm>
                              <a:off x="1252" y="14733"/>
                              <a:ext cx="89" cy="105"/>
                            </a:xfrm>
                            <a:custGeom>
                              <a:avLst/>
                              <a:gdLst>
                                <a:gd name="T0" fmla="+- 0 1252 1252"/>
                                <a:gd name="T1" fmla="*/ T0 w 89"/>
                                <a:gd name="T2" fmla="+- 0 14733 14733"/>
                                <a:gd name="T3" fmla="*/ 14733 h 105"/>
                                <a:gd name="T4" fmla="+- 0 1340 1252"/>
                                <a:gd name="T5" fmla="*/ T4 w 89"/>
                                <a:gd name="T6" fmla="+- 0 14837 14733"/>
                                <a:gd name="T7" fmla="*/ 14837 h 105"/>
                                <a:gd name="T8" fmla="+- 0 1252 1252"/>
                                <a:gd name="T9" fmla="*/ T8 w 89"/>
                                <a:gd name="T10" fmla="+- 0 14837 14733"/>
                                <a:gd name="T11" fmla="*/ 14837 h 105"/>
                                <a:gd name="T12" fmla="+- 0 1252 1252"/>
                                <a:gd name="T13" fmla="*/ T12 w 89"/>
                                <a:gd name="T14" fmla="+- 0 14733 14733"/>
                                <a:gd name="T15" fmla="*/ 14733 h 105"/>
                              </a:gdLst>
                              <a:ahLst/>
                              <a:cxnLst>
                                <a:cxn ang="0">
                                  <a:pos x="T1" y="T3"/>
                                </a:cxn>
                                <a:cxn ang="0">
                                  <a:pos x="T5" y="T7"/>
                                </a:cxn>
                                <a:cxn ang="0">
                                  <a:pos x="T9" y="T11"/>
                                </a:cxn>
                                <a:cxn ang="0">
                                  <a:pos x="T13" y="T15"/>
                                </a:cxn>
                              </a:cxnLst>
                              <a:rect l="0" t="0" r="r" b="b"/>
                              <a:pathLst>
                                <a:path w="89" h="105">
                                  <a:moveTo>
                                    <a:pt x="0" y="0"/>
                                  </a:moveTo>
                                  <a:lnTo>
                                    <a:pt x="88" y="104"/>
                                  </a:lnTo>
                                  <a:lnTo>
                                    <a:pt x="0" y="104"/>
                                  </a:lnTo>
                                  <a:lnTo>
                                    <a:pt x="0"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221" name="Group 222"/>
                        <wpg:cNvGrpSpPr/>
                        <wpg:grpSpPr>
                          <a:xfrm>
                            <a:off x="842" y="14541"/>
                            <a:ext cx="563" cy="1278"/>
                            <a:chOff x="842" y="14541"/>
                            <a:chExt cx="563" cy="1278"/>
                          </a:xfrm>
                        </wpg:grpSpPr>
                        <wps:wsp>
                          <wps:cNvPr id="222" name="Freeform 223"/>
                          <wps:cNvSpPr/>
                          <wps:spPr bwMode="auto">
                            <a:xfrm>
                              <a:off x="842" y="14541"/>
                              <a:ext cx="563" cy="1278"/>
                            </a:xfrm>
                            <a:custGeom>
                              <a:avLst/>
                              <a:gdLst>
                                <a:gd name="T0" fmla="+- 0 883 842"/>
                                <a:gd name="T1" fmla="*/ T0 w 563"/>
                                <a:gd name="T2" fmla="+- 0 15236 14541"/>
                                <a:gd name="T3" fmla="*/ 15236 h 1278"/>
                                <a:gd name="T4" fmla="+- 0 990 842"/>
                                <a:gd name="T5" fmla="*/ T4 w 563"/>
                                <a:gd name="T6" fmla="+- 0 15236 14541"/>
                                <a:gd name="T7" fmla="*/ 15236 h 1278"/>
                                <a:gd name="T8" fmla="+- 0 906 842"/>
                                <a:gd name="T9" fmla="*/ T8 w 563"/>
                                <a:gd name="T10" fmla="+- 0 15819 14541"/>
                                <a:gd name="T11" fmla="*/ 15819 h 1278"/>
                                <a:gd name="T12" fmla="+- 0 997 842"/>
                                <a:gd name="T13" fmla="*/ T12 w 563"/>
                                <a:gd name="T14" fmla="+- 0 15819 14541"/>
                                <a:gd name="T15" fmla="*/ 15819 h 1278"/>
                                <a:gd name="T16" fmla="+- 0 1121 842"/>
                                <a:gd name="T17" fmla="*/ T16 w 563"/>
                                <a:gd name="T18" fmla="+- 0 15672 14541"/>
                                <a:gd name="T19" fmla="*/ 15672 h 1278"/>
                                <a:gd name="T20" fmla="+- 0 1249 842"/>
                                <a:gd name="T21" fmla="*/ T20 w 563"/>
                                <a:gd name="T22" fmla="+- 0 15819 14541"/>
                                <a:gd name="T23" fmla="*/ 15819 h 1278"/>
                                <a:gd name="T24" fmla="+- 0 1341 842"/>
                                <a:gd name="T25" fmla="*/ T24 w 563"/>
                                <a:gd name="T26" fmla="+- 0 15819 14541"/>
                                <a:gd name="T27" fmla="*/ 15819 h 1278"/>
                                <a:gd name="T28" fmla="+- 0 1333 842"/>
                                <a:gd name="T29" fmla="*/ T28 w 563"/>
                                <a:gd name="T30" fmla="+- 0 15759 14541"/>
                                <a:gd name="T31" fmla="*/ 15759 h 1278"/>
                                <a:gd name="T32" fmla="+- 0 1322 842"/>
                                <a:gd name="T33" fmla="*/ T32 w 563"/>
                                <a:gd name="T34" fmla="+- 0 15680 14541"/>
                                <a:gd name="T35" fmla="*/ 15680 h 1278"/>
                                <a:gd name="T36" fmla="+- 0 1310 842"/>
                                <a:gd name="T37" fmla="*/ T36 w 563"/>
                                <a:gd name="T38" fmla="+- 0 15601 14541"/>
                                <a:gd name="T39" fmla="*/ 15601 h 1278"/>
                                <a:gd name="T40" fmla="+- 0 1297 842"/>
                                <a:gd name="T41" fmla="*/ T40 w 563"/>
                                <a:gd name="T42" fmla="+- 0 15521 14541"/>
                                <a:gd name="T43" fmla="*/ 15521 h 1278"/>
                                <a:gd name="T44" fmla="+- 0 1294 842"/>
                                <a:gd name="T45" fmla="*/ T44 w 563"/>
                                <a:gd name="T46" fmla="+- 0 15500 14541"/>
                                <a:gd name="T47" fmla="*/ 15500 h 1278"/>
                                <a:gd name="T48" fmla="+- 0 1284 842"/>
                                <a:gd name="T49" fmla="*/ T48 w 563"/>
                                <a:gd name="T50" fmla="+- 0 15439 14541"/>
                                <a:gd name="T51" fmla="*/ 15439 h 1278"/>
                                <a:gd name="T52" fmla="+- 0 1273 842"/>
                                <a:gd name="T53" fmla="*/ T52 w 563"/>
                                <a:gd name="T54" fmla="+- 0 15361 14541"/>
                                <a:gd name="T55" fmla="*/ 15361 h 1278"/>
                                <a:gd name="T56" fmla="+- 0 1262 842"/>
                                <a:gd name="T57" fmla="*/ T56 w 563"/>
                                <a:gd name="T58" fmla="+- 0 15283 14541"/>
                                <a:gd name="T59" fmla="*/ 15283 h 1278"/>
                                <a:gd name="T60" fmla="+- 0 1257 842"/>
                                <a:gd name="T61" fmla="*/ T60 w 563"/>
                                <a:gd name="T62" fmla="+- 0 15245 14541"/>
                                <a:gd name="T63" fmla="*/ 15245 h 1278"/>
                                <a:gd name="T64" fmla="+- 0 1363 842"/>
                                <a:gd name="T65" fmla="*/ T64 w 563"/>
                                <a:gd name="T66" fmla="+- 0 15236 14541"/>
                                <a:gd name="T67" fmla="*/ 15236 h 1278"/>
                                <a:gd name="T68" fmla="+- 0 1363 842"/>
                                <a:gd name="T69" fmla="*/ T68 w 563"/>
                                <a:gd name="T70" fmla="+- 0 15324 14541"/>
                                <a:gd name="T71" fmla="*/ 15324 h 1278"/>
                                <a:gd name="T72" fmla="+- 0 1405 842"/>
                                <a:gd name="T73" fmla="*/ T72 w 563"/>
                                <a:gd name="T74" fmla="+- 0 15324 14541"/>
                                <a:gd name="T75" fmla="*/ 15324 h 1278"/>
                                <a:gd name="T76" fmla="+- 0 1405 842"/>
                                <a:gd name="T77" fmla="*/ T76 w 563"/>
                                <a:gd name="T78" fmla="+- 0 15178 14541"/>
                                <a:gd name="T79" fmla="*/ 15178 h 1278"/>
                                <a:gd name="T80" fmla="+- 0 1252 842"/>
                                <a:gd name="T81" fmla="*/ T80 w 563"/>
                                <a:gd name="T82" fmla="+- 0 14998 14541"/>
                                <a:gd name="T83" fmla="*/ 14998 h 1278"/>
                                <a:gd name="T84" fmla="+- 0 1252 842"/>
                                <a:gd name="T85" fmla="*/ T84 w 563"/>
                                <a:gd name="T86" fmla="+- 0 14898 14541"/>
                                <a:gd name="T87" fmla="*/ 14898 h 1278"/>
                                <a:gd name="T88" fmla="+- 0 1363 842"/>
                                <a:gd name="T89" fmla="*/ T88 w 563"/>
                                <a:gd name="T90" fmla="+- 0 14898 14541"/>
                                <a:gd name="T91" fmla="*/ 14898 h 1278"/>
                                <a:gd name="T92" fmla="+- 0 1363 842"/>
                                <a:gd name="T93" fmla="*/ T92 w 563"/>
                                <a:gd name="T94" fmla="+- 0 14986 14541"/>
                                <a:gd name="T95" fmla="*/ 14986 h 1278"/>
                                <a:gd name="T96" fmla="+- 0 1405 842"/>
                                <a:gd name="T97" fmla="*/ T96 w 563"/>
                                <a:gd name="T98" fmla="+- 0 14986 14541"/>
                                <a:gd name="T99" fmla="*/ 14986 h 1278"/>
                                <a:gd name="T100" fmla="+- 0 1405 842"/>
                                <a:gd name="T101" fmla="*/ T100 w 563"/>
                                <a:gd name="T102" fmla="+- 0 14840 14541"/>
                                <a:gd name="T103" fmla="*/ 14840 h 1278"/>
                                <a:gd name="T104" fmla="+- 0 1252 842"/>
                                <a:gd name="T105" fmla="*/ T104 w 563"/>
                                <a:gd name="T106" fmla="+- 0 14660 14541"/>
                                <a:gd name="T107" fmla="*/ 14660 h 1278"/>
                                <a:gd name="T108" fmla="+- 0 1252 842"/>
                                <a:gd name="T109" fmla="*/ T108 w 563"/>
                                <a:gd name="T110" fmla="+- 0 14624 14541"/>
                                <a:gd name="T111" fmla="*/ 14624 h 1278"/>
                                <a:gd name="T112" fmla="+- 0 1227 842"/>
                                <a:gd name="T113" fmla="*/ T112 w 563"/>
                                <a:gd name="T114" fmla="+- 0 14558 14541"/>
                                <a:gd name="T115" fmla="*/ 14558 h 1278"/>
                                <a:gd name="T116" fmla="+- 0 1152 842"/>
                                <a:gd name="T117" fmla="*/ T116 w 563"/>
                                <a:gd name="T118" fmla="+- 0 14541 14541"/>
                                <a:gd name="T119" fmla="*/ 14541 h 1278"/>
                                <a:gd name="T120" fmla="+- 0 1132 842"/>
                                <a:gd name="T121" fmla="*/ T120 w 563"/>
                                <a:gd name="T122" fmla="+- 0 14541 14541"/>
                                <a:gd name="T123" fmla="*/ 14541 h 1278"/>
                                <a:gd name="T124" fmla="+- 0 1112 842"/>
                                <a:gd name="T125" fmla="*/ T124 w 563"/>
                                <a:gd name="T126" fmla="+- 0 14541 14541"/>
                                <a:gd name="T127" fmla="*/ 14541 h 1278"/>
                                <a:gd name="T128" fmla="+- 0 1049 842"/>
                                <a:gd name="T129" fmla="*/ T128 w 563"/>
                                <a:gd name="T130" fmla="+- 0 14545 14541"/>
                                <a:gd name="T131" fmla="*/ 14545 h 1278"/>
                                <a:gd name="T132" fmla="+- 0 1002 842"/>
                                <a:gd name="T133" fmla="*/ T132 w 563"/>
                                <a:gd name="T134" fmla="+- 0 14585 14541"/>
                                <a:gd name="T135" fmla="*/ 14585 h 1278"/>
                                <a:gd name="T136" fmla="+- 0 995 842"/>
                                <a:gd name="T137" fmla="*/ T136 w 563"/>
                                <a:gd name="T138" fmla="+- 0 14660 14541"/>
                                <a:gd name="T139" fmla="*/ 14660 h 1278"/>
                                <a:gd name="T140" fmla="+- 0 842 842"/>
                                <a:gd name="T141" fmla="*/ T140 w 563"/>
                                <a:gd name="T142" fmla="+- 0 14840 14541"/>
                                <a:gd name="T143" fmla="*/ 14840 h 1278"/>
                                <a:gd name="T144" fmla="+- 0 842 842"/>
                                <a:gd name="T145" fmla="*/ T144 w 563"/>
                                <a:gd name="T146" fmla="+- 0 14986 14541"/>
                                <a:gd name="T147" fmla="*/ 14986 h 1278"/>
                                <a:gd name="T148" fmla="+- 0 883 842"/>
                                <a:gd name="T149" fmla="*/ T148 w 563"/>
                                <a:gd name="T150" fmla="+- 0 14986 14541"/>
                                <a:gd name="T151" fmla="*/ 14986 h 1278"/>
                                <a:gd name="T152" fmla="+- 0 883 842"/>
                                <a:gd name="T153" fmla="*/ T152 w 563"/>
                                <a:gd name="T154" fmla="+- 0 14898 14541"/>
                                <a:gd name="T155" fmla="*/ 14898 h 1278"/>
                                <a:gd name="T156" fmla="+- 0 995 842"/>
                                <a:gd name="T157" fmla="*/ T156 w 563"/>
                                <a:gd name="T158" fmla="+- 0 14898 14541"/>
                                <a:gd name="T159" fmla="*/ 14898 h 1278"/>
                                <a:gd name="T160" fmla="+- 0 995 842"/>
                                <a:gd name="T161" fmla="*/ T160 w 563"/>
                                <a:gd name="T162" fmla="+- 0 14998 14541"/>
                                <a:gd name="T163" fmla="*/ 14998 h 1278"/>
                                <a:gd name="T164" fmla="+- 0 842 842"/>
                                <a:gd name="T165" fmla="*/ T164 w 563"/>
                                <a:gd name="T166" fmla="+- 0 15178 14541"/>
                                <a:gd name="T167" fmla="*/ 15178 h 1278"/>
                                <a:gd name="T168" fmla="+- 0 842 842"/>
                                <a:gd name="T169" fmla="*/ T168 w 563"/>
                                <a:gd name="T170" fmla="+- 0 15324 14541"/>
                                <a:gd name="T171" fmla="*/ 15324 h 1278"/>
                                <a:gd name="T172" fmla="+- 0 883 842"/>
                                <a:gd name="T173" fmla="*/ T172 w 563"/>
                                <a:gd name="T174" fmla="+- 0 15324 14541"/>
                                <a:gd name="T175" fmla="*/ 15324 h 1278"/>
                                <a:gd name="T176" fmla="+- 0 883 842"/>
                                <a:gd name="T177" fmla="*/ T176 w 563"/>
                                <a:gd name="T178" fmla="+- 0 15236 14541"/>
                                <a:gd name="T179" fmla="*/ 15236 h 12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63" h="1278">
                                  <a:moveTo>
                                    <a:pt x="41" y="695"/>
                                  </a:moveTo>
                                  <a:lnTo>
                                    <a:pt x="148" y="695"/>
                                  </a:lnTo>
                                  <a:lnTo>
                                    <a:pt x="64" y="1278"/>
                                  </a:lnTo>
                                  <a:lnTo>
                                    <a:pt x="155" y="1278"/>
                                  </a:lnTo>
                                  <a:lnTo>
                                    <a:pt x="279" y="1131"/>
                                  </a:lnTo>
                                  <a:lnTo>
                                    <a:pt x="407" y="1278"/>
                                  </a:lnTo>
                                  <a:lnTo>
                                    <a:pt x="499" y="1278"/>
                                  </a:lnTo>
                                  <a:lnTo>
                                    <a:pt x="491" y="1218"/>
                                  </a:lnTo>
                                  <a:lnTo>
                                    <a:pt x="480" y="1139"/>
                                  </a:lnTo>
                                  <a:lnTo>
                                    <a:pt x="468" y="1060"/>
                                  </a:lnTo>
                                  <a:lnTo>
                                    <a:pt x="455" y="980"/>
                                  </a:lnTo>
                                  <a:lnTo>
                                    <a:pt x="452" y="959"/>
                                  </a:lnTo>
                                  <a:lnTo>
                                    <a:pt x="442" y="898"/>
                                  </a:lnTo>
                                  <a:lnTo>
                                    <a:pt x="431" y="820"/>
                                  </a:lnTo>
                                  <a:lnTo>
                                    <a:pt x="420" y="742"/>
                                  </a:lnTo>
                                  <a:lnTo>
                                    <a:pt x="415" y="704"/>
                                  </a:lnTo>
                                  <a:lnTo>
                                    <a:pt x="521" y="695"/>
                                  </a:lnTo>
                                  <a:lnTo>
                                    <a:pt x="521" y="783"/>
                                  </a:lnTo>
                                  <a:lnTo>
                                    <a:pt x="563" y="783"/>
                                  </a:lnTo>
                                  <a:lnTo>
                                    <a:pt x="563" y="637"/>
                                  </a:lnTo>
                                  <a:lnTo>
                                    <a:pt x="410" y="457"/>
                                  </a:lnTo>
                                  <a:lnTo>
                                    <a:pt x="410" y="357"/>
                                  </a:lnTo>
                                  <a:lnTo>
                                    <a:pt x="521" y="357"/>
                                  </a:lnTo>
                                  <a:lnTo>
                                    <a:pt x="521" y="445"/>
                                  </a:lnTo>
                                  <a:lnTo>
                                    <a:pt x="563" y="445"/>
                                  </a:lnTo>
                                  <a:lnTo>
                                    <a:pt x="563" y="299"/>
                                  </a:lnTo>
                                  <a:lnTo>
                                    <a:pt x="410" y="119"/>
                                  </a:lnTo>
                                  <a:lnTo>
                                    <a:pt x="410" y="83"/>
                                  </a:lnTo>
                                  <a:lnTo>
                                    <a:pt x="385" y="17"/>
                                  </a:lnTo>
                                  <a:lnTo>
                                    <a:pt x="310" y="0"/>
                                  </a:lnTo>
                                  <a:lnTo>
                                    <a:pt x="290" y="0"/>
                                  </a:lnTo>
                                  <a:lnTo>
                                    <a:pt x="270" y="0"/>
                                  </a:lnTo>
                                  <a:lnTo>
                                    <a:pt x="207" y="4"/>
                                  </a:lnTo>
                                  <a:lnTo>
                                    <a:pt x="160" y="44"/>
                                  </a:lnTo>
                                  <a:lnTo>
                                    <a:pt x="153" y="119"/>
                                  </a:lnTo>
                                  <a:lnTo>
                                    <a:pt x="0" y="299"/>
                                  </a:lnTo>
                                  <a:lnTo>
                                    <a:pt x="0" y="445"/>
                                  </a:lnTo>
                                  <a:lnTo>
                                    <a:pt x="41" y="445"/>
                                  </a:lnTo>
                                  <a:lnTo>
                                    <a:pt x="41" y="357"/>
                                  </a:lnTo>
                                  <a:lnTo>
                                    <a:pt x="153" y="357"/>
                                  </a:lnTo>
                                  <a:lnTo>
                                    <a:pt x="153" y="457"/>
                                  </a:lnTo>
                                  <a:lnTo>
                                    <a:pt x="0" y="637"/>
                                  </a:lnTo>
                                  <a:lnTo>
                                    <a:pt x="0" y="783"/>
                                  </a:lnTo>
                                  <a:lnTo>
                                    <a:pt x="41" y="783"/>
                                  </a:lnTo>
                                  <a:lnTo>
                                    <a:pt x="41" y="695"/>
                                  </a:lnTo>
                                  <a:close/>
                                </a:path>
                              </a:pathLst>
                            </a:custGeom>
                            <a:noFill/>
                            <a:ln w="6350">
                              <a:solidFill>
                                <a:srgbClr val="00AEEF"/>
                              </a:solidFill>
                              <a:round/>
                            </a:ln>
                          </wps:spPr>
                          <wps:bodyPr rot="0" vert="horz" wrap="square" lIns="91440" tIns="45720" rIns="91440" bIns="45720" anchor="t" anchorCtr="0" upright="1">
                            <a:noAutofit/>
                          </wps:bodyPr>
                        </wps:wsp>
                      </wpg:grpSp>
                      <wpg:grpSp>
                        <wpg:cNvPr id="223" name="Group 224"/>
                        <wpg:cNvGrpSpPr/>
                        <wpg:grpSpPr>
                          <a:xfrm>
                            <a:off x="10394" y="15305"/>
                            <a:ext cx="711" cy="176"/>
                            <a:chOff x="10394" y="15305"/>
                            <a:chExt cx="711" cy="176"/>
                          </a:xfrm>
                        </wpg:grpSpPr>
                        <wps:wsp>
                          <wps:cNvPr id="224" name="Freeform 225"/>
                          <wps:cNvSpPr/>
                          <wps:spPr bwMode="auto">
                            <a:xfrm>
                              <a:off x="10394" y="15305"/>
                              <a:ext cx="711" cy="176"/>
                            </a:xfrm>
                            <a:custGeom>
                              <a:avLst/>
                              <a:gdLst>
                                <a:gd name="T0" fmla="+- 0 11104 10394"/>
                                <a:gd name="T1" fmla="*/ T0 w 711"/>
                                <a:gd name="T2" fmla="+- 0 15480 15305"/>
                                <a:gd name="T3" fmla="*/ 15480 h 176"/>
                                <a:gd name="T4" fmla="+- 0 11091 10394"/>
                                <a:gd name="T5" fmla="*/ T4 w 711"/>
                                <a:gd name="T6" fmla="+- 0 15414 15305"/>
                                <a:gd name="T7" fmla="*/ 15414 h 176"/>
                                <a:gd name="T8" fmla="+- 0 11056 10394"/>
                                <a:gd name="T9" fmla="*/ T8 w 711"/>
                                <a:gd name="T10" fmla="+- 0 15359 15305"/>
                                <a:gd name="T11" fmla="*/ 15359 h 176"/>
                                <a:gd name="T12" fmla="+- 0 11004 10394"/>
                                <a:gd name="T13" fmla="*/ T12 w 711"/>
                                <a:gd name="T14" fmla="+- 0 15321 15305"/>
                                <a:gd name="T15" fmla="*/ 15321 h 176"/>
                                <a:gd name="T16" fmla="+- 0 10939 10394"/>
                                <a:gd name="T17" fmla="*/ T16 w 711"/>
                                <a:gd name="T18" fmla="+- 0 15305 15305"/>
                                <a:gd name="T19" fmla="*/ 15305 h 176"/>
                                <a:gd name="T20" fmla="+- 0 10915 10394"/>
                                <a:gd name="T21" fmla="*/ T20 w 711"/>
                                <a:gd name="T22" fmla="+- 0 15306 15305"/>
                                <a:gd name="T23" fmla="*/ 15306 h 176"/>
                                <a:gd name="T24" fmla="+- 0 10852 10394"/>
                                <a:gd name="T25" fmla="*/ T24 w 711"/>
                                <a:gd name="T26" fmla="+- 0 15323 15305"/>
                                <a:gd name="T27" fmla="*/ 15323 h 176"/>
                                <a:gd name="T28" fmla="+- 0 10802 10394"/>
                                <a:gd name="T29" fmla="*/ T28 w 711"/>
                                <a:gd name="T30" fmla="+- 0 15357 15305"/>
                                <a:gd name="T31" fmla="*/ 15357 h 176"/>
                                <a:gd name="T32" fmla="+- 0 10778 10394"/>
                                <a:gd name="T33" fmla="*/ T32 w 711"/>
                                <a:gd name="T34" fmla="+- 0 15388 15305"/>
                                <a:gd name="T35" fmla="*/ 15388 h 176"/>
                                <a:gd name="T36" fmla="+- 0 10758 10394"/>
                                <a:gd name="T37" fmla="*/ T36 w 711"/>
                                <a:gd name="T38" fmla="+- 0 15384 15305"/>
                                <a:gd name="T39" fmla="*/ 15384 h 176"/>
                                <a:gd name="T40" fmla="+- 0 10739 10394"/>
                                <a:gd name="T41" fmla="*/ T40 w 711"/>
                                <a:gd name="T42" fmla="+- 0 15381 15305"/>
                                <a:gd name="T43" fmla="*/ 15381 h 176"/>
                                <a:gd name="T44" fmla="+- 0 10719 10394"/>
                                <a:gd name="T45" fmla="*/ T44 w 711"/>
                                <a:gd name="T46" fmla="+- 0 15379 15305"/>
                                <a:gd name="T47" fmla="*/ 15379 h 176"/>
                                <a:gd name="T48" fmla="+- 0 10698 10394"/>
                                <a:gd name="T49" fmla="*/ T48 w 711"/>
                                <a:gd name="T50" fmla="+- 0 15381 15305"/>
                                <a:gd name="T51" fmla="*/ 15381 h 176"/>
                                <a:gd name="T52" fmla="+- 0 10678 10394"/>
                                <a:gd name="T53" fmla="*/ T52 w 711"/>
                                <a:gd name="T54" fmla="+- 0 15387 15305"/>
                                <a:gd name="T55" fmla="*/ 15387 h 176"/>
                                <a:gd name="T56" fmla="+- 0 10661 10394"/>
                                <a:gd name="T57" fmla="*/ T56 w 711"/>
                                <a:gd name="T58" fmla="+- 0 15396 15305"/>
                                <a:gd name="T59" fmla="*/ 15396 h 176"/>
                                <a:gd name="T60" fmla="+- 0 10646 10394"/>
                                <a:gd name="T61" fmla="*/ T60 w 711"/>
                                <a:gd name="T62" fmla="+- 0 15383 15305"/>
                                <a:gd name="T63" fmla="*/ 15383 h 176"/>
                                <a:gd name="T64" fmla="+- 0 10594 10394"/>
                                <a:gd name="T65" fmla="*/ T64 w 711"/>
                                <a:gd name="T66" fmla="+- 0 15350 15305"/>
                                <a:gd name="T67" fmla="*/ 15350 h 176"/>
                                <a:gd name="T68" fmla="+- 0 10555 10394"/>
                                <a:gd name="T69" fmla="*/ T68 w 711"/>
                                <a:gd name="T70" fmla="+- 0 15339 15305"/>
                                <a:gd name="T71" fmla="*/ 15339 h 176"/>
                                <a:gd name="T72" fmla="+- 0 10528 10394"/>
                                <a:gd name="T73" fmla="*/ T72 w 711"/>
                                <a:gd name="T74" fmla="+- 0 15341 15305"/>
                                <a:gd name="T75" fmla="*/ 15341 h 176"/>
                                <a:gd name="T76" fmla="+- 0 10461 10394"/>
                                <a:gd name="T77" fmla="*/ T76 w 711"/>
                                <a:gd name="T78" fmla="+- 0 15362 15305"/>
                                <a:gd name="T79" fmla="*/ 15362 h 176"/>
                                <a:gd name="T80" fmla="+- 0 10415 10394"/>
                                <a:gd name="T81" fmla="*/ T80 w 711"/>
                                <a:gd name="T82" fmla="+- 0 15405 15305"/>
                                <a:gd name="T83" fmla="*/ 15405 h 176"/>
                                <a:gd name="T84" fmla="+- 0 10394 10394"/>
                                <a:gd name="T85" fmla="*/ T84 w 711"/>
                                <a:gd name="T86" fmla="+- 0 15463 15305"/>
                                <a:gd name="T87" fmla="*/ 15463 h 176"/>
                                <a:gd name="T88" fmla="+- 0 11104 10394"/>
                                <a:gd name="T89" fmla="*/ T88 w 711"/>
                                <a:gd name="T90" fmla="+- 0 15480 15305"/>
                                <a:gd name="T91" fmla="*/ 15480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711" h="176">
                                  <a:moveTo>
                                    <a:pt x="710" y="175"/>
                                  </a:moveTo>
                                  <a:lnTo>
                                    <a:pt x="697" y="109"/>
                                  </a:lnTo>
                                  <a:lnTo>
                                    <a:pt x="662" y="54"/>
                                  </a:lnTo>
                                  <a:lnTo>
                                    <a:pt x="610" y="16"/>
                                  </a:lnTo>
                                  <a:lnTo>
                                    <a:pt x="545" y="0"/>
                                  </a:lnTo>
                                  <a:lnTo>
                                    <a:pt x="521" y="1"/>
                                  </a:lnTo>
                                  <a:lnTo>
                                    <a:pt x="458" y="18"/>
                                  </a:lnTo>
                                  <a:lnTo>
                                    <a:pt x="408" y="52"/>
                                  </a:lnTo>
                                  <a:lnTo>
                                    <a:pt x="384" y="83"/>
                                  </a:lnTo>
                                  <a:lnTo>
                                    <a:pt x="364" y="79"/>
                                  </a:lnTo>
                                  <a:lnTo>
                                    <a:pt x="345" y="76"/>
                                  </a:lnTo>
                                  <a:lnTo>
                                    <a:pt x="325" y="74"/>
                                  </a:lnTo>
                                  <a:lnTo>
                                    <a:pt x="304" y="76"/>
                                  </a:lnTo>
                                  <a:lnTo>
                                    <a:pt x="284" y="82"/>
                                  </a:lnTo>
                                  <a:lnTo>
                                    <a:pt x="267" y="91"/>
                                  </a:lnTo>
                                  <a:lnTo>
                                    <a:pt x="252" y="78"/>
                                  </a:lnTo>
                                  <a:lnTo>
                                    <a:pt x="200" y="45"/>
                                  </a:lnTo>
                                  <a:lnTo>
                                    <a:pt x="161" y="34"/>
                                  </a:lnTo>
                                  <a:lnTo>
                                    <a:pt x="134" y="36"/>
                                  </a:lnTo>
                                  <a:lnTo>
                                    <a:pt x="67" y="57"/>
                                  </a:lnTo>
                                  <a:lnTo>
                                    <a:pt x="21" y="100"/>
                                  </a:lnTo>
                                  <a:lnTo>
                                    <a:pt x="0" y="158"/>
                                  </a:lnTo>
                                  <a:lnTo>
                                    <a:pt x="710" y="175"/>
                                  </a:lnTo>
                                  <a:close/>
                                </a:path>
                              </a:pathLst>
                            </a:custGeom>
                            <a:noFill/>
                            <a:ln w="6350">
                              <a:solidFill>
                                <a:srgbClr val="27AAE1"/>
                              </a:solidFill>
                              <a:round/>
                            </a:ln>
                          </wps:spPr>
                          <wps:bodyPr rot="0" vert="horz" wrap="square" lIns="91440" tIns="45720" rIns="91440" bIns="45720" anchor="t" anchorCtr="0" upright="1">
                            <a:noAutofit/>
                          </wps:bodyPr>
                        </wps:wsp>
                      </wpg:grpSp>
                      <wpg:grpSp>
                        <wpg:cNvPr id="225" name="Group 226"/>
                        <wpg:cNvGrpSpPr/>
                        <wpg:grpSpPr>
                          <a:xfrm>
                            <a:off x="0" y="14754"/>
                            <a:ext cx="11906" cy="1160"/>
                            <a:chOff x="0" y="14754"/>
                            <a:chExt cx="11906" cy="1160"/>
                          </a:xfrm>
                        </wpg:grpSpPr>
                        <wps:wsp>
                          <wps:cNvPr id="226" name="Freeform 227"/>
                          <wps:cNvSpPr/>
                          <wps:spPr bwMode="auto">
                            <a:xfrm>
                              <a:off x="0" y="14754"/>
                              <a:ext cx="11906" cy="1160"/>
                            </a:xfrm>
                            <a:custGeom>
                              <a:avLst/>
                              <a:gdLst>
                                <a:gd name="T0" fmla="*/ 41 w 11906"/>
                                <a:gd name="T1" fmla="+- 0 15576 14754"/>
                                <a:gd name="T2" fmla="*/ 15576 h 1160"/>
                                <a:gd name="T3" fmla="*/ 101 w 11906"/>
                                <a:gd name="T4" fmla="+- 0 15575 14754"/>
                                <a:gd name="T5" fmla="*/ 15575 h 1160"/>
                                <a:gd name="T6" fmla="*/ 399 w 11906"/>
                                <a:gd name="T7" fmla="+- 0 15623 14754"/>
                                <a:gd name="T8" fmla="*/ 15623 h 1160"/>
                                <a:gd name="T9" fmla="*/ 636 w 11906"/>
                                <a:gd name="T10" fmla="+- 0 15683 14754"/>
                                <a:gd name="T11" fmla="*/ 15683 h 1160"/>
                                <a:gd name="T12" fmla="*/ 872 w 11906"/>
                                <a:gd name="T13" fmla="+- 0 15750 14754"/>
                                <a:gd name="T14" fmla="*/ 15750 h 1160"/>
                                <a:gd name="T15" fmla="*/ 1107 w 11906"/>
                                <a:gd name="T16" fmla="+- 0 15812 14754"/>
                                <a:gd name="T17" fmla="*/ 15812 h 1160"/>
                                <a:gd name="T18" fmla="*/ 1345 w 11906"/>
                                <a:gd name="T19" fmla="+- 0 15861 14754"/>
                                <a:gd name="T20" fmla="*/ 15861 h 1160"/>
                                <a:gd name="T21" fmla="*/ 1586 w 11906"/>
                                <a:gd name="T22" fmla="+- 0 15885 14754"/>
                                <a:gd name="T23" fmla="*/ 15885 h 1160"/>
                                <a:gd name="T24" fmla="*/ 1814 w 11906"/>
                                <a:gd name="T25" fmla="+- 0 15856 14754"/>
                                <a:gd name="T26" fmla="*/ 15856 h 1160"/>
                                <a:gd name="T27" fmla="*/ 2000 w 11906"/>
                                <a:gd name="T28" fmla="+- 0 15769 14754"/>
                                <a:gd name="T29" fmla="*/ 15769 h 1160"/>
                                <a:gd name="T30" fmla="*/ 2184 w 11906"/>
                                <a:gd name="T31" fmla="+- 0 15676 14754"/>
                                <a:gd name="T32" fmla="*/ 15676 h 1160"/>
                                <a:gd name="T33" fmla="*/ 2278 w 11906"/>
                                <a:gd name="T34" fmla="+- 0 15628 14754"/>
                                <a:gd name="T35" fmla="*/ 15628 h 1160"/>
                                <a:gd name="T36" fmla="*/ 2373 w 11906"/>
                                <a:gd name="T37" fmla="+- 0 15580 14754"/>
                                <a:gd name="T38" fmla="*/ 15580 h 1160"/>
                                <a:gd name="T39" fmla="*/ 2542 w 11906"/>
                                <a:gd name="T40" fmla="+- 0 15467 14754"/>
                                <a:gd name="T41" fmla="*/ 15467 h 1160"/>
                                <a:gd name="T42" fmla="*/ 2732 w 11906"/>
                                <a:gd name="T43" fmla="+- 0 15371 14754"/>
                                <a:gd name="T44" fmla="*/ 15371 h 1160"/>
                                <a:gd name="T45" fmla="*/ 2926 w 11906"/>
                                <a:gd name="T46" fmla="+- 0 15288 14754"/>
                                <a:gd name="T47" fmla="*/ 15288 h 1160"/>
                                <a:gd name="T48" fmla="*/ 3123 w 11906"/>
                                <a:gd name="T49" fmla="+- 0 15222 14754"/>
                                <a:gd name="T50" fmla="*/ 15222 h 1160"/>
                                <a:gd name="T51" fmla="*/ 3324 w 11906"/>
                                <a:gd name="T52" fmla="+- 0 15175 14754"/>
                                <a:gd name="T53" fmla="*/ 15175 h 1160"/>
                                <a:gd name="T54" fmla="*/ 3530 w 11906"/>
                                <a:gd name="T55" fmla="+- 0 15151 14754"/>
                                <a:gd name="T56" fmla="*/ 15151 h 1160"/>
                                <a:gd name="T57" fmla="*/ 3743 w 11906"/>
                                <a:gd name="T58" fmla="+- 0 15153 14754"/>
                                <a:gd name="T59" fmla="*/ 15153 h 1160"/>
                                <a:gd name="T60" fmla="*/ 4097 w 11906"/>
                                <a:gd name="T61" fmla="+- 0 15203 14754"/>
                                <a:gd name="T62" fmla="*/ 15203 h 1160"/>
                                <a:gd name="T63" fmla="*/ 4439 w 11906"/>
                                <a:gd name="T64" fmla="+- 0 15284 14754"/>
                                <a:gd name="T65" fmla="*/ 15284 h 1160"/>
                                <a:gd name="T66" fmla="*/ 4774 w 11906"/>
                                <a:gd name="T67" fmla="+- 0 15388 14754"/>
                                <a:gd name="T68" fmla="*/ 15388 h 1160"/>
                                <a:gd name="T69" fmla="*/ 5104 w 11906"/>
                                <a:gd name="T70" fmla="+- 0 15508 14754"/>
                                <a:gd name="T71" fmla="*/ 15508 h 1160"/>
                                <a:gd name="T72" fmla="*/ 5432 w 11906"/>
                                <a:gd name="T73" fmla="+- 0 15636 14754"/>
                                <a:gd name="T74" fmla="*/ 15636 h 1160"/>
                                <a:gd name="T75" fmla="*/ 5762 w 11906"/>
                                <a:gd name="T76" fmla="+- 0 15765 14754"/>
                                <a:gd name="T77" fmla="*/ 15765 h 1160"/>
                                <a:gd name="T78" fmla="*/ 6092 w 11906"/>
                                <a:gd name="T79" fmla="+- 0 15879 14754"/>
                                <a:gd name="T80" fmla="*/ 15879 h 1160"/>
                                <a:gd name="T81" fmla="*/ 6418 w 11906"/>
                                <a:gd name="T82" fmla="+- 0 15913 14754"/>
                                <a:gd name="T83" fmla="*/ 15913 h 1160"/>
                                <a:gd name="T84" fmla="*/ 6692 w 11906"/>
                                <a:gd name="T85" fmla="+- 0 15886 14754"/>
                                <a:gd name="T86" fmla="*/ 15886 h 1160"/>
                                <a:gd name="T87" fmla="*/ 7017 w 11906"/>
                                <a:gd name="T88" fmla="+- 0 15810 14754"/>
                                <a:gd name="T89" fmla="*/ 15810 h 1160"/>
                                <a:gd name="T90" fmla="*/ 7571 w 11906"/>
                                <a:gd name="T91" fmla="+- 0 15643 14754"/>
                                <a:gd name="T92" fmla="*/ 15643 h 1160"/>
                                <a:gd name="T93" fmla="*/ 8066 w 11906"/>
                                <a:gd name="T94" fmla="+- 0 15496 14754"/>
                                <a:gd name="T95" fmla="*/ 15496 h 1160"/>
                                <a:gd name="T96" fmla="*/ 8559 w 11906"/>
                                <a:gd name="T97" fmla="+- 0 15355 14754"/>
                                <a:gd name="T98" fmla="*/ 15355 h 1160"/>
                                <a:gd name="T99" fmla="*/ 9054 w 11906"/>
                                <a:gd name="T100" fmla="+- 0 15220 14754"/>
                                <a:gd name="T101" fmla="*/ 15220 h 1160"/>
                                <a:gd name="T102" fmla="*/ 9555 w 11906"/>
                                <a:gd name="T103" fmla="+- 0 15093 14754"/>
                                <a:gd name="T104" fmla="*/ 15093 h 1160"/>
                                <a:gd name="T105" fmla="*/ 10067 w 11906"/>
                                <a:gd name="T106" fmla="+- 0 14976 14754"/>
                                <a:gd name="T107" fmla="*/ 14976 h 1160"/>
                                <a:gd name="T108" fmla="*/ 10501 w 11906"/>
                                <a:gd name="T109" fmla="+- 0 14891 14754"/>
                                <a:gd name="T110" fmla="*/ 14891 h 1160"/>
                                <a:gd name="T111" fmla="*/ 10754 w 11906"/>
                                <a:gd name="T112" fmla="+- 0 14849 14754"/>
                                <a:gd name="T113" fmla="*/ 14849 h 1160"/>
                                <a:gd name="T114" fmla="*/ 11003 w 11906"/>
                                <a:gd name="T115" fmla="+- 0 14809 14754"/>
                                <a:gd name="T116" fmla="*/ 14809 h 1160"/>
                                <a:gd name="T117" fmla="*/ 11251 w 11906"/>
                                <a:gd name="T118" fmla="+- 0 14777 14754"/>
                                <a:gd name="T119" fmla="*/ 14777 h 1160"/>
                                <a:gd name="T120" fmla="*/ 11498 w 11906"/>
                                <a:gd name="T121" fmla="+- 0 14757 14754"/>
                                <a:gd name="T122" fmla="*/ 14757 h 1160"/>
                                <a:gd name="T123" fmla="*/ 11745 w 11906"/>
                                <a:gd name="T124" fmla="+- 0 14756 14754"/>
                                <a:gd name="T125" fmla="*/ 14756 h 11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Lst>
                              <a:rect l="0" t="0" r="r" b="b"/>
                              <a:pathLst>
                                <a:path w="11906" h="1160">
                                  <a:moveTo>
                                    <a:pt x="0" y="826"/>
                                  </a:moveTo>
                                  <a:lnTo>
                                    <a:pt x="20" y="824"/>
                                  </a:lnTo>
                                  <a:lnTo>
                                    <a:pt x="41" y="822"/>
                                  </a:lnTo>
                                  <a:lnTo>
                                    <a:pt x="61" y="821"/>
                                  </a:lnTo>
                                  <a:lnTo>
                                    <a:pt x="81" y="821"/>
                                  </a:lnTo>
                                  <a:lnTo>
                                    <a:pt x="101" y="821"/>
                                  </a:lnTo>
                                  <a:lnTo>
                                    <a:pt x="238" y="837"/>
                                  </a:lnTo>
                                  <a:lnTo>
                                    <a:pt x="319" y="852"/>
                                  </a:lnTo>
                                  <a:lnTo>
                                    <a:pt x="399" y="869"/>
                                  </a:lnTo>
                                  <a:lnTo>
                                    <a:pt x="478" y="888"/>
                                  </a:lnTo>
                                  <a:lnTo>
                                    <a:pt x="558" y="908"/>
                                  </a:lnTo>
                                  <a:lnTo>
                                    <a:pt x="636" y="929"/>
                                  </a:lnTo>
                                  <a:lnTo>
                                    <a:pt x="715" y="951"/>
                                  </a:lnTo>
                                  <a:lnTo>
                                    <a:pt x="794" y="974"/>
                                  </a:lnTo>
                                  <a:lnTo>
                                    <a:pt x="872" y="996"/>
                                  </a:lnTo>
                                  <a:lnTo>
                                    <a:pt x="950" y="1018"/>
                                  </a:lnTo>
                                  <a:lnTo>
                                    <a:pt x="1029" y="1039"/>
                                  </a:lnTo>
                                  <a:lnTo>
                                    <a:pt x="1107" y="1058"/>
                                  </a:lnTo>
                                  <a:lnTo>
                                    <a:pt x="1186" y="1077"/>
                                  </a:lnTo>
                                  <a:lnTo>
                                    <a:pt x="1265" y="1093"/>
                                  </a:lnTo>
                                  <a:lnTo>
                                    <a:pt x="1345" y="1107"/>
                                  </a:lnTo>
                                  <a:lnTo>
                                    <a:pt x="1425" y="1118"/>
                                  </a:lnTo>
                                  <a:lnTo>
                                    <a:pt x="1505" y="1126"/>
                                  </a:lnTo>
                                  <a:lnTo>
                                    <a:pt x="1586" y="1131"/>
                                  </a:lnTo>
                                  <a:lnTo>
                                    <a:pt x="1668" y="1132"/>
                                  </a:lnTo>
                                  <a:lnTo>
                                    <a:pt x="1750" y="1129"/>
                                  </a:lnTo>
                                  <a:lnTo>
                                    <a:pt x="1814" y="1102"/>
                                  </a:lnTo>
                                  <a:lnTo>
                                    <a:pt x="1876" y="1074"/>
                                  </a:lnTo>
                                  <a:lnTo>
                                    <a:pt x="1938" y="1045"/>
                                  </a:lnTo>
                                  <a:lnTo>
                                    <a:pt x="2000" y="1015"/>
                                  </a:lnTo>
                                  <a:lnTo>
                                    <a:pt x="2061" y="984"/>
                                  </a:lnTo>
                                  <a:lnTo>
                                    <a:pt x="2123" y="953"/>
                                  </a:lnTo>
                                  <a:lnTo>
                                    <a:pt x="2184" y="922"/>
                                  </a:lnTo>
                                  <a:lnTo>
                                    <a:pt x="2215" y="906"/>
                                  </a:lnTo>
                                  <a:lnTo>
                                    <a:pt x="2247" y="890"/>
                                  </a:lnTo>
                                  <a:lnTo>
                                    <a:pt x="2278" y="874"/>
                                  </a:lnTo>
                                  <a:lnTo>
                                    <a:pt x="2309" y="859"/>
                                  </a:lnTo>
                                  <a:lnTo>
                                    <a:pt x="2341" y="843"/>
                                  </a:lnTo>
                                  <a:lnTo>
                                    <a:pt x="2373" y="826"/>
                                  </a:lnTo>
                                  <a:lnTo>
                                    <a:pt x="2387" y="812"/>
                                  </a:lnTo>
                                  <a:lnTo>
                                    <a:pt x="2478" y="748"/>
                                  </a:lnTo>
                                  <a:lnTo>
                                    <a:pt x="2542" y="713"/>
                                  </a:lnTo>
                                  <a:lnTo>
                                    <a:pt x="2605" y="680"/>
                                  </a:lnTo>
                                  <a:lnTo>
                                    <a:pt x="2669" y="648"/>
                                  </a:lnTo>
                                  <a:lnTo>
                                    <a:pt x="2732" y="617"/>
                                  </a:lnTo>
                                  <a:lnTo>
                                    <a:pt x="2797" y="587"/>
                                  </a:lnTo>
                                  <a:lnTo>
                                    <a:pt x="2861" y="560"/>
                                  </a:lnTo>
                                  <a:lnTo>
                                    <a:pt x="2926" y="534"/>
                                  </a:lnTo>
                                  <a:lnTo>
                                    <a:pt x="2991" y="510"/>
                                  </a:lnTo>
                                  <a:lnTo>
                                    <a:pt x="3057" y="488"/>
                                  </a:lnTo>
                                  <a:lnTo>
                                    <a:pt x="3123" y="468"/>
                                  </a:lnTo>
                                  <a:lnTo>
                                    <a:pt x="3189" y="450"/>
                                  </a:lnTo>
                                  <a:lnTo>
                                    <a:pt x="3256" y="434"/>
                                  </a:lnTo>
                                  <a:lnTo>
                                    <a:pt x="3324" y="421"/>
                                  </a:lnTo>
                                  <a:lnTo>
                                    <a:pt x="3392" y="410"/>
                                  </a:lnTo>
                                  <a:lnTo>
                                    <a:pt x="3461" y="403"/>
                                  </a:lnTo>
                                  <a:lnTo>
                                    <a:pt x="3530" y="397"/>
                                  </a:lnTo>
                                  <a:lnTo>
                                    <a:pt x="3600" y="395"/>
                                  </a:lnTo>
                                  <a:lnTo>
                                    <a:pt x="3671" y="396"/>
                                  </a:lnTo>
                                  <a:lnTo>
                                    <a:pt x="3743" y="399"/>
                                  </a:lnTo>
                                  <a:lnTo>
                                    <a:pt x="3862" y="412"/>
                                  </a:lnTo>
                                  <a:lnTo>
                                    <a:pt x="3980" y="429"/>
                                  </a:lnTo>
                                  <a:lnTo>
                                    <a:pt x="4097" y="449"/>
                                  </a:lnTo>
                                  <a:lnTo>
                                    <a:pt x="4212" y="473"/>
                                  </a:lnTo>
                                  <a:lnTo>
                                    <a:pt x="4326" y="500"/>
                                  </a:lnTo>
                                  <a:lnTo>
                                    <a:pt x="4439" y="530"/>
                                  </a:lnTo>
                                  <a:lnTo>
                                    <a:pt x="4551" y="563"/>
                                  </a:lnTo>
                                  <a:lnTo>
                                    <a:pt x="4663" y="598"/>
                                  </a:lnTo>
                                  <a:lnTo>
                                    <a:pt x="4774" y="634"/>
                                  </a:lnTo>
                                  <a:lnTo>
                                    <a:pt x="4884" y="673"/>
                                  </a:lnTo>
                                  <a:lnTo>
                                    <a:pt x="4994" y="713"/>
                                  </a:lnTo>
                                  <a:lnTo>
                                    <a:pt x="5104" y="754"/>
                                  </a:lnTo>
                                  <a:lnTo>
                                    <a:pt x="5213" y="796"/>
                                  </a:lnTo>
                                  <a:lnTo>
                                    <a:pt x="5323" y="839"/>
                                  </a:lnTo>
                                  <a:lnTo>
                                    <a:pt x="5432" y="882"/>
                                  </a:lnTo>
                                  <a:lnTo>
                                    <a:pt x="5542" y="926"/>
                                  </a:lnTo>
                                  <a:lnTo>
                                    <a:pt x="5652" y="969"/>
                                  </a:lnTo>
                                  <a:lnTo>
                                    <a:pt x="5762" y="1011"/>
                                  </a:lnTo>
                                  <a:lnTo>
                                    <a:pt x="5873" y="1053"/>
                                  </a:lnTo>
                                  <a:lnTo>
                                    <a:pt x="5985" y="1093"/>
                                  </a:lnTo>
                                  <a:lnTo>
                                    <a:pt x="6092" y="1125"/>
                                  </a:lnTo>
                                  <a:lnTo>
                                    <a:pt x="6200" y="1146"/>
                                  </a:lnTo>
                                  <a:lnTo>
                                    <a:pt x="6309" y="1157"/>
                                  </a:lnTo>
                                  <a:lnTo>
                                    <a:pt x="6418" y="1159"/>
                                  </a:lnTo>
                                  <a:lnTo>
                                    <a:pt x="6473" y="1157"/>
                                  </a:lnTo>
                                  <a:lnTo>
                                    <a:pt x="6583" y="1148"/>
                                  </a:lnTo>
                                  <a:lnTo>
                                    <a:pt x="6692" y="1132"/>
                                  </a:lnTo>
                                  <a:lnTo>
                                    <a:pt x="6801" y="1111"/>
                                  </a:lnTo>
                                  <a:lnTo>
                                    <a:pt x="6909" y="1085"/>
                                  </a:lnTo>
                                  <a:lnTo>
                                    <a:pt x="7017" y="1056"/>
                                  </a:lnTo>
                                  <a:lnTo>
                                    <a:pt x="7238" y="989"/>
                                  </a:lnTo>
                                  <a:lnTo>
                                    <a:pt x="7405" y="939"/>
                                  </a:lnTo>
                                  <a:lnTo>
                                    <a:pt x="7571" y="889"/>
                                  </a:lnTo>
                                  <a:lnTo>
                                    <a:pt x="7736" y="840"/>
                                  </a:lnTo>
                                  <a:lnTo>
                                    <a:pt x="7901" y="791"/>
                                  </a:lnTo>
                                  <a:lnTo>
                                    <a:pt x="8066" y="742"/>
                                  </a:lnTo>
                                  <a:lnTo>
                                    <a:pt x="8230" y="695"/>
                                  </a:lnTo>
                                  <a:lnTo>
                                    <a:pt x="8394" y="647"/>
                                  </a:lnTo>
                                  <a:lnTo>
                                    <a:pt x="8559" y="601"/>
                                  </a:lnTo>
                                  <a:lnTo>
                                    <a:pt x="8723" y="555"/>
                                  </a:lnTo>
                                  <a:lnTo>
                                    <a:pt x="8888" y="510"/>
                                  </a:lnTo>
                                  <a:lnTo>
                                    <a:pt x="9054" y="466"/>
                                  </a:lnTo>
                                  <a:lnTo>
                                    <a:pt x="9220" y="423"/>
                                  </a:lnTo>
                                  <a:lnTo>
                                    <a:pt x="9387" y="381"/>
                                  </a:lnTo>
                                  <a:lnTo>
                                    <a:pt x="9555" y="339"/>
                                  </a:lnTo>
                                  <a:lnTo>
                                    <a:pt x="9725" y="299"/>
                                  </a:lnTo>
                                  <a:lnTo>
                                    <a:pt x="9895" y="260"/>
                                  </a:lnTo>
                                  <a:lnTo>
                                    <a:pt x="10067" y="222"/>
                                  </a:lnTo>
                                  <a:lnTo>
                                    <a:pt x="10241" y="186"/>
                                  </a:lnTo>
                                  <a:lnTo>
                                    <a:pt x="10416" y="150"/>
                                  </a:lnTo>
                                  <a:lnTo>
                                    <a:pt x="10501" y="137"/>
                                  </a:lnTo>
                                  <a:lnTo>
                                    <a:pt x="10586" y="123"/>
                                  </a:lnTo>
                                  <a:lnTo>
                                    <a:pt x="10670" y="109"/>
                                  </a:lnTo>
                                  <a:lnTo>
                                    <a:pt x="10754" y="95"/>
                                  </a:lnTo>
                                  <a:lnTo>
                                    <a:pt x="10837" y="81"/>
                                  </a:lnTo>
                                  <a:lnTo>
                                    <a:pt x="10920" y="68"/>
                                  </a:lnTo>
                                  <a:lnTo>
                                    <a:pt x="11003" y="55"/>
                                  </a:lnTo>
                                  <a:lnTo>
                                    <a:pt x="11086" y="43"/>
                                  </a:lnTo>
                                  <a:lnTo>
                                    <a:pt x="11169" y="32"/>
                                  </a:lnTo>
                                  <a:lnTo>
                                    <a:pt x="11251" y="23"/>
                                  </a:lnTo>
                                  <a:lnTo>
                                    <a:pt x="11333" y="14"/>
                                  </a:lnTo>
                                  <a:lnTo>
                                    <a:pt x="11415" y="8"/>
                                  </a:lnTo>
                                  <a:lnTo>
                                    <a:pt x="11498" y="3"/>
                                  </a:lnTo>
                                  <a:lnTo>
                                    <a:pt x="11580" y="0"/>
                                  </a:lnTo>
                                  <a:lnTo>
                                    <a:pt x="11663" y="0"/>
                                  </a:lnTo>
                                  <a:lnTo>
                                    <a:pt x="11745" y="2"/>
                                  </a:lnTo>
                                  <a:lnTo>
                                    <a:pt x="11828" y="6"/>
                                  </a:lnTo>
                                  <a:lnTo>
                                    <a:pt x="11906" y="13"/>
                                  </a:lnTo>
                                </a:path>
                              </a:pathLst>
                            </a:custGeom>
                            <a:noFill/>
                            <a:ln w="6350">
                              <a:solidFill>
                                <a:srgbClr val="27AAE1"/>
                              </a:solidFill>
                              <a:round/>
                            </a:ln>
                          </wps:spPr>
                          <wps:bodyPr rot="0" vert="horz" wrap="square" lIns="91440" tIns="45720" rIns="91440" bIns="45720" anchor="t" anchorCtr="0" upright="1">
                            <a:noAutofit/>
                          </wps:bodyPr>
                        </wps:wsp>
                      </wpg:grpSp>
                      <wpg:grpSp>
                        <wpg:cNvPr id="227" name="Group 228"/>
                        <wpg:cNvGrpSpPr/>
                        <wpg:grpSpPr>
                          <a:xfrm>
                            <a:off x="10676" y="13941"/>
                            <a:ext cx="190" cy="941"/>
                            <a:chOff x="10676" y="13941"/>
                            <a:chExt cx="190" cy="941"/>
                          </a:xfrm>
                        </wpg:grpSpPr>
                        <wps:wsp>
                          <wps:cNvPr id="228" name="Freeform 229"/>
                          <wps:cNvSpPr/>
                          <wps:spPr bwMode="auto">
                            <a:xfrm>
                              <a:off x="10676" y="13941"/>
                              <a:ext cx="190" cy="941"/>
                            </a:xfrm>
                            <a:custGeom>
                              <a:avLst/>
                              <a:gdLst>
                                <a:gd name="T0" fmla="+- 0 10829 10676"/>
                                <a:gd name="T1" fmla="*/ T0 w 190"/>
                                <a:gd name="T2" fmla="+- 0 13941 13941"/>
                                <a:gd name="T3" fmla="*/ 13941 h 941"/>
                                <a:gd name="T4" fmla="+- 0 10866 10676"/>
                                <a:gd name="T5" fmla="*/ T4 w 190"/>
                                <a:gd name="T6" fmla="+- 0 14881 13941"/>
                                <a:gd name="T7" fmla="*/ 14881 h 941"/>
                                <a:gd name="T8" fmla="+- 0 10676 10676"/>
                                <a:gd name="T9" fmla="*/ T8 w 190"/>
                                <a:gd name="T10" fmla="+- 0 14881 13941"/>
                                <a:gd name="T11" fmla="*/ 14881 h 941"/>
                                <a:gd name="T12" fmla="+- 0 10712 10676"/>
                                <a:gd name="T13" fmla="*/ T12 w 190"/>
                                <a:gd name="T14" fmla="+- 0 13941 13941"/>
                                <a:gd name="T15" fmla="*/ 13941 h 941"/>
                                <a:gd name="T16" fmla="+- 0 10732 10676"/>
                                <a:gd name="T17" fmla="*/ T16 w 190"/>
                                <a:gd name="T18" fmla="+- 0 13945 13941"/>
                                <a:gd name="T19" fmla="*/ 13945 h 941"/>
                                <a:gd name="T20" fmla="+- 0 10751 10676"/>
                                <a:gd name="T21" fmla="*/ T20 w 190"/>
                                <a:gd name="T22" fmla="+- 0 13947 13941"/>
                                <a:gd name="T23" fmla="*/ 13947 h 941"/>
                                <a:gd name="T24" fmla="+- 0 10771 10676"/>
                                <a:gd name="T25" fmla="*/ T24 w 190"/>
                                <a:gd name="T26" fmla="+- 0 13948 13941"/>
                                <a:gd name="T27" fmla="*/ 13948 h 941"/>
                                <a:gd name="T28" fmla="+- 0 10791 10676"/>
                                <a:gd name="T29" fmla="*/ T28 w 190"/>
                                <a:gd name="T30" fmla="+- 0 13947 13941"/>
                                <a:gd name="T31" fmla="*/ 13947 h 941"/>
                                <a:gd name="T32" fmla="+- 0 10811 10676"/>
                                <a:gd name="T33" fmla="*/ T32 w 190"/>
                                <a:gd name="T34" fmla="+- 0 13944 13941"/>
                                <a:gd name="T35" fmla="*/ 13944 h 941"/>
                                <a:gd name="T36" fmla="+- 0 10829 10676"/>
                                <a:gd name="T37" fmla="*/ T36 w 190"/>
                                <a:gd name="T38" fmla="+- 0 13941 13941"/>
                                <a:gd name="T39" fmla="*/ 13941 h 9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90" h="941">
                                  <a:moveTo>
                                    <a:pt x="153" y="0"/>
                                  </a:moveTo>
                                  <a:lnTo>
                                    <a:pt x="190" y="940"/>
                                  </a:lnTo>
                                  <a:lnTo>
                                    <a:pt x="0" y="940"/>
                                  </a:lnTo>
                                  <a:lnTo>
                                    <a:pt x="36" y="0"/>
                                  </a:lnTo>
                                  <a:lnTo>
                                    <a:pt x="56" y="4"/>
                                  </a:lnTo>
                                  <a:lnTo>
                                    <a:pt x="75" y="6"/>
                                  </a:lnTo>
                                  <a:lnTo>
                                    <a:pt x="95" y="7"/>
                                  </a:lnTo>
                                  <a:lnTo>
                                    <a:pt x="115" y="6"/>
                                  </a:lnTo>
                                  <a:lnTo>
                                    <a:pt x="135" y="3"/>
                                  </a:lnTo>
                                  <a:lnTo>
                                    <a:pt x="153" y="0"/>
                                  </a:lnTo>
                                  <a:close/>
                                </a:path>
                              </a:pathLst>
                            </a:custGeom>
                            <a:noFill/>
                            <a:ln w="6350">
                              <a:solidFill>
                                <a:srgbClr val="00AEEF"/>
                              </a:solidFill>
                              <a:round/>
                            </a:ln>
                          </wps:spPr>
                          <wps:bodyPr rot="0" vert="horz" wrap="square" lIns="91440" tIns="45720" rIns="91440" bIns="45720" anchor="t" anchorCtr="0" upright="1">
                            <a:noAutofit/>
                          </wps:bodyPr>
                        </wps:wsp>
                      </wpg:grpSp>
                      <wpg:grpSp>
                        <wpg:cNvPr id="229" name="Group 230"/>
                        <wpg:cNvGrpSpPr/>
                        <wpg:grpSpPr>
                          <a:xfrm>
                            <a:off x="10082" y="14538"/>
                            <a:ext cx="119" cy="482"/>
                            <a:chOff x="10082" y="14538"/>
                            <a:chExt cx="119" cy="482"/>
                          </a:xfrm>
                        </wpg:grpSpPr>
                        <wps:wsp>
                          <wps:cNvPr id="230" name="Freeform 231"/>
                          <wps:cNvSpPr/>
                          <wps:spPr bwMode="auto">
                            <a:xfrm>
                              <a:off x="10082" y="14538"/>
                              <a:ext cx="119" cy="482"/>
                            </a:xfrm>
                            <a:custGeom>
                              <a:avLst/>
                              <a:gdLst>
                                <a:gd name="T0" fmla="+- 0 10119 10082"/>
                                <a:gd name="T1" fmla="*/ T0 w 119"/>
                                <a:gd name="T2" fmla="+- 0 14555 14538"/>
                                <a:gd name="T3" fmla="*/ 14555 h 482"/>
                                <a:gd name="T4" fmla="+- 0 10179 10082"/>
                                <a:gd name="T5" fmla="*/ T4 w 119"/>
                                <a:gd name="T6" fmla="+- 0 14634 14538"/>
                                <a:gd name="T7" fmla="*/ 14634 h 482"/>
                                <a:gd name="T8" fmla="+- 0 10200 10082"/>
                                <a:gd name="T9" fmla="*/ T8 w 119"/>
                                <a:gd name="T10" fmla="+- 0 15020 14538"/>
                                <a:gd name="T11" fmla="*/ 15020 h 482"/>
                                <a:gd name="T12" fmla="+- 0 10082 10082"/>
                                <a:gd name="T13" fmla="*/ T12 w 119"/>
                                <a:gd name="T14" fmla="+- 0 15020 14538"/>
                                <a:gd name="T15" fmla="*/ 15020 h 482"/>
                                <a:gd name="T16" fmla="+- 0 10111 10082"/>
                                <a:gd name="T17" fmla="*/ T16 w 119"/>
                                <a:gd name="T18" fmla="+- 0 14538 14538"/>
                                <a:gd name="T19" fmla="*/ 14538 h 482"/>
                                <a:gd name="T20" fmla="+- 0 10112 10082"/>
                                <a:gd name="T21" fmla="*/ T20 w 119"/>
                                <a:gd name="T22" fmla="+- 0 14544 14538"/>
                                <a:gd name="T23" fmla="*/ 14544 h 482"/>
                                <a:gd name="T24" fmla="+- 0 10114 10082"/>
                                <a:gd name="T25" fmla="*/ T24 w 119"/>
                                <a:gd name="T26" fmla="+- 0 14549 14538"/>
                                <a:gd name="T27" fmla="*/ 14549 h 482"/>
                                <a:gd name="T28" fmla="+- 0 10119 10082"/>
                                <a:gd name="T29" fmla="*/ T28 w 119"/>
                                <a:gd name="T30" fmla="+- 0 14555 14538"/>
                                <a:gd name="T31" fmla="*/ 14555 h 48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 h="482">
                                  <a:moveTo>
                                    <a:pt x="37" y="17"/>
                                  </a:moveTo>
                                  <a:lnTo>
                                    <a:pt x="97" y="96"/>
                                  </a:lnTo>
                                  <a:lnTo>
                                    <a:pt x="118" y="482"/>
                                  </a:lnTo>
                                  <a:lnTo>
                                    <a:pt x="0" y="482"/>
                                  </a:lnTo>
                                  <a:lnTo>
                                    <a:pt x="29" y="0"/>
                                  </a:lnTo>
                                  <a:lnTo>
                                    <a:pt x="30" y="6"/>
                                  </a:lnTo>
                                  <a:lnTo>
                                    <a:pt x="32" y="11"/>
                                  </a:lnTo>
                                  <a:lnTo>
                                    <a:pt x="37" y="17"/>
                                  </a:lnTo>
                                  <a:close/>
                                </a:path>
                              </a:pathLst>
                            </a:custGeom>
                            <a:noFill/>
                            <a:ln w="6350">
                              <a:solidFill>
                                <a:srgbClr val="00AEEF"/>
                              </a:solidFill>
                              <a:round/>
                            </a:ln>
                          </wps:spPr>
                          <wps:bodyPr rot="0" vert="horz" wrap="square" lIns="91440" tIns="45720" rIns="91440" bIns="45720" anchor="t" anchorCtr="0" upright="1">
                            <a:noAutofit/>
                          </wps:bodyPr>
                        </wps:wsp>
                      </wpg:grpSp>
                      <wpg:grpSp>
                        <wpg:cNvPr id="231" name="Group 232"/>
                        <wpg:cNvGrpSpPr/>
                        <wpg:grpSpPr>
                          <a:xfrm>
                            <a:off x="10101" y="14371"/>
                            <a:ext cx="76" cy="77"/>
                            <a:chOff x="10101" y="14371"/>
                            <a:chExt cx="76" cy="77"/>
                          </a:xfrm>
                        </wpg:grpSpPr>
                        <wps:wsp>
                          <wps:cNvPr id="232" name="Freeform 233"/>
                          <wps:cNvSpPr/>
                          <wps:spPr bwMode="auto">
                            <a:xfrm>
                              <a:off x="10101" y="14371"/>
                              <a:ext cx="76" cy="77"/>
                            </a:xfrm>
                            <a:custGeom>
                              <a:avLst/>
                              <a:gdLst>
                                <a:gd name="T0" fmla="+- 0 10156 10101"/>
                                <a:gd name="T1" fmla="*/ T0 w 76"/>
                                <a:gd name="T2" fmla="+- 0 14444 14371"/>
                                <a:gd name="T3" fmla="*/ 14444 h 77"/>
                                <a:gd name="T4" fmla="+- 0 10137 10101"/>
                                <a:gd name="T5" fmla="*/ T4 w 76"/>
                                <a:gd name="T6" fmla="+- 0 14447 14371"/>
                                <a:gd name="T7" fmla="*/ 14447 h 77"/>
                                <a:gd name="T8" fmla="+- 0 10119 10101"/>
                                <a:gd name="T9" fmla="*/ T8 w 76"/>
                                <a:gd name="T10" fmla="+- 0 14442 14371"/>
                                <a:gd name="T11" fmla="*/ 14442 h 77"/>
                                <a:gd name="T12" fmla="+- 0 10106 10101"/>
                                <a:gd name="T13" fmla="*/ T12 w 76"/>
                                <a:gd name="T14" fmla="+- 0 14428 14371"/>
                                <a:gd name="T15" fmla="*/ 14428 h 77"/>
                                <a:gd name="T16" fmla="+- 0 10101 10101"/>
                                <a:gd name="T17" fmla="*/ T16 w 76"/>
                                <a:gd name="T18" fmla="+- 0 14408 14371"/>
                                <a:gd name="T19" fmla="*/ 14408 h 77"/>
                                <a:gd name="T20" fmla="+- 0 10105 10101"/>
                                <a:gd name="T21" fmla="*/ T20 w 76"/>
                                <a:gd name="T22" fmla="+- 0 14390 14371"/>
                                <a:gd name="T23" fmla="*/ 14390 h 77"/>
                                <a:gd name="T24" fmla="+- 0 10117 10101"/>
                                <a:gd name="T25" fmla="*/ T24 w 76"/>
                                <a:gd name="T26" fmla="+- 0 14377 14371"/>
                                <a:gd name="T27" fmla="*/ 14377 h 77"/>
                                <a:gd name="T28" fmla="+- 0 10138 10101"/>
                                <a:gd name="T29" fmla="*/ T28 w 76"/>
                                <a:gd name="T30" fmla="+- 0 14371 14371"/>
                                <a:gd name="T31" fmla="*/ 14371 h 77"/>
                                <a:gd name="T32" fmla="+- 0 10156 10101"/>
                                <a:gd name="T33" fmla="*/ T32 w 76"/>
                                <a:gd name="T34" fmla="+- 0 14374 14371"/>
                                <a:gd name="T35" fmla="*/ 14374 h 77"/>
                                <a:gd name="T36" fmla="+- 0 10169 10101"/>
                                <a:gd name="T37" fmla="*/ T36 w 76"/>
                                <a:gd name="T38" fmla="+- 0 14384 14371"/>
                                <a:gd name="T39" fmla="*/ 14384 h 77"/>
                                <a:gd name="T40" fmla="+- 0 10176 10101"/>
                                <a:gd name="T41" fmla="*/ T40 w 76"/>
                                <a:gd name="T42" fmla="+- 0 14405 14371"/>
                                <a:gd name="T43" fmla="*/ 14405 h 77"/>
                                <a:gd name="T44" fmla="+- 0 10174 10101"/>
                                <a:gd name="T45" fmla="*/ T44 w 76"/>
                                <a:gd name="T46" fmla="+- 0 14424 14371"/>
                                <a:gd name="T47" fmla="*/ 14424 h 77"/>
                                <a:gd name="T48" fmla="+- 0 10165 10101"/>
                                <a:gd name="T49" fmla="*/ T48 w 76"/>
                                <a:gd name="T50" fmla="+- 0 14438 14371"/>
                                <a:gd name="T51" fmla="*/ 14438 h 77"/>
                                <a:gd name="T52" fmla="+- 0 10156 10101"/>
                                <a:gd name="T53" fmla="*/ T52 w 76"/>
                                <a:gd name="T54" fmla="+- 0 14444 14371"/>
                                <a:gd name="T55" fmla="*/ 14444 h 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6" h="77">
                                  <a:moveTo>
                                    <a:pt x="55" y="73"/>
                                  </a:moveTo>
                                  <a:lnTo>
                                    <a:pt x="36" y="76"/>
                                  </a:lnTo>
                                  <a:lnTo>
                                    <a:pt x="18" y="71"/>
                                  </a:lnTo>
                                  <a:lnTo>
                                    <a:pt x="5" y="57"/>
                                  </a:lnTo>
                                  <a:lnTo>
                                    <a:pt x="0" y="37"/>
                                  </a:lnTo>
                                  <a:lnTo>
                                    <a:pt x="4" y="19"/>
                                  </a:lnTo>
                                  <a:lnTo>
                                    <a:pt x="16" y="6"/>
                                  </a:lnTo>
                                  <a:lnTo>
                                    <a:pt x="37" y="0"/>
                                  </a:lnTo>
                                  <a:lnTo>
                                    <a:pt x="55" y="3"/>
                                  </a:lnTo>
                                  <a:lnTo>
                                    <a:pt x="68" y="13"/>
                                  </a:lnTo>
                                  <a:lnTo>
                                    <a:pt x="75" y="34"/>
                                  </a:lnTo>
                                  <a:lnTo>
                                    <a:pt x="73" y="53"/>
                                  </a:lnTo>
                                  <a:lnTo>
                                    <a:pt x="64" y="67"/>
                                  </a:lnTo>
                                  <a:lnTo>
                                    <a:pt x="55" y="73"/>
                                  </a:lnTo>
                                  <a:close/>
                                </a:path>
                              </a:pathLst>
                            </a:custGeom>
                            <a:noFill/>
                            <a:ln w="6350">
                              <a:solidFill>
                                <a:srgbClr val="00AEEF"/>
                              </a:solidFill>
                              <a:round/>
                            </a:ln>
                          </wps:spPr>
                          <wps:bodyPr rot="0" vert="horz" wrap="square" lIns="91440" tIns="45720" rIns="91440" bIns="45720" anchor="t" anchorCtr="0" upright="1">
                            <a:noAutofit/>
                          </wps:bodyPr>
                        </wps:wsp>
                      </wpg:grpSp>
                      <wpg:grpSp>
                        <wpg:cNvPr id="233" name="Group 234"/>
                        <wpg:cNvGrpSpPr/>
                        <wpg:grpSpPr>
                          <a:xfrm>
                            <a:off x="9771" y="14104"/>
                            <a:ext cx="584" cy="639"/>
                            <a:chOff x="9771" y="14104"/>
                            <a:chExt cx="584" cy="639"/>
                          </a:xfrm>
                        </wpg:grpSpPr>
                        <wps:wsp>
                          <wps:cNvPr id="234" name="Freeform 235"/>
                          <wps:cNvSpPr/>
                          <wps:spPr bwMode="auto">
                            <a:xfrm>
                              <a:off x="9771" y="14104"/>
                              <a:ext cx="584" cy="639"/>
                            </a:xfrm>
                            <a:custGeom>
                              <a:avLst/>
                              <a:gdLst>
                                <a:gd name="T0" fmla="+- 0 10350 9771"/>
                                <a:gd name="T1" fmla="*/ T0 w 584"/>
                                <a:gd name="T2" fmla="+- 0 14130 14104"/>
                                <a:gd name="T3" fmla="*/ 14130 h 639"/>
                                <a:gd name="T4" fmla="+- 0 10355 9771"/>
                                <a:gd name="T5" fmla="*/ T4 w 584"/>
                                <a:gd name="T6" fmla="+- 0 14115 14104"/>
                                <a:gd name="T7" fmla="*/ 14115 h 639"/>
                                <a:gd name="T8" fmla="+- 0 10350 9771"/>
                                <a:gd name="T9" fmla="*/ T8 w 584"/>
                                <a:gd name="T10" fmla="+- 0 14105 14104"/>
                                <a:gd name="T11" fmla="*/ 14105 h 639"/>
                                <a:gd name="T12" fmla="+- 0 10339 9771"/>
                                <a:gd name="T13" fmla="*/ T12 w 584"/>
                                <a:gd name="T14" fmla="+- 0 14104 14104"/>
                                <a:gd name="T15" fmla="*/ 14104 h 639"/>
                                <a:gd name="T16" fmla="+- 0 10157 9771"/>
                                <a:gd name="T17" fmla="*/ T16 w 584"/>
                                <a:gd name="T18" fmla="+- 0 14327 14104"/>
                                <a:gd name="T19" fmla="*/ 14327 h 639"/>
                                <a:gd name="T20" fmla="+- 0 10137 9771"/>
                                <a:gd name="T21" fmla="*/ T20 w 584"/>
                                <a:gd name="T22" fmla="+- 0 14325 14104"/>
                                <a:gd name="T23" fmla="*/ 14325 h 639"/>
                                <a:gd name="T24" fmla="+- 0 10118 9771"/>
                                <a:gd name="T25" fmla="*/ T24 w 584"/>
                                <a:gd name="T26" fmla="+- 0 14327 14104"/>
                                <a:gd name="T27" fmla="*/ 14327 h 639"/>
                                <a:gd name="T28" fmla="+- 0 10094 9771"/>
                                <a:gd name="T29" fmla="*/ T28 w 584"/>
                                <a:gd name="T30" fmla="+- 0 14339 14104"/>
                                <a:gd name="T31" fmla="*/ 14339 h 639"/>
                                <a:gd name="T32" fmla="+- 0 10079 9771"/>
                                <a:gd name="T33" fmla="*/ T32 w 584"/>
                                <a:gd name="T34" fmla="+- 0 14351 14104"/>
                                <a:gd name="T35" fmla="*/ 14351 h 639"/>
                                <a:gd name="T36" fmla="+- 0 10069 9771"/>
                                <a:gd name="T37" fmla="*/ T36 w 584"/>
                                <a:gd name="T38" fmla="+- 0 14363 14104"/>
                                <a:gd name="T39" fmla="*/ 14363 h 639"/>
                                <a:gd name="T40" fmla="+- 0 10060 9771"/>
                                <a:gd name="T41" fmla="*/ T40 w 584"/>
                                <a:gd name="T42" fmla="+- 0 14355 14104"/>
                                <a:gd name="T43" fmla="*/ 14355 h 639"/>
                                <a:gd name="T44" fmla="+- 0 10052 9771"/>
                                <a:gd name="T45" fmla="*/ T44 w 584"/>
                                <a:gd name="T46" fmla="+- 0 14347 14104"/>
                                <a:gd name="T47" fmla="*/ 14347 h 639"/>
                                <a:gd name="T48" fmla="+- 0 10044 9771"/>
                                <a:gd name="T49" fmla="*/ T48 w 584"/>
                                <a:gd name="T50" fmla="+- 0 14341 14104"/>
                                <a:gd name="T51" fmla="*/ 14341 h 639"/>
                                <a:gd name="T52" fmla="+- 0 10036 9771"/>
                                <a:gd name="T53" fmla="*/ T52 w 584"/>
                                <a:gd name="T54" fmla="+- 0 14336 14104"/>
                                <a:gd name="T55" fmla="*/ 14336 h 639"/>
                                <a:gd name="T56" fmla="+- 0 10033 9771"/>
                                <a:gd name="T57" fmla="*/ T56 w 584"/>
                                <a:gd name="T58" fmla="+- 0 14336 14104"/>
                                <a:gd name="T59" fmla="*/ 14336 h 639"/>
                                <a:gd name="T60" fmla="+- 0 10024 9771"/>
                                <a:gd name="T61" fmla="*/ T60 w 584"/>
                                <a:gd name="T62" fmla="+- 0 14336 14104"/>
                                <a:gd name="T63" fmla="*/ 14336 h 639"/>
                                <a:gd name="T64" fmla="+- 0 9792 9771"/>
                                <a:gd name="T65" fmla="*/ T64 w 584"/>
                                <a:gd name="T66" fmla="+- 0 14365 14104"/>
                                <a:gd name="T67" fmla="*/ 14365 h 639"/>
                                <a:gd name="T68" fmla="+- 0 9775 9771"/>
                                <a:gd name="T69" fmla="*/ T68 w 584"/>
                                <a:gd name="T70" fmla="+- 0 14370 14104"/>
                                <a:gd name="T71" fmla="*/ 14370 h 639"/>
                                <a:gd name="T72" fmla="+- 0 9771 9771"/>
                                <a:gd name="T73" fmla="*/ T72 w 584"/>
                                <a:gd name="T74" fmla="+- 0 14381 14104"/>
                                <a:gd name="T75" fmla="*/ 14381 h 639"/>
                                <a:gd name="T76" fmla="+- 0 9783 9771"/>
                                <a:gd name="T77" fmla="*/ T76 w 584"/>
                                <a:gd name="T78" fmla="+- 0 14392 14104"/>
                                <a:gd name="T79" fmla="*/ 14392 h 639"/>
                                <a:gd name="T80" fmla="+- 0 10059 9771"/>
                                <a:gd name="T81" fmla="*/ T80 w 584"/>
                                <a:gd name="T82" fmla="+- 0 14434 14104"/>
                                <a:gd name="T83" fmla="*/ 14434 h 639"/>
                                <a:gd name="T84" fmla="+- 0 10061 9771"/>
                                <a:gd name="T85" fmla="*/ T84 w 584"/>
                                <a:gd name="T86" fmla="+- 0 14437 14104"/>
                                <a:gd name="T87" fmla="*/ 14437 h 639"/>
                                <a:gd name="T88" fmla="+- 0 10109 9771"/>
                                <a:gd name="T89" fmla="*/ T88 w 584"/>
                                <a:gd name="T90" fmla="+- 0 14487 14104"/>
                                <a:gd name="T91" fmla="*/ 14487 h 639"/>
                                <a:gd name="T92" fmla="+- 0 10129 9771"/>
                                <a:gd name="T93" fmla="*/ T92 w 584"/>
                                <a:gd name="T94" fmla="+- 0 14492 14104"/>
                                <a:gd name="T95" fmla="*/ 14492 h 639"/>
                                <a:gd name="T96" fmla="+- 0 10133 9771"/>
                                <a:gd name="T97" fmla="*/ T96 w 584"/>
                                <a:gd name="T98" fmla="+- 0 14504 14104"/>
                                <a:gd name="T99" fmla="*/ 14504 h 639"/>
                                <a:gd name="T100" fmla="+- 0 10130 9771"/>
                                <a:gd name="T101" fmla="*/ T100 w 584"/>
                                <a:gd name="T102" fmla="+- 0 14515 14104"/>
                                <a:gd name="T103" fmla="*/ 14515 h 639"/>
                                <a:gd name="T104" fmla="+- 0 10128 9771"/>
                                <a:gd name="T105" fmla="*/ T104 w 584"/>
                                <a:gd name="T106" fmla="+- 0 14525 14104"/>
                                <a:gd name="T107" fmla="*/ 14525 h 639"/>
                                <a:gd name="T108" fmla="+- 0 10127 9771"/>
                                <a:gd name="T109" fmla="*/ T108 w 584"/>
                                <a:gd name="T110" fmla="+- 0 14534 14104"/>
                                <a:gd name="T111" fmla="*/ 14534 h 639"/>
                                <a:gd name="T112" fmla="+- 0 10129 9771"/>
                                <a:gd name="T113" fmla="*/ T112 w 584"/>
                                <a:gd name="T114" fmla="+- 0 14537 14104"/>
                                <a:gd name="T115" fmla="*/ 14537 h 639"/>
                                <a:gd name="T116" fmla="+- 0 10133 9771"/>
                                <a:gd name="T117" fmla="*/ T116 w 584"/>
                                <a:gd name="T118" fmla="+- 0 14545 14104"/>
                                <a:gd name="T119" fmla="*/ 14545 h 639"/>
                                <a:gd name="T120" fmla="+- 0 10275 9771"/>
                                <a:gd name="T121" fmla="*/ T120 w 584"/>
                                <a:gd name="T122" fmla="+- 0 14731 14104"/>
                                <a:gd name="T123" fmla="*/ 14731 h 639"/>
                                <a:gd name="T124" fmla="+- 0 10287 9771"/>
                                <a:gd name="T125" fmla="*/ T124 w 584"/>
                                <a:gd name="T126" fmla="+- 0 14742 14104"/>
                                <a:gd name="T127" fmla="*/ 14742 h 639"/>
                                <a:gd name="T128" fmla="+- 0 10298 9771"/>
                                <a:gd name="T129" fmla="*/ T128 w 584"/>
                                <a:gd name="T130" fmla="+- 0 14742 14104"/>
                                <a:gd name="T131" fmla="*/ 14742 h 639"/>
                                <a:gd name="T132" fmla="+- 0 10303 9771"/>
                                <a:gd name="T133" fmla="*/ T132 w 584"/>
                                <a:gd name="T134" fmla="+- 0 14730 14104"/>
                                <a:gd name="T135" fmla="*/ 14730 h 639"/>
                                <a:gd name="T136" fmla="+- 0 10201 9771"/>
                                <a:gd name="T137" fmla="*/ T136 w 584"/>
                                <a:gd name="T138" fmla="+- 0 14465 14104"/>
                                <a:gd name="T139" fmla="*/ 14465 h 639"/>
                                <a:gd name="T140" fmla="+- 0 10212 9771"/>
                                <a:gd name="T141" fmla="*/ T140 w 584"/>
                                <a:gd name="T142" fmla="+- 0 14449 14104"/>
                                <a:gd name="T143" fmla="*/ 14449 h 639"/>
                                <a:gd name="T144" fmla="+- 0 10220 9771"/>
                                <a:gd name="T145" fmla="*/ T144 w 584"/>
                                <a:gd name="T146" fmla="+- 0 14432 14104"/>
                                <a:gd name="T147" fmla="*/ 14432 h 639"/>
                                <a:gd name="T148" fmla="+- 0 10223 9771"/>
                                <a:gd name="T149" fmla="*/ T148 w 584"/>
                                <a:gd name="T150" fmla="+- 0 14413 14104"/>
                                <a:gd name="T151" fmla="*/ 14413 h 639"/>
                                <a:gd name="T152" fmla="+- 0 10222 9771"/>
                                <a:gd name="T153" fmla="*/ T152 w 584"/>
                                <a:gd name="T154" fmla="+- 0 14393 14104"/>
                                <a:gd name="T155" fmla="*/ 14393 h 639"/>
                                <a:gd name="T156" fmla="+- 0 10216 9771"/>
                                <a:gd name="T157" fmla="*/ T156 w 584"/>
                                <a:gd name="T158" fmla="+- 0 14374 14104"/>
                                <a:gd name="T159" fmla="*/ 14374 h 639"/>
                                <a:gd name="T160" fmla="+- 0 10214 9771"/>
                                <a:gd name="T161" fmla="*/ T160 w 584"/>
                                <a:gd name="T162" fmla="+- 0 14371 14104"/>
                                <a:gd name="T163" fmla="*/ 14371 h 639"/>
                                <a:gd name="T164" fmla="+- 0 10213 9771"/>
                                <a:gd name="T165" fmla="*/ T164 w 584"/>
                                <a:gd name="T166" fmla="+- 0 14370 14104"/>
                                <a:gd name="T167" fmla="*/ 14370 h 639"/>
                                <a:gd name="T168" fmla="+- 0 10213 9771"/>
                                <a:gd name="T169" fmla="*/ T168 w 584"/>
                                <a:gd name="T170" fmla="+- 0 14368 14104"/>
                                <a:gd name="T171" fmla="*/ 14368 h 639"/>
                                <a:gd name="T172" fmla="+- 0 10255 9771"/>
                                <a:gd name="T173" fmla="*/ T172 w 584"/>
                                <a:gd name="T174" fmla="+- 0 14353 14104"/>
                                <a:gd name="T175" fmla="*/ 14353 h 639"/>
                                <a:gd name="T176" fmla="+- 0 10260 9771"/>
                                <a:gd name="T177" fmla="*/ T176 w 584"/>
                                <a:gd name="T178" fmla="+- 0 14345 14104"/>
                                <a:gd name="T179" fmla="*/ 14345 h 639"/>
                                <a:gd name="T180" fmla="+- 0 10350 9771"/>
                                <a:gd name="T181" fmla="*/ T180 w 584"/>
                                <a:gd name="T182" fmla="+- 0 14130 14104"/>
                                <a:gd name="T183" fmla="*/ 14130 h 6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584" h="639">
                                  <a:moveTo>
                                    <a:pt x="579" y="26"/>
                                  </a:moveTo>
                                  <a:lnTo>
                                    <a:pt x="584" y="11"/>
                                  </a:lnTo>
                                  <a:lnTo>
                                    <a:pt x="579" y="1"/>
                                  </a:lnTo>
                                  <a:lnTo>
                                    <a:pt x="568" y="0"/>
                                  </a:lnTo>
                                  <a:lnTo>
                                    <a:pt x="386" y="223"/>
                                  </a:lnTo>
                                  <a:lnTo>
                                    <a:pt x="366" y="221"/>
                                  </a:lnTo>
                                  <a:lnTo>
                                    <a:pt x="347" y="223"/>
                                  </a:lnTo>
                                  <a:lnTo>
                                    <a:pt x="323" y="235"/>
                                  </a:lnTo>
                                  <a:lnTo>
                                    <a:pt x="308" y="247"/>
                                  </a:lnTo>
                                  <a:lnTo>
                                    <a:pt x="298" y="259"/>
                                  </a:lnTo>
                                  <a:lnTo>
                                    <a:pt x="289" y="251"/>
                                  </a:lnTo>
                                  <a:lnTo>
                                    <a:pt x="281" y="243"/>
                                  </a:lnTo>
                                  <a:lnTo>
                                    <a:pt x="273" y="237"/>
                                  </a:lnTo>
                                  <a:lnTo>
                                    <a:pt x="265" y="232"/>
                                  </a:lnTo>
                                  <a:lnTo>
                                    <a:pt x="262" y="232"/>
                                  </a:lnTo>
                                  <a:lnTo>
                                    <a:pt x="253" y="232"/>
                                  </a:lnTo>
                                  <a:lnTo>
                                    <a:pt x="21" y="261"/>
                                  </a:lnTo>
                                  <a:lnTo>
                                    <a:pt x="4" y="266"/>
                                  </a:lnTo>
                                  <a:lnTo>
                                    <a:pt x="0" y="277"/>
                                  </a:lnTo>
                                  <a:lnTo>
                                    <a:pt x="12" y="288"/>
                                  </a:lnTo>
                                  <a:lnTo>
                                    <a:pt x="288" y="330"/>
                                  </a:lnTo>
                                  <a:lnTo>
                                    <a:pt x="290" y="333"/>
                                  </a:lnTo>
                                  <a:lnTo>
                                    <a:pt x="338" y="383"/>
                                  </a:lnTo>
                                  <a:lnTo>
                                    <a:pt x="358" y="388"/>
                                  </a:lnTo>
                                  <a:lnTo>
                                    <a:pt x="362" y="400"/>
                                  </a:lnTo>
                                  <a:lnTo>
                                    <a:pt x="359" y="411"/>
                                  </a:lnTo>
                                  <a:lnTo>
                                    <a:pt x="357" y="421"/>
                                  </a:lnTo>
                                  <a:lnTo>
                                    <a:pt x="356" y="430"/>
                                  </a:lnTo>
                                  <a:lnTo>
                                    <a:pt x="358" y="433"/>
                                  </a:lnTo>
                                  <a:lnTo>
                                    <a:pt x="362" y="441"/>
                                  </a:lnTo>
                                  <a:lnTo>
                                    <a:pt x="504" y="627"/>
                                  </a:lnTo>
                                  <a:lnTo>
                                    <a:pt x="516" y="638"/>
                                  </a:lnTo>
                                  <a:lnTo>
                                    <a:pt x="527" y="638"/>
                                  </a:lnTo>
                                  <a:lnTo>
                                    <a:pt x="532" y="626"/>
                                  </a:lnTo>
                                  <a:lnTo>
                                    <a:pt x="430" y="361"/>
                                  </a:lnTo>
                                  <a:lnTo>
                                    <a:pt x="441" y="345"/>
                                  </a:lnTo>
                                  <a:lnTo>
                                    <a:pt x="449" y="328"/>
                                  </a:lnTo>
                                  <a:lnTo>
                                    <a:pt x="452" y="309"/>
                                  </a:lnTo>
                                  <a:lnTo>
                                    <a:pt x="451" y="289"/>
                                  </a:lnTo>
                                  <a:lnTo>
                                    <a:pt x="445" y="270"/>
                                  </a:lnTo>
                                  <a:lnTo>
                                    <a:pt x="443" y="267"/>
                                  </a:lnTo>
                                  <a:lnTo>
                                    <a:pt x="442" y="266"/>
                                  </a:lnTo>
                                  <a:lnTo>
                                    <a:pt x="442" y="264"/>
                                  </a:lnTo>
                                  <a:lnTo>
                                    <a:pt x="484" y="249"/>
                                  </a:lnTo>
                                  <a:lnTo>
                                    <a:pt x="489" y="241"/>
                                  </a:lnTo>
                                  <a:lnTo>
                                    <a:pt x="579" y="26"/>
                                  </a:lnTo>
                                  <a:close/>
                                </a:path>
                              </a:pathLst>
                            </a:custGeom>
                            <a:noFill/>
                            <a:ln w="6350">
                              <a:solidFill>
                                <a:srgbClr val="00AEEF"/>
                              </a:solidFill>
                              <a:round/>
                            </a:ln>
                          </wps:spPr>
                          <wps:bodyPr rot="0" vert="horz" wrap="square" lIns="91440" tIns="45720" rIns="91440" bIns="45720" anchor="t" anchorCtr="0" upright="1">
                            <a:noAutofit/>
                          </wps:bodyPr>
                        </wps:wsp>
                      </wpg:grpSp>
                      <wpg:grpSp>
                        <wpg:cNvPr id="235" name="Group 236"/>
                        <wpg:cNvGrpSpPr/>
                        <wpg:grpSpPr>
                          <a:xfrm>
                            <a:off x="10689" y="13649"/>
                            <a:ext cx="165" cy="167"/>
                            <a:chOff x="10689" y="13649"/>
                            <a:chExt cx="165" cy="167"/>
                          </a:xfrm>
                        </wpg:grpSpPr>
                        <wps:wsp>
                          <wps:cNvPr id="236" name="Freeform 237"/>
                          <wps:cNvSpPr/>
                          <wps:spPr bwMode="auto">
                            <a:xfrm>
                              <a:off x="10689" y="13649"/>
                              <a:ext cx="165" cy="167"/>
                            </a:xfrm>
                            <a:custGeom>
                              <a:avLst/>
                              <a:gdLst>
                                <a:gd name="T0" fmla="+- 0 10803 10689"/>
                                <a:gd name="T1" fmla="*/ T0 w 165"/>
                                <a:gd name="T2" fmla="+- 0 13810 13649"/>
                                <a:gd name="T3" fmla="*/ 13810 h 167"/>
                                <a:gd name="T4" fmla="+- 0 10784 10689"/>
                                <a:gd name="T5" fmla="*/ T4 w 165"/>
                                <a:gd name="T6" fmla="+- 0 13815 13649"/>
                                <a:gd name="T7" fmla="*/ 13815 h 167"/>
                                <a:gd name="T8" fmla="+- 0 10764 10689"/>
                                <a:gd name="T9" fmla="*/ T8 w 165"/>
                                <a:gd name="T10" fmla="+- 0 13816 13649"/>
                                <a:gd name="T11" fmla="*/ 13816 h 167"/>
                                <a:gd name="T12" fmla="+- 0 10746 10689"/>
                                <a:gd name="T13" fmla="*/ T12 w 165"/>
                                <a:gd name="T14" fmla="+- 0 13812 13649"/>
                                <a:gd name="T15" fmla="*/ 13812 h 167"/>
                                <a:gd name="T16" fmla="+- 0 10693 10689"/>
                                <a:gd name="T17" fmla="*/ T16 w 165"/>
                                <a:gd name="T18" fmla="+- 0 13756 13649"/>
                                <a:gd name="T19" fmla="*/ 13756 h 167"/>
                                <a:gd name="T20" fmla="+- 0 10689 10689"/>
                                <a:gd name="T21" fmla="*/ T20 w 165"/>
                                <a:gd name="T22" fmla="+- 0 13735 13649"/>
                                <a:gd name="T23" fmla="*/ 13735 h 167"/>
                                <a:gd name="T24" fmla="+- 0 10690 10689"/>
                                <a:gd name="T25" fmla="*/ T24 w 165"/>
                                <a:gd name="T26" fmla="+- 0 13716 13649"/>
                                <a:gd name="T27" fmla="*/ 13716 h 167"/>
                                <a:gd name="T28" fmla="+- 0 10728 10689"/>
                                <a:gd name="T29" fmla="*/ T28 w 165"/>
                                <a:gd name="T30" fmla="+- 0 13659 13649"/>
                                <a:gd name="T31" fmla="*/ 13659 h 167"/>
                                <a:gd name="T32" fmla="+- 0 10770 10689"/>
                                <a:gd name="T33" fmla="*/ T32 w 165"/>
                                <a:gd name="T34" fmla="+- 0 13649 13649"/>
                                <a:gd name="T35" fmla="*/ 13649 h 167"/>
                                <a:gd name="T36" fmla="+- 0 10789 10689"/>
                                <a:gd name="T37" fmla="*/ T36 w 165"/>
                                <a:gd name="T38" fmla="+- 0 13651 13649"/>
                                <a:gd name="T39" fmla="*/ 13651 h 167"/>
                                <a:gd name="T40" fmla="+- 0 10845 10689"/>
                                <a:gd name="T41" fmla="*/ T40 w 165"/>
                                <a:gd name="T42" fmla="+- 0 13692 13649"/>
                                <a:gd name="T43" fmla="*/ 13692 h 167"/>
                                <a:gd name="T44" fmla="+- 0 10854 10689"/>
                                <a:gd name="T45" fmla="*/ T44 w 165"/>
                                <a:gd name="T46" fmla="+- 0 13733 13649"/>
                                <a:gd name="T47" fmla="*/ 13733 h 167"/>
                                <a:gd name="T48" fmla="+- 0 10852 10689"/>
                                <a:gd name="T49" fmla="*/ T48 w 165"/>
                                <a:gd name="T50" fmla="+- 0 13752 13649"/>
                                <a:gd name="T51" fmla="*/ 13752 h 167"/>
                                <a:gd name="T52" fmla="+- 0 10808 10689"/>
                                <a:gd name="T53" fmla="*/ T52 w 165"/>
                                <a:gd name="T54" fmla="+- 0 13808 13649"/>
                                <a:gd name="T55" fmla="*/ 13808 h 167"/>
                                <a:gd name="T56" fmla="+- 0 10803 10689"/>
                                <a:gd name="T57" fmla="*/ T56 w 165"/>
                                <a:gd name="T58" fmla="+- 0 13810 13649"/>
                                <a:gd name="T59" fmla="*/ 13810 h 1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65" h="167">
                                  <a:moveTo>
                                    <a:pt x="114" y="161"/>
                                  </a:moveTo>
                                  <a:lnTo>
                                    <a:pt x="95" y="166"/>
                                  </a:lnTo>
                                  <a:lnTo>
                                    <a:pt x="75" y="167"/>
                                  </a:lnTo>
                                  <a:lnTo>
                                    <a:pt x="57" y="163"/>
                                  </a:lnTo>
                                  <a:lnTo>
                                    <a:pt x="4" y="107"/>
                                  </a:lnTo>
                                  <a:lnTo>
                                    <a:pt x="0" y="86"/>
                                  </a:lnTo>
                                  <a:lnTo>
                                    <a:pt x="1" y="67"/>
                                  </a:lnTo>
                                  <a:lnTo>
                                    <a:pt x="39" y="10"/>
                                  </a:lnTo>
                                  <a:lnTo>
                                    <a:pt x="81" y="0"/>
                                  </a:lnTo>
                                  <a:lnTo>
                                    <a:pt x="100" y="2"/>
                                  </a:lnTo>
                                  <a:lnTo>
                                    <a:pt x="156" y="43"/>
                                  </a:lnTo>
                                  <a:lnTo>
                                    <a:pt x="165" y="84"/>
                                  </a:lnTo>
                                  <a:lnTo>
                                    <a:pt x="163" y="103"/>
                                  </a:lnTo>
                                  <a:lnTo>
                                    <a:pt x="119" y="159"/>
                                  </a:lnTo>
                                  <a:lnTo>
                                    <a:pt x="114" y="161"/>
                                  </a:lnTo>
                                  <a:close/>
                                </a:path>
                              </a:pathLst>
                            </a:custGeom>
                            <a:noFill/>
                            <a:ln w="6350">
                              <a:solidFill>
                                <a:srgbClr val="00AEEF"/>
                              </a:solidFill>
                              <a:round/>
                            </a:ln>
                          </wps:spPr>
                          <wps:bodyPr rot="0" vert="horz" wrap="square" lIns="91440" tIns="45720" rIns="91440" bIns="45720" anchor="t" anchorCtr="0" upright="1">
                            <a:noAutofit/>
                          </wps:bodyPr>
                        </wps:wsp>
                      </wpg:grpSp>
                      <wpg:grpSp>
                        <wpg:cNvPr id="237" name="Group 238"/>
                        <wpg:cNvGrpSpPr/>
                        <wpg:grpSpPr>
                          <a:xfrm>
                            <a:off x="10025" y="12936"/>
                            <a:ext cx="1386" cy="1297"/>
                            <a:chOff x="10025" y="12936"/>
                            <a:chExt cx="1386" cy="1297"/>
                          </a:xfrm>
                        </wpg:grpSpPr>
                        <wps:wsp>
                          <wps:cNvPr id="238" name="Freeform 239"/>
                          <wps:cNvSpPr/>
                          <wps:spPr bwMode="auto">
                            <a:xfrm>
                              <a:off x="10025" y="12936"/>
                              <a:ext cx="1386" cy="1297"/>
                            </a:xfrm>
                            <a:custGeom>
                              <a:avLst/>
                              <a:gdLst>
                                <a:gd name="T0" fmla="+- 0 11391 10025"/>
                                <a:gd name="T1" fmla="*/ T0 w 1386"/>
                                <a:gd name="T2" fmla="+- 0 14171 12936"/>
                                <a:gd name="T3" fmla="*/ 14171 h 1297"/>
                                <a:gd name="T4" fmla="+- 0 11062 10025"/>
                                <a:gd name="T5" fmla="*/ T4 w 1386"/>
                                <a:gd name="T6" fmla="+- 0 13783 12936"/>
                                <a:gd name="T7" fmla="*/ 13783 h 1297"/>
                                <a:gd name="T8" fmla="+- 0 10988 10025"/>
                                <a:gd name="T9" fmla="*/ T8 w 1386"/>
                                <a:gd name="T10" fmla="+- 0 13763 12936"/>
                                <a:gd name="T11" fmla="*/ 13763 h 1297"/>
                                <a:gd name="T12" fmla="+- 0 10968 10025"/>
                                <a:gd name="T13" fmla="*/ T12 w 1386"/>
                                <a:gd name="T14" fmla="+- 0 13764 12936"/>
                                <a:gd name="T15" fmla="*/ 13764 h 1297"/>
                                <a:gd name="T16" fmla="+- 0 10962 10025"/>
                                <a:gd name="T17" fmla="*/ T16 w 1386"/>
                                <a:gd name="T18" fmla="+- 0 13746 12936"/>
                                <a:gd name="T19" fmla="*/ 13746 h 1297"/>
                                <a:gd name="T20" fmla="+- 0 10957 10025"/>
                                <a:gd name="T21" fmla="*/ T20 w 1386"/>
                                <a:gd name="T22" fmla="+- 0 13727 12936"/>
                                <a:gd name="T23" fmla="*/ 13727 h 1297"/>
                                <a:gd name="T24" fmla="+- 0 10953 10025"/>
                                <a:gd name="T25" fmla="*/ T24 w 1386"/>
                                <a:gd name="T26" fmla="+- 0 13707 12936"/>
                                <a:gd name="T27" fmla="*/ 13707 h 1297"/>
                                <a:gd name="T28" fmla="+- 0 10948 10025"/>
                                <a:gd name="T29" fmla="*/ T28 w 1386"/>
                                <a:gd name="T30" fmla="+- 0 13687 12936"/>
                                <a:gd name="T31" fmla="*/ 13687 h 1297"/>
                                <a:gd name="T32" fmla="+- 0 10921 10025"/>
                                <a:gd name="T33" fmla="*/ T32 w 1386"/>
                                <a:gd name="T34" fmla="+- 0 13629 12936"/>
                                <a:gd name="T35" fmla="*/ 13629 h 1297"/>
                                <a:gd name="T36" fmla="+- 0 10865 10025"/>
                                <a:gd name="T37" fmla="*/ T36 w 1386"/>
                                <a:gd name="T38" fmla="+- 0 13575 12936"/>
                                <a:gd name="T39" fmla="*/ 13575 h 1297"/>
                                <a:gd name="T40" fmla="+- 0 10905 10025"/>
                                <a:gd name="T41" fmla="*/ T40 w 1386"/>
                                <a:gd name="T42" fmla="+- 0 12983 12936"/>
                                <a:gd name="T43" fmla="*/ 12983 h 1297"/>
                                <a:gd name="T44" fmla="+- 0 10902 10025"/>
                                <a:gd name="T45" fmla="*/ T44 w 1386"/>
                                <a:gd name="T46" fmla="+- 0 12959 12936"/>
                                <a:gd name="T47" fmla="*/ 12959 h 1297"/>
                                <a:gd name="T48" fmla="+- 0 10894 10025"/>
                                <a:gd name="T49" fmla="*/ T48 w 1386"/>
                                <a:gd name="T50" fmla="+- 0 12944 12936"/>
                                <a:gd name="T51" fmla="*/ 12944 h 1297"/>
                                <a:gd name="T52" fmla="+- 0 10883 10025"/>
                                <a:gd name="T53" fmla="*/ T52 w 1386"/>
                                <a:gd name="T54" fmla="+- 0 12936 12936"/>
                                <a:gd name="T55" fmla="*/ 12936 h 1297"/>
                                <a:gd name="T56" fmla="+- 0 10870 10025"/>
                                <a:gd name="T57" fmla="*/ T56 w 1386"/>
                                <a:gd name="T58" fmla="+- 0 12936 12936"/>
                                <a:gd name="T59" fmla="*/ 12936 h 1297"/>
                                <a:gd name="T60" fmla="+- 0 10857 10025"/>
                                <a:gd name="T61" fmla="*/ T60 w 1386"/>
                                <a:gd name="T62" fmla="+- 0 12944 12936"/>
                                <a:gd name="T63" fmla="*/ 12944 h 1297"/>
                                <a:gd name="T64" fmla="+- 0 10847 10025"/>
                                <a:gd name="T65" fmla="*/ T64 w 1386"/>
                                <a:gd name="T66" fmla="+- 0 12959 12936"/>
                                <a:gd name="T67" fmla="*/ 12959 h 1297"/>
                                <a:gd name="T68" fmla="+- 0 10670 10025"/>
                                <a:gd name="T69" fmla="*/ T68 w 1386"/>
                                <a:gd name="T70" fmla="+- 0 13453 12936"/>
                                <a:gd name="T71" fmla="*/ 13453 h 1297"/>
                                <a:gd name="T72" fmla="+- 0 10667 10025"/>
                                <a:gd name="T73" fmla="*/ T72 w 1386"/>
                                <a:gd name="T74" fmla="+- 0 13473 12936"/>
                                <a:gd name="T75" fmla="*/ 13473 h 1297"/>
                                <a:gd name="T76" fmla="+- 0 10669 10025"/>
                                <a:gd name="T77" fmla="*/ T76 w 1386"/>
                                <a:gd name="T78" fmla="+- 0 13490 12936"/>
                                <a:gd name="T79" fmla="*/ 13490 h 1297"/>
                                <a:gd name="T80" fmla="+- 0 10678 10025"/>
                                <a:gd name="T81" fmla="*/ T80 w 1386"/>
                                <a:gd name="T82" fmla="+- 0 13509 12936"/>
                                <a:gd name="T83" fmla="*/ 13509 h 1297"/>
                                <a:gd name="T84" fmla="+- 0 10688 10025"/>
                                <a:gd name="T85" fmla="*/ T84 w 1386"/>
                                <a:gd name="T86" fmla="+- 0 13527 12936"/>
                                <a:gd name="T87" fmla="*/ 13527 h 1297"/>
                                <a:gd name="T88" fmla="+- 0 10699 10025"/>
                                <a:gd name="T89" fmla="*/ T88 w 1386"/>
                                <a:gd name="T90" fmla="+- 0 13543 12936"/>
                                <a:gd name="T91" fmla="*/ 13543 h 1297"/>
                                <a:gd name="T92" fmla="+- 0 10711 10025"/>
                                <a:gd name="T93" fmla="*/ T92 w 1386"/>
                                <a:gd name="T94" fmla="+- 0 13559 12936"/>
                                <a:gd name="T95" fmla="*/ 13559 h 1297"/>
                                <a:gd name="T96" fmla="+- 0 10708 10025"/>
                                <a:gd name="T97" fmla="*/ T96 w 1386"/>
                                <a:gd name="T98" fmla="+- 0 13560 12936"/>
                                <a:gd name="T99" fmla="*/ 13560 h 1297"/>
                                <a:gd name="T100" fmla="+- 0 10647 10025"/>
                                <a:gd name="T101" fmla="*/ T100 w 1386"/>
                                <a:gd name="T102" fmla="+- 0 13598 12936"/>
                                <a:gd name="T103" fmla="*/ 13598 h 1297"/>
                                <a:gd name="T104" fmla="+- 0 10609 10025"/>
                                <a:gd name="T105" fmla="*/ T104 w 1386"/>
                                <a:gd name="T106" fmla="+- 0 13648 12936"/>
                                <a:gd name="T107" fmla="*/ 13648 h 1297"/>
                                <a:gd name="T108" fmla="+- 0 10590 10025"/>
                                <a:gd name="T109" fmla="*/ T108 w 1386"/>
                                <a:gd name="T110" fmla="+- 0 13707 12936"/>
                                <a:gd name="T111" fmla="*/ 13707 h 1297"/>
                                <a:gd name="T112" fmla="+- 0 10589 10025"/>
                                <a:gd name="T113" fmla="*/ T112 w 1386"/>
                                <a:gd name="T114" fmla="+- 0 13728 12936"/>
                                <a:gd name="T115" fmla="*/ 13728 h 1297"/>
                                <a:gd name="T116" fmla="+- 0 10056 10025"/>
                                <a:gd name="T117" fmla="*/ T116 w 1386"/>
                                <a:gd name="T118" fmla="+- 0 13989 12936"/>
                                <a:gd name="T119" fmla="*/ 13989 h 1297"/>
                                <a:gd name="T120" fmla="+- 0 10039 10025"/>
                                <a:gd name="T121" fmla="*/ T120 w 1386"/>
                                <a:gd name="T122" fmla="+- 0 14001 12936"/>
                                <a:gd name="T123" fmla="*/ 14001 h 1297"/>
                                <a:gd name="T124" fmla="+- 0 10029 10025"/>
                                <a:gd name="T125" fmla="*/ T124 w 1386"/>
                                <a:gd name="T126" fmla="+- 0 14014 12936"/>
                                <a:gd name="T127" fmla="*/ 14014 h 1297"/>
                                <a:gd name="T128" fmla="+- 0 10025 10025"/>
                                <a:gd name="T129" fmla="*/ T128 w 1386"/>
                                <a:gd name="T130" fmla="+- 0 14026 12936"/>
                                <a:gd name="T131" fmla="*/ 14026 h 1297"/>
                                <a:gd name="T132" fmla="+- 0 10027 10025"/>
                                <a:gd name="T133" fmla="*/ T132 w 1386"/>
                                <a:gd name="T134" fmla="+- 0 14036 12936"/>
                                <a:gd name="T135" fmla="*/ 14036 h 1297"/>
                                <a:gd name="T136" fmla="+- 0 10034 10025"/>
                                <a:gd name="T137" fmla="*/ T136 w 1386"/>
                                <a:gd name="T138" fmla="+- 0 14045 12936"/>
                                <a:gd name="T139" fmla="*/ 14045 h 1297"/>
                                <a:gd name="T140" fmla="+- 0 10045 10025"/>
                                <a:gd name="T141" fmla="*/ T140 w 1386"/>
                                <a:gd name="T142" fmla="+- 0 14050 12936"/>
                                <a:gd name="T143" fmla="*/ 14050 h 1297"/>
                                <a:gd name="T144" fmla="+- 0 10059 10025"/>
                                <a:gd name="T145" fmla="*/ T144 w 1386"/>
                                <a:gd name="T146" fmla="+- 0 14052 12936"/>
                                <a:gd name="T147" fmla="*/ 14052 h 1297"/>
                                <a:gd name="T148" fmla="+- 0 10077 10025"/>
                                <a:gd name="T149" fmla="*/ T148 w 1386"/>
                                <a:gd name="T150" fmla="+- 0 14049 12936"/>
                                <a:gd name="T151" fmla="*/ 14049 h 1297"/>
                                <a:gd name="T152" fmla="+- 0 10580 10025"/>
                                <a:gd name="T153" fmla="*/ T152 w 1386"/>
                                <a:gd name="T154" fmla="+- 0 13958 12936"/>
                                <a:gd name="T155" fmla="*/ 13958 h 1297"/>
                                <a:gd name="T156" fmla="+- 0 10635 10025"/>
                                <a:gd name="T157" fmla="*/ T156 w 1386"/>
                                <a:gd name="T158" fmla="+- 0 13904 12936"/>
                                <a:gd name="T159" fmla="*/ 13904 h 1297"/>
                                <a:gd name="T160" fmla="+- 0 10644 10025"/>
                                <a:gd name="T161" fmla="*/ T160 w 1386"/>
                                <a:gd name="T162" fmla="+- 0 13886 12936"/>
                                <a:gd name="T163" fmla="*/ 13886 h 1297"/>
                                <a:gd name="T164" fmla="+- 0 10661 10025"/>
                                <a:gd name="T165" fmla="*/ T164 w 1386"/>
                                <a:gd name="T166" fmla="+- 0 13893 12936"/>
                                <a:gd name="T167" fmla="*/ 13893 h 1297"/>
                                <a:gd name="T168" fmla="+- 0 10735 10025"/>
                                <a:gd name="T169" fmla="*/ T168 w 1386"/>
                                <a:gd name="T170" fmla="+- 0 13913 12936"/>
                                <a:gd name="T171" fmla="*/ 13913 h 1297"/>
                                <a:gd name="T172" fmla="+- 0 10755 10025"/>
                                <a:gd name="T173" fmla="*/ T172 w 1386"/>
                                <a:gd name="T174" fmla="+- 0 13914 12936"/>
                                <a:gd name="T175" fmla="*/ 13914 h 1297"/>
                                <a:gd name="T176" fmla="+- 0 10774 10025"/>
                                <a:gd name="T177" fmla="*/ T176 w 1386"/>
                                <a:gd name="T178" fmla="+- 0 13914 12936"/>
                                <a:gd name="T179" fmla="*/ 13914 h 1297"/>
                                <a:gd name="T180" fmla="+- 0 10847 10025"/>
                                <a:gd name="T181" fmla="*/ T180 w 1386"/>
                                <a:gd name="T182" fmla="+- 0 13897 12936"/>
                                <a:gd name="T183" fmla="*/ 13897 h 1297"/>
                                <a:gd name="T184" fmla="+- 0 10861 10025"/>
                                <a:gd name="T185" fmla="*/ T184 w 1386"/>
                                <a:gd name="T186" fmla="+- 0 13890 12936"/>
                                <a:gd name="T187" fmla="*/ 13890 h 1297"/>
                                <a:gd name="T188" fmla="+- 0 11351 10025"/>
                                <a:gd name="T189" fmla="*/ T188 w 1386"/>
                                <a:gd name="T190" fmla="+- 0 14222 12936"/>
                                <a:gd name="T191" fmla="*/ 14222 h 1297"/>
                                <a:gd name="T192" fmla="+- 0 11370 10025"/>
                                <a:gd name="T193" fmla="*/ T192 w 1386"/>
                                <a:gd name="T194" fmla="+- 0 14230 12936"/>
                                <a:gd name="T195" fmla="*/ 14230 h 1297"/>
                                <a:gd name="T196" fmla="+- 0 11386 10025"/>
                                <a:gd name="T197" fmla="*/ T196 w 1386"/>
                                <a:gd name="T198" fmla="+- 0 14233 12936"/>
                                <a:gd name="T199" fmla="*/ 14233 h 1297"/>
                                <a:gd name="T200" fmla="+- 0 11398 10025"/>
                                <a:gd name="T201" fmla="*/ T200 w 1386"/>
                                <a:gd name="T202" fmla="+- 0 14230 12936"/>
                                <a:gd name="T203" fmla="*/ 14230 h 1297"/>
                                <a:gd name="T204" fmla="+- 0 11406 10025"/>
                                <a:gd name="T205" fmla="*/ T204 w 1386"/>
                                <a:gd name="T206" fmla="+- 0 14223 12936"/>
                                <a:gd name="T207" fmla="*/ 14223 h 1297"/>
                                <a:gd name="T208" fmla="+- 0 11411 10025"/>
                                <a:gd name="T209" fmla="*/ T208 w 1386"/>
                                <a:gd name="T210" fmla="+- 0 14214 12936"/>
                                <a:gd name="T211" fmla="*/ 14214 h 1297"/>
                                <a:gd name="T212" fmla="+- 0 11410 10025"/>
                                <a:gd name="T213" fmla="*/ T212 w 1386"/>
                                <a:gd name="T214" fmla="+- 0 14202 12936"/>
                                <a:gd name="T215" fmla="*/ 14202 h 1297"/>
                                <a:gd name="T216" fmla="+- 0 11405 10025"/>
                                <a:gd name="T217" fmla="*/ T216 w 1386"/>
                                <a:gd name="T218" fmla="+- 0 14189 12936"/>
                                <a:gd name="T219" fmla="*/ 14189 h 1297"/>
                                <a:gd name="T220" fmla="+- 0 11394 10025"/>
                                <a:gd name="T221" fmla="*/ T220 w 1386"/>
                                <a:gd name="T222" fmla="+- 0 14175 12936"/>
                                <a:gd name="T223" fmla="*/ 14175 h 1297"/>
                                <a:gd name="T224" fmla="+- 0 11391 10025"/>
                                <a:gd name="T225" fmla="*/ T224 w 1386"/>
                                <a:gd name="T226" fmla="+- 0 14171 12936"/>
                                <a:gd name="T227" fmla="*/ 14171 h 12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386" h="1297">
                                  <a:moveTo>
                                    <a:pt x="1366" y="1235"/>
                                  </a:moveTo>
                                  <a:lnTo>
                                    <a:pt x="1037" y="847"/>
                                  </a:lnTo>
                                  <a:lnTo>
                                    <a:pt x="963" y="827"/>
                                  </a:lnTo>
                                  <a:lnTo>
                                    <a:pt x="943" y="828"/>
                                  </a:lnTo>
                                  <a:lnTo>
                                    <a:pt x="937" y="810"/>
                                  </a:lnTo>
                                  <a:lnTo>
                                    <a:pt x="932" y="791"/>
                                  </a:lnTo>
                                  <a:lnTo>
                                    <a:pt x="928" y="771"/>
                                  </a:lnTo>
                                  <a:lnTo>
                                    <a:pt x="923" y="751"/>
                                  </a:lnTo>
                                  <a:lnTo>
                                    <a:pt x="896" y="693"/>
                                  </a:lnTo>
                                  <a:lnTo>
                                    <a:pt x="840" y="639"/>
                                  </a:lnTo>
                                  <a:lnTo>
                                    <a:pt x="880" y="47"/>
                                  </a:lnTo>
                                  <a:lnTo>
                                    <a:pt x="877" y="23"/>
                                  </a:lnTo>
                                  <a:lnTo>
                                    <a:pt x="869" y="8"/>
                                  </a:lnTo>
                                  <a:lnTo>
                                    <a:pt x="858" y="0"/>
                                  </a:lnTo>
                                  <a:lnTo>
                                    <a:pt x="845" y="0"/>
                                  </a:lnTo>
                                  <a:lnTo>
                                    <a:pt x="832" y="8"/>
                                  </a:lnTo>
                                  <a:lnTo>
                                    <a:pt x="822" y="23"/>
                                  </a:lnTo>
                                  <a:lnTo>
                                    <a:pt x="645" y="517"/>
                                  </a:lnTo>
                                  <a:lnTo>
                                    <a:pt x="642" y="537"/>
                                  </a:lnTo>
                                  <a:lnTo>
                                    <a:pt x="644" y="554"/>
                                  </a:lnTo>
                                  <a:lnTo>
                                    <a:pt x="653" y="573"/>
                                  </a:lnTo>
                                  <a:lnTo>
                                    <a:pt x="663" y="591"/>
                                  </a:lnTo>
                                  <a:lnTo>
                                    <a:pt x="674" y="607"/>
                                  </a:lnTo>
                                  <a:lnTo>
                                    <a:pt x="686" y="623"/>
                                  </a:lnTo>
                                  <a:lnTo>
                                    <a:pt x="683" y="624"/>
                                  </a:lnTo>
                                  <a:lnTo>
                                    <a:pt x="622" y="662"/>
                                  </a:lnTo>
                                  <a:lnTo>
                                    <a:pt x="584" y="712"/>
                                  </a:lnTo>
                                  <a:lnTo>
                                    <a:pt x="565" y="771"/>
                                  </a:lnTo>
                                  <a:lnTo>
                                    <a:pt x="564" y="792"/>
                                  </a:lnTo>
                                  <a:lnTo>
                                    <a:pt x="31" y="1053"/>
                                  </a:lnTo>
                                  <a:lnTo>
                                    <a:pt x="14" y="1065"/>
                                  </a:lnTo>
                                  <a:lnTo>
                                    <a:pt x="4" y="1078"/>
                                  </a:lnTo>
                                  <a:lnTo>
                                    <a:pt x="0" y="1090"/>
                                  </a:lnTo>
                                  <a:lnTo>
                                    <a:pt x="2" y="1100"/>
                                  </a:lnTo>
                                  <a:lnTo>
                                    <a:pt x="9" y="1109"/>
                                  </a:lnTo>
                                  <a:lnTo>
                                    <a:pt x="20" y="1114"/>
                                  </a:lnTo>
                                  <a:lnTo>
                                    <a:pt x="34" y="1116"/>
                                  </a:lnTo>
                                  <a:lnTo>
                                    <a:pt x="52" y="1113"/>
                                  </a:lnTo>
                                  <a:lnTo>
                                    <a:pt x="555" y="1022"/>
                                  </a:lnTo>
                                  <a:lnTo>
                                    <a:pt x="610" y="968"/>
                                  </a:lnTo>
                                  <a:lnTo>
                                    <a:pt x="619" y="950"/>
                                  </a:lnTo>
                                  <a:lnTo>
                                    <a:pt x="636" y="957"/>
                                  </a:lnTo>
                                  <a:lnTo>
                                    <a:pt x="710" y="977"/>
                                  </a:lnTo>
                                  <a:lnTo>
                                    <a:pt x="730" y="978"/>
                                  </a:lnTo>
                                  <a:lnTo>
                                    <a:pt x="749" y="978"/>
                                  </a:lnTo>
                                  <a:lnTo>
                                    <a:pt x="822" y="961"/>
                                  </a:lnTo>
                                  <a:lnTo>
                                    <a:pt x="836" y="954"/>
                                  </a:lnTo>
                                  <a:lnTo>
                                    <a:pt x="1326" y="1286"/>
                                  </a:lnTo>
                                  <a:lnTo>
                                    <a:pt x="1345" y="1294"/>
                                  </a:lnTo>
                                  <a:lnTo>
                                    <a:pt x="1361" y="1297"/>
                                  </a:lnTo>
                                  <a:lnTo>
                                    <a:pt x="1373" y="1294"/>
                                  </a:lnTo>
                                  <a:lnTo>
                                    <a:pt x="1381" y="1287"/>
                                  </a:lnTo>
                                  <a:lnTo>
                                    <a:pt x="1386" y="1278"/>
                                  </a:lnTo>
                                  <a:lnTo>
                                    <a:pt x="1385" y="1266"/>
                                  </a:lnTo>
                                  <a:lnTo>
                                    <a:pt x="1380" y="1253"/>
                                  </a:lnTo>
                                  <a:lnTo>
                                    <a:pt x="1369" y="1239"/>
                                  </a:lnTo>
                                  <a:lnTo>
                                    <a:pt x="1366" y="1235"/>
                                  </a:lnTo>
                                  <a:close/>
                                </a:path>
                              </a:pathLst>
                            </a:custGeom>
                            <a:noFill/>
                            <a:ln w="6350">
                              <a:solidFill>
                                <a:srgbClr val="00AEEF"/>
                              </a:solidFill>
                              <a:round/>
                            </a:ln>
                          </wps:spPr>
                          <wps:bodyPr rot="0" vert="horz" wrap="square" lIns="91440" tIns="45720" rIns="91440" bIns="45720" anchor="t" anchorCtr="0" upright="1">
                            <a:noAutofit/>
                          </wps:bodyPr>
                        </wps:wsp>
                      </wpg:grpSp>
                      <wpg:grpSp>
                        <wpg:cNvPr id="239" name="Group 240"/>
                        <wpg:cNvGrpSpPr/>
                        <wpg:grpSpPr>
                          <a:xfrm>
                            <a:off x="8043" y="16819"/>
                            <a:ext cx="3554" cy="2"/>
                            <a:chOff x="8043" y="16819"/>
                            <a:chExt cx="3554" cy="2"/>
                          </a:xfrm>
                        </wpg:grpSpPr>
                        <wps:wsp>
                          <wps:cNvPr id="240" name="Freeform 241"/>
                          <wps:cNvSpPr/>
                          <wps:spPr bwMode="auto">
                            <a:xfrm>
                              <a:off x="8043" y="16819"/>
                              <a:ext cx="3554" cy="2"/>
                            </a:xfrm>
                            <a:custGeom>
                              <a:avLst/>
                              <a:gdLst>
                                <a:gd name="T0" fmla="+- 0 8043 8043"/>
                                <a:gd name="T1" fmla="*/ T0 w 3554"/>
                                <a:gd name="T2" fmla="+- 0 11597 8043"/>
                                <a:gd name="T3" fmla="*/ T2 w 3554"/>
                              </a:gdLst>
                              <a:ahLst/>
                              <a:cxnLst>
                                <a:cxn ang="0">
                                  <a:pos x="T1" y="0"/>
                                </a:cxn>
                                <a:cxn ang="0">
                                  <a:pos x="T3" y="0"/>
                                </a:cxn>
                              </a:cxnLst>
                              <a:rect l="0" t="0" r="r" b="b"/>
                              <a:pathLst>
                                <a:path w="3554">
                                  <a:moveTo>
                                    <a:pt x="0" y="0"/>
                                  </a:moveTo>
                                  <a:lnTo>
                                    <a:pt x="3554" y="0"/>
                                  </a:lnTo>
                                </a:path>
                              </a:pathLst>
                            </a:custGeom>
                            <a:noFill/>
                            <a:ln w="6350">
                              <a:solidFill>
                                <a:srgbClr val="27AAE1"/>
                              </a:solidFill>
                              <a:round/>
                            </a:ln>
                          </wps:spPr>
                          <wps:bodyPr rot="0" vert="horz" wrap="square" lIns="91440" tIns="45720" rIns="91440" bIns="45720" anchor="t" anchorCtr="0" upright="1">
                            <a:noAutofit/>
                          </wps:bodyPr>
                        </wps:wsp>
                      </wpg:grpSp>
                      <wpg:grpSp>
                        <wpg:cNvPr id="241" name="Group 242"/>
                        <wpg:cNvGrpSpPr/>
                        <wpg:grpSpPr>
                          <a:xfrm>
                            <a:off x="8049" y="16725"/>
                            <a:ext cx="3554" cy="2"/>
                            <a:chOff x="8049" y="16725"/>
                            <a:chExt cx="3554" cy="2"/>
                          </a:xfrm>
                        </wpg:grpSpPr>
                        <wps:wsp>
                          <wps:cNvPr id="242" name="Freeform 243"/>
                          <wps:cNvSpPr/>
                          <wps:spPr bwMode="auto">
                            <a:xfrm>
                              <a:off x="8049" y="16725"/>
                              <a:ext cx="3554" cy="2"/>
                            </a:xfrm>
                            <a:custGeom>
                              <a:avLst/>
                              <a:gdLst>
                                <a:gd name="T0" fmla="+- 0 8049 8049"/>
                                <a:gd name="T1" fmla="*/ T0 w 3554"/>
                                <a:gd name="T2" fmla="+- 0 11603 8049"/>
                                <a:gd name="T3" fmla="*/ T2 w 3554"/>
                              </a:gdLst>
                              <a:ahLst/>
                              <a:cxnLst>
                                <a:cxn ang="0">
                                  <a:pos x="T1" y="0"/>
                                </a:cxn>
                                <a:cxn ang="0">
                                  <a:pos x="T3" y="0"/>
                                </a:cxn>
                              </a:cxnLst>
                              <a:rect l="0" t="0" r="r" b="b"/>
                              <a:pathLst>
                                <a:path w="3554">
                                  <a:moveTo>
                                    <a:pt x="0" y="0"/>
                                  </a:moveTo>
                                  <a:lnTo>
                                    <a:pt x="3554" y="0"/>
                                  </a:lnTo>
                                </a:path>
                              </a:pathLst>
                            </a:custGeom>
                            <a:noFill/>
                            <a:ln w="6350">
                              <a:solidFill>
                                <a:srgbClr val="27AAE1"/>
                              </a:solidFill>
                              <a:round/>
                            </a:ln>
                          </wps:spPr>
                          <wps:bodyPr rot="0" vert="horz" wrap="square" lIns="91440" tIns="45720" rIns="91440" bIns="45720" anchor="t" anchorCtr="0" upright="1">
                            <a:noAutofit/>
                          </wps:bodyPr>
                        </wps:wsp>
                      </wpg:grpSp>
                      <wpg:grpSp>
                        <wpg:cNvPr id="243" name="Group 244"/>
                        <wpg:cNvGrpSpPr/>
                        <wpg:grpSpPr>
                          <a:xfrm>
                            <a:off x="8130" y="16638"/>
                            <a:ext cx="3554" cy="2"/>
                            <a:chOff x="8130" y="16638"/>
                            <a:chExt cx="3554" cy="2"/>
                          </a:xfrm>
                        </wpg:grpSpPr>
                        <wps:wsp>
                          <wps:cNvPr id="244" name="Freeform 245"/>
                          <wps:cNvSpPr/>
                          <wps:spPr bwMode="auto">
                            <a:xfrm>
                              <a:off x="8130" y="16638"/>
                              <a:ext cx="3554" cy="2"/>
                            </a:xfrm>
                            <a:custGeom>
                              <a:avLst/>
                              <a:gdLst>
                                <a:gd name="T0" fmla="+- 0 8130 8130"/>
                                <a:gd name="T1" fmla="*/ T0 w 3554"/>
                                <a:gd name="T2" fmla="+- 0 11684 8130"/>
                                <a:gd name="T3" fmla="*/ T2 w 3554"/>
                              </a:gdLst>
                              <a:ahLst/>
                              <a:cxnLst>
                                <a:cxn ang="0">
                                  <a:pos x="T1" y="0"/>
                                </a:cxn>
                                <a:cxn ang="0">
                                  <a:pos x="T3" y="0"/>
                                </a:cxn>
                              </a:cxnLst>
                              <a:rect l="0" t="0" r="r" b="b"/>
                              <a:pathLst>
                                <a:path w="3554">
                                  <a:moveTo>
                                    <a:pt x="0" y="0"/>
                                  </a:moveTo>
                                  <a:lnTo>
                                    <a:pt x="3554" y="0"/>
                                  </a:lnTo>
                                </a:path>
                              </a:pathLst>
                            </a:custGeom>
                            <a:noFill/>
                            <a:ln w="6350">
                              <a:solidFill>
                                <a:srgbClr val="27AAE1"/>
                              </a:solidFill>
                              <a:round/>
                            </a:ln>
                          </wps:spPr>
                          <wps:bodyPr rot="0" vert="horz" wrap="square" lIns="91440" tIns="45720" rIns="91440" bIns="45720" anchor="t" anchorCtr="0" upright="1">
                            <a:noAutofit/>
                          </wps:bodyPr>
                        </wps:wsp>
                        <pic:pic xmlns:pic="http://schemas.openxmlformats.org/drawingml/2006/picture">
                          <pic:nvPicPr>
                            <pic:cNvPr id="245" name="Picture 24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16222"/>
                              <a:ext cx="11906" cy="616"/>
                            </a:xfrm>
                            <a:prstGeom prst="rect">
                              <a:avLst/>
                            </a:prstGeom>
                            <a:noFill/>
                            <a:ln>
                              <a:noFill/>
                            </a:ln>
                          </pic:spPr>
                        </pic:pic>
                      </wpg:grpSp>
                    </wpg:wgp>
                  </a:graphicData>
                </a:graphic>
              </wp:anchor>
            </w:drawing>
          </mc:Choice>
          <mc:Fallback>
            <w:pict>
              <v:group id="_x0000_s1026" o:spid="_x0000_s1026" o:spt="203" style="position:absolute;left:0pt;margin-left:-0.25pt;margin-top:646.55pt;height:195.4pt;width:595.8pt;mso-position-horizontal-relative:page;mso-position-vertical-relative:page;z-index:-251657216;mso-width-relative:page;mso-height-relative:page;" coordorigin="-5,12931" coordsize="11916,3908" o:gfxdata="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">
                <o:lock v:ext="edit" aspectratio="f"/>
                <v:group id="Group 9" o:spid="_x0000_s1026" o:spt="203" style="position:absolute;left:8329;top:15603;height:389;width:55;" coordorigin="8329,15603" coordsize="55,389" o:gfxdata="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mvPm5boAAADaAAAADwAAAAAAAAABACAAAAAiAAAAZHJzL2Rvd25yZXYueG1sUEsB&#10;AhQAFAAAAAgAh07iQDMvBZ47AAAAOQAAABUAAAAAAAAAAQAgAAAACQEAAGRycy9ncm91cHNoYXBl&#10;eG1sLnhtbFBLBQYAAAAABgAGAGABAADGAwAAAAA=&#10;">
                  <o:lock v:ext="edit" aspectratio="f"/>
                  <v:shape id="Freeform 10" o:spid="_x0000_s1026" o:spt="100" style="position:absolute;left:8329;top:15603;height:389;width:55;" filled="f" stroked="t" coordsize="55,389" o:gfxdata="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zImT7sAAADa&#10;AAAADwAAAAAAAAABACAAAAAiAAAAZHJzL2Rvd25yZXYueG1sUEsBAhQAFAAAAAgAh07iQDMvBZ47&#10;AAAAOQAAABAAAAAAAAAAAQAgAAAACgEAAGRycy9zaGFwZXhtbC54bWxQSwUGAAAAAAYABgBbAQAA&#10;tAMAAAAA&#10;" path="m55,388l46,358,40,359,34,360,22,299,21,260,22,240,27,166,45,134,49,128,49,122,26,138,21,120,11,41,11,21,11,0,8,17,5,35,4,53,4,73,5,93,7,114,10,135,14,157,7,219,0,281,4,357,1,386e">
                    <v:path o:connectlocs="55,15991;46,15961;40,15962;34,15963;22,15902;21,15863;22,15843;27,15769;45,15737;49,15731;49,15725;26,15741;21,15723;11,15644;11,15624;11,15603;8,15620;5,15638;4,15656;4,15676;5,15696;7,15717;10,15738;14,15760;7,15822;0,15884;4,15960;1,15989" o:connectangles="0,0,0,0,0,0,0,0,0,0,0,0,0,0,0,0,0,0,0,0,0,0,0,0,0,0,0,0"/>
                    <v:fill on="f" focussize="0,0"/>
                    <v:stroke weight="0.5pt" color="#27AAE1" joinstyle="round"/>
                    <v:imagedata o:title=""/>
                    <o:lock v:ext="edit" aspectratio="f"/>
                  </v:shape>
                </v:group>
                <v:group id="Group 11" o:spid="_x0000_s1026" o:spt="203" style="position:absolute;left:8329;top:15603;height:389;width:55;" coordorigin="8329,15603" coordsize="55,389" o:gfxdata="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PIOkRW+AAAA2wAAAA8AAAAAAAAAAQAgAAAAIgAAAGRycy9kb3ducmV2Lnht&#10;bFBLAQIUABQAAAAIAIdO4kAzLwWeOwAAADkAAAAVAAAAAAAAAAEAIAAAAA0BAABkcnMvZ3JvdXBz&#10;aGFwZXhtbC54bWxQSwUGAAAAAAYABgBgAQAAygMAAAAA&#10;">
                  <o:lock v:ext="edit" aspectratio="f"/>
                  <v:shape id="Freeform 12" o:spid="_x0000_s1026" o:spt="100" style="position:absolute;left:8329;top:15603;height:389;width:55;" filled="f" stroked="t" coordsize="55,389" o:gfxdata="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aHAPougAAANsA&#10;AAAPAAAAAAAAAAEAIAAAACIAAABkcnMvZG93bnJldi54bWxQSwECFAAUAAAACACHTuJAMy8FnjsA&#10;AAA5AAAAEAAAAAAAAAABACAAAAAJAQAAZHJzL3NoYXBleG1sLnhtbFBLBQYAAAAABgAGAFsBAACz&#10;AwAAAAA=&#10;" path="m55,388l46,358,40,359,34,360,22,299,21,260,22,240,27,166,45,134,49,128,49,122,26,138,21,120,11,41,11,21,11,0,8,17,5,35,4,53,4,73,5,93,7,114,10,135,14,157,7,219,0,281,4,357,1,386e">
                    <v:path o:connectlocs="55,15991;46,15961;40,15962;34,15963;22,15902;21,15863;22,15843;27,15769;45,15737;49,15731;49,15725;26,15741;21,15723;11,15644;11,15624;11,15603;8,15620;5,15638;4,15656;4,15676;5,15696;7,15717;10,15738;14,15760;7,15822;0,15884;4,15960;1,15989" o:connectangles="0,0,0,0,0,0,0,0,0,0,0,0,0,0,0,0,0,0,0,0,0,0,0,0,0,0,0,0"/>
                    <v:fill on="f" focussize="0,0"/>
                    <v:stroke weight="0.5pt" color="#27AAE1" joinstyle="round"/>
                    <v:imagedata o:title=""/>
                    <o:lock v:ext="edit" aspectratio="f"/>
                  </v:shape>
                </v:group>
                <v:group id="Group 13" o:spid="_x0000_s1026" o:spt="203" style="position:absolute;left:8271;top:15618;height:337;width:59;" coordorigin="8271,15618" coordsize="59,337" o:gfxdata="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kKr5vAAAANsAAAAPAAAAAAAAAAEAIAAAACIAAABkcnMvZG93bnJldi54bWxQ&#10;SwECFAAUAAAACACHTuJAMy8FnjsAAAA5AAAAFQAAAAAAAAABACAAAAALAQAAZHJzL2dyb3Vwc2hh&#10;cGV4bWwueG1sUEsFBgAAAAAGAAYAYAEAAMgDAAAAAA==&#10;">
                  <o:lock v:ext="edit" aspectratio="f"/>
                  <v:shape id="Freeform 14" o:spid="_x0000_s1026" o:spt="100" style="position:absolute;left:8271;top:15618;height:337;width:59;" filled="f" stroked="t" coordsize="59,337" o:gfxdata="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6vHWr4A&#10;AADbAAAADwAAAAAAAAABACAAAAAiAAAAZHJzL2Rvd25yZXYueG1sUEsBAhQAFAAAAAgAh07iQDMv&#10;BZ47AAAAOQAAABAAAAAAAAAAAQAgAAAADQEAAGRycy9zaGFwZXhtbC54bWxQSwUGAAAAAAYABgBb&#10;AQAAtwMAAAAA&#10;" path="m31,0l16,66,5,125,0,210,1,238,17,301,50,336,58,266e">
                    <v:path o:connectlocs="31,15618;16,15684;5,15743;0,15828;1,15856;17,15919;50,15954;58,15884" o:connectangles="0,0,0,0,0,0,0,0"/>
                    <v:fill on="f" focussize="0,0"/>
                    <v:stroke weight="0.5pt" color="#27AAE1" joinstyle="round"/>
                    <v:imagedata o:title=""/>
                    <o:lock v:ext="edit" aspectratio="f"/>
                  </v:shape>
                </v:group>
                <v:group id="Group 15" o:spid="_x0000_s1026" o:spt="203" style="position:absolute;left:8352;top:15887;height:77;width:85;" coordorigin="8352,15887" coordsize="85,77" o:gfxdata="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TWXFr0AAADbAAAADwAAAAAAAAABACAAAAAiAAAAZHJzL2Rvd25yZXYueG1s&#10;UEsBAhQAFAAAAAgAh07iQDMvBZ47AAAAOQAAABUAAAAAAAAAAQAgAAAADAEAAGRycy9ncm91cHNo&#10;YXBleG1sLnhtbFBLBQYAAAAABgAGAGABAADJAwAAAAA=&#10;">
                  <o:lock v:ext="edit" aspectratio="f"/>
                  <v:shape id="Freeform 16" o:spid="_x0000_s1026" o:spt="100" style="position:absolute;left:8352;top:15887;height:77;width:85;" filled="f" stroked="t" coordsize="85,77" o:gfxdata="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FbkqBq5AAAA2wAA&#10;AA8AAAAAAAAAAQAgAAAAIgAAAGRycy9kb3ducmV2LnhtbFBLAQIUABQAAAAIAIdO4kAzLwWeOwAA&#10;ADkAAAAQAAAAAAAAAAEAIAAAAAgBAABkcnMvc2hhcGV4bWwueG1sUEsFBgAAAAAGAAYAWwEAALID&#10;AAAAAA==&#10;" path="m0,23l1,42,3,62,11,76,17,75,67,41,77,23,84,0e">
                    <v:path o:connectlocs="0,15910;1,15929;3,15949;11,15963;17,15962;67,15928;77,15910;84,15887" o:connectangles="0,0,0,0,0,0,0,0"/>
                    <v:fill on="f" focussize="0,0"/>
                    <v:stroke weight="0.5pt" color="#27AAE1" joinstyle="round"/>
                    <v:imagedata o:title=""/>
                    <o:lock v:ext="edit" aspectratio="f"/>
                  </v:shape>
                </v:group>
                <v:group id="Group 17" o:spid="_x0000_s1026" o:spt="203" style="position:absolute;left:8302;top:15519;height:342;width:140;" coordorigin="8302,15519" coordsize="140,342" o:gfxdata="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BKrrPq7AAAA2wAAAA8AAAAAAAAAAQAgAAAAIgAAAGRycy9kb3ducmV2LnhtbFBL&#10;AQIUABQAAAAIAIdO4kAzLwWeOwAAADkAAAAVAAAAAAAAAAEAIAAAAAoBAABkcnMvZ3JvdXBzaGFw&#10;ZXhtbC54bWxQSwUGAAAAAAYABgBgAQAAxwMAAAAA&#10;">
                  <o:lock v:ext="edit" aspectratio="f"/>
                  <v:shape id="Freeform 18" o:spid="_x0000_s1026" o:spt="100" style="position:absolute;left:8302;top:15519;height:342;width:140;" filled="f" stroked="t" coordsize="140,342" o:gfxdata="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rn/iK8AAAA&#10;2wAAAA8AAAAAAAAAAQAgAAAAIgAAAGRycy9kb3ducmV2LnhtbFBLAQIUABQAAAAIAIdO4kAzLwWe&#10;OwAAADkAAAAQAAAAAAAAAAEAIAAAAAsBAABkcnMvc2hhcGV4bWwueG1sUEsFBgAAAAAGAAYAWwEA&#10;ALUDAAAAAA==&#10;" path="m138,342l139,323,140,303,139,284,131,208,115,129,97,60,79,19,78,17,77,15,75,14,71,8,67,5,63,3,60,1,57,0,54,0,51,0,48,1,45,3,40,5,36,8,32,14,31,15,30,17,6,78,3,88,0,99e">
                    <v:path o:connectlocs="138,15861;139,15842;140,15822;139,15803;131,15727;115,15648;97,15579;79,15538;78,15536;77,15534;75,15533;71,15527;67,15524;63,15522;60,15520;57,15519;54,15519;51,15519;48,15520;45,15522;40,15524;36,15527;32,15533;31,15534;30,15536;6,15597;3,15607;0,15618" o:connectangles="0,0,0,0,0,0,0,0,0,0,0,0,0,0,0,0,0,0,0,0,0,0,0,0,0,0,0,0"/>
                    <v:fill on="f" focussize="0,0"/>
                    <v:stroke weight="0.5pt" color="#27AAE1" joinstyle="round"/>
                    <v:imagedata o:title=""/>
                    <o:lock v:ext="edit" aspectratio="f"/>
                  </v:shape>
                </v:group>
                <v:group id="Group 19" o:spid="_x0000_s1026" o:spt="203" style="position:absolute;left:8329;top:15605;height:297;width:49;" coordorigin="8329,15605" coordsize="49,297" o:gfxdata="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x4nRO+AAAA2wAAAA8AAAAAAAAAAQAgAAAAIgAAAGRycy9kb3ducmV2Lnht&#10;bFBLAQIUABQAAAAIAIdO4kAzLwWeOwAAADkAAAAVAAAAAAAAAAEAIAAAAA0BAABkcnMvZ3JvdXBz&#10;aGFwZXhtbC54bWxQSwUGAAAAAAYABgBgAQAAygMAAAAA&#10;">
                  <o:lock v:ext="edit" aspectratio="f"/>
                  <v:shape id="Freeform 20" o:spid="_x0000_s1026" o:spt="100" style="position:absolute;left:8329;top:15605;height:297;width:49;" filled="f" stroked="t" coordsize="49,297" o:gfxdata="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aNkAW5AAAA2wAA&#10;AA8AAAAAAAAAAQAgAAAAIgAAAGRycy9kb3ducmV2LnhtbFBLAQIUABQAAAAIAIdO4kAzLwWeOwAA&#10;ADkAAAAQAAAAAAAAAAEAIAAAAAgBAABkcnMvc2hhcGV4bWwueG1sUEsFBgAAAAAGAAYAWwEAALID&#10;AAAAAA==&#10;" path="m0,279l7,217,15,159,11,137,7,116,5,95,4,75,4,56,5,37,7,18,10,0,10,20,11,40,18,100,49,120,49,126,45,132,37,140,31,151,22,220,21,263,22,281,22,297e">
                    <v:path o:connectlocs="0,15884;7,15822;15,15764;11,15742;7,15721;5,15700;4,15680;4,15661;5,15642;7,15623;10,15605;10,15625;11,15645;18,15705;49,15725;49,15731;45,15737;37,15745;31,15756;22,15825;21,15868;22,15886;22,15902" o:connectangles="0,0,0,0,0,0,0,0,0,0,0,0,0,0,0,0,0,0,0,0,0,0,0"/>
                    <v:fill on="f" focussize="0,0"/>
                    <v:stroke weight="0.5pt" color="#27AAE1" joinstyle="round"/>
                    <v:imagedata o:title=""/>
                    <o:lock v:ext="edit" aspectratio="f"/>
                  </v:shape>
                </v:group>
                <v:group id="Group 21" o:spid="_x0000_s1026" o:spt="203" style="position:absolute;left:8329;top:15605;height:297;width:49;" coordorigin="8329,15605" coordsize="49,297" o:gfxdata="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PGJbqLoAAADbAAAADwAAAAAAAAABACAAAAAiAAAAZHJzL2Rvd25yZXYueG1sUEsB&#10;AhQAFAAAAAgAh07iQDMvBZ47AAAAOQAAABUAAAAAAAAAAQAgAAAACQEAAGRycy9ncm91cHNoYXBl&#10;eG1sLnhtbFBLBQYAAAAABgAGAGABAADGAwAAAAA=&#10;">
                  <o:lock v:ext="edit" aspectratio="f"/>
                  <v:shape id="Freeform 22" o:spid="_x0000_s1026" o:spt="100" style="position:absolute;left:8329;top:15605;height:297;width:49;" filled="f" stroked="t" coordsize="49,297" o:gfxdata="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aXVr68AAAA&#10;2wAAAA8AAAAAAAAAAQAgAAAAIgAAAGRycy9kb3ducmV2LnhtbFBLAQIUABQAAAAIAIdO4kAzLwWe&#10;OwAAADkAAAAQAAAAAAAAAAEAIAAAAAsBAABkcnMvc2hhcGV4bWwueG1sUEsFBgAAAAAGAAYAWwEA&#10;ALUDAAAAAA==&#10;" path="m0,279l7,217,15,159,11,137,7,116,5,95,4,75,4,56,5,37,7,18,10,0,10,20,11,40,18,100,49,120,49,126,45,132,37,140,31,151,22,220,21,263,22,281,22,297e">
                    <v:path o:connectlocs="0,15884;7,15822;15,15764;11,15742;7,15721;5,15700;4,15680;4,15661;5,15642;7,15623;10,15605;10,15625;11,15645;18,15705;49,15725;49,15731;45,15737;37,15745;31,15756;22,15825;21,15868;22,15886;22,15902" o:connectangles="0,0,0,0,0,0,0,0,0,0,0,0,0,0,0,0,0,0,0,0,0,0,0"/>
                    <v:fill on="f" focussize="0,0"/>
                    <v:stroke weight="0.5pt" color="#27AAE1" joinstyle="round"/>
                    <v:imagedata o:title=""/>
                    <o:lock v:ext="edit" aspectratio="f"/>
                  </v:shape>
                </v:group>
                <v:group id="Group 23" o:spid="_x0000_s1026" o:spt="203" style="position:absolute;left:8046;top:15632;height:498;width:70;" coordorigin="8046,15632" coordsize="70,498" o:gfxdata="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KP8YES+AAAA2wAAAA8AAAAAAAAAAQAgAAAAIgAAAGRycy9kb3ducmV2Lnht&#10;bFBLAQIUABQAAAAIAIdO4kAzLwWeOwAAADkAAAAVAAAAAAAAAAEAIAAAAA0BAABkcnMvZ3JvdXBz&#10;aGFwZXhtbC54bWxQSwUGAAAAAAYABgBgAQAAygMAAAAA&#10;">
                  <o:lock v:ext="edit" aspectratio="f"/>
                  <v:shape id="Freeform 24" o:spid="_x0000_s1026" o:spt="100" style="position:absolute;left:8046;top:15632;height:498;width:70;" filled="f" stroked="t" coordsize="70,498" o:gfxdata="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06zZLsAAADb&#10;AAAADwAAAAAAAAABACAAAAAiAAAAZHJzL2Rvd25yZXYueG1sUEsBAhQAFAAAAAgAh07iQDMvBZ47&#10;AAAAOQAAABAAAAAAAAAAAQAgAAAACgEAAGRycy9zaGFwZXhtbC54bWxQSwUGAAAAAAYABgBbAQAA&#10;tAMAAAAA&#10;" path="m69,497l58,459,51,460,43,461,29,402,27,344,27,324,30,251,46,184,57,173,62,164,62,157,33,178,28,159,15,82,13,42,13,21,14,0,10,17,7,35,5,53,4,72,4,91,5,111,6,132,9,153,12,174,16,196,8,281,0,361,5,457,1,495e">
                    <v:path o:connectlocs="69,16129;58,16091;51,16092;43,16093;29,16034;27,15976;27,15956;30,15883;46,15816;57,15805;62,15796;62,15789;33,15810;28,15791;15,15714;13,15674;13,15653;14,15632;10,15649;7,15667;5,15685;4,15704;4,15723;5,15743;6,15764;9,15785;12,15806;16,15828;8,15913;0,15993;5,16089;1,16127" o:connectangles="0,0,0,0,0,0,0,0,0,0,0,0,0,0,0,0,0,0,0,0,0,0,0,0,0,0,0,0,0,0,0,0"/>
                    <v:fill on="f" focussize="0,0"/>
                    <v:stroke weight="0.5pt" color="#27AAE1" joinstyle="round"/>
                    <v:imagedata o:title=""/>
                    <o:lock v:ext="edit" aspectratio="f"/>
                  </v:shape>
                </v:group>
                <v:group id="Group 25" o:spid="_x0000_s1026" o:spt="203" style="position:absolute;left:8046;top:15632;height:498;width:70;" coordorigin="8046,15632" coordsize="70,498" o:gfxdata="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DWV2rvwAAANsAAAAPAAAAAAAAAAEAIAAAACIAAABkcnMvZG93bnJldi54&#10;bWxQSwECFAAUAAAACACHTuJAMy8FnjsAAAA5AAAAFQAAAAAAAAABACAAAAAOAQAAZHJzL2dyb3Vw&#10;c2hhcGV4bWwueG1sUEsFBgAAAAAGAAYAYAEAAMsDAAAAAA==&#10;">
                  <o:lock v:ext="edit" aspectratio="f"/>
                  <v:shape id="Freeform 26" o:spid="_x0000_s1026" o:spt="100" style="position:absolute;left:8046;top:15632;height:498;width:70;" filled="f" stroked="t" coordsize="70,498" o:gfxdata="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uOi7sAAADb&#10;AAAADwAAAAAAAAABACAAAAAiAAAAZHJzL2Rvd25yZXYueG1sUEsBAhQAFAAAAAgAh07iQDMvBZ47&#10;AAAAOQAAABAAAAAAAAAAAQAgAAAACgEAAGRycy9zaGFwZXhtbC54bWxQSwUGAAAAAAYABgBbAQAA&#10;tAMAAAAA&#10;" path="m69,497l58,459,51,460,43,461,29,402,27,344,27,324,30,251,46,184,57,173,62,164,62,157,33,178,28,159,15,82,13,42,13,21,14,0,10,17,7,35,5,53,4,72,4,91,5,111,6,132,9,153,12,174,16,196,8,281,0,361,5,457,1,495e">
                    <v:path o:connectlocs="69,16129;58,16091;51,16092;43,16093;29,16034;27,15976;27,15956;30,15883;46,15816;57,15805;62,15796;62,15789;33,15810;28,15791;15,15714;13,15674;13,15653;14,15632;10,15649;7,15667;5,15685;4,15704;4,15723;5,15743;6,15764;9,15785;12,15806;16,15828;8,15913;0,15993;5,16089;1,16127" o:connectangles="0,0,0,0,0,0,0,0,0,0,0,0,0,0,0,0,0,0,0,0,0,0,0,0,0,0,0,0,0,0,0,0"/>
                    <v:fill on="f" focussize="0,0"/>
                    <v:stroke weight="0.5pt" color="#27AAE1" joinstyle="round"/>
                    <v:imagedata o:title=""/>
                    <o:lock v:ext="edit" aspectratio="f"/>
                  </v:shape>
                </v:group>
                <v:group id="Group 27" o:spid="_x0000_s1026" o:spt="203" style="position:absolute;left:7970;top:15652;height:432;width:76;" coordorigin="7970,15652" coordsize="76,432" o:gfxdata="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NzHZke+AAAA2wAAAA8AAAAAAAAAAQAgAAAAIgAAAGRycy9kb3ducmV2Lnht&#10;bFBLAQIUABQAAAAIAIdO4kAzLwWeOwAAADkAAAAVAAAAAAAAAAEAIAAAAA0BAABkcnMvZ3JvdXBz&#10;aGFwZXhtbC54bWxQSwUGAAAAAAYABgBgAQAAygMAAAAA&#10;">
                  <o:lock v:ext="edit" aspectratio="f"/>
                  <v:shape id="Freeform 28" o:spid="_x0000_s1026" o:spt="100" style="position:absolute;left:7970;top:15652;height:432;width:76;" filled="f" stroked="t" coordsize="76,432" o:gfxdata="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NurxrvQAA&#10;ANsAAAAPAAAAAAAAAAEAIAAAACIAAABkcnMvZG93bnJldi54bWxQSwECFAAUAAAACACHTuJAMy8F&#10;njsAAAA5AAAAEAAAAAAAAAABACAAAAAMAQAAZHJzL3NoYXBleG1sLnhtbFBLBQYAAAAABgAGAFsB&#10;AAC2AwAAAAA=&#10;" path="m41,0l25,67,13,128,3,203,0,268,2,296,14,365,53,423,66,432,76,341e">
                    <v:path o:connectlocs="41,15652;25,15719;13,15780;3,15855;0,15920;2,15948;14,16017;53,16075;66,16084;76,15993" o:connectangles="0,0,0,0,0,0,0,0,0,0"/>
                    <v:fill on="f" focussize="0,0"/>
                    <v:stroke weight="0.5pt" color="#27AAE1" joinstyle="round"/>
                    <v:imagedata o:title=""/>
                    <o:lock v:ext="edit" aspectratio="f"/>
                  </v:shape>
                </v:group>
                <v:group id="Group 29" o:spid="_x0000_s1026" o:spt="203" style="position:absolute;left:8074;top:15980;height:114;width:111;" coordorigin="8074,15980" coordsize="111,114" o:gfxdata="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whRXrroAAADbAAAADwAAAAAAAAABACAAAAAiAAAAZHJzL2Rvd25yZXYueG1sUEsB&#10;AhQAFAAAAAgAh07iQDMvBZ47AAAAOQAAABUAAAAAAAAAAQAgAAAACQEAAGRycy9ncm91cHNoYXBl&#10;eG1sLnhtbFBLBQYAAAAABgAGAGABAADGAwAAAAA=&#10;">
                  <o:lock v:ext="edit" aspectratio="f"/>
                  <v:shape id="Freeform 30" o:spid="_x0000_s1026" o:spt="100" style="position:absolute;left:8074;top:15980;height:114;width:111;" filled="f" stroked="t" coordsize="111,114" o:gfxdata="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AJp8m8AAAA&#10;2wAAAA8AAAAAAAAAAQAgAAAAIgAAAGRycy9kb3ducmV2LnhtbFBLAQIUABQAAAAIAIdO4kAzLwWe&#10;OwAAADkAAAAQAAAAAAAAAAEAIAAAAAsBAABkcnMvc2hhcGV4bWwueG1sUEsFBgAAAAAGAAYAWwEA&#10;ALUDAAAAAA==&#10;" path="m0,45l1,65,3,85,6,105,15,113,23,112,77,82,105,26,111,0e">
                    <v:path o:connectlocs="0,16025;1,16045;3,16065;6,16085;15,16093;23,16092;77,16062;105,16006;111,15980" o:connectangles="0,0,0,0,0,0,0,0,0"/>
                    <v:fill on="f" focussize="0,0"/>
                    <v:stroke weight="0.5pt" color="#27AAE1" joinstyle="round"/>
                    <v:imagedata o:title=""/>
                    <o:lock v:ext="edit" aspectratio="f"/>
                  </v:shape>
                </v:group>
                <v:group id="Group 31" o:spid="_x0000_s1026" o:spt="203" style="position:absolute;left:8011;top:15526;height:437;width:178;" coordorigin="8011,15526" coordsize="178,437" o:gfxdata="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ubvNdboAAADbAAAADwAAAAAAAAABACAAAAAiAAAAZHJzL2Rvd25yZXYueG1sUEsB&#10;AhQAFAAAAAgAh07iQDMvBZ47AAAAOQAAABUAAAAAAAAAAQAgAAAACQEAAGRycy9ncm91cHNoYXBl&#10;eG1sLnhtbFBLBQYAAAAABgAGAGABAADGAwAAAAA=&#10;">
                  <o:lock v:ext="edit" aspectratio="f"/>
                  <v:shape id="Freeform 32" o:spid="_x0000_s1026" o:spt="100" style="position:absolute;left:8011;top:15526;height:437;width:178;" filled="f" stroked="t" coordsize="178,437" o:gfxdata="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Xc/CvQAA&#10;ANsAAAAPAAAAAAAAAAEAIAAAACIAAABkcnMvZG93bnJldi54bWxQSwECFAAUAAAACACHTuJAMy8F&#10;njsAAAA5AAAAEAAAAAAAAAABACAAAAAMAQAAZHJzL3NoYXBleG1sLnhtbFBLBQYAAAAABgAGAFsB&#10;AAC2AwAAAAA=&#10;" path="m176,437l178,418,178,399,178,378,173,305,161,229,148,168,132,104,111,41,101,25,100,22,98,19,96,17,91,11,86,6,80,3,76,1,72,0,68,0,65,0,61,1,57,3,51,6,46,11,41,17,39,19,37,22,11,85,6,105,0,124e">
                    <v:path o:connectlocs="176,15963;178,15944;178,15925;178,15904;173,15831;161,15755;148,15694;132,15630;111,15567;101,15551;100,15548;98,15545;96,15543;91,15537;86,15532;80,15529;76,15527;72,15526;68,15526;65,15526;61,15527;57,15529;51,15532;46,15537;41,15543;39,15545;37,15548;11,15611;6,15631;0,15650" o:connectangles="0,0,0,0,0,0,0,0,0,0,0,0,0,0,0,0,0,0,0,0,0,0,0,0,0,0,0,0,0,0"/>
                    <v:fill on="f" focussize="0,0"/>
                    <v:stroke weight="0.5pt" color="#27AAE1" joinstyle="round"/>
                    <v:imagedata o:title=""/>
                    <o:lock v:ext="edit" aspectratio="f"/>
                  </v:shape>
                </v:group>
                <v:group id="Group 33" o:spid="_x0000_s1026" o:spt="203" style="position:absolute;left:8046;top:15640;height:372;width:63;" coordorigin="8046,15640" coordsize="63,372" o:gfxdata="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iX2mb0AAADbAAAADwAAAAAAAAABACAAAAAiAAAAZHJzL2Rvd25yZXYueG1s&#10;UEsBAhQAFAAAAAgAh07iQDMvBZ47AAAAOQAAABUAAAAAAAAAAQAgAAAADAEAAGRycy9ncm91cHNo&#10;YXBleG1sLnhtbFBLBQYAAAAABgAGAGABAADJAwAAAAA=&#10;">
                  <o:lock v:ext="edit" aspectratio="f"/>
                  <v:shape id="Freeform 34" o:spid="_x0000_s1026" o:spt="100" style="position:absolute;left:8046;top:15640;height:372;width:63;" filled="f" stroked="t" coordsize="63,372" o:gfxdata="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9jxX+vQAA&#10;ANsAAAAPAAAAAAAAAAEAIAAAACIAAABkcnMvZG93bnJldi54bWxQSwECFAAUAAAACACHTuJAMy8F&#10;njsAAAA5AAAAEAAAAAAAAAABACAAAAAMAQAAZHJzL3NoYXBleG1sLnhtbFBLBQYAAAAABgAGAFsB&#10;AAC2AwAAAAA=&#10;" path="m0,353l8,273,19,199,14,177,6,114,4,75,5,55,6,37,9,18,12,0,12,19,12,39,18,99,30,159,62,149,62,156,57,165,47,175,40,185,29,248,27,319,27,338,27,356,27,372e">
                    <v:path o:connectlocs="0,15993;8,15913;19,15839;14,15817;6,15754;4,15715;5,15695;6,15677;9,15658;12,15640;12,15659;12,15679;18,15739;30,15799;62,15789;62,15796;57,15805;47,15815;40,15825;29,15888;27,15959;27,15978;27,15996;27,16012" o:connectangles="0,0,0,0,0,0,0,0,0,0,0,0,0,0,0,0,0,0,0,0,0,0,0,0"/>
                    <v:fill on="f" focussize="0,0"/>
                    <v:stroke weight="0.5pt" color="#27AAE1" joinstyle="round"/>
                    <v:imagedata o:title=""/>
                    <o:lock v:ext="edit" aspectratio="f"/>
                  </v:shape>
                </v:group>
                <v:group id="Group 35" o:spid="_x0000_s1026" o:spt="203" style="position:absolute;left:8046;top:15640;height:372;width:63;" coordorigin="8046,15640" coordsize="63,372" o:gfxdata="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xoDLdr0AAADbAAAADwAAAAAAAAABACAAAAAiAAAAZHJzL2Rvd25yZXYueG1s&#10;UEsBAhQAFAAAAAgAh07iQDMvBZ47AAAAOQAAABUAAAAAAAAAAQAgAAAADAEAAGRycy9ncm91cHNo&#10;YXBleG1sLnhtbFBLBQYAAAAABgAGAGABAADJAwAAAAA=&#10;">
                  <o:lock v:ext="edit" aspectratio="f"/>
                  <v:shape id="Freeform 36" o:spid="_x0000_s1026" o:spt="100" style="position:absolute;left:8046;top:15640;height:372;width:63;" filled="f" stroked="t" coordsize="63,372" o:gfxdata="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SooEb4A&#10;AADbAAAADwAAAAAAAAABACAAAAAiAAAAZHJzL2Rvd25yZXYueG1sUEsBAhQAFAAAAAgAh07iQDMv&#10;BZ47AAAAOQAAABAAAAAAAAAAAQAgAAAADQEAAGRycy9zaGFwZXhtbC54bWxQSwUGAAAAAAYABgBb&#10;AQAAtwMAAAAA&#10;" path="m0,353l8,273,19,199,14,177,6,114,4,75,5,55,6,37,9,18,12,0,12,19,12,39,18,99,30,159,62,149,62,156,57,165,47,175,40,185,29,248,27,319,27,338,27,356,27,372e">
                    <v:path o:connectlocs="0,15993;8,15913;19,15839;14,15817;6,15754;4,15715;5,15695;6,15677;9,15658;12,15640;12,15659;12,15679;18,15739;30,15799;62,15789;62,15796;57,15805;47,15815;40,15825;29,15888;27,15959;27,15978;27,15996;27,16012" o:connectangles="0,0,0,0,0,0,0,0,0,0,0,0,0,0,0,0,0,0,0,0,0,0,0,0"/>
                    <v:fill on="f" focussize="0,0"/>
                    <v:stroke weight="0.5pt" color="#27AAE1" joinstyle="round"/>
                    <v:imagedata o:title=""/>
                    <o:lock v:ext="edit" aspectratio="f"/>
                  </v:shape>
                </v:group>
                <v:group id="Group 37" o:spid="_x0000_s1026" o:spt="203" style="position:absolute;left:7682;top:16182;height:343;width:474;" coordorigin="7682,16182" coordsize="474,343" o:gfxdata="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ZHvCavAAAANsAAAAPAAAAAAAAAAEAIAAAACIAAABkcnMvZG93bnJldi54bWxQ&#10;SwECFAAUAAAACACHTuJAMy8FnjsAAAA5AAAAFQAAAAAAAAABACAAAAALAQAAZHJzL2dyb3Vwc2hh&#10;cGV4bWwueG1sUEsFBgAAAAAGAAYAYAEAAMgDAAAAAA==&#10;">
                  <o:lock v:ext="edit" aspectratio="f"/>
                  <v:shape id="Freeform 38" o:spid="_x0000_s1026" o:spt="100" style="position:absolute;left:7682;top:16182;height:343;width:474;" filled="f" stroked="t" coordsize="474,343" o:gfxdata="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4IXQrsAAADb&#10;AAAADwAAAAAAAAABACAAAAAiAAAAZHJzL2Rvd25yZXYueG1sUEsBAhQAFAAAAAgAh07iQDMvBZ47&#10;AAAAOQAAABAAAAAAAAAAAQAgAAAACgEAAGRycy9zaGFwZXhtbC54bWxQSwUGAAAAAAYABgBbAQAA&#10;tAMAAAAA&#10;" path="m0,63l70,41,128,23,198,6,254,0,272,1,346,15,415,39,473,60,473,340,436,337,402,334,318,328,254,324,217,324,200,324,128,329,61,336,34,339,5,343e">
                    <v:path o:connectlocs="0,16245;70,16223;128,16205;198,16188;254,16182;272,16183;346,16197;415,16221;473,16242;473,16522;436,16519;402,16516;318,16510;254,16506;217,16506;200,16506;128,16511;61,16518;34,16521;5,16525" o:connectangles="0,0,0,0,0,0,0,0,0,0,0,0,0,0,0,0,0,0,0,0"/>
                    <v:fill on="f" focussize="0,0"/>
                    <v:stroke weight="0.5pt" color="#27AAE1" joinstyle="round"/>
                    <v:imagedata o:title=""/>
                    <o:lock v:ext="edit" aspectratio="f"/>
                  </v:shape>
                </v:group>
                <v:group id="Group 39" o:spid="_x0000_s1026" o:spt="203" style="position:absolute;left:9313;top:15522;height:498;width:70;" coordorigin="9313,15522" coordsize="70,498" o:gfxdata="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R83Bc7oAAADbAAAADwAAAAAAAAABACAAAAAiAAAAZHJzL2Rvd25yZXYueG1sUEsB&#10;AhQAFAAAAAgAh07iQDMvBZ47AAAAOQAAABUAAAAAAAAAAQAgAAAACQEAAGRycy9ncm91cHNoYXBl&#10;eG1sLnhtbFBLBQYAAAAABgAGAGABAADGAwAAAAA=&#10;">
                  <o:lock v:ext="edit" aspectratio="f"/>
                  <v:shape id="Freeform 40" o:spid="_x0000_s1026" o:spt="100" style="position:absolute;left:9313;top:15522;height:498;width:70;" filled="f" stroked="t" coordsize="70,498" o:gfxdata="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N/ElO8AAAA&#10;2wAAAA8AAAAAAAAAAQAgAAAAIgAAAGRycy9kb3ducmV2LnhtbFBLAQIUABQAAAAIAIdO4kAzLwWe&#10;OwAAADkAAAAQAAAAAAAAAAEAIAAAAAsBAABkcnMvc2hhcGV4bWwueG1sUEsFBgAAAAAGAAYAWwEA&#10;ALUDAAAAAA==&#10;" path="m69,497l58,459,51,461,43,462,28,403,27,345,27,325,29,251,46,184,57,174,62,165,62,158,33,178,28,160,15,83,13,42,13,21,14,0,10,17,7,35,5,54,4,72,4,92,5,112,6,132,9,153,12,174,16,196,7,282,0,361,5,458,0,495e">
                    <v:path o:connectlocs="69,16019;58,15981;51,15983;43,15984;28,15925;27,15867;27,15847;29,15773;46,15706;57,15696;62,15687;62,15680;33,15700;28,15682;15,15605;13,15564;13,15543;14,15522;10,15539;7,15557;5,15576;4,15594;4,15614;5,15634;6,15654;9,15675;12,15696;16,15718;7,15804;0,15883;5,15980;0,16017" o:connectangles="0,0,0,0,0,0,0,0,0,0,0,0,0,0,0,0,0,0,0,0,0,0,0,0,0,0,0,0,0,0,0,0"/>
                    <v:fill on="f" focussize="0,0"/>
                    <v:stroke weight="0.5pt" color="#27AAE1" joinstyle="round"/>
                    <v:imagedata o:title=""/>
                    <o:lock v:ext="edit" aspectratio="f"/>
                  </v:shape>
                </v:group>
                <v:group id="Group 41" o:spid="_x0000_s1026" o:spt="203" style="position:absolute;left:9237;top:15543;height:432;width:76;" coordorigin="9237,15543" coordsize="76,432" o:gfxdata="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OG9vgi7AAAA2wAAAA8AAAAAAAAAAQAgAAAAIgAAAGRycy9kb3ducmV2LnhtbFBL&#10;AQIUABQAAAAIAIdO4kAzLwWeOwAAADkAAAAVAAAAAAAAAAEAIAAAAAoBAABkcnMvZ3JvdXBzaGFw&#10;ZXhtbC54bWxQSwUGAAAAAAYABgBgAQAAxwMAAAAA&#10;">
                  <o:lock v:ext="edit" aspectratio="f"/>
                  <v:shape id="Freeform 42" o:spid="_x0000_s1026" o:spt="100" style="position:absolute;left:9237;top:15543;height:432;width:76;" filled="f" stroked="t" coordsize="76,432" o:gfxdata="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DAZCS8AAAA&#10;2wAAAA8AAAAAAAAAAQAgAAAAIgAAAGRycy9kb3ducmV2LnhtbFBLAQIUABQAAAAIAIdO4kAzLwWe&#10;OwAAADkAAAAQAAAAAAAAAAEAIAAAAAsBAABkcnMvc2hhcGV4bWwueG1sUEsFBgAAAAAGAAYAWwEA&#10;ALUDAAAAAA==&#10;" path="m41,0l25,66,13,128,3,203,0,267,1,295,14,365,53,423,66,431,76,340e">
                    <v:path o:connectlocs="41,15543;25,15609;13,15671;3,15746;0,15810;1,15838;14,15908;53,15966;66,15974;76,15883" o:connectangles="0,0,0,0,0,0,0,0,0,0"/>
                    <v:fill on="f" focussize="0,0"/>
                    <v:stroke weight="0.5pt" color="#27AAE1" joinstyle="round"/>
                    <v:imagedata o:title=""/>
                    <o:lock v:ext="edit" aspectratio="f"/>
                  </v:shape>
                </v:group>
                <v:group id="Group 43" o:spid="_x0000_s1026" o:spt="203" style="position:absolute;left:9341;top:15871;height:114;width:111;" coordorigin="9341,15871" coordsize="111,114" o:gfxdata="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I4XkvwAAANsAAAAPAAAAAAAAAAEAIAAAACIAAABkcnMvZG93bnJldi54&#10;bWxQSwECFAAUAAAACACHTuJAMy8FnjsAAAA5AAAAFQAAAAAAAAABACAAAAAOAQAAZHJzL2dyb3Vw&#10;c2hhcGV4bWwueG1sUEsFBgAAAAAGAAYAYAEAAMsDAAAAAA==&#10;">
                  <o:lock v:ext="edit" aspectratio="f"/>
                  <v:shape id="Freeform 44" o:spid="_x0000_s1026" o:spt="100" style="position:absolute;left:9341;top:15871;height:114;width:111;" filled="f" stroked="t" coordsize="111,114" o:gfxdata="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D51g7sAAADb&#10;AAAADwAAAAAAAAABACAAAAAiAAAAZHJzL2Rvd25yZXYueG1sUEsBAhQAFAAAAAgAh07iQDMvBZ47&#10;AAAAOQAAABAAAAAAAAAAAQAgAAAACgEAAGRycy9zaGFwZXhtbC54bWxQSwUGAAAAAAYABgBbAQAA&#10;tAMAAAAA&#10;" path="m0,45l1,65,3,85,6,104,15,113,23,112,77,82,105,25,111,0e">
                    <v:path o:connectlocs="0,15916;1,15936;3,15956;6,15975;15,15984;23,15983;77,15953;105,15896;111,15871" o:connectangles="0,0,0,0,0,0,0,0,0"/>
                    <v:fill on="f" focussize="0,0"/>
                    <v:stroke weight="0.5pt" color="#27AAE1" joinstyle="round"/>
                    <v:imagedata o:title=""/>
                    <o:lock v:ext="edit" aspectratio="f"/>
                  </v:shape>
                </v:group>
                <v:group id="Group 45" o:spid="_x0000_s1026" o:spt="203" style="position:absolute;left:9278;top:15417;height:437;width:178;" coordorigin="9278,15417" coordsize="178,437" o:gfxdata="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noa4C70AAADbAAAADwAAAAAAAAABACAAAAAiAAAAZHJzL2Rvd25yZXYueG1s&#10;UEsBAhQAFAAAAAgAh07iQDMvBZ47AAAAOQAAABUAAAAAAAAAAQAgAAAADAEAAGRycy9ncm91cHNo&#10;YXBleG1sLnhtbFBLBQYAAAAABgAGAGABAADJAwAAAAA=&#10;">
                  <o:lock v:ext="edit" aspectratio="f"/>
                  <v:shape id="Freeform 46" o:spid="_x0000_s1026" o:spt="100" style="position:absolute;left:9278;top:15417;height:437;width:178;" filled="f" stroked="t" coordsize="178,437" o:gfxdata="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tgury8AAAA&#10;2wAAAA8AAAAAAAAAAQAgAAAAIgAAAGRycy9kb3ducmV2LnhtbFBLAQIUABQAAAAIAIdO4kAzLwWe&#10;OwAAADkAAAAQAAAAAAAAAAEAIAAAAAsBAABkcnMvc2hhcGV4bWwueG1sUEsFBgAAAAAGAAYAWwEA&#10;ALUDAAAAAA==&#10;" path="m176,436l177,418,178,398,178,377,172,305,161,228,148,168,132,104,111,41,101,24,100,21,98,19,96,17,91,10,85,5,80,3,76,1,72,0,68,0,64,0,61,1,57,3,51,5,46,10,41,17,39,19,37,21,11,84,5,104,0,123e">
                    <v:path o:connectlocs="176,15853;177,15835;178,15815;178,15794;172,15722;161,15645;148,15585;132,15521;111,15458;101,15441;100,15438;98,15436;96,15434;91,15427;85,15422;80,15420;76,15418;72,15417;68,15417;64,15417;61,15418;57,15420;51,15422;46,15427;41,15434;39,15436;37,15438;11,15501;5,15521;0,15540" o:connectangles="0,0,0,0,0,0,0,0,0,0,0,0,0,0,0,0,0,0,0,0,0,0,0,0,0,0,0,0,0,0"/>
                    <v:fill on="f" focussize="0,0"/>
                    <v:stroke weight="0.5pt" color="#27AAE1" joinstyle="round"/>
                    <v:imagedata o:title=""/>
                    <o:lock v:ext="edit" aspectratio="f"/>
                  </v:shape>
                </v:group>
                <v:group id="Group 47" o:spid="_x0000_s1026" o:spt="203" style="position:absolute;left:9313;top:15531;height:372;width:63;" coordorigin="9313,15531" coordsize="63,372" o:gfxdata="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ARiD570AAADbAAAADwAAAAAAAAABACAAAAAiAAAAZHJzL2Rvd25yZXYueG1s&#10;UEsBAhQAFAAAAAgAh07iQDMvBZ47AAAAOQAAABUAAAAAAAAAAQAgAAAADAEAAGRycy9ncm91cHNo&#10;YXBleG1sLnhtbFBLBQYAAAAABgAGAGABAADJAwAAAAA=&#10;">
                  <o:lock v:ext="edit" aspectratio="f"/>
                  <v:shape id="Freeform 48" o:spid="_x0000_s1026" o:spt="100" style="position:absolute;left:9313;top:15531;height:372;width:63;" filled="f" stroked="t" coordsize="63,372" o:gfxdata="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rJggL4A&#10;AADbAAAADwAAAAAAAAABACAAAAAiAAAAZHJzL2Rvd25yZXYueG1sUEsBAhQAFAAAAAgAh07iQDMv&#10;BZ47AAAAOQAAABAAAAAAAAAAAQAgAAAADQEAAGRycy9zaGFwZXhtbC54bWxQSwUGAAAAAAYABgBb&#10;AQAAtwMAAAAA&#10;" path="m0,352l7,273,19,198,14,177,5,114,4,74,5,55,6,36,8,18,12,0,11,19,12,39,18,99,30,158,62,149,62,156,57,164,47,175,40,184,29,247,27,318,27,338,27,355,27,372e">
                    <v:path o:connectlocs="0,15883;7,15804;19,15729;14,15708;5,15645;4,15605;5,15586;6,15567;8,15549;12,15531;11,15550;12,15570;18,15630;30,15689;62,15680;62,15687;57,15695;47,15706;40,15715;29,15778;27,15849;27,15869;27,15886;27,15903" o:connectangles="0,0,0,0,0,0,0,0,0,0,0,0,0,0,0,0,0,0,0,0,0,0,0,0"/>
                    <v:fill on="f" focussize="0,0"/>
                    <v:stroke weight="0.5pt" color="#27AAE1" joinstyle="round"/>
                    <v:imagedata o:title=""/>
                    <o:lock v:ext="edit" aspectratio="f"/>
                  </v:shape>
                </v:group>
                <v:group id="Group 49" o:spid="_x0000_s1026" o:spt="203" style="position:absolute;left:9585;top:15685;height:332;width:47;" coordorigin="9585,15685" coordsize="47,332" o:gfxdata="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B/Lsg67AAAA2wAAAA8AAAAAAAAAAQAgAAAAIgAAAGRycy9kb3ducmV2LnhtbFBL&#10;AQIUABQAAAAIAIdO4kAzLwWeOwAAADkAAAAVAAAAAAAAAAEAIAAAAAoBAABkcnMvZ3JvdXBzaGFw&#10;ZXhtbC54bWxQSwUGAAAAAAYABgBgAQAAxwMAAAAA&#10;">
                  <o:lock v:ext="edit" aspectratio="f"/>
                  <v:shape id="Freeform 50" o:spid="_x0000_s1026" o:spt="100" style="position:absolute;left:9585;top:15685;height:332;width:47;" filled="f" stroked="t" coordsize="47,332" o:gfxdata="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g6vHW/&#10;AAAA2wAAAA8AAAAAAAAAAQAgAAAAIgAAAGRycy9kb3ducmV2LnhtbFBLAQIUABQAAAAIAIdO4kAz&#10;LwWeOwAAADkAAAAQAAAAAAAAAAEAIAAAAA4BAABkcnMvc2hhcGV4bWwueG1sUEsFBgAAAAAGAAYA&#10;WwEAALgDAAAAAA==&#10;" path="m46,331l39,305,34,307,29,307,18,229,18,209,24,137,38,115,42,109,42,105,22,118,17,100,14,81,11,61,9,41,9,21,10,0,6,17,4,35,3,54,3,74,5,95,8,116,13,138,5,187,0,240,3,305,1,330e">
                    <v:path o:connectlocs="46,16016;39,15990;34,15992;29,15992;18,15914;18,15894;24,15822;38,15800;42,15794;42,15790;22,15803;17,15785;14,15766;11,15746;9,15726;9,15706;10,15685;6,15702;4,15720;3,15739;3,15759;5,15780;8,15801;13,15823;5,15872;0,15925;3,15990;1,16015" o:connectangles="0,0,0,0,0,0,0,0,0,0,0,0,0,0,0,0,0,0,0,0,0,0,0,0,0,0,0,0"/>
                    <v:fill on="f" focussize="0,0"/>
                    <v:stroke weight="0.5pt" color="#27AAE1" joinstyle="round"/>
                    <v:imagedata o:title=""/>
                    <o:lock v:ext="edit" aspectratio="f"/>
                  </v:shape>
                </v:group>
                <v:group id="Group 51" o:spid="_x0000_s1026" o:spt="203" style="position:absolute;left:9535;top:15698;height:290;width:50;" coordorigin="9535,15698" coordsize="50,290" o:gfxdata="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ZGQo1boAAADbAAAADwAAAAAAAAABACAAAAAiAAAAZHJzL2Rvd25yZXYueG1sUEsB&#10;AhQAFAAAAAgAh07iQDMvBZ47AAAAOQAAABUAAAAAAAAAAQAgAAAACQEAAGRycy9ncm91cHNoYXBl&#10;eG1sLnhtbFBLBQYAAAAABgAGAGABAADGAwAAAAA=&#10;">
                  <o:lock v:ext="edit" aspectratio="f"/>
                  <v:shape id="Freeform 52" o:spid="_x0000_s1026" o:spt="100" style="position:absolute;left:9535;top:15698;height:290;width:50;" filled="f" stroked="t" coordsize="50,290" o:gfxdata="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UrG2iLsAAADb&#10;AAAADwAAAAAAAAABACAAAAAiAAAAZHJzL2Rvd25yZXYueG1sUEsBAhQAFAAAAAgAh07iQDMvBZ47&#10;AAAAOQAAABAAAAAAAAAAAQAgAAAACgEAAGRycy9zaGFwZXhtbC54bWxQSwUGAAAAAAYABgBbAQAA&#10;tAMAAAAA&#10;" path="m27,0l12,66,1,141,0,188,2,214,23,271,49,290,50,227e">
                    <v:path o:connectlocs="27,15698;12,15764;1,15839;0,15886;2,15912;23,15969;49,15988;50,15925" o:connectangles="0,0,0,0,0,0,0,0"/>
                    <v:fill on="f" focussize="0,0"/>
                    <v:stroke weight="0.5pt" color="#27AAE1" joinstyle="round"/>
                    <v:imagedata o:title=""/>
                    <o:lock v:ext="edit" aspectratio="f"/>
                  </v:shape>
                </v:group>
                <v:group id="Group 53" o:spid="_x0000_s1026" o:spt="203" style="position:absolute;left:9604;top:15908;height:85;width:75;" coordorigin="9604,15908" coordsize="75,85" o:gfxdata="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oTOb0AAADbAAAADwAAAAAAAAABACAAAAAiAAAAZHJzL2Rvd25yZXYueG1s&#10;UEsBAhQAFAAAAAgAh07iQDMvBZ47AAAAOQAAABUAAAAAAAAAAQAgAAAADAEAAGRycy9ncm91cHNo&#10;YXBleG1sLnhtbFBLBQYAAAAABgAGAGABAADJAwAAAAA=&#10;">
                  <o:lock v:ext="edit" aspectratio="f"/>
                  <v:shape id="Freeform 54" o:spid="_x0000_s1026" o:spt="100" style="position:absolute;left:9604;top:15908;height:85;width:75;" filled="f" stroked="t" coordsize="75,85" o:gfxdata="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h9Orr4A&#10;AADbAAAADwAAAAAAAAABACAAAAAiAAAAZHJzL2Rvd25yZXYueG1sUEsBAhQAFAAAAAgAh07iQDMv&#10;BZ47AAAAOQAAABAAAAAAAAAAAQAgAAAADQEAAGRycy9zaGFwZXhtbC54bWxQSwUGAAAAAAYABgBb&#10;AQAAtwMAAAAA&#10;" path="m0,39l1,59,4,79,10,84,15,84,70,26,75,0e">
                    <v:path o:connectlocs="0,15947;1,15967;4,15987;10,15992;15,15992;70,15934;75,15908" o:connectangles="0,0,0,0,0,0,0"/>
                    <v:fill on="f" focussize="0,0"/>
                    <v:stroke weight="0.5pt" color="#27AAE1" joinstyle="round"/>
                    <v:imagedata o:title=""/>
                    <o:lock v:ext="edit" aspectratio="f"/>
                  </v:shape>
                </v:group>
                <v:group id="Group 55" o:spid="_x0000_s1026" o:spt="203" style="position:absolute;left:9562;top:15614;height:291;width:119;" coordorigin="9562,15614" coordsize="119,291" o:gfxdata="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bXy7WvwAAANsAAAAPAAAAAAAAAAEAIAAAACIAAABkcnMvZG93bnJldi54&#10;bWxQSwECFAAUAAAACACHTuJAMy8FnjsAAAA5AAAAFQAAAAAAAAABACAAAAAOAQAAZHJzL2dyb3Vw&#10;c2hhcGV4bWwueG1sUEsFBgAAAAAGAAYAYAEAAMsDAAAAAA==&#10;">
                  <o:lock v:ext="edit" aspectratio="f"/>
                  <v:shape id="Freeform 56" o:spid="_x0000_s1026" o:spt="100" style="position:absolute;left:9562;top:15614;height:291;width:119;" filled="f" stroked="t" coordsize="119,291" o:gfxdata="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ac+svQAA&#10;ANsAAAAPAAAAAAAAAAEAIAAAACIAAABkcnMvZG93bnJldi54bWxQSwECFAAUAAAACACHTuJAMy8F&#10;njsAAAA5AAAAEAAAAAAAAAABACAAAAAMAQAAZHJzL3NoYXBleG1sLnhtbFBLBQYAAAAABgAGAFsB&#10;AAC2AwAAAAA=&#10;" path="m117,291l119,273,119,252,118,234,108,159,95,98,77,37,67,17,66,15,65,13,64,12,60,7,57,4,53,2,51,1,48,0,45,0,43,0,40,1,38,2,34,4,31,7,27,12,26,13,25,15,7,57,5,66,2,75,0,84e">
                    <v:path o:connectlocs="117,15905;119,15887;119,15866;118,15848;108,15773;95,15712;77,15651;67,15631;66,15629;65,15627;64,15626;60,15621;57,15618;53,15616;51,15615;48,15614;45,15614;43,15614;40,15615;38,15616;34,15618;31,15621;27,15626;26,15627;25,15629;7,15671;5,15680;2,15689;0,15698" o:connectangles="0,0,0,0,0,0,0,0,0,0,0,0,0,0,0,0,0,0,0,0,0,0,0,0,0,0,0,0,0"/>
                    <v:fill on="f" focussize="0,0"/>
                    <v:stroke weight="0.5pt" color="#27AAE1" joinstyle="round"/>
                    <v:imagedata o:title=""/>
                    <o:lock v:ext="edit" aspectratio="f"/>
                  </v:shape>
                </v:group>
                <v:group id="Group 57" o:spid="_x0000_s1026" o:spt="203" style="position:absolute;left:9585;top:15684;height:257;width:42;" coordorigin="9585,15684" coordsize="42,257" o:gfxdata="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hMEVOr0AAADbAAAADwAAAAAAAAABACAAAAAiAAAAZHJzL2Rvd25yZXYueG1s&#10;UEsBAhQAFAAAAAgAh07iQDMvBZ47AAAAOQAAABUAAAAAAAAAAQAgAAAADAEAAGRycy9ncm91cHNo&#10;YXBleG1sLnhtbFBLBQYAAAAABgAGAGABAADJAwAAAAA=&#10;">
                  <o:lock v:ext="edit" aspectratio="f"/>
                  <v:shape id="Freeform 58" o:spid="_x0000_s1026" o:spt="100" style="position:absolute;left:9585;top:15684;height:257;width:42;" filled="f" stroked="t" coordsize="42,257" o:gfxdata="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FO6Fu8AAAA&#10;2wAAAA8AAAAAAAAAAQAgAAAAIgAAAGRycy9kb3ducmV2LnhtbFBLAQIUABQAAAAIAIdO4kAzLwWe&#10;OwAAADkAAAAQAAAAAAAAAAEAIAAAAAsBAABkcnMvc2hhcGV4bWwueG1sUEsFBgAAAAAGAAYAWwEA&#10;ALUDAAAAAA==&#10;" path="m0,241l5,188,13,139,8,117,5,96,3,76,3,56,4,37,6,18,9,0,9,21,9,42,11,62,14,81,17,101,42,106,42,110,38,116,31,123,25,134,21,154,20,183,19,207,18,227,18,243,19,257e">
                    <v:path o:connectlocs="0,15925;5,15872;13,15823;8,15801;5,15780;3,15760;3,15740;4,15721;6,15702;9,15684;9,15705;9,15726;11,15746;14,15765;17,15785;42,15790;42,15794;38,15800;31,15807;25,15818;21,15838;20,15867;19,15891;18,15911;18,15927;19,15941" o:connectangles="0,0,0,0,0,0,0,0,0,0,0,0,0,0,0,0,0,0,0,0,0,0,0,0,0,0"/>
                    <v:fill on="f" focussize="0,0"/>
                    <v:stroke weight="0.5pt" color="#27AAE1" joinstyle="round"/>
                    <v:imagedata o:title=""/>
                    <o:lock v:ext="edit" aspectratio="f"/>
                  </v:shape>
                </v:group>
                <v:group id="Group 59" o:spid="_x0000_s1026" o:spt="203" style="position:absolute;left:9585;top:15684;height:257;width:42;" coordorigin="9585,15684" coordsize="42,257" o:gfxdata="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mhIk07oAAADbAAAADwAAAAAAAAABACAAAAAiAAAAZHJzL2Rvd25yZXYueG1sUEsB&#10;AhQAFAAAAAgAh07iQDMvBZ47AAAAOQAAABUAAAAAAAAAAQAgAAAACQEAAGRycy9ncm91cHNoYXBl&#10;eG1sLnhtbFBLBQYAAAAABgAGAGABAADGAwAAAAA=&#10;">
                  <o:lock v:ext="edit" aspectratio="f"/>
                  <v:shape id="Freeform 60" o:spid="_x0000_s1026" o:spt="100" style="position:absolute;left:9585;top:15684;height:257;width:42;" filled="f" stroked="t" coordsize="42,257" o:gfxdata="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d2bK8AAAA&#10;2wAAAA8AAAAAAAAAAQAgAAAAIgAAAGRycy9kb3ducmV2LnhtbFBLAQIUABQAAAAIAIdO4kAzLwWe&#10;OwAAADkAAAAQAAAAAAAAAAEAIAAAAAsBAABkcnMvc2hhcGV4bWwueG1sUEsFBgAAAAAGAAYAWwEA&#10;ALUDAAAAAA==&#10;" path="m0,241l5,188,13,139,8,117,5,96,3,76,3,56,4,37,6,18,9,0,9,21,9,42,11,62,14,81,17,101,42,106,42,110,38,116,31,123,25,134,21,154,20,183,19,207,18,227,18,243,19,257e">
                    <v:path o:connectlocs="0,15925;5,15872;13,15823;8,15801;5,15780;3,15760;3,15740;4,15721;6,15702;9,15684;9,15705;9,15726;11,15746;14,15765;17,15785;42,15790;42,15794;38,15800;31,15807;25,15818;21,15838;20,15867;19,15891;18,15911;18,15927;19,15941" o:connectangles="0,0,0,0,0,0,0,0,0,0,0,0,0,0,0,0,0,0,0,0,0,0,0,0,0,0"/>
                    <v:fill on="f" focussize="0,0"/>
                    <v:stroke weight="0.5pt" color="#27AAE1" joinstyle="round"/>
                    <v:imagedata o:title=""/>
                    <o:lock v:ext="edit" aspectratio="f"/>
                  </v:shape>
                </v:group>
                <v:group id="Group 61" o:spid="_x0000_s1026" o:spt="203" style="position:absolute;left:11664;top:15663;height:462;width:67;" coordorigin="11664,15663" coordsize="67,462" o:gfxdata="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qgjiaLoAAADbAAAADwAAAAAAAAABACAAAAAiAAAAZHJzL2Rvd25yZXYueG1sUEsB&#10;AhQAFAAAAAgAh07iQDMvBZ47AAAAOQAAABUAAAAAAAAAAQAgAAAACQEAAGRycy9ncm91cHNoYXBl&#10;eG1sLnhtbFBLBQYAAAAABgAGAGABAADGAwAAAAA=&#10;">
                  <o:lock v:ext="edit" aspectratio="f"/>
                  <v:shape id="Freeform 62" o:spid="_x0000_s1026" o:spt="100" style="position:absolute;left:11664;top:15663;height:462;width:67;" filled="f" stroked="t" coordsize="67,462" o:gfxdata="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VLm3r4A&#10;AADbAAAADwAAAAAAAAABACAAAAAiAAAAZHJzL2Rvd25yZXYueG1sUEsBAhQAFAAAAAgAh07iQDMv&#10;BZ47AAAAOQAAABAAAAAAAAAAAQAgAAAADQEAAGRycy9zaGFwZXhtbC54bWxQSwUGAAAAAAYABgBb&#10;AQAAtwMAAAAA&#10;" path="m66,462l55,425,48,427,41,428,27,369,25,312,25,292,29,219,54,153,59,145,59,139,31,158,26,139,14,62,12,21,13,0,9,15,6,32,4,49,4,68,4,88,5,109,8,131,11,153,16,176,7,256,0,332,4,424,0,460e">
                    <v:path o:connectlocs="66,16125;55,16088;48,16090;41,16091;27,16032;25,15975;25,15955;29,15882;54,15816;59,15808;59,15802;31,15821;26,15802;14,15725;12,15684;13,15663;9,15678;6,15695;4,15712;4,15731;4,15751;5,15772;8,15794;11,15816;16,15839;7,15919;0,15995;4,16087;0,16123" o:connectangles="0,0,0,0,0,0,0,0,0,0,0,0,0,0,0,0,0,0,0,0,0,0,0,0,0,0,0,0,0"/>
                    <v:fill on="f" focussize="0,0"/>
                    <v:stroke weight="0.5pt" color="#27AAE1" joinstyle="round"/>
                    <v:imagedata o:title=""/>
                    <o:lock v:ext="edit" aspectratio="f"/>
                  </v:shape>
                </v:group>
                <v:group id="Group 63" o:spid="_x0000_s1026" o:spt="203" style="position:absolute;left:11592;top:15671;height:412;width:72;" coordorigin="11592,15671" coordsize="72,412" o:gfxdata="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DWW2YS+AAAA2wAAAA8AAAAAAAAAAQAgAAAAIgAAAGRycy9kb3ducmV2Lnht&#10;bFBLAQIUABQAAAAIAIdO4kAzLwWeOwAAADkAAAAVAAAAAAAAAAEAIAAAAA0BAABkcnMvZ3JvdXBz&#10;aGFwZXhtbC54bWxQSwUGAAAAAAYABgBgAQAAygMAAAAA&#10;">
                  <o:lock v:ext="edit" aspectratio="f"/>
                  <v:shape id="Freeform 64" o:spid="_x0000_s1026" o:spt="100" style="position:absolute;left:11592;top:15671;height:412;width:72;" filled="f" stroked="t" coordsize="72,412" o:gfxdata="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Tbuqb4A&#10;AADbAAAADwAAAAAAAAABACAAAAAiAAAAZHJzL2Rvd25yZXYueG1sUEsBAhQAFAAAAAgAh07iQDMv&#10;BZ47AAAAOQAAABAAAAAAAAAAAQAgAAAADQEAAGRycy9zaGFwZXhtbC54bWxQSwUGAAAAAAYABgBb&#10;AQAAtwMAAAAA&#10;" path="m38,0l23,66,11,128,2,202,0,250,1,279,14,348,52,404,66,412,72,324e">
                    <v:path o:connectlocs="38,15671;23,15737;11,15799;2,15873;0,15921;1,15950;14,16019;52,16075;66,16083;72,15995" o:connectangles="0,0,0,0,0,0,0,0,0,0"/>
                    <v:fill on="f" focussize="0,0"/>
                    <v:stroke weight="0.5pt" color="#27AAE1" joinstyle="round"/>
                    <v:imagedata o:title=""/>
                    <o:lock v:ext="edit" aspectratio="f"/>
                  </v:shape>
                </v:group>
                <v:group id="Group 65" o:spid="_x0000_s1026" o:spt="203" style="position:absolute;left:11691;top:15974;height:117;width:107;" coordorigin="11691,15974" coordsize="107,117" o:gfxdata="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1TPka70AAADbAAAADwAAAAAAAAABACAAAAAiAAAAZHJzL2Rvd25yZXYueG1s&#10;UEsBAhQAFAAAAAgAh07iQDMvBZ47AAAAOQAAABUAAAAAAAAAAQAgAAAADAEAAGRycy9ncm91cHNo&#10;YXBleG1sLnhtbFBLBQYAAAAABgAGAGABAADJAwAAAAA=&#10;">
                  <o:lock v:ext="edit" aspectratio="f"/>
                  <v:shape id="Freeform 66" o:spid="_x0000_s1026" o:spt="100" style="position:absolute;left:11691;top:15974;height:117;width:107;" filled="f" stroked="t" coordsize="107,117" o:gfxdata="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y1//b4A&#10;AADbAAAADwAAAAAAAAABACAAAAAiAAAAZHJzL2Rvd25yZXYueG1sUEsBAhQAFAAAAAgAh07iQDMv&#10;BZ47AAAAOQAAABAAAAAAAAAAAQAgAAAADQEAAGRycy9zaGFwZXhtbC54bWxQSwUGAAAAAAYABgBb&#10;AQAAtwMAAAAA&#10;" path="m0,52l1,72,3,92,6,112,14,117,21,116,74,85,101,26,106,0e">
                    <v:path o:connectlocs="0,16026;1,16046;3,16066;6,16086;14,16091;21,16090;74,16059;101,16000;106,15974" o:connectangles="0,0,0,0,0,0,0,0,0"/>
                    <v:fill on="f" focussize="0,0"/>
                    <v:stroke weight="0.5pt" color="#27AAE1" joinstyle="round"/>
                    <v:imagedata o:title=""/>
                    <o:lock v:ext="edit" aspectratio="f"/>
                  </v:shape>
                </v:group>
                <v:group id="Group 67" o:spid="_x0000_s1026" o:spt="203" style="position:absolute;left:11631;top:15551;height:416;width:170;" coordorigin="11631,15551" coordsize="170,416" o:gfxdata="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Krd+HvAAAANsAAAAPAAAAAAAAAAEAIAAAACIAAABkcnMvZG93bnJldi54bWxQ&#10;SwECFAAUAAAACACHTuJAMy8FnjsAAAA5AAAAFQAAAAAAAAABACAAAAALAQAAZHJzL2dyb3Vwc2hh&#10;cGV4bWwueG1sUEsFBgAAAAAGAAYAYAEAAMgDAAAAAA==&#10;">
                  <o:lock v:ext="edit" aspectratio="f"/>
                  <v:shape id="Freeform 68" o:spid="_x0000_s1026" o:spt="100" style="position:absolute;left:11631;top:15551;height:416;width:170;" filled="f" stroked="t" coordsize="170,416" o:gfxdata="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4Ls7LLsAAADb&#10;AAAADwAAAAAAAAABACAAAAAiAAAAZHJzL2Rvd25yZXYueG1sUEsBAhQAFAAAAAgAh07iQDMvBZ47&#10;AAAAOQAAABAAAAAAAAAAAQAgAAAACgEAAGRycy9zaGFwZXhtbC54bWxQSwUGAAAAAAYABgBbAQAA&#10;tAMAAAAA&#10;" path="m167,416l168,397,169,377,169,356,163,285,151,208,137,146,118,74,96,23,94,21,93,19,91,16,86,10,81,6,76,3,72,1,68,0,64,0,61,0,57,1,54,3,48,6,43,10,38,16,37,19,35,21,10,81,5,100,0,120e">
                    <v:path o:connectlocs="167,15967;168,15948;169,15928;169,15907;163,15836;151,15759;137,15697;118,15625;96,15574;94,15572;93,15570;91,15567;86,15561;81,15557;76,15554;72,15552;68,15551;64,15551;61,15551;57,15552;54,15554;48,15557;43,15561;38,15567;37,15570;35,15572;10,15632;5,15651;0,15671" o:connectangles="0,0,0,0,0,0,0,0,0,0,0,0,0,0,0,0,0,0,0,0,0,0,0,0,0,0,0,0,0"/>
                    <v:fill on="f" focussize="0,0"/>
                    <v:stroke weight="0.5pt" color="#27AAE1" joinstyle="round"/>
                    <v:imagedata o:title=""/>
                    <o:lock v:ext="edit" aspectratio="f"/>
                  </v:shape>
                </v:group>
                <v:group id="Group 69" o:spid="_x0000_s1026" o:spt="203" style="position:absolute;left:11664;top:15651;height:372;width:60;" coordorigin="11664,15651" coordsize="60,372" o:gfxdata="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VH7ubroAAADbAAAADwAAAAAAAAABACAAAAAiAAAAZHJzL2Rvd25yZXYueG1sUEsB&#10;AhQAFAAAAAgAh07iQDMvBZ47AAAAOQAAABUAAAAAAAAAAQAgAAAACQEAAGRycy9ncm91cHNoYXBl&#10;eG1sLnhtbFBLBQYAAAAABgAGAGABAADGAwAAAAA=&#10;">
                  <o:lock v:ext="edit" aspectratio="f"/>
                  <v:shape id="Freeform 70" o:spid="_x0000_s1026" o:spt="100" style="position:absolute;left:11664;top:15651;height:372;width:60;" filled="f" stroked="t" coordsize="60,372" o:gfxdata="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7FYcvQAA&#10;ANsAAAAPAAAAAAAAAAEAIAAAACIAAABkcnMvZG93bnJldi54bWxQSwECFAAUAAAACACHTuJAMy8F&#10;njsAAAA5AAAAEAAAAAAAAAABACAAAAAMAQAAZHJzL3NoYXBleG1sLnhtbFBLBQYAAAAABgAGAFsB&#10;AAC2AwAAAAA=&#10;" path="m0,344l7,268,18,198,13,176,5,113,4,74,5,55,7,36,9,18,13,0,12,21,12,42,17,102,28,159,59,151,59,157,54,165,44,175,38,185,27,250,25,318,25,338,26,355,26,371e">
                    <v:path o:connectlocs="0,15995;7,15919;18,15849;13,15827;5,15764;4,15725;5,15706;7,15687;9,15669;13,15651;12,15672;12,15693;17,15753;28,15810;59,15802;59,15808;54,15816;44,15826;38,15836;27,15901;25,15969;25,15989;26,16006;26,16022" o:connectangles="0,0,0,0,0,0,0,0,0,0,0,0,0,0,0,0,0,0,0,0,0,0,0,0"/>
                    <v:fill on="f" focussize="0,0"/>
                    <v:stroke weight="0.5pt" color="#27AAE1" joinstyle="round"/>
                    <v:imagedata o:title=""/>
                    <o:lock v:ext="edit" aspectratio="f"/>
                  </v:shape>
                </v:group>
                <v:group id="Group 71" o:spid="_x0000_s1026" o:spt="203" style="position:absolute;left:10706;top:15764;height:332;width:47;" coordorigin="10706,15764" coordsize="47,332" o:gfxdata="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C/RdLW7AAAA2wAAAA8AAAAAAAAAAQAgAAAAIgAAAGRycy9kb3ducmV2LnhtbFBL&#10;AQIUABQAAAAIAIdO4kAzLwWeOwAAADkAAAAVAAAAAAAAAAEAIAAAAAoBAABkcnMvZ3JvdXBzaGFw&#10;ZXhtbC54bWxQSwUGAAAAAAYABgBgAQAAxwMAAAAA&#10;">
                  <o:lock v:ext="edit" aspectratio="f"/>
                  <v:shape id="Freeform 72" o:spid="_x0000_s1026" o:spt="100" style="position:absolute;left:10706;top:15764;height:332;width:47;" filled="f" stroked="t" coordsize="47,332" o:gfxdata="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CB6zr4A&#10;AADbAAAADwAAAAAAAAABACAAAAAiAAAAZHJzL2Rvd25yZXYueG1sUEsBAhQAFAAAAAgAh07iQDMv&#10;BZ47AAAAOQAAABAAAAAAAAAAAQAgAAAADQEAAGRycy9zaGFwZXhtbC54bWxQSwUGAAAAAAYABgBb&#10;AQAAtwMAAAAA&#10;" path="m46,332l38,306,33,307,28,308,17,230,18,210,24,138,38,116,41,110,41,105,21,119,17,100,13,81,10,62,9,42,8,21,9,0,5,18,3,36,2,55,3,75,5,95,8,116,12,138,5,188,0,241,3,305,0,330e">
                    <v:path o:connectlocs="46,16096;38,16070;33,16071;28,16072;17,15994;18,15974;24,15902;38,15880;41,15874;41,15869;21,15883;17,15864;13,15845;10,15826;9,15806;8,15785;9,15764;5,15782;3,15800;2,15819;3,15839;5,15859;8,15880;12,15902;5,15952;0,16005;3,16069;0,16094" o:connectangles="0,0,0,0,0,0,0,0,0,0,0,0,0,0,0,0,0,0,0,0,0,0,0,0,0,0,0,0"/>
                    <v:fill on="f" focussize="0,0"/>
                    <v:stroke weight="0.5pt" color="#27AAE1" joinstyle="round"/>
                    <v:imagedata o:title=""/>
                    <o:lock v:ext="edit" aspectratio="f"/>
                  </v:shape>
                </v:group>
                <v:group id="Group 73" o:spid="_x0000_s1026" o:spt="203" style="position:absolute;left:10656;top:15778;height:290;width:50;" coordorigin="10656,15778" coordsize="50,290" o:gfxdata="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wT09ZvwAAANsAAAAPAAAAAAAAAAEAIAAAACIAAABkcnMvZG93bnJldi54&#10;bWxQSwECFAAUAAAACACHTuJAMy8FnjsAAAA5AAAAFQAAAAAAAAABACAAAAAOAQAAZHJzL2dyb3Vw&#10;c2hhcGV4bWwueG1sUEsFBgAAAAAGAAYAYAEAAMsDAAAAAA==&#10;">
                  <o:lock v:ext="edit" aspectratio="f"/>
                  <v:shape id="Freeform 74" o:spid="_x0000_s1026" o:spt="100" style="position:absolute;left:10656;top:15778;height:290;width:50;" filled="f" stroked="t" coordsize="50,290" o:gfxdata="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mtEEvQAA&#10;ANsAAAAPAAAAAAAAAAEAIAAAACIAAABkcnMvZG93bnJldi54bWxQSwECFAAUAAAACACHTuJAMy8F&#10;njsAAAA5AAAAEAAAAAAAAAABACAAAAAMAQAAZHJzL3NoYXBleG1sLnhtbFBLBQYAAAAABgAGAFsB&#10;AAC2AwAAAAA=&#10;" path="m26,0l11,65,1,141,0,188,2,214,23,270,48,290,50,227e">
                    <v:path o:connectlocs="26,15778;11,15843;1,15919;0,15966;2,15992;23,16048;48,16068;50,16005" o:connectangles="0,0,0,0,0,0,0,0"/>
                    <v:fill on="f" focussize="0,0"/>
                    <v:stroke weight="0.5pt" color="#27AAE1" joinstyle="round"/>
                    <v:imagedata o:title=""/>
                    <o:lock v:ext="edit" aspectratio="f"/>
                  </v:shape>
                </v:group>
                <v:group id="Group 75" o:spid="_x0000_s1026" o:spt="203" style="position:absolute;left:10724;top:15987;height:85;width:75;" coordorigin="10724,15987" coordsize="75,85" o:gfxdata="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Q6nK2vwAAANsAAAAPAAAAAAAAAAEAIAAAACIAAABkcnMvZG93bnJldi54&#10;bWxQSwECFAAUAAAACACHTuJAMy8FnjsAAAA5AAAAFQAAAAAAAAABACAAAAAOAQAAZHJzL2dyb3Vw&#10;c2hhcGV4bWwueG1sUEsFBgAAAAAGAAYAYAEAAMsDAAAAAA==&#10;">
                  <o:lock v:ext="edit" aspectratio="f"/>
                  <v:shape id="Freeform 76" o:spid="_x0000_s1026" o:spt="100" style="position:absolute;left:10724;top:15987;height:85;width:75;" filled="f" stroked="t" coordsize="75,85" o:gfxdata="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8vIb4A&#10;AADbAAAADwAAAAAAAAABACAAAAAiAAAAZHJzL2Rvd25yZXYueG1sUEsBAhQAFAAAAAgAh07iQDMv&#10;BZ47AAAAOQAAABAAAAAAAAAAAQAgAAAADQEAAGRycy9zaGFwZXhtbC54bWxQSwUGAAAAAAYABgBb&#10;AQAAtwMAAAAA&#10;" path="m0,40l2,60,4,79,11,85,15,84,71,26,75,0e">
                    <v:path o:connectlocs="0,16027;2,16047;4,16066;11,16072;15,16071;71,16013;75,15987" o:connectangles="0,0,0,0,0,0,0"/>
                    <v:fill on="f" focussize="0,0"/>
                    <v:stroke weight="0.5pt" color="#27AAE1" joinstyle="round"/>
                    <v:imagedata o:title=""/>
                    <o:lock v:ext="edit" aspectratio="f"/>
                  </v:shape>
                </v:group>
                <v:group id="Group 77" o:spid="_x0000_s1026" o:spt="203" style="position:absolute;left:10682;top:15694;height:291;width:119;" coordorigin="10682,15694" coordsize="119,291" o:gfxdata="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PdElavwAAANsAAAAPAAAAAAAAAAEAIAAAACIAAABkcnMvZG93bnJldi54&#10;bWxQSwECFAAUAAAACACHTuJAMy8FnjsAAAA5AAAAFQAAAAAAAAABACAAAAAOAQAAZHJzL2dyb3Vw&#10;c2hhcGV4bWwueG1sUEsFBgAAAAAGAAYAYAEAAMsDAAAAAA==&#10;">
                  <o:lock v:ext="edit" aspectratio="f"/>
                  <v:shape id="Freeform 78" o:spid="_x0000_s1026" o:spt="100" style="position:absolute;left:10682;top:15694;height:291;width:119;" filled="f" stroked="t" coordsize="119,291" o:gfxdata="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kKoIL4A&#10;AADbAAAADwAAAAAAAAABACAAAAAiAAAAZHJzL2Rvd25yZXYueG1sUEsBAhQAFAAAAAgAh07iQDMv&#10;BZ47AAAAOQAAABAAAAAAAAAAAQAgAAAADQEAAGRycy9zaGFwZXhtbC54bWxQSwUGAAAAAAYABgBb&#10;AQAAtwMAAAAA&#10;" path="m118,291l119,272,119,252,118,234,109,159,96,98,78,36,68,16,67,15,66,13,64,11,61,7,57,4,54,2,51,1,48,0,46,0,43,0,41,1,38,2,35,4,31,7,28,11,27,13,25,15,3,75,0,84e">
                    <v:path o:connectlocs="118,15985;119,15966;119,15946;118,15928;109,15853;96,15792;78,15730;68,15710;67,15709;66,15707;64,15705;61,15701;57,15698;54,15696;51,15695;48,15694;46,15694;43,15694;41,15695;38,15696;35,15698;31,15701;28,15705;27,15707;25,15709;3,15769;0,15778" o:connectangles="0,0,0,0,0,0,0,0,0,0,0,0,0,0,0,0,0,0,0,0,0,0,0,0,0,0,0"/>
                    <v:fill on="f" focussize="0,0"/>
                    <v:stroke weight="0.5pt" color="#27AAE1" joinstyle="round"/>
                    <v:imagedata o:title=""/>
                    <o:lock v:ext="edit" aspectratio="f"/>
                  </v:shape>
                </v:group>
                <v:group id="Group 79" o:spid="_x0000_s1026" o:spt="203" style="position:absolute;left:10706;top:15764;height:257;width:42;" coordorigin="10706,15764" coordsize="42,257" o:gfxdata="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NGneLO7AAAA2wAAAA8AAAAAAAAAAQAgAAAAIgAAAGRycy9kb3ducmV2LnhtbFBL&#10;AQIUABQAAAAIAIdO4kAzLwWeOwAAADkAAAAVAAAAAAAAAAEAIAAAAAoBAABkcnMvZ3JvdXBzaGFw&#10;ZXhtbC54bWxQSwUGAAAAAAYABgBgAQAAxwMAAAAA&#10;">
                  <o:lock v:ext="edit" aspectratio="f"/>
                  <v:shape id="Freeform 80" o:spid="_x0000_s1026" o:spt="100" style="position:absolute;left:10706;top:15764;height:257;width:42;" filled="f" stroked="t" coordsize="42,257" o:gfxdata="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KIXSvQAA&#10;ANsAAAAPAAAAAAAAAAEAIAAAACIAAABkcnMvZG93bnJldi54bWxQSwECFAAUAAAACACHTuJAMy8F&#10;njsAAAA5AAAAEAAAAAAAAAABACAAAAAMAQAAZHJzL3NoYXBleG1sLnhtbFBLBQYAAAAABgAGAFsB&#10;AAC2AwAAAAA=&#10;" path="m0,241l5,188,12,138,8,117,5,96,3,75,2,56,3,36,5,18,9,0,8,21,9,41,10,61,13,81,17,100,21,119,41,105,41,110,38,116,31,123,25,134,21,153,19,183,18,207,18,227,18,243,18,257e">
                    <v:path o:connectlocs="0,16005;5,15952;12,15902;8,15881;5,15860;3,15839;2,15820;3,15800;5,15782;9,15764;8,15785;9,15805;10,15825;13,15845;17,15864;21,15883;41,15869;41,15874;38,15880;31,15887;25,15898;21,15917;19,15947;18,15971;18,15991;18,16007;18,16021" o:connectangles="0,0,0,0,0,0,0,0,0,0,0,0,0,0,0,0,0,0,0,0,0,0,0,0,0,0,0"/>
                    <v:fill on="f" focussize="0,0"/>
                    <v:stroke weight="0.5pt" color="#27AAE1" joinstyle="round"/>
                    <v:imagedata o:title=""/>
                    <o:lock v:ext="edit" aspectratio="f"/>
                  </v:shape>
                </v:group>
                <v:group id="Group 81" o:spid="_x0000_s1026" o:spt="203" style="position:absolute;left:10706;top:15764;height:257;width:42;" coordorigin="10706,15764" coordsize="42,257" o:gfxdata="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BoEBJK7AAAA2wAAAA8AAAAAAAAAAQAgAAAAIgAAAGRycy9kb3ducmV2LnhtbFBL&#10;AQIUABQAAAAIAIdO4kAzLwWeOwAAADkAAAAVAAAAAAAAAAEAIAAAAAoBAABkcnMvZ3JvdXBzaGFw&#10;ZXhtbC54bWxQSwUGAAAAAAYABgBgAQAAxwMAAAAA&#10;">
                  <o:lock v:ext="edit" aspectratio="f"/>
                  <v:shape id="Freeform 82" o:spid="_x0000_s1026" o:spt="100" style="position:absolute;left:10706;top:15764;height:257;width:42;" filled="f" stroked="t" coordsize="42,257" o:gfxdata="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L+fO8AAAA&#10;2wAAAA8AAAAAAAAAAQAgAAAAIgAAAGRycy9kb3ducmV2LnhtbFBLAQIUABQAAAAIAIdO4kAzLwWe&#10;OwAAADkAAAAQAAAAAAAAAAEAIAAAAAsBAABkcnMvc2hhcGV4bWwueG1sUEsFBgAAAAAGAAYAWwEA&#10;ALUDAAAAAA==&#10;" path="m0,241l5,188,12,138,8,117,5,96,3,75,2,56,3,36,5,18,9,0,8,21,9,41,10,61,13,81,17,100,21,119,41,105,41,110,38,116,31,123,25,134,21,153,19,183,18,207,18,227,18,243,18,257e">
                    <v:path o:connectlocs="0,16005;5,15952;12,15902;8,15881;5,15860;3,15839;2,15820;3,15800;5,15782;9,15764;8,15785;9,15805;10,15825;13,15845;17,15864;21,15883;41,15869;41,15874;38,15880;31,15887;25,15898;21,15917;19,15947;18,15971;18,15991;18,16007;18,16021" o:connectangles="0,0,0,0,0,0,0,0,0,0,0,0,0,0,0,0,0,0,0,0,0,0,0,0,0,0,0"/>
                    <v:fill on="f" focussize="0,0"/>
                    <v:stroke weight="0.5pt" color="#27AAE1" joinstyle="round"/>
                    <v:imagedata o:title=""/>
                    <o:lock v:ext="edit" aspectratio="f"/>
                  </v:shape>
                </v:group>
                <v:group id="Group 83" o:spid="_x0000_s1026" o:spt="203" style="position:absolute;left:6023;top:15602;height:606;width:5776;" coordorigin="6023,15602" coordsize="5776,606" o:gfxdata="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IWaP36+AAAA2wAAAA8AAAAAAAAAAQAgAAAAIgAAAGRycy9kb3ducmV2Lnht&#10;bFBLAQIUABQAAAAIAIdO4kAzLwWeOwAAADkAAAAVAAAAAAAAAAEAIAAAAA0BAABkcnMvZ3JvdXBz&#10;aGFwZXhtbC54bWxQSwUGAAAAAAYABgBgAQAAygMAAAAA&#10;">
                  <o:lock v:ext="edit" aspectratio="f"/>
                  <v:shape id="Freeform 84" o:spid="_x0000_s1026" o:spt="100" style="position:absolute;left:6023;top:15602;height:606;width:5776;" filled="f" stroked="t" coordsize="5776,606" o:gfxdata="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zhvQ8vQAA&#10;ANsAAAAPAAAAAAAAAAEAIAAAACIAAABkcnMvZG93bnJldi54bWxQSwECFAAUAAAACACHTuJAMy8F&#10;njsAAAA5AAAAEAAAAAAAAAABACAAAAAMAQAAZHJzL3NoYXBleG1sLnhtbFBLBQYAAAAABgAGAFsB&#10;AAC2AwAAAAA=&#10;" path="m3738,519l3668,510,3589,494,3530,476,3495,469,3470,470,3452,476,3442,484,3437,489,3406,486,3385,491,3373,496,3349,491,3325,479,3305,464,3289,451,3282,443,3251,438,3195,461,3184,474,3153,479,3129,493,3113,511,3102,528,3097,541,5641,544,5733,542,5776,529,5769,523,5698,497,5622,474,5578,460,5484,430,5388,396,5301,356,5229,312,5199,291,5170,274,5091,244,5044,239,5023,239,4952,256,4900,286,4891,294,4862,289,4792,305,4746,346,4719,391,4701,382,4637,360,4599,357,4582,356,4517,348,4444,334,4377,313,4316,277,4284,242,4248,238,4179,261,4155,297,4123,303,4102,318,4090,337,4083,357,4082,375,4082,387,3937,389,3937,266,3961,241,3931,211,3753,211,3703,261,3733,261,3733,400,3608,400,3608,309,3641,309,3641,279,3100,279,3100,323,3130,323,3130,408,3060,408,3060,47,3115,47,3067,0,2902,0,2902,44,2740,44,2740,84,2777,84,2777,437,2718,437,2718,334,2758,334,2648,224,2210,224,2100,334,2126,334,2126,440,2084,430,2043,423,2002,421,1962,421,1884,431,1808,449,1734,472,1663,496,1628,508,1560,529,1494,544,1429,549,1398,547,1333,537,1273,525,1192,506,1126,487,1064,467,1005,440,975,427,947,418,921,411,897,407,874,405,854,405,792,418,761,435,733,435,666,467,627,509,223,509,150,520,70,531,5,544,0,547,3,548,67,557,156,561,237,563,329,563,377,563,473,562,566,561,648,560,715,559,775,558,789,534,799,518,810,510,822,509,839,514,866,503,889,493,908,486,925,482,939,480,952,480,1014,527,1030,546,2627,561,2634,536,2640,520,2649,510,2664,507,2685,508,2717,513,2735,495,2785,457,2797,456,2810,459,2888,502,2914,523,2936,541,2986,576,3043,597,3081,602,4317,605e">
                    <v:path o:connectlocs="3589,16096;3470,16072;3437,16091;3373,16098;3305,16066;3251,16040;3153,16081;3102,16130;5733,16144;5698,16099;5484,16032;5229,15914;5091,15846;4952,15858;4862,15891;4719,15993;4599,15959;4444,15936;4284,15844;4155,15899;4090,15939;4082,15989;3961,15843;3703,15863;3608,16002;3641,15881;3130,15925;3060,15649;2902,15602;2740,15686;2718,16039;2648,15826;2126,15936;2043,16025;1884,16033;1663,16098;1494,16146;1333,16139;1126,16089;975,16029;897,16009;792,16020;666,16069;150,16122;0,16149;156,16163;377,16165;648,16162;789,16136;822,16111;889,16095;939,16082;1030,16148;2640,16122;2685,16110;2785,16059;2888,16104;2986,16178;4317,16207" o:connectangles="0,0,0,0,0,0,0,0,0,0,0,0,0,0,0,0,0,0,0,0,0,0,0,0,0,0,0,0,0,0,0,0,0,0,0,0,0,0,0,0,0,0,0,0,0,0,0,0,0,0,0,0,0,0,0,0,0,0,0"/>
                    <v:fill on="f" focussize="0,0"/>
                    <v:stroke weight="0.5pt" color="#27AAE1" joinstyle="round"/>
                    <v:imagedata o:title=""/>
                    <o:lock v:ext="edit" aspectratio="f"/>
                  </v:shape>
                </v:group>
                <v:group id="Group 85" o:spid="_x0000_s1026" o:spt="203" style="position:absolute;left:8229;top:16554;height:2;width:3554;" coordorigin="8229,16554" coordsize="3554,2" o:gfxdata="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ZT8Ckb0AAADbAAAADwAAAAAAAAABACAAAAAiAAAAZHJzL2Rvd25yZXYueG1s&#10;UEsBAhQAFAAAAAgAh07iQDMvBZ47AAAAOQAAABUAAAAAAAAAAQAgAAAADAEAAGRycy9ncm91cHNo&#10;YXBleG1sLnhtbFBLBQYAAAAABgAGAGABAADJAwAAAAA=&#10;">
                  <o:lock v:ext="edit" aspectratio="f"/>
                  <v:shape id="Freeform 86" o:spid="_x0000_s1026" o:spt="100" style="position:absolute;left:8229;top:16554;height:2;width:3554;" filled="f" stroked="t" coordsize="3554,1" o:gfxdata="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i7Cgu/&#10;AAAA2wAAAA8AAAAAAAAAAQAgAAAAIgAAAGRycy9kb3ducmV2LnhtbFBLAQIUABQAAAAIAIdO4kAz&#10;LwWeOwAAADkAAAAQAAAAAAAAAAEAIAAAAA4BAABkcnMvc2hhcGV4bWwueG1sUEsFBgAAAAAGAAYA&#10;WwEAALgDAAAAAA==&#10;" path="m0,0l3554,0e">
                    <v:path o:connectlocs="0,0;3554,0" o:connectangles="0,0"/>
                    <v:fill on="f" focussize="0,0"/>
                    <v:stroke weight="0.5pt" color="#27AAE1" joinstyle="round"/>
                    <v:imagedata o:title=""/>
                    <o:lock v:ext="edit" aspectratio="f"/>
                  </v:shape>
                </v:group>
                <v:group id="Group 87" o:spid="_x0000_s1026" o:spt="203" style="position:absolute;left:8329;top:16476;height:2;width:3554;" coordorigin="8329,16476" coordsize="3554,2" o:gfxdata="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qE5fb0AAADbAAAADwAAAAAAAAABACAAAAAiAAAAZHJzL2Rvd25yZXYueG1s&#10;UEsBAhQAFAAAAAgAh07iQDMvBZ47AAAAOQAAABUAAAAAAAAAAQAgAAAADAEAAGRycy9ncm91cHNo&#10;YXBleG1sLnhtbFBLBQYAAAAABgAGAGABAADJAwAAAAA=&#10;">
                  <o:lock v:ext="edit" aspectratio="f"/>
                  <v:shape id="Freeform 88" o:spid="_x0000_s1026" o:spt="100" style="position:absolute;left:8329;top:16476;height:2;width:3554;" filled="f" stroked="t" coordsize="3554,1" o:gfxdata="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XJTHn&#10;wAAAANsAAAAPAAAAAAAAAAEAIAAAACIAAABkcnMvZG93bnJldi54bWxQSwECFAAUAAAACACHTuJA&#10;My8FnjsAAAA5AAAAEAAAAAAAAAABACAAAAAPAQAAZHJzL3NoYXBleG1sLnhtbFBLBQYAAAAABgAG&#10;AFsBAAC5AwAAAAA=&#10;" path="m0,0l3553,0e">
                    <v:path o:connectlocs="0,0;3553,0" o:connectangles="0,0"/>
                    <v:fill on="f" focussize="0,0"/>
                    <v:stroke weight="0.5pt" color="#27AAE1" joinstyle="round"/>
                    <v:imagedata o:title=""/>
                    <o:lock v:ext="edit" aspectratio="f"/>
                  </v:shape>
                </v:group>
                <v:group id="Group 89" o:spid="_x0000_s1026" o:spt="203" style="position:absolute;left:8452;top:16410;height:2;width:3455;" coordorigin="8452,16410" coordsize="3455,2" o:gfxdata="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ORyCJS7AAAA2wAAAA8AAAAAAAAAAQAgAAAAIgAAAGRycy9kb3ducmV2LnhtbFBL&#10;AQIUABQAAAAIAIdO4kAzLwWeOwAAADkAAAAVAAAAAAAAAAEAIAAAAAoBAABkcnMvZ3JvdXBzaGFw&#10;ZXhtbC54bWxQSwUGAAAAAAYABgBgAQAAxwMAAAAA&#10;">
                  <o:lock v:ext="edit" aspectratio="f"/>
                  <v:shape id="Freeform 90" o:spid="_x0000_s1026" o:spt="100" style="position:absolute;left:8452;top:16410;height:2;width:3455;" filled="f" stroked="t" coordsize="3455,1" o:gfxdata="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BLpucvQAA&#10;ANsAAAAPAAAAAAAAAAEAIAAAACIAAABkcnMvZG93bnJldi54bWxQSwECFAAUAAAACACHTuJAMy8F&#10;njsAAAA5AAAAEAAAAAAAAAABACAAAAAMAQAAZHJzL3NoYXBleG1sLnhtbFBLBQYAAAAABgAGAFsB&#10;AAC2AwAAAAA=&#10;" path="m0,0l3454,0e">
                    <v:path o:connectlocs="0,0;3454,0" o:connectangles="0,0"/>
                    <v:fill on="f" focussize="0,0"/>
                    <v:stroke weight="0.5pt" color="#27AAE1" joinstyle="round"/>
                    <v:imagedata o:title=""/>
                    <o:lock v:ext="edit" aspectratio="f"/>
                  </v:shape>
                </v:group>
                <v:group id="Group 91" o:spid="_x0000_s1026" o:spt="203" style="position:absolute;left:8587;top:16332;height:2;width:3319;" coordorigin="8587,16332" coordsize="3319,2" o:gfxdata="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J/dkk+7AAAA2wAAAA8AAAAAAAAAAQAgAAAAIgAAAGRycy9kb3ducmV2LnhtbFBL&#10;AQIUABQAAAAIAIdO4kAzLwWeOwAAADkAAAAVAAAAAAAAAAEAIAAAAAoBAABkcnMvZ3JvdXBzaGFw&#10;ZXhtbC54bWxQSwUGAAAAAAYABgBgAQAAxwMAAAAA&#10;">
                  <o:lock v:ext="edit" aspectratio="f"/>
                  <v:shape id="Freeform 92" o:spid="_x0000_s1026" o:spt="100" style="position:absolute;left:8587;top:16332;height:2;width:3319;" filled="f" stroked="t" coordsize="3319,1" o:gfxdata="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3e+bvQAA&#10;ANsAAAAPAAAAAAAAAAEAIAAAACIAAABkcnMvZG93bnJldi54bWxQSwECFAAUAAAACACHTuJAMy8F&#10;njsAAAA5AAAAEAAAAAAAAAABACAAAAAMAQAAZHJzL3NoYXBleG1sLnhtbFBLBQYAAAAABgAGAFsB&#10;AAC2AwAAAAA=&#10;" path="m0,0l3319,0e">
                    <v:path o:connectlocs="0,0;3319,0" o:connectangles="0,0"/>
                    <v:fill on="f" focussize="0,0"/>
                    <v:stroke weight="0.5pt" color="#27AAE1" joinstyle="round"/>
                    <v:imagedata o:title=""/>
                    <o:lock v:ext="edit" aspectratio="f"/>
                  </v:shape>
                </v:group>
                <v:group id="Group 93" o:spid="_x0000_s1026" o:spt="203" style="position:absolute;left:4304;top:16526;height:2;width:2438;" coordorigin="4304,16526" coordsize="2438,2" o:gfxdata="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AQ6mjvwAAANsAAAAPAAAAAAAAAAEAIAAAACIAAABkcnMvZG93bnJldi54&#10;bWxQSwECFAAUAAAACACHTuJAMy8FnjsAAAA5AAAAFQAAAAAAAAABACAAAAAOAQAAZHJzL2dyb3Vw&#10;c2hhcGV4bWwueG1sUEsFBgAAAAAGAAYAYAEAAMsDAAAAAA==&#10;">
                  <o:lock v:ext="edit" aspectratio="f"/>
                  <v:shape id="Freeform 94" o:spid="_x0000_s1026" o:spt="100" style="position:absolute;left:4304;top:16526;height:2;width:2438;" filled="f" stroked="t" coordsize="2438,1" o:gfxdata="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dKuuC8AAAA&#10;2wAAAA8AAAAAAAAAAQAgAAAAIgAAAGRycy9kb3ducmV2LnhtbFBLAQIUABQAAAAIAIdO4kAzLwWe&#10;OwAAADkAAAAQAAAAAAAAAAEAIAAAAAsBAABkcnMvc2hhcGV4bWwueG1sUEsFBgAAAAAGAAYAWwEA&#10;ALUDAAAAAA==&#10;" path="m0,0l2437,0e">
                    <v:path o:connectlocs="0,33052;2437,33052" o:connectangles="0,0"/>
                    <v:fill on="f" focussize="0,0"/>
                    <v:stroke weight="0.5pt" color="#27AAE1" joinstyle="round"/>
                    <v:imagedata o:title=""/>
                    <o:lock v:ext="edit" aspectratio="f"/>
                  </v:shape>
                </v:group>
                <v:group id="Group 95" o:spid="_x0000_s1026" o:spt="203" style="position:absolute;left:4403;top:16471;height:2;width:2438;" coordorigin="4403,16471" coordsize="2438,2" o:gfxdata="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g5pRMvwAAANsAAAAPAAAAAAAAAAEAIAAAACIAAABkcnMvZG93bnJldi54&#10;bWxQSwECFAAUAAAACACHTuJAMy8FnjsAAAA5AAAAFQAAAAAAAAABACAAAAAOAQAAZHJzL2dyb3Vw&#10;c2hhcGV4bWwueG1sUEsFBgAAAAAGAAYAYAEAAMsDAAAAAA==&#10;">
                  <o:lock v:ext="edit" aspectratio="f"/>
                  <v:shape id="Freeform 96" o:spid="_x0000_s1026" o:spt="100" style="position:absolute;left:4403;top:16471;height:2;width:2438;" filled="f" stroked="t" coordsize="2438,1" o:gfxdata="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n74cPvQAA&#10;ANsAAAAPAAAAAAAAAAEAIAAAACIAAABkcnMvZG93bnJldi54bWxQSwECFAAUAAAACACHTuJAMy8F&#10;njsAAAA5AAAAEAAAAAAAAAABACAAAAAMAQAAZHJzL3NoYXBleG1sLnhtbFBLBQYAAAAABgAGAFsB&#10;AAC2AwAAAAA=&#10;" path="m0,0l2437,1e">
                    <v:path o:connectlocs="0,32942;2437,32944" o:connectangles="0,0"/>
                    <v:fill on="f" focussize="0,0"/>
                    <v:stroke weight="0.5pt" color="#27AAE1" joinstyle="round"/>
                    <v:imagedata o:title=""/>
                    <o:lock v:ext="edit" aspectratio="f"/>
                  </v:shape>
                </v:group>
                <v:group id="Group 97" o:spid="_x0000_s1026" o:spt="203" style="position:absolute;left:4503;top:16417;height:2;width:2438;" coordorigin="4503,16417" coordsize="2438,2" o:gfxdata="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eK+gvwAAANsAAAAPAAAAAAAAAAEAIAAAACIAAABkcnMvZG93bnJldi54&#10;bWxQSwECFAAUAAAACACHTuJAMy8FnjsAAAA5AAAAFQAAAAAAAAABACAAAAAOAQAAZHJzL2dyb3Vw&#10;c2hhcGV4bWwueG1sUEsFBgAAAAAGAAYAYAEAAMsDAAAAAA==&#10;">
                  <o:lock v:ext="edit" aspectratio="f"/>
                  <v:shape id="Freeform 98" o:spid="_x0000_s1026" o:spt="100" style="position:absolute;left:4503;top:16417;height:2;width:2438;" filled="f" stroked="t" coordsize="2438,1" o:gfxdata="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cbzjvQAA&#10;ANsAAAAPAAAAAAAAAAEAIAAAACIAAABkcnMvZG93bnJldi54bWxQSwECFAAUAAAACACHTuJAMy8F&#10;njsAAAA5AAAAEAAAAAAAAAABACAAAAAMAQAAZHJzL3NoYXBleG1sLnhtbFBLBQYAAAAABgAGAFsB&#10;AAC2AwAAAAA=&#10;" path="m0,0l2437,1e">
                    <v:path o:connectlocs="0,32834;2437,32836" o:connectangles="0,0"/>
                    <v:fill on="f" focussize="0,0"/>
                    <v:stroke weight="0.5pt" color="#27AAE1" joinstyle="round"/>
                    <v:imagedata o:title=""/>
                    <o:lock v:ext="edit" aspectratio="f"/>
                  </v:shape>
                </v:group>
                <v:group id="Group 99" o:spid="_x0000_s1026" o:spt="203" style="position:absolute;left:4602;top:16363;height:2;width:2438;" coordorigin="4602,16363" coordsize="2438,2" o:gfxdata="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GGrnkm7AAAA2wAAAA8AAAAAAAAAAQAgAAAAIgAAAGRycy9kb3ducmV2LnhtbFBL&#10;AQIUABQAAAAIAIdO4kAzLwWeOwAAADkAAAAVAAAAAAAAAAEAIAAAAAoBAABkcnMvZ3JvdXBzaGFw&#10;ZXhtbC54bWxQSwUGAAAAAAYABgBgAQAAxwMAAAAA&#10;">
                  <o:lock v:ext="edit" aspectratio="f"/>
                  <v:shape id="Freeform 100" o:spid="_x0000_s1026" o:spt="100" style="position:absolute;left:4602;top:16363;height:2;width:2438;" filled="f" stroked="t" coordsize="2438,1" o:gfxdata="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aijQq8AAAA&#10;2wAAAA8AAAAAAAAAAQAgAAAAIgAAAGRycy9kb3ducmV2LnhtbFBLAQIUABQAAAAIAIdO4kAzLwWe&#10;OwAAADkAAAAQAAAAAAAAAAEAIAAAAAsBAABkcnMvc2hhcGV4bWwueG1sUEsFBgAAAAAGAAYAWwEA&#10;ALUDAAAAAA==&#10;" path="m0,0l2437,1e">
                    <v:path o:connectlocs="0,32726;2437,32728" o:connectangles="0,0"/>
                    <v:fill on="f" focussize="0,0"/>
                    <v:stroke weight="0.5pt" color="#27AAE1" joinstyle="round"/>
                    <v:imagedata o:title=""/>
                    <o:lock v:ext="edit" aspectratio="f"/>
                  </v:shape>
                </v:group>
                <v:group id="Group 101" o:spid="_x0000_s1026" o:spt="203" style="position:absolute;left:4702;top:16309;height:2;width:2438;" coordorigin="4702,16309" coordsize="2438,2" o:gfxdata="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Nmp3RvwAAANwAAAAPAAAAAAAAAAEAIAAAACIAAABkcnMvZG93bnJldi54&#10;bWxQSwECFAAUAAAACACHTuJAMy8FnjsAAAA5AAAAFQAAAAAAAAABACAAAAAOAQAAZHJzL2dyb3Vw&#10;c2hhcGV4bWwueG1sUEsFBgAAAAAGAAYAYAEAAMsDAAAAAA==&#10;">
                  <o:lock v:ext="edit" aspectratio="f"/>
                  <v:shape id="Freeform 102" o:spid="_x0000_s1026" o:spt="100" style="position:absolute;left:4702;top:16309;height:2;width:2438;" filled="f" stroked="t" coordsize="2438,1" o:gfxdata="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tCjHkugAAANwA&#10;AAAPAAAAAAAAAAEAIAAAACIAAABkcnMvZG93bnJldi54bWxQSwECFAAUAAAACACHTuJAMy8FnjsA&#10;AAA5AAAAEAAAAAAAAAABACAAAAAJAQAAZHJzL3NoYXBleG1sLnhtbFBLBQYAAAAABgAGAFsBAACz&#10;AwAAAAA=&#10;" path="m0,0l2437,0e">
                    <v:path o:connectlocs="0,32618;2437,32618" o:connectangles="0,0"/>
                    <v:fill on="f" focussize="0,0"/>
                    <v:stroke weight="0.5pt" color="#27AAE1" joinstyle="round"/>
                    <v:imagedata o:title=""/>
                    <o:lock v:ext="edit" aspectratio="f"/>
                  </v:shape>
                </v:group>
                <v:group id="Group 103" o:spid="_x0000_s1026" o:spt="203" style="position:absolute;left:4205;top:16255;height:326;width:3034;" coordorigin="4205,16255" coordsize="3034,326" o:gfxdata="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EgSmPb0AAADcAAAADwAAAAAAAAABACAAAAAiAAAAZHJzL2Rvd25yZXYueG1s&#10;UEsBAhQAFAAAAAgAh07iQDMvBZ47AAAAOQAAABUAAAAAAAAAAQAgAAAADAEAAGRycy9ncm91cHNo&#10;YXBleG1sLnhtbFBLBQYAAAAABgAGAGABAADJAwAAAAA=&#10;">
                  <o:lock v:ext="edit" aspectratio="f"/>
                  <v:shape id="Freeform 104" o:spid="_x0000_s1026" o:spt="100" style="position:absolute;left:4205;top:16255;height:326;width:3034;" filled="f" stroked="t" coordsize="3034,326" o:gfxdata="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urdN1rgAAADcAAAA&#10;DwAAAAAAAAABACAAAAAiAAAAZHJzL2Rvd25yZXYueG1sUEsBAhQAFAAAAAgAh07iQDMvBZ47AAAA&#10;OQAAABAAAAAAAAAAAQAgAAAABwEAAGRycy9zaGFwZXhtbC54bWxQSwUGAAAAAAYABgBbAQAAsQMA&#10;AAAA&#10;" path="m2437,325l0,325,596,0,3033,0,2437,325e">
                    <v:path o:connectlocs="2437,16580;0,16580;596,16255;3033,16255;2437,16580" o:connectangles="0,0,0,0,0"/>
                    <v:fill on="f" focussize="0,0"/>
                    <v:stroke weight="0.5pt" color="#27AAE1" joinstyle="round"/>
                    <v:imagedata o:title=""/>
                    <o:lock v:ext="edit" aspectratio="f"/>
                  </v:shape>
                </v:group>
                <v:group id="Group 105" o:spid="_x0000_s1026" o:spt="203" style="position:absolute;left:9308;top:15540;height:108;width:3;" coordorigin="9308,15540" coordsize="3,108" o:gfxdata="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yoZvSvAAAANwAAAAPAAAAAAAAAAEAIAAAACIAAABkcnMvZG93bnJldi54bWxQ&#10;SwECFAAUAAAACACHTuJAMy8FnjsAAAA5AAAAFQAAAAAAAAABACAAAAALAQAAZHJzL2dyb3Vwc2hh&#10;cGV4bWwueG1sUEsFBgAAAAAGAAYAYAEAAMgDAAAAAA==&#10;">
                  <o:lock v:ext="edit" aspectratio="f"/>
                  <v:shape id="Freeform 106" o:spid="_x0000_s1026" o:spt="100" style="position:absolute;left:9308;top:15540;height:108;width:3;" filled="f" stroked="t" coordsize="3,108" o:gfxdata="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i/I+y8AAAA&#10;3AAAAA8AAAAAAAAAAQAgAAAAIgAAAGRycy9kb3ducmV2LnhtbFBLAQIUABQAAAAIAIdO4kAzLwWe&#10;OwAAADkAAAAQAAAAAAAAAAEAIAAAAAsBAABkcnMvc2hhcGV4bWwueG1sUEsFBgAAAAAGAAYAWwEA&#10;ALUDAAAAAA==&#10;" path="m2,0l0,108e">
                    <v:path o:connectlocs="2,15540;0,15648" o:connectangles="0,0"/>
                    <v:fill on="f" focussize="0,0"/>
                    <v:stroke weight="0.5pt" color="#231F20" joinstyle="round"/>
                    <v:imagedata o:title=""/>
                    <o:lock v:ext="edit" aspectratio="f"/>
                  </v:shape>
                </v:group>
                <v:group id="Group 107" o:spid="_x0000_s1026" o:spt="203" style="position:absolute;left:6537;top:15209;height:118;width:266;" coordorigin="6537,15209" coordsize="266,118" o:gfxdata="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bT+gPr0AAADcAAAADwAAAAAAAAABACAAAAAiAAAAZHJzL2Rvd25yZXYueG1s&#10;UEsBAhQAFAAAAAgAh07iQDMvBZ47AAAAOQAAABUAAAAAAAAAAQAgAAAADAEAAGRycy9ncm91cHNo&#10;YXBleG1sLnhtbFBLBQYAAAAABgAGAGABAADJAwAAAAA=&#10;">
                  <o:lock v:ext="edit" aspectratio="f"/>
                  <v:shape id="Freeform 108" o:spid="_x0000_s1026" o:spt="100" style="position:absolute;left:6537;top:15209;height:118;width:266;" filled="f" stroked="t" coordsize="266,118" o:gfxdata="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mMbxkLsAAADc&#10;AAAADwAAAAAAAAABACAAAAAiAAAAZHJzL2Rvd25yZXYueG1sUEsBAhQAFAAAAAgAh07iQDMvBZ47&#10;AAAAOQAAABAAAAAAAAAAAQAgAAAACgEAAGRycy9zaGFwZXhtbC54bWxQSwUGAAAAAAYABgBbAQAA&#10;tAMAAAAA&#10;" path="m234,24l0,0,5,20,11,39,16,58,21,77,27,97,266,118,259,98,253,79,246,60,240,42,234,24xe">
                    <v:path o:connectlocs="234,15233;0,15209;5,15229;11,15248;16,15267;21,15286;27,15306;266,15327;259,15307;253,15288;246,15269;240,15251;234,15233" o:connectangles="0,0,0,0,0,0,0,0,0,0,0,0,0"/>
                    <v:fill on="f" focussize="0,0"/>
                    <v:stroke weight="0.5pt" color="#00AEEF" joinstyle="round"/>
                    <v:imagedata o:title=""/>
                    <o:lock v:ext="edit" aspectratio="f"/>
                  </v:shape>
                </v:group>
                <v:group id="Group 109" o:spid="_x0000_s1026" o:spt="203" style="position:absolute;left:6568;top:15321;height:117;width:272;" coordorigin="6568,15321" coordsize="272,117" o:gfxdata="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z7JHXvwAAANwAAAAPAAAAAAAAAAEAIAAAACIAAABkcnMvZG93bnJldi54&#10;bWxQSwECFAAUAAAACACHTuJAMy8FnjsAAAA5AAAAFQAAAAAAAAABACAAAAAOAQAAZHJzL2dyb3Vw&#10;c2hhcGV4bWwueG1sUEsFBgAAAAAGAAYAYAEAAMsDAAAAAA==&#10;">
                  <o:lock v:ext="edit" aspectratio="f"/>
                  <v:shape id="Freeform 110" o:spid="_x0000_s1026" o:spt="100" style="position:absolute;left:6568;top:15321;height:117;width:272;" filled="f" stroked="t" coordsize="272,117" o:gfxdata="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Jtzpu8AAAA&#10;3AAAAA8AAAAAAAAAAQAgAAAAIgAAAGRycy9kb3ducmV2LnhtbFBLAQIUABQAAAAIAIdO4kAzLwWe&#10;OwAAADkAAAAQAAAAAAAAAAEAIAAAAAsBAABkcnMvc2hhcGV4bWwueG1sUEsFBgAAAAAGAAYAWwEA&#10;ALUDAAAAAA==&#10;" path="m239,19l0,0,6,19,11,38,16,57,22,77,27,96,272,117,265,98,259,79,253,60,246,41,240,22,239,19xe">
                    <v:path o:connectlocs="239,15340;0,15321;6,15340;11,15359;16,15378;22,15398;27,15417;272,15438;265,15419;259,15400;253,15381;246,15362;240,15343;239,15340" o:connectangles="0,0,0,0,0,0,0,0,0,0,0,0,0,0"/>
                    <v:fill on="f" focussize="0,0"/>
                    <v:stroke weight="0.5pt" color="#00AEEF" joinstyle="round"/>
                    <v:imagedata o:title=""/>
                    <o:lock v:ext="edit" aspectratio="f"/>
                  </v:shape>
                </v:group>
                <v:group id="Group 111" o:spid="_x0000_s1026" o:spt="203" style="position:absolute;left:6601;top:15439;height:117;width:278;" coordorigin="6601,15439" coordsize="278,117" o:gfxdata="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IQwsMvwAAANwAAAAPAAAAAAAAAAEAIAAAACIAAABkcnMvZG93bnJldi54&#10;bWxQSwECFAAUAAAACACHTuJAMy8FnjsAAAA5AAAAFQAAAAAAAAABACAAAAAOAQAAZHJzL2dyb3Vw&#10;c2hhcGV4bWwueG1sUEsFBgAAAAAGAAYAYAEAAMsDAAAAAA==&#10;">
                  <o:lock v:ext="edit" aspectratio="f"/>
                  <v:shape id="Freeform 112" o:spid="_x0000_s1026" o:spt="100" style="position:absolute;left:6601;top:15439;height:117;width:278;" filled="f" stroked="t" coordsize="278,117" o:gfxdata="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ydBZL4A&#10;AADcAAAADwAAAAAAAAABACAAAAAiAAAAZHJzL2Rvd25yZXYueG1sUEsBAhQAFAAAAAgAh07iQDMv&#10;BZ47AAAAOQAAABAAAAAAAAAAAQAgAAAADQEAAGRycy9zaGFwZXhtbC54bWxQSwUGAAAAAAYABgBb&#10;AQAAtwMAAAAA&#10;" path="m243,13l0,0,5,19,11,38,16,57,22,76,27,96,278,116,272,97,265,78,259,59,253,40,246,21,243,13xe">
                    <v:path o:connectlocs="243,15452;0,15439;5,15458;11,15477;16,15496;22,15515;27,15535;278,15555;272,15536;265,15517;259,15498;253,15479;246,15460;243,15452" o:connectangles="0,0,0,0,0,0,0,0,0,0,0,0,0,0"/>
                    <v:fill on="f" focussize="0,0"/>
                    <v:stroke weight="0.5pt" color="#00AEEF" joinstyle="round"/>
                    <v:imagedata o:title=""/>
                    <o:lock v:ext="edit" aspectratio="f"/>
                  </v:shape>
                </v:group>
                <v:group id="Group 113" o:spid="_x0000_s1026" o:spt="203" style="position:absolute;left:6636;top:15563;height:116;width:285;" coordorigin="6636,15563" coordsize="285,116" o:gfxdata="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90w4L0AAADcAAAADwAAAAAAAAABACAAAAAiAAAAZHJzL2Rvd25yZXYueG1s&#10;UEsBAhQAFAAAAAgAh07iQDMvBZ47AAAAOQAAABUAAAAAAAAAAQAgAAAADAEAAGRycy9ncm91cHNo&#10;YXBleG1sLnhtbFBLBQYAAAAABgAGAGABAADJAwAAAAA=&#10;">
                  <o:lock v:ext="edit" aspectratio="f"/>
                  <v:shape id="Freeform 114" o:spid="_x0000_s1026" o:spt="100" style="position:absolute;left:6636;top:15563;height:116;width:285;" filled="f" stroked="t" coordsize="285,116" o:gfxdata="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CSmQ6ugAAANwA&#10;AAAPAAAAAAAAAAEAIAAAACIAAABkcnMvZG93bnJldi54bWxQSwECFAAUAAAACACHTuJAMy8FnjsA&#10;AAA5AAAAEAAAAAAAAAABACAAAAAJAQAAZHJzL3NoYXBleG1sLnhtbFBLBQYAAAAABgAGAFsBAACz&#10;AwAAAAA=&#10;" path="m248,7l0,0,5,19,11,39,16,58,21,77,27,97,32,116,284,116,265,59,253,21,248,7xe">
                    <v:path o:connectlocs="248,15570;0,15563;5,15582;11,15602;16,15621;21,15640;27,15660;32,15679;284,15679;265,15622;253,15584;248,15570" o:connectangles="0,0,0,0,0,0,0,0,0,0,0,0"/>
                    <v:fill on="f" focussize="0,0"/>
                    <v:stroke weight="0.5pt" color="#00AEEF" joinstyle="round"/>
                    <v:imagedata o:title=""/>
                    <o:lock v:ext="edit" aspectratio="f"/>
                  </v:shape>
                </v:group>
                <v:group id="Group 115" o:spid="_x0000_s1026" o:spt="203" style="position:absolute;left:6249;top:15180;height:125;width:283;" coordorigin="6249,15180" coordsize="283,125" o:gfxdata="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3eA0PvAAAANwAAAAPAAAAAAAAAAEAIAAAACIAAABkcnMvZG93bnJldi54bWxQ&#10;SwECFAAUAAAACACHTuJAMy8FnjsAAAA5AAAAFQAAAAAAAAABACAAAAALAQAAZHJzL2dyb3Vwc2hh&#10;cGV4bWwueG1sUEsFBgAAAAAGAAYAYAEAAMgDAAAAAA==&#10;">
                  <o:lock v:ext="edit" aspectratio="f"/>
                  <v:shape id="Freeform 116" o:spid="_x0000_s1026" o:spt="100" style="position:absolute;left:6249;top:15180;height:125;width:283;" filled="f" stroked="t" coordsize="283,125" o:gfxdata="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ZWzI7sAAADc&#10;AAAADwAAAAAAAAABACAAAAAiAAAAZHJzL2Rvd25yZXYueG1sUEsBAhQAFAAAAAgAh07iQDMvBZ47&#10;AAAAOQAAABAAAAAAAAAAAQAgAAAACgEAAGRycy9zaGFwZXhtbC54bWxQSwUGAAAAAAYABgBbAQAA&#10;tAMAAAAA&#10;" path="m256,26l0,0,23,104,283,125,278,105,273,86,267,66,262,47,257,28,256,26xe">
                    <v:path o:connectlocs="256,15206;0,15180;23,15284;283,15305;278,15285;273,15266;267,15246;262,15227;257,15208;256,15206" o:connectangles="0,0,0,0,0,0,0,0,0,0"/>
                    <v:fill on="f" focussize="0,0"/>
                    <v:stroke weight="0.5pt" color="#00AEEF" joinstyle="round"/>
                    <v:imagedata o:title=""/>
                    <o:lock v:ext="edit" aspectratio="f"/>
                  </v:shape>
                </v:group>
                <v:group id="Group 117" o:spid="_x0000_s1026" o:spt="203" style="position:absolute;left:6133;top:15298;height:249;width:466;" coordorigin="6133,15298" coordsize="466,249" o:gfxdata="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6OY2470AAADcAAAADwAAAAAAAAABACAAAAAiAAAAZHJzL2Rvd25yZXYueG1s&#10;UEsBAhQAFAAAAAgAh07iQDMvBZ47AAAAOQAAABUAAAAAAAAAAQAgAAAADAEAAGRycy9ncm91cHNo&#10;YXBleG1sLnhtbFBLBQYAAAAABgAGAGABAADJAwAAAAA=&#10;">
                  <o:lock v:ext="edit" aspectratio="f"/>
                  <v:shape id="Freeform 118" o:spid="_x0000_s1026" o:spt="100" style="position:absolute;left:6133;top:15298;height:249;width:466;" filled="f" stroked="t" coordsize="466,249" o:gfxdata="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xb7rvQAA&#10;ANwAAAAPAAAAAAAAAAEAIAAAACIAAABkcnMvZG93bnJldi54bWxQSwECFAAUAAAACACHTuJAMy8F&#10;njsAAAA5AAAAEAAAAAAAAAABACAAAAAMAQAAZHJzL3NoYXBleG1sLnhtbFBLBQYAAAAABgAGAFsB&#10;AAC2AwAAAAA=&#10;" path="m435,139l181,126,179,121,177,116,175,110,431,125,426,105,421,86,415,66,410,47,405,28,142,0,161,87,142,85,122,83,102,81,82,79,62,77,42,75,22,73,2,71,0,89,47,143,123,153,163,156,179,167,159,166,139,164,119,163,96,161,75,159,55,158,37,156,19,155,21,174,25,193,29,213,465,249,460,230,454,210,449,191,444,172,439,152,435,139xe">
                    <v:path o:connectlocs="435,15437;181,15424;179,15419;177,15414;175,15408;431,15423;426,15403;421,15384;415,15364;410,15345;405,15326;142,15298;161,15385;142,15383;122,15381;102,15379;82,15377;62,15375;42,15373;22,15371;2,15369;0,15387;47,15441;123,15451;163,15454;179,15465;159,15464;139,15462;119,15461;96,15459;75,15457;55,15456;37,15454;19,15453;21,15472;25,15491;29,15511;465,15547;460,15528;454,15508;449,15489;444,15470;439,15450;435,15437" o:connectangles="0,0,0,0,0,0,0,0,0,0,0,0,0,0,0,0,0,0,0,0,0,0,0,0,0,0,0,0,0,0,0,0,0,0,0,0,0,0,0,0,0,0,0,0"/>
                    <v:fill on="f" focussize="0,0"/>
                    <v:stroke weight="0.5pt" color="#00AEEF" joinstyle="round"/>
                    <v:imagedata o:title=""/>
                    <o:lock v:ext="edit" aspectratio="f"/>
                  </v:shape>
                </v:group>
                <v:group id="Group 119" o:spid="_x0000_s1026" o:spt="203" style="position:absolute;left:6174;top:15545;height:328;width:747;" coordorigin="6174,15545" coordsize="747,328" o:gfxdata="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2NQcKvwAAANwAAAAPAAAAAAAAAAEAIAAAACIAAABkcnMvZG93bnJldi54&#10;bWxQSwECFAAUAAAACACHTuJAMy8FnjsAAAA5AAAAFQAAAAAAAAABACAAAAAOAQAAZHJzL2dyb3Vw&#10;c2hhcGV4bWwueG1sUEsFBgAAAAAGAAYAYAEAAMsDAAAAAA==&#10;">
                  <o:lock v:ext="edit" aspectratio="f"/>
                  <v:shape id="Freeform 120" o:spid="_x0000_s1026" o:spt="100" style="position:absolute;left:6174;top:15545;height:328;width:747;" filled="f" stroked="t" coordsize="747,328" o:gfxdata="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VIrE28AAAA&#10;3AAAAA8AAAAAAAAAAQAgAAAAIgAAAGRycy9kb3ducmV2LnhtbFBLAQIUABQAAAAIAIdO4kAzLwWe&#10;OwAAADkAAAAQAAAAAAAAAAEAIAAAAAsBAABkcnMvc2hhcGV4bWwueG1sUEsFBgAAAAAGAAYAWwEA&#10;ALUDAAAAAA==&#10;" path="m746,180l746,159,233,159,231,151,228,143,225,134,460,134,455,115,439,56,0,0,5,20,10,39,60,81,126,83,146,84,163,84,177,96,157,95,137,95,71,93,35,92,34,111,36,131,40,150,45,170,407,180,407,293,356,293,356,327,516,327,516,293,471,293,471,180,746,180xe">
                    <v:path o:connectlocs="746,15725;746,15704;233,15704;231,15696;228,15688;225,15679;460,15679;455,15660;439,15601;0,15545;5,15565;10,15584;60,15626;126,15628;146,15629;163,15629;177,15641;157,15640;137,15640;71,15638;35,15637;34,15656;36,15676;40,15695;45,15715;407,15725;407,15838;356,15838;356,15872;516,15872;516,15838;471,15838;471,15725;746,15725" o:connectangles="0,0,0,0,0,0,0,0,0,0,0,0,0,0,0,0,0,0,0,0,0,0,0,0,0,0,0,0,0,0,0,0,0,0"/>
                    <v:fill on="f" focussize="0,0"/>
                    <v:stroke weight="0.5pt" color="#00AEEF" joinstyle="round"/>
                    <v:imagedata o:title=""/>
                    <o:lock v:ext="edit" aspectratio="f"/>
                  </v:shape>
                </v:group>
                <v:group id="Group 121" o:spid="_x0000_s1026" o:spt="203" style="position:absolute;left:5906;top:15345;height:95;width:213;" coordorigin="5906,15345" coordsize="213,95" o:gfxdata="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MYvwbG+AAAA3AAAAA8AAAAAAAAAAQAgAAAAIgAAAGRycy9kb3ducmV2Lnht&#10;bFBLAQIUABQAAAAIAIdO4kAzLwWeOwAAADkAAAAVAAAAAAAAAAEAIAAAAA0BAABkcnMvZ3JvdXBz&#10;aGFwZXhtbC54bWxQSwUGAAAAAAYABgBgAQAAygMAAAAA&#10;">
                  <o:lock v:ext="edit" aspectratio="f"/>
                  <v:shape id="Freeform 122" o:spid="_x0000_s1026" o:spt="100" style="position:absolute;left:5906;top:15345;height:95;width:213;" filled="f" stroked="t" coordsize="213,95" o:gfxdata="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YEwmmugAAANwA&#10;AAAPAAAAAAAAAAEAIAAAACIAAABkcnMvZG93bnJldi54bWxQSwECFAAUAAAACACHTuJAMy8FnjsA&#10;AAA5AAAAEAAAAAAAAAABACAAAAAJAQAAZHJzL3NoYXBleG1sLnhtbFBLBQYAAAAABgAGAFsBAACz&#10;AwAAAAA=&#10;" path="m212,95l197,37,137,16,58,6,0,0,14,79,34,80,54,82,74,84,94,85,119,87,141,89,161,91,180,92,197,94,212,95xe">
                    <v:path o:connectlocs="212,15440;197,15382;137,15361;58,15351;0,15345;14,15424;34,15425;54,15427;74,15429;94,15430;119,15432;141,15434;161,15436;180,15437;197,15439;212,15440" o:connectangles="0,0,0,0,0,0,0,0,0,0,0,0,0,0,0,0"/>
                    <v:fill on="f" focussize="0,0"/>
                    <v:stroke weight="0.5pt" color="#00AEEF" joinstyle="round"/>
                    <v:imagedata o:title=""/>
                    <o:lock v:ext="edit" aspectratio="f"/>
                  </v:shape>
                </v:group>
                <v:group id="Group 123" o:spid="_x0000_s1026" o:spt="203" style="position:absolute;left:5923;top:15435;height:95;width:221;" coordorigin="5923,15435" coordsize="221,95" o:gfxdata="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WbH6Xb0AAADcAAAADwAAAAAAAAABACAAAAAiAAAAZHJzL2Rvd25yZXYueG1s&#10;UEsBAhQAFAAAAAgAh07iQDMvBZ47AAAAOQAAABUAAAAAAAAAAQAgAAAADAEAAGRycy9ncm91cHNo&#10;YXBleG1sLnhtbFBLBQYAAAAABgAGAGABAADJAwAAAAA=&#10;">
                  <o:lock v:ext="edit" aspectratio="f"/>
                  <v:shape id="Freeform 124" o:spid="_x0000_s1026" o:spt="100" style="position:absolute;left:5923;top:15435;height:95;width:221;" filled="f" stroked="t" coordsize="221,95" o:gfxdata="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DHcM4bgAAADcAAAA&#10;DwAAAAAAAAABACAAAAAiAAAAZHJzL2Rvd25yZXYueG1sUEsBAhQAFAAAAAgAh07iQDMvBZ47AAAA&#10;OQAAABAAAAAAAAAAAQAgAAAABwEAAGRycy9zaGFwZXhtbC54bWxQSwUGAAAAAAYABgBbAQAAsQMA&#10;AAAA&#10;" path="m220,95l215,75,209,56,204,37,199,17,119,9,59,5,40,3,20,2,0,0,18,83,38,84,58,86,78,87,98,88,118,89,138,90,158,91,178,92,198,93,218,95,220,95xe">
                    <v:path o:connectlocs="220,15530;215,15510;209,15491;204,15472;199,15452;119,15444;59,15440;40,15438;20,15437;0,15435;18,15518;38,15519;58,15521;78,15522;98,15523;118,15524;138,15525;158,15526;178,15527;198,15528;218,15530;220,15530" o:connectangles="0,0,0,0,0,0,0,0,0,0,0,0,0,0,0,0,0,0,0,0,0,0"/>
                    <v:fill on="f" focussize="0,0"/>
                    <v:stroke weight="0.5pt" color="#00AEEF" joinstyle="round"/>
                    <v:imagedata o:title=""/>
                    <o:lock v:ext="edit" aspectratio="f"/>
                  </v:shape>
                </v:group>
                <v:group id="Group 125" o:spid="_x0000_s1026" o:spt="203" style="position:absolute;left:5975;top:15631;height:94;width:221;" coordorigin="5975,15631" coordsize="221,94" o:gfxdata="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LkUx7K7AAAA3AAAAA8AAAAAAAAAAQAgAAAAIgAAAGRycy9kb3ducmV2LnhtbFBL&#10;AQIUABQAAAAIAIdO4kAzLwWeOwAAADkAAAAVAAAAAAAAAAEAIAAAAAoBAABkcnMvZ3JvdXBzaGFw&#10;ZXhtbC54bWxQSwUGAAAAAAYABgBgAQAAxwMAAAAA&#10;">
                  <o:lock v:ext="edit" aspectratio="f"/>
                  <v:shape id="Freeform 126" o:spid="_x0000_s1026" o:spt="100" style="position:absolute;left:5975;top:15631;height:94;width:221;" filled="f" stroked="t" coordsize="221,94" o:gfxdata="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2jjp6twAAANwAAAAP&#10;AAAAAAAAAAEAIAAAACIAAABkcnMvZG93bnJldi54bWxQSwECFAAUAAAACACHTuJAMy8FnjsAAAA5&#10;AAAAEAAAAAAAAAABACAAAAAGAQAAZHJzL3NoYXBleG1sLnhtbFBLBQYAAAAABgAGAFsBAACwAwAA&#10;AAA=&#10;" path="m221,94l216,75,210,55,205,36,200,17,140,5,79,2,58,2,38,1,19,1,0,0,12,94,114,94,221,94xe">
                    <v:path o:connectlocs="221,15725;216,15706;210,15686;205,15667;200,15648;140,15636;79,15633;58,15633;38,15632;19,15632;0,15631;12,15725;114,15725;221,15725" o:connectangles="0,0,0,0,0,0,0,0,0,0,0,0,0,0"/>
                    <v:fill on="f" focussize="0,0"/>
                    <v:stroke weight="0.5pt" color="#00AEEF" joinstyle="round"/>
                    <v:imagedata o:title=""/>
                    <o:lock v:ext="edit" aspectratio="f"/>
                  </v:shape>
                </v:group>
                <v:group id="Group 127" o:spid="_x0000_s1026" o:spt="203" style="position:absolute;left:5948;top:15530;height:95;width:221;" coordorigin="5948,15530" coordsize="221,95" o:gfxdata="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AmivxevAAAANwAAAAPAAAAAAAAAAEAIAAAACIAAABkcnMvZG93bnJldi54bWxQ&#10;SwECFAAUAAAACACHTuJAMy8FnjsAAAA5AAAAFQAAAAAAAAABACAAAAALAQAAZHJzL2dyb3Vwc2hh&#10;cGV4bWwueG1sUEsFBgAAAAAGAAYAYAEAAMgDAAAAAA==&#10;">
                  <o:lock v:ext="edit" aspectratio="f"/>
                  <v:shape id="Freeform 128" o:spid="_x0000_s1026" o:spt="100" style="position:absolute;left:5948;top:15530;height:95;width:221;" filled="f" stroked="t" coordsize="221,95" o:gfxdata="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NMCuK5AAAA3AAA&#10;AA8AAAAAAAAAAQAgAAAAIgAAAGRycy9kb3ducmV2LnhtbFBLAQIUABQAAAAIAIdO4kAzLwWeOwAA&#10;ADkAAAAQAAAAAAAAAAEAIAAAAAgBAABkcnMvc2hhcGV4bWwueG1sUEsFBgAAAAAGAAYAWwEAALID&#10;AAAAAA==&#10;" path="m221,95l205,36,140,8,79,4,59,3,39,2,20,1,0,0,15,89,76,90,136,92,156,93,176,93,196,94,215,94,221,95xe">
                    <v:path o:connectlocs="221,15625;205,15566;140,15538;79,15534;59,15533;39,15532;20,15531;0,15530;15,15619;76,15620;136,15622;156,15623;176,15623;196,15624;215,15624;221,15625" o:connectangles="0,0,0,0,0,0,0,0,0,0,0,0,0,0,0,0"/>
                    <v:fill on="f" focussize="0,0"/>
                    <v:stroke weight="0.5pt" color="#00AEEF" joinstyle="round"/>
                    <v:imagedata o:title=""/>
                    <o:lock v:ext="edit" aspectratio="f"/>
                  </v:shape>
                </v:group>
                <v:group id="Group 129" o:spid="_x0000_s1026" o:spt="203" style="position:absolute;left:5989;top:15744;height:128;width:426;" coordorigin="5989,15744" coordsize="426,128" o:gfxdata="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DhZzbe+AAAA3AAAAA8AAAAAAAAAAQAgAAAAIgAAAGRycy9kb3ducmV2Lnht&#10;bFBLAQIUABQAAAAIAIdO4kAzLwWeOwAAADkAAAAVAAAAAAAAAAEAIAAAAA0BAABkcnMvZ3JvdXBz&#10;aGFwZXhtbC54bWxQSwUGAAAAAAYABgBgAQAAygMAAAAA&#10;">
                  <o:lock v:ext="edit" aspectratio="f"/>
                  <v:shape id="Freeform 130" o:spid="_x0000_s1026" o:spt="100" style="position:absolute;left:5989;top:15744;height:128;width:426;" filled="f" stroked="t" coordsize="426,128" o:gfxdata="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oB7/+5AAAA3AAA&#10;AA8AAAAAAAAAAQAgAAAAIgAAAGRycy9kb3ducmV2LnhtbFBLAQIUABQAAAAIAIdO4kAzLwWeOwAA&#10;ADkAAAAQAAAAAAAAAAEAIAAAAAgBAABkcnMvc2hhcGV4bWwueG1sUEsFBgAAAAAGAAYAWwEAALID&#10;AAAAAA==&#10;" path="m3,15l159,15,159,94,128,94,128,128,247,128,247,94,216,94,216,15,425,15,425,0,0,0,3,15xe">
                    <v:path o:connectlocs="3,15759;159,15759;159,15838;128,15838;128,15872;247,15872;247,15838;216,15838;216,15759;425,15759;425,15744;0,15744;3,15759" o:connectangles="0,0,0,0,0,0,0,0,0,0,0,0,0"/>
                    <v:fill on="f" focussize="0,0"/>
                    <v:stroke weight="0.5pt" color="#00AEEF" joinstyle="round"/>
                    <v:imagedata o:title=""/>
                    <o:lock v:ext="edit" aspectratio="f"/>
                  </v:shape>
                  <v:shape id="Picture 131" o:spid="_x0000_s1026" o:spt="75" type="#_x0000_t75" style="position:absolute;left:3074;top:15396;height:682;width:965;" filled="f" o:preferrelative="t" stroked="f" coordsize="21600,21600" o:gfxdata="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UL5oC/&#10;AAAA3AAAAA8AAAAAAAAAAQAgAAAAIgAAAGRycy9kb3ducmV2LnhtbFBLAQIUABQAAAAIAIdO4kAz&#10;LwWeOwAAADkAAAAQAAAAAAAAAAEAIAAAAA4BAABkcnMvc2hhcGV4bWwueG1sUEsFBgAAAAAGAAYA&#10;WwEAALgDAAAAAA==&#10;">
                    <v:fill on="f" focussize="0,0"/>
                    <v:stroke on="f"/>
                    <v:imagedata r:id="rId5" o:title=""/>
                    <o:lock v:ext="edit" aspectratio="t"/>
                  </v:shape>
                </v:group>
                <v:group id="Group 132" o:spid="_x0000_s1026" o:spt="203" style="position:absolute;left:4423;top:15692;height:339;width:39;" coordorigin="4423,15692" coordsize="39,339" o:gfxdata="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Cy68ve7AAAA3AAAAA8AAAAAAAAAAQAgAAAAIgAAAGRycy9kb3ducmV2LnhtbFBL&#10;AQIUABQAAAAIAIdO4kAzLwWeOwAAADkAAAAVAAAAAAAAAAEAIAAAAAoBAABkcnMvZ3JvdXBzaGFw&#10;ZXhtbC54bWxQSwUGAAAAAAYABgBgAQAAxwMAAAAA&#10;">
                  <o:lock v:ext="edit" aspectratio="f"/>
                  <v:shape id="Freeform 133" o:spid="_x0000_s1026" o:spt="100" style="position:absolute;left:4423;top:15692;height:339;width:39;" filled="f" stroked="t" coordsize="39,339" o:gfxdata="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lo/vQAA&#10;ANwAAAAPAAAAAAAAAAEAIAAAACIAAABkcnMvZG93bnJldi54bWxQSwECFAAUAAAACACHTuJAMy8F&#10;njsAAAA5AAAAEAAAAAAAAAABACAAAAAMAQAAZHJzL3NoYXBleG1sLnhtbFBLBQYAAAAABgAGAFsB&#10;AAC2AwAAAAA=&#10;" path="m39,339l32,255,29,256,24,256,15,182,16,160,18,130,22,111,32,97,35,92,35,88,19,99,14,81,11,62,9,42,8,21,8,0,5,18,3,37,3,56,4,76,7,97,5,157,0,200,3,254,1,338e">
                    <v:path o:connectlocs="39,16031;32,15947;29,15948;24,15948;15,15874;16,15852;18,15822;22,15803;32,15789;35,15784;35,15780;19,15791;14,15773;11,15754;9,15734;8,15713;8,15692;5,15710;3,15729;3,15748;4,15768;7,15789;5,15849;0,15892;3,15946;1,16030" o:connectangles="0,0,0,0,0,0,0,0,0,0,0,0,0,0,0,0,0,0,0,0,0,0,0,0,0,0"/>
                    <v:fill on="f" focussize="0,0"/>
                    <v:stroke weight="0.5pt" color="#27AAE1" joinstyle="round"/>
                    <v:imagedata o:title=""/>
                    <o:lock v:ext="edit" aspectratio="f"/>
                  </v:shape>
                </v:group>
                <v:group id="Group 134" o:spid="_x0000_s1026" o:spt="203" style="position:absolute;left:4382;top:15704;height:239;width:41;" coordorigin="4382,15704" coordsize="41,239" o:gfxdata="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CzJMkbvAAAANwAAAAPAAAAAAAAAAEAIAAAACIAAABkcnMvZG93bnJldi54bWxQ&#10;SwECFAAUAAAACACHTuJAMy8FnjsAAAA5AAAAFQAAAAAAAAABACAAAAALAQAAZHJzL2dyb3Vwc2hh&#10;cGV4bWwueG1sUEsFBgAAAAAGAAYAYAEAAMgDAAAAAA==&#10;">
                  <o:lock v:ext="edit" aspectratio="f"/>
                  <v:shape id="Freeform 135" o:spid="_x0000_s1026" o:spt="100" style="position:absolute;left:4382;top:15704;height:239;width:41;" filled="f" stroked="t" coordsize="41,239" o:gfxdata="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o/hHK8AAAA&#10;3AAAAA8AAAAAAAAAAQAgAAAAIgAAAGRycy9kb3ducmV2LnhtbFBLAQIUABQAAAAIAIdO4kAzLwWe&#10;OwAAADkAAAAQAAAAAAAAAAEAIAAAAAsBAABkcnMvc2hhcGV4bWwueG1sUEsFBgAAAAAGAAYAWwEA&#10;ALUDAAAAAA==&#10;" path="m22,0l8,65,0,152,3,179,7,200,15,217,24,230,36,239,41,188e">
                    <v:path o:connectlocs="22,15704;8,15769;0,15856;3,15883;7,15904;15,15921;24,15934;36,15943;41,15892" o:connectangles="0,0,0,0,0,0,0,0,0"/>
                    <v:fill on="f" focussize="0,0"/>
                    <v:stroke weight="0.5pt" color="#27AAE1" joinstyle="round"/>
                    <v:imagedata o:title=""/>
                    <o:lock v:ext="edit" aspectratio="f"/>
                  </v:shape>
                </v:group>
                <v:group id="Group 136" o:spid="_x0000_s1026" o:spt="203" style="position:absolute;left:4439;top:15882;height:67;width:62;" coordorigin="4439,15882" coordsize="62,67" o:gfxdata="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gfT0vAAAANwAAAAPAAAAAAAAAAEAIAAAACIAAABkcnMvZG93bnJldi54bWxQ&#10;SwECFAAUAAAACACHTuJAMy8FnjsAAAA5AAAAFQAAAAAAAAABACAAAAALAQAAZHJzL2dyb3Vwc2hh&#10;cGV4bWwueG1sUEsFBgAAAAAGAAYAYAEAAMgDAAAAAA==&#10;">
                  <o:lock v:ext="edit" aspectratio="f"/>
                  <v:shape id="Freeform 137" o:spid="_x0000_s1026" o:spt="100" style="position:absolute;left:4439;top:15882;height:67;width:62;" filled="f" stroked="t" coordsize="62,67" o:gfxdata="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kJkVNugAAANwA&#10;AAAPAAAAAAAAAAEAIAAAACIAAABkcnMvZG93bnJldi54bWxQSwECFAAUAAAACACHTuJAMy8FnjsA&#10;AAA5AAAAEAAAAAAAAAABACAAAAAJAQAAZHJzL3NoYXBleG1sLnhtbFBLBQYAAAAABgAGAFsBAACz&#10;AwAAAAA=&#10;" path="m0,29l1,41,2,54,4,66,8,66,56,25,62,0e">
                    <v:path o:connectlocs="0,15911;1,15923;2,15936;4,15948;8,15948;56,15907;62,15882" o:connectangles="0,0,0,0,0,0,0"/>
                    <v:fill on="f" focussize="0,0"/>
                    <v:stroke weight="0.5pt" color="#27AAE1" joinstyle="round"/>
                    <v:imagedata o:title=""/>
                    <o:lock v:ext="edit" aspectratio="f"/>
                  </v:shape>
                </v:group>
                <v:group id="Group 138" o:spid="_x0000_s1026" o:spt="203" style="position:absolute;left:4404;top:15635;height:242;width:99;" coordorigin="4404,15635" coordsize="99,242" o:gfxdata="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MH88YvAAAANwAAAAPAAAAAAAAAAEAIAAAACIAAABkcnMvZG93bnJldi54bWxQ&#10;SwECFAAUAAAACACHTuJAMy8FnjsAAAA5AAAAFQAAAAAAAAABACAAAAALAQAAZHJzL2dyb3Vwc2hh&#10;cGV4bWwueG1sUEsFBgAAAAAGAAYAYAEAAMgDAAAAAA==&#10;">
                  <o:lock v:ext="edit" aspectratio="f"/>
                  <v:shape id="Freeform 139" o:spid="_x0000_s1026" o:spt="100" style="position:absolute;left:4404;top:15635;height:242;width:99;" filled="f" stroked="t" coordsize="99,242" o:gfxdata="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o8HTe8AAAA&#10;3AAAAA8AAAAAAAAAAQAgAAAAIgAAAGRycy9kb3ducmV2LnhtbFBLAQIUABQAAAAIAIdO4kAzLwWe&#10;OwAAADkAAAAQAAAAAAAAAAEAIAAAAAsBAABkcnMvc2hhcGV4bWwueG1sUEsFBgAAAAAGAAYAWwEA&#10;ALUDAAAAAA==&#10;" path="m98,241l99,229,99,216,98,201,90,130,76,66,64,28,62,22,44,1,42,0,40,0,38,0,36,0,34,0,32,1,29,3,4,54,2,62,0,69e">
                    <v:path o:connectlocs="98,15876;99,15864;99,15851;98,15836;90,15765;76,15701;64,15663;62,15657;44,15636;42,15635;40,15635;38,15635;36,15635;34,15635;32,15636;29,15638;4,15689;2,15697;0,15704" o:connectangles="0,0,0,0,0,0,0,0,0,0,0,0,0,0,0,0,0,0,0"/>
                    <v:fill on="f" focussize="0,0"/>
                    <v:stroke weight="0.5pt" color="#27AAE1" joinstyle="round"/>
                    <v:imagedata o:title=""/>
                    <o:lock v:ext="edit" aspectratio="f"/>
                  </v:shape>
                </v:group>
                <v:group id="Group 140" o:spid="_x0000_s1026" o:spt="203" style="position:absolute;left:4423;top:15707;height:203;width:35;" coordorigin="4423,15707" coordsize="35,203" o:gfxdata="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SzP7xvAAAANwAAAAPAAAAAAAAAAEAIAAAACIAAABkcnMvZG93bnJldi54bWxQ&#10;SwECFAAUAAAACACHTuJAMy8FnjsAAAA5AAAAFQAAAAAAAAABACAAAAALAQAAZHJzL2dyb3Vwc2hh&#10;cGV4bWwueG1sUEsFBgAAAAAGAAYAYAEAAMgDAAAAAA==&#10;">
                  <o:lock v:ext="edit" aspectratio="f"/>
                  <v:shape id="Freeform 141" o:spid="_x0000_s1026" o:spt="100" style="position:absolute;left:4423;top:15707;height:203;width:35;" filled="f" stroked="t" coordsize="35,203" o:gfxdata="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gQq2b4A&#10;AADcAAAADwAAAAAAAAABACAAAAAiAAAAZHJzL2Rvd25yZXYueG1sUEsBAhQAFAAAAAgAh07iQDMv&#10;BZ47AAAAOQAAABAAAAAAAAAAAQAgAAAADQEAAGRycy9zaGFwZXhtbC54bWxQSwUGAAAAAAYABgBb&#10;AQAAtwMAAAAA&#10;" path="m0,186l5,142,11,100,7,79,4,58,3,38,3,19,5,0,6,16,9,36,12,57,17,79,35,73,35,77,32,82,26,87,21,99,17,122,16,148,15,170,15,187,16,202e">
                    <v:path o:connectlocs="0,15893;5,15849;11,15807;7,15786;4,15765;3,15745;3,15726;5,15707;6,15723;9,15743;12,15764;17,15786;35,15780;35,15784;32,15789;26,15794;21,15806;17,15829;16,15855;15,15877;15,15894;16,15909" o:connectangles="0,0,0,0,0,0,0,0,0,0,0,0,0,0,0,0,0,0,0,0,0,0"/>
                    <v:fill on="f" focussize="0,0"/>
                    <v:stroke weight="0.5pt" color="#27AAE1" joinstyle="round"/>
                    <v:imagedata o:title=""/>
                    <o:lock v:ext="edit" aspectratio="f"/>
                  </v:shape>
                </v:group>
                <v:group id="Group 142" o:spid="_x0000_s1026" o:spt="203" style="position:absolute;left:4662;top:15579;height:423;width:49;" coordorigin="4662,15579" coordsize="49,423" o:gfxdata="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0vIGKvAAAANwAAAAPAAAAAAAAAAEAIAAAACIAAABkcnMvZG93bnJldi54bWxQ&#10;SwECFAAUAAAACACHTuJAMy8FnjsAAAA5AAAAFQAAAAAAAAABACAAAAALAQAAZHJzL2dyb3Vwc2hh&#10;cGV4bWwueG1sUEsFBgAAAAAGAAYAYAEAAMgDAAAAAA==&#10;">
                  <o:lock v:ext="edit" aspectratio="f"/>
                  <v:shape id="Freeform 143" o:spid="_x0000_s1026" o:spt="100" style="position:absolute;left:4662;top:15579;height:423;width:49;" filled="f" stroked="t" coordsize="49,423" o:gfxdata="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9bMp74A&#10;AADcAAAADwAAAAAAAAABACAAAAAiAAAAZHJzL2Rvd25yZXYueG1sUEsBAhQAFAAAAAgAh07iQDMv&#10;BZ47AAAAOQAAABAAAAAAAAAAAQAgAAAADQEAAGRycy9zaGFwZXhtbC54bWxQSwUGAAAAAAYABgBb&#10;AQAAtwMAAAAA&#10;" path="m49,422l41,315,36,316,31,317,20,258,19,219,20,198,22,166,25,143,29,129,41,115,44,109,44,104,24,118,19,99,15,80,12,61,11,41,10,21,10,0,6,15,4,33,3,51,4,71,6,92,9,115,14,138,6,191,0,246,4,314,1,420e">
                    <v:path o:connectlocs="49,16001;41,15894;36,15895;31,15896;20,15837;19,15798;20,15777;22,15745;25,15722;29,15708;41,15694;44,15688;44,15683;24,15697;19,15678;15,15659;12,15640;11,15620;10,15600;10,15579;6,15594;4,15612;3,15630;4,15650;6,15671;9,15694;14,15717;6,15770;0,15825;4,15893;1,15999" o:connectangles="0,0,0,0,0,0,0,0,0,0,0,0,0,0,0,0,0,0,0,0,0,0,0,0,0,0,0,0,0,0,0"/>
                    <v:fill on="f" focussize="0,0"/>
                    <v:stroke weight="0.5pt" color="#27AAE1" joinstyle="round"/>
                    <v:imagedata o:title=""/>
                    <o:lock v:ext="edit" aspectratio="f"/>
                  </v:shape>
                </v:group>
                <v:group id="Group 144" o:spid="_x0000_s1026" o:spt="203" style="position:absolute;left:4610;top:15586;height:307;width:56;" coordorigin="4610,15586" coordsize="56,307" o:gfxdata="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rIrpmvAAAANwAAAAPAAAAAAAAAAEAIAAAACIAAABkcnMvZG93bnJldi54bWxQ&#10;SwECFAAUAAAACACHTuJAMy8FnjsAAAA5AAAAFQAAAAAAAAABACAAAAALAQAAZHJzL2dyb3Vwc2hh&#10;cGV4bWwueG1sUEsFBgAAAAAGAAYAYAEAAMgDAAAAAA==&#10;">
                  <o:lock v:ext="edit" aspectratio="f"/>
                  <v:shape id="Freeform 145" o:spid="_x0000_s1026" o:spt="100" style="position:absolute;left:4610;top:15586;height:307;width:56;" filled="f" stroked="t" coordsize="56,307" o:gfxdata="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m2IprsAAADc&#10;AAAADwAAAAAAAAABACAAAAAiAAAAZHJzL2Rvd25yZXYueG1sUEsBAhQAFAAAAAgAh07iQDMvBZ47&#10;AAAAOQAAABAAAAAAAAAAAQAgAAAACgEAAGRycy9zaGFwZXhtbC54bWxQSwUGAAAAAAYABgBbAQAA&#10;tAMAAAAA&#10;" path="m28,0l13,66,1,142,0,191,2,218,19,278,56,307,52,239e">
                    <v:path o:connectlocs="28,15586;13,15652;1,15728;0,15777;2,15804;19,15864;56,15893;52,15825" o:connectangles="0,0,0,0,0,0,0,0"/>
                    <v:fill on="f" focussize="0,0"/>
                    <v:stroke weight="0.5pt" color="#27AAE1" joinstyle="round"/>
                    <v:imagedata o:title=""/>
                    <o:lock v:ext="edit" aspectratio="f"/>
                  </v:shape>
                </v:group>
                <v:group id="Group 146" o:spid="_x0000_s1026" o:spt="203" style="position:absolute;left:4682;top:15814;height:82;width:79;" coordorigin="4682,15814" coordsize="79,82" o:gfxdata="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C4eHib0AAADcAAAADwAAAAAAAAABACAAAAAiAAAAZHJzL2Rvd25yZXYueG1s&#10;UEsBAhQAFAAAAAgAh07iQDMvBZ47AAAAOQAAABUAAAAAAAAAAQAgAAAADAEAAGRycy9ncm91cHNo&#10;YXBleG1sLnhtbFBLBQYAAAAABgAGAGABAADJAwAAAAA=&#10;">
                  <o:lock v:ext="edit" aspectratio="f"/>
                  <v:shape id="Freeform 147" o:spid="_x0000_s1026" o:spt="100" style="position:absolute;left:4682;top:15814;height:82;width:79;" filled="f" stroked="t" coordsize="79,82" o:gfxdata="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I1cCb4A&#10;AADcAAAADwAAAAAAAAABACAAAAAiAAAAZHJzL2Rvd25yZXYueG1sUEsBAhQAFAAAAAgAh07iQDMv&#10;BZ47AAAAOQAAABAAAAAAAAAAAQAgAAAADQEAAGRycy9zaGFwZXhtbC54bWxQSwUGAAAAAAYABgBb&#10;AQAAtwMAAAAA&#10;" path="m0,34l2,54,4,74,11,82,16,81,73,25,78,0e">
                    <v:path o:connectlocs="0,15848;2,15868;4,15888;11,15896;16,15895;73,15839;78,15814" o:connectangles="0,0,0,0,0,0,0"/>
                    <v:fill on="f" focussize="0,0"/>
                    <v:stroke weight="0.5pt" color="#27AAE1" joinstyle="round"/>
                    <v:imagedata o:title=""/>
                    <o:lock v:ext="edit" aspectratio="f"/>
                  </v:shape>
                </v:group>
                <v:group id="Group 148" o:spid="_x0000_s1026" o:spt="203" style="position:absolute;left:4638;top:15498;height:307;width:126;" coordorigin="4638,15498" coordsize="126,307" o:gfxdata="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JQZvGW+AAAA3AAAAA8AAAAAAAAAAQAgAAAAIgAAAGRycy9kb3ducmV2Lnht&#10;bFBLAQIUABQAAAAIAIdO4kAzLwWeOwAAADkAAAAVAAAAAAAAAAEAIAAAAA0BAABkcnMvZ3JvdXBz&#10;aGFwZXhtbC54bWxQSwUGAAAAAAYABgBgAQAAygMAAAAA&#10;">
                  <o:lock v:ext="edit" aspectratio="f"/>
                  <v:shape id="Freeform 149" o:spid="_x0000_s1026" o:spt="100" style="position:absolute;left:4638;top:15498;height:307;width:126;" filled="f" stroked="t" coordsize="126,307" o:gfxdata="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Jqcsa8AAAA&#10;3AAAAA8AAAAAAAAAAQAgAAAAIgAAAGRycy9kb3ducmV2LnhtbFBLAQIUABQAAAAIAIdO4kAzLwWe&#10;OwAAADkAAAAQAAAAAAAAAAEAIAAAAAsBAABkcnMvc2hhcGV4bWwueG1sUEsFBgAAAAAGAAYAWwEA&#10;ALUDAAAAAA==&#10;" path="m124,306l125,288,125,267,124,249,115,174,103,114,86,50,81,36,78,29,75,22,71,17,70,15,69,13,67,12,64,7,60,4,56,2,53,1,51,0,48,0,45,0,43,1,40,2,36,4,32,7,29,12,28,13,26,15,2,79,0,88e">
                    <v:path o:connectlocs="124,15804;125,15786;125,15765;124,15747;115,15672;103,15612;86,15548;81,15534;78,15527;75,15520;71,15515;70,15513;69,15511;67,15510;64,15505;60,15502;56,15500;53,15499;51,15498;48,15498;45,15498;43,15499;40,15500;36,15502;32,15505;29,15510;28,15511;26,15513;2,15577;0,15586" o:connectangles="0,0,0,0,0,0,0,0,0,0,0,0,0,0,0,0,0,0,0,0,0,0,0,0,0,0,0,0,0,0"/>
                    <v:fill on="f" focussize="0,0"/>
                    <v:stroke weight="0.5pt" color="#27AAE1" joinstyle="round"/>
                    <v:imagedata o:title=""/>
                    <o:lock v:ext="edit" aspectratio="f"/>
                  </v:shape>
                </v:group>
                <v:group id="Group 150" o:spid="_x0000_s1026" o:spt="203" style="position:absolute;left:4662;top:15578;height:262;width:44;" coordorigin="4662,15578" coordsize="44,262" o:gfxdata="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IrKjYy+AAAA3AAAAA8AAAAAAAAAAQAgAAAAIgAAAGRycy9kb3ducmV2Lnht&#10;bFBLAQIUABQAAAAIAIdO4kAzLwWeOwAAADkAAAAVAAAAAAAAAAEAIAAAAA0BAABkcnMvZ3JvdXBz&#10;aGFwZXhtbC54bWxQSwUGAAAAAAYABgBgAQAAygMAAAAA&#10;">
                  <o:lock v:ext="edit" aspectratio="f"/>
                  <v:shape id="Freeform 151" o:spid="_x0000_s1026" o:spt="100" style="position:absolute;left:4662;top:15578;height:262;width:44;" filled="f" stroked="t" coordsize="44,262" o:gfxdata="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bxf5L4A&#10;AADcAAAADwAAAAAAAAABACAAAAAiAAAAZHJzL2Rvd25yZXYueG1sUEsBAhQAFAAAAAgAh07iQDMv&#10;BZ47AAAAOQAAABAAAAAAAAAAAQAgAAAADQEAAGRycy9zaGFwZXhtbC54bWxQSwUGAAAAAAYABgBb&#10;AQAAtwMAAAAA&#10;" path="m0,247l6,192,14,139,9,118,6,97,4,76,3,56,4,37,6,18,9,0,9,20,10,39,12,59,15,79,19,100,44,105,44,110,41,116,33,123,27,134,23,153,21,180,20,204,19,225,19,245,20,262e">
                    <v:path o:connectlocs="0,15825;6,15770;14,15717;9,15696;6,15675;4,15654;3,15634;4,15615;6,15596;9,15578;9,15598;10,15617;12,15637;15,15657;19,15678;44,15683;44,15688;41,15694;33,15701;27,15712;23,15731;21,15758;20,15782;19,15803;19,15823;20,15840" o:connectangles="0,0,0,0,0,0,0,0,0,0,0,0,0,0,0,0,0,0,0,0,0,0,0,0,0,0"/>
                    <v:fill on="f" focussize="0,0"/>
                    <v:stroke weight="0.5pt" color="#27AAE1" joinstyle="round"/>
                    <v:imagedata o:title=""/>
                    <o:lock v:ext="edit" aspectratio="f"/>
                  </v:shape>
                </v:group>
                <v:group id="Group 152" o:spid="_x0000_s1026" o:spt="203" style="position:absolute;left:4662;top:15578;height:262;width:44;" coordorigin="4662,15578" coordsize="44,262" o:gfxdata="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8WUXV70AAADcAAAADwAAAAAAAAABACAAAAAiAAAAZHJzL2Rvd25yZXYueG1s&#10;UEsBAhQAFAAAAAgAh07iQDMvBZ47AAAAOQAAABUAAAAAAAAAAQAgAAAADAEAAGRycy9ncm91cHNo&#10;YXBleG1sLnhtbFBLBQYAAAAABgAGAGABAADJAwAAAAA=&#10;">
                  <o:lock v:ext="edit" aspectratio="f"/>
                  <v:shape id="Freeform 153" o:spid="_x0000_s1026" o:spt="100" style="position:absolute;left:4662;top:15578;height:262;width:44;" filled="f" stroked="t" coordsize="44,262" o:gfxdata="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4iZAi8AAAA&#10;3AAAAA8AAAAAAAAAAQAgAAAAIgAAAGRycy9kb3ducmV2LnhtbFBLAQIUABQAAAAIAIdO4kAzLwWe&#10;OwAAADkAAAAQAAAAAAAAAAEAIAAAAAsBAABkcnMvc2hhcGV4bWwueG1sUEsFBgAAAAAGAAYAWwEA&#10;ALUDAAAAAA==&#10;" path="m0,247l6,192,14,139,9,118,6,97,4,76,3,56,4,37,6,18,9,0,9,20,10,39,12,59,15,79,19,100,44,105,44,110,41,116,33,123,27,134,23,153,21,180,20,204,19,225,19,245,20,262e">
                    <v:path o:connectlocs="0,15825;6,15770;14,15717;9,15696;6,15675;4,15654;3,15634;4,15615;6,15596;9,15578;9,15598;10,15617;12,15637;15,15657;19,15678;44,15683;44,15688;41,15694;33,15701;27,15712;23,15731;21,15758;20,15782;19,15803;19,15823;20,15840" o:connectangles="0,0,0,0,0,0,0,0,0,0,0,0,0,0,0,0,0,0,0,0,0,0,0,0,0,0"/>
                    <v:fill on="f" focussize="0,0"/>
                    <v:stroke weight="0.5pt" color="#27AAE1" joinstyle="round"/>
                    <v:imagedata o:title=""/>
                    <o:lock v:ext="edit" aspectratio="f"/>
                  </v:shape>
                </v:group>
                <v:group id="Group 154" o:spid="_x0000_s1026" o:spt="203" style="position:absolute;left:5050;top:15670;height:423;width:49;" coordorigin="5050,15670" coordsize="49,423" o:gfxdata="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u+yy7vAAAANwAAAAPAAAAAAAAAAEAIAAAACIAAABkcnMvZG93bnJldi54bWxQ&#10;SwECFAAUAAAACACHTuJAMy8FnjsAAAA5AAAAFQAAAAAAAAABACAAAAALAQAAZHJzL2dyb3Vwc2hh&#10;cGV4bWwueG1sUEsFBgAAAAAGAAYAYAEAAMgDAAAAAA==&#10;">
                  <o:lock v:ext="edit" aspectratio="f"/>
                  <v:shape id="Freeform 155" o:spid="_x0000_s1026" o:spt="100" style="position:absolute;left:5050;top:15670;height:423;width:49;" filled="f" stroked="t" coordsize="49,423" o:gfxdata="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pnlb4A&#10;AADcAAAADwAAAAAAAAABACAAAAAiAAAAZHJzL2Rvd25yZXYueG1sUEsBAhQAFAAAAAgAh07iQDMv&#10;BZ47AAAAOQAAABAAAAAAAAAAAQAgAAAADQEAAGRycy9zaGFwZXhtbC54bWxQSwUGAAAAAAYABgBb&#10;AQAAtwMAAAAA&#10;" path="m49,422l41,315,36,317,31,317,20,258,19,219,20,199,22,166,25,144,29,129,41,115,44,109,44,104,24,118,19,100,15,81,12,61,11,41,10,21,10,0,7,16,4,33,3,52,4,72,6,93,9,115,14,138,6,191,0,247,4,314,1,420e">
                    <v:path o:connectlocs="49,16092;41,15985;36,15987;31,15987;20,15928;19,15889;20,15869;22,15836;25,15814;29,15799;41,15785;44,15779;44,15774;24,15788;19,15770;15,15751;12,15731;11,15711;10,15691;10,15670;7,15686;4,15703;3,15722;4,15742;6,15763;9,15785;14,15808;6,15861;0,15917;4,15984;1,16090" o:connectangles="0,0,0,0,0,0,0,0,0,0,0,0,0,0,0,0,0,0,0,0,0,0,0,0,0,0,0,0,0,0,0"/>
                    <v:fill on="f" focussize="0,0"/>
                    <v:stroke weight="0.5pt" color="#27AAE1" joinstyle="round"/>
                    <v:imagedata o:title=""/>
                    <o:lock v:ext="edit" aspectratio="f"/>
                  </v:shape>
                </v:group>
                <v:group id="Group 156" o:spid="_x0000_s1026" o:spt="203" style="position:absolute;left:4998;top:15677;height:307;width:56;" coordorigin="4998,15677" coordsize="56,307" o:gfxdata="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l4RVL0AAADcAAAADwAAAAAAAAABACAAAAAiAAAAZHJzL2Rvd25yZXYueG1s&#10;UEsBAhQAFAAAAAgAh07iQDMvBZ47AAAAOQAAABUAAAAAAAAAAQAgAAAADAEAAGRycy9ncm91cHNo&#10;YXBleG1sLnhtbFBLBQYAAAAABgAGAGABAADJAwAAAAA=&#10;">
                  <o:lock v:ext="edit" aspectratio="f"/>
                  <v:shape id="Freeform 157" o:spid="_x0000_s1026" o:spt="100" style="position:absolute;left:4998;top:15677;height:307;width:56;" filled="f" stroked="t" coordsize="56,307" o:gfxdata="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0Coll7gAAADcAAAA&#10;DwAAAAAAAAABACAAAAAiAAAAZHJzL2Rvd25yZXYueG1sUEsBAhQAFAAAAAgAh07iQDMvBZ47AAAA&#10;OQAAABAAAAAAAAAAAQAgAAAABwEAAGRycy9zaGFwZXhtbC54bWxQSwUGAAAAAAYABgBbAQAAsQMA&#10;AAAA&#10;" path="m28,0l13,66,2,142,0,191,2,218,19,278,56,307,52,240e">
                    <v:path o:connectlocs="28,15677;13,15743;2,15819;0,15868;2,15895;19,15955;56,15984;52,15917" o:connectangles="0,0,0,0,0,0,0,0"/>
                    <v:fill on="f" focussize="0,0"/>
                    <v:stroke weight="0.5pt" color="#27AAE1" joinstyle="round"/>
                    <v:imagedata o:title=""/>
                    <o:lock v:ext="edit" aspectratio="f"/>
                  </v:shape>
                </v:group>
                <v:group id="Group 158" o:spid="_x0000_s1026" o:spt="203" style="position:absolute;left:5070;top:15906;height:82;width:79;" coordorigin="5070,15906" coordsize="79,82" o:gfxdata="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ARwCq4vAAAANwAAAAPAAAAAAAAAAEAIAAAACIAAABkcnMvZG93bnJldi54bWxQ&#10;SwECFAAUAAAACACHTuJAMy8FnjsAAAA5AAAAFQAAAAAAAAABACAAAAALAQAAZHJzL2dyb3Vwc2hh&#10;cGV4bWwueG1sUEsFBgAAAAAGAAYAYAEAAMgDAAAAAA==&#10;">
                  <o:lock v:ext="edit" aspectratio="f"/>
                  <v:shape id="Freeform 159" o:spid="_x0000_s1026" o:spt="100" style="position:absolute;left:5070;top:15906;height:82;width:79;" filled="f" stroked="t" coordsize="79,82" o:gfxdata="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h/s9&#10;wAAAANwAAAAPAAAAAAAAAAEAIAAAACIAAABkcnMvZG93bnJldi54bWxQSwECFAAUAAAACACHTuJA&#10;My8FnjsAAAA5AAAAEAAAAAAAAAABACAAAAAPAQAAZHJzL3NoYXBleG1sLnhtbFBLBQYAAAAABgAG&#10;AFsBAAC5AwAAAAA=&#10;" path="m0,33l2,53,4,73,11,81,16,81,73,24,78,0e">
                    <v:path o:connectlocs="0,15939;2,15959;4,15979;11,15987;16,15987;73,15930;78,15906" o:connectangles="0,0,0,0,0,0,0"/>
                    <v:fill on="f" focussize="0,0"/>
                    <v:stroke weight="0.5pt" color="#27AAE1" joinstyle="round"/>
                    <v:imagedata o:title=""/>
                    <o:lock v:ext="edit" aspectratio="f"/>
                  </v:shape>
                </v:group>
                <v:group id="Group 160" o:spid="_x0000_s1026" o:spt="203" style="position:absolute;left:5026;top:15589;height:307;width:126;" coordorigin="5026,15589" coordsize="126,307" o:gfxdata="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APExtRvAAAANwAAAAPAAAAAAAAAAEAIAAAACIAAABkcnMvZG93bnJldi54bWxQ&#10;SwECFAAUAAAACACHTuJAMy8FnjsAAAA5AAAAFQAAAAAAAAABACAAAAALAQAAZHJzL2dyb3Vwc2hh&#10;cGV4bWwueG1sUEsFBgAAAAAGAAYAYAEAAMgDAAAAAA==&#10;">
                  <o:lock v:ext="edit" aspectratio="f"/>
                  <v:shape id="Freeform 161" o:spid="_x0000_s1026" o:spt="100" style="position:absolute;left:5026;top:15589;height:307;width:126;" filled="f" stroked="t" coordsize="126,307" o:gfxdata="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qSKgvQAA&#10;ANwAAAAPAAAAAAAAAAEAIAAAACIAAABkcnMvZG93bnJldi54bWxQSwECFAAUAAAACACHTuJAMy8F&#10;njsAAAA5AAAAEAAAAAAAAAABACAAAAAMAQAAZHJzL3NoYXBleG1sLnhtbFBLBQYAAAAABgAGAFsB&#10;AAC2AwAAAAA=&#10;" path="m124,307l125,288,125,268,124,249,115,174,103,114,86,50,81,36,78,29,75,22,71,17,70,15,69,14,67,12,64,7,60,4,56,2,53,1,51,0,48,0,45,0,43,1,40,2,36,4,32,7,29,12,28,14,26,15,8,60,5,69,2,79,0,88e">
                    <v:path o:connectlocs="124,15896;125,15877;125,15857;124,15838;115,15763;103,15703;86,15639;81,15625;78,15618;75,15611;71,15606;70,15604;69,15603;67,15601;64,15596;60,15593;56,15591;53,15590;51,15589;48,15589;45,15589;43,15590;40,15591;36,15593;32,15596;29,15601;28,15603;26,15604;8,15649;5,15658;2,15668;0,15677" o:connectangles="0,0,0,0,0,0,0,0,0,0,0,0,0,0,0,0,0,0,0,0,0,0,0,0,0,0,0,0,0,0,0,0"/>
                    <v:fill on="f" focussize="0,0"/>
                    <v:stroke weight="0.5pt" color="#27AAE1" joinstyle="round"/>
                    <v:imagedata o:title=""/>
                    <o:lock v:ext="edit" aspectratio="f"/>
                  </v:shape>
                </v:group>
                <v:group id="Group 162" o:spid="_x0000_s1026" o:spt="203" style="position:absolute;left:5050;top:15669;height:262;width:44;" coordorigin="5050,15669" coordsize="44,262" o:gfxdata="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Pwnd6r0AAADcAAAADwAAAAAAAAABACAAAAAiAAAAZHJzL2Rvd25yZXYueG1s&#10;UEsBAhQAFAAAAAgAh07iQDMvBZ47AAAAOQAAABUAAAAAAAAAAQAgAAAADAEAAGRycy9ncm91cHNo&#10;YXBleG1sLnhtbFBLBQYAAAAABgAGAGABAADJAwAAAAA=&#10;">
                  <o:lock v:ext="edit" aspectratio="f"/>
                  <v:shape id="Freeform 163" o:spid="_x0000_s1026" o:spt="100" style="position:absolute;left:5050;top:15669;height:262;width:44;" filled="f" stroked="t" coordsize="44,262" o:gfxdata="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BOrrW8AAAA&#10;3AAAAA8AAAAAAAAAAQAgAAAAIgAAAGRycy9kb3ducmV2LnhtbFBLAQIUABQAAAAIAIdO4kAzLwWe&#10;OwAAADkAAAAQAAAAAAAAAAEAIAAAAAsBAABkcnMvc2hhcGV4bWwueG1sUEsFBgAAAAAGAAYAWwEA&#10;ALUDAAAAAA==&#10;" path="m0,248l6,192,14,140,9,118,6,97,4,76,3,56,4,37,6,18,9,0,9,20,10,39,12,59,15,80,19,100,44,105,44,110,41,116,33,123,27,134,23,153,21,180,20,204,19,225,19,245,20,262e">
                    <v:path o:connectlocs="0,15917;6,15861;14,15809;9,15787;6,15766;4,15745;3,15725;4,15706;6,15687;9,15669;9,15689;10,15708;12,15728;15,15749;19,15769;44,15774;44,15779;41,15785;33,15792;27,15803;23,15822;21,15849;20,15873;19,15894;19,15914;20,15931" o:connectangles="0,0,0,0,0,0,0,0,0,0,0,0,0,0,0,0,0,0,0,0,0,0,0,0,0,0"/>
                    <v:fill on="f" focussize="0,0"/>
                    <v:stroke weight="0.5pt" color="#27AAE1" joinstyle="round"/>
                    <v:imagedata o:title=""/>
                    <o:lock v:ext="edit" aspectratio="f"/>
                  </v:shape>
                </v:group>
                <v:group id="Group 164" o:spid="_x0000_s1026" o:spt="203" style="position:absolute;left:5050;top:15669;height:262;width:44;" coordorigin="5050,15669" coordsize="44,262" o:gfxdata="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oJfmBr0AAADcAAAADwAAAAAAAAABACAAAAAiAAAAZHJzL2Rvd25yZXYueG1s&#10;UEsBAhQAFAAAAAgAh07iQDMvBZ47AAAAOQAAABUAAAAAAAAAAQAgAAAADAEAAGRycy9ncm91cHNo&#10;YXBleG1sLnhtbFBLBQYAAAAABgAGAGABAADJAwAAAAA=&#10;">
                  <o:lock v:ext="edit" aspectratio="f"/>
                  <v:shape id="Freeform 165" o:spid="_x0000_s1026" o:spt="100" style="position:absolute;left:5050;top:15669;height:262;width:44;" filled="f" stroked="t" coordsize="44,262" o:gfxdata="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Drk1q8AAAA&#10;3AAAAA8AAAAAAAAAAQAgAAAAIgAAAGRycy9kb3ducmV2LnhtbFBLAQIUABQAAAAIAIdO4kAzLwWe&#10;OwAAADkAAAAQAAAAAAAAAAEAIAAAAAsBAABkcnMvc2hhcGV4bWwueG1sUEsFBgAAAAAGAAYAWwEA&#10;ALUDAAAAAA==&#10;" path="m0,248l6,192,14,140,9,118,6,97,4,76,3,56,4,37,6,18,9,0,9,20,10,39,12,59,15,80,19,100,44,105,44,110,41,116,33,123,27,134,23,153,21,180,20,204,19,225,19,245,20,262e">
                    <v:path o:connectlocs="0,15917;6,15861;14,15809;9,15787;6,15766;4,15745;3,15725;4,15706;6,15687;9,15669;9,15689;10,15708;12,15728;15,15749;19,15769;44,15774;44,15779;41,15785;33,15792;27,15803;23,15822;21,15849;20,15873;19,15894;19,15914;20,15931" o:connectangles="0,0,0,0,0,0,0,0,0,0,0,0,0,0,0,0,0,0,0,0,0,0,0,0,0,0"/>
                    <v:fill on="f" focussize="0,0"/>
                    <v:stroke weight="0.5pt" color="#27AAE1" joinstyle="round"/>
                    <v:imagedata o:title=""/>
                    <o:lock v:ext="edit" aspectratio="f"/>
                  </v:shape>
                </v:group>
                <v:group id="Group 166" o:spid="_x0000_s1026" o:spt="203" style="position:absolute;left:0;top:15901;height:247;width:1137;" coordorigin="0,15901" coordsize="1137,247" o:gfxdata="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AMtvpvAAAANwAAAAPAAAAAAAAAAEAIAAAACIAAABkcnMvZG93bnJldi54bWxQ&#10;SwECFAAUAAAACACHTuJAMy8FnjsAAAA5AAAAFQAAAAAAAAABACAAAAALAQAAZHJzL2dyb3Vwc2hh&#10;cGV4bWwueG1sUEsFBgAAAAAGAAYAYAEAAMgDAAAAAA==&#10;">
                  <o:lock v:ext="edit" aspectratio="f"/>
                  <v:shape id="Freeform 167" o:spid="_x0000_s1026" o:spt="100" style="position:absolute;left:0;top:15901;height:247;width:1137;" filled="f" stroked="t" coordsize="1137,247" o:gfxdata="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VXLBS8AAAA&#10;3AAAAA8AAAAAAAAAAQAgAAAAIgAAAGRycy9kb3ducmV2LnhtbFBLAQIUABQAAAAIAIdO4kAzLwWe&#10;OwAAADkAAAAQAAAAAAAAAAEAIAAAAAsBAABkcnMvc2hhcGV4bWwueG1sUEsFBgAAAAAGAAYAWwEA&#10;ALUDAAAAAA==&#10;" path="m0,72l57,27,114,6,152,0,205,3,259,5,365,9,471,14,576,23,679,37,780,58,876,88,968,128,1055,180,1136,247,1095,245,1035,241,1096,222,1136,247,1070,247,1005,246,938,246,872,244,805,243,737,241,670,239,602,237,535,235,467,234,399,232,330,231,262,229,194,229,125,228,57,229,0,229e">
                    <v:path o:connectlocs="0,15973;57,15928;114,15907;152,15901;205,15904;259,15906;365,15910;471,15915;576,15924;679,15938;780,15959;876,15989;968,16029;1055,16081;1136,16148;1095,16146;1035,16142;1096,16123;1136,16148;1070,16148;1005,16147;938,16147;872,16145;805,16144;737,16142;670,16140;602,16138;535,16136;467,16135;399,16133;330,16132;262,16130;194,16130;125,16129;57,16130;0,16130" o:connectangles="0,0,0,0,0,0,0,0,0,0,0,0,0,0,0,0,0,0,0,0,0,0,0,0,0,0,0,0,0,0,0,0,0,0,0,0"/>
                    <v:fill on="f" focussize="0,0"/>
                    <v:stroke weight="0.5pt" color="#27AAE1" joinstyle="round"/>
                    <v:imagedata o:title=""/>
                    <o:lock v:ext="edit" aspectratio="f"/>
                  </v:shape>
                </v:group>
                <v:group id="Group 168" o:spid="_x0000_s1026" o:spt="203" style="position:absolute;left:1030;top:15680;height:429;width:4800;" coordorigin="1030,15680" coordsize="4800,429" o:gfxdata="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36zgBb0AAADcAAAADwAAAAAAAAABACAAAAAiAAAAZHJzL2Rvd25yZXYueG1s&#10;UEsBAhQAFAAAAAgAh07iQDMvBZ47AAAAOQAAABUAAAAAAAAAAQAgAAAADAEAAGRycy9ncm91cHNo&#10;YXBleG1sLnhtbFBLBQYAAAAABgAGAGABAADJAwAAAAA=&#10;">
                  <o:lock v:ext="edit" aspectratio="f"/>
                  <v:shape id="Freeform 169" o:spid="_x0000_s1026" o:spt="100" style="position:absolute;left:1030;top:15680;height:429;width:4800;" filled="f" stroked="t" coordsize="4800,429" o:gfxdata="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y0SZr4A&#10;AADcAAAADwAAAAAAAAABACAAAAAiAAAAZHJzL2Rvd25yZXYueG1sUEsBAhQAFAAAAAgAh07iQDMv&#10;BZ47AAAAOQAAABAAAAAAAAAAAQAgAAAADQEAAGRycy9zaGFwZXhtbC54bWxQSwUGAAAAAAYABgBb&#10;AQAAtwMAAAAA&#10;" path="m1758,424l1853,424,1884,409,1912,399,1939,392,1963,389,1985,388,2005,389,2063,406,2101,399,2126,401,2142,408,2150,417,2154,424,2190,415,2220,408,2246,405,2267,404,2285,405,2300,407,2312,410,2322,414,2332,417,2340,420,2349,422,2359,423,2370,421,2403,409,2424,394,2436,380,2440,373,2475,366,2538,391,2541,394,2570,399,2586,414,2594,426,4799,428,4799,402,4326,402,4326,304,4365,304,4280,219,3980,219,3891,309,3915,309,3915,380,3840,380,3840,145,3876,145,3876,113,3580,113,3580,152,3605,152,3605,257,3575,244,3549,238,3527,238,3508,242,3463,276,3435,272,3375,294,3360,308,3360,137,3397,137,3318,0,2763,0,2638,142,2658,142,2658,306,2560,306,2560,247,2594,247,2594,221,2252,221,2252,257,2284,257,2284,373,1391,373,1377,355,1364,338,1318,290,1253,262,1195,258,1172,258,1082,264,1003,271,911,282,809,302,700,326,644,339,588,352,474,377,363,397,257,411,159,415,114,413,72,407,34,397,0,383e">
                    <v:path o:connectlocs="1853,16104;1912,16079;1963,16069;2005,16069;2101,16079;2142,16088;2154,16104;2220,16088;2267,16084;2300,16087;2322,16094;2340,16100;2359,16103;2403,16089;2436,16060;2475,16046;2541,16074;2586,16094;4799,16108;4326,16082;4365,15984;3980,15899;3915,15989;3840,16060;3876,15825;3580,15793;3605,15832;3575,15924;3527,15918;3463,15956;3375,15974;3360,15817;3318,15680;2638,15822;2658,15986;2560,15927;2594,15901;2252,15937;2284,16053;1377,16035;1318,15970;1195,15938;1082,15944;911,15962;700,16006;588,16032;363,16077;159,16095;72,16087;0,16063" o:connectangles="0,0,0,0,0,0,0,0,0,0,0,0,0,0,0,0,0,0,0,0,0,0,0,0,0,0,0,0,0,0,0,0,0,0,0,0,0,0,0,0,0,0,0,0,0,0,0,0,0,0"/>
                    <v:fill on="f" focussize="0,0"/>
                    <v:stroke weight="0.5pt" color="#27AAE1" joinstyle="round"/>
                    <v:imagedata o:title=""/>
                    <o:lock v:ext="edit" aspectratio="f"/>
                  </v:shape>
                </v:group>
                <v:group id="Group 170" o:spid="_x0000_s1026" o:spt="203" style="position:absolute;left:2831;top:15563;height:485;width:2;" coordorigin="2831,15563" coordsize="2,485" o:gfxdata="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wX/R7L0AAADcAAAADwAAAAAAAAABACAAAAAiAAAAZHJzL2Rvd25yZXYueG1s&#10;UEsBAhQAFAAAAAgAh07iQDMvBZ47AAAAOQAAABUAAAAAAAAAAQAgAAAADAEAAGRycy9ncm91cHNo&#10;YXBleG1sLnhtbFBLBQYAAAAABgAGAGABAADJAwAAAAA=&#10;">
                  <o:lock v:ext="edit" aspectratio="f"/>
                  <v:shape id="Freeform 171" o:spid="_x0000_s1026" o:spt="100" style="position:absolute;left:2831;top:15563;height:485;width:2;" filled="f" stroked="t" coordsize="1,485" o:gfxdata="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ZMoyR&#10;wAAAANwAAAAPAAAAAAAAAAEAIAAAACIAAABkcnMvZG93bnJldi54bWxQSwECFAAUAAAACACHTuJA&#10;My8FnjsAAAA5AAAAEAAAAAAAAAABACAAAAAPAQAAZHJzL3NoYXBleG1sLnhtbFBLBQYAAAAABgAG&#10;AFsBAAC5AwAAAAA=&#10;" path="m0,0l0,485e">
                    <v:path o:connectlocs="0,15563;0,16048" o:connectangles="0,0"/>
                    <v:fill on="f" focussize="0,0"/>
                    <v:stroke weight="0.501338582677165pt" color="#27AAE1" joinstyle="round"/>
                    <v:imagedata o:title=""/>
                    <o:lock v:ext="edit" aspectratio="f"/>
                  </v:shape>
                </v:group>
                <v:group id="Group 172" o:spid="_x0000_s1026" o:spt="203" style="position:absolute;left:2873;top:15551;height:27;width:27;" coordorigin="2873,15551" coordsize="27,27" o:gfxdata="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C60Es3vAAAANwAAAAPAAAAAAAAAAEAIAAAACIAAABkcnMvZG93bnJldi54bWxQ&#10;SwECFAAUAAAACACHTuJAMy8FnjsAAAA5AAAAFQAAAAAAAAABACAAAAALAQAAZHJzL2dyb3Vwc2hh&#10;cGV4bWwueG1sUEsFBgAAAAAGAAYAYAEAAMgDAAAAAA==&#10;">
                  <o:lock v:ext="edit" aspectratio="f"/>
                  <v:shape id="Freeform 173" o:spid="_x0000_s1026" o:spt="100" style="position:absolute;left:2873;top:15551;height:27;width:27;" filled="f" stroked="t" coordsize="27,27" o:gfxdata="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fp5OvQAA&#10;ANwAAAAPAAAAAAAAAAEAIAAAACIAAABkcnMvZG93bnJldi54bWxQSwECFAAUAAAACACHTuJAMy8F&#10;njsAAAA5AAAAEAAAAAAAAAABACAAAAAMAQAAZHJzL3NoYXBleG1sLnhtbFBLBQYAAAAABgAGAFsB&#10;AAC2AwAAAAA=&#10;" path="m26,13l26,20,20,26,13,26,5,26,0,20,0,13,0,6,5,0,13,0,20,0,26,6,26,13xe">
                    <v:path o:connectlocs="26,15564;26,15571;20,15577;13,15577;5,15577;0,15571;0,15564;0,15557;5,15551;13,15551;20,15551;26,15557;26,15564" o:connectangles="0,0,0,0,0,0,0,0,0,0,0,0,0"/>
                    <v:fill on="f" focussize="0,0"/>
                    <v:stroke weight="0.5pt" color="#27AAE1" joinstyle="round"/>
                    <v:imagedata o:title=""/>
                    <o:lock v:ext="edit" aspectratio="f"/>
                  </v:shape>
                </v:group>
                <v:group id="Group 174" o:spid="_x0000_s1026" o:spt="203" style="position:absolute;left:2764;top:15551;height:27;width:27;" coordorigin="2764,15551" coordsize="27,27" o:gfxdata="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AlTnDbvAAAANwAAAAPAAAAAAAAAAEAIAAAACIAAABkcnMvZG93bnJldi54bWxQ&#10;SwECFAAUAAAACACHTuJAMy8FnjsAAAA5AAAAFQAAAAAAAAABACAAAAALAQAAZHJzL2dyb3Vwc2hh&#10;cGV4bWwueG1sUEsFBgAAAAAGAAYAYAEAAMgDAAAAAA==&#10;">
                  <o:lock v:ext="edit" aspectratio="f"/>
                  <v:shape id="Freeform 175" o:spid="_x0000_s1026" o:spt="100" style="position:absolute;left:2764;top:15551;height:27;width:27;" filled="f" stroked="t" coordsize="27,27" o:gfxdata="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nbo6G8AAAA&#10;3AAAAA8AAAAAAAAAAQAgAAAAIgAAAGRycy9kb3ducmV2LnhtbFBLAQIUABQAAAAIAIdO4kAzLwWe&#10;OwAAADkAAAAQAAAAAAAAAAEAIAAAAAsBAABkcnMvc2hhcGV4bWwueG1sUEsFBgAAAAAGAAYAWwEA&#10;ALUDAAAAAA==&#10;" path="m26,13l26,20,20,26,13,26,5,26,0,20,0,13,0,6,5,0,13,0,20,0,26,6,26,13xe">
                    <v:path o:connectlocs="26,15564;26,15571;20,15577;13,15577;5,15577;0,15571;0,15564;0,15557;5,15551;13,15551;20,15551;26,15557;26,15564" o:connectangles="0,0,0,0,0,0,0,0,0,0,0,0,0"/>
                    <v:fill on="f" focussize="0,0"/>
                    <v:stroke weight="0.5pt" color="#27AAE1" joinstyle="round"/>
                    <v:imagedata o:title=""/>
                    <o:lock v:ext="edit" aspectratio="f"/>
                  </v:shape>
                </v:group>
                <v:group id="Group 176" o:spid="_x0000_s1026" o:spt="203" style="position:absolute;left:2755;top:15582;height:2;width:153;" coordorigin="2755,15582" coordsize="153,2" o:gfxdata="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F6000vAAAANwAAAAPAAAAAAAAAAEAIAAAACIAAABkcnMvZG93bnJldi54bWxQ&#10;SwECFAAUAAAACACHTuJAMy8FnjsAAAA5AAAAFQAAAAAAAAABACAAAAALAQAAZHJzL2dyb3Vwc2hh&#10;cGV4bWwueG1sUEsFBgAAAAAGAAYAYAEAAMgDAAAAAA==&#10;">
                  <o:lock v:ext="edit" aspectratio="f"/>
                  <v:shape id="Freeform 177" o:spid="_x0000_s1026" o:spt="100" style="position:absolute;left:2755;top:15582;height:2;width:153;" filled="f" stroked="t" coordsize="153,1" o:gfxdata="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oAcHYvQAA&#10;ANwAAAAPAAAAAAAAAAEAIAAAACIAAABkcnMvZG93bnJldi54bWxQSwECFAAUAAAACACHTuJAMy8F&#10;njsAAAA5AAAAEAAAAAAAAAABACAAAAAMAQAAZHJzL3NoYXBleG1sLnhtbFBLBQYAAAAABgAGAFsB&#10;AAC2AwAAAAA=&#10;" path="m0,0l153,0e">
                    <v:path o:connectlocs="0,0;153,0" o:connectangles="0,0"/>
                    <v:fill on="f" focussize="0,0"/>
                    <v:stroke weight="0.5pt" color="#27AAE1" joinstyle="round"/>
                    <v:imagedata o:title=""/>
                    <o:lock v:ext="edit" aspectratio="f"/>
                  </v:shape>
                </v:group>
                <v:group id="Group 178" o:spid="_x0000_s1026" o:spt="203" style="position:absolute;left:5573;top:15592;height:485;width:2;" coordorigin="5573,15592" coordsize="2,485" o:gfxdata="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WnV22L0AAADcAAAADwAAAAAAAAABACAAAAAiAAAAZHJzL2Rvd25yZXYueG1s&#10;UEsBAhQAFAAAAAgAh07iQDMvBZ47AAAAOQAAABUAAAAAAAAAAQAgAAAADAEAAGRycy9ncm91cHNo&#10;YXBleG1sLnhtbFBLBQYAAAAABgAGAGABAADJAwAAAAA=&#10;">
                  <o:lock v:ext="edit" aspectratio="f"/>
                  <v:shape id="Freeform 179" o:spid="_x0000_s1026" o:spt="100" style="position:absolute;left:5573;top:15592;height:485;width:2;" filled="f" stroked="t" coordsize="1,485" o:gfxdata="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O/xsvQAA&#10;ANwAAAAPAAAAAAAAAAEAIAAAACIAAABkcnMvZG93bnJldi54bWxQSwECFAAUAAAACACHTuJAMy8F&#10;njsAAAA5AAAAEAAAAAAAAAABACAAAAAMAQAAZHJzL3NoYXBleG1sLnhtbFBLBQYAAAAABgAGAFsB&#10;AAC2AwAAAAA=&#10;" path="m0,0l0,485e">
                    <v:path o:connectlocs="0,15592;0,16077" o:connectangles="0,0"/>
                    <v:fill on="f" focussize="0,0"/>
                    <v:stroke weight="0.500314960629921pt" color="#27AAE1" joinstyle="round"/>
                    <v:imagedata o:title=""/>
                    <o:lock v:ext="edit" aspectratio="f"/>
                  </v:shape>
                </v:group>
                <v:group id="Group 180" o:spid="_x0000_s1026" o:spt="203" style="position:absolute;left:5614;top:15579;height:27;width:27;" coordorigin="5614,15579" coordsize="27,27" o:gfxdata="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ESmRzG+AAAA3AAAAA8AAAAAAAAAAQAgAAAAIgAAAGRycy9kb3ducmV2Lnht&#10;bFBLAQIUABQAAAAIAIdO4kAzLwWeOwAAADkAAAAVAAAAAAAAAAEAIAAAAA0BAABkcnMvZ3JvdXBz&#10;aGFwZXhtbC54bWxQSwUGAAAAAAYABgBgAQAAygMAAAAA&#10;">
                  <o:lock v:ext="edit" aspectratio="f"/>
                  <v:shape id="Freeform 181" o:spid="_x0000_s1026" o:spt="100" style="position:absolute;left:5614;top:15579;height:27;width:27;" filled="f" stroked="t" coordsize="27,27" o:gfxdata="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DNdWF&#10;wAAAANwAAAAPAAAAAAAAAAEAIAAAACIAAABkcnMvZG93bnJldi54bWxQSwECFAAUAAAACACHTuJA&#10;My8FnjsAAAA5AAAAEAAAAAAAAAABACAAAAAPAQAAZHJzL3NoYXBleG1sLnhtbFBLBQYAAAAABgAG&#10;AFsBAAC5AwAAAAA=&#10;" path="m26,14l26,21,20,27,13,27,6,27,0,21,0,14,0,6,6,0,13,0,20,0,26,6,26,14xe">
                    <v:path o:connectlocs="26,15593;26,15600;20,15606;13,15606;6,15606;0,15600;0,15593;0,15585;6,15579;13,15579;20,15579;26,15585;26,15593" o:connectangles="0,0,0,0,0,0,0,0,0,0,0,0,0"/>
                    <v:fill on="f" focussize="0,0"/>
                    <v:stroke weight="0.5pt" color="#27AAE1" joinstyle="round"/>
                    <v:imagedata o:title=""/>
                    <o:lock v:ext="edit" aspectratio="f"/>
                  </v:shape>
                </v:group>
                <v:group id="Group 182" o:spid="_x0000_s1026" o:spt="203" style="position:absolute;left:5505;top:15579;height:27;width:27;" coordorigin="5505,15579" coordsize="27,27" o:gfxdata="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wU7EL0AAADcAAAADwAAAAAAAAABACAAAAAiAAAAZHJzL2Rvd25yZXYueG1s&#10;UEsBAhQAFAAAAAgAh07iQDMvBZ47AAAAOQAAABUAAAAAAAAAAQAgAAAADAEAAGRycy9ncm91cHNo&#10;YXBleG1sLnhtbFBLBQYAAAAABgAGAGABAADJAwAAAAA=&#10;">
                  <o:lock v:ext="edit" aspectratio="f"/>
                  <v:shape id="Freeform 183" o:spid="_x0000_s1026" o:spt="100" style="position:absolute;left:5505;top:15579;height:27;width:27;" filled="f" stroked="t" coordsize="27,27" o:gfxdata="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KvuabsAAADc&#10;AAAADwAAAAAAAAABACAAAAAiAAAAZHJzL2Rvd25yZXYueG1sUEsBAhQAFAAAAAgAh07iQDMvBZ47&#10;AAAAOQAAABAAAAAAAAAAAQAgAAAACgEAAGRycy9zaGFwZXhtbC54bWxQSwUGAAAAAAYABgBbAQAA&#10;tAMAAAAA&#10;" path="m26,14l26,21,20,27,13,27,6,27,0,21,0,14,0,6,6,0,13,0,20,0,26,6,26,14xe">
                    <v:path o:connectlocs="26,15593;26,15600;20,15606;13,15606;6,15606;0,15600;0,15593;0,15585;6,15579;13,15579;20,15579;26,15585;26,15593" o:connectangles="0,0,0,0,0,0,0,0,0,0,0,0,0"/>
                    <v:fill on="f" focussize="0,0"/>
                    <v:stroke weight="0.5pt" color="#27AAE1" joinstyle="round"/>
                    <v:imagedata o:title=""/>
                    <o:lock v:ext="edit" aspectratio="f"/>
                  </v:shape>
                </v:group>
                <v:group id="Group 184" o:spid="_x0000_s1026" o:spt="203" style="position:absolute;left:5496;top:15611;height:2;width:154;" coordorigin="5496,15611" coordsize="154,2" o:gfxdata="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EJsA/L0AAADcAAAADwAAAAAAAAABACAAAAAiAAAAZHJzL2Rvd25yZXYueG1s&#10;UEsBAhQAFAAAAAgAh07iQDMvBZ47AAAAOQAAABUAAAAAAAAAAQAgAAAADAEAAGRycy9ncm91cHNo&#10;YXBleG1sLnhtbFBLBQYAAAAABgAGAGABAADJAwAAAAA=&#10;">
                  <o:lock v:ext="edit" aspectratio="f"/>
                  <v:shape id="Freeform 185" o:spid="_x0000_s1026" o:spt="100" style="position:absolute;left:5496;top:15611;height:2;width:154;" filled="f" stroked="t" coordsize="154,1" o:gfxdata="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feCoLsAAADc&#10;AAAADwAAAAAAAAABACAAAAAiAAAAZHJzL2Rvd25yZXYueG1sUEsBAhQAFAAAAAgAh07iQDMvBZ47&#10;AAAAOQAAABAAAAAAAAAAAQAgAAAACgEAAGRycy9zaGFwZXhtbC54bWxQSwUGAAAAAAYABgBbAQAA&#10;tAMAAAAA&#10;" path="m0,0l153,0e">
                    <v:path o:connectlocs="0,0;153,0" o:connectangles="0,0"/>
                    <v:fill on="f" focussize="0,0"/>
                    <v:stroke weight="0.5pt" color="#27AAE1" joinstyle="round"/>
                    <v:imagedata o:title=""/>
                    <o:lock v:ext="edit" aspectratio="f"/>
                  </v:shape>
                </v:group>
                <v:group id="Group 186" o:spid="_x0000_s1026" o:spt="203" style="position:absolute;left:980;top:15546;height:237;width:122;" coordorigin="980,15546" coordsize="122,237" o:gfxdata="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8D49E70AAADcAAAADwAAAAAAAAABACAAAAAiAAAAZHJzL2Rvd25yZXYueG1s&#10;UEsBAhQAFAAAAAgAh07iQDMvBZ47AAAAOQAAABUAAAAAAAAAAQAgAAAADAEAAGRycy9ncm91cHNo&#10;YXBleG1sLnhtbFBLBQYAAAAABgAGAGABAADJAwAAAAA=&#10;">
                  <o:lock v:ext="edit" aspectratio="f"/>
                  <v:shape id="Freeform 187" o:spid="_x0000_s1026" o:spt="100" style="position:absolute;left:980;top:15546;height:237;width:122;" filled="f" stroked="t" coordsize="122,237" o:gfxdata="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a96V74A&#10;AADcAAAADwAAAAAAAAABACAAAAAiAAAAZHJzL2Rvd25yZXYueG1sUEsBAhQAFAAAAAgAh07iQDMv&#10;BZ47AAAAOQAAABAAAAAAAAAAAQAgAAAADQEAAGRycy9zaGFwZXhtbC54bWxQSwUGAAAAAAYABgBb&#10;AQAAtwMAAAAA&#10;" path="m37,0l122,99,0,237,37,0xe">
                    <v:path o:connectlocs="37,15546;122,15645;0,15783;37,15546" o:connectangles="0,0,0,0"/>
                    <v:fill on="f" focussize="0,0"/>
                    <v:stroke weight="0.5pt" color="#00AEEF" joinstyle="round"/>
                    <v:imagedata o:title=""/>
                    <o:lock v:ext="edit" aspectratio="f"/>
                  </v:shape>
                </v:group>
                <v:group id="Group 188" o:spid="_x0000_s1026" o:spt="203" style="position:absolute;left:1029;top:15279;height:173;width:75;" coordorigin="1029,15279" coordsize="75,173" o:gfxdata="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voAb/vAAAANwAAAAPAAAAAAAAAAEAIAAAACIAAABkcnMvZG93bnJldi54bWxQ&#10;SwECFAAUAAAACACHTuJAMy8FnjsAAAA5AAAAFQAAAAAAAAABACAAAAALAQAAZHJzL2dyb3Vwc2hh&#10;cGV4bWwueG1sUEsFBgAAAAAGAAYAYAEAAMgDAAAAAA==&#10;">
                  <o:lock v:ext="edit" aspectratio="f"/>
                  <v:shape id="Freeform 189" o:spid="_x0000_s1026" o:spt="100" style="position:absolute;left:1029;top:15279;height:173;width:75;" filled="f" stroked="t" coordsize="75,173" o:gfxdata="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YGqLvQAA&#10;ANwAAAAPAAAAAAAAAAEAIAAAACIAAABkcnMvZG93bnJldi54bWxQSwECFAAUAAAACACHTuJAMy8F&#10;njsAAAA5AAAAEAAAAAAAAAABACAAAAAMAQAAZHJzL3NoYXBleG1sLnhtbFBLBQYAAAAABgAGAFsB&#10;AAC2AwAAAAA=&#10;" path="m25,0l74,71,0,172,25,0xe">
                    <v:path o:connectlocs="25,15279;74,15350;0,15451;25,15279" o:connectangles="0,0,0,0"/>
                    <v:fill on="f" focussize="0,0"/>
                    <v:stroke weight="0.5pt" color="#00AEEF" joinstyle="round"/>
                    <v:imagedata o:title=""/>
                    <o:lock v:ext="edit" aspectratio="f"/>
                  </v:shape>
                </v:group>
                <v:group id="Group 190" o:spid="_x0000_s1026" o:spt="203" style="position:absolute;left:1143;top:15279;height:173;width:75;" coordorigin="1143,15279" coordsize="75,173" o:gfxdata="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cXM3Fr0AAADcAAAADwAAAAAAAAABACAAAAAiAAAAZHJzL2Rvd25yZXYueG1s&#10;UEsBAhQAFAAAAAgAh07iQDMvBZ47AAAAOQAAABUAAAAAAAAAAQAgAAAADAEAAGRycy9ncm91cHNo&#10;YXBleG1sLnhtbFBLBQYAAAAABgAGAGABAADJAwAAAAA=&#10;">
                  <o:lock v:ext="edit" aspectratio="f"/>
                  <v:shape id="Freeform 191" o:spid="_x0000_s1026" o:spt="100" style="position:absolute;left:1143;top:15279;height:173;width:75;" filled="f" stroked="t" coordsize="75,173" o:gfxdata="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M/wULsAAADc&#10;AAAADwAAAAAAAAABACAAAAAiAAAAZHJzL2Rvd25yZXYueG1sUEsBAhQAFAAAAAgAh07iQDMvBZ47&#10;AAAAOQAAABAAAAAAAAAAAQAgAAAACgEAAGRycy9zaGFwZXhtbC54bWxQSwUGAAAAAAYABgBbAQAA&#10;tAMAAAAA&#10;" path="m49,0l75,172,0,71,49,0xe">
                    <v:path o:connectlocs="49,15279;75,15451;0,15350;49,15279" o:connectangles="0,0,0,0"/>
                    <v:fill on="f" focussize="0,0"/>
                    <v:stroke weight="0.5pt" color="#00AEEF" joinstyle="round"/>
                    <v:imagedata o:title=""/>
                    <o:lock v:ext="edit" aspectratio="f"/>
                  </v:shape>
                </v:group>
                <v:group id="Group 192" o:spid="_x0000_s1026" o:spt="203" style="position:absolute;left:1143;top:15546;height:237;width:125;" coordorigin="1143,15546" coordsize="125,237" o:gfxdata="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AK3K3NvAAAANwAAAAPAAAAAAAAAAEAIAAAACIAAABkcnMvZG93bnJldi54bWxQ&#10;SwECFAAUAAAACACHTuJAMy8FnjsAAAA5AAAAFQAAAAAAAAABACAAAAALAQAAZHJzL2dyb3Vwc2hh&#10;cGV4bWwueG1sUEsFBgAAAAAGAAYAYAEAAMgDAAAAAA==&#10;">
                  <o:lock v:ext="edit" aspectratio="f"/>
                  <v:shape id="Freeform 193" o:spid="_x0000_s1026" o:spt="100" style="position:absolute;left:1143;top:15546;height:237;width:125;" filled="f" stroked="t" coordsize="125,237" o:gfxdata="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7asTy8AAAA&#10;3AAAAA8AAAAAAAAAAQAgAAAAIgAAAGRycy9kb3ducmV2LnhtbFBLAQIUABQAAAAIAIdO4kAzLwWe&#10;OwAAADkAAAAQAAAAAAAAAAEAIAAAAAsBAABkcnMvc2hhcGV4bWwueG1sUEsFBgAAAAAGAAYAWwEA&#10;ALUDAAAAAA==&#10;" path="m124,237l0,99,87,0,124,237xe">
                    <v:path o:connectlocs="124,15783;0,15645;87,15546;124,15783" o:connectangles="0,0,0,0"/>
                    <v:fill on="f" focussize="0,0"/>
                    <v:stroke weight="0.5pt" color="#00AEEF" joinstyle="round"/>
                    <v:imagedata o:title=""/>
                    <o:lock v:ext="edit" aspectratio="f"/>
                  </v:shape>
                </v:group>
                <v:group id="Group 194" o:spid="_x0000_s1026" o:spt="203" style="position:absolute;left:906;top:15071;height:105;width:89;" coordorigin="906,15071" coordsize="89,105" o:gfxdata="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CVQpYhvAAAANwAAAAPAAAAAAAAAAEAIAAAACIAAABkcnMvZG93bnJldi54bWxQ&#10;SwECFAAUAAAACACHTuJAMy8FnjsAAAA5AAAAFQAAAAAAAAABACAAAAALAQAAZHJzL2dyb3Vwc2hh&#10;cGV4bWwueG1sUEsFBgAAAAAGAAYAYAEAAMgDAAAAAA==&#10;">
                  <o:lock v:ext="edit" aspectratio="f"/>
                  <v:shape id="Freeform 195" o:spid="_x0000_s1026" o:spt="100" style="position:absolute;left:906;top:15071;height:105;width:89;" filled="f" stroked="t" coordsize="89,105" o:gfxdata="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6fZja8AAAA&#10;3AAAAA8AAAAAAAAAAQAgAAAAIgAAAGRycy9kb3ducmV2LnhtbFBLAQIUABQAAAAIAIdO4kAzLwWe&#10;OwAAADkAAAAQAAAAAAAAAAEAIAAAAAsBAABkcnMvc2hhcGV4bWwueG1sUEsFBgAAAAAGAAYAWwEA&#10;ALUDAAAAAA==&#10;" path="m89,0l89,104,0,104,89,0xe">
                    <v:path o:connectlocs="89,15071;89,15175;0,15175;89,15071" o:connectangles="0,0,0,0"/>
                    <v:fill on="f" focussize="0,0"/>
                    <v:stroke weight="0.5pt" color="#00AEEF" joinstyle="round"/>
                    <v:imagedata o:title=""/>
                    <o:lock v:ext="edit" aspectratio="f"/>
                  </v:shape>
                </v:group>
                <v:group id="Group 196" o:spid="_x0000_s1026" o:spt="203" style="position:absolute;left:1063;top:14943;height:181;width:44;" coordorigin="1063,14943" coordsize="44,181" o:gfxdata="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156vOvAAAANwAAAAPAAAAAAAAAAEAIAAAACIAAABkcnMvZG93bnJldi54bWxQ&#10;SwECFAAUAAAACACHTuJAMy8FnjsAAAA5AAAAFQAAAAAAAAABACAAAAALAQAAZHJzL2dyb3Vwc2hh&#10;cGV4bWwueG1sUEsFBgAAAAAGAAYAYAEAAMgDAAAAAA==&#10;">
                  <o:lock v:ext="edit" aspectratio="f"/>
                  <v:shape id="Freeform 197" o:spid="_x0000_s1026" o:spt="100" style="position:absolute;left:1063;top:14943;height:181;width:44;" filled="f" stroked="t" coordsize="44,181" o:gfxdata="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DD0Ni7UAAADcAAAADwAA&#10;AAAAAAABACAAAAAiAAAAZHJzL2Rvd25yZXYueG1sUEsBAhQAFAAAAAgAh07iQDMvBZ47AAAAOQAA&#10;ABAAAAAAAAAAAQAgAAAABAEAAGRycy9zaGFwZXhtbC54bWxQSwUGAAAAAAYABgBbAQAArgMAAAAA&#10;" path="m0,0l44,90,0,180,0,0xe">
                    <v:path o:connectlocs="0,14943;44,15033;0,15123;0,14943" o:connectangles="0,0,0,0"/>
                    <v:fill on="f" focussize="0,0"/>
                    <v:stroke weight="0.5pt" color="#00AEEF" joinstyle="round"/>
                    <v:imagedata o:title=""/>
                    <o:lock v:ext="edit" aspectratio="f"/>
                  </v:shape>
                </v:group>
                <v:group id="Group 198" o:spid="_x0000_s1026" o:spt="203" style="position:absolute;left:1252;top:15071;height:105;width:89;" coordorigin="1252,15071" coordsize="89,105" o:gfxdata="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Op5kCK+AAAA3AAAAA8AAAAAAAAAAQAgAAAAIgAAAGRycy9kb3ducmV2Lnht&#10;bFBLAQIUABQAAAAIAIdO4kAzLwWeOwAAADkAAAAVAAAAAAAAAAEAIAAAAA0BAABkcnMvZ3JvdXBz&#10;aGFwZXhtbC54bWxQSwUGAAAAAAYABgBgAQAAygMAAAAA&#10;">
                  <o:lock v:ext="edit" aspectratio="f"/>
                  <v:shape id="Freeform 199" o:spid="_x0000_s1026" o:spt="100" style="position:absolute;left:1252;top:15071;height:105;width:89;" filled="f" stroked="t" coordsize="89,105" o:gfxdata="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SbDO/&#10;AAAA3AAAAA8AAAAAAAAAAQAgAAAAIgAAAGRycy9kb3ducmV2LnhtbFBLAQIUABQAAAAIAIdO4kAz&#10;LwWeOwAAADkAAAAQAAAAAAAAAAEAIAAAAA4BAABkcnMvc2hhcGV4bWwueG1sUEsFBgAAAAAGAAYA&#10;WwEAALgDAAAAAA==&#10;" path="m0,0l88,104,0,104,0,0xe">
                    <v:path o:connectlocs="0,15071;88,15175;0,15175;0,15071" o:connectangles="0,0,0,0"/>
                    <v:fill on="f" focussize="0,0"/>
                    <v:stroke weight="0.5pt" color="#00AEEF" joinstyle="round"/>
                    <v:imagedata o:title=""/>
                    <o:lock v:ext="edit" aspectratio="f"/>
                  </v:shape>
                </v:group>
                <v:group id="Group 200" o:spid="_x0000_s1026" o:spt="203" style="position:absolute;left:1064;top:15236;height:83;width:118;" coordorigin="1064,15236" coordsize="118,83" o:gfxdata="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0qqHLvAAAANwAAAAPAAAAAAAAAAEAIAAAACIAAABkcnMvZG93bnJldi54bWxQ&#10;SwECFAAUAAAACACHTuJAMy8FnjsAAAA5AAAAFQAAAAAAAAABACAAAAALAQAAZHJzL2dyb3Vwc2hh&#10;cGV4bWwueG1sUEsFBgAAAAAGAAYAYAEAAMgDAAAAAA==&#10;">
                  <o:lock v:ext="edit" aspectratio="f"/>
                  <v:shape id="Freeform 201" o:spid="_x0000_s1026" o:spt="100" style="position:absolute;left:1064;top:15236;height:83;width:118;" filled="f" stroked="t" coordsize="118,83" o:gfxdata="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oiP/avQAA&#10;ANwAAAAPAAAAAAAAAAEAIAAAACIAAABkcnMvZG93bnJldi54bWxQSwECFAAUAAAACACHTuJAMy8F&#10;njsAAAA5AAAAEAAAAAAAAAABACAAAAAMAQAAZHJzL3NoYXBleG1sLnhtbFBLBQYAAAAABgAGAFsB&#10;AAC2AwAAAAA=&#10;" path="m118,0l107,16,96,33,84,49,73,66,62,82,0,0,118,0xe">
                    <v:path o:connectlocs="118,15236;107,15252;96,15269;84,15285;73,15302;62,15318;0,15236;118,15236" o:connectangles="0,0,0,0,0,0,0,0"/>
                    <v:fill on="f" focussize="0,0"/>
                    <v:stroke weight="0.5pt" color="#00AEEF" joinstyle="round"/>
                    <v:imagedata o:title=""/>
                    <o:lock v:ext="edit" aspectratio="f"/>
                  </v:shape>
                </v:group>
                <v:group id="Group 202" o:spid="_x0000_s1026" o:spt="203" style="position:absolute;left:1072;top:15069;height:107;width:103;" coordorigin="1072,15069" coordsize="103,107" o:gfxdata="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DnzWTa+AAAA3AAAAA8AAAAAAAAAAQAgAAAAIgAAAGRycy9kb3ducmV2Lnht&#10;bFBLAQIUABQAAAAIAIdO4kAzLwWeOwAAADkAAAAVAAAAAAAAAAEAIAAAAA0BAABkcnMvZ3JvdXBz&#10;aGFwZXhtbC54bWxQSwUGAAAAAAYABgBgAQAAygMAAAAA&#10;">
                  <o:lock v:ext="edit" aspectratio="f"/>
                  <v:shape id="Freeform 203" o:spid="_x0000_s1026" o:spt="100" style="position:absolute;left:1072;top:15069;height:107;width:103;" filled="f" stroked="t" coordsize="103,107" o:gfxdata="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n1zzr4A&#10;AADcAAAADwAAAAAAAAABACAAAAAiAAAAZHJzL2Rvd25yZXYueG1sUEsBAhQAFAAAAAgAh07iQDMv&#10;BZ47AAAAOQAAABAAAAAAAAAAAQAgAAAADQEAAGRycy9zaGFwZXhtbC54bWxQSwUGAAAAAAYABgBb&#10;AQAAtwMAAAAA&#10;" path="m103,106l0,106,52,0,103,106xe">
                    <v:path o:connectlocs="103,15175;0,15175;52,15069;103,15175" o:connectangles="0,0,0,0"/>
                    <v:fill on="f" focussize="0,0"/>
                    <v:stroke weight="0.5pt" color="#00AEEF" joinstyle="round"/>
                    <v:imagedata o:title=""/>
                    <o:lock v:ext="edit" aspectratio="f"/>
                  </v:shape>
                </v:group>
                <v:group id="Group 204" o:spid="_x0000_s1026" o:spt="203" style="position:absolute;left:1141;top:14945;height:177;width:43;" coordorigin="1141,14945" coordsize="43,177" o:gfxdata="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pm1i2r0AAADcAAAADwAAAAAAAAABACAAAAAiAAAAZHJzL2Rvd25yZXYueG1s&#10;UEsBAhQAFAAAAAgAh07iQDMvBZ47AAAAOQAAABUAAAAAAAAAAQAgAAAADAEAAGRycy9ncm91cHNo&#10;YXBleG1sLnhtbFBLBQYAAAAABgAGAGABAADJAwAAAAA=&#10;">
                  <o:lock v:ext="edit" aspectratio="f"/>
                  <v:shape id="Freeform 205" o:spid="_x0000_s1026" o:spt="100" style="position:absolute;left:1141;top:14945;height:177;width:43;" filled="f" stroked="t" coordsize="43,177" o:gfxdata="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4r4b4A&#10;AADcAAAADwAAAAAAAAABACAAAAAiAAAAZHJzL2Rvd25yZXYueG1sUEsBAhQAFAAAAAgAh07iQDMv&#10;BZ47AAAAOQAAABAAAAAAAAAAAQAgAAAADQEAAGRycy9zaGFwZXhtbC54bWxQSwUGAAAAAAYABgBb&#10;AQAAtwMAAAAA&#10;" path="m42,0l42,176,0,88,42,0xe">
                    <v:path o:connectlocs="42,14945;42,15121;0,15033;42,14945" o:connectangles="0,0,0,0"/>
                    <v:fill on="f" focussize="0,0"/>
                    <v:stroke weight="0.5pt" color="#00AEEF" joinstyle="round"/>
                    <v:imagedata o:title=""/>
                    <o:lock v:ext="edit" aspectratio="f"/>
                  </v:shape>
                </v:group>
                <v:group id="Group 206" o:spid="_x0000_s1026" o:spt="203" style="position:absolute;left:906;top:14733;height:105;width:89;" coordorigin="906,14733" coordsize="89,105" o:gfxdata="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GyF81vwAAANwAAAAPAAAAAAAAAAEAIAAAACIAAABkcnMvZG93bnJldi54&#10;bWxQSwECFAAUAAAACACHTuJAMy8FnjsAAAA5AAAAFQAAAAAAAAABACAAAAAOAQAAZHJzL2dyb3Vw&#10;c2hhcGV4bWwueG1sUEsFBgAAAAAGAAYAYAEAAMsDAAAAAA==&#10;">
                  <o:lock v:ext="edit" aspectratio="f"/>
                  <v:shape id="Freeform 207" o:spid="_x0000_s1026" o:spt="100" style="position:absolute;left:906;top:14733;height:105;width:89;" filled="f" stroked="t" coordsize="89,105" o:gfxdata="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IuqSG/&#10;AAAA3AAAAA8AAAAAAAAAAQAgAAAAIgAAAGRycy9kb3ducmV2LnhtbFBLAQIUABQAAAAIAIdO4kAz&#10;LwWeOwAAADkAAAAQAAAAAAAAAAEAIAAAAA4BAABkcnMvc2hhcGV4bWwueG1sUEsFBgAAAAAGAAYA&#10;WwEAALgDAAAAAA==&#10;" path="m0,104l89,0,89,104,0,104xe">
                    <v:path o:connectlocs="0,14837;89,14733;89,14837;0,14837" o:connectangles="0,0,0,0"/>
                    <v:fill on="f" focussize="0,0"/>
                    <v:stroke weight="0.5pt" color="#00AEEF" joinstyle="round"/>
                    <v:imagedata o:title=""/>
                    <o:lock v:ext="edit" aspectratio="f"/>
                  </v:shape>
                </v:group>
                <v:group id="Group 208" o:spid="_x0000_s1026" o:spt="203" style="position:absolute;left:1063;top:14676;height:120;width:41;" coordorigin="1063,14676" coordsize="41,120" o:gfxdata="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ZVmTZvwAAANwAAAAPAAAAAAAAAAEAIAAAACIAAABkcnMvZG93bnJldi54&#10;bWxQSwECFAAUAAAACACHTuJAMy8FnjsAAAA5AAAAFQAAAAAAAAABACAAAAAOAQAAZHJzL2dyb3Vw&#10;c2hhcGV4bWwueG1sUEsFBgAAAAAGAAYAYAEAAMsDAAAAAA==&#10;">
                  <o:lock v:ext="edit" aspectratio="f"/>
                  <v:shape id="Freeform 209" o:spid="_x0000_s1026" o:spt="100" style="position:absolute;left:1063;top:14676;height:120;width:41;" filled="f" stroked="t" coordsize="41,120" o:gfxdata="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AzY2LsAAADc&#10;AAAADwAAAAAAAAABACAAAAAiAAAAZHJzL2Rvd25yZXYueG1sUEsBAhQAFAAAAAgAh07iQDMvBZ47&#10;AAAAOQAAABAAAAAAAAAAAQAgAAAACgEAAGRycy9zaGFwZXhtbC54bWxQSwUGAAAAAAYABgBbAQAA&#10;tAMAAAAA&#10;" path="m0,0l41,59,0,119,0,0xe">
                    <v:path o:connectlocs="0,14676;41,14735;0,14795;0,14676" o:connectangles="0,0,0,0"/>
                    <v:fill on="f" focussize="0,0"/>
                    <v:stroke weight="0.5pt" color="#00AEEF" joinstyle="round"/>
                    <v:imagedata o:title=""/>
                    <o:lock v:ext="edit" aspectratio="f"/>
                  </v:shape>
                </v:group>
                <v:group id="Group 210" o:spid="_x0000_s1026" o:spt="203" style="position:absolute;left:1079;top:14641;height:66;width:90;" coordorigin="1079,14641" coordsize="90,66" o:gfxdata="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HhVUwvwAAANwAAAAPAAAAAAAAAAEAIAAAACIAAABkcnMvZG93bnJldi54&#10;bWxQSwECFAAUAAAACACHTuJAMy8FnjsAAAA5AAAAFQAAAAAAAAABACAAAAAOAQAAZHJzL2dyb3Vw&#10;c2hhcGV4bWwueG1sUEsFBgAAAAAGAAYAYAEAAMsDAAAAAA==&#10;">
                  <o:lock v:ext="edit" aspectratio="f"/>
                  <v:shape id="Freeform 211" o:spid="_x0000_s1026" o:spt="100" style="position:absolute;left:1079;top:14641;height:66;width:90;" filled="f" stroked="t" coordsize="90,66" o:gfxdata="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la4cbsAAADc&#10;AAAADwAAAAAAAAABACAAAAAiAAAAZHJzL2Rvd25yZXYueG1sUEsBAhQAFAAAAAgAh07iQDMvBZ47&#10;AAAAOQAAABAAAAAAAAAAAQAgAAAACgEAAGRycy9zaGFwZXhtbC54bWxQSwUGAAAAAAYABgBbAQAA&#10;tAMAAAAA&#10;" path="m89,0l45,65,0,0,20,0,40,0,60,0,80,0,89,0xe">
                    <v:path o:connectlocs="89,14641;45,14706;0,14641;20,14641;40,14641;60,14641;80,14641;89,14641" o:connectangles="0,0,0,0,0,0,0,0"/>
                    <v:fill on="f" focussize="0,0"/>
                    <v:stroke weight="0.5pt" color="#00AEEF" joinstyle="round"/>
                    <v:imagedata o:title=""/>
                    <o:lock v:ext="edit" aspectratio="f"/>
                  </v:shape>
                </v:group>
                <v:group id="Group 212" o:spid="_x0000_s1026" o:spt="203" style="position:absolute;left:1144;top:14677;height:117;width:40;" coordorigin="1144,14677" coordsize="40,117" o:gfxdata="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8Ks/rvwAAANwAAAAPAAAAAAAAAAEAIAAAACIAAABkcnMvZG93bnJldi54&#10;bWxQSwECFAAUAAAACACHTuJAMy8FnjsAAAA5AAAAFQAAAAAAAAABACAAAAAOAQAAZHJzL2dyb3Vw&#10;c2hhcGV4bWwueG1sUEsFBgAAAAAGAAYAYAEAAMsDAAAAAA==&#10;">
                  <o:lock v:ext="edit" aspectratio="f"/>
                  <v:shape id="Freeform 213" o:spid="_x0000_s1026" o:spt="100" style="position:absolute;left:1144;top:14677;height:117;width:40;" filled="f" stroked="t" coordsize="40,117" o:gfxdata="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IABdL4A&#10;AADcAAAADwAAAAAAAAABACAAAAAiAAAAZHJzL2Rvd25yZXYueG1sUEsBAhQAFAAAAAgAh07iQDMv&#10;BZ47AAAAOQAAABAAAAAAAAAAAQAgAAAADQEAAGRycy9zaGFwZXhtbC54bWxQSwUGAAAAAAYABgBb&#10;AQAAtwMAAAAA&#10;" path="m39,117l0,58,39,0,39,117xe">
                    <v:path o:connectlocs="39,14794;0,14735;39,14677;39,14794" o:connectangles="0,0,0,0"/>
                    <v:fill on="f" focussize="0,0"/>
                    <v:stroke weight="0.5pt" color="#00AEEF" joinstyle="round"/>
                    <v:imagedata o:title=""/>
                    <o:lock v:ext="edit" aspectratio="f"/>
                  </v:shape>
                </v:group>
                <v:group id="Group 214" o:spid="_x0000_s1026" o:spt="203" style="position:absolute;left:1074;top:14764;height:73;width:100;" coordorigin="1074,14764" coordsize="100,73" o:gfxdata="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jtPQHvwAAANwAAAAPAAAAAAAAAAEAIAAAACIAAABkcnMvZG93bnJldi54&#10;bWxQSwECFAAUAAAACACHTuJAMy8FnjsAAAA5AAAAFQAAAAAAAAABACAAAAAOAQAAZHJzL2dyb3Vw&#10;c2hhcGV4bWwueG1sUEsFBgAAAAAGAAYAYAEAAMsDAAAAAA==&#10;">
                  <o:lock v:ext="edit" aspectratio="f"/>
                  <v:shape id="Freeform 215" o:spid="_x0000_s1026" o:spt="100" style="position:absolute;left:1074;top:14764;height:73;width:100;" filled="f" stroked="t" coordsize="100,73" o:gfxdata="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xw4E+8AAAA&#10;3AAAAA8AAAAAAAAAAQAgAAAAIgAAAGRycy9kb3ducmV2LnhtbFBLAQIUABQAAAAIAIdO4kAzLwWe&#10;OwAAADkAAAAQAAAAAAAAAAEAIAAAAAsBAABkcnMvc2hhcGV4bWwueG1sUEsFBgAAAAAGAAYAWwEA&#10;ALUDAAAAAA==&#10;" path="m0,73l50,0,100,73,0,73xe">
                    <v:path o:connectlocs="0,14837;50,14764;100,14837;0,14837" o:connectangles="0,0,0,0"/>
                    <v:fill on="f" focussize="0,0"/>
                    <v:stroke weight="0.5pt" color="#00AEEF" joinstyle="round"/>
                    <v:imagedata o:title=""/>
                    <o:lock v:ext="edit" aspectratio="f"/>
                  </v:shape>
                </v:group>
                <v:group id="Group 216" o:spid="_x0000_s1026" o:spt="203" style="position:absolute;left:1075;top:14898;height:101;width:97;" coordorigin="1075,14898" coordsize="97,101" o:gfxdata="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DEcnovwAAANwAAAAPAAAAAAAAAAEAIAAAACIAAABkcnMvZG93bnJldi54&#10;bWxQSwECFAAUAAAACACHTuJAMy8FnjsAAAA5AAAAFQAAAAAAAAABACAAAAAOAQAAZHJzL2dyb3Vw&#10;c2hhcGV4bWwueG1sUEsFBgAAAAAGAAYAYAEAAMsDAAAAAA==&#10;">
                  <o:lock v:ext="edit" aspectratio="f"/>
                  <v:shape id="Freeform 217" o:spid="_x0000_s1026" o:spt="100" style="position:absolute;left:1075;top:14898;height:101;width:97;" filled="f" stroked="t" coordsize="97,101" o:gfxdata="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g0bkm/&#10;AAAA3AAAAA8AAAAAAAAAAQAgAAAAIgAAAGRycy9kb3ducmV2LnhtbFBLAQIUABQAAAAIAIdO4kAz&#10;LwWeOwAAADkAAAAQAAAAAAAAAAEAIAAAAA4BAABkcnMvc2hhcGV4bWwueG1sUEsFBgAAAAAGAAYA&#10;WwEAALgDAAAAAA==&#10;" path="m97,0l49,100,0,0,97,0xe">
                    <v:path o:connectlocs="97,14898;49,14998;0,14898;97,14898" o:connectangles="0,0,0,0"/>
                    <v:fill on="f" focussize="0,0"/>
                    <v:stroke weight="0.5pt" color="#00AEEF" joinstyle="round"/>
                    <v:imagedata o:title=""/>
                    <o:lock v:ext="edit" aspectratio="f"/>
                  </v:shape>
                </v:group>
                <v:group id="Group 218" o:spid="_x0000_s1026" o:spt="203" style="position:absolute;left:1030;top:15379;height:239;width:187;" coordorigin="1030,15379" coordsize="187,239" o:gfxdata="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cj/IEvwAAANwAAAAPAAAAAAAAAAEAIAAAACIAAABkcnMvZG93bnJldi54&#10;bWxQSwECFAAUAAAACACHTuJAMy8FnjsAAAA5AAAAFQAAAAAAAAABACAAAAAOAQAAZHJzL2dyb3Vw&#10;c2hhcGV4bWwueG1sUEsFBgAAAAAGAAYAYAEAAMsDAAAAAA==&#10;">
                  <o:lock v:ext="edit" aspectratio="f"/>
                  <v:shape id="Freeform 219" o:spid="_x0000_s1026" o:spt="100" style="position:absolute;left:1030;top:15379;height:239;width:187;" filled="f" stroked="t" coordsize="187,239" o:gfxdata="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g/TAWugAAANwA&#10;AAAPAAAAAAAAAAEAIAAAACIAAABkcnMvZG93bnJldi54bWxQSwECFAAUAAAACACHTuJAMy8FnjsA&#10;AAA5AAAAEAAAAAAAAAABACAAAAAJAQAAZHJzL3NoYXBleG1sLnhtbFBLBQYAAAAABgAGAFsBAACz&#10;AwAAAAA=&#10;" path="m0,127l93,0,187,127,93,238,0,127xe">
                    <v:path o:connectlocs="0,15506;93,15379;187,15506;93,15617;0,15506" o:connectangles="0,0,0,0,0"/>
                    <v:fill on="f" focussize="0,0"/>
                    <v:stroke weight="0.5pt" color="#00AEEF" joinstyle="round"/>
                    <v:imagedata o:title=""/>
                    <o:lock v:ext="edit" aspectratio="f"/>
                  </v:shape>
                </v:group>
                <v:group id="Group 220" o:spid="_x0000_s1026" o:spt="203" style="position:absolute;left:1252;top:14733;height:105;width:89;" coordorigin="1252,14733" coordsize="89,105" o:gfxdata="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CXMPtvwAAANwAAAAPAAAAAAAAAAEAIAAAACIAAABkcnMvZG93bnJldi54&#10;bWxQSwECFAAUAAAACACHTuJAMy8FnjsAAAA5AAAAFQAAAAAAAAABACAAAAAOAQAAZHJzL2dyb3Vw&#10;c2hhcGV4bWwueG1sUEsFBgAAAAAGAAYAYAEAAMsDAAAAAA==&#10;">
                  <o:lock v:ext="edit" aspectratio="f"/>
                  <v:shape id="Freeform 221" o:spid="_x0000_s1026" o:spt="100" style="position:absolute;left:1252;top:14733;height:105;width:89;" filled="f" stroked="t" coordsize="89,105" o:gfxdata="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ZPsiuugAAANwA&#10;AAAPAAAAAAAAAAEAIAAAACIAAABkcnMvZG93bnJldi54bWxQSwECFAAUAAAACACHTuJAMy8FnjsA&#10;AAA5AAAAEAAAAAAAAAABACAAAAAJAQAAZHJzL3NoYXBleG1sLnhtbFBLBQYAAAAABgAGAFsBAACz&#10;AwAAAAA=&#10;" path="m0,0l88,104,0,104,0,0xe">
                    <v:path o:connectlocs="0,14733;88,14837;0,14837;0,14733" o:connectangles="0,0,0,0"/>
                    <v:fill on="f" focussize="0,0"/>
                    <v:stroke weight="0.5pt" color="#00AEEF" joinstyle="round"/>
                    <v:imagedata o:title=""/>
                    <o:lock v:ext="edit" aspectratio="f"/>
                  </v:shape>
                </v:group>
                <v:group id="Group 222" o:spid="_x0000_s1026" o:spt="203" style="position:absolute;left:842;top:14541;height:1278;width:563;" coordorigin="842,14541" coordsize="563,1278" o:gfxdata="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HJGBVa+AAAA3AAAAA8AAAAAAAAAAQAgAAAAIgAAAGRycy9kb3ducmV2Lnht&#10;bFBLAQIUABQAAAAIAIdO4kAzLwWeOwAAADkAAAAVAAAAAAAAAAEAIAAAAA0BAABkcnMvZ3JvdXBz&#10;aGFwZXhtbC54bWxQSwUGAAAAAAYABgBgAQAAygMAAAAA&#10;">
                  <o:lock v:ext="edit" aspectratio="f"/>
                  <v:shape id="Freeform 223" o:spid="_x0000_s1026" o:spt="100" style="position:absolute;left:842;top:14541;height:1278;width:563;" filled="f" stroked="t" coordsize="563,1278" o:gfxdata="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6ZmTq8AAAA&#10;3AAAAA8AAAAAAAAAAQAgAAAAIgAAAGRycy9kb3ducmV2LnhtbFBLAQIUABQAAAAIAIdO4kAzLwWe&#10;OwAAADkAAAAQAAAAAAAAAAEAIAAAAAsBAABkcnMvc2hhcGV4bWwueG1sUEsFBgAAAAAGAAYAWwEA&#10;ALUDAAAAAA==&#10;" path="m41,695l148,695,64,1278,155,1278,279,1131,407,1278,499,1278,491,1218,480,1139,468,1060,455,980,452,959,442,898,431,820,420,742,415,704,521,695,521,783,563,783,563,637,410,457,410,357,521,357,521,445,563,445,563,299,410,119,410,83,385,17,310,0,290,0,270,0,207,4,160,44,153,119,0,299,0,445,41,445,41,357,153,357,153,457,0,637,0,783,41,783,41,695xe">
                    <v:path o:connectlocs="41,15236;148,15236;64,15819;155,15819;279,15672;407,15819;499,15819;491,15759;480,15680;468,15601;455,15521;452,15500;442,15439;431,15361;420,15283;415,15245;521,15236;521,15324;563,15324;563,15178;410,14998;410,14898;521,14898;521,14986;563,14986;563,14840;410,14660;410,14624;385,14558;310,14541;290,14541;270,14541;207,14545;160,14585;153,14660;0,14840;0,14986;41,14986;41,14898;153,14898;153,14998;0,15178;0,15324;41,15324;41,15236" o:connectangles="0,0,0,0,0,0,0,0,0,0,0,0,0,0,0,0,0,0,0,0,0,0,0,0,0,0,0,0,0,0,0,0,0,0,0,0,0,0,0,0,0,0,0,0,0"/>
                    <v:fill on="f" focussize="0,0"/>
                    <v:stroke weight="0.5pt" color="#00AEEF" joinstyle="round"/>
                    <v:imagedata o:title=""/>
                    <o:lock v:ext="edit" aspectratio="f"/>
                  </v:shape>
                </v:group>
                <v:group id="Group 224" o:spid="_x0000_s1026" o:spt="203" style="position:absolute;left:10394;top:15305;height:176;width:711;" coordorigin="10394,15305" coordsize="711,176" o:gfxdata="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O3YPrq+AAAA3AAAAA8AAAAAAAAAAQAgAAAAIgAAAGRycy9kb3ducmV2Lnht&#10;bFBLAQIUABQAAAAIAIdO4kAzLwWeOwAAADkAAAAVAAAAAAAAAAEAIAAAAA0BAABkcnMvZ3JvdXBz&#10;aGFwZXhtbC54bWxQSwUGAAAAAAYABgBgAQAAygMAAAAA&#10;">
                  <o:lock v:ext="edit" aspectratio="f"/>
                  <v:shape id="Freeform 225" o:spid="_x0000_s1026" o:spt="100" style="position:absolute;left:10394;top:15305;height:176;width:711;" filled="f" stroked="t" coordsize="711,176" o:gfxdata="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gYamb4A&#10;AADcAAAADwAAAAAAAAABACAAAAAiAAAAZHJzL2Rvd25yZXYueG1sUEsBAhQAFAAAAAgAh07iQDMv&#10;BZ47AAAAOQAAABAAAAAAAAAAAQAgAAAADQEAAGRycy9zaGFwZXhtbC54bWxQSwUGAAAAAAYABgBb&#10;AQAAtwMAAAAA&#10;" path="m710,175l697,109,662,54,610,16,545,0,521,1,458,18,408,52,384,83,364,79,345,76,325,74,304,76,284,82,267,91,252,78,200,45,161,34,134,36,67,57,21,100,0,158,710,175xe">
                    <v:path o:connectlocs="710,15480;697,15414;662,15359;610,15321;545,15305;521,15306;458,15323;408,15357;384,15388;364,15384;345,15381;325,15379;304,15381;284,15387;267,15396;252,15383;200,15350;161,15339;134,15341;67,15362;21,15405;0,15463;710,15480" o:connectangles="0,0,0,0,0,0,0,0,0,0,0,0,0,0,0,0,0,0,0,0,0,0,0"/>
                    <v:fill on="f" focussize="0,0"/>
                    <v:stroke weight="0.5pt" color="#27AAE1" joinstyle="round"/>
                    <v:imagedata o:title=""/>
                    <o:lock v:ext="edit" aspectratio="f"/>
                  </v:shape>
                </v:group>
                <v:group id="Group 226" o:spid="_x0000_s1026" o:spt="203" style="position:absolute;left:0;top:14754;height:1160;width:11906;" coordorigin="0,14754" coordsize="11906,1160" o:gfxdata="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19A1W+AAAA3AAAAA8AAAAAAAAAAQAgAAAAIgAAAGRycy9kb3ducmV2Lnht&#10;bFBLAQIUABQAAAAIAIdO4kAzLwWeOwAAADkAAAAVAAAAAAAAAAEAIAAAAA0BAABkcnMvZ3JvdXBz&#10;aGFwZXhtbC54bWxQSwUGAAAAAAYABgBgAQAAygMAAAAA&#10;">
                  <o:lock v:ext="edit" aspectratio="f"/>
                  <v:shape id="Freeform 227" o:spid="_x0000_s1026" o:spt="100" style="position:absolute;left:0;top:14754;height:1160;width:11906;" filled="f" stroked="t" coordsize="11906,1160" o:gfxdata="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q3ela/&#10;AAAA3AAAAA8AAAAAAAAAAQAgAAAAIgAAAGRycy9kb3ducmV2LnhtbFBLAQIUABQAAAAIAIdO4kAz&#10;LwWeOwAAADkAAAAQAAAAAAAAAAEAIAAAAA4BAABkcnMvc2hhcGV4bWwueG1sUEsFBgAAAAAGAAYA&#10;WwEAALgDAAAAAA==&#10;" path="m0,826l20,824,41,822,61,821,81,821,101,821,238,837,319,852,399,869,478,888,558,908,636,929,715,951,794,974,872,996,950,1018,1029,1039,1107,1058,1186,1077,1265,1093,1345,1107,1425,1118,1505,1126,1586,1131,1668,1132,1750,1129,1814,1102,1876,1074,1938,1045,2000,1015,2061,984,2123,953,2184,922,2215,906,2247,890,2278,874,2309,859,2341,843,2373,826,2387,812,2478,748,2542,713,2605,680,2669,648,2732,617,2797,587,2861,560,2926,534,2991,510,3057,488,3123,468,3189,450,3256,434,3324,421,3392,410,3461,403,3530,397,3600,395,3671,396,3743,399,3862,412,3980,429,4097,449,4212,473,4326,500,4439,530,4551,563,4663,598,4774,634,4884,673,4994,713,5104,754,5213,796,5323,839,5432,882,5542,926,5652,969,5762,1011,5873,1053,5985,1093,6092,1125,6200,1146,6309,1157,6418,1159,6473,1157,6583,1148,6692,1132,6801,1111,6909,1085,7017,1056,7238,989,7405,939,7571,889,7736,840,7901,791,8066,742,8230,695,8394,647,8559,601,8723,555,8888,510,9054,466,9220,423,9387,381,9555,339,9725,299,9895,260,10067,222,10241,186,10416,150,10501,137,10586,123,10670,109,10754,95,10837,81,10920,68,11003,55,11086,43,11169,32,11251,23,11333,14,11415,8,11498,3,11580,0,11663,0,11745,2,11828,6,11906,13e">
                    <v:path o:connectlocs="41,15576;101,15575;399,15623;636,15683;872,15750;1107,15812;1345,15861;1586,15885;1814,15856;2000,15769;2184,15676;2278,15628;2373,15580;2542,15467;2732,15371;2926,15288;3123,15222;3324,15175;3530,15151;3743,15153;4097,15203;4439,15284;4774,15388;5104,15508;5432,15636;5762,15765;6092,15879;6418,15913;6692,15886;7017,15810;7571,15643;8066,15496;8559,15355;9054,15220;9555,15093;10067,14976;10501,14891;10754,14849;11003,14809;11251,14777;11498,14757;11745,14756" o:connectangles="0,0,0,0,0,0,0,0,0,0,0,0,0,0,0,0,0,0,0,0,0,0,0,0,0,0,0,0,0,0,0,0,0,0,0,0,0,0,0,0,0,0"/>
                    <v:fill on="f" focussize="0,0"/>
                    <v:stroke weight="0.5pt" color="#27AAE1" joinstyle="round"/>
                    <v:imagedata o:title=""/>
                    <o:lock v:ext="edit" aspectratio="f"/>
                  </v:shape>
                </v:group>
                <v:group id="Group 228" o:spid="_x0000_s1026" o:spt="203" style="position:absolute;left:10676;top:13941;height:941;width:190;" coordorigin="10676,13941" coordsize="190,941" o:gfxdata="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JLjOLm+AAAA3AAAAA8AAAAAAAAAAQAgAAAAIgAAAGRycy9kb3ducmV2Lnht&#10;bFBLAQIUABQAAAAIAIdO4kAzLwWeOwAAADkAAAAVAAAAAAAAAAEAIAAAAA0BAABkcnMvZ3JvdXBz&#10;aGFwZXhtbC54bWxQSwUGAAAAAAYABgBgAQAAygMAAAAA&#10;">
                  <o:lock v:ext="edit" aspectratio="f"/>
                  <v:shape id="Freeform 229" o:spid="_x0000_s1026" o:spt="100" style="position:absolute;left:10676;top:13941;height:941;width:190;" filled="f" stroked="t" coordsize="190,941" o:gfxdata="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421oLugAAANwA&#10;AAAPAAAAAAAAAAEAIAAAACIAAABkcnMvZG93bnJldi54bWxQSwECFAAUAAAACACHTuJAMy8FnjsA&#10;AAA5AAAAEAAAAAAAAAABACAAAAAJAQAAZHJzL3NoYXBleG1sLnhtbFBLBQYAAAAABgAGAFsBAACz&#10;AwAAAAA=&#10;" path="m153,0l190,940,0,940,36,0,56,4,75,6,95,7,115,6,135,3,153,0xe">
                    <v:path o:connectlocs="153,13941;190,14881;0,14881;36,13941;56,13945;75,13947;95,13948;115,13947;135,13944;153,13941" o:connectangles="0,0,0,0,0,0,0,0,0,0"/>
                    <v:fill on="f" focussize="0,0"/>
                    <v:stroke weight="0.5pt" color="#00AEEF" joinstyle="round"/>
                    <v:imagedata o:title=""/>
                    <o:lock v:ext="edit" aspectratio="f"/>
                  </v:shape>
                </v:group>
                <v:group id="Group 230" o:spid="_x0000_s1026" o:spt="203" style="position:absolute;left:10082;top:14538;height:482;width:119;" coordorigin="10082,14538" coordsize="119,482" o:gfxdata="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IwwCVC+AAAA3AAAAA8AAAAAAAAAAQAgAAAAIgAAAGRycy9kb3ducmV2Lnht&#10;bFBLAQIUABQAAAAIAIdO4kAzLwWeOwAAADkAAAAVAAAAAAAAAAEAIAAAAA0BAABkcnMvZ3JvdXBz&#10;aGFwZXhtbC54bWxQSwUGAAAAAAYABgBgAQAAygMAAAAA&#10;">
                  <o:lock v:ext="edit" aspectratio="f"/>
                  <v:shape id="Freeform 231" o:spid="_x0000_s1026" o:spt="100" style="position:absolute;left:10082;top:14538;height:482;width:119;" filled="f" stroked="t" coordsize="119,482" o:gfxdata="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TD8JvQAA&#10;ANwAAAAPAAAAAAAAAAEAIAAAACIAAABkcnMvZG93bnJldi54bWxQSwECFAAUAAAACACHTuJAMy8F&#10;njsAAAA5AAAAEAAAAAAAAAABACAAAAAMAQAAZHJzL3NoYXBleG1sLnhtbFBLBQYAAAAABgAGAFsB&#10;AAC2AwAAAAA=&#10;" path="m37,17l97,96,118,482,0,482,29,0,30,6,32,11,37,17xe">
                    <v:path o:connectlocs="37,14555;97,14634;118,15020;0,15020;29,14538;30,14544;32,14549;37,14555" o:connectangles="0,0,0,0,0,0,0,0"/>
                    <v:fill on="f" focussize="0,0"/>
                    <v:stroke weight="0.5pt" color="#00AEEF" joinstyle="round"/>
                    <v:imagedata o:title=""/>
                    <o:lock v:ext="edit" aspectratio="f"/>
                  </v:shape>
                </v:group>
                <v:group id="Group 232" o:spid="_x0000_s1026" o:spt="203" style="position:absolute;left:10101;top:14371;height:77;width:76;" coordorigin="10101,14371" coordsize="76,77" o:gfxdata="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3n5OLvwAAANwAAAAPAAAAAAAAAAEAIAAAACIAAABkcnMvZG93bnJldi54&#10;bWxQSwECFAAUAAAACACHTuJAMy8FnjsAAAA5AAAAFQAAAAAAAAABACAAAAAOAQAAZHJzL2dyb3Vw&#10;c2hhcGV4bWwueG1sUEsFBgAAAAAGAAYAYAEAAMsDAAAAAA==&#10;">
                  <o:lock v:ext="edit" aspectratio="f"/>
                  <v:shape id="Freeform 233" o:spid="_x0000_s1026" o:spt="100" style="position:absolute;left:10101;top:14371;height:77;width:76;" filled="f" stroked="t" coordsize="76,77" o:gfxdata="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0Lp2ZvQAA&#10;ANwAAAAPAAAAAAAAAAEAIAAAACIAAABkcnMvZG93bnJldi54bWxQSwECFAAUAAAACACHTuJAMy8F&#10;njsAAAA5AAAAEAAAAAAAAAABACAAAAAMAQAAZHJzL3NoYXBleG1sLnhtbFBLBQYAAAAABgAGAFsB&#10;AAC2AwAAAAA=&#10;" path="m55,73l36,76,18,71,5,57,0,37,4,19,16,6,37,0,55,3,68,13,75,34,73,53,64,67,55,73xe">
                    <v:path o:connectlocs="55,14444;36,14447;18,14442;5,14428;0,14408;4,14390;16,14377;37,14371;55,14374;68,14384;75,14405;73,14424;64,14438;55,14444" o:connectangles="0,0,0,0,0,0,0,0,0,0,0,0,0,0"/>
                    <v:fill on="f" focussize="0,0"/>
                    <v:stroke weight="0.5pt" color="#00AEEF" joinstyle="round"/>
                    <v:imagedata o:title=""/>
                    <o:lock v:ext="edit" aspectratio="f"/>
                  </v:shape>
                </v:group>
                <v:group id="Group 234" o:spid="_x0000_s1026" o:spt="203" style="position:absolute;left:9771;top:14104;height:639;width:584;" coordorigin="9771,14104" coordsize="584,639" o:gfxdata="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oAahnvwAAANwAAAAPAAAAAAAAAAEAIAAAACIAAABkcnMvZG93bnJldi54&#10;bWxQSwECFAAUAAAACACHTuJAMy8FnjsAAAA5AAAAFQAAAAAAAAABACAAAAAOAQAAZHJzL2dyb3Vw&#10;c2hhcGV4bWwueG1sUEsFBgAAAAAGAAYAYAEAAMsDAAAAAA==&#10;">
                  <o:lock v:ext="edit" aspectratio="f"/>
                  <v:shape id="Freeform 235" o:spid="_x0000_s1026" o:spt="100" style="position:absolute;left:9771;top:14104;height:639;width:584;" filled="f" stroked="t" coordsize="584,639" o:gfxdata="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0VvC68AAAA&#10;3AAAAA8AAAAAAAAAAQAgAAAAIgAAAGRycy9kb3ducmV2LnhtbFBLAQIUABQAAAAIAIdO4kAzLwWe&#10;OwAAADkAAAAQAAAAAAAAAAEAIAAAAAsBAABkcnMvc2hhcGV4bWwueG1sUEsFBgAAAAAGAAYAWwEA&#10;ALUDAAAAAA==&#10;" path="m579,26l584,11,579,1,568,0,386,223,366,221,347,223,323,235,308,247,298,259,289,251,281,243,273,237,265,232,262,232,253,232,21,261,4,266,0,277,12,288,288,330,290,333,338,383,358,388,362,400,359,411,357,421,356,430,358,433,362,441,504,627,516,638,527,638,532,626,430,361,441,345,449,328,452,309,451,289,445,270,443,267,442,266,442,264,484,249,489,241,579,26xe">
                    <v:path o:connectlocs="579,14130;584,14115;579,14105;568,14104;386,14327;366,14325;347,14327;323,14339;308,14351;298,14363;289,14355;281,14347;273,14341;265,14336;262,14336;253,14336;21,14365;4,14370;0,14381;12,14392;288,14434;290,14437;338,14487;358,14492;362,14504;359,14515;357,14525;356,14534;358,14537;362,14545;504,14731;516,14742;527,14742;532,14730;430,14465;441,14449;449,14432;452,14413;451,14393;445,14374;443,14371;442,14370;442,14368;484,14353;489,14345;579,14130" o:connectangles="0,0,0,0,0,0,0,0,0,0,0,0,0,0,0,0,0,0,0,0,0,0,0,0,0,0,0,0,0,0,0,0,0,0,0,0,0,0,0,0,0,0,0,0,0,0"/>
                    <v:fill on="f" focussize="0,0"/>
                    <v:stroke weight="0.5pt" color="#00AEEF" joinstyle="round"/>
                    <v:imagedata o:title=""/>
                    <o:lock v:ext="edit" aspectratio="f"/>
                  </v:shape>
                </v:group>
                <v:group id="Group 236" o:spid="_x0000_s1026" o:spt="203" style="position:absolute;left:10689;top:13649;height:167;width:165;" coordorigin="10689,13649" coordsize="165,167" o:gfxdata="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IpJWIvwAAANwAAAAPAAAAAAAAAAEAIAAAACIAAABkcnMvZG93bnJldi54&#10;bWxQSwECFAAUAAAACACHTuJAMy8FnjsAAAA5AAAAFQAAAAAAAAABACAAAAAOAQAAZHJzL2dyb3Vw&#10;c2hhcGV4bWwueG1sUEsFBgAAAAAGAAYAYAEAAMsDAAAAAA==&#10;">
                  <o:lock v:ext="edit" aspectratio="f"/>
                  <v:shape id="Freeform 237" o:spid="_x0000_s1026" o:spt="100" style="position:absolute;left:10689;top:13649;height:167;width:165;" filled="f" stroked="t" coordsize="165,167" o:gfxdata="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2eApvQAA&#10;ANwAAAAPAAAAAAAAAAEAIAAAACIAAABkcnMvZG93bnJldi54bWxQSwECFAAUAAAACACHTuJAMy8F&#10;njsAAAA5AAAAEAAAAAAAAAABACAAAAAMAQAAZHJzL3NoYXBleG1sLnhtbFBLBQYAAAAABgAGAFsB&#10;AAC2AwAAAAA=&#10;" path="m114,161l95,166,75,167,57,163,4,107,0,86,1,67,39,10,81,0,100,2,156,43,165,84,163,103,119,159,114,161xe">
                    <v:path o:connectlocs="114,13810;95,13815;75,13816;57,13812;4,13756;0,13735;1,13716;39,13659;81,13649;100,13651;156,13692;165,13733;163,13752;119,13808;114,13810" o:connectangles="0,0,0,0,0,0,0,0,0,0,0,0,0,0,0"/>
                    <v:fill on="f" focussize="0,0"/>
                    <v:stroke weight="0.5pt" color="#00AEEF" joinstyle="round"/>
                    <v:imagedata o:title=""/>
                    <o:lock v:ext="edit" aspectratio="f"/>
                  </v:shape>
                </v:group>
                <v:group id="Group 238" o:spid="_x0000_s1026" o:spt="203" style="position:absolute;left:10025;top:12936;height:1297;width:1386;" coordorigin="10025,12936" coordsize="1386,1297" o:gfxdata="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XOq5kvwAAANwAAAAPAAAAAAAAAAEAIAAAACIAAABkcnMvZG93bnJldi54&#10;bWxQSwECFAAUAAAACACHTuJAMy8FnjsAAAA5AAAAFQAAAAAAAAABACAAAAAOAQAAZHJzL2dyb3Vw&#10;c2hhcGV4bWwueG1sUEsFBgAAAAAGAAYAYAEAAMsDAAAAAA==&#10;">
                  <o:lock v:ext="edit" aspectratio="f"/>
                  <v:shape id="Freeform 239" o:spid="_x0000_s1026" o:spt="100" style="position:absolute;left:10025;top:12936;height:1297;width:1386;" filled="f" stroked="t" coordsize="1386,1297" o:gfxdata="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B4ov5rgAAADcAAAA&#10;DwAAAAAAAAABACAAAAAiAAAAZHJzL2Rvd25yZXYueG1sUEsBAhQAFAAAAAgAh07iQDMvBZ47AAAA&#10;OQAAABAAAAAAAAAAAQAgAAAABwEAAGRycy9zaGFwZXhtbC54bWxQSwUGAAAAAAYABgBbAQAAsQMA&#10;AAAA&#10;" path="m1366,1235l1037,847,963,827,943,828,937,810,932,791,928,771,923,751,896,693,840,639,880,47,877,23,869,8,858,0,845,0,832,8,822,23,645,517,642,537,644,554,653,573,663,591,674,607,686,623,683,624,622,662,584,712,565,771,564,792,31,1053,14,1065,4,1078,0,1090,2,1100,9,1109,20,1114,34,1116,52,1113,555,1022,610,968,619,950,636,957,710,977,730,978,749,978,822,961,836,954,1326,1286,1345,1294,1361,1297,1373,1294,1381,1287,1386,1278,1385,1266,1380,1253,1369,1239,1366,1235xe">
                    <v:path o:connectlocs="1366,14171;1037,13783;963,13763;943,13764;937,13746;932,13727;928,13707;923,13687;896,13629;840,13575;880,12983;877,12959;869,12944;858,12936;845,12936;832,12944;822,12959;645,13453;642,13473;644,13490;653,13509;663,13527;674,13543;686,13559;683,13560;622,13598;584,13648;565,13707;564,13728;31,13989;14,14001;4,14014;0,14026;2,14036;9,14045;20,14050;34,14052;52,14049;555,13958;610,13904;619,13886;636,13893;710,13913;730,13914;749,13914;822,13897;836,13890;1326,14222;1345,14230;1361,14233;1373,14230;1381,14223;1386,14214;1385,14202;1380,14189;1369,14175;1366,14171" o:connectangles="0,0,0,0,0,0,0,0,0,0,0,0,0,0,0,0,0,0,0,0,0,0,0,0,0,0,0,0,0,0,0,0,0,0,0,0,0,0,0,0,0,0,0,0,0,0,0,0,0,0,0,0,0,0,0,0,0"/>
                    <v:fill on="f" focussize="0,0"/>
                    <v:stroke weight="0.5pt" color="#00AEEF" joinstyle="round"/>
                    <v:imagedata o:title=""/>
                    <o:lock v:ext="edit" aspectratio="f"/>
                  </v:shape>
                </v:group>
                <v:group id="Group 240" o:spid="_x0000_s1026" o:spt="203" style="position:absolute;left:8043;top:16819;height:2;width:3554;" coordorigin="8043,16819" coordsize="3554,2" o:gfxdata="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J6Z+NvwAAANwAAAAPAAAAAAAAAAEAIAAAACIAAABkcnMvZG93bnJldi54&#10;bWxQSwECFAAUAAAACACHTuJAMy8FnjsAAAA5AAAAFQAAAAAAAAABACAAAAAOAQAAZHJzL2dyb3Vw&#10;c2hhcGV4bWwueG1sUEsFBgAAAAAGAAYAYAEAAMsDAAAAAA==&#10;">
                  <o:lock v:ext="edit" aspectratio="f"/>
                  <v:shape id="Freeform 241" o:spid="_x0000_s1026" o:spt="100" style="position:absolute;left:8043;top:16819;height:2;width:3554;" filled="f" stroked="t" coordsize="3554,1" o:gfxdata="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kGUqDvQAA&#10;ANwAAAAPAAAAAAAAAAEAIAAAACIAAABkcnMvZG93bnJldi54bWxQSwECFAAUAAAACACHTuJAMy8F&#10;njsAAAA5AAAAEAAAAAAAAAABACAAAAAMAQAAZHJzL3NoYXBleG1sLnhtbFBLBQYAAAAABgAGAFsB&#10;AAC2AwAAAAA=&#10;" path="m0,0l3554,0e">
                    <v:path o:connectlocs="0,0;3554,0" o:connectangles="0,0"/>
                    <v:fill on="f" focussize="0,0"/>
                    <v:stroke weight="0.5pt" color="#27AAE1" joinstyle="round"/>
                    <v:imagedata o:title=""/>
                    <o:lock v:ext="edit" aspectratio="f"/>
                  </v:shape>
                </v:group>
                <v:group id="Group 242" o:spid="_x0000_s1026" o:spt="203" style="position:absolute;left:8049;top:16725;height:2;width:3554;" coordorigin="8049,16725" coordsize="3554,2" o:gfxdata="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vmeD2vwAAANwAAAAPAAAAAAAAAAEAIAAAACIAAABkcnMvZG93bnJldi54&#10;bWxQSwECFAAUAAAACACHTuJAMy8FnjsAAAA5AAAAFQAAAAAAAAABACAAAAAOAQAAZHJzL2dyb3Vw&#10;c2hhcGV4bWwueG1sUEsFBgAAAAAGAAYAYAEAAMsDAAAAAA==&#10;">
                  <o:lock v:ext="edit" aspectratio="f"/>
                  <v:shape id="Freeform 243" o:spid="_x0000_s1026" o:spt="100" style="position:absolute;left:8049;top:16725;height:2;width:3554;" filled="f" stroked="t" coordsize="3554,1" o:gfxdata="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u4dx&#10;b8EAAADcAAAADwAAAAAAAAABACAAAAAiAAAAZHJzL2Rvd25yZXYueG1sUEsBAhQAFAAAAAgAh07i&#10;QDMvBZ47AAAAOQAAABAAAAAAAAAAAQAgAAAAEAEAAGRycy9zaGFwZXhtbC54bWxQSwUGAAAAAAYA&#10;BgBbAQAAugMAAAAA&#10;" path="m0,0l3554,0e">
                    <v:path o:connectlocs="0,0;3554,0" o:connectangles="0,0"/>
                    <v:fill on="f" focussize="0,0"/>
                    <v:stroke weight="0.5pt" color="#27AAE1" joinstyle="round"/>
                    <v:imagedata o:title=""/>
                    <o:lock v:ext="edit" aspectratio="f"/>
                  </v:shape>
                </v:group>
                <v:group id="Group 244" o:spid="_x0000_s1026" o:spt="203" style="position:absolute;left:8130;top:16638;height:2;width:3554;" coordorigin="8130,16638" coordsize="3554,2" o:gfxdata="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wB9savwAAANwAAAAPAAAAAAAAAAEAIAAAACIAAABkcnMvZG93bnJldi54&#10;bWxQSwECFAAUAAAACACHTuJAMy8FnjsAAAA5AAAAFQAAAAAAAAABACAAAAAOAQAAZHJzL2dyb3Vw&#10;c2hhcGV4bWwueG1sUEsFBgAAAAAGAAYAYAEAAMsDAAAAAA==&#10;">
                  <o:lock v:ext="edit" aspectratio="f"/>
                  <v:shape id="Freeform 245" o:spid="_x0000_s1026" o:spt="100" style="position:absolute;left:8130;top:16638;height:2;width:3554;" filled="f" stroked="t" coordsize="3554,1" o:gfxdata="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IkyA&#10;wAAAANwAAAAPAAAAAAAAAAEAIAAAACIAAABkcnMvZG93bnJldi54bWxQSwECFAAUAAAACACHTuJA&#10;My8FnjsAAAA5AAAAEAAAAAAAAAABACAAAAAPAQAAZHJzL3NoYXBleG1sLnhtbFBLBQYAAAAABgAG&#10;AFsBAAC5AwAAAAA=&#10;" path="m0,0l3554,0e">
                    <v:path o:connectlocs="0,0;3554,0" o:connectangles="0,0"/>
                    <v:fill on="f" focussize="0,0"/>
                    <v:stroke weight="0.5pt" color="#27AAE1" joinstyle="round"/>
                    <v:imagedata o:title=""/>
                    <o:lock v:ext="edit" aspectratio="f"/>
                  </v:shape>
                  <v:shape id="Picture 246" o:spid="_x0000_s1026" o:spt="75" type="#_x0000_t75" style="position:absolute;left:0;top:16222;height:616;width:11906;" filled="f" o:preferrelative="t" stroked="f" coordsize="21600,21600" o:gfxdata="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293Ob4A&#10;AADcAAAADwAAAAAAAAABACAAAAAiAAAAZHJzL2Rvd25yZXYueG1sUEsBAhQAFAAAAAgAh07iQDMv&#10;BZ47AAAAOQAAABAAAAAAAAAAAQAgAAAADQEAAGRycy9zaGFwZXhtbC54bWxQSwUGAAAAAAYABgBb&#10;AQAAtwMAAAAA&#10;">
                    <v:fill on="f" focussize="0,0"/>
                    <v:stroke on="f"/>
                    <v:imagedata r:id="rId6" o:title=""/>
                    <o:lock v:ext="edit" aspectratio="t"/>
                  </v:shape>
                </v:group>
              </v:group>
            </w:pict>
          </mc:Fallback>
        </mc:AlternateConten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10006FF" w:usb1="4000205B" w:usb2="00000010" w:usb3="00000000" w:csb0="2000019F" w:csb1="00000000"/>
  </w:font>
  <w:font w:name="Wingdings 2">
    <w:panose1 w:val="05020102010507070707"/>
    <w:charset w:val="00"/>
    <w:family w:val="auto"/>
    <w:pitch w:val="default"/>
    <w:sig w:usb0="00000000" w:usb1="0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6"/>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Mjc1NjUxMzE2MTJQ0lEKTi0uzszPAykwqwUAF3r46SwAAAA="/>
  </w:docVars>
  <w:rsids>
    <w:rsidRoot w:val="0063286F"/>
    <w:rsid w:val="000B7F2E"/>
    <w:rsid w:val="000C449D"/>
    <w:rsid w:val="00146976"/>
    <w:rsid w:val="00296A40"/>
    <w:rsid w:val="002E467F"/>
    <w:rsid w:val="0036595D"/>
    <w:rsid w:val="003A663B"/>
    <w:rsid w:val="003E24DE"/>
    <w:rsid w:val="004C5FDF"/>
    <w:rsid w:val="005F4088"/>
    <w:rsid w:val="0063286F"/>
    <w:rsid w:val="006D59F5"/>
    <w:rsid w:val="007521FD"/>
    <w:rsid w:val="00770163"/>
    <w:rsid w:val="00910218"/>
    <w:rsid w:val="009A19BC"/>
    <w:rsid w:val="00AA23B2"/>
    <w:rsid w:val="00AD2785"/>
    <w:rsid w:val="00B856AF"/>
    <w:rsid w:val="00C80212"/>
    <w:rsid w:val="00CF1DD5"/>
    <w:rsid w:val="00D541A7"/>
    <w:rsid w:val="00D55FA4"/>
    <w:rsid w:val="00DE78EB"/>
    <w:rsid w:val="00DF20FB"/>
    <w:rsid w:val="00F318FF"/>
    <w:rsid w:val="00F41343"/>
    <w:rsid w:val="2DDF26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4">
    <w:name w:val="Default Paragraph Font"/>
    <w:semiHidden/>
    <w:unhideWhenUsed/>
    <w:uiPriority w:val="1"/>
  </w:style>
  <w:style w:type="table" w:default="1" w:styleId="5">
    <w:name w:val="Normal Table"/>
    <w:semiHidden/>
    <w:unhideWhenUsed/>
    <w:uiPriority w:val="99"/>
    <w:tblPr>
      <w:tblLayout w:type="fixed"/>
      <w:tblCellMar>
        <w:top w:w="0" w:type="dxa"/>
        <w:left w:w="108" w:type="dxa"/>
        <w:bottom w:w="0" w:type="dxa"/>
        <w:right w:w="108" w:type="dxa"/>
      </w:tblCellMar>
    </w:tblPr>
  </w:style>
  <w:style w:type="paragraph" w:styleId="2">
    <w:name w:val="footer"/>
    <w:basedOn w:val="1"/>
    <w:link w:val="9"/>
    <w:unhideWhenUsed/>
    <w:uiPriority w:val="99"/>
    <w:pPr>
      <w:tabs>
        <w:tab w:val="center" w:pos="4153"/>
        <w:tab w:val="right" w:pos="8306"/>
      </w:tabs>
      <w:snapToGrid w:val="0"/>
      <w:jc w:val="left"/>
    </w:pPr>
    <w:rPr>
      <w:sz w:val="18"/>
      <w:szCs w:val="18"/>
    </w:rPr>
  </w:style>
  <w:style w:type="paragraph" w:styleId="3">
    <w:name w:val="header"/>
    <w:basedOn w:val="1"/>
    <w:link w:val="8"/>
    <w:unhideWhenUsed/>
    <w:uiPriority w:val="99"/>
    <w:pPr>
      <w:pBdr>
        <w:bottom w:val="single" w:color="auto" w:sz="6" w:space="1"/>
      </w:pBdr>
      <w:tabs>
        <w:tab w:val="center" w:pos="4153"/>
        <w:tab w:val="right" w:pos="8306"/>
      </w:tabs>
      <w:snapToGrid w:val="0"/>
      <w:jc w:val="center"/>
    </w:pPr>
    <w:rPr>
      <w:sz w:val="18"/>
      <w:szCs w:val="18"/>
    </w:rPr>
  </w:style>
  <w:style w:type="table" w:customStyle="1" w:styleId="6">
    <w:name w:val="Table Normal"/>
    <w:semiHidden/>
    <w:unhideWhenUsed/>
    <w:qFormat/>
    <w:uiPriority w:val="2"/>
    <w:pPr>
      <w:widowControl w:val="0"/>
    </w:pPr>
    <w:rPr>
      <w:kern w:val="0"/>
      <w:sz w:val="22"/>
      <w:lang w:eastAsia="en-US"/>
    </w:rPr>
    <w:tblPr>
      <w:tblLayout w:type="fixed"/>
      <w:tblCellMar>
        <w:top w:w="0" w:type="dxa"/>
        <w:left w:w="0" w:type="dxa"/>
        <w:bottom w:w="0" w:type="dxa"/>
        <w:right w:w="0" w:type="dxa"/>
      </w:tblCellMar>
    </w:tblPr>
  </w:style>
  <w:style w:type="paragraph" w:customStyle="1" w:styleId="7">
    <w:name w:val="Table Paragraph"/>
    <w:basedOn w:val="1"/>
    <w:qFormat/>
    <w:uiPriority w:val="1"/>
    <w:pPr>
      <w:jc w:val="left"/>
    </w:pPr>
    <w:rPr>
      <w:kern w:val="0"/>
      <w:sz w:val="22"/>
      <w:lang w:eastAsia="en-US"/>
    </w:rPr>
  </w:style>
  <w:style w:type="character" w:customStyle="1" w:styleId="8">
    <w:name w:val="页眉 字符"/>
    <w:basedOn w:val="4"/>
    <w:link w:val="3"/>
    <w:uiPriority w:val="99"/>
    <w:rPr>
      <w:sz w:val="18"/>
      <w:szCs w:val="18"/>
    </w:rPr>
  </w:style>
  <w:style w:type="character" w:customStyle="1" w:styleId="9">
    <w:name w:val="页脚 字符"/>
    <w:basedOn w:val="4"/>
    <w:link w:val="2"/>
    <w:uiPriority w:val="99"/>
    <w:rPr>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6</Words>
  <Characters>609</Characters>
  <Lines>5</Lines>
  <Paragraphs>1</Paragraphs>
  <TotalTime>108</TotalTime>
  <ScaleCrop>false</ScaleCrop>
  <LinksUpToDate>false</LinksUpToDate>
  <CharactersWithSpaces>714</CharactersWithSpaces>
  <Application>WPS Office_10.1.0.75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9T06:17:00Z</dcterms:created>
  <dc:creator>赵婧涵</dc:creator>
  <cp:lastModifiedBy>悦悦</cp:lastModifiedBy>
  <cp:lastPrinted>2019-03-04T01:44:00Z</cp:lastPrinted>
  <dcterms:modified xsi:type="dcterms:W3CDTF">2020-03-20T06:56:47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20</vt:lpwstr>
  </property>
</Properties>
</file>